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C259" w14:textId="77777777" w:rsidR="009C6497" w:rsidRDefault="009C6497" w:rsidP="000C16C7">
      <w:pPr>
        <w:jc w:val="right"/>
        <w:rPr>
          <w:rFonts w:ascii="Arial" w:eastAsia="Arial" w:hAnsi="Arial" w:cs="Arial"/>
          <w:sz w:val="9"/>
          <w:szCs w:val="9"/>
        </w:rPr>
      </w:pPr>
      <w:bookmarkStart w:id="0" w:name="_top"/>
      <w:bookmarkEnd w:id="0"/>
    </w:p>
    <w:p w14:paraId="0C06C66C" w14:textId="77777777" w:rsidR="009C6497" w:rsidRDefault="009C6497"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31F634E2" w14:textId="33F8A361" w:rsidR="007B1C83" w:rsidRDefault="007B1C83" w:rsidP="007B1C83">
      <w:pPr>
        <w:pStyle w:val="BodyText"/>
        <w:rPr>
          <w:rFonts w:ascii="Times New Roman"/>
          <w:b w:val="0"/>
          <w:sz w:val="20"/>
        </w:rPr>
      </w:pPr>
      <w:r>
        <w:rPr>
          <w:noProof/>
          <w:lang w:val="en-AU" w:eastAsia="en-AU"/>
        </w:rPr>
        <mc:AlternateContent>
          <mc:Choice Requires="wpg">
            <w:drawing>
              <wp:anchor distT="0" distB="0" distL="114300" distR="114300" simplePos="0" relativeHeight="252227584" behindDoc="1" locked="0" layoutInCell="1" allowOverlap="1" wp14:anchorId="036E1A5E" wp14:editId="57D57BBB">
                <wp:simplePos x="0" y="0"/>
                <wp:positionH relativeFrom="page">
                  <wp:posOffset>0</wp:posOffset>
                </wp:positionH>
                <wp:positionV relativeFrom="page">
                  <wp:posOffset>0</wp:posOffset>
                </wp:positionV>
                <wp:extent cx="7560310" cy="9610725"/>
                <wp:effectExtent l="0" t="0" r="254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28"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E6EF4C2" id="Group 14" o:spid="_x0000_s1026" style="position:absolute;margin-left:0;margin-top:0;width:595.3pt;height:756.75pt;z-index:-251088896;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">
                  <v:imagedata r:id="rId14" o:title=""/>
                </v:shape>
                <w10:wrap anchorx="page" anchory="page"/>
              </v:group>
            </w:pict>
          </mc:Fallback>
        </mc:AlternateContent>
      </w:r>
    </w:p>
    <w:p w14:paraId="4D578670" w14:textId="77777777" w:rsidR="007B1C83" w:rsidRDefault="007B1C83" w:rsidP="007B1C83">
      <w:pPr>
        <w:pStyle w:val="BodyText"/>
        <w:rPr>
          <w:rFonts w:ascii="Times New Roman"/>
          <w:b w:val="0"/>
          <w:sz w:val="20"/>
        </w:rPr>
      </w:pPr>
    </w:p>
    <w:p w14:paraId="31CD4357" w14:textId="77777777" w:rsidR="007B1C83" w:rsidRDefault="007B1C83" w:rsidP="007B1C83">
      <w:pPr>
        <w:pStyle w:val="BodyText"/>
        <w:rPr>
          <w:rFonts w:ascii="Times New Roman"/>
          <w:b w:val="0"/>
          <w:sz w:val="20"/>
        </w:rPr>
      </w:pPr>
    </w:p>
    <w:p w14:paraId="2A9D337A" w14:textId="77777777" w:rsidR="007B1C83" w:rsidRDefault="007B1C83" w:rsidP="007B1C83">
      <w:pPr>
        <w:pStyle w:val="BodyText"/>
        <w:rPr>
          <w:rFonts w:ascii="Times New Roman"/>
          <w:b w:val="0"/>
          <w:sz w:val="20"/>
        </w:rPr>
      </w:pPr>
    </w:p>
    <w:p w14:paraId="6BCCA51C" w14:textId="77777777" w:rsidR="007B1C83" w:rsidRDefault="007B1C83" w:rsidP="007B1C83">
      <w:pPr>
        <w:pStyle w:val="BodyText"/>
        <w:rPr>
          <w:rFonts w:ascii="Times New Roman"/>
          <w:b w:val="0"/>
          <w:sz w:val="20"/>
        </w:rPr>
      </w:pPr>
    </w:p>
    <w:p w14:paraId="24E7228D" w14:textId="77777777" w:rsidR="007B1C83" w:rsidRDefault="007B1C83" w:rsidP="007B1C83">
      <w:pPr>
        <w:pStyle w:val="BodyText"/>
        <w:rPr>
          <w:rFonts w:ascii="Times New Roman"/>
          <w:b w:val="0"/>
          <w:sz w:val="20"/>
        </w:rPr>
      </w:pPr>
    </w:p>
    <w:p w14:paraId="52254CF8" w14:textId="77777777" w:rsidR="007B1C83" w:rsidRDefault="007B1C83" w:rsidP="007B1C83">
      <w:pPr>
        <w:pStyle w:val="BodyText"/>
        <w:rPr>
          <w:rFonts w:ascii="Times New Roman"/>
          <w:b w:val="0"/>
          <w:sz w:val="20"/>
        </w:rPr>
      </w:pPr>
    </w:p>
    <w:p w14:paraId="7C06A673" w14:textId="77777777" w:rsidR="007B1C83" w:rsidRDefault="007B1C83" w:rsidP="007B1C83">
      <w:pPr>
        <w:pStyle w:val="BodyText"/>
        <w:rPr>
          <w:rFonts w:ascii="Times New Roman"/>
          <w:b w:val="0"/>
          <w:sz w:val="20"/>
        </w:rPr>
      </w:pPr>
    </w:p>
    <w:p w14:paraId="262C7A3F" w14:textId="77777777" w:rsidR="007B1C83" w:rsidRDefault="007B1C83" w:rsidP="007B1C83">
      <w:pPr>
        <w:pStyle w:val="BodyText"/>
        <w:rPr>
          <w:rFonts w:ascii="Times New Roman"/>
          <w:b w:val="0"/>
          <w:sz w:val="20"/>
        </w:rPr>
      </w:pPr>
    </w:p>
    <w:p w14:paraId="135A8F18" w14:textId="77777777" w:rsidR="007B1C83" w:rsidRDefault="007B1C83" w:rsidP="007B1C83">
      <w:pPr>
        <w:pStyle w:val="BodyText"/>
        <w:rPr>
          <w:rFonts w:ascii="Times New Roman"/>
          <w:b w:val="0"/>
          <w:sz w:val="20"/>
        </w:rPr>
      </w:pPr>
    </w:p>
    <w:p w14:paraId="143034C8" w14:textId="77777777" w:rsidR="007B1C83" w:rsidRDefault="007B1C83" w:rsidP="007B1C83">
      <w:pPr>
        <w:pStyle w:val="BodyText"/>
        <w:rPr>
          <w:rFonts w:ascii="Times New Roman"/>
          <w:b w:val="0"/>
          <w:sz w:val="20"/>
        </w:rPr>
      </w:pPr>
    </w:p>
    <w:p w14:paraId="1865A4D1" w14:textId="77777777" w:rsidR="007B1C83" w:rsidRDefault="007B1C83" w:rsidP="007B1C83">
      <w:pPr>
        <w:pStyle w:val="BodyText"/>
        <w:rPr>
          <w:rFonts w:ascii="Times New Roman"/>
          <w:b w:val="0"/>
          <w:sz w:val="20"/>
        </w:rPr>
      </w:pPr>
    </w:p>
    <w:p w14:paraId="0E709655" w14:textId="77777777" w:rsidR="007B1C83" w:rsidRDefault="007B1C83" w:rsidP="007B1C83">
      <w:pPr>
        <w:pStyle w:val="BodyText"/>
        <w:rPr>
          <w:rFonts w:ascii="Times New Roman"/>
          <w:b w:val="0"/>
          <w:sz w:val="20"/>
        </w:rPr>
      </w:pPr>
    </w:p>
    <w:p w14:paraId="1043FB65" w14:textId="77777777" w:rsidR="007B1C83" w:rsidRDefault="007B1C83" w:rsidP="007B1C83">
      <w:pPr>
        <w:pStyle w:val="BodyText"/>
        <w:rPr>
          <w:rFonts w:ascii="Times New Roman"/>
          <w:b w:val="0"/>
          <w:sz w:val="20"/>
        </w:rPr>
      </w:pPr>
    </w:p>
    <w:p w14:paraId="1B10143B" w14:textId="77777777" w:rsidR="007B1C83" w:rsidRDefault="007B1C83" w:rsidP="007B1C83">
      <w:pPr>
        <w:pStyle w:val="BodyText"/>
        <w:rPr>
          <w:rFonts w:ascii="Times New Roman"/>
          <w:b w:val="0"/>
          <w:sz w:val="20"/>
        </w:rPr>
      </w:pPr>
    </w:p>
    <w:p w14:paraId="52E4DA4C" w14:textId="77777777" w:rsidR="007B1C83" w:rsidRDefault="007B1C83" w:rsidP="007B1C83">
      <w:pPr>
        <w:pStyle w:val="BodyText"/>
        <w:rPr>
          <w:rFonts w:ascii="Times New Roman"/>
          <w:b w:val="0"/>
          <w:sz w:val="20"/>
        </w:rPr>
      </w:pPr>
    </w:p>
    <w:p w14:paraId="30977EA9" w14:textId="77777777" w:rsidR="007B1C83" w:rsidRDefault="007B1C83" w:rsidP="007B1C83">
      <w:pPr>
        <w:pStyle w:val="BodyText"/>
        <w:rPr>
          <w:rFonts w:ascii="Times New Roman"/>
          <w:b w:val="0"/>
          <w:sz w:val="20"/>
        </w:rPr>
      </w:pPr>
    </w:p>
    <w:p w14:paraId="3EE2E632" w14:textId="77777777" w:rsidR="007B1C83" w:rsidRDefault="007B1C83" w:rsidP="007B1C83">
      <w:pPr>
        <w:pStyle w:val="BodyText"/>
        <w:rPr>
          <w:rFonts w:ascii="Times New Roman"/>
          <w:b w:val="0"/>
          <w:sz w:val="20"/>
        </w:rPr>
      </w:pPr>
    </w:p>
    <w:p w14:paraId="21A5ECF9" w14:textId="77777777" w:rsidR="007B1C83" w:rsidRDefault="007B1C83" w:rsidP="007B1C83">
      <w:pPr>
        <w:pStyle w:val="BodyText"/>
        <w:rPr>
          <w:rFonts w:ascii="Times New Roman"/>
          <w:b w:val="0"/>
          <w:sz w:val="20"/>
        </w:rPr>
      </w:pPr>
    </w:p>
    <w:p w14:paraId="7580DA01" w14:textId="77777777" w:rsidR="007B1C83" w:rsidRDefault="007B1C83" w:rsidP="007B1C83">
      <w:pPr>
        <w:pStyle w:val="BodyText"/>
        <w:rPr>
          <w:rFonts w:ascii="Times New Roman"/>
          <w:b w:val="0"/>
          <w:sz w:val="20"/>
        </w:rPr>
      </w:pPr>
    </w:p>
    <w:p w14:paraId="6B38587D" w14:textId="77777777" w:rsidR="007B1C83" w:rsidRDefault="007B1C83" w:rsidP="007B1C83">
      <w:pPr>
        <w:pStyle w:val="BodyText"/>
        <w:rPr>
          <w:rFonts w:ascii="Times New Roman"/>
          <w:b w:val="0"/>
          <w:sz w:val="20"/>
        </w:rPr>
      </w:pPr>
    </w:p>
    <w:p w14:paraId="6BA7A4A0" w14:textId="77777777" w:rsidR="007B1C83" w:rsidRDefault="007B1C83" w:rsidP="007B1C83">
      <w:pPr>
        <w:pStyle w:val="BodyText"/>
        <w:rPr>
          <w:rFonts w:ascii="Times New Roman"/>
          <w:b w:val="0"/>
          <w:sz w:val="20"/>
        </w:rPr>
      </w:pPr>
    </w:p>
    <w:p w14:paraId="196379A6" w14:textId="77777777" w:rsidR="007B1C83" w:rsidRDefault="007B1C83" w:rsidP="007B1C83">
      <w:pPr>
        <w:pStyle w:val="BodyText"/>
        <w:rPr>
          <w:rFonts w:ascii="Times New Roman"/>
          <w:b w:val="0"/>
          <w:sz w:val="20"/>
        </w:rPr>
      </w:pPr>
    </w:p>
    <w:p w14:paraId="183EA1F6" w14:textId="77777777" w:rsidR="007B1C83" w:rsidRDefault="007B1C83" w:rsidP="007B1C83">
      <w:pPr>
        <w:pStyle w:val="BodyText"/>
        <w:rPr>
          <w:rFonts w:ascii="Times New Roman"/>
          <w:b w:val="0"/>
          <w:sz w:val="20"/>
        </w:rPr>
      </w:pPr>
    </w:p>
    <w:p w14:paraId="35D806E0" w14:textId="77777777" w:rsidR="007B1C83" w:rsidRDefault="007B1C83" w:rsidP="007B1C83">
      <w:pPr>
        <w:pStyle w:val="BodyText"/>
        <w:rPr>
          <w:rFonts w:ascii="Times New Roman"/>
          <w:b w:val="0"/>
          <w:sz w:val="20"/>
        </w:rPr>
      </w:pPr>
    </w:p>
    <w:p w14:paraId="3B8C952B" w14:textId="77777777" w:rsidR="007B1C83" w:rsidRDefault="007B1C83" w:rsidP="007B1C83">
      <w:pPr>
        <w:pStyle w:val="BodyText"/>
        <w:rPr>
          <w:rFonts w:ascii="Times New Roman"/>
          <w:b w:val="0"/>
          <w:sz w:val="20"/>
        </w:rPr>
      </w:pPr>
    </w:p>
    <w:p w14:paraId="1B436BA3" w14:textId="77777777" w:rsidR="007B1C83" w:rsidRDefault="007B1C83" w:rsidP="007B1C83">
      <w:pPr>
        <w:pStyle w:val="BodyText"/>
        <w:rPr>
          <w:rFonts w:ascii="Times New Roman"/>
          <w:b w:val="0"/>
          <w:sz w:val="20"/>
        </w:rPr>
      </w:pPr>
    </w:p>
    <w:p w14:paraId="04851DF7" w14:textId="77777777" w:rsidR="007B1C83" w:rsidRDefault="007B1C83" w:rsidP="007B1C83">
      <w:pPr>
        <w:pStyle w:val="BodyText"/>
        <w:rPr>
          <w:rFonts w:ascii="Times New Roman"/>
          <w:b w:val="0"/>
          <w:sz w:val="20"/>
        </w:rPr>
      </w:pPr>
    </w:p>
    <w:p w14:paraId="01DB46BB" w14:textId="77777777" w:rsidR="007B1C83" w:rsidRDefault="007B1C83" w:rsidP="007B1C83">
      <w:pPr>
        <w:pStyle w:val="BodyText"/>
        <w:rPr>
          <w:rFonts w:ascii="Times New Roman"/>
          <w:b w:val="0"/>
          <w:sz w:val="20"/>
        </w:rPr>
      </w:pPr>
    </w:p>
    <w:p w14:paraId="543517AC" w14:textId="77777777" w:rsidR="007B1C83" w:rsidRDefault="007B1C83" w:rsidP="007B1C83">
      <w:pPr>
        <w:pStyle w:val="BodyText"/>
        <w:rPr>
          <w:rFonts w:ascii="Times New Roman"/>
          <w:b w:val="0"/>
          <w:sz w:val="20"/>
        </w:rPr>
      </w:pPr>
    </w:p>
    <w:p w14:paraId="13DA13FB" w14:textId="77777777" w:rsidR="007B1C83" w:rsidRDefault="007B1C83" w:rsidP="007B1C83">
      <w:pPr>
        <w:pStyle w:val="BodyText"/>
        <w:rPr>
          <w:rFonts w:ascii="Times New Roman"/>
          <w:b w:val="0"/>
          <w:sz w:val="20"/>
        </w:rPr>
      </w:pPr>
    </w:p>
    <w:p w14:paraId="303D3D48" w14:textId="77777777" w:rsidR="007B1C83" w:rsidRDefault="007B1C83" w:rsidP="007B1C83">
      <w:pPr>
        <w:pStyle w:val="BodyText"/>
        <w:rPr>
          <w:rFonts w:ascii="Times New Roman"/>
          <w:b w:val="0"/>
          <w:sz w:val="20"/>
        </w:rPr>
      </w:pPr>
    </w:p>
    <w:p w14:paraId="3864B65E" w14:textId="77777777" w:rsidR="007B1C83" w:rsidRDefault="007B1C83" w:rsidP="007B1C83">
      <w:pPr>
        <w:pStyle w:val="BodyText"/>
        <w:rPr>
          <w:rFonts w:ascii="Times New Roman"/>
          <w:b w:val="0"/>
          <w:sz w:val="20"/>
        </w:rPr>
      </w:pPr>
    </w:p>
    <w:p w14:paraId="0AB50B5E" w14:textId="77777777" w:rsidR="007B1C83" w:rsidRDefault="007B1C83" w:rsidP="007B1C83">
      <w:pPr>
        <w:pStyle w:val="BodyText"/>
        <w:rPr>
          <w:rFonts w:ascii="Times New Roman"/>
          <w:b w:val="0"/>
          <w:sz w:val="20"/>
        </w:rPr>
      </w:pPr>
    </w:p>
    <w:p w14:paraId="5E81D91B" w14:textId="77777777" w:rsidR="007B1C83" w:rsidRDefault="007B1C83" w:rsidP="007B1C83">
      <w:pPr>
        <w:pStyle w:val="BodyText"/>
        <w:rPr>
          <w:rFonts w:ascii="Times New Roman"/>
          <w:b w:val="0"/>
          <w:sz w:val="20"/>
        </w:rPr>
      </w:pPr>
    </w:p>
    <w:p w14:paraId="3672D759" w14:textId="77777777" w:rsidR="007B1C83" w:rsidRDefault="007B1C83" w:rsidP="007B1C83">
      <w:pPr>
        <w:pStyle w:val="BodyText"/>
        <w:rPr>
          <w:rFonts w:ascii="Times New Roman"/>
          <w:b w:val="0"/>
          <w:sz w:val="20"/>
        </w:rPr>
      </w:pPr>
    </w:p>
    <w:p w14:paraId="6EBC3271" w14:textId="77777777" w:rsidR="007B1C83" w:rsidRDefault="007B1C83" w:rsidP="007B1C83">
      <w:pPr>
        <w:pStyle w:val="BodyText"/>
        <w:rPr>
          <w:rFonts w:ascii="Times New Roman"/>
          <w:b w:val="0"/>
          <w:sz w:val="20"/>
        </w:rPr>
      </w:pPr>
    </w:p>
    <w:p w14:paraId="44E81355" w14:textId="77777777" w:rsidR="007B1C83" w:rsidRDefault="007B1C83" w:rsidP="007B1C83">
      <w:pPr>
        <w:pStyle w:val="BodyText"/>
        <w:rPr>
          <w:rFonts w:ascii="Times New Roman"/>
          <w:b w:val="0"/>
          <w:sz w:val="20"/>
        </w:rPr>
      </w:pPr>
    </w:p>
    <w:p w14:paraId="163A8E81" w14:textId="77777777" w:rsidR="007B1C83" w:rsidRDefault="007B1C83" w:rsidP="007B1C83">
      <w:pPr>
        <w:pStyle w:val="BodyText"/>
        <w:rPr>
          <w:rFonts w:ascii="Times New Roman"/>
          <w:b w:val="0"/>
          <w:sz w:val="20"/>
        </w:rPr>
      </w:pPr>
    </w:p>
    <w:p w14:paraId="5F79B08C" w14:textId="77777777" w:rsidR="007B1C83" w:rsidRDefault="007B1C83" w:rsidP="007B1C83">
      <w:pPr>
        <w:pStyle w:val="BodyText"/>
        <w:rPr>
          <w:rFonts w:ascii="Times New Roman"/>
          <w:b w:val="0"/>
          <w:sz w:val="20"/>
        </w:rPr>
      </w:pPr>
    </w:p>
    <w:p w14:paraId="5A76C1DA" w14:textId="77777777" w:rsidR="007B1C83" w:rsidRDefault="007B1C83" w:rsidP="007B1C83">
      <w:pPr>
        <w:pStyle w:val="BodyText"/>
        <w:rPr>
          <w:rFonts w:ascii="Times New Roman"/>
          <w:b w:val="0"/>
          <w:sz w:val="20"/>
        </w:rPr>
      </w:pPr>
    </w:p>
    <w:p w14:paraId="18F79D9E" w14:textId="77777777" w:rsidR="007B1C83" w:rsidRDefault="007B1C83" w:rsidP="007B1C83">
      <w:pPr>
        <w:pStyle w:val="BodyText"/>
        <w:rPr>
          <w:rFonts w:ascii="Times New Roman"/>
          <w:b w:val="0"/>
          <w:sz w:val="20"/>
        </w:rPr>
      </w:pPr>
    </w:p>
    <w:p w14:paraId="6E666C92" w14:textId="77777777" w:rsidR="007B1C83" w:rsidRDefault="007B1C83" w:rsidP="007B1C83">
      <w:pPr>
        <w:pStyle w:val="BodyText"/>
        <w:rPr>
          <w:rFonts w:ascii="Times New Roman"/>
          <w:b w:val="0"/>
          <w:sz w:val="20"/>
        </w:rPr>
      </w:pPr>
    </w:p>
    <w:p w14:paraId="6A600364" w14:textId="77777777" w:rsidR="007B1C83" w:rsidRDefault="007B1C83" w:rsidP="007B1C83">
      <w:pPr>
        <w:pStyle w:val="BodyText"/>
        <w:rPr>
          <w:rFonts w:ascii="Times New Roman"/>
          <w:b w:val="0"/>
          <w:sz w:val="20"/>
        </w:rPr>
      </w:pPr>
    </w:p>
    <w:p w14:paraId="3B455404" w14:textId="77777777" w:rsidR="007B1C83" w:rsidRDefault="007B1C83" w:rsidP="007B1C83">
      <w:pPr>
        <w:pStyle w:val="BodyText"/>
        <w:rPr>
          <w:rFonts w:ascii="Times New Roman"/>
          <w:b w:val="0"/>
          <w:sz w:val="20"/>
        </w:rPr>
      </w:pPr>
    </w:p>
    <w:p w14:paraId="091DDFB6" w14:textId="77777777" w:rsidR="007B1C83" w:rsidRPr="007B1C83" w:rsidRDefault="007B1C83" w:rsidP="007B1C83">
      <w:pPr>
        <w:spacing w:line="240" w:lineRule="auto"/>
        <w:jc w:val="center"/>
        <w:rPr>
          <w:rFonts w:asciiTheme="minorHAnsi" w:hAnsiTheme="minorHAnsi" w:cstheme="minorHAnsi"/>
          <w:sz w:val="42"/>
          <w:szCs w:val="42"/>
        </w:rPr>
      </w:pPr>
      <w:r w:rsidRPr="007B1C83">
        <w:rPr>
          <w:rFonts w:asciiTheme="minorHAnsi" w:hAnsiTheme="minorHAnsi" w:cstheme="minorHAnsi"/>
          <w:sz w:val="42"/>
          <w:szCs w:val="42"/>
        </w:rPr>
        <w:t>CURRICULUM RESOURCE MODULE</w:t>
      </w:r>
    </w:p>
    <w:p w14:paraId="2401196E" w14:textId="77777777" w:rsidR="007B1C83" w:rsidRPr="007B1C83" w:rsidRDefault="007B1C83" w:rsidP="007B1C83">
      <w:pPr>
        <w:spacing w:line="240" w:lineRule="auto"/>
        <w:jc w:val="center"/>
        <w:rPr>
          <w:rFonts w:asciiTheme="minorHAnsi" w:hAnsiTheme="minorHAnsi" w:cstheme="minorHAnsi"/>
          <w:b/>
          <w:sz w:val="72"/>
          <w:szCs w:val="72"/>
        </w:rPr>
      </w:pPr>
      <w:r w:rsidRPr="007B1C83">
        <w:rPr>
          <w:rFonts w:asciiTheme="minorHAnsi" w:hAnsiTheme="minorHAnsi" w:cstheme="minorHAnsi"/>
          <w:b/>
          <w:sz w:val="72"/>
          <w:szCs w:val="72"/>
        </w:rPr>
        <w:t>Waste warriors</w:t>
      </w:r>
    </w:p>
    <w:p w14:paraId="7870DDB0" w14:textId="59394988" w:rsidR="007B1C83" w:rsidRPr="007B1C83" w:rsidRDefault="007B1C83" w:rsidP="007B1C83">
      <w:pPr>
        <w:spacing w:line="240" w:lineRule="auto"/>
        <w:jc w:val="center"/>
        <w:rPr>
          <w:rFonts w:asciiTheme="minorHAnsi" w:hAnsiTheme="minorHAnsi" w:cstheme="minorHAnsi"/>
          <w:sz w:val="42"/>
          <w:szCs w:val="42"/>
        </w:rPr>
      </w:pPr>
      <w:r w:rsidRPr="007B1C83">
        <w:rPr>
          <w:rFonts w:asciiTheme="minorHAnsi" w:hAnsiTheme="minorHAnsi" w:cstheme="minorHAnsi"/>
          <w:sz w:val="42"/>
          <w:szCs w:val="42"/>
        </w:rPr>
        <w:t>YEAR 2</w:t>
      </w:r>
      <w:r w:rsidRPr="007B1C83">
        <w:rPr>
          <w:rFonts w:asciiTheme="minorHAnsi" w:hAnsiTheme="minorHAnsi" w:cstheme="minorHAnsi"/>
          <w:sz w:val="42"/>
          <w:szCs w:val="42"/>
        </w:rPr>
        <w:br w:type="page"/>
      </w:r>
    </w:p>
    <w:p w14:paraId="3D80E41E" w14:textId="4E283B1E" w:rsidR="00452945" w:rsidRPr="008A4062" w:rsidRDefault="00452945" w:rsidP="00B56B54">
      <w:pPr>
        <w:spacing w:before="0"/>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14:paraId="08FAAAD3" w14:textId="41999E1E" w:rsidR="00B56B54" w:rsidRDefault="00B56B54" w:rsidP="00B56B54">
      <w:pPr>
        <w:spacing w:before="0" w:after="0" w:line="240" w:lineRule="auto"/>
        <w:rPr>
          <w:color w:val="2E4E6B"/>
          <w:sz w:val="20"/>
          <w:szCs w:val="20"/>
          <w:lang w:eastAsia="en-AU"/>
        </w:rPr>
      </w:pPr>
      <w:r w:rsidRPr="00B56B54">
        <w:rPr>
          <w:color w:val="2E4E6B"/>
          <w:sz w:val="20"/>
          <w:szCs w:val="20"/>
          <w:lang w:eastAsia="en-AU"/>
        </w:rPr>
        <w:t>We acknowledge and thank the teachers and schools who are the co-creators of these resources.</w:t>
      </w:r>
    </w:p>
    <w:p w14:paraId="3D53CEB3" w14:textId="77777777" w:rsidR="00B56B54" w:rsidRPr="00B56B54" w:rsidRDefault="00B56B54" w:rsidP="00B56B54">
      <w:pPr>
        <w:spacing w:before="0" w:after="0" w:line="240" w:lineRule="auto"/>
        <w:rPr>
          <w:color w:val="2E4E6B"/>
          <w:sz w:val="16"/>
          <w:szCs w:val="16"/>
          <w:lang w:eastAsia="en-AU"/>
        </w:rPr>
      </w:pPr>
    </w:p>
    <w:p w14:paraId="3944CC20" w14:textId="7F5E7687" w:rsidR="00891CAE" w:rsidRPr="00B56B54" w:rsidRDefault="00452945" w:rsidP="00B56B54">
      <w:pPr>
        <w:spacing w:before="0" w:after="0" w:line="240" w:lineRule="auto"/>
        <w:rPr>
          <w:color w:val="2E4E6B"/>
          <w:sz w:val="20"/>
          <w:szCs w:val="20"/>
          <w:lang w:eastAsia="en-AU"/>
        </w:rPr>
      </w:pPr>
      <w:r w:rsidRPr="00B56B54">
        <w:rPr>
          <w:color w:val="2E4E6B"/>
          <w:sz w:val="20"/>
          <w:szCs w:val="20"/>
          <w:lang w:eastAsia="en-AU"/>
        </w:rPr>
        <w:t xml:space="preserve">The STEM Learning Project is funded by the </w:t>
      </w:r>
      <w:r w:rsidR="00DB3564" w:rsidRPr="00B56B54">
        <w:rPr>
          <w:color w:val="2E4E6B"/>
          <w:sz w:val="20"/>
          <w:szCs w:val="20"/>
          <w:lang w:eastAsia="en-AU"/>
        </w:rPr>
        <w:t xml:space="preserve">Western Australian </w:t>
      </w:r>
      <w:r w:rsidRPr="00B56B54">
        <w:rPr>
          <w:color w:val="2E4E6B"/>
          <w:sz w:val="20"/>
          <w:szCs w:val="20"/>
          <w:lang w:eastAsia="en-AU"/>
        </w:rPr>
        <w:t>Department of Education</w:t>
      </w:r>
      <w:r w:rsidR="00F44CA6" w:rsidRPr="00B56B54">
        <w:rPr>
          <w:color w:val="2E4E6B"/>
          <w:sz w:val="20"/>
          <w:szCs w:val="20"/>
          <w:lang w:eastAsia="en-AU"/>
        </w:rPr>
        <w:t xml:space="preserve"> </w:t>
      </w:r>
      <w:r w:rsidR="00DB3564" w:rsidRPr="00B56B54">
        <w:rPr>
          <w:color w:val="2E4E6B"/>
          <w:sz w:val="20"/>
          <w:szCs w:val="20"/>
          <w:lang w:eastAsia="en-AU"/>
        </w:rPr>
        <w:t>(the Department)</w:t>
      </w:r>
      <w:r w:rsidRPr="00B56B54">
        <w:rPr>
          <w:color w:val="2E4E6B"/>
          <w:sz w:val="20"/>
          <w:szCs w:val="20"/>
          <w:lang w:eastAsia="en-AU"/>
        </w:rPr>
        <w:t xml:space="preserve"> and implemented by a consortium in STEM education comprising the Educational Computing Association of WA, the Mathematical Association of WA, the Science Teachers Association of WA and Scitech.</w:t>
      </w:r>
      <w:r w:rsidR="00B56B54">
        <w:rPr>
          <w:color w:val="2E4E6B"/>
          <w:sz w:val="20"/>
          <w:szCs w:val="20"/>
          <w:lang w:eastAsia="en-AU"/>
        </w:rPr>
        <w:t xml:space="preserve"> </w:t>
      </w:r>
      <w:r w:rsidR="00891CAE" w:rsidRPr="00B56B54">
        <w:rPr>
          <w:color w:val="2E4E6B"/>
          <w:sz w:val="20"/>
          <w:szCs w:val="20"/>
          <w:lang w:eastAsia="en-AU"/>
        </w:rPr>
        <w:t>The STEM Learning Project respectfully acknowledges the Traditional Custodians of the lands upon which our students and teachers live, learn and educate.</w:t>
      </w:r>
    </w:p>
    <w:p w14:paraId="6CE0F2F6" w14:textId="77777777" w:rsidR="00B352EA" w:rsidRPr="00B56B54" w:rsidRDefault="00B352EA" w:rsidP="00B56B54">
      <w:pPr>
        <w:spacing w:before="240"/>
        <w:rPr>
          <w:b/>
          <w:color w:val="2E74B5" w:themeColor="accent1" w:themeShade="BF"/>
          <w:sz w:val="28"/>
          <w:szCs w:val="28"/>
          <w:lang w:eastAsia="en-AU"/>
        </w:rPr>
      </w:pPr>
      <w:r w:rsidRPr="00B56B54">
        <w:rPr>
          <w:b/>
          <w:color w:val="2E74B5" w:themeColor="accent1" w:themeShade="BF"/>
          <w:sz w:val="28"/>
          <w:szCs w:val="28"/>
          <w:lang w:eastAsia="en-AU"/>
        </w:rPr>
        <w:t>Copyright and intellectual property</w:t>
      </w:r>
    </w:p>
    <w:p w14:paraId="0CD5C7B9" w14:textId="532D6EC9"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copyright and intellectual property of this module remain the property of the Department</w:t>
      </w:r>
      <w:r w:rsidR="00DB3564" w:rsidRPr="006E55A7">
        <w:rPr>
          <w:color w:val="2E4E6B"/>
          <w:sz w:val="20"/>
          <w:szCs w:val="20"/>
          <w:lang w:eastAsia="en-AU"/>
        </w:rPr>
        <w:t>.</w:t>
      </w:r>
    </w:p>
    <w:p w14:paraId="10FFF2FC" w14:textId="77777777" w:rsidR="00B56B54" w:rsidRPr="00B56B54" w:rsidRDefault="00B56B54" w:rsidP="00B56B54">
      <w:pPr>
        <w:spacing w:before="0" w:after="0" w:line="240" w:lineRule="auto"/>
        <w:rPr>
          <w:color w:val="2E4E6B"/>
          <w:sz w:val="16"/>
          <w:szCs w:val="16"/>
          <w:lang w:eastAsia="en-AU"/>
        </w:rPr>
      </w:pPr>
    </w:p>
    <w:p w14:paraId="0F33A19C" w14:textId="4619587B" w:rsidR="00DB3564" w:rsidRDefault="00B352EA" w:rsidP="00B56B54">
      <w:pPr>
        <w:spacing w:before="0" w:after="0" w:line="240" w:lineRule="auto"/>
        <w:rPr>
          <w:color w:val="2E4E6B"/>
          <w:sz w:val="20"/>
          <w:szCs w:val="20"/>
          <w:lang w:eastAsia="en-AU"/>
        </w:rPr>
      </w:pPr>
      <w:r w:rsidRPr="006E55A7">
        <w:rPr>
          <w:color w:val="2E4E6B"/>
          <w:sz w:val="20"/>
          <w:szCs w:val="20"/>
          <w:lang w:eastAsia="en-AU"/>
        </w:rPr>
        <w:t>Any Western Australian Curriculum content in this resource is used with the permission of the School Curriculum and Standards Authority</w:t>
      </w:r>
      <w:r w:rsidR="0081359F">
        <w:rPr>
          <w:color w:val="2E4E6B"/>
          <w:sz w:val="20"/>
          <w:szCs w:val="20"/>
          <w:lang w:eastAsia="en-AU"/>
        </w:rPr>
        <w:t xml:space="preserve"> (the Authority)</w:t>
      </w:r>
      <w:r w:rsidRPr="006E55A7">
        <w:rPr>
          <w:color w:val="2E4E6B"/>
          <w:sz w:val="20"/>
          <w:szCs w:val="20"/>
          <w:lang w:eastAsia="en-AU"/>
        </w:rPr>
        <w:t xml:space="preserve">; this permission does not constitute Authority endorsement of the resource. The Authority accepts no liability for any errors or damages arising from reliance on its content. </w:t>
      </w:r>
    </w:p>
    <w:p w14:paraId="55644398" w14:textId="77777777" w:rsidR="00B56B54" w:rsidRPr="00B56B54" w:rsidRDefault="00B56B54" w:rsidP="00B56B54">
      <w:pPr>
        <w:spacing w:before="0" w:after="0" w:line="240" w:lineRule="auto"/>
        <w:rPr>
          <w:color w:val="2E4E6B"/>
          <w:sz w:val="16"/>
          <w:szCs w:val="16"/>
          <w:lang w:eastAsia="en-AU"/>
        </w:rPr>
      </w:pPr>
    </w:p>
    <w:p w14:paraId="5A82BC28" w14:textId="0282010E"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6E55A7">
        <w:rPr>
          <w:color w:val="2E4E6B"/>
          <w:sz w:val="20"/>
          <w:szCs w:val="20"/>
          <w:lang w:eastAsia="en-AU"/>
        </w:rPr>
        <w:softHyphen/>
        <w:t xml:space="preserve"> NonCommercial 3.0 Australia licence.</w:t>
      </w:r>
      <w:r w:rsidR="00B56B54">
        <w:rPr>
          <w:color w:val="2E4E6B"/>
          <w:sz w:val="20"/>
          <w:szCs w:val="20"/>
          <w:lang w:eastAsia="en-AU"/>
        </w:rPr>
        <w:t xml:space="preserve"> </w:t>
      </w:r>
      <w:r w:rsidRPr="006E55A7">
        <w:rPr>
          <w:color w:val="2E4E6B"/>
          <w:sz w:val="20"/>
          <w:szCs w:val="20"/>
          <w:lang w:eastAsia="en-AU"/>
        </w:rPr>
        <w:t>Any content on the www.scsa.wa.edu.au domain that has been derived from the Australian Curriculum may be used under the terms of Creative Commons Attribution-NonCommercial 3.0 Australia licence.</w:t>
      </w:r>
    </w:p>
    <w:p w14:paraId="506F199A" w14:textId="77777777" w:rsidR="00B56B54" w:rsidRPr="00B56B54" w:rsidRDefault="00B56B54" w:rsidP="00B56B54">
      <w:pPr>
        <w:spacing w:before="0" w:after="0" w:line="240" w:lineRule="auto"/>
        <w:rPr>
          <w:color w:val="2E4E6B"/>
          <w:sz w:val="16"/>
          <w:szCs w:val="16"/>
          <w:lang w:eastAsia="en-AU"/>
        </w:rPr>
      </w:pPr>
    </w:p>
    <w:p w14:paraId="64793BBF" w14:textId="67A444A6" w:rsidR="00B352EA" w:rsidRDefault="00DB3564" w:rsidP="00B56B54">
      <w:pPr>
        <w:spacing w:before="0" w:after="0" w:line="240" w:lineRule="auto"/>
        <w:rPr>
          <w:color w:val="2E4E6B"/>
          <w:sz w:val="20"/>
          <w:szCs w:val="20"/>
          <w:lang w:eastAsia="en-AU"/>
        </w:rPr>
      </w:pPr>
      <w:r w:rsidRPr="006E55A7">
        <w:rPr>
          <w:color w:val="2E4E6B"/>
          <w:sz w:val="20"/>
          <w:szCs w:val="20"/>
          <w:lang w:eastAsia="en-AU"/>
        </w:rPr>
        <w:t xml:space="preserve">Appendix 2: </w:t>
      </w:r>
      <w:r w:rsidR="0081359F">
        <w:rPr>
          <w:color w:val="2E4E6B"/>
          <w:sz w:val="20"/>
          <w:szCs w:val="20"/>
          <w:lang w:eastAsia="en-AU"/>
        </w:rPr>
        <w:t>G</w:t>
      </w:r>
      <w:r w:rsidRPr="006E55A7">
        <w:rPr>
          <w:color w:val="2E4E6B"/>
          <w:sz w:val="20"/>
          <w:szCs w:val="20"/>
          <w:lang w:eastAsia="en-AU"/>
        </w:rPr>
        <w:t xml:space="preserve">eneral capabilities continuums is adapted from ACARA, </w:t>
      </w:r>
      <w:r w:rsidR="00B352EA" w:rsidRPr="006E55A7">
        <w:rPr>
          <w:color w:val="2E4E6B"/>
          <w:sz w:val="20"/>
          <w:szCs w:val="20"/>
          <w:lang w:eastAsia="en-AU"/>
        </w:rPr>
        <w:t>© Australian Curriculum, Assessment and Reporting Authority (</w:t>
      </w:r>
      <w:r w:rsidR="00B352EA" w:rsidRPr="00B56B54">
        <w:rPr>
          <w:color w:val="2E4E6B"/>
          <w:sz w:val="20"/>
          <w:szCs w:val="20"/>
          <w:lang w:eastAsia="en-AU"/>
        </w:rPr>
        <w:t>ACARA</w:t>
      </w:r>
      <w:r w:rsidR="00B352EA" w:rsidRPr="006E55A7">
        <w:rPr>
          <w:color w:val="2E4E6B"/>
          <w:sz w:val="20"/>
          <w:szCs w:val="20"/>
          <w:lang w:eastAsia="en-AU"/>
        </w:rPr>
        <w:t>) 2009 to present, unless otherwise indicated. This material was downloaded from the ACARA website (www.acara.edu.au) (accessed December 2015) and was not modified. The material is licensed under</w:t>
      </w:r>
      <w:r w:rsidR="00D8026F">
        <w:rPr>
          <w:color w:val="2E4E6B"/>
          <w:sz w:val="20"/>
          <w:szCs w:val="20"/>
          <w:lang w:eastAsia="en-AU"/>
        </w:rPr>
        <w:t xml:space="preserve"> </w:t>
      </w:r>
      <w:r w:rsidR="00B352EA" w:rsidRPr="006E55A7">
        <w:rPr>
          <w:color w:val="2E4E6B"/>
          <w:sz w:val="20"/>
          <w:szCs w:val="20"/>
          <w:lang w:eastAsia="en-AU"/>
        </w:rPr>
        <w:t>CC BY 4.0</w:t>
      </w:r>
      <w:r w:rsidR="00D8026F">
        <w:rPr>
          <w:color w:val="2E4E6B"/>
          <w:sz w:val="20"/>
          <w:szCs w:val="20"/>
          <w:lang w:eastAsia="en-AU"/>
        </w:rPr>
        <w:t xml:space="preserve"> </w:t>
      </w:r>
      <w:r w:rsidR="00B352EA" w:rsidRPr="006E55A7">
        <w:rPr>
          <w:color w:val="2E4E6B"/>
          <w:sz w:val="20"/>
          <w:szCs w:val="20"/>
          <w:lang w:eastAsia="en-AU"/>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23EA8992" w14:textId="77777777" w:rsidR="00B56B54" w:rsidRPr="00B56B54" w:rsidRDefault="00B56B54" w:rsidP="00B56B54">
      <w:pPr>
        <w:spacing w:before="0" w:after="0" w:line="240" w:lineRule="auto"/>
        <w:rPr>
          <w:color w:val="2E4E6B"/>
          <w:sz w:val="16"/>
          <w:szCs w:val="16"/>
          <w:lang w:eastAsia="en-AU"/>
        </w:rPr>
      </w:pPr>
    </w:p>
    <w:p w14:paraId="19F60839" w14:textId="6B67F49C"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is resource includes references and examples of iOS, Android and other apps. The Department does not endorse or recommend any commercial products and simply provides these as examples for teachers.</w:t>
      </w:r>
    </w:p>
    <w:p w14:paraId="0E1FE6D5" w14:textId="77777777" w:rsidR="00B56B54" w:rsidRPr="00B56B54" w:rsidRDefault="00B56B54" w:rsidP="00B56B54">
      <w:pPr>
        <w:spacing w:before="0" w:after="0" w:line="240" w:lineRule="auto"/>
        <w:rPr>
          <w:color w:val="2E4E6B"/>
          <w:sz w:val="16"/>
          <w:szCs w:val="16"/>
          <w:lang w:eastAsia="en-AU"/>
        </w:rPr>
      </w:pPr>
    </w:p>
    <w:p w14:paraId="0EA63386" w14:textId="0E99DBFE" w:rsidR="00B352EA" w:rsidRDefault="00B352EA" w:rsidP="00B56B54">
      <w:pPr>
        <w:spacing w:before="0" w:after="0" w:line="240" w:lineRule="auto"/>
        <w:rPr>
          <w:color w:val="2E4E6B"/>
          <w:sz w:val="20"/>
          <w:szCs w:val="20"/>
          <w:lang w:eastAsia="en-AU"/>
        </w:rPr>
      </w:pPr>
      <w:r w:rsidRPr="006E55A7">
        <w:rPr>
          <w:color w:val="2E4E6B"/>
          <w:sz w:val="20"/>
          <w:szCs w:val="20"/>
          <w:lang w:eastAsia="en-AU"/>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3F99456A" w14:textId="77777777" w:rsidR="00B56B54" w:rsidRPr="00B56B54" w:rsidRDefault="00B56B54" w:rsidP="00B56B54">
      <w:pPr>
        <w:spacing w:before="0" w:after="0" w:line="240" w:lineRule="auto"/>
        <w:rPr>
          <w:color w:val="2E4E6B"/>
          <w:sz w:val="16"/>
          <w:szCs w:val="16"/>
          <w:lang w:eastAsia="en-AU"/>
        </w:rPr>
      </w:pPr>
    </w:p>
    <w:p w14:paraId="5FCB0E8C" w14:textId="2FB703B2" w:rsidR="00452945" w:rsidRPr="00B56B54" w:rsidRDefault="00B352EA" w:rsidP="00B56B54">
      <w:pPr>
        <w:spacing w:before="0" w:after="0" w:line="240" w:lineRule="auto"/>
        <w:rPr>
          <w:rFonts w:cstheme="minorHAnsi"/>
        </w:rPr>
      </w:pPr>
      <w:r w:rsidRPr="006E55A7">
        <w:rPr>
          <w:color w:val="2E4E6B"/>
          <w:sz w:val="20"/>
          <w:szCs w:val="20"/>
          <w:lang w:eastAsia="en-AU"/>
        </w:rPr>
        <w:t>Attributions:</w:t>
      </w:r>
      <w:r w:rsidRPr="00B56B54">
        <w:rPr>
          <w:color w:val="2E4E6B"/>
          <w:sz w:val="20"/>
          <w:szCs w:val="20"/>
          <w:lang w:eastAsia="en-AU"/>
        </w:rPr>
        <w:t xml:space="preserve"> </w:t>
      </w:r>
      <w:r w:rsidR="00680C4C" w:rsidRPr="00B56B54">
        <w:rPr>
          <w:color w:val="2E4E6B"/>
          <w:sz w:val="20"/>
          <w:szCs w:val="20"/>
          <w:lang w:eastAsia="en-AU"/>
        </w:rPr>
        <w:t xml:space="preserve">iMovie, </w:t>
      </w:r>
      <w:r w:rsidR="00861891" w:rsidRPr="00B56B54">
        <w:rPr>
          <w:color w:val="2E4E6B"/>
          <w:sz w:val="20"/>
          <w:szCs w:val="20"/>
          <w:lang w:eastAsia="en-AU"/>
        </w:rPr>
        <w:t xml:space="preserve">MS Excel, </w:t>
      </w:r>
      <w:r w:rsidR="00680C4C" w:rsidRPr="00B56B54">
        <w:rPr>
          <w:color w:val="2E4E6B"/>
          <w:sz w:val="20"/>
          <w:szCs w:val="20"/>
          <w:lang w:eastAsia="en-AU"/>
        </w:rPr>
        <w:t>Class Dojo, Explain everything, Connect, Seesaw</w:t>
      </w:r>
      <w:r w:rsidR="00680C4C">
        <w:rPr>
          <w:i/>
          <w:color w:val="2E4E6B"/>
          <w:sz w:val="20"/>
          <w:szCs w:val="20"/>
        </w:rPr>
        <w:t>.</w:t>
      </w:r>
      <w:r w:rsidR="00452945">
        <w:br w:type="page"/>
      </w:r>
    </w:p>
    <w:p w14:paraId="6BA988CB" w14:textId="77777777" w:rsidR="00452945" w:rsidRPr="00DE2559" w:rsidRDefault="00452945" w:rsidP="00452945">
      <w:pPr>
        <w:sectPr w:rsidR="00452945" w:rsidRPr="00DE2559" w:rsidSect="007B1C83">
          <w:footerReference w:type="first" r:id="rId15"/>
          <w:pgSz w:w="11906" w:h="16838"/>
          <w:pgMar w:top="1440" w:right="1440" w:bottom="1440" w:left="1440" w:header="709" w:footer="709" w:gutter="0"/>
          <w:pgNumType w:start="0"/>
          <w:cols w:space="708"/>
          <w:titlePg/>
          <w:docGrid w:linePitch="360"/>
        </w:sectPr>
      </w:pPr>
    </w:p>
    <w:p w14:paraId="7DF05C41" w14:textId="637B530E" w:rsidR="000C16C7" w:rsidRPr="00514E32" w:rsidRDefault="006F1819" w:rsidP="0057249E">
      <w:r w:rsidRPr="0070517D">
        <w:rPr>
          <w:rFonts w:eastAsia="Arial" w:cs="Arial"/>
          <w:noProof/>
          <w:lang w:eastAsia="en-AU"/>
        </w:rPr>
        <w:lastRenderedPageBreak/>
        <w:drawing>
          <wp:anchor distT="0" distB="0" distL="114300" distR="114300" simplePos="0" relativeHeight="251676672" behindDoc="0" locked="0" layoutInCell="1" allowOverlap="1" wp14:anchorId="49CBD825" wp14:editId="0A437327">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pPr>
            <w:pStyle w:val="TOC1"/>
          </w:pPr>
        </w:p>
        <w:p w14:paraId="669DDDBB" w14:textId="7C52EBDA" w:rsidR="00A72895"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0714780" w:history="1">
            <w:r w:rsidR="00A72895" w:rsidRPr="00352E37">
              <w:rPr>
                <w:rStyle w:val="Hyperlink"/>
              </w:rPr>
              <w:t>The STEM Learning Project</w:t>
            </w:r>
            <w:r w:rsidR="00A72895">
              <w:rPr>
                <w:webHidden/>
              </w:rPr>
              <w:tab/>
            </w:r>
            <w:r w:rsidR="00A72895">
              <w:rPr>
                <w:webHidden/>
              </w:rPr>
              <w:fldChar w:fldCharType="begin"/>
            </w:r>
            <w:r w:rsidR="00A72895">
              <w:rPr>
                <w:webHidden/>
              </w:rPr>
              <w:instrText xml:space="preserve"> PAGEREF _Toc40714780 \h </w:instrText>
            </w:r>
            <w:r w:rsidR="00A72895">
              <w:rPr>
                <w:webHidden/>
              </w:rPr>
            </w:r>
            <w:r w:rsidR="00A72895">
              <w:rPr>
                <w:webHidden/>
              </w:rPr>
              <w:fldChar w:fldCharType="separate"/>
            </w:r>
            <w:r w:rsidR="000E73AD">
              <w:rPr>
                <w:webHidden/>
              </w:rPr>
              <w:t>2</w:t>
            </w:r>
            <w:r w:rsidR="00A72895">
              <w:rPr>
                <w:webHidden/>
              </w:rPr>
              <w:fldChar w:fldCharType="end"/>
            </w:r>
          </w:hyperlink>
        </w:p>
        <w:p w14:paraId="51504492" w14:textId="727D1E4E" w:rsidR="00A72895" w:rsidRDefault="0043021F">
          <w:pPr>
            <w:pStyle w:val="TOC1"/>
            <w:rPr>
              <w:rFonts w:asciiTheme="minorHAnsi" w:eastAsiaTheme="minorEastAsia" w:hAnsiTheme="minorHAnsi"/>
              <w:lang w:eastAsia="en-AU"/>
            </w:rPr>
          </w:pPr>
          <w:hyperlink w:anchor="_Toc40714781" w:history="1">
            <w:r w:rsidR="00A72895" w:rsidRPr="00352E37">
              <w:rPr>
                <w:rStyle w:val="Hyperlink"/>
              </w:rPr>
              <w:t>Overview</w:t>
            </w:r>
            <w:r w:rsidR="00A72895">
              <w:rPr>
                <w:webHidden/>
              </w:rPr>
              <w:tab/>
            </w:r>
            <w:r w:rsidR="00A72895">
              <w:rPr>
                <w:webHidden/>
              </w:rPr>
              <w:fldChar w:fldCharType="begin"/>
            </w:r>
            <w:r w:rsidR="00A72895">
              <w:rPr>
                <w:webHidden/>
              </w:rPr>
              <w:instrText xml:space="preserve"> PAGEREF _Toc40714781 \h </w:instrText>
            </w:r>
            <w:r w:rsidR="00A72895">
              <w:rPr>
                <w:webHidden/>
              </w:rPr>
            </w:r>
            <w:r w:rsidR="00A72895">
              <w:rPr>
                <w:webHidden/>
              </w:rPr>
              <w:fldChar w:fldCharType="separate"/>
            </w:r>
            <w:r w:rsidR="000E73AD">
              <w:rPr>
                <w:webHidden/>
              </w:rPr>
              <w:t>3</w:t>
            </w:r>
            <w:r w:rsidR="00A72895">
              <w:rPr>
                <w:webHidden/>
              </w:rPr>
              <w:fldChar w:fldCharType="end"/>
            </w:r>
          </w:hyperlink>
        </w:p>
        <w:p w14:paraId="0F6375A0" w14:textId="24823FEA" w:rsidR="00A72895" w:rsidRDefault="0043021F">
          <w:pPr>
            <w:pStyle w:val="TOC1"/>
            <w:rPr>
              <w:rFonts w:asciiTheme="minorHAnsi" w:eastAsiaTheme="minorEastAsia" w:hAnsiTheme="minorHAnsi"/>
              <w:lang w:eastAsia="en-AU"/>
            </w:rPr>
          </w:pPr>
          <w:hyperlink w:anchor="_Toc40714782" w:history="1">
            <w:r w:rsidR="00A72895" w:rsidRPr="00352E37">
              <w:rPr>
                <w:rStyle w:val="Hyperlink"/>
              </w:rPr>
              <w:t>Activity sequence and purpose</w:t>
            </w:r>
            <w:r w:rsidR="00A72895">
              <w:rPr>
                <w:webHidden/>
              </w:rPr>
              <w:tab/>
            </w:r>
            <w:r w:rsidR="00A72895">
              <w:rPr>
                <w:webHidden/>
              </w:rPr>
              <w:fldChar w:fldCharType="begin"/>
            </w:r>
            <w:r w:rsidR="00A72895">
              <w:rPr>
                <w:webHidden/>
              </w:rPr>
              <w:instrText xml:space="preserve"> PAGEREF _Toc40714782 \h </w:instrText>
            </w:r>
            <w:r w:rsidR="00A72895">
              <w:rPr>
                <w:webHidden/>
              </w:rPr>
            </w:r>
            <w:r w:rsidR="00A72895">
              <w:rPr>
                <w:webHidden/>
              </w:rPr>
              <w:fldChar w:fldCharType="separate"/>
            </w:r>
            <w:r w:rsidR="000E73AD">
              <w:rPr>
                <w:webHidden/>
              </w:rPr>
              <w:t>7</w:t>
            </w:r>
            <w:r w:rsidR="00A72895">
              <w:rPr>
                <w:webHidden/>
              </w:rPr>
              <w:fldChar w:fldCharType="end"/>
            </w:r>
          </w:hyperlink>
        </w:p>
        <w:p w14:paraId="75A433C5" w14:textId="516F7646" w:rsidR="00A72895" w:rsidRDefault="0043021F">
          <w:pPr>
            <w:pStyle w:val="TOC1"/>
            <w:rPr>
              <w:rFonts w:asciiTheme="minorHAnsi" w:eastAsiaTheme="minorEastAsia" w:hAnsiTheme="minorHAnsi"/>
              <w:lang w:eastAsia="en-AU"/>
            </w:rPr>
          </w:pPr>
          <w:hyperlink w:anchor="_Toc40714783" w:history="1">
            <w:r w:rsidR="00A72895" w:rsidRPr="00352E37">
              <w:rPr>
                <w:rStyle w:val="Hyperlink"/>
              </w:rPr>
              <w:t>Background</w:t>
            </w:r>
            <w:r w:rsidR="00A72895">
              <w:rPr>
                <w:webHidden/>
              </w:rPr>
              <w:tab/>
            </w:r>
            <w:r w:rsidR="00A72895">
              <w:rPr>
                <w:webHidden/>
              </w:rPr>
              <w:fldChar w:fldCharType="begin"/>
            </w:r>
            <w:r w:rsidR="00A72895">
              <w:rPr>
                <w:webHidden/>
              </w:rPr>
              <w:instrText xml:space="preserve"> PAGEREF _Toc40714783 \h </w:instrText>
            </w:r>
            <w:r w:rsidR="00A72895">
              <w:rPr>
                <w:webHidden/>
              </w:rPr>
            </w:r>
            <w:r w:rsidR="00A72895">
              <w:rPr>
                <w:webHidden/>
              </w:rPr>
              <w:fldChar w:fldCharType="separate"/>
            </w:r>
            <w:r w:rsidR="000E73AD">
              <w:rPr>
                <w:webHidden/>
              </w:rPr>
              <w:t>8</w:t>
            </w:r>
            <w:r w:rsidR="00A72895">
              <w:rPr>
                <w:webHidden/>
              </w:rPr>
              <w:fldChar w:fldCharType="end"/>
            </w:r>
          </w:hyperlink>
        </w:p>
        <w:p w14:paraId="3762F2B2" w14:textId="27F2F528" w:rsidR="00A72895" w:rsidRDefault="0043021F">
          <w:pPr>
            <w:pStyle w:val="TOC1"/>
            <w:rPr>
              <w:rFonts w:asciiTheme="minorHAnsi" w:eastAsiaTheme="minorEastAsia" w:hAnsiTheme="minorHAnsi"/>
              <w:lang w:eastAsia="en-AU"/>
            </w:rPr>
          </w:pPr>
          <w:hyperlink w:anchor="_Toc40714784" w:history="1">
            <w:r w:rsidR="00A72895" w:rsidRPr="00352E37">
              <w:rPr>
                <w:rStyle w:val="Hyperlink"/>
              </w:rPr>
              <w:t xml:space="preserve">Activity 1: </w:t>
            </w:r>
            <w:r w:rsidR="00A72895" w:rsidRPr="00352E37">
              <w:rPr>
                <w:rStyle w:val="Hyperlink"/>
                <w:rFonts w:cstheme="minorHAnsi"/>
                <w:lang w:val="en-GB"/>
              </w:rPr>
              <w:t>Why so much waste?</w:t>
            </w:r>
            <w:r w:rsidR="00A72895">
              <w:rPr>
                <w:webHidden/>
              </w:rPr>
              <w:tab/>
            </w:r>
            <w:r w:rsidR="00A72895">
              <w:rPr>
                <w:webHidden/>
              </w:rPr>
              <w:fldChar w:fldCharType="begin"/>
            </w:r>
            <w:r w:rsidR="00A72895">
              <w:rPr>
                <w:webHidden/>
              </w:rPr>
              <w:instrText xml:space="preserve"> PAGEREF _Toc40714784 \h </w:instrText>
            </w:r>
            <w:r w:rsidR="00A72895">
              <w:rPr>
                <w:webHidden/>
              </w:rPr>
            </w:r>
            <w:r w:rsidR="00A72895">
              <w:rPr>
                <w:webHidden/>
              </w:rPr>
              <w:fldChar w:fldCharType="separate"/>
            </w:r>
            <w:r w:rsidR="000E73AD">
              <w:rPr>
                <w:webHidden/>
              </w:rPr>
              <w:t>11</w:t>
            </w:r>
            <w:r w:rsidR="00A72895">
              <w:rPr>
                <w:webHidden/>
              </w:rPr>
              <w:fldChar w:fldCharType="end"/>
            </w:r>
          </w:hyperlink>
        </w:p>
        <w:p w14:paraId="6A056051" w14:textId="422F3AF4" w:rsidR="00A72895" w:rsidRDefault="0043021F">
          <w:pPr>
            <w:pStyle w:val="TOC1"/>
            <w:rPr>
              <w:rFonts w:asciiTheme="minorHAnsi" w:eastAsiaTheme="minorEastAsia" w:hAnsiTheme="minorHAnsi"/>
              <w:lang w:eastAsia="en-AU"/>
            </w:rPr>
          </w:pPr>
          <w:hyperlink w:anchor="_Toc40714785" w:history="1">
            <w:r w:rsidR="00A72895" w:rsidRPr="00352E37">
              <w:rPr>
                <w:rStyle w:val="Hyperlink"/>
              </w:rPr>
              <w:t xml:space="preserve">Activity 2: </w:t>
            </w:r>
            <w:r w:rsidR="00A72895" w:rsidRPr="00352E37">
              <w:rPr>
                <w:rStyle w:val="Hyperlink"/>
                <w:rFonts w:cstheme="minorHAnsi"/>
                <w:lang w:val="en-GB"/>
              </w:rPr>
              <w:t>What does our school waste?</w:t>
            </w:r>
            <w:r w:rsidR="00A72895">
              <w:rPr>
                <w:webHidden/>
              </w:rPr>
              <w:tab/>
            </w:r>
            <w:r w:rsidR="00A72895">
              <w:rPr>
                <w:webHidden/>
              </w:rPr>
              <w:fldChar w:fldCharType="begin"/>
            </w:r>
            <w:r w:rsidR="00A72895">
              <w:rPr>
                <w:webHidden/>
              </w:rPr>
              <w:instrText xml:space="preserve"> PAGEREF _Toc40714785 \h </w:instrText>
            </w:r>
            <w:r w:rsidR="00A72895">
              <w:rPr>
                <w:webHidden/>
              </w:rPr>
            </w:r>
            <w:r w:rsidR="00A72895">
              <w:rPr>
                <w:webHidden/>
              </w:rPr>
              <w:fldChar w:fldCharType="separate"/>
            </w:r>
            <w:r w:rsidR="000E73AD">
              <w:rPr>
                <w:webHidden/>
              </w:rPr>
              <w:t>20</w:t>
            </w:r>
            <w:r w:rsidR="00A72895">
              <w:rPr>
                <w:webHidden/>
              </w:rPr>
              <w:fldChar w:fldCharType="end"/>
            </w:r>
          </w:hyperlink>
        </w:p>
        <w:p w14:paraId="6B4CF278" w14:textId="1804B0E7" w:rsidR="00A72895" w:rsidRDefault="0043021F">
          <w:pPr>
            <w:pStyle w:val="TOC1"/>
            <w:rPr>
              <w:rFonts w:asciiTheme="minorHAnsi" w:eastAsiaTheme="minorEastAsia" w:hAnsiTheme="minorHAnsi"/>
              <w:lang w:eastAsia="en-AU"/>
            </w:rPr>
          </w:pPr>
          <w:hyperlink w:anchor="_Toc40714786" w:history="1">
            <w:r w:rsidR="00A72895" w:rsidRPr="00352E37">
              <w:rPr>
                <w:rStyle w:val="Hyperlink"/>
              </w:rPr>
              <w:t>Activity 3: Reducing waste at our school</w:t>
            </w:r>
            <w:r w:rsidR="00A72895">
              <w:rPr>
                <w:webHidden/>
              </w:rPr>
              <w:tab/>
            </w:r>
            <w:r w:rsidR="00A72895">
              <w:rPr>
                <w:webHidden/>
              </w:rPr>
              <w:fldChar w:fldCharType="begin"/>
            </w:r>
            <w:r w:rsidR="00A72895">
              <w:rPr>
                <w:webHidden/>
              </w:rPr>
              <w:instrText xml:space="preserve"> PAGEREF _Toc40714786 \h </w:instrText>
            </w:r>
            <w:r w:rsidR="00A72895">
              <w:rPr>
                <w:webHidden/>
              </w:rPr>
            </w:r>
            <w:r w:rsidR="00A72895">
              <w:rPr>
                <w:webHidden/>
              </w:rPr>
              <w:fldChar w:fldCharType="separate"/>
            </w:r>
            <w:r w:rsidR="000E73AD">
              <w:rPr>
                <w:webHidden/>
              </w:rPr>
              <w:t>34</w:t>
            </w:r>
            <w:r w:rsidR="00A72895">
              <w:rPr>
                <w:webHidden/>
              </w:rPr>
              <w:fldChar w:fldCharType="end"/>
            </w:r>
          </w:hyperlink>
        </w:p>
        <w:p w14:paraId="01FEC6C8" w14:textId="139FEF2E" w:rsidR="00A72895" w:rsidRDefault="0043021F">
          <w:pPr>
            <w:pStyle w:val="TOC1"/>
            <w:rPr>
              <w:rFonts w:asciiTheme="minorHAnsi" w:eastAsiaTheme="minorEastAsia" w:hAnsiTheme="minorHAnsi"/>
              <w:lang w:eastAsia="en-AU"/>
            </w:rPr>
          </w:pPr>
          <w:hyperlink w:anchor="_Toc40714787" w:history="1">
            <w:r w:rsidR="00A72895" w:rsidRPr="00352E37">
              <w:rPr>
                <w:rStyle w:val="Hyperlink"/>
              </w:rPr>
              <w:t>Activity 4: Learning symposium</w:t>
            </w:r>
            <w:r w:rsidR="00A72895">
              <w:rPr>
                <w:webHidden/>
              </w:rPr>
              <w:tab/>
            </w:r>
            <w:r w:rsidR="00A72895">
              <w:rPr>
                <w:webHidden/>
              </w:rPr>
              <w:fldChar w:fldCharType="begin"/>
            </w:r>
            <w:r w:rsidR="00A72895">
              <w:rPr>
                <w:webHidden/>
              </w:rPr>
              <w:instrText xml:space="preserve"> PAGEREF _Toc40714787 \h </w:instrText>
            </w:r>
            <w:r w:rsidR="00A72895">
              <w:rPr>
                <w:webHidden/>
              </w:rPr>
            </w:r>
            <w:r w:rsidR="00A72895">
              <w:rPr>
                <w:webHidden/>
              </w:rPr>
              <w:fldChar w:fldCharType="separate"/>
            </w:r>
            <w:r w:rsidR="000E73AD">
              <w:rPr>
                <w:webHidden/>
              </w:rPr>
              <w:t>38</w:t>
            </w:r>
            <w:r w:rsidR="00A72895">
              <w:rPr>
                <w:webHidden/>
              </w:rPr>
              <w:fldChar w:fldCharType="end"/>
            </w:r>
          </w:hyperlink>
        </w:p>
        <w:p w14:paraId="261C8A66" w14:textId="709C6598" w:rsidR="00A72895" w:rsidRDefault="0043021F">
          <w:pPr>
            <w:pStyle w:val="TOC1"/>
            <w:rPr>
              <w:rFonts w:asciiTheme="minorHAnsi" w:eastAsiaTheme="minorEastAsia" w:hAnsiTheme="minorHAnsi"/>
              <w:lang w:eastAsia="en-AU"/>
            </w:rPr>
          </w:pPr>
          <w:hyperlink w:anchor="_Toc40714788" w:history="1">
            <w:r w:rsidR="00A72895" w:rsidRPr="00352E37">
              <w:rPr>
                <w:rStyle w:val="Hyperlink"/>
              </w:rPr>
              <w:t>Appendix 1: Links to the Western Australian Curriculum</w:t>
            </w:r>
            <w:r w:rsidR="00A72895">
              <w:rPr>
                <w:webHidden/>
              </w:rPr>
              <w:tab/>
            </w:r>
            <w:r w:rsidR="00A72895">
              <w:rPr>
                <w:webHidden/>
              </w:rPr>
              <w:fldChar w:fldCharType="begin"/>
            </w:r>
            <w:r w:rsidR="00A72895">
              <w:rPr>
                <w:webHidden/>
              </w:rPr>
              <w:instrText xml:space="preserve"> PAGEREF _Toc40714788 \h </w:instrText>
            </w:r>
            <w:r w:rsidR="00A72895">
              <w:rPr>
                <w:webHidden/>
              </w:rPr>
            </w:r>
            <w:r w:rsidR="00A72895">
              <w:rPr>
                <w:webHidden/>
              </w:rPr>
              <w:fldChar w:fldCharType="separate"/>
            </w:r>
            <w:r w:rsidR="000E73AD">
              <w:rPr>
                <w:webHidden/>
              </w:rPr>
              <w:t>44</w:t>
            </w:r>
            <w:r w:rsidR="00A72895">
              <w:rPr>
                <w:webHidden/>
              </w:rPr>
              <w:fldChar w:fldCharType="end"/>
            </w:r>
          </w:hyperlink>
        </w:p>
        <w:p w14:paraId="2FF6372F" w14:textId="27EC9FF3" w:rsidR="00A72895" w:rsidRDefault="0043021F">
          <w:pPr>
            <w:pStyle w:val="TOC1"/>
            <w:rPr>
              <w:rFonts w:asciiTheme="minorHAnsi" w:eastAsiaTheme="minorEastAsia" w:hAnsiTheme="minorHAnsi"/>
              <w:lang w:eastAsia="en-AU"/>
            </w:rPr>
          </w:pPr>
          <w:hyperlink w:anchor="_Toc40714789" w:history="1">
            <w:r w:rsidR="00A72895" w:rsidRPr="00352E37">
              <w:rPr>
                <w:rStyle w:val="Hyperlink"/>
              </w:rPr>
              <w:t>Appendix 1B: Mathematics proficiency strands</w:t>
            </w:r>
            <w:r w:rsidR="00A72895">
              <w:rPr>
                <w:webHidden/>
              </w:rPr>
              <w:tab/>
            </w:r>
            <w:r w:rsidR="00A72895">
              <w:rPr>
                <w:webHidden/>
              </w:rPr>
              <w:fldChar w:fldCharType="begin"/>
            </w:r>
            <w:r w:rsidR="00A72895">
              <w:rPr>
                <w:webHidden/>
              </w:rPr>
              <w:instrText xml:space="preserve"> PAGEREF _Toc40714789 \h </w:instrText>
            </w:r>
            <w:r w:rsidR="00A72895">
              <w:rPr>
                <w:webHidden/>
              </w:rPr>
            </w:r>
            <w:r w:rsidR="00A72895">
              <w:rPr>
                <w:webHidden/>
              </w:rPr>
              <w:fldChar w:fldCharType="separate"/>
            </w:r>
            <w:r w:rsidR="000E73AD">
              <w:rPr>
                <w:webHidden/>
              </w:rPr>
              <w:t>47</w:t>
            </w:r>
            <w:r w:rsidR="00A72895">
              <w:rPr>
                <w:webHidden/>
              </w:rPr>
              <w:fldChar w:fldCharType="end"/>
            </w:r>
          </w:hyperlink>
        </w:p>
        <w:p w14:paraId="13AFE589" w14:textId="04B7619D" w:rsidR="00A72895" w:rsidRDefault="0043021F">
          <w:pPr>
            <w:pStyle w:val="TOC1"/>
            <w:rPr>
              <w:rFonts w:asciiTheme="minorHAnsi" w:eastAsiaTheme="minorEastAsia" w:hAnsiTheme="minorHAnsi"/>
              <w:lang w:eastAsia="en-AU"/>
            </w:rPr>
          </w:pPr>
          <w:hyperlink w:anchor="_Toc40714790" w:history="1">
            <w:r w:rsidR="00A72895" w:rsidRPr="00352E37">
              <w:rPr>
                <w:rStyle w:val="Hyperlink"/>
              </w:rPr>
              <w:t>Appendix 2: General capabilities continuums</w:t>
            </w:r>
            <w:r w:rsidR="00A72895">
              <w:rPr>
                <w:webHidden/>
              </w:rPr>
              <w:tab/>
            </w:r>
            <w:r w:rsidR="00A72895">
              <w:rPr>
                <w:webHidden/>
              </w:rPr>
              <w:fldChar w:fldCharType="begin"/>
            </w:r>
            <w:r w:rsidR="00A72895">
              <w:rPr>
                <w:webHidden/>
              </w:rPr>
              <w:instrText xml:space="preserve"> PAGEREF _Toc40714790 \h </w:instrText>
            </w:r>
            <w:r w:rsidR="00A72895">
              <w:rPr>
                <w:webHidden/>
              </w:rPr>
            </w:r>
            <w:r w:rsidR="00A72895">
              <w:rPr>
                <w:webHidden/>
              </w:rPr>
              <w:fldChar w:fldCharType="separate"/>
            </w:r>
            <w:r w:rsidR="000E73AD">
              <w:rPr>
                <w:webHidden/>
              </w:rPr>
              <w:t>48</w:t>
            </w:r>
            <w:r w:rsidR="00A72895">
              <w:rPr>
                <w:webHidden/>
              </w:rPr>
              <w:fldChar w:fldCharType="end"/>
            </w:r>
          </w:hyperlink>
        </w:p>
        <w:p w14:paraId="5E057BFB" w14:textId="6BB83801" w:rsidR="00A72895" w:rsidRDefault="0043021F">
          <w:pPr>
            <w:pStyle w:val="TOC1"/>
            <w:rPr>
              <w:rFonts w:asciiTheme="minorHAnsi" w:eastAsiaTheme="minorEastAsia" w:hAnsiTheme="minorHAnsi"/>
              <w:lang w:eastAsia="en-AU"/>
            </w:rPr>
          </w:pPr>
          <w:hyperlink w:anchor="_Toc40714791" w:history="1">
            <w:r w:rsidR="00A72895" w:rsidRPr="00352E37">
              <w:rPr>
                <w:rStyle w:val="Hyperlink"/>
              </w:rPr>
              <w:t>Appendix 3: Materials list</w:t>
            </w:r>
            <w:r w:rsidR="00A72895">
              <w:rPr>
                <w:webHidden/>
              </w:rPr>
              <w:tab/>
            </w:r>
            <w:r w:rsidR="00A72895">
              <w:rPr>
                <w:webHidden/>
              </w:rPr>
              <w:fldChar w:fldCharType="begin"/>
            </w:r>
            <w:r w:rsidR="00A72895">
              <w:rPr>
                <w:webHidden/>
              </w:rPr>
              <w:instrText xml:space="preserve"> PAGEREF _Toc40714791 \h </w:instrText>
            </w:r>
            <w:r w:rsidR="00A72895">
              <w:rPr>
                <w:webHidden/>
              </w:rPr>
            </w:r>
            <w:r w:rsidR="00A72895">
              <w:rPr>
                <w:webHidden/>
              </w:rPr>
              <w:fldChar w:fldCharType="separate"/>
            </w:r>
            <w:r w:rsidR="000E73AD">
              <w:rPr>
                <w:webHidden/>
              </w:rPr>
              <w:t>50</w:t>
            </w:r>
            <w:r w:rsidR="00A72895">
              <w:rPr>
                <w:webHidden/>
              </w:rPr>
              <w:fldChar w:fldCharType="end"/>
            </w:r>
          </w:hyperlink>
        </w:p>
        <w:p w14:paraId="13722367" w14:textId="6519FBD1" w:rsidR="00A72895" w:rsidRDefault="0043021F">
          <w:pPr>
            <w:pStyle w:val="TOC1"/>
            <w:rPr>
              <w:rFonts w:asciiTheme="minorHAnsi" w:eastAsiaTheme="minorEastAsia" w:hAnsiTheme="minorHAnsi"/>
              <w:lang w:eastAsia="en-AU"/>
            </w:rPr>
          </w:pPr>
          <w:hyperlink w:anchor="_Toc40714792" w:history="1">
            <w:r w:rsidR="00A72895" w:rsidRPr="00352E37">
              <w:rPr>
                <w:rStyle w:val="Hyperlink"/>
              </w:rPr>
              <w:t>Appendix 4: Design process guide</w:t>
            </w:r>
            <w:r w:rsidR="00A72895">
              <w:rPr>
                <w:webHidden/>
              </w:rPr>
              <w:tab/>
            </w:r>
            <w:r w:rsidR="00A72895">
              <w:rPr>
                <w:webHidden/>
              </w:rPr>
              <w:fldChar w:fldCharType="begin"/>
            </w:r>
            <w:r w:rsidR="00A72895">
              <w:rPr>
                <w:webHidden/>
              </w:rPr>
              <w:instrText xml:space="preserve"> PAGEREF _Toc40714792 \h </w:instrText>
            </w:r>
            <w:r w:rsidR="00A72895">
              <w:rPr>
                <w:webHidden/>
              </w:rPr>
            </w:r>
            <w:r w:rsidR="00A72895">
              <w:rPr>
                <w:webHidden/>
              </w:rPr>
              <w:fldChar w:fldCharType="separate"/>
            </w:r>
            <w:r w:rsidR="000E73AD">
              <w:rPr>
                <w:webHidden/>
              </w:rPr>
              <w:t>51</w:t>
            </w:r>
            <w:r w:rsidR="00A72895">
              <w:rPr>
                <w:webHidden/>
              </w:rPr>
              <w:fldChar w:fldCharType="end"/>
            </w:r>
          </w:hyperlink>
        </w:p>
        <w:p w14:paraId="1CC4EA61" w14:textId="7B04C38D" w:rsidR="00A72895" w:rsidRDefault="0043021F">
          <w:pPr>
            <w:pStyle w:val="TOC1"/>
            <w:rPr>
              <w:rFonts w:asciiTheme="minorHAnsi" w:eastAsiaTheme="minorEastAsia" w:hAnsiTheme="minorHAnsi"/>
              <w:lang w:eastAsia="en-AU"/>
            </w:rPr>
          </w:pPr>
          <w:hyperlink w:anchor="_Toc40714793" w:history="1">
            <w:r w:rsidR="00A72895" w:rsidRPr="00352E37">
              <w:rPr>
                <w:rStyle w:val="Hyperlink"/>
              </w:rPr>
              <w:t>Appendix 5: Reflective journal</w:t>
            </w:r>
            <w:r w:rsidR="00A72895">
              <w:rPr>
                <w:webHidden/>
              </w:rPr>
              <w:tab/>
            </w:r>
            <w:r w:rsidR="00A72895">
              <w:rPr>
                <w:webHidden/>
              </w:rPr>
              <w:fldChar w:fldCharType="begin"/>
            </w:r>
            <w:r w:rsidR="00A72895">
              <w:rPr>
                <w:webHidden/>
              </w:rPr>
              <w:instrText xml:space="preserve"> PAGEREF _Toc40714793 \h </w:instrText>
            </w:r>
            <w:r w:rsidR="00A72895">
              <w:rPr>
                <w:webHidden/>
              </w:rPr>
            </w:r>
            <w:r w:rsidR="00A72895">
              <w:rPr>
                <w:webHidden/>
              </w:rPr>
              <w:fldChar w:fldCharType="separate"/>
            </w:r>
            <w:r w:rsidR="000E73AD">
              <w:rPr>
                <w:webHidden/>
              </w:rPr>
              <w:t>52</w:t>
            </w:r>
            <w:r w:rsidR="00A72895">
              <w:rPr>
                <w:webHidden/>
              </w:rPr>
              <w:fldChar w:fldCharType="end"/>
            </w:r>
          </w:hyperlink>
        </w:p>
        <w:p w14:paraId="49605B69" w14:textId="389A600D" w:rsidR="00A72895" w:rsidRDefault="0043021F">
          <w:pPr>
            <w:pStyle w:val="TOC1"/>
            <w:rPr>
              <w:rFonts w:asciiTheme="minorHAnsi" w:eastAsiaTheme="minorEastAsia" w:hAnsiTheme="minorHAnsi"/>
              <w:lang w:eastAsia="en-AU"/>
            </w:rPr>
          </w:pPr>
          <w:hyperlink w:anchor="_Toc40714794" w:history="1">
            <w:r w:rsidR="00A72895" w:rsidRPr="00352E37">
              <w:rPr>
                <w:rStyle w:val="Hyperlink"/>
              </w:rPr>
              <w:t>Appendix 6: Student activity sheet 1.1: Journal checklist</w:t>
            </w:r>
            <w:r w:rsidR="00A72895">
              <w:rPr>
                <w:webHidden/>
              </w:rPr>
              <w:tab/>
            </w:r>
            <w:r w:rsidR="00A72895">
              <w:rPr>
                <w:webHidden/>
              </w:rPr>
              <w:fldChar w:fldCharType="begin"/>
            </w:r>
            <w:r w:rsidR="00A72895">
              <w:rPr>
                <w:webHidden/>
              </w:rPr>
              <w:instrText xml:space="preserve"> PAGEREF _Toc40714794 \h </w:instrText>
            </w:r>
            <w:r w:rsidR="00A72895">
              <w:rPr>
                <w:webHidden/>
              </w:rPr>
            </w:r>
            <w:r w:rsidR="00A72895">
              <w:rPr>
                <w:webHidden/>
              </w:rPr>
              <w:fldChar w:fldCharType="separate"/>
            </w:r>
            <w:r w:rsidR="000E73AD">
              <w:rPr>
                <w:webHidden/>
              </w:rPr>
              <w:t>53</w:t>
            </w:r>
            <w:r w:rsidR="00A72895">
              <w:rPr>
                <w:webHidden/>
              </w:rPr>
              <w:fldChar w:fldCharType="end"/>
            </w:r>
          </w:hyperlink>
        </w:p>
        <w:p w14:paraId="109FB2A0" w14:textId="337CFB5C" w:rsidR="00A72895" w:rsidRDefault="0043021F">
          <w:pPr>
            <w:pStyle w:val="TOC1"/>
            <w:rPr>
              <w:rFonts w:asciiTheme="minorHAnsi" w:eastAsiaTheme="minorEastAsia" w:hAnsiTheme="minorHAnsi"/>
              <w:lang w:eastAsia="en-AU"/>
            </w:rPr>
          </w:pPr>
          <w:hyperlink w:anchor="_Toc40714795" w:history="1">
            <w:r w:rsidR="00A72895" w:rsidRPr="00352E37">
              <w:rPr>
                <w:rStyle w:val="Hyperlink"/>
              </w:rPr>
              <w:t>Appendix 7: Teacher resource sheet 1.2: Cooperative learning – Roles</w:t>
            </w:r>
            <w:r w:rsidR="00A72895">
              <w:rPr>
                <w:webHidden/>
              </w:rPr>
              <w:tab/>
            </w:r>
            <w:r w:rsidR="00A72895">
              <w:rPr>
                <w:webHidden/>
              </w:rPr>
              <w:fldChar w:fldCharType="begin"/>
            </w:r>
            <w:r w:rsidR="00A72895">
              <w:rPr>
                <w:webHidden/>
              </w:rPr>
              <w:instrText xml:space="preserve"> PAGEREF _Toc40714795 \h </w:instrText>
            </w:r>
            <w:r w:rsidR="00A72895">
              <w:rPr>
                <w:webHidden/>
              </w:rPr>
            </w:r>
            <w:r w:rsidR="00A72895">
              <w:rPr>
                <w:webHidden/>
              </w:rPr>
              <w:fldChar w:fldCharType="separate"/>
            </w:r>
            <w:r w:rsidR="000E73AD">
              <w:rPr>
                <w:webHidden/>
              </w:rPr>
              <w:t>54</w:t>
            </w:r>
            <w:r w:rsidR="00A72895">
              <w:rPr>
                <w:webHidden/>
              </w:rPr>
              <w:fldChar w:fldCharType="end"/>
            </w:r>
          </w:hyperlink>
        </w:p>
        <w:p w14:paraId="599451AE" w14:textId="419F40E6" w:rsidR="00A72895" w:rsidRDefault="0043021F">
          <w:pPr>
            <w:pStyle w:val="TOC1"/>
            <w:rPr>
              <w:rFonts w:asciiTheme="minorHAnsi" w:eastAsiaTheme="minorEastAsia" w:hAnsiTheme="minorHAnsi"/>
              <w:lang w:eastAsia="en-AU"/>
            </w:rPr>
          </w:pPr>
          <w:hyperlink w:anchor="_Toc40714796" w:history="1">
            <w:r w:rsidR="00A72895" w:rsidRPr="00352E37">
              <w:rPr>
                <w:rStyle w:val="Hyperlink"/>
              </w:rPr>
              <w:t>Appendix 8: Teacher resource sheet 1.3: Cooperative learning – Think, Pair, Share</w:t>
            </w:r>
            <w:r w:rsidR="00A72895">
              <w:rPr>
                <w:webHidden/>
              </w:rPr>
              <w:tab/>
            </w:r>
            <w:r w:rsidR="00A72895">
              <w:rPr>
                <w:webHidden/>
              </w:rPr>
              <w:fldChar w:fldCharType="begin"/>
            </w:r>
            <w:r w:rsidR="00A72895">
              <w:rPr>
                <w:webHidden/>
              </w:rPr>
              <w:instrText xml:space="preserve"> PAGEREF _Toc40714796 \h </w:instrText>
            </w:r>
            <w:r w:rsidR="00A72895">
              <w:rPr>
                <w:webHidden/>
              </w:rPr>
            </w:r>
            <w:r w:rsidR="00A72895">
              <w:rPr>
                <w:webHidden/>
              </w:rPr>
              <w:fldChar w:fldCharType="separate"/>
            </w:r>
            <w:r w:rsidR="000E73AD">
              <w:rPr>
                <w:webHidden/>
              </w:rPr>
              <w:t>55</w:t>
            </w:r>
            <w:r w:rsidR="00A72895">
              <w:rPr>
                <w:webHidden/>
              </w:rPr>
              <w:fldChar w:fldCharType="end"/>
            </w:r>
          </w:hyperlink>
        </w:p>
        <w:p w14:paraId="2A0E6AD6" w14:textId="32D6B13D" w:rsidR="00A72895" w:rsidRDefault="0043021F">
          <w:pPr>
            <w:pStyle w:val="TOC1"/>
            <w:rPr>
              <w:rFonts w:asciiTheme="minorHAnsi" w:eastAsiaTheme="minorEastAsia" w:hAnsiTheme="minorHAnsi"/>
              <w:lang w:eastAsia="en-AU"/>
            </w:rPr>
          </w:pPr>
          <w:hyperlink w:anchor="_Toc40714797" w:history="1">
            <w:r w:rsidR="00A72895" w:rsidRPr="00352E37">
              <w:rPr>
                <w:rStyle w:val="Hyperlink"/>
              </w:rPr>
              <w:t>Appendix 9a: Teacher resource sheet 1.4: Waste images 1</w:t>
            </w:r>
            <w:r w:rsidR="00A72895">
              <w:rPr>
                <w:webHidden/>
              </w:rPr>
              <w:tab/>
            </w:r>
            <w:r w:rsidR="00A72895">
              <w:rPr>
                <w:webHidden/>
              </w:rPr>
              <w:fldChar w:fldCharType="begin"/>
            </w:r>
            <w:r w:rsidR="00A72895">
              <w:rPr>
                <w:webHidden/>
              </w:rPr>
              <w:instrText xml:space="preserve"> PAGEREF _Toc40714797 \h </w:instrText>
            </w:r>
            <w:r w:rsidR="00A72895">
              <w:rPr>
                <w:webHidden/>
              </w:rPr>
            </w:r>
            <w:r w:rsidR="00A72895">
              <w:rPr>
                <w:webHidden/>
              </w:rPr>
              <w:fldChar w:fldCharType="separate"/>
            </w:r>
            <w:r w:rsidR="000E73AD">
              <w:rPr>
                <w:webHidden/>
              </w:rPr>
              <w:t>56</w:t>
            </w:r>
            <w:r w:rsidR="00A72895">
              <w:rPr>
                <w:webHidden/>
              </w:rPr>
              <w:fldChar w:fldCharType="end"/>
            </w:r>
          </w:hyperlink>
        </w:p>
        <w:p w14:paraId="0625596E" w14:textId="60F46A34" w:rsidR="00A72895" w:rsidRDefault="0043021F">
          <w:pPr>
            <w:pStyle w:val="TOC1"/>
            <w:rPr>
              <w:rFonts w:asciiTheme="minorHAnsi" w:eastAsiaTheme="minorEastAsia" w:hAnsiTheme="minorHAnsi"/>
              <w:lang w:eastAsia="en-AU"/>
            </w:rPr>
          </w:pPr>
          <w:hyperlink w:anchor="_Toc40714798" w:history="1">
            <w:r w:rsidR="00A72895" w:rsidRPr="00352E37">
              <w:rPr>
                <w:rStyle w:val="Hyperlink"/>
              </w:rPr>
              <w:t>Appendix 9b: Teacher resource sheet 1.4: Waste images 2</w:t>
            </w:r>
            <w:r w:rsidR="00A72895">
              <w:rPr>
                <w:webHidden/>
              </w:rPr>
              <w:tab/>
            </w:r>
            <w:r w:rsidR="00A72895">
              <w:rPr>
                <w:webHidden/>
              </w:rPr>
              <w:fldChar w:fldCharType="begin"/>
            </w:r>
            <w:r w:rsidR="00A72895">
              <w:rPr>
                <w:webHidden/>
              </w:rPr>
              <w:instrText xml:space="preserve"> PAGEREF _Toc40714798 \h </w:instrText>
            </w:r>
            <w:r w:rsidR="00A72895">
              <w:rPr>
                <w:webHidden/>
              </w:rPr>
            </w:r>
            <w:r w:rsidR="00A72895">
              <w:rPr>
                <w:webHidden/>
              </w:rPr>
              <w:fldChar w:fldCharType="separate"/>
            </w:r>
            <w:r w:rsidR="000E73AD">
              <w:rPr>
                <w:webHidden/>
              </w:rPr>
              <w:t>57</w:t>
            </w:r>
            <w:r w:rsidR="00A72895">
              <w:rPr>
                <w:webHidden/>
              </w:rPr>
              <w:fldChar w:fldCharType="end"/>
            </w:r>
          </w:hyperlink>
        </w:p>
        <w:p w14:paraId="61E48196" w14:textId="2C7C9ACF" w:rsidR="00A72895" w:rsidRDefault="0043021F">
          <w:pPr>
            <w:pStyle w:val="TOC1"/>
            <w:rPr>
              <w:rFonts w:asciiTheme="minorHAnsi" w:eastAsiaTheme="minorEastAsia" w:hAnsiTheme="minorHAnsi"/>
              <w:lang w:eastAsia="en-AU"/>
            </w:rPr>
          </w:pPr>
          <w:hyperlink w:anchor="_Toc40714799" w:history="1">
            <w:r w:rsidR="00A72895" w:rsidRPr="00352E37">
              <w:rPr>
                <w:rStyle w:val="Hyperlink"/>
              </w:rPr>
              <w:t>Appendix 10: Student activity sheet 1.5: I see, I think, I wonder</w:t>
            </w:r>
            <w:r w:rsidR="00A72895">
              <w:rPr>
                <w:webHidden/>
              </w:rPr>
              <w:tab/>
            </w:r>
            <w:r w:rsidR="00A72895">
              <w:rPr>
                <w:webHidden/>
              </w:rPr>
              <w:fldChar w:fldCharType="begin"/>
            </w:r>
            <w:r w:rsidR="00A72895">
              <w:rPr>
                <w:webHidden/>
              </w:rPr>
              <w:instrText xml:space="preserve"> PAGEREF _Toc40714799 \h </w:instrText>
            </w:r>
            <w:r w:rsidR="00A72895">
              <w:rPr>
                <w:webHidden/>
              </w:rPr>
            </w:r>
            <w:r w:rsidR="00A72895">
              <w:rPr>
                <w:webHidden/>
              </w:rPr>
              <w:fldChar w:fldCharType="separate"/>
            </w:r>
            <w:r w:rsidR="000E73AD">
              <w:rPr>
                <w:webHidden/>
              </w:rPr>
              <w:t>58</w:t>
            </w:r>
            <w:r w:rsidR="00A72895">
              <w:rPr>
                <w:webHidden/>
              </w:rPr>
              <w:fldChar w:fldCharType="end"/>
            </w:r>
          </w:hyperlink>
        </w:p>
        <w:p w14:paraId="164C5347" w14:textId="6223E138" w:rsidR="00A72895" w:rsidRDefault="0043021F">
          <w:pPr>
            <w:pStyle w:val="TOC1"/>
            <w:rPr>
              <w:rFonts w:asciiTheme="minorHAnsi" w:eastAsiaTheme="minorEastAsia" w:hAnsiTheme="minorHAnsi"/>
              <w:lang w:eastAsia="en-AU"/>
            </w:rPr>
          </w:pPr>
          <w:hyperlink w:anchor="_Toc40714800" w:history="1">
            <w:r w:rsidR="00A72895" w:rsidRPr="00352E37">
              <w:rPr>
                <w:rStyle w:val="Hyperlink"/>
              </w:rPr>
              <w:t>Appendix 11: Student activity sheet 1.6: KWL Chart</w:t>
            </w:r>
            <w:r w:rsidR="00A72895">
              <w:rPr>
                <w:webHidden/>
              </w:rPr>
              <w:tab/>
            </w:r>
            <w:r w:rsidR="00A72895">
              <w:rPr>
                <w:webHidden/>
              </w:rPr>
              <w:fldChar w:fldCharType="begin"/>
            </w:r>
            <w:r w:rsidR="00A72895">
              <w:rPr>
                <w:webHidden/>
              </w:rPr>
              <w:instrText xml:space="preserve"> PAGEREF _Toc40714800 \h </w:instrText>
            </w:r>
            <w:r w:rsidR="00A72895">
              <w:rPr>
                <w:webHidden/>
              </w:rPr>
            </w:r>
            <w:r w:rsidR="00A72895">
              <w:rPr>
                <w:webHidden/>
              </w:rPr>
              <w:fldChar w:fldCharType="separate"/>
            </w:r>
            <w:r w:rsidR="000E73AD">
              <w:rPr>
                <w:webHidden/>
              </w:rPr>
              <w:t>59</w:t>
            </w:r>
            <w:r w:rsidR="00A72895">
              <w:rPr>
                <w:webHidden/>
              </w:rPr>
              <w:fldChar w:fldCharType="end"/>
            </w:r>
          </w:hyperlink>
        </w:p>
        <w:p w14:paraId="092380F8" w14:textId="36F2023C" w:rsidR="00A72895" w:rsidRDefault="0043021F">
          <w:pPr>
            <w:pStyle w:val="TOC1"/>
            <w:rPr>
              <w:rFonts w:asciiTheme="minorHAnsi" w:eastAsiaTheme="minorEastAsia" w:hAnsiTheme="minorHAnsi"/>
              <w:lang w:eastAsia="en-AU"/>
            </w:rPr>
          </w:pPr>
          <w:hyperlink w:anchor="_Toc40714801" w:history="1">
            <w:r w:rsidR="00A72895" w:rsidRPr="00352E37">
              <w:rPr>
                <w:rStyle w:val="Hyperlink"/>
              </w:rPr>
              <w:t>Appendix 12: Teacher resource sheet 1.7: Sample parent letter</w:t>
            </w:r>
            <w:r w:rsidR="00A72895">
              <w:rPr>
                <w:webHidden/>
              </w:rPr>
              <w:tab/>
            </w:r>
            <w:r w:rsidR="00A72895">
              <w:rPr>
                <w:webHidden/>
              </w:rPr>
              <w:fldChar w:fldCharType="begin"/>
            </w:r>
            <w:r w:rsidR="00A72895">
              <w:rPr>
                <w:webHidden/>
              </w:rPr>
              <w:instrText xml:space="preserve"> PAGEREF _Toc40714801 \h </w:instrText>
            </w:r>
            <w:r w:rsidR="00A72895">
              <w:rPr>
                <w:webHidden/>
              </w:rPr>
            </w:r>
            <w:r w:rsidR="00A72895">
              <w:rPr>
                <w:webHidden/>
              </w:rPr>
              <w:fldChar w:fldCharType="separate"/>
            </w:r>
            <w:r w:rsidR="000E73AD">
              <w:rPr>
                <w:webHidden/>
              </w:rPr>
              <w:t>60</w:t>
            </w:r>
            <w:r w:rsidR="00A72895">
              <w:rPr>
                <w:webHidden/>
              </w:rPr>
              <w:fldChar w:fldCharType="end"/>
            </w:r>
          </w:hyperlink>
        </w:p>
        <w:p w14:paraId="32176A15" w14:textId="61840C0F" w:rsidR="00A72895" w:rsidRDefault="0043021F">
          <w:pPr>
            <w:pStyle w:val="TOC1"/>
            <w:rPr>
              <w:rFonts w:asciiTheme="minorHAnsi" w:eastAsiaTheme="minorEastAsia" w:hAnsiTheme="minorHAnsi"/>
              <w:lang w:eastAsia="en-AU"/>
            </w:rPr>
          </w:pPr>
          <w:hyperlink w:anchor="_Toc40714802" w:history="1">
            <w:r w:rsidR="00A72895" w:rsidRPr="00352E37">
              <w:rPr>
                <w:rStyle w:val="Hyperlink"/>
              </w:rPr>
              <w:t>Appendix 13: Teacher resource sheet 3.1: Construction skills</w:t>
            </w:r>
            <w:r w:rsidR="00A72895">
              <w:rPr>
                <w:webHidden/>
              </w:rPr>
              <w:tab/>
            </w:r>
            <w:r w:rsidR="00A72895">
              <w:rPr>
                <w:webHidden/>
              </w:rPr>
              <w:fldChar w:fldCharType="begin"/>
            </w:r>
            <w:r w:rsidR="00A72895">
              <w:rPr>
                <w:webHidden/>
              </w:rPr>
              <w:instrText xml:space="preserve"> PAGEREF _Toc40714802 \h </w:instrText>
            </w:r>
            <w:r w:rsidR="00A72895">
              <w:rPr>
                <w:webHidden/>
              </w:rPr>
            </w:r>
            <w:r w:rsidR="00A72895">
              <w:rPr>
                <w:webHidden/>
              </w:rPr>
              <w:fldChar w:fldCharType="separate"/>
            </w:r>
            <w:r w:rsidR="000E73AD">
              <w:rPr>
                <w:webHidden/>
              </w:rPr>
              <w:t>61</w:t>
            </w:r>
            <w:r w:rsidR="00A72895">
              <w:rPr>
                <w:webHidden/>
              </w:rPr>
              <w:fldChar w:fldCharType="end"/>
            </w:r>
          </w:hyperlink>
        </w:p>
        <w:p w14:paraId="474D861D" w14:textId="55A2BEEC" w:rsidR="00A72895" w:rsidRDefault="0043021F">
          <w:pPr>
            <w:pStyle w:val="TOC1"/>
            <w:rPr>
              <w:rFonts w:asciiTheme="minorHAnsi" w:eastAsiaTheme="minorEastAsia" w:hAnsiTheme="minorHAnsi"/>
              <w:lang w:eastAsia="en-AU"/>
            </w:rPr>
          </w:pPr>
          <w:hyperlink w:anchor="_Toc40714803" w:history="1">
            <w:r w:rsidR="00A72895" w:rsidRPr="00352E37">
              <w:rPr>
                <w:rStyle w:val="Hyperlink"/>
              </w:rPr>
              <w:t>Appendix 14: Student activity sheet 3.2: Prototype troubleshooting</w:t>
            </w:r>
            <w:r w:rsidR="00A72895">
              <w:rPr>
                <w:webHidden/>
              </w:rPr>
              <w:tab/>
            </w:r>
            <w:r w:rsidR="00A72895">
              <w:rPr>
                <w:webHidden/>
              </w:rPr>
              <w:fldChar w:fldCharType="begin"/>
            </w:r>
            <w:r w:rsidR="00A72895">
              <w:rPr>
                <w:webHidden/>
              </w:rPr>
              <w:instrText xml:space="preserve"> PAGEREF _Toc40714803 \h </w:instrText>
            </w:r>
            <w:r w:rsidR="00A72895">
              <w:rPr>
                <w:webHidden/>
              </w:rPr>
            </w:r>
            <w:r w:rsidR="00A72895">
              <w:rPr>
                <w:webHidden/>
              </w:rPr>
              <w:fldChar w:fldCharType="separate"/>
            </w:r>
            <w:r w:rsidR="000E73AD">
              <w:rPr>
                <w:webHidden/>
              </w:rPr>
              <w:t>65</w:t>
            </w:r>
            <w:r w:rsidR="00A72895">
              <w:rPr>
                <w:webHidden/>
              </w:rPr>
              <w:fldChar w:fldCharType="end"/>
            </w:r>
          </w:hyperlink>
        </w:p>
        <w:p w14:paraId="13613B39" w14:textId="219CB4BE" w:rsidR="00E97DFA" w:rsidRDefault="006A2F75" w:rsidP="0030728E">
          <w:pPr>
            <w:spacing w:before="40" w:after="40" w:line="240" w:lineRule="auto"/>
            <w:rPr>
              <w:bCs/>
              <w:noProof/>
            </w:rPr>
          </w:pPr>
          <w:r>
            <w:rPr>
              <w:b/>
              <w:bCs/>
              <w:noProof/>
            </w:rPr>
            <w:fldChar w:fldCharType="end"/>
          </w:r>
        </w:p>
      </w:sdtContent>
    </w:sdt>
    <w:bookmarkEnd w:id="1" w:displacedByCustomXml="prev"/>
    <w:p w14:paraId="416556CD" w14:textId="77777777" w:rsidR="002147F1" w:rsidRDefault="002147F1">
      <w:pPr>
        <w:widowControl/>
        <w:spacing w:before="0" w:after="160" w:line="259" w:lineRule="auto"/>
        <w:rPr>
          <w:rFonts w:eastAsiaTheme="majorEastAsia" w:cstheme="majorBidi"/>
          <w:b/>
          <w:color w:val="2E74B5" w:themeColor="accent1" w:themeShade="BF"/>
          <w:sz w:val="28"/>
          <w:szCs w:val="32"/>
        </w:rPr>
      </w:pPr>
      <w:r>
        <w:br w:type="page"/>
      </w:r>
    </w:p>
    <w:p w14:paraId="36632725" w14:textId="5F93BA77" w:rsidR="00B9172B" w:rsidRPr="0014696C" w:rsidRDefault="00FD053F" w:rsidP="00340D57">
      <w:pPr>
        <w:pStyle w:val="Heading1"/>
        <w:rPr>
          <w:rStyle w:val="Heading1Char"/>
        </w:rPr>
      </w:pPr>
      <w:bookmarkStart w:id="2" w:name="_Toc40714780"/>
      <w:r w:rsidRPr="0014696C">
        <w:lastRenderedPageBreak/>
        <w:t xml:space="preserve">The </w:t>
      </w:r>
      <w:r w:rsidR="00182C8D" w:rsidRPr="0014696C">
        <w:t>STEM Learning P</w:t>
      </w:r>
      <w:r w:rsidR="00340D57" w:rsidRPr="0014696C">
        <w:t>roject</w:t>
      </w:r>
      <w:bookmarkEnd w:id="2"/>
    </w:p>
    <w:p w14:paraId="2846ACD4" w14:textId="5FB4120D"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24A34B05"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1A7FF83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4A19DC6E" w:rsidR="00B9172B" w:rsidRPr="00B9172B" w:rsidRDefault="00BC1621" w:rsidP="0030728E">
      <w:pPr>
        <w:widowControl/>
        <w:spacing w:before="0" w:after="160" w:line="259" w:lineRule="auto"/>
      </w:pPr>
      <w:r>
        <w:rPr>
          <w:noProof/>
          <w:lang w:eastAsia="en-AU"/>
        </w:rPr>
        <mc:AlternateContent>
          <mc:Choice Requires="wpg">
            <w:drawing>
              <wp:anchor distT="0" distB="0" distL="114300" distR="114300" simplePos="0" relativeHeight="251982848" behindDoc="0" locked="0" layoutInCell="1" allowOverlap="1" wp14:anchorId="5D2A4D1D" wp14:editId="58A55F9B">
                <wp:simplePos x="0" y="0"/>
                <wp:positionH relativeFrom="column">
                  <wp:posOffset>592531</wp:posOffset>
                </wp:positionH>
                <wp:positionV relativeFrom="paragraph">
                  <wp:posOffset>-610</wp:posOffset>
                </wp:positionV>
                <wp:extent cx="4429176" cy="3240126"/>
                <wp:effectExtent l="0" t="0" r="9525" b="0"/>
                <wp:wrapNone/>
                <wp:docPr id="11" name="Group 11"/>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2B3710BF" id="Group 11" o:spid="_x0000_s1026" style="position:absolute;margin-left:46.65pt;margin-top:-.05pt;width:348.75pt;height:255.15pt;z-index:251982848"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">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">
                  <v:imagedata r:id="rId19"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">
                  <v:imagedata r:id="rId20" o:title="A close up of a map&#10;&#10;Description generated with high confidence"/>
                  <v:path arrowok="t"/>
                </v:shape>
              </v:group>
            </w:pict>
          </mc:Fallback>
        </mc:AlternateContent>
      </w:r>
    </w:p>
    <w:p w14:paraId="664C318F" w14:textId="03A46633" w:rsidR="00E54F28" w:rsidRPr="00E54F28" w:rsidRDefault="00327D37" w:rsidP="00B9172B">
      <w:pPr>
        <w:rPr>
          <w:color w:val="0070C0"/>
        </w:rPr>
      </w:pPr>
      <w:r w:rsidRPr="007A2DF0">
        <w:br w:type="page"/>
      </w:r>
      <w:r w:rsidR="002F49AE" w:rsidRPr="00452945">
        <w:rPr>
          <w:b/>
          <w:color w:val="2E74B5" w:themeColor="accent1" w:themeShade="BF"/>
          <w:sz w:val="28"/>
          <w:szCs w:val="28"/>
        </w:rPr>
        <w:lastRenderedPageBreak/>
        <w:t xml:space="preserve">Year </w:t>
      </w:r>
      <w:r w:rsidR="0080485A">
        <w:rPr>
          <w:b/>
          <w:color w:val="2E74B5" w:themeColor="accent1" w:themeShade="BF"/>
          <w:sz w:val="28"/>
          <w:szCs w:val="28"/>
        </w:rPr>
        <w:t>2</w:t>
      </w:r>
      <w:r w:rsidR="002F49AE" w:rsidRPr="00452945">
        <w:rPr>
          <w:b/>
          <w:color w:val="2E74B5" w:themeColor="accent1" w:themeShade="BF"/>
          <w:sz w:val="28"/>
          <w:szCs w:val="28"/>
        </w:rPr>
        <w:t xml:space="preserve"> –</w:t>
      </w:r>
      <w:r w:rsidR="00D01EE0">
        <w:rPr>
          <w:b/>
          <w:color w:val="2E74B5" w:themeColor="accent1" w:themeShade="BF"/>
          <w:sz w:val="28"/>
          <w:szCs w:val="28"/>
        </w:rPr>
        <w:t xml:space="preserve"> </w:t>
      </w:r>
      <w:r w:rsidR="001A7B3B">
        <w:rPr>
          <w:b/>
          <w:color w:val="2E74B5" w:themeColor="accent1" w:themeShade="BF"/>
          <w:sz w:val="28"/>
          <w:szCs w:val="28"/>
        </w:rPr>
        <w:t>Waste warriors</w:t>
      </w:r>
    </w:p>
    <w:p w14:paraId="4CE7FA4C" w14:textId="7DC93CD5" w:rsidR="00E54F28" w:rsidRPr="00452945" w:rsidRDefault="00E54F28" w:rsidP="00452945">
      <w:pPr>
        <w:pStyle w:val="Heading1"/>
        <w:spacing w:before="240"/>
      </w:pPr>
      <w:bookmarkStart w:id="3" w:name="_Toc465262493"/>
      <w:bookmarkStart w:id="4" w:name="_Toc40714781"/>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72471CF9" w14:textId="08C9842E" w:rsidR="0080485A" w:rsidRPr="0080485A" w:rsidRDefault="0080485A" w:rsidP="0080485A">
            <w:pPr>
              <w:rPr>
                <w:rFonts w:cstheme="minorHAnsi"/>
              </w:rPr>
            </w:pPr>
            <w:bookmarkStart w:id="5" w:name="_Hlk518373553"/>
            <w:r w:rsidRPr="0080485A">
              <w:t xml:space="preserve">This module focuses on developing knowledge, skills, and values about </w:t>
            </w:r>
            <w:r w:rsidR="004A620B">
              <w:t>waste</w:t>
            </w:r>
            <w:r w:rsidR="004A620B" w:rsidRPr="0080485A">
              <w:t xml:space="preserve"> </w:t>
            </w:r>
            <w:r w:rsidRPr="0080485A">
              <w:t xml:space="preserve">as students consider the impact </w:t>
            </w:r>
            <w:r w:rsidR="00CB041B">
              <w:t>of</w:t>
            </w:r>
            <w:r w:rsidRPr="0080485A">
              <w:t xml:space="preserve"> lifestyle choices on the environment</w:t>
            </w:r>
            <w:bookmarkEnd w:id="5"/>
            <w:r w:rsidR="004470C1">
              <w:t xml:space="preserve"> and how they can contribute to more sustainable patterns of living. </w:t>
            </w:r>
            <w:r w:rsidR="004470C1" w:rsidRPr="000818CF">
              <w:t xml:space="preserve"> </w:t>
            </w:r>
          </w:p>
          <w:p w14:paraId="2D2F7192" w14:textId="77777777" w:rsidR="0080485A" w:rsidRPr="0080485A" w:rsidRDefault="0080485A" w:rsidP="0080485A">
            <w:pPr>
              <w:rPr>
                <w:rFonts w:cstheme="minorHAnsi"/>
                <w:b/>
              </w:rPr>
            </w:pPr>
            <w:r w:rsidRPr="0080485A">
              <w:rPr>
                <w:rFonts w:cstheme="minorHAnsi"/>
                <w:b/>
              </w:rPr>
              <w:t xml:space="preserve">What is the context? </w:t>
            </w:r>
          </w:p>
          <w:p w14:paraId="5C86CBB4" w14:textId="147B18BC" w:rsidR="0090224B" w:rsidRDefault="00B475AF" w:rsidP="00E774A1">
            <w:r>
              <w:t>People can strive for a more sustainable future by reducing waste and c</w:t>
            </w:r>
            <w:r w:rsidR="00945D67">
              <w:t xml:space="preserve">onserving </w:t>
            </w:r>
            <w:r w:rsidR="003F283C">
              <w:t xml:space="preserve">the </w:t>
            </w:r>
            <w:r w:rsidR="00945D67">
              <w:t xml:space="preserve">Earth’s </w:t>
            </w:r>
            <w:r w:rsidR="0081359F">
              <w:t xml:space="preserve">natural </w:t>
            </w:r>
            <w:r w:rsidR="00945D67">
              <w:t xml:space="preserve">resources. </w:t>
            </w:r>
          </w:p>
          <w:p w14:paraId="05344EFF" w14:textId="59A0BF2B" w:rsidR="004C541D" w:rsidRDefault="0090224B" w:rsidP="00E774A1">
            <w:pPr>
              <w:rPr>
                <w:rFonts w:cstheme="minorHAnsi"/>
              </w:rPr>
            </w:pPr>
            <w:r w:rsidRPr="0080485A">
              <w:rPr>
                <w:rFonts w:cstheme="minorHAnsi"/>
              </w:rPr>
              <w:t>As a nation</w:t>
            </w:r>
            <w:r>
              <w:rPr>
                <w:rFonts w:cstheme="minorHAnsi"/>
              </w:rPr>
              <w:t>, Australians are</w:t>
            </w:r>
            <w:r w:rsidRPr="0080485A">
              <w:rPr>
                <w:rFonts w:cstheme="minorHAnsi"/>
              </w:rPr>
              <w:t xml:space="preserve"> buying more </w:t>
            </w:r>
            <w:r>
              <w:rPr>
                <w:rFonts w:cstheme="minorHAnsi"/>
              </w:rPr>
              <w:t>products</w:t>
            </w:r>
            <w:r w:rsidR="007A3CC9">
              <w:rPr>
                <w:rFonts w:cstheme="minorHAnsi"/>
              </w:rPr>
              <w:t>,</w:t>
            </w:r>
            <w:r w:rsidRPr="0080485A">
              <w:rPr>
                <w:rFonts w:cstheme="minorHAnsi"/>
              </w:rPr>
              <w:t xml:space="preserve"> and </w:t>
            </w:r>
            <w:r>
              <w:rPr>
                <w:rFonts w:cstheme="minorHAnsi"/>
              </w:rPr>
              <w:t xml:space="preserve">using </w:t>
            </w:r>
            <w:r w:rsidRPr="0080485A">
              <w:rPr>
                <w:rFonts w:cstheme="minorHAnsi"/>
              </w:rPr>
              <w:t>them less before</w:t>
            </w:r>
            <w:r w:rsidR="002147F1">
              <w:rPr>
                <w:rFonts w:cstheme="minorHAnsi"/>
              </w:rPr>
              <w:t xml:space="preserve"> </w:t>
            </w:r>
            <w:r w:rsidRPr="0080485A">
              <w:rPr>
                <w:rFonts w:cstheme="minorHAnsi"/>
              </w:rPr>
              <w:t>thr</w:t>
            </w:r>
            <w:r>
              <w:rPr>
                <w:rFonts w:cstheme="minorHAnsi"/>
              </w:rPr>
              <w:t>ow</w:t>
            </w:r>
            <w:r w:rsidR="007A3CC9">
              <w:rPr>
                <w:rFonts w:cstheme="minorHAnsi"/>
              </w:rPr>
              <w:t>ing</w:t>
            </w:r>
            <w:r>
              <w:rPr>
                <w:rFonts w:cstheme="minorHAnsi"/>
              </w:rPr>
              <w:t xml:space="preserve"> them away, </w:t>
            </w:r>
            <w:r w:rsidRPr="0080485A">
              <w:rPr>
                <w:rFonts w:cstheme="minorHAnsi"/>
              </w:rPr>
              <w:t>add</w:t>
            </w:r>
            <w:r>
              <w:rPr>
                <w:rFonts w:cstheme="minorHAnsi"/>
              </w:rPr>
              <w:t>ing</w:t>
            </w:r>
            <w:r w:rsidRPr="0080485A">
              <w:rPr>
                <w:rFonts w:cstheme="minorHAnsi"/>
              </w:rPr>
              <w:t xml:space="preserve"> to the fast-growing mountain of </w:t>
            </w:r>
            <w:r>
              <w:rPr>
                <w:rFonts w:cstheme="minorHAnsi"/>
              </w:rPr>
              <w:t xml:space="preserve">unnecessary </w:t>
            </w:r>
            <w:r w:rsidRPr="0080485A">
              <w:rPr>
                <w:rFonts w:cstheme="minorHAnsi"/>
              </w:rPr>
              <w:t>landfill.</w:t>
            </w:r>
          </w:p>
          <w:p w14:paraId="5948ACF7" w14:textId="5BF370EC" w:rsidR="0090224B" w:rsidRDefault="004C541D" w:rsidP="00E774A1">
            <w:pPr>
              <w:rPr>
                <w:rFonts w:cstheme="minorHAnsi"/>
              </w:rPr>
            </w:pPr>
            <w:r>
              <w:rPr>
                <w:rFonts w:cstheme="minorHAnsi"/>
              </w:rPr>
              <w:t>Processed food and manufactured goods are often excessively packaged, producing more waste before they are eve</w:t>
            </w:r>
            <w:r w:rsidR="00577B70">
              <w:rPr>
                <w:rFonts w:cstheme="minorHAnsi"/>
              </w:rPr>
              <w:t>r</w:t>
            </w:r>
            <w:r>
              <w:rPr>
                <w:rFonts w:cstheme="minorHAnsi"/>
              </w:rPr>
              <w:t xml:space="preserve"> used. </w:t>
            </w:r>
            <w:r w:rsidR="008854DD">
              <w:rPr>
                <w:rFonts w:cstheme="minorHAnsi"/>
              </w:rPr>
              <w:t xml:space="preserve"> </w:t>
            </w:r>
          </w:p>
          <w:p w14:paraId="1024C449" w14:textId="2C3A1D4E" w:rsidR="0080485A" w:rsidRDefault="008854DD" w:rsidP="00861891">
            <w:pPr>
              <w:rPr>
                <w:rFonts w:cstheme="minorHAnsi"/>
              </w:rPr>
            </w:pPr>
            <w:r>
              <w:t xml:space="preserve">Plastic bags are </w:t>
            </w:r>
            <w:r w:rsidR="004C541D">
              <w:t xml:space="preserve">a practical replacement for the </w:t>
            </w:r>
            <w:r w:rsidR="00861891">
              <w:t xml:space="preserve">cloth or </w:t>
            </w:r>
            <w:r w:rsidR="004C541D">
              <w:t>paper bags</w:t>
            </w:r>
            <w:r w:rsidR="00861891">
              <w:t xml:space="preserve"> that were</w:t>
            </w:r>
            <w:r w:rsidR="004C541D">
              <w:t xml:space="preserve"> used to carry many goods in the pre-plastic era, but unlike paper, </w:t>
            </w:r>
            <w:r w:rsidR="00861891">
              <w:t>plastics</w:t>
            </w:r>
            <w:r w:rsidR="009D11FF">
              <w:t xml:space="preserve"> </w:t>
            </w:r>
            <w:r w:rsidR="004C541D">
              <w:t xml:space="preserve">do not break down quickly </w:t>
            </w:r>
            <w:r w:rsidR="00741632">
              <w:t xml:space="preserve">or completely </w:t>
            </w:r>
            <w:r w:rsidR="004C541D">
              <w:t xml:space="preserve">when discarded. </w:t>
            </w:r>
            <w:r w:rsidR="007A3CC9">
              <w:t xml:space="preserve">Single use plastic bags </w:t>
            </w:r>
            <w:r w:rsidR="00657F3D">
              <w:t>are used</w:t>
            </w:r>
            <w:r w:rsidR="007A3CC9">
              <w:t xml:space="preserve"> for an </w:t>
            </w:r>
            <w:r w:rsidR="00657F3D">
              <w:t xml:space="preserve">average </w:t>
            </w:r>
            <w:r w:rsidR="007A3CC9">
              <w:t>of</w:t>
            </w:r>
            <w:r w:rsidR="00657F3D">
              <w:t xml:space="preserve"> 12 minutes</w:t>
            </w:r>
            <w:r w:rsidR="00641408">
              <w:t>,</w:t>
            </w:r>
            <w:r w:rsidR="00657F3D">
              <w:t xml:space="preserve"> but </w:t>
            </w:r>
            <w:r w:rsidR="0080485A" w:rsidRPr="0080485A">
              <w:t>often end up littering the streets</w:t>
            </w:r>
            <w:r w:rsidR="00641408">
              <w:t>, polluting</w:t>
            </w:r>
            <w:r w:rsidR="007A3CC9">
              <w:t xml:space="preserve"> our natural environment</w:t>
            </w:r>
            <w:r w:rsidR="0080485A" w:rsidRPr="0080485A">
              <w:t xml:space="preserve"> </w:t>
            </w:r>
            <w:r w:rsidR="00C50030">
              <w:t>like</w:t>
            </w:r>
            <w:r w:rsidR="0080485A" w:rsidRPr="0080485A">
              <w:t xml:space="preserve"> bushlands, waterways</w:t>
            </w:r>
            <w:r w:rsidR="0068150A">
              <w:t>,</w:t>
            </w:r>
            <w:r w:rsidR="0080485A" w:rsidRPr="0080485A">
              <w:t xml:space="preserve"> and oceans </w:t>
            </w:r>
            <w:r w:rsidR="00641408">
              <w:t xml:space="preserve">and </w:t>
            </w:r>
            <w:r w:rsidR="0080485A" w:rsidRPr="0080485A">
              <w:rPr>
                <w:rFonts w:cstheme="minorHAnsi"/>
              </w:rPr>
              <w:t>harming the health of our wildlife</w:t>
            </w:r>
            <w:r w:rsidR="00641408">
              <w:rPr>
                <w:rFonts w:cstheme="minorHAnsi"/>
              </w:rPr>
              <w:t xml:space="preserve"> for hundreds of years</w:t>
            </w:r>
            <w:r w:rsidR="0080485A" w:rsidRPr="0080485A">
              <w:rPr>
                <w:rFonts w:cstheme="minorHAnsi"/>
              </w:rPr>
              <w:t xml:space="preserve">. </w:t>
            </w:r>
            <w:r w:rsidR="00861891">
              <w:rPr>
                <w:rFonts w:cstheme="minorHAnsi"/>
              </w:rPr>
              <w:t xml:space="preserve">Efforts are being made to reduce the use of single-use plastic bags. </w:t>
            </w:r>
            <w:r w:rsidR="00861891">
              <w:rPr>
                <w:szCs w:val="21"/>
              </w:rPr>
              <w:t xml:space="preserve">For example, </w:t>
            </w:r>
            <w:r w:rsidR="00861891">
              <w:rPr>
                <w:rFonts w:cstheme="minorHAnsi"/>
              </w:rPr>
              <w:t>t</w:t>
            </w:r>
            <w:r w:rsidR="00861891" w:rsidRPr="0080485A">
              <w:rPr>
                <w:rFonts w:cstheme="minorHAnsi"/>
              </w:rPr>
              <w:t xml:space="preserve">he </w:t>
            </w:r>
            <w:r w:rsidR="0080485A" w:rsidRPr="0080485A">
              <w:rPr>
                <w:rFonts w:cstheme="minorHAnsi"/>
              </w:rPr>
              <w:t xml:space="preserve">Western Australian government has banned </w:t>
            </w:r>
            <w:r w:rsidR="00861891">
              <w:rPr>
                <w:rFonts w:cstheme="minorHAnsi"/>
              </w:rPr>
              <w:t>them</w:t>
            </w:r>
            <w:r w:rsidR="00C50030">
              <w:rPr>
                <w:rFonts w:cstheme="minorHAnsi"/>
              </w:rPr>
              <w:t>, and r</w:t>
            </w:r>
            <w:r w:rsidR="0080485A" w:rsidRPr="0080485A">
              <w:rPr>
                <w:rFonts w:cstheme="minorHAnsi"/>
              </w:rPr>
              <w:t xml:space="preserve">etailers and </w:t>
            </w:r>
            <w:r w:rsidR="00C50030">
              <w:rPr>
                <w:rFonts w:cstheme="minorHAnsi"/>
              </w:rPr>
              <w:t>consumers</w:t>
            </w:r>
            <w:r w:rsidR="00C50030" w:rsidRPr="0080485A">
              <w:rPr>
                <w:rFonts w:cstheme="minorHAnsi"/>
              </w:rPr>
              <w:t xml:space="preserve"> </w:t>
            </w:r>
            <w:r w:rsidR="00861891">
              <w:rPr>
                <w:rFonts w:cstheme="minorHAnsi"/>
              </w:rPr>
              <w:t>have been</w:t>
            </w:r>
            <w:r w:rsidR="0080485A" w:rsidRPr="0080485A">
              <w:rPr>
                <w:rFonts w:cstheme="minorHAnsi"/>
              </w:rPr>
              <w:t xml:space="preserve"> challenged to find sustainable </w:t>
            </w:r>
            <w:r w:rsidR="00861891">
              <w:rPr>
                <w:rFonts w:cstheme="minorHAnsi"/>
              </w:rPr>
              <w:t>alternatives</w:t>
            </w:r>
            <w:r w:rsidR="0080485A" w:rsidRPr="0080485A">
              <w:rPr>
                <w:rFonts w:cstheme="minorHAnsi"/>
              </w:rPr>
              <w:t xml:space="preserve">.  </w:t>
            </w:r>
          </w:p>
          <w:p w14:paraId="75F88F22" w14:textId="2D7B3A49" w:rsidR="00945D67" w:rsidRDefault="00C50030" w:rsidP="00E774A1">
            <w:pPr>
              <w:rPr>
                <w:rFonts w:cstheme="minorHAnsi"/>
              </w:rPr>
            </w:pPr>
            <w:r>
              <w:rPr>
                <w:rFonts w:cstheme="minorHAnsi"/>
              </w:rPr>
              <w:t xml:space="preserve">While this is a step in the right direction, </w:t>
            </w:r>
            <w:r w:rsidR="00577B70">
              <w:rPr>
                <w:rFonts w:cstheme="minorHAnsi"/>
              </w:rPr>
              <w:t xml:space="preserve">the </w:t>
            </w:r>
            <w:r w:rsidR="008349C5">
              <w:rPr>
                <w:rFonts w:cstheme="minorHAnsi"/>
              </w:rPr>
              <w:t xml:space="preserve">competition to attract consumers through convenient and attractive pre-packaging of goods continues to </w:t>
            </w:r>
            <w:r w:rsidR="009D11FF">
              <w:rPr>
                <w:rFonts w:cstheme="minorHAnsi"/>
              </w:rPr>
              <w:t>add to the</w:t>
            </w:r>
            <w:r w:rsidR="008349C5">
              <w:rPr>
                <w:rFonts w:cstheme="minorHAnsi"/>
              </w:rPr>
              <w:t xml:space="preserve"> </w:t>
            </w:r>
            <w:r w:rsidR="004C541D">
              <w:rPr>
                <w:rFonts w:cstheme="minorHAnsi"/>
              </w:rPr>
              <w:t xml:space="preserve">excessive </w:t>
            </w:r>
            <w:r w:rsidR="008349C5">
              <w:rPr>
                <w:rFonts w:cstheme="minorHAnsi"/>
              </w:rPr>
              <w:t xml:space="preserve">production of </w:t>
            </w:r>
            <w:r w:rsidR="004C541D">
              <w:rPr>
                <w:rFonts w:cstheme="minorHAnsi"/>
              </w:rPr>
              <w:t>waste</w:t>
            </w:r>
            <w:r w:rsidR="008349C5">
              <w:rPr>
                <w:rFonts w:cstheme="minorHAnsi"/>
              </w:rPr>
              <w:t xml:space="preserve"> materials that are typically thrown away rather than reused. Even when placed in recycling bins, the overall volume of </w:t>
            </w:r>
            <w:r w:rsidR="009D11FF">
              <w:rPr>
                <w:rFonts w:cstheme="minorHAnsi"/>
              </w:rPr>
              <w:t>discarded</w:t>
            </w:r>
            <w:r w:rsidR="008349C5">
              <w:rPr>
                <w:rFonts w:cstheme="minorHAnsi"/>
              </w:rPr>
              <w:t xml:space="preserve"> </w:t>
            </w:r>
            <w:r w:rsidR="009D11FF">
              <w:rPr>
                <w:rFonts w:cstheme="minorHAnsi"/>
              </w:rPr>
              <w:t xml:space="preserve">recyclable </w:t>
            </w:r>
            <w:r w:rsidR="008349C5">
              <w:rPr>
                <w:rFonts w:cstheme="minorHAnsi"/>
              </w:rPr>
              <w:t xml:space="preserve">materials such as </w:t>
            </w:r>
            <w:r w:rsidR="00945D67">
              <w:rPr>
                <w:rFonts w:cstheme="minorHAnsi"/>
              </w:rPr>
              <w:t xml:space="preserve">textiles, paper, cardboard, wood, glass, metals, </w:t>
            </w:r>
            <w:r w:rsidR="009D11FF">
              <w:rPr>
                <w:rFonts w:cstheme="minorHAnsi"/>
              </w:rPr>
              <w:t xml:space="preserve">hard plastics, </w:t>
            </w:r>
            <w:r w:rsidR="00945D67">
              <w:rPr>
                <w:rFonts w:cstheme="minorHAnsi"/>
              </w:rPr>
              <w:t>electronic waste</w:t>
            </w:r>
            <w:r w:rsidR="0068150A">
              <w:rPr>
                <w:rFonts w:cstheme="minorHAnsi"/>
              </w:rPr>
              <w:t>,</w:t>
            </w:r>
            <w:r w:rsidR="00945D67">
              <w:rPr>
                <w:rFonts w:cstheme="minorHAnsi"/>
              </w:rPr>
              <w:t xml:space="preserve"> </w:t>
            </w:r>
            <w:r w:rsidR="00C42782">
              <w:rPr>
                <w:rFonts w:cstheme="minorHAnsi"/>
              </w:rPr>
              <w:t xml:space="preserve">and </w:t>
            </w:r>
            <w:r w:rsidR="00945D67">
              <w:rPr>
                <w:rFonts w:cstheme="minorHAnsi"/>
              </w:rPr>
              <w:t>rubber</w:t>
            </w:r>
            <w:r w:rsidR="008349C5">
              <w:rPr>
                <w:rFonts w:cstheme="minorHAnsi"/>
              </w:rPr>
              <w:t xml:space="preserve"> exceed</w:t>
            </w:r>
            <w:r w:rsidR="00577B70">
              <w:rPr>
                <w:rFonts w:cstheme="minorHAnsi"/>
              </w:rPr>
              <w:t>s</w:t>
            </w:r>
            <w:r w:rsidR="00945D67">
              <w:rPr>
                <w:rFonts w:cstheme="minorHAnsi"/>
              </w:rPr>
              <w:t xml:space="preserve"> </w:t>
            </w:r>
            <w:r w:rsidR="008349C5">
              <w:rPr>
                <w:rFonts w:cstheme="minorHAnsi"/>
              </w:rPr>
              <w:t>manufacturers</w:t>
            </w:r>
            <w:r w:rsidR="00861891">
              <w:rPr>
                <w:rFonts w:cstheme="minorHAnsi"/>
              </w:rPr>
              <w:t>’</w:t>
            </w:r>
            <w:r w:rsidR="008349C5">
              <w:rPr>
                <w:rFonts w:cstheme="minorHAnsi"/>
              </w:rPr>
              <w:t xml:space="preserve"> ability to process </w:t>
            </w:r>
            <w:r w:rsidR="009D11FF">
              <w:rPr>
                <w:rFonts w:cstheme="minorHAnsi"/>
              </w:rPr>
              <w:t>most of these materials and they often still end up in landfill.</w:t>
            </w:r>
          </w:p>
          <w:p w14:paraId="275FB693" w14:textId="26DB2FBC" w:rsidR="00F33B37" w:rsidRPr="00F33B37" w:rsidRDefault="00F33B37" w:rsidP="00F33B37">
            <w:pPr>
              <w:spacing w:before="0" w:after="0" w:line="240" w:lineRule="auto"/>
              <w:rPr>
                <w:sz w:val="12"/>
                <w:szCs w:val="12"/>
              </w:rPr>
            </w:pPr>
            <w:r w:rsidRPr="00F33B37">
              <w:rPr>
                <w:sz w:val="12"/>
                <w:szCs w:val="12"/>
              </w:rPr>
              <w:t xml:space="preserve">                                                                                   </w:t>
            </w:r>
            <w:r>
              <w:rPr>
                <w:sz w:val="12"/>
                <w:szCs w:val="12"/>
              </w:rPr>
              <w:t xml:space="preserve">   </w:t>
            </w:r>
          </w:p>
          <w:p w14:paraId="0F30E157" w14:textId="77777777" w:rsidR="0080485A" w:rsidRPr="0080485A" w:rsidRDefault="0080485A" w:rsidP="0080485A">
            <w:pPr>
              <w:rPr>
                <w:rFonts w:cstheme="minorHAnsi"/>
                <w:b/>
              </w:rPr>
            </w:pPr>
            <w:r w:rsidRPr="0080485A">
              <w:rPr>
                <w:rFonts w:cstheme="minorHAnsi"/>
                <w:b/>
              </w:rPr>
              <w:t>What is the problem?</w:t>
            </w:r>
          </w:p>
          <w:p w14:paraId="458DC0A3" w14:textId="77777777" w:rsidR="00577305" w:rsidRDefault="00395A4F" w:rsidP="00245CC0">
            <w:pPr>
              <w:rPr>
                <w:lang w:val="en-GB"/>
              </w:rPr>
            </w:pPr>
            <w:r w:rsidRPr="00395A4F">
              <w:rPr>
                <w:lang w:val="en-GB"/>
              </w:rPr>
              <w:t xml:space="preserve">How </w:t>
            </w:r>
            <w:r w:rsidR="0080485A" w:rsidRPr="00395A4F">
              <w:rPr>
                <w:lang w:val="en-GB"/>
              </w:rPr>
              <w:t>can</w:t>
            </w:r>
            <w:r w:rsidR="0080485A" w:rsidRPr="0080485A">
              <w:rPr>
                <w:lang w:val="en-GB"/>
              </w:rPr>
              <w:t xml:space="preserve"> we </w:t>
            </w:r>
            <w:r w:rsidR="00B77E4E">
              <w:rPr>
                <w:lang w:val="en-GB"/>
              </w:rPr>
              <w:t>reduce waste at our school</w:t>
            </w:r>
            <w:r w:rsidR="0080485A" w:rsidRPr="0080485A">
              <w:rPr>
                <w:lang w:val="en-GB"/>
              </w:rPr>
              <w:t>?</w:t>
            </w:r>
          </w:p>
          <w:p w14:paraId="0326E19D" w14:textId="77777777" w:rsidR="00322917" w:rsidRDefault="00322917" w:rsidP="00245CC0">
            <w:pPr>
              <w:rPr>
                <w:lang w:val="en-GB"/>
              </w:rPr>
            </w:pPr>
          </w:p>
          <w:p w14:paraId="651EA78A" w14:textId="77777777" w:rsidR="00322917" w:rsidRDefault="00322917" w:rsidP="00245CC0">
            <w:pPr>
              <w:rPr>
                <w:lang w:val="en-GB"/>
              </w:rPr>
            </w:pPr>
          </w:p>
          <w:p w14:paraId="0FC8CFFE" w14:textId="77777777" w:rsidR="00322917" w:rsidRDefault="00322917" w:rsidP="00245CC0">
            <w:pPr>
              <w:rPr>
                <w:lang w:val="en-GB"/>
              </w:rPr>
            </w:pPr>
          </w:p>
          <w:p w14:paraId="1B0A20EF" w14:textId="77777777" w:rsidR="00322917" w:rsidRDefault="00322917" w:rsidP="00245CC0">
            <w:pPr>
              <w:rPr>
                <w:lang w:val="en-GB"/>
              </w:rPr>
            </w:pPr>
          </w:p>
          <w:p w14:paraId="33CB1285" w14:textId="25DFF015" w:rsidR="00322917" w:rsidRPr="00245CC0" w:rsidRDefault="00322917" w:rsidP="00245CC0">
            <w:pPr>
              <w:rPr>
                <w:rFonts w:cstheme="minorHAnsi"/>
                <w:b/>
              </w:rPr>
            </w:pPr>
          </w:p>
        </w:tc>
      </w:tr>
      <w:tr w:rsidR="00D4142D" w:rsidRPr="007B62C7" w14:paraId="5A0EFABA" w14:textId="77777777" w:rsidTr="008E63F3">
        <w:tc>
          <w:tcPr>
            <w:tcW w:w="9016" w:type="dxa"/>
          </w:tcPr>
          <w:p w14:paraId="7759F6AB" w14:textId="77777777" w:rsidR="00D4142D" w:rsidRDefault="00D4142D" w:rsidP="008E63F3">
            <w:pPr>
              <w:spacing w:before="240"/>
              <w:rPr>
                <w:b/>
              </w:rPr>
            </w:pPr>
            <w:r>
              <w:lastRenderedPageBreak/>
              <w:br w:type="page"/>
            </w:r>
            <w:r w:rsidRPr="009A614B">
              <w:rPr>
                <w:b/>
              </w:rPr>
              <w:t xml:space="preserve">How does this module support </w:t>
            </w:r>
            <w:r>
              <w:rPr>
                <w:b/>
              </w:rPr>
              <w:t>integration of the STEM disciplines?</w:t>
            </w:r>
          </w:p>
          <w:p w14:paraId="5158F57B" w14:textId="77777777" w:rsidR="00D4142D" w:rsidRPr="00356052" w:rsidRDefault="00D4142D" w:rsidP="008E63F3">
            <w:pPr>
              <w:spacing w:before="240"/>
              <w:rPr>
                <w:rFonts w:cstheme="minorHAnsi"/>
                <w:b/>
                <w:lang w:val="en-GB"/>
              </w:rPr>
            </w:pPr>
            <w:r w:rsidRPr="00356052">
              <w:rPr>
                <w:rFonts w:cstheme="minorHAnsi"/>
                <w:b/>
                <w:lang w:val="en-GB"/>
              </w:rPr>
              <w:t>Science</w:t>
            </w:r>
          </w:p>
          <w:p w14:paraId="15155380" w14:textId="7D623FAF" w:rsidR="00067B34" w:rsidRPr="00A91BD0" w:rsidRDefault="007A3CC9" w:rsidP="00A91BD0">
            <w:r>
              <w:t>S</w:t>
            </w:r>
            <w:r w:rsidR="00EF0E70" w:rsidRPr="00A91BD0">
              <w:t xml:space="preserve">tudents begin to </w:t>
            </w:r>
            <w:r w:rsidR="00A92696" w:rsidRPr="00A91BD0">
              <w:t>understand the importance of using science to predict poss</w:t>
            </w:r>
            <w:r>
              <w:t>ible effects of human activity and</w:t>
            </w:r>
            <w:r w:rsidR="00A92696" w:rsidRPr="00A91BD0">
              <w:t xml:space="preserve"> develop</w:t>
            </w:r>
            <w:r>
              <w:t>ing</w:t>
            </w:r>
            <w:r w:rsidR="00A92696" w:rsidRPr="00A91BD0">
              <w:t xml:space="preserve"> management plans or alternative technologies that minimise these effects.</w:t>
            </w:r>
            <w:r w:rsidR="00EF0E70" w:rsidRPr="00A91BD0">
              <w:t xml:space="preserve"> </w:t>
            </w:r>
            <w:r w:rsidR="001E0120" w:rsidRPr="00A91BD0">
              <w:t>In particular, w</w:t>
            </w:r>
            <w:r>
              <w:t>hen interviewing senior</w:t>
            </w:r>
            <w:r w:rsidR="00EF0E70" w:rsidRPr="00A91BD0">
              <w:t>s and investigating waste around the school</w:t>
            </w:r>
            <w:r w:rsidR="00CB7986" w:rsidRPr="00A91BD0">
              <w:t>,</w:t>
            </w:r>
            <w:r w:rsidR="00EF0E70" w:rsidRPr="00A91BD0">
              <w:t xml:space="preserve"> students learn that </w:t>
            </w:r>
            <w:r>
              <w:t xml:space="preserve">the </w:t>
            </w:r>
            <w:r w:rsidR="00EF0E70" w:rsidRPr="00A91BD0">
              <w:t>Earth’s resources are used in a variety of ways</w:t>
            </w:r>
            <w:r w:rsidR="00BE5118">
              <w:t xml:space="preserve"> (</w:t>
            </w:r>
            <w:hyperlink r:id="rId21" w:tgtFrame="_blank" w:tooltip="View additional details of ACSSU032" w:history="1">
              <w:r w:rsidR="00EF0E70" w:rsidRPr="00BE5118">
                <w:rPr>
                  <w:i/>
                  <w:color w:val="2E74B5" w:themeColor="accent1" w:themeShade="BF"/>
                </w:rPr>
                <w:t>ACSSU032</w:t>
              </w:r>
              <w:r w:rsidR="00BE5118" w:rsidRPr="00BE5118">
                <w:rPr>
                  <w:i/>
                  <w:color w:val="2E74B5" w:themeColor="accent1" w:themeShade="BF"/>
                </w:rPr>
                <w:t>:</w:t>
              </w:r>
              <w:r w:rsidR="00BE5118" w:rsidRPr="00BE5118">
                <w:rPr>
                  <w:rFonts w:cstheme="minorHAnsi"/>
                  <w:i/>
                  <w:color w:val="2E74B5" w:themeColor="accent1" w:themeShade="BF"/>
                </w:rPr>
                <w:t xml:space="preserve"> Understand Earth’s resources are used in a variety of ways</w:t>
              </w:r>
              <w:r w:rsidR="00EF0E70" w:rsidRPr="00A91BD0">
                <w:t>)</w:t>
              </w:r>
            </w:hyperlink>
            <w:r w:rsidR="00EF0E70" w:rsidRPr="00634B7D">
              <w:t xml:space="preserve"> and that science involves observing, asking questions about, and describing changes in, objects and events </w:t>
            </w:r>
            <w:hyperlink r:id="rId22" w:tgtFrame="_blank" w:tooltip="View additional details of ACSHE034" w:history="1">
              <w:r w:rsidR="00EF0E70" w:rsidRPr="00BE5118">
                <w:rPr>
                  <w:i/>
                  <w:color w:val="2E74B5" w:themeColor="accent1" w:themeShade="BF"/>
                </w:rPr>
                <w:t>(ACSHE034</w:t>
              </w:r>
              <w:r w:rsidR="00BE5118" w:rsidRPr="00BE5118">
                <w:rPr>
                  <w:i/>
                  <w:color w:val="2E74B5" w:themeColor="accent1" w:themeShade="BF"/>
                </w:rPr>
                <w:t>: Science involves observing, asking questions about, and describing changes in, objects and events</w:t>
              </w:r>
              <w:r w:rsidR="00EF0E70" w:rsidRPr="0071034C">
                <w:t>)</w:t>
              </w:r>
            </w:hyperlink>
            <w:r w:rsidR="00EF0E70" w:rsidRPr="00634B7D">
              <w:t xml:space="preserve">. </w:t>
            </w:r>
            <w:r w:rsidR="00EF0E70" w:rsidRPr="00535FD5">
              <w:t>They question, predict, investigate, explore and compare observations about the waste being generated and discarded at school and in society in general (</w:t>
            </w:r>
            <w:r w:rsidR="00EF0E70" w:rsidRPr="00BE5118">
              <w:rPr>
                <w:i/>
                <w:color w:val="2E74B5" w:themeColor="accent1" w:themeShade="BF"/>
              </w:rPr>
              <w:t>ACSIS03</w:t>
            </w:r>
            <w:r w:rsidRPr="00BE5118">
              <w:rPr>
                <w:i/>
                <w:color w:val="2E74B5" w:themeColor="accent1" w:themeShade="BF"/>
              </w:rPr>
              <w:t>7</w:t>
            </w:r>
            <w:r w:rsidR="00BE5118" w:rsidRPr="00BE5118">
              <w:rPr>
                <w:i/>
                <w:color w:val="2E74B5" w:themeColor="accent1" w:themeShade="BF"/>
              </w:rPr>
              <w:t>:</w:t>
            </w:r>
            <w:r w:rsidR="00BE5118" w:rsidRPr="00BE5118">
              <w:rPr>
                <w:rFonts w:cstheme="minorHAnsi"/>
                <w:i/>
                <w:color w:val="2E74B5" w:themeColor="accent1" w:themeShade="BF"/>
              </w:rPr>
              <w:t xml:space="preserve"> Pose and respond to questions, and make predictions about </w:t>
            </w:r>
            <w:hyperlink r:id="rId23" w:tooltip="Display the glossary entry for familiar" w:history="1">
              <w:r w:rsidR="00BE5118" w:rsidRPr="00BE5118">
                <w:rPr>
                  <w:rStyle w:val="Hyperlink"/>
                  <w:rFonts w:cstheme="minorHAnsi"/>
                  <w:i w:val="0"/>
                  <w:color w:val="2E74B5" w:themeColor="accent1" w:themeShade="BF"/>
                  <w:u w:val="none"/>
                </w:rPr>
                <w:t>familiar</w:t>
              </w:r>
            </w:hyperlink>
            <w:r w:rsidR="00BE5118" w:rsidRPr="00BE5118">
              <w:rPr>
                <w:rFonts w:cstheme="minorHAnsi"/>
                <w:i/>
                <w:color w:val="2E74B5" w:themeColor="accent1" w:themeShade="BF"/>
              </w:rPr>
              <w:t xml:space="preserve"> objects and events</w:t>
            </w:r>
            <w:r w:rsidRPr="00BE5118">
              <w:rPr>
                <w:i/>
                <w:color w:val="2E74B5" w:themeColor="accent1" w:themeShade="BF"/>
              </w:rPr>
              <w:t>, ACSIS038</w:t>
            </w:r>
            <w:r w:rsidR="00BE5118" w:rsidRPr="00BE5118">
              <w:rPr>
                <w:i/>
                <w:color w:val="2E74B5" w:themeColor="accent1" w:themeShade="BF"/>
              </w:rPr>
              <w:t>:</w:t>
            </w:r>
            <w:r w:rsidR="00BE5118" w:rsidRPr="00BE5118">
              <w:rPr>
                <w:rFonts w:cstheme="minorHAnsi"/>
                <w:i/>
                <w:color w:val="2E74B5" w:themeColor="accent1" w:themeShade="BF"/>
              </w:rPr>
              <w:t xml:space="preserve"> Participate in guided investigations to explore and answer questions</w:t>
            </w:r>
            <w:r w:rsidRPr="00BE5118">
              <w:rPr>
                <w:i/>
                <w:color w:val="2E74B5" w:themeColor="accent1" w:themeShade="BF"/>
              </w:rPr>
              <w:t>, ACSIS039</w:t>
            </w:r>
            <w:r w:rsidR="00BE5118" w:rsidRPr="00BE5118">
              <w:rPr>
                <w:i/>
                <w:color w:val="2E74B5" w:themeColor="accent1" w:themeShade="BF"/>
              </w:rPr>
              <w:t>:</w:t>
            </w:r>
            <w:r w:rsidR="00BE5118" w:rsidRPr="00BE5118">
              <w:rPr>
                <w:rFonts w:cstheme="minorHAnsi"/>
                <w:i/>
                <w:color w:val="2E74B5" w:themeColor="accent1" w:themeShade="BF"/>
              </w:rPr>
              <w:t xml:space="preserve"> Use informal measurements to collect and record observations, using </w:t>
            </w:r>
            <w:hyperlink r:id="rId24" w:tooltip="Display the glossary entry for digital technologies" w:history="1">
              <w:r w:rsidR="00BE5118" w:rsidRPr="00BE5118">
                <w:rPr>
                  <w:rStyle w:val="Hyperlink"/>
                  <w:rFonts w:cstheme="minorHAnsi"/>
                  <w:i w:val="0"/>
                  <w:color w:val="2E74B5" w:themeColor="accent1" w:themeShade="BF"/>
                  <w:u w:val="none"/>
                </w:rPr>
                <w:t>digital technologies</w:t>
              </w:r>
            </w:hyperlink>
            <w:r w:rsidR="00BE5118" w:rsidRPr="00BE5118">
              <w:rPr>
                <w:rFonts w:cstheme="minorHAnsi"/>
                <w:i/>
                <w:color w:val="2E74B5" w:themeColor="accent1" w:themeShade="BF"/>
              </w:rPr>
              <w:t xml:space="preserve"> as appropriate</w:t>
            </w:r>
            <w:r w:rsidRPr="00BE5118">
              <w:rPr>
                <w:i/>
                <w:color w:val="2E74B5" w:themeColor="accent1" w:themeShade="BF"/>
              </w:rPr>
              <w:t xml:space="preserve">, </w:t>
            </w:r>
            <w:r w:rsidR="00BE5118">
              <w:rPr>
                <w:i/>
                <w:color w:val="2E74B5" w:themeColor="accent1" w:themeShade="BF"/>
              </w:rPr>
              <w:t xml:space="preserve">and </w:t>
            </w:r>
            <w:r w:rsidRPr="00BE5118">
              <w:rPr>
                <w:i/>
                <w:color w:val="2E74B5" w:themeColor="accent1" w:themeShade="BF"/>
              </w:rPr>
              <w:t>ACSIS040</w:t>
            </w:r>
            <w:r w:rsidR="00BE5118" w:rsidRPr="00BE5118">
              <w:rPr>
                <w:i/>
                <w:color w:val="2E74B5" w:themeColor="accent1" w:themeShade="BF"/>
              </w:rPr>
              <w:t>:</w:t>
            </w:r>
            <w:r w:rsidR="00BE5118" w:rsidRPr="00BE5118">
              <w:rPr>
                <w:rFonts w:cstheme="minorHAnsi"/>
                <w:i/>
                <w:color w:val="2E74B5" w:themeColor="accent1" w:themeShade="BF"/>
              </w:rPr>
              <w:t xml:space="preserve"> Use a range of methods to sort information, including drawings and provided tables and through discussion, compare observations with predictions</w:t>
            </w:r>
            <w:r>
              <w:t>).</w:t>
            </w:r>
            <w:r w:rsidR="00EF0E70" w:rsidRPr="00662E89">
              <w:t xml:space="preserve"> They engage in representing and communicating their observations and ideas in a variety of ways when planning for and presenting </w:t>
            </w:r>
            <w:r w:rsidR="00CB7986" w:rsidRPr="00662E89">
              <w:t>their idea</w:t>
            </w:r>
            <w:r>
              <w:t>s</w:t>
            </w:r>
            <w:r w:rsidR="00CB7986" w:rsidRPr="00662E89">
              <w:t xml:space="preserve"> </w:t>
            </w:r>
            <w:r w:rsidR="00EF0E70" w:rsidRPr="00662E89">
              <w:t xml:space="preserve">at </w:t>
            </w:r>
            <w:r w:rsidR="00CB7986" w:rsidRPr="00662E89">
              <w:t>a</w:t>
            </w:r>
            <w:r w:rsidR="00EF0E70" w:rsidRPr="00662E89">
              <w:t xml:space="preserve"> </w:t>
            </w:r>
            <w:r w:rsidR="00535FD5">
              <w:t xml:space="preserve">learning </w:t>
            </w:r>
            <w:r w:rsidR="00EF0E70" w:rsidRPr="00535FD5">
              <w:t xml:space="preserve">symposium </w:t>
            </w:r>
            <w:hyperlink r:id="rId25" w:tgtFrame="_blank" w:tooltip="View additional details of ACSIS042" w:history="1">
              <w:r w:rsidR="00EF0E70" w:rsidRPr="00634B7D">
                <w:t>(</w:t>
              </w:r>
              <w:r w:rsidR="00EF0E70" w:rsidRPr="00BE5118">
                <w:rPr>
                  <w:rFonts w:cstheme="minorHAnsi"/>
                  <w:i/>
                  <w:color w:val="2E74B5" w:themeColor="accent1" w:themeShade="BF"/>
                </w:rPr>
                <w:t>ACSIS042</w:t>
              </w:r>
              <w:r w:rsidR="00BE5118" w:rsidRPr="00BE5118">
                <w:rPr>
                  <w:rFonts w:cstheme="minorHAnsi"/>
                  <w:i/>
                  <w:color w:val="2E74B5" w:themeColor="accent1" w:themeShade="BF"/>
                </w:rPr>
                <w:t>: Represent and communicate observations and ideas in a variety of ways</w:t>
              </w:r>
              <w:r w:rsidR="00EF0E70" w:rsidRPr="00634B7D">
                <w:t>)</w:t>
              </w:r>
            </w:hyperlink>
            <w:r w:rsidR="00EF0E70" w:rsidRPr="00634B7D">
              <w:t>.</w:t>
            </w:r>
            <w:r w:rsidR="00EF0E70" w:rsidRPr="00535FD5">
              <w:t xml:space="preserve"> </w:t>
            </w:r>
          </w:p>
          <w:p w14:paraId="6E31077A" w14:textId="64347552" w:rsidR="00067B34" w:rsidRDefault="00067B34" w:rsidP="00067B34">
            <w:pPr>
              <w:spacing w:before="240"/>
              <w:rPr>
                <w:b/>
              </w:rPr>
            </w:pPr>
            <w:r w:rsidRPr="00C75C3A">
              <w:rPr>
                <w:b/>
              </w:rPr>
              <w:t>Technology</w:t>
            </w:r>
          </w:p>
          <w:p w14:paraId="69F8B314" w14:textId="54D58697" w:rsidR="00067B34" w:rsidRPr="00662E89" w:rsidRDefault="00067B34" w:rsidP="00535FD5">
            <w:r w:rsidRPr="00535FD5">
              <w:t xml:space="preserve">Students engage with design processes from the Technologies </w:t>
            </w:r>
            <w:r w:rsidR="00A46C8D" w:rsidRPr="00535FD5">
              <w:t xml:space="preserve">syllabus </w:t>
            </w:r>
            <w:r w:rsidR="003331DF" w:rsidRPr="00535FD5">
              <w:t>as they create ways to reduce waste in their</w:t>
            </w:r>
            <w:r w:rsidRPr="00662E89">
              <w:t xml:space="preserve"> </w:t>
            </w:r>
            <w:r w:rsidR="00E15BA5" w:rsidRPr="00662E89">
              <w:t xml:space="preserve">school </w:t>
            </w:r>
            <w:r w:rsidRPr="00662E89">
              <w:t>community (</w:t>
            </w:r>
            <w:r w:rsidRPr="00DA79B2">
              <w:rPr>
                <w:i/>
                <w:color w:val="2E74B5" w:themeColor="accent1" w:themeShade="BF"/>
              </w:rPr>
              <w:t>ACTDEK001</w:t>
            </w:r>
            <w:r w:rsidR="00DA79B2" w:rsidRPr="00DA79B2">
              <w:rPr>
                <w:i/>
                <w:color w:val="2E74B5" w:themeColor="accent1" w:themeShade="BF"/>
              </w:rPr>
              <w:t>: People design and produce familiar products, services and environments to meet local and community needs</w:t>
            </w:r>
            <w:r w:rsidR="00662D97" w:rsidRPr="00DA79B2">
              <w:rPr>
                <w:i/>
                <w:color w:val="2E74B5" w:themeColor="accent1" w:themeShade="BF"/>
              </w:rPr>
              <w:t>, WATPPS11</w:t>
            </w:r>
            <w:r w:rsidR="00DA79B2" w:rsidRPr="00DA79B2">
              <w:rPr>
                <w:i/>
                <w:color w:val="2E74B5" w:themeColor="accent1" w:themeShade="BF"/>
              </w:rPr>
              <w:t>: Explore design to meet needs or opportunities</w:t>
            </w:r>
            <w:r w:rsidRPr="00662E89">
              <w:t>)</w:t>
            </w:r>
            <w:r w:rsidR="00082818" w:rsidRPr="00662E89">
              <w:t>,</w:t>
            </w:r>
            <w:r w:rsidR="00A46C8D" w:rsidRPr="00662E89">
              <w:t xml:space="preserve"> </w:t>
            </w:r>
            <w:r w:rsidRPr="00662E89">
              <w:t>us</w:t>
            </w:r>
            <w:r w:rsidR="00E15BA5" w:rsidRPr="00662E89">
              <w:t>e</w:t>
            </w:r>
            <w:r w:rsidRPr="00662E89">
              <w:t xml:space="preserve"> materials and equipment safely (</w:t>
            </w:r>
            <w:r w:rsidRPr="00DA79B2">
              <w:rPr>
                <w:i/>
                <w:color w:val="2E74B5" w:themeColor="accent1" w:themeShade="BF"/>
              </w:rPr>
              <w:t>WATPPS13</w:t>
            </w:r>
            <w:r w:rsidR="00DA79B2" w:rsidRPr="00DA79B2">
              <w:rPr>
                <w:i/>
                <w:color w:val="2E74B5" w:themeColor="accent1" w:themeShade="BF"/>
              </w:rPr>
              <w:t xml:space="preserve">: Use </w:t>
            </w:r>
            <w:hyperlink r:id="rId26" w:tooltip="Display the glossary entry for components" w:history="1">
              <w:r w:rsidR="00DA79B2" w:rsidRPr="00DA79B2">
                <w:rPr>
                  <w:color w:val="2E74B5" w:themeColor="accent1" w:themeShade="BF"/>
                </w:rPr>
                <w:t>components</w:t>
              </w:r>
            </w:hyperlink>
            <w:r w:rsidR="00DA79B2" w:rsidRPr="00DA79B2">
              <w:rPr>
                <w:i/>
                <w:color w:val="2E74B5" w:themeColor="accent1" w:themeShade="BF"/>
              </w:rPr>
              <w:t xml:space="preserve"> and given </w:t>
            </w:r>
            <w:hyperlink r:id="rId27" w:tooltip="Display the glossary entry for equipment" w:history="1">
              <w:r w:rsidR="00DA79B2" w:rsidRPr="00DA79B2">
                <w:rPr>
                  <w:color w:val="2E74B5" w:themeColor="accent1" w:themeShade="BF"/>
                </w:rPr>
                <w:t>equipment</w:t>
              </w:r>
            </w:hyperlink>
            <w:r w:rsidR="00DA79B2" w:rsidRPr="00DA79B2">
              <w:rPr>
                <w:i/>
                <w:color w:val="2E74B5" w:themeColor="accent1" w:themeShade="BF"/>
              </w:rPr>
              <w:t xml:space="preserve"> to safely make solutions</w:t>
            </w:r>
            <w:r w:rsidRPr="00662E89">
              <w:t>)</w:t>
            </w:r>
            <w:r w:rsidR="0066599B" w:rsidRPr="00662E89">
              <w:t xml:space="preserve"> and work collaboratively </w:t>
            </w:r>
            <w:r w:rsidR="00662D97" w:rsidRPr="00662E89">
              <w:t>(</w:t>
            </w:r>
            <w:r w:rsidR="0066599B" w:rsidRPr="00DA79B2">
              <w:rPr>
                <w:i/>
                <w:color w:val="2E74B5" w:themeColor="accent1" w:themeShade="BF"/>
              </w:rPr>
              <w:t>WATPPS15</w:t>
            </w:r>
            <w:r w:rsidR="00DA79B2" w:rsidRPr="00DA79B2">
              <w:rPr>
                <w:i/>
                <w:color w:val="2E74B5" w:themeColor="accent1" w:themeShade="BF"/>
              </w:rPr>
              <w:t xml:space="preserve">: Work independently, or collaboratively when required, to organise </w:t>
            </w:r>
            <w:hyperlink r:id="rId28" w:tooltip="Display the glossary entry for information" w:history="1">
              <w:r w:rsidR="00DA79B2" w:rsidRPr="00DA79B2">
                <w:rPr>
                  <w:i/>
                  <w:color w:val="2E74B5" w:themeColor="accent1" w:themeShade="BF"/>
                </w:rPr>
                <w:t>information</w:t>
              </w:r>
            </w:hyperlink>
            <w:r w:rsidR="00DA79B2" w:rsidRPr="00DA79B2">
              <w:rPr>
                <w:i/>
                <w:color w:val="2E74B5" w:themeColor="accent1" w:themeShade="BF"/>
              </w:rPr>
              <w:t xml:space="preserve"> and ideas to safely create and share sequenced steps for solutions</w:t>
            </w:r>
            <w:r w:rsidR="0066599B" w:rsidRPr="00662E89">
              <w:t>)</w:t>
            </w:r>
            <w:r w:rsidRPr="00535FD5">
              <w:t xml:space="preserve">. Students use </w:t>
            </w:r>
            <w:r w:rsidR="003331DF" w:rsidRPr="00535FD5">
              <w:t>Information communication technology (ICT)</w:t>
            </w:r>
            <w:r w:rsidRPr="00535FD5">
              <w:t xml:space="preserve"> to communicate </w:t>
            </w:r>
            <w:r w:rsidR="00A46C8D" w:rsidRPr="00662E89">
              <w:t xml:space="preserve">their </w:t>
            </w:r>
            <w:r w:rsidRPr="00662E89">
              <w:t>design ideas</w:t>
            </w:r>
            <w:r w:rsidR="00A46C8D" w:rsidRPr="00662E89">
              <w:t xml:space="preserve">, </w:t>
            </w:r>
            <w:r w:rsidRPr="00662E89">
              <w:t xml:space="preserve">describing or drawing their construction process and modelling </w:t>
            </w:r>
            <w:r w:rsidR="00082818" w:rsidRPr="00662E89">
              <w:t>the</w:t>
            </w:r>
            <w:r w:rsidRPr="00662E89">
              <w:t xml:space="preserve"> sequence of steps (</w:t>
            </w:r>
            <w:r w:rsidRPr="00DA79B2">
              <w:rPr>
                <w:i/>
                <w:color w:val="2E74B5" w:themeColor="accent1" w:themeShade="BF"/>
              </w:rPr>
              <w:t>WATPPS12</w:t>
            </w:r>
            <w:r w:rsidR="00DA79B2" w:rsidRPr="00DA79B2">
              <w:rPr>
                <w:i/>
                <w:color w:val="2E74B5" w:themeColor="accent1" w:themeShade="BF"/>
              </w:rPr>
              <w:t>: Develop, communicate and discuss design ideas through describing, drawing, modelling and/or a sequence of steps</w:t>
            </w:r>
            <w:r w:rsidRPr="00662E89">
              <w:t xml:space="preserve">). </w:t>
            </w:r>
          </w:p>
          <w:p w14:paraId="06088211" w14:textId="1E99283F" w:rsidR="00603849" w:rsidRDefault="00603849" w:rsidP="00603849">
            <w:r>
              <w:t xml:space="preserve">The </w:t>
            </w:r>
            <w:hyperlink w:anchor="_Appendix_4:_Design" w:history="1">
              <w:r w:rsidRPr="00A91BD0">
                <w:rPr>
                  <w:color w:val="0070C0"/>
                </w:rPr>
                <w:t>Design process guide</w:t>
              </w:r>
            </w:hyperlink>
            <w:r>
              <w:t xml:space="preserve"> is included as a resource to </w:t>
            </w:r>
            <w:r w:rsidR="006242D6">
              <w:t>assist</w:t>
            </w:r>
            <w:r>
              <w:t xml:space="preserve"> teachers in understanding the complete design process as developed in the Technologies </w:t>
            </w:r>
            <w:r w:rsidR="00B56B54">
              <w:t>curriculum</w:t>
            </w:r>
            <w:r>
              <w:t>.</w:t>
            </w:r>
          </w:p>
          <w:p w14:paraId="38C8A3F8" w14:textId="40647AFD" w:rsidR="00BE5118" w:rsidRDefault="00BE5118" w:rsidP="00BE5118"/>
          <w:p w14:paraId="72F293D0" w14:textId="77777777" w:rsidR="00D4142D" w:rsidRPr="00356052" w:rsidRDefault="00D4142D" w:rsidP="008E63F3">
            <w:pPr>
              <w:spacing w:before="240"/>
              <w:rPr>
                <w:rFonts w:cstheme="minorHAnsi"/>
                <w:b/>
                <w:lang w:val="en-GB"/>
              </w:rPr>
            </w:pPr>
            <w:r w:rsidRPr="00356052">
              <w:rPr>
                <w:rFonts w:cstheme="minorHAnsi"/>
                <w:b/>
                <w:lang w:val="en-GB"/>
              </w:rPr>
              <w:lastRenderedPageBreak/>
              <w:t>Mathematics</w:t>
            </w:r>
          </w:p>
          <w:p w14:paraId="4EACCB86" w14:textId="323BF9AD" w:rsidR="00082818" w:rsidRDefault="001E0120" w:rsidP="009D72DF">
            <w:bookmarkStart w:id="6" w:name="_Toc477166659"/>
            <w:bookmarkStart w:id="7" w:name="_Toc477267911"/>
            <w:bookmarkStart w:id="8" w:name="_Toc477503386"/>
            <w:r w:rsidRPr="00CB7986">
              <w:t>When collecting and</w:t>
            </w:r>
            <w:r w:rsidR="003331DF" w:rsidRPr="00CB7986">
              <w:t xml:space="preserve"> sort</w:t>
            </w:r>
            <w:r w:rsidR="00CB7986" w:rsidRPr="00CB7986">
              <w:t>ing</w:t>
            </w:r>
            <w:r w:rsidR="003331DF" w:rsidRPr="00CB7986">
              <w:t xml:space="preserve"> waste items </w:t>
            </w:r>
            <w:r w:rsidR="00CB7986" w:rsidRPr="00CB7986">
              <w:t>students</w:t>
            </w:r>
            <w:r w:rsidRPr="00CB7986">
              <w:t xml:space="preserve"> </w:t>
            </w:r>
            <w:r w:rsidR="00CB7986" w:rsidRPr="00CB7986">
              <w:t>are given</w:t>
            </w:r>
            <w:r w:rsidRPr="00CB7986">
              <w:t xml:space="preserve"> </w:t>
            </w:r>
            <w:r w:rsidR="00577B70">
              <w:t xml:space="preserve">the </w:t>
            </w:r>
            <w:r w:rsidRPr="00CB7986">
              <w:t xml:space="preserve">opportunity to group, partition and rearrange collections in tens and ones to facilitate more efficient counting </w:t>
            </w:r>
            <w:hyperlink r:id="rId29" w:tgtFrame="_blank" w:history="1">
              <w:r w:rsidRPr="00A91BD0">
                <w:t>(</w:t>
              </w:r>
              <w:r w:rsidRPr="00DA79B2">
                <w:rPr>
                  <w:i/>
                  <w:color w:val="2E74B5" w:themeColor="accent1" w:themeShade="BF"/>
                </w:rPr>
                <w:t>ACMNA028</w:t>
              </w:r>
              <w:r w:rsidR="00DA79B2" w:rsidRPr="00DA79B2">
                <w:rPr>
                  <w:i/>
                  <w:color w:val="2E74B5" w:themeColor="accent1" w:themeShade="BF"/>
                </w:rPr>
                <w:t>: Group, partition and rearrange collections up to 1000 in hundreds, tens and ones to facilitate more efficient counting</w:t>
              </w:r>
              <w:r w:rsidRPr="00A91BD0">
                <w:t>)</w:t>
              </w:r>
            </w:hyperlink>
            <w:r w:rsidRPr="00A91BD0">
              <w:t xml:space="preserve"> and to </w:t>
            </w:r>
            <w:r w:rsidR="00CB7986" w:rsidRPr="00A91BD0">
              <w:t xml:space="preserve">represent collections </w:t>
            </w:r>
            <w:r w:rsidRPr="00A91BD0">
              <w:t>as repeated equal groups</w:t>
            </w:r>
            <w:r w:rsidR="00CB7986" w:rsidRPr="00A91BD0">
              <w:t>,</w:t>
            </w:r>
            <w:r w:rsidR="009D72DF" w:rsidRPr="00CB7986">
              <w:t xml:space="preserve"> </w:t>
            </w:r>
            <w:r w:rsidR="00CB7986" w:rsidRPr="00A91BD0">
              <w:t>in</w:t>
            </w:r>
            <w:r w:rsidRPr="00A91BD0">
              <w:t xml:space="preserve"> arrays</w:t>
            </w:r>
            <w:r w:rsidR="00577B70">
              <w:t>,</w:t>
            </w:r>
            <w:r w:rsidRPr="00A91BD0">
              <w:t xml:space="preserve"> </w:t>
            </w:r>
            <w:r w:rsidR="00CB7986" w:rsidRPr="00A91BD0">
              <w:t>and as</w:t>
            </w:r>
            <w:r w:rsidRPr="00A91BD0">
              <w:t xml:space="preserve"> repeated addition </w:t>
            </w:r>
            <w:r w:rsidR="00CB7986" w:rsidRPr="00A91BD0">
              <w:t xml:space="preserve">to develop the concept of multiplication </w:t>
            </w:r>
            <w:hyperlink r:id="rId30" w:tgtFrame="_blank" w:history="1">
              <w:r w:rsidRPr="00A91BD0">
                <w:t>(</w:t>
              </w:r>
              <w:r w:rsidRPr="00DA79B2">
                <w:rPr>
                  <w:i/>
                  <w:color w:val="2E74B5" w:themeColor="accent1" w:themeShade="BF"/>
                </w:rPr>
                <w:t>ACMNA031</w:t>
              </w:r>
              <w:r w:rsidR="00DA79B2" w:rsidRPr="00DA79B2">
                <w:rPr>
                  <w:i/>
                  <w:color w:val="2E74B5" w:themeColor="accent1" w:themeShade="BF"/>
                </w:rPr>
                <w:t>: Recognise and represent multiplication as repeated addition, groups and arrays</w:t>
              </w:r>
              <w:r w:rsidRPr="00A91BD0">
                <w:t>)</w:t>
              </w:r>
            </w:hyperlink>
            <w:r w:rsidRPr="00A91BD0">
              <w:t xml:space="preserve">. </w:t>
            </w:r>
            <w:r w:rsidR="009D72DF" w:rsidRPr="00CB7986">
              <w:t xml:space="preserve">Students use </w:t>
            </w:r>
            <w:r w:rsidR="00A65ABC" w:rsidRPr="00CB7986">
              <w:t xml:space="preserve">balance scales </w:t>
            </w:r>
            <w:r w:rsidRPr="00CB7986">
              <w:t>and uniform</w:t>
            </w:r>
            <w:r w:rsidR="0050193A">
              <w:t>,</w:t>
            </w:r>
            <w:r w:rsidRPr="00CB7986">
              <w:t xml:space="preserve"> informal units </w:t>
            </w:r>
            <w:r w:rsidR="00A65ABC" w:rsidRPr="00CB7986">
              <w:t xml:space="preserve">to compare </w:t>
            </w:r>
            <w:r w:rsidRPr="00CB7986">
              <w:t xml:space="preserve">the </w:t>
            </w:r>
            <w:r w:rsidR="00A65ABC" w:rsidRPr="00CB7986">
              <w:t>mass (</w:t>
            </w:r>
            <w:r w:rsidR="00A65ABC" w:rsidRPr="00DA79B2">
              <w:rPr>
                <w:i/>
                <w:color w:val="2E74B5" w:themeColor="accent1" w:themeShade="BF"/>
              </w:rPr>
              <w:t>ACMMG038</w:t>
            </w:r>
            <w:r w:rsidR="00DA79B2" w:rsidRPr="00DA79B2">
              <w:rPr>
                <w:i/>
                <w:color w:val="2E74B5" w:themeColor="accent1" w:themeShade="BF"/>
              </w:rPr>
              <w:t>: Compare masses of objects using balance scales</w:t>
            </w:r>
            <w:r w:rsidR="00A65ABC" w:rsidRPr="00CB7986">
              <w:t>)</w:t>
            </w:r>
            <w:r w:rsidR="005230AB" w:rsidRPr="00CB7986">
              <w:t xml:space="preserve"> </w:t>
            </w:r>
            <w:r w:rsidR="00CB7986" w:rsidRPr="00CB7986">
              <w:t>and the</w:t>
            </w:r>
            <w:r w:rsidR="005230AB" w:rsidRPr="00CB7986">
              <w:t xml:space="preserve"> </w:t>
            </w:r>
            <w:r w:rsidRPr="00CB7986">
              <w:t xml:space="preserve">volume </w:t>
            </w:r>
            <w:r w:rsidR="005230AB" w:rsidRPr="00CB7986">
              <w:t>(</w:t>
            </w:r>
            <w:r w:rsidR="005230AB" w:rsidRPr="00DA79B2">
              <w:rPr>
                <w:i/>
                <w:color w:val="2E74B5" w:themeColor="accent1" w:themeShade="BF"/>
              </w:rPr>
              <w:t>ACMMG037</w:t>
            </w:r>
            <w:r w:rsidR="00DA79B2" w:rsidRPr="00DA79B2">
              <w:rPr>
                <w:i/>
                <w:color w:val="2E74B5" w:themeColor="accent1" w:themeShade="BF"/>
              </w:rPr>
              <w:t>: Compare and order several shapes and objects based on length, area, volume and capacity using appropriate uniform informal units</w:t>
            </w:r>
            <w:r w:rsidR="005230AB" w:rsidRPr="00CB7986">
              <w:t xml:space="preserve">) </w:t>
            </w:r>
            <w:r w:rsidR="00CB7986" w:rsidRPr="00CB7986">
              <w:t>of different types of waste materials</w:t>
            </w:r>
            <w:r w:rsidR="005230AB" w:rsidRPr="00CB7986">
              <w:t>.</w:t>
            </w:r>
            <w:r w:rsidR="00CB7986" w:rsidRPr="00CB7986">
              <w:t xml:space="preserve"> They collect, check and classify data about waste </w:t>
            </w:r>
            <w:hyperlink r:id="rId31" w:tgtFrame="_blank" w:history="1">
              <w:r w:rsidR="00CB7986" w:rsidRPr="00DA79B2">
                <w:rPr>
                  <w:i/>
                  <w:color w:val="2E74B5" w:themeColor="accent1" w:themeShade="BF"/>
                </w:rPr>
                <w:t>(ACMSP049</w:t>
              </w:r>
              <w:r w:rsidR="00DA79B2" w:rsidRPr="00DA79B2">
                <w:rPr>
                  <w:i/>
                  <w:color w:val="2E74B5" w:themeColor="accent1" w:themeShade="BF"/>
                </w:rPr>
                <w:t>: Collect, check and classify data</w:t>
              </w:r>
              <w:r w:rsidR="00CB7986" w:rsidRPr="00A91BD0">
                <w:t>)</w:t>
              </w:r>
            </w:hyperlink>
            <w:r w:rsidR="00CB7986" w:rsidRPr="00A91BD0">
              <w:t xml:space="preserve"> and begin to see how data can be usefully displayed using lists, tables and graphs </w:t>
            </w:r>
            <w:hyperlink r:id="rId32" w:tgtFrame="_blank" w:history="1">
              <w:r w:rsidR="00CB7986" w:rsidRPr="00A91BD0">
                <w:t>(</w:t>
              </w:r>
              <w:r w:rsidR="00CB7986" w:rsidRPr="00DA79B2">
                <w:rPr>
                  <w:i/>
                  <w:color w:val="2E74B5" w:themeColor="accent1" w:themeShade="BF"/>
                </w:rPr>
                <w:t>ACMSP050</w:t>
              </w:r>
              <w:r w:rsidR="00DA79B2" w:rsidRPr="00DA79B2">
                <w:rPr>
                  <w:i/>
                  <w:color w:val="2E74B5" w:themeColor="accent1" w:themeShade="BF"/>
                </w:rPr>
                <w:t>: Create displays of data using lists, table and picture graphs and interpret them</w:t>
              </w:r>
              <w:r w:rsidR="00CB7986" w:rsidRPr="00A91BD0">
                <w:t>)</w:t>
              </w:r>
            </w:hyperlink>
            <w:r w:rsidR="00CB7986" w:rsidRPr="00A91BD0">
              <w:t>.</w:t>
            </w:r>
          </w:p>
          <w:p w14:paraId="1719E9CA" w14:textId="71396A2C" w:rsidR="009D72DF" w:rsidRPr="009C46AD" w:rsidRDefault="00D4142D" w:rsidP="009D72DF">
            <w:pPr>
              <w:spacing w:before="240"/>
              <w:rPr>
                <w:lang w:val="en-GB"/>
              </w:rPr>
            </w:pPr>
            <w:r w:rsidRPr="009C46AD">
              <w:rPr>
                <w:b/>
                <w:lang w:val="en-GB"/>
              </w:rPr>
              <w:t>General capabilities</w:t>
            </w:r>
            <w:r w:rsidR="00D93326" w:rsidRPr="009C46AD">
              <w:rPr>
                <w:lang w:val="en-GB"/>
              </w:rPr>
              <w:t xml:space="preserve"> </w:t>
            </w:r>
            <w:bookmarkEnd w:id="6"/>
            <w:bookmarkEnd w:id="7"/>
            <w:bookmarkEnd w:id="8"/>
          </w:p>
          <w:p w14:paraId="0D054E99" w14:textId="55EC0005" w:rsidR="009D72DF" w:rsidRPr="009C46AD" w:rsidRDefault="009D72DF" w:rsidP="009D72DF">
            <w:pPr>
              <w:rPr>
                <w:rFonts w:cstheme="minorHAnsi"/>
                <w:lang w:val="en-GB"/>
              </w:rPr>
            </w:pPr>
            <w:r w:rsidRPr="009C46AD">
              <w:t>There are opportunities for the development of general capabilities and cross-</w:t>
            </w:r>
            <w:r w:rsidRPr="009C46AD">
              <w:rPr>
                <w:rFonts w:cstheme="minorHAnsi"/>
                <w:lang w:val="en-GB"/>
              </w:rPr>
              <w:t>curriculum priorities as students engage with this module, students:</w:t>
            </w:r>
          </w:p>
          <w:p w14:paraId="1FA500D7" w14:textId="77777777" w:rsidR="009D72DF" w:rsidRPr="009D72DF" w:rsidRDefault="009D72DF" w:rsidP="001E6046">
            <w:pPr>
              <w:widowControl/>
              <w:numPr>
                <w:ilvl w:val="0"/>
                <w:numId w:val="4"/>
              </w:numPr>
              <w:spacing w:after="0"/>
              <w:ind w:left="454" w:hanging="227"/>
              <w:rPr>
                <w:lang w:val="en-GB"/>
              </w:rPr>
            </w:pPr>
            <w:r w:rsidRPr="009C46AD">
              <w:rPr>
                <w:lang w:val="en-GB"/>
              </w:rPr>
              <w:t xml:space="preserve">Develop problem solving skills as </w:t>
            </w:r>
            <w:r w:rsidRPr="009D72DF">
              <w:rPr>
                <w:lang w:val="en-GB"/>
              </w:rPr>
              <w:t>they research the problem and its context (</w:t>
            </w:r>
            <w:r w:rsidRPr="009D72DF">
              <w:rPr>
                <w:i/>
                <w:lang w:val="en-GB"/>
              </w:rPr>
              <w:t>Activity 1</w:t>
            </w:r>
            <w:r w:rsidRPr="009D72DF">
              <w:rPr>
                <w:lang w:val="en-GB"/>
              </w:rPr>
              <w:t>); investigate parameters impacting on the problem (</w:t>
            </w:r>
            <w:r w:rsidRPr="009D72DF">
              <w:rPr>
                <w:i/>
                <w:lang w:val="en-GB"/>
              </w:rPr>
              <w:t>Activity 2</w:t>
            </w:r>
            <w:r w:rsidRPr="009D72DF">
              <w:rPr>
                <w:lang w:val="en-GB"/>
              </w:rPr>
              <w:t>); imagine and develop solutions (</w:t>
            </w:r>
            <w:r w:rsidRPr="009D72DF">
              <w:rPr>
                <w:i/>
                <w:lang w:val="en-GB"/>
              </w:rPr>
              <w:t>Activity 3</w:t>
            </w:r>
            <w:r w:rsidRPr="009D72DF">
              <w:rPr>
                <w:lang w:val="en-GB"/>
              </w:rPr>
              <w:t>); and evaluate and communicate their solutions to an audience (</w:t>
            </w:r>
            <w:r w:rsidRPr="009D72DF">
              <w:rPr>
                <w:i/>
                <w:lang w:val="en-GB"/>
              </w:rPr>
              <w:t>Activity 4</w:t>
            </w:r>
            <w:r w:rsidRPr="009D72DF">
              <w:rPr>
                <w:lang w:val="en-GB"/>
              </w:rPr>
              <w:t>).</w:t>
            </w:r>
          </w:p>
          <w:p w14:paraId="181DEB3F" w14:textId="77777777" w:rsidR="009D72DF" w:rsidRPr="009D72DF" w:rsidRDefault="009D72DF" w:rsidP="001E6046">
            <w:pPr>
              <w:widowControl/>
              <w:numPr>
                <w:ilvl w:val="0"/>
                <w:numId w:val="4"/>
              </w:numPr>
              <w:spacing w:after="0"/>
              <w:ind w:left="454" w:hanging="227"/>
            </w:pPr>
            <w:r w:rsidRPr="009D72DF">
              <w:rPr>
                <w:lang w:val="en-GB"/>
              </w:rPr>
              <w:t>Utilise creative thinking as they generate possible design solutions; and critical thinking, numeracy skills and ethical understanding as they choose between alternative approaches to solving the problem.</w:t>
            </w:r>
          </w:p>
          <w:p w14:paraId="4ED69562" w14:textId="77777777" w:rsidR="009D72DF" w:rsidRPr="009D72DF" w:rsidRDefault="009D72DF" w:rsidP="001E6046">
            <w:pPr>
              <w:widowControl/>
              <w:numPr>
                <w:ilvl w:val="0"/>
                <w:numId w:val="4"/>
              </w:numPr>
              <w:spacing w:after="0"/>
              <w:ind w:left="454" w:hanging="227"/>
              <w:rPr>
                <w:b/>
              </w:rPr>
            </w:pPr>
            <w:r w:rsidRPr="009D72DF">
              <w:rPr>
                <w:lang w:val="en-GB"/>
              </w:rPr>
              <w:t xml:space="preserve">Utilise personal </w:t>
            </w:r>
            <w:r w:rsidRPr="009D72DF">
              <w:t>and social capability as they develop socially cohesive and effective working teams; collaborate in generating solutions; adopt group roles; and reflect on their group work capabilities.</w:t>
            </w:r>
          </w:p>
          <w:p w14:paraId="192DA95B" w14:textId="77777777" w:rsidR="009D72DF" w:rsidRPr="009E3C62" w:rsidRDefault="009D72DF" w:rsidP="001E6046">
            <w:pPr>
              <w:widowControl/>
              <w:numPr>
                <w:ilvl w:val="0"/>
                <w:numId w:val="4"/>
              </w:numPr>
              <w:spacing w:after="0"/>
              <w:ind w:left="454" w:hanging="227"/>
              <w:rPr>
                <w:b/>
              </w:rPr>
            </w:pPr>
            <w:r w:rsidRPr="009D72DF">
              <w:rPr>
                <w:lang w:val="en-GB"/>
              </w:rPr>
              <w:t xml:space="preserve">Utilise </w:t>
            </w:r>
            <w:r w:rsidRPr="009D72DF">
              <w:t xml:space="preserve">a range of literacies and Information and communication technologies (ICT) capabilities as they collate records of work completed throughout the module in a journal; represent and communicate their solutions to an audience using </w:t>
            </w:r>
            <w:r w:rsidRPr="009E3C62">
              <w:t xml:space="preserve">digital technologies in </w:t>
            </w:r>
            <w:r w:rsidRPr="009E3C62">
              <w:rPr>
                <w:i/>
              </w:rPr>
              <w:t>Activity 4.</w:t>
            </w:r>
          </w:p>
          <w:p w14:paraId="2C26B413" w14:textId="4820C66D" w:rsidR="009D72DF" w:rsidRPr="009E3C62" w:rsidRDefault="009D72DF" w:rsidP="001E6046">
            <w:pPr>
              <w:widowControl/>
              <w:numPr>
                <w:ilvl w:val="0"/>
                <w:numId w:val="4"/>
              </w:numPr>
              <w:ind w:left="454" w:hanging="227"/>
              <w:rPr>
                <w:lang w:val="en-GB"/>
              </w:rPr>
            </w:pPr>
            <w:r w:rsidRPr="009E3C62">
              <w:t>Communicate and, using evidence, justify their design</w:t>
            </w:r>
            <w:r w:rsidR="0009329D">
              <w:t xml:space="preserve"> to an authentic audience</w:t>
            </w:r>
            <w:r w:rsidR="005230AB">
              <w:t xml:space="preserve">. </w:t>
            </w:r>
          </w:p>
          <w:p w14:paraId="59875102" w14:textId="77777777" w:rsidR="007B360B" w:rsidRPr="00A91BD0" w:rsidRDefault="009D72DF" w:rsidP="001E6046">
            <w:pPr>
              <w:widowControl/>
              <w:numPr>
                <w:ilvl w:val="0"/>
                <w:numId w:val="4"/>
              </w:numPr>
              <w:ind w:left="454" w:hanging="227"/>
              <w:rPr>
                <w:lang w:val="en-GB"/>
              </w:rPr>
            </w:pPr>
            <w:r w:rsidRPr="009D72DF">
              <w:t>Learn to value sustainable use of materials through extending their life and use</w:t>
            </w:r>
            <w:r w:rsidR="00A46C8D">
              <w:t>,</w:t>
            </w:r>
            <w:r w:rsidRPr="009D72DF">
              <w:t xml:space="preserve"> therefore reducing waste.</w:t>
            </w:r>
          </w:p>
          <w:p w14:paraId="08EBB74C" w14:textId="77777777" w:rsidR="00A563E7" w:rsidRDefault="00A563E7" w:rsidP="00A563E7">
            <w:pPr>
              <w:widowControl/>
            </w:pPr>
          </w:p>
          <w:p w14:paraId="4E101553" w14:textId="18392654" w:rsidR="00A563E7" w:rsidRPr="00EC5F41" w:rsidRDefault="00A563E7" w:rsidP="00A91BD0">
            <w:pPr>
              <w:widowControl/>
              <w:rPr>
                <w:lang w:val="en-GB"/>
              </w:rPr>
            </w:pP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0C1BC873" w:rsidR="00D4142D" w:rsidRPr="00B2183D" w:rsidRDefault="00D4142D" w:rsidP="00423B42">
            <w:r w:rsidRPr="00B2183D">
              <w:t xml:space="preserve">The STEM Learning Project modules develop STEM capabilities by challenging students to solve real-world problems set in authentic contexts. The problems engage students in the STEM disciplines and provide opportunities for developing </w:t>
            </w:r>
            <w:r w:rsidR="00577B70" w:rsidRPr="00B2183D">
              <w:t>higher</w:t>
            </w:r>
            <w:r w:rsidR="00577B70">
              <w:t>-</w:t>
            </w:r>
            <w:r w:rsidRPr="00B2183D">
              <w:t>order thinking and reasoning, and the general capabilities of creativity, critical thinking, communication</w:t>
            </w:r>
            <w:r w:rsidR="00577B70">
              <w:t>,</w:t>
            </w:r>
            <w:r w:rsidRPr="00B2183D">
              <w:t xml:space="preserve"> and collaboration.</w:t>
            </w:r>
          </w:p>
          <w:p w14:paraId="48F2897D" w14:textId="77777777" w:rsidR="00D93326" w:rsidRPr="00D93326" w:rsidRDefault="00D93326" w:rsidP="00D93326">
            <w:r w:rsidRPr="00D93326">
              <w:t>The design of the modules is based on four pedagogical principles:</w:t>
            </w:r>
          </w:p>
          <w:p w14:paraId="1B9159E1" w14:textId="77777777" w:rsidR="00D93326" w:rsidRPr="00E9338D" w:rsidRDefault="00D93326" w:rsidP="001E6046">
            <w:pPr>
              <w:widowControl/>
              <w:numPr>
                <w:ilvl w:val="0"/>
                <w:numId w:val="5"/>
              </w:numPr>
              <w:autoSpaceDE w:val="0"/>
              <w:autoSpaceDN w:val="0"/>
              <w:adjustRightInd w:val="0"/>
              <w:spacing w:after="0"/>
              <w:ind w:left="454" w:hanging="227"/>
              <w:rPr>
                <w:b/>
                <w:bCs/>
              </w:rPr>
            </w:pPr>
            <w:r w:rsidRPr="00E9338D">
              <w:rPr>
                <w:b/>
                <w:bCs/>
              </w:rPr>
              <w:t>Problem-based learning</w:t>
            </w:r>
          </w:p>
          <w:p w14:paraId="3231BB92" w14:textId="79DBD5BA" w:rsidR="00D93326" w:rsidRPr="00D93326" w:rsidRDefault="00460A79" w:rsidP="00D93326">
            <w:pPr>
              <w:widowControl/>
              <w:ind w:left="454"/>
              <w:contextualSpacing/>
            </w:pPr>
            <w:r>
              <w:t>A</w:t>
            </w:r>
            <w:r w:rsidR="00D93326" w:rsidRPr="00D93326">
              <w:t xml:space="preserve">ll modules </w:t>
            </w:r>
            <w:r>
              <w:t>are designed</w:t>
            </w:r>
            <w:r w:rsidR="00D93326" w:rsidRPr="00D93326">
              <w:t xml:space="preserve"> around </w:t>
            </w:r>
            <w:r>
              <w:t xml:space="preserve">students </w:t>
            </w:r>
            <w:r w:rsidR="00D93326" w:rsidRPr="00D93326">
              <w:t>solving an</w:t>
            </w:r>
            <w:r>
              <w:t xml:space="preserve"> open-ended, real-world</w:t>
            </w:r>
            <w:r w:rsidR="00E07692">
              <w:t xml:space="preserve"> problem. Learning</w:t>
            </w:r>
            <w:r w:rsidR="00D93326" w:rsidRPr="00D93326">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Developing higher order thinking</w:t>
            </w:r>
          </w:p>
          <w:p w14:paraId="40C86DD6"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906048" behindDoc="0" locked="0" layoutInCell="1" allowOverlap="1" wp14:anchorId="0F0A09C3" wp14:editId="5B519F3D">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42A881A"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Collaborative learning</w:t>
            </w:r>
          </w:p>
          <w:p w14:paraId="4EB433B9" w14:textId="77777777" w:rsidR="00D93326" w:rsidRP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E9338D" w:rsidRDefault="00D93326" w:rsidP="001E6046">
            <w:pPr>
              <w:widowControl/>
              <w:numPr>
                <w:ilvl w:val="0"/>
                <w:numId w:val="5"/>
              </w:numPr>
              <w:autoSpaceDE w:val="0"/>
              <w:autoSpaceDN w:val="0"/>
              <w:adjustRightInd w:val="0"/>
              <w:spacing w:before="240" w:after="0"/>
              <w:ind w:left="454" w:hanging="227"/>
              <w:rPr>
                <w:b/>
                <w:bCs/>
              </w:rPr>
            </w:pPr>
            <w:r w:rsidRPr="00E9338D">
              <w:rPr>
                <w:b/>
                <w:bCs/>
              </w:rPr>
              <w:t>Reflective practice</w:t>
            </w:r>
          </w:p>
          <w:p w14:paraId="6067F40A" w14:textId="56CC2CAB" w:rsidR="00D93326" w:rsidRDefault="00D93326" w:rsidP="00D93326">
            <w:pPr>
              <w:widowControl/>
              <w:ind w:left="454"/>
              <w:contextualSpacing/>
            </w:pPr>
            <w:r w:rsidRPr="00D93326">
              <w:t xml:space="preserve">Recording observations, ideas and one’s reflections on the learning experiences in some form of journal fosters deeper engagement and metacognitive awareness of what is being </w:t>
            </w:r>
            <w:r w:rsidR="00DF770D" w:rsidRPr="00D93326">
              <w:t>learn</w:t>
            </w:r>
            <w:r w:rsidR="00DF770D">
              <w:t>ed</w:t>
            </w:r>
            <w:r w:rsidRPr="00D93326">
              <w:t xml:space="preserve">. Information that can support teachers with </w:t>
            </w:r>
            <w:r w:rsidR="005B797A" w:rsidRPr="00D93326">
              <w:t>journaling</w:t>
            </w:r>
            <w:r w:rsidRPr="00D93326">
              <w:t xml:space="preserve"> is included in the resource sheets.</w:t>
            </w:r>
          </w:p>
          <w:p w14:paraId="6411566C" w14:textId="151A8198" w:rsidR="00D4142D" w:rsidRDefault="003F2455" w:rsidP="00B91180">
            <w:pPr>
              <w:spacing w:before="240"/>
            </w:pPr>
            <w:r w:rsidRPr="00731984">
              <w:t xml:space="preserve">These pedagogical principles can be explored further in the STEM Learning Project online professional learning modules </w:t>
            </w:r>
            <w:r>
              <w:t>located in Connect Resources</w:t>
            </w:r>
            <w:r w:rsidRPr="00731984">
              <w:t>.</w:t>
            </w:r>
          </w:p>
        </w:tc>
      </w:tr>
    </w:tbl>
    <w:p w14:paraId="4B789F3E" w14:textId="77777777" w:rsidR="003B40B2" w:rsidRDefault="003B40B2">
      <w:pPr>
        <w:widowControl/>
        <w:spacing w:before="0" w:after="160" w:line="259" w:lineRule="auto"/>
        <w:rPr>
          <w:rFonts w:eastAsiaTheme="majorEastAsia" w:cstheme="majorBidi"/>
          <w:b/>
          <w:color w:val="2E74B5" w:themeColor="accent1" w:themeShade="BF"/>
          <w:sz w:val="28"/>
          <w:szCs w:val="32"/>
        </w:rPr>
      </w:pPr>
      <w:r>
        <w:br w:type="page"/>
      </w:r>
    </w:p>
    <w:p w14:paraId="5B2393D5" w14:textId="7A989AD4" w:rsidR="001616A6" w:rsidRPr="001616A6" w:rsidRDefault="000256E5">
      <w:pPr>
        <w:pStyle w:val="Heading1"/>
      </w:pPr>
      <w:bookmarkStart w:id="9" w:name="_Toc40714782"/>
      <w:r>
        <w:lastRenderedPageBreak/>
        <w:t xml:space="preserve">Activity </w:t>
      </w:r>
      <w:r w:rsidR="001616A6" w:rsidRPr="001616A6">
        <w:t>sequence and purpose</w:t>
      </w:r>
      <w:bookmarkEnd w:id="9"/>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4912" behindDoc="0" locked="0" layoutInCell="1" allowOverlap="1" wp14:anchorId="470C6126" wp14:editId="6556D082">
                  <wp:simplePos x="0" y="0"/>
                  <wp:positionH relativeFrom="column">
                    <wp:posOffset>1151890</wp:posOffset>
                  </wp:positionH>
                  <wp:positionV relativeFrom="paragraph">
                    <wp:posOffset>36195</wp:posOffset>
                  </wp:positionV>
                  <wp:extent cx="576000" cy="576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4E89F3E7">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EEB4637" w14:textId="6E789E86" w:rsidR="001616A6" w:rsidRPr="009D72DF"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0E247C61" w14:textId="77777777" w:rsidR="00FE58EB" w:rsidRDefault="00FE58EB" w:rsidP="0050193A">
            <w:pPr>
              <w:widowControl/>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Pr>
                <w:rFonts w:cstheme="minorHAnsi"/>
                <w:lang w:val="en-GB"/>
              </w:rPr>
              <w:t>Why so much waste?</w:t>
            </w:r>
          </w:p>
          <w:p w14:paraId="22F1A524" w14:textId="0A4B8470" w:rsidR="001616A6" w:rsidRPr="0050193A" w:rsidRDefault="008119F6" w:rsidP="0050193A">
            <w:pPr>
              <w:widowControl/>
              <w:cnfStyle w:val="100000000000" w:firstRow="1" w:lastRow="0" w:firstColumn="0" w:lastColumn="0" w:oddVBand="0" w:evenVBand="0" w:oddHBand="0" w:evenHBand="0" w:firstRowFirstColumn="0" w:firstRowLastColumn="0" w:lastRowFirstColumn="0" w:lastRowLastColumn="0"/>
              <w:rPr>
                <w:b w:val="0"/>
                <w:bCs w:val="0"/>
              </w:rPr>
            </w:pPr>
            <w:r w:rsidRPr="0050193A">
              <w:t xml:space="preserve">Students engage </w:t>
            </w:r>
            <w:r w:rsidR="00082818" w:rsidRPr="0050193A">
              <w:t>with</w:t>
            </w:r>
            <w:r w:rsidRPr="0050193A">
              <w:t xml:space="preserve"> the problem of waste </w:t>
            </w:r>
            <w:r w:rsidR="0050193A">
              <w:t xml:space="preserve">by researching consumer behaviour. </w:t>
            </w:r>
            <w:r w:rsidR="00F57C34" w:rsidRPr="0050193A">
              <w:t xml:space="preserve">They </w:t>
            </w:r>
            <w:r w:rsidR="0050193A">
              <w:t xml:space="preserve">learn about the </w:t>
            </w:r>
            <w:r w:rsidR="00F57C34" w:rsidRPr="0050193A">
              <w:t xml:space="preserve">packaging and distribution of </w:t>
            </w:r>
            <w:r w:rsidR="00565422" w:rsidRPr="0050193A">
              <w:t>goods</w:t>
            </w:r>
            <w:r w:rsidR="0050193A">
              <w:t xml:space="preserve"> and </w:t>
            </w:r>
            <w:r w:rsidR="00F57C34" w:rsidRPr="0050193A">
              <w:t xml:space="preserve">identify the natural resources from which products </w:t>
            </w:r>
            <w:r w:rsidR="00565422" w:rsidRPr="0050193A">
              <w:t>are</w:t>
            </w:r>
            <w:r w:rsidR="00F57C34" w:rsidRPr="0050193A">
              <w:t xml:space="preserve"> made</w:t>
            </w:r>
            <w:r w:rsidR="0050193A">
              <w:t xml:space="preserve">.  They </w:t>
            </w:r>
            <w:r w:rsidR="00F57C34" w:rsidRPr="0050193A">
              <w:t xml:space="preserve">appreciate that </w:t>
            </w:r>
            <w:r w:rsidR="00577B70" w:rsidRPr="0050193A">
              <w:t xml:space="preserve">the </w:t>
            </w:r>
            <w:r w:rsidR="00F57C34" w:rsidRPr="0050193A">
              <w:t xml:space="preserve">earth’s resources </w:t>
            </w:r>
            <w:r w:rsidR="0050193A">
              <w:t>are finite</w:t>
            </w:r>
            <w:r w:rsidR="00F57C34" w:rsidRPr="0050193A">
              <w:t xml:space="preserve">.  </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BF0638" w14:textId="5C6D4F4A" w:rsidR="00E774A1" w:rsidRDefault="00E774A1" w:rsidP="00E77259">
            <w:pPr>
              <w:widowControl/>
              <w:spacing w:after="240" w:line="240" w:lineRule="auto"/>
              <w:rPr>
                <w:rFonts w:cstheme="minorHAnsi"/>
                <w:b w:val="0"/>
                <w:bCs w:val="0"/>
                <w:lang w:val="en-GB"/>
              </w:rPr>
            </w:pPr>
            <w:r>
              <w:rPr>
                <w:noProof/>
                <w:lang w:eastAsia="en-AU"/>
              </w:rPr>
              <w:drawing>
                <wp:anchor distT="0" distB="0" distL="114300" distR="114300" simplePos="0" relativeHeight="252000256" behindDoc="0" locked="0" layoutInCell="1" allowOverlap="1" wp14:anchorId="770865C8" wp14:editId="1D5EB53E">
                  <wp:simplePos x="0" y="0"/>
                  <wp:positionH relativeFrom="column">
                    <wp:posOffset>971550</wp:posOffset>
                  </wp:positionH>
                  <wp:positionV relativeFrom="paragraph">
                    <wp:posOffset>180975</wp:posOffset>
                  </wp:positionV>
                  <wp:extent cx="1019810" cy="371475"/>
                  <wp:effectExtent l="0" t="0" r="889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747" t="11466" r="8117" b="14030"/>
                          <a:stretch/>
                        </pic:blipFill>
                        <pic:spPr bwMode="auto">
                          <a:xfrm>
                            <a:off x="0" y="0"/>
                            <a:ext cx="1019810" cy="37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776F87" wp14:editId="555BDA92">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15EC6EED" w14:textId="52570E23" w:rsidR="001616A6" w:rsidRPr="009D72DF" w:rsidRDefault="001616A6" w:rsidP="00E77259">
            <w:pPr>
              <w:widowControl/>
              <w:spacing w:after="240" w:line="240" w:lineRule="auto"/>
              <w:rPr>
                <w:rFonts w:cstheme="minorHAnsi"/>
                <w:lang w:val="en-GB"/>
              </w:rPr>
            </w:pPr>
          </w:p>
        </w:tc>
        <w:tc>
          <w:tcPr>
            <w:tcW w:w="2801" w:type="pct"/>
            <w:tcMar>
              <w:left w:w="85" w:type="dxa"/>
              <w:right w:w="85" w:type="dxa"/>
            </w:tcMar>
            <w:vAlign w:val="center"/>
          </w:tcPr>
          <w:p w14:paraId="2244948C" w14:textId="77777777" w:rsidR="00FE58EB" w:rsidRPr="00FE58EB" w:rsidRDefault="00FE58EB" w:rsidP="00C55C7F">
            <w:pPr>
              <w:widowControl/>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FE58EB">
              <w:rPr>
                <w:rFonts w:cstheme="minorHAnsi"/>
                <w:b/>
                <w:bCs/>
                <w:lang w:val="en-GB"/>
              </w:rPr>
              <w:t>What does our school waste?</w:t>
            </w:r>
          </w:p>
          <w:p w14:paraId="2A68475A" w14:textId="7C81FFF0" w:rsidR="001616A6" w:rsidRPr="00513ADF" w:rsidRDefault="008416A0" w:rsidP="009C46AD">
            <w:pPr>
              <w:widowControl/>
              <w:spacing w:after="360"/>
              <w:cnfStyle w:val="000000100000" w:firstRow="0" w:lastRow="0" w:firstColumn="0" w:lastColumn="0" w:oddVBand="0" w:evenVBand="0" w:oddHBand="1" w:evenHBand="0" w:firstRowFirstColumn="0" w:firstRowLastColumn="0" w:lastRowFirstColumn="0" w:lastRowLastColumn="0"/>
            </w:pPr>
            <w:r>
              <w:t>Students</w:t>
            </w:r>
            <w:r w:rsidR="0068150A">
              <w:t xml:space="preserve"> </w:t>
            </w:r>
            <w:r w:rsidR="00A618B8">
              <w:t xml:space="preserve">investigate how </w:t>
            </w:r>
            <w:r w:rsidR="00C55C7F">
              <w:t xml:space="preserve">items </w:t>
            </w:r>
            <w:r w:rsidR="00A618B8">
              <w:t>are packaged, delivered and used</w:t>
            </w:r>
            <w:r w:rsidR="006D4377">
              <w:t xml:space="preserve"> and consider the potential waste generated</w:t>
            </w:r>
            <w:r w:rsidR="00A618B8" w:rsidRPr="0066599B">
              <w:t>.</w:t>
            </w:r>
            <w:r w:rsidR="00A618B8">
              <w:t xml:space="preserve"> They </w:t>
            </w:r>
            <w:r w:rsidR="006D4377">
              <w:t xml:space="preserve">produce and analyse data about </w:t>
            </w:r>
            <w:r w:rsidR="00535FD5">
              <w:t>the materials that are discarded</w:t>
            </w:r>
            <w:r w:rsidR="006D4377">
              <w:t xml:space="preserve"> and</w:t>
            </w:r>
            <w:r w:rsidR="00A618B8">
              <w:t xml:space="preserve"> </w:t>
            </w:r>
            <w:r w:rsidR="006D4377">
              <w:t xml:space="preserve">the </w:t>
            </w:r>
            <w:r w:rsidR="00A618B8">
              <w:t xml:space="preserve">ways these could be reduced, </w:t>
            </w:r>
            <w:r w:rsidR="00C55C7F">
              <w:t>reused or recycled</w:t>
            </w:r>
            <w:r w:rsidR="00A618B8" w:rsidRPr="0066599B">
              <w:t>.</w:t>
            </w:r>
            <w:r w:rsidR="00C55C7F">
              <w:t xml:space="preserve"> They focus on the content of their own lunch box</w:t>
            </w:r>
            <w:r w:rsidR="00A618B8">
              <w:t xml:space="preserve"> and suggest </w:t>
            </w:r>
            <w:r w:rsidR="006D4377">
              <w:t xml:space="preserve">sustainable </w:t>
            </w:r>
            <w:r w:rsidR="00A618B8">
              <w:t>alternatives</w:t>
            </w:r>
            <w:r w:rsidR="006D4377">
              <w:t>.</w:t>
            </w:r>
            <w:r w:rsidR="00A618B8">
              <w:t xml:space="preserve"> </w:t>
            </w:r>
          </w:p>
        </w:tc>
      </w:tr>
      <w:tr w:rsidR="001616A6" w:rsidRPr="001616A6" w14:paraId="55BBEF84" w14:textId="77777777" w:rsidTr="00A91BD0">
        <w:trPr>
          <w:trHeight w:val="2922"/>
          <w:jc w:val="center"/>
        </w:trPr>
        <w:tc>
          <w:tcPr>
            <w:cnfStyle w:val="001000000000" w:firstRow="0" w:lastRow="0" w:firstColumn="1" w:lastColumn="0" w:oddVBand="0" w:evenVBand="0" w:oddHBand="0" w:evenHBand="0" w:firstRowFirstColumn="0" w:firstRowLastColumn="0" w:lastRowFirstColumn="0" w:lastRowLastColumn="0"/>
            <w:tcW w:w="0"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6960" behindDoc="0" locked="0" layoutInCell="1" allowOverlap="1" wp14:anchorId="2FE15D46" wp14:editId="3FDD0515">
                  <wp:simplePos x="0" y="0"/>
                  <wp:positionH relativeFrom="column">
                    <wp:posOffset>1151890</wp:posOffset>
                  </wp:positionH>
                  <wp:positionV relativeFrom="paragraph">
                    <wp:posOffset>36195</wp:posOffset>
                  </wp:positionV>
                  <wp:extent cx="576000" cy="576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1D18BBA4">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99126AF" w14:textId="1491CF25" w:rsidR="001616A6" w:rsidRPr="00DA3CDF" w:rsidRDefault="001616A6" w:rsidP="006E6521">
            <w:pPr>
              <w:widowControl/>
              <w:spacing w:after="240" w:line="240" w:lineRule="auto"/>
              <w:rPr>
                <w:rFonts w:cstheme="minorHAnsi"/>
              </w:rPr>
            </w:pPr>
          </w:p>
        </w:tc>
        <w:tc>
          <w:tcPr>
            <w:tcW w:w="0" w:type="pct"/>
            <w:tcMar>
              <w:left w:w="85" w:type="dxa"/>
              <w:right w:w="85" w:type="dxa"/>
            </w:tcMar>
            <w:vAlign w:val="center"/>
          </w:tcPr>
          <w:p w14:paraId="3C9DDBC5" w14:textId="0F04F8FA" w:rsidR="00FE58EB" w:rsidRPr="00FE58EB" w:rsidRDefault="00FE58EB" w:rsidP="00F57C34">
            <w:pPr>
              <w:widowControl/>
              <w:cnfStyle w:val="000000000000" w:firstRow="0" w:lastRow="0" w:firstColumn="0" w:lastColumn="0" w:oddVBand="0" w:evenVBand="0" w:oddHBand="0" w:evenHBand="0" w:firstRowFirstColumn="0" w:firstRowLastColumn="0" w:lastRowFirstColumn="0" w:lastRowLastColumn="0"/>
              <w:rPr>
                <w:b/>
                <w:bCs/>
              </w:rPr>
            </w:pPr>
            <w:r w:rsidRPr="00FE58EB">
              <w:rPr>
                <w:rFonts w:cstheme="minorHAnsi"/>
                <w:b/>
                <w:bCs/>
              </w:rPr>
              <w:t>Reducing waste at our school.</w:t>
            </w:r>
            <w:r w:rsidRPr="00FE58EB">
              <w:rPr>
                <w:b/>
                <w:bCs/>
              </w:rPr>
              <w:t xml:space="preserve"> </w:t>
            </w:r>
          </w:p>
          <w:p w14:paraId="7085BD4C" w14:textId="01949828" w:rsidR="008C0A6A" w:rsidRPr="00513ADF" w:rsidRDefault="003245E6" w:rsidP="00F57C34">
            <w:pPr>
              <w:widowControl/>
              <w:cnfStyle w:val="000000000000" w:firstRow="0" w:lastRow="0" w:firstColumn="0" w:lastColumn="0" w:oddVBand="0" w:evenVBand="0" w:oddHBand="0" w:evenHBand="0" w:firstRowFirstColumn="0" w:firstRowLastColumn="0" w:lastRowFirstColumn="0" w:lastRowLastColumn="0"/>
            </w:pPr>
            <w:r w:rsidRPr="008C0A6A">
              <w:t xml:space="preserve">Students </w:t>
            </w:r>
            <w:r w:rsidR="00256B98" w:rsidRPr="008C0A6A">
              <w:t xml:space="preserve">follow </w:t>
            </w:r>
            <w:r w:rsidR="005230AB">
              <w:t>the technology</w:t>
            </w:r>
            <w:r w:rsidR="00256B98" w:rsidRPr="008C0A6A">
              <w:t xml:space="preserve"> design process </w:t>
            </w:r>
            <w:r w:rsidR="00256B98">
              <w:t>as they imagine and create</w:t>
            </w:r>
            <w:r w:rsidR="00256B98" w:rsidRPr="008C0A6A">
              <w:t xml:space="preserve"> </w:t>
            </w:r>
            <w:r w:rsidR="00F57C34">
              <w:t>practical solutions</w:t>
            </w:r>
            <w:r w:rsidR="00256B98">
              <w:t xml:space="preserve"> to </w:t>
            </w:r>
            <w:r w:rsidR="00F57C34">
              <w:t xml:space="preserve">reducing </w:t>
            </w:r>
            <w:r w:rsidR="00256B98">
              <w:t>waste in their</w:t>
            </w:r>
            <w:r w:rsidR="00872933">
              <w:t xml:space="preserve"> school </w:t>
            </w:r>
            <w:r w:rsidR="00256B98">
              <w:t>community</w:t>
            </w:r>
            <w:r w:rsidR="00F57C34">
              <w:t xml:space="preserve"> based on their</w:t>
            </w:r>
            <w:r w:rsidR="00AF60DD">
              <w:t xml:space="preserve"> research in </w:t>
            </w:r>
            <w:r w:rsidR="00C55C7F">
              <w:br/>
            </w:r>
            <w:r w:rsidR="00AF60DD">
              <w:t>Activity 1 and their</w:t>
            </w:r>
            <w:r w:rsidR="00F57C34">
              <w:t xml:space="preserve"> investigations in Activity 2.</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17984" behindDoc="0" locked="0" layoutInCell="1" allowOverlap="1" wp14:anchorId="73E8A2D8" wp14:editId="58E34138">
                  <wp:simplePos x="0" y="0"/>
                  <wp:positionH relativeFrom="column">
                    <wp:posOffset>1151890</wp:posOffset>
                  </wp:positionH>
                  <wp:positionV relativeFrom="paragraph">
                    <wp:posOffset>36195</wp:posOffset>
                  </wp:positionV>
                  <wp:extent cx="576000" cy="576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2149D57E">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r w:rsidRPr="001616A6">
              <w:rPr>
                <w:rFonts w:cstheme="minorHAnsi"/>
              </w:rPr>
              <w:t xml:space="preserve"> </w:t>
            </w:r>
          </w:p>
          <w:p w14:paraId="25E06BCD" w14:textId="182515E8" w:rsidR="001616A6" w:rsidRPr="00DA3CDF" w:rsidRDefault="001616A6" w:rsidP="00DA3CDF">
            <w:pPr>
              <w:widowControl/>
              <w:spacing w:after="240" w:line="240" w:lineRule="auto"/>
              <w:rPr>
                <w:noProof/>
                <w:lang w:eastAsia="en-AU"/>
              </w:rPr>
            </w:pPr>
          </w:p>
        </w:tc>
        <w:tc>
          <w:tcPr>
            <w:tcW w:w="2801" w:type="pct"/>
            <w:tcMar>
              <w:left w:w="85" w:type="dxa"/>
              <w:right w:w="85" w:type="dxa"/>
            </w:tcMar>
            <w:vAlign w:val="center"/>
          </w:tcPr>
          <w:p w14:paraId="0635CF81" w14:textId="596639D7" w:rsidR="00FE58EB" w:rsidRPr="00FE58EB" w:rsidRDefault="00FE58EB" w:rsidP="0066599B">
            <w:pPr>
              <w:cnfStyle w:val="000000100000" w:firstRow="0" w:lastRow="0" w:firstColumn="0" w:lastColumn="0" w:oddVBand="0" w:evenVBand="0" w:oddHBand="1" w:evenHBand="0" w:firstRowFirstColumn="0" w:firstRowLastColumn="0" w:lastRowFirstColumn="0" w:lastRowLastColumn="0"/>
              <w:rPr>
                <w:b/>
                <w:bCs/>
              </w:rPr>
            </w:pPr>
            <w:r w:rsidRPr="00FE58EB">
              <w:rPr>
                <w:b/>
                <w:bCs/>
                <w:noProof/>
                <w:lang w:eastAsia="en-AU"/>
              </w:rPr>
              <w:t>Learning symposium.</w:t>
            </w:r>
            <w:r w:rsidRPr="00FE58EB">
              <w:rPr>
                <w:b/>
                <w:bCs/>
              </w:rPr>
              <w:t xml:space="preserve"> </w:t>
            </w:r>
          </w:p>
          <w:p w14:paraId="2D9470F0" w14:textId="5863C2D2" w:rsidR="00715FE4" w:rsidRPr="00E774A1" w:rsidRDefault="00773C2E" w:rsidP="0066599B">
            <w:pPr>
              <w:cnfStyle w:val="000000100000" w:firstRow="0" w:lastRow="0" w:firstColumn="0" w:lastColumn="0" w:oddVBand="0" w:evenVBand="0" w:oddHBand="1" w:evenHBand="0" w:firstRowFirstColumn="0" w:firstRowLastColumn="0" w:lastRowFirstColumn="0" w:lastRowLastColumn="0"/>
            </w:pPr>
            <w:r>
              <w:t>Students</w:t>
            </w:r>
            <w:r w:rsidRPr="00F5639E">
              <w:t xml:space="preserve"> </w:t>
            </w:r>
            <w:r w:rsidR="0066599B">
              <w:t xml:space="preserve">share their strategies for reducing waste with their peers and </w:t>
            </w:r>
            <w:r w:rsidR="00715FE4" w:rsidRPr="00F5639E">
              <w:t>communicate their</w:t>
            </w:r>
            <w:r w:rsidR="00C845A6">
              <w:t xml:space="preserve"> </w:t>
            </w:r>
            <w:r w:rsidR="00C513B7">
              <w:t>solution</w:t>
            </w:r>
            <w:r w:rsidR="00C513B7" w:rsidRPr="00F5639E">
              <w:t xml:space="preserve">s </w:t>
            </w:r>
            <w:r w:rsidR="00715FE4" w:rsidRPr="00F5639E">
              <w:t>to a</w:t>
            </w:r>
            <w:r w:rsidR="00C845A6">
              <w:t xml:space="preserve"> community</w:t>
            </w:r>
            <w:r w:rsidR="0068150A">
              <w:t xml:space="preserve"> </w:t>
            </w:r>
            <w:r w:rsidR="00715FE4" w:rsidRPr="00F5639E">
              <w:t xml:space="preserve">audience </w:t>
            </w:r>
            <w:r w:rsidR="00082818">
              <w:t>via</w:t>
            </w:r>
            <w:r w:rsidR="00082818" w:rsidRPr="00F5639E">
              <w:t xml:space="preserve"> </w:t>
            </w:r>
            <w:r w:rsidR="00C845A6">
              <w:t xml:space="preserve">a learning symposium using </w:t>
            </w:r>
            <w:r w:rsidR="00715FE4" w:rsidRPr="00F5639E">
              <w:t>a chosen form of media</w:t>
            </w:r>
            <w:r w:rsidR="0066599B">
              <w:t>.</w:t>
            </w:r>
            <w:r w:rsidR="00715FE4" w:rsidRPr="00F5639E">
              <w:t xml:space="preserve"> </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0" w:name="_Toc40714783"/>
      <w:r w:rsidR="00AE5877">
        <w:lastRenderedPageBreak/>
        <w:t>Background</w:t>
      </w:r>
      <w:bookmarkEnd w:id="10"/>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AA57BB">
        <w:tc>
          <w:tcPr>
            <w:tcW w:w="2405" w:type="dxa"/>
          </w:tcPr>
          <w:p w14:paraId="14665D42" w14:textId="6B69F2B3" w:rsidR="00D97A83" w:rsidRPr="008F439A" w:rsidRDefault="00213D44" w:rsidP="00F6727F">
            <w:pPr>
              <w:widowControl/>
              <w:spacing w:after="240" w:line="259" w:lineRule="auto"/>
              <w:rPr>
                <w:sz w:val="24"/>
                <w:szCs w:val="24"/>
              </w:rPr>
            </w:pPr>
            <w:r>
              <w:rPr>
                <w:b/>
                <w:sz w:val="24"/>
                <w:szCs w:val="24"/>
              </w:rPr>
              <w:t>Expected learning</w:t>
            </w:r>
          </w:p>
          <w:p w14:paraId="73DF2492" w14:textId="4A2412AC" w:rsidR="004D6247" w:rsidRPr="00384F40" w:rsidRDefault="004D6247" w:rsidP="00213D44">
            <w:pPr>
              <w:rPr>
                <w:color w:val="FF0000"/>
                <w:sz w:val="18"/>
                <w:szCs w:val="18"/>
              </w:rPr>
            </w:pPr>
          </w:p>
        </w:tc>
        <w:tc>
          <w:tcPr>
            <w:tcW w:w="6611" w:type="dxa"/>
          </w:tcPr>
          <w:p w14:paraId="023F85E6" w14:textId="78862790" w:rsidR="00621401" w:rsidRDefault="00E774A1" w:rsidP="00E774A1">
            <w:pPr>
              <w:widowControl/>
              <w:spacing w:after="0" w:line="240" w:lineRule="auto"/>
            </w:pPr>
            <w:r>
              <w:t>S</w:t>
            </w:r>
            <w:r w:rsidR="00621401" w:rsidRPr="00A66E1E">
              <w:t>tudents will be able to:</w:t>
            </w:r>
          </w:p>
          <w:p w14:paraId="5A007AAE" w14:textId="56937AF5" w:rsidR="00621401" w:rsidRDefault="00621401" w:rsidP="001E6046">
            <w:pPr>
              <w:widowControl/>
              <w:numPr>
                <w:ilvl w:val="0"/>
                <w:numId w:val="6"/>
              </w:numPr>
              <w:spacing w:before="60" w:after="60" w:line="240" w:lineRule="auto"/>
              <w:ind w:left="681" w:hanging="454"/>
            </w:pPr>
            <w:r w:rsidRPr="000074B1">
              <w:t>Identify real</w:t>
            </w:r>
            <w:r w:rsidR="008854DD">
              <w:t>-</w:t>
            </w:r>
            <w:r w:rsidRPr="000074B1">
              <w:t xml:space="preserve">world problems related to </w:t>
            </w:r>
            <w:r w:rsidR="009928CA">
              <w:t>the</w:t>
            </w:r>
            <w:r w:rsidR="009928CA" w:rsidRPr="000074B1">
              <w:t xml:space="preserve"> </w:t>
            </w:r>
            <w:r w:rsidRPr="000074B1">
              <w:t>environment and sustainability</w:t>
            </w:r>
          </w:p>
          <w:p w14:paraId="6B69F868" w14:textId="56E5A8CC" w:rsidR="008D5D0B" w:rsidRDefault="008D5D0B" w:rsidP="001E6046">
            <w:pPr>
              <w:widowControl/>
              <w:numPr>
                <w:ilvl w:val="0"/>
                <w:numId w:val="6"/>
              </w:numPr>
              <w:spacing w:before="60" w:after="60" w:line="240" w:lineRule="auto"/>
              <w:ind w:left="681" w:hanging="454"/>
            </w:pPr>
            <w:r>
              <w:t xml:space="preserve">Identify some ways that </w:t>
            </w:r>
            <w:r w:rsidRPr="00B56221">
              <w:t>Earth’s resources are used</w:t>
            </w:r>
          </w:p>
          <w:p w14:paraId="6AB41458" w14:textId="3A36925B" w:rsidR="008D5D0B" w:rsidRPr="000074B1" w:rsidRDefault="008D5D0B" w:rsidP="001E6046">
            <w:pPr>
              <w:widowControl/>
              <w:numPr>
                <w:ilvl w:val="0"/>
                <w:numId w:val="6"/>
              </w:numPr>
              <w:spacing w:before="60" w:after="60" w:line="240" w:lineRule="auto"/>
              <w:ind w:left="681" w:hanging="454"/>
            </w:pPr>
            <w:r>
              <w:t>Describe changes in</w:t>
            </w:r>
            <w:r w:rsidRPr="00B56221">
              <w:t xml:space="preserve"> objects and events</w:t>
            </w:r>
          </w:p>
          <w:p w14:paraId="5F6F52E8" w14:textId="3AE68D8F" w:rsidR="00621401" w:rsidRPr="0066599B" w:rsidRDefault="00621401" w:rsidP="001E6046">
            <w:pPr>
              <w:widowControl/>
              <w:numPr>
                <w:ilvl w:val="0"/>
                <w:numId w:val="6"/>
              </w:numPr>
              <w:spacing w:before="60" w:after="60" w:line="240" w:lineRule="auto"/>
              <w:ind w:left="681" w:hanging="454"/>
            </w:pPr>
            <w:r w:rsidRPr="0066599B">
              <w:t>Identify question</w:t>
            </w:r>
            <w:r w:rsidR="008D5D0B">
              <w:t>s</w:t>
            </w:r>
            <w:r w:rsidRPr="0066599B">
              <w:t xml:space="preserve"> of interest</w:t>
            </w:r>
            <w:r w:rsidR="00B47649">
              <w:t>, predict outcomes</w:t>
            </w:r>
            <w:r w:rsidRPr="0066599B">
              <w:t xml:space="preserve"> and gather data</w:t>
            </w:r>
            <w:r w:rsidR="0066599B">
              <w:t xml:space="preserve"> to answer the question</w:t>
            </w:r>
            <w:r w:rsidR="008D5D0B">
              <w:t>s</w:t>
            </w:r>
          </w:p>
          <w:p w14:paraId="4CCC7C20" w14:textId="36B68680" w:rsidR="00621401" w:rsidRDefault="00535FD5" w:rsidP="001E6046">
            <w:pPr>
              <w:widowControl/>
              <w:numPr>
                <w:ilvl w:val="0"/>
                <w:numId w:val="6"/>
              </w:numPr>
              <w:spacing w:before="60" w:after="60" w:line="240" w:lineRule="auto"/>
              <w:ind w:left="681" w:hanging="454"/>
            </w:pPr>
            <w:r>
              <w:t>Produce</w:t>
            </w:r>
            <w:r w:rsidR="00621401" w:rsidRPr="000074B1">
              <w:t xml:space="preserve">, </w:t>
            </w:r>
            <w:r w:rsidR="00B47649">
              <w:t>document and organise data</w:t>
            </w:r>
          </w:p>
          <w:p w14:paraId="0866FAB3" w14:textId="00BB70FE" w:rsidR="008D5D0B" w:rsidRDefault="008D5D0B" w:rsidP="001E6046">
            <w:pPr>
              <w:widowControl/>
              <w:numPr>
                <w:ilvl w:val="0"/>
                <w:numId w:val="6"/>
              </w:numPr>
              <w:spacing w:before="60" w:after="60" w:line="240" w:lineRule="auto"/>
              <w:ind w:left="681" w:hanging="454"/>
            </w:pPr>
            <w:r>
              <w:t>Partition collections in tens and ones to facilitate efficient counting</w:t>
            </w:r>
          </w:p>
          <w:p w14:paraId="5BC2BC67" w14:textId="5DDB68D8" w:rsidR="00621401" w:rsidRDefault="00082818" w:rsidP="001E6046">
            <w:pPr>
              <w:widowControl/>
              <w:numPr>
                <w:ilvl w:val="0"/>
                <w:numId w:val="6"/>
              </w:numPr>
              <w:spacing w:before="60" w:after="60" w:line="240" w:lineRule="auto"/>
              <w:ind w:left="681" w:hanging="454"/>
            </w:pPr>
            <w:r>
              <w:t>C</w:t>
            </w:r>
            <w:r w:rsidR="00AB7366">
              <w:t xml:space="preserve">reate </w:t>
            </w:r>
            <w:r w:rsidR="00621401">
              <w:t>grid array</w:t>
            </w:r>
            <w:r w:rsidR="00104163">
              <w:t>s</w:t>
            </w:r>
            <w:r w:rsidR="00621401">
              <w:t xml:space="preserve"> to r</w:t>
            </w:r>
            <w:r w:rsidR="00621401" w:rsidRPr="00621401">
              <w:t xml:space="preserve">epresent multiplication </w:t>
            </w:r>
            <w:r w:rsidR="00AF60DD">
              <w:t>as repeated</w:t>
            </w:r>
            <w:r w:rsidR="00AF60DD" w:rsidRPr="00621401">
              <w:t xml:space="preserve"> </w:t>
            </w:r>
            <w:r w:rsidR="00621401" w:rsidRPr="00621401">
              <w:t>addition</w:t>
            </w:r>
          </w:p>
          <w:p w14:paraId="763A6886" w14:textId="13723148" w:rsidR="00621401" w:rsidRPr="008A4818" w:rsidRDefault="00621401" w:rsidP="001E6046">
            <w:pPr>
              <w:widowControl/>
              <w:numPr>
                <w:ilvl w:val="0"/>
                <w:numId w:val="6"/>
              </w:numPr>
              <w:spacing w:before="60" w:after="60" w:line="240" w:lineRule="auto"/>
              <w:ind w:left="681" w:hanging="454"/>
            </w:pPr>
            <w:r w:rsidRPr="008A4818">
              <w:t xml:space="preserve">Compare and order objects </w:t>
            </w:r>
            <w:r w:rsidR="00AF60DD">
              <w:t xml:space="preserve">and materials </w:t>
            </w:r>
            <w:r w:rsidRPr="008A4818">
              <w:t xml:space="preserve">based on </w:t>
            </w:r>
            <w:r w:rsidR="00AF60DD">
              <w:t>number</w:t>
            </w:r>
            <w:r w:rsidR="00104163">
              <w:t>,</w:t>
            </w:r>
            <w:r w:rsidR="00082818">
              <w:t xml:space="preserve"> mass</w:t>
            </w:r>
            <w:r w:rsidRPr="008A4818">
              <w:t xml:space="preserve"> and volume</w:t>
            </w:r>
            <w:r w:rsidR="00AF60DD">
              <w:t>,</w:t>
            </w:r>
            <w:r w:rsidRPr="008A4818">
              <w:t xml:space="preserve"> </w:t>
            </w:r>
            <w:r w:rsidR="008D5D0B">
              <w:t>and measure using</w:t>
            </w:r>
            <w:r w:rsidR="008D5D0B" w:rsidRPr="008A4818">
              <w:t xml:space="preserve"> </w:t>
            </w:r>
            <w:r w:rsidR="008D5D0B">
              <w:t xml:space="preserve">balance scales and </w:t>
            </w:r>
            <w:r w:rsidRPr="008A4818">
              <w:t>appropriate uniform</w:t>
            </w:r>
            <w:r w:rsidR="00C55C7F">
              <w:t>,</w:t>
            </w:r>
            <w:r w:rsidRPr="008A4818">
              <w:t xml:space="preserve"> informal units</w:t>
            </w:r>
          </w:p>
          <w:p w14:paraId="6CDF26F3" w14:textId="1E4D8AE4" w:rsidR="00621401" w:rsidRPr="00276329" w:rsidRDefault="00621401" w:rsidP="001E6046">
            <w:pPr>
              <w:widowControl/>
              <w:numPr>
                <w:ilvl w:val="0"/>
                <w:numId w:val="6"/>
              </w:numPr>
              <w:spacing w:before="60" w:after="60" w:line="240" w:lineRule="auto"/>
              <w:ind w:left="681" w:hanging="454"/>
            </w:pPr>
            <w:r w:rsidRPr="007B4BEC">
              <w:t xml:space="preserve">Develop, communicate and discuss design ideas through describing, drawing, modelling and/or </w:t>
            </w:r>
            <w:r w:rsidR="00104163" w:rsidRPr="007B4BEC">
              <w:t>sequenc</w:t>
            </w:r>
            <w:r w:rsidR="00104163">
              <w:t>ing</w:t>
            </w:r>
            <w:r w:rsidR="00104163" w:rsidRPr="007B4BEC">
              <w:t xml:space="preserve"> </w:t>
            </w:r>
            <w:r w:rsidRPr="007B4BEC">
              <w:t>steps</w:t>
            </w:r>
          </w:p>
          <w:p w14:paraId="47E618B6" w14:textId="1FD61CC7" w:rsidR="00621401" w:rsidRPr="000D42E2" w:rsidRDefault="00621401" w:rsidP="001E6046">
            <w:pPr>
              <w:widowControl/>
              <w:numPr>
                <w:ilvl w:val="0"/>
                <w:numId w:val="6"/>
              </w:numPr>
              <w:spacing w:before="60" w:after="60" w:line="240" w:lineRule="auto"/>
              <w:ind w:left="681" w:hanging="454"/>
            </w:pPr>
            <w:r w:rsidRPr="000D42E2">
              <w:t xml:space="preserve">Use a chosen form of information communication technology </w:t>
            </w:r>
            <w:r w:rsidR="00104163">
              <w:t>(ICT)</w:t>
            </w:r>
            <w:r w:rsidRPr="000D42E2">
              <w:t>to record the design process</w:t>
            </w:r>
            <w:r w:rsidRPr="00621401">
              <w:t xml:space="preserve"> </w:t>
            </w:r>
          </w:p>
          <w:p w14:paraId="36145AFC" w14:textId="741AD0DC" w:rsidR="000074B1" w:rsidRPr="00384F40" w:rsidRDefault="00621401" w:rsidP="001E6046">
            <w:pPr>
              <w:widowControl/>
              <w:numPr>
                <w:ilvl w:val="0"/>
                <w:numId w:val="6"/>
              </w:numPr>
              <w:spacing w:before="60" w:after="240" w:line="240" w:lineRule="auto"/>
              <w:ind w:left="681" w:hanging="454"/>
            </w:pPr>
            <w:r w:rsidRPr="000D42E2">
              <w:t>Work collaboratively, to organise information</w:t>
            </w:r>
            <w:r w:rsidR="00D8026F">
              <w:t xml:space="preserve"> </w:t>
            </w:r>
            <w:r w:rsidRPr="000D42E2">
              <w:t>and ideas to safely create and share sequenced steps for solutions</w:t>
            </w:r>
          </w:p>
        </w:tc>
      </w:tr>
      <w:tr w:rsidR="001F076C" w:rsidRPr="00384F40" w14:paraId="3BB7D066" w14:textId="77777777" w:rsidTr="00AA57BB">
        <w:tc>
          <w:tcPr>
            <w:tcW w:w="2405" w:type="dxa"/>
          </w:tcPr>
          <w:p w14:paraId="355914B9" w14:textId="77777777" w:rsidR="001F076C" w:rsidRPr="009C46AD" w:rsidRDefault="001F076C" w:rsidP="001F076C">
            <w:pPr>
              <w:widowControl/>
              <w:spacing w:after="240" w:line="259" w:lineRule="auto"/>
              <w:rPr>
                <w:b/>
                <w:sz w:val="24"/>
                <w:szCs w:val="24"/>
              </w:rPr>
            </w:pPr>
            <w:r w:rsidRPr="009C46AD">
              <w:rPr>
                <w:b/>
                <w:sz w:val="24"/>
                <w:szCs w:val="24"/>
              </w:rPr>
              <w:t>Vocabulary</w:t>
            </w:r>
          </w:p>
          <w:p w14:paraId="3CE2BBD0" w14:textId="752D3458" w:rsidR="001F076C" w:rsidRPr="009C46AD" w:rsidRDefault="001F076C" w:rsidP="001F076C">
            <w:pPr>
              <w:widowControl/>
              <w:spacing w:after="240" w:line="259" w:lineRule="auto"/>
              <w:rPr>
                <w:b/>
                <w:sz w:val="24"/>
                <w:szCs w:val="24"/>
              </w:rPr>
            </w:pPr>
          </w:p>
        </w:tc>
        <w:tc>
          <w:tcPr>
            <w:tcW w:w="6611" w:type="dxa"/>
          </w:tcPr>
          <w:p w14:paraId="242684A5" w14:textId="668E0BC3" w:rsidR="00BB7E28" w:rsidRPr="009C46AD" w:rsidRDefault="00BB7E28" w:rsidP="00B91180">
            <w:pPr>
              <w:widowControl/>
              <w:spacing w:after="0"/>
            </w:pPr>
            <w:r w:rsidRPr="009C46AD">
              <w:t>The following vocabulary list contains terms that need to be understood, either before the module commences or developed as they are used</w:t>
            </w:r>
            <w:r w:rsidR="00E774A1" w:rsidRPr="009C46AD">
              <w:t>:</w:t>
            </w:r>
          </w:p>
          <w:p w14:paraId="614C0063" w14:textId="2CD106B4" w:rsidR="00BB7E28" w:rsidRPr="009C46AD" w:rsidRDefault="00840AEE" w:rsidP="00AF60DD">
            <w:pPr>
              <w:widowControl/>
              <w:spacing w:before="60" w:after="360"/>
            </w:pPr>
            <w:r w:rsidRPr="009C46AD">
              <w:t xml:space="preserve">biodegradable, </w:t>
            </w:r>
            <w:r w:rsidR="002867DA" w:rsidRPr="009C46AD">
              <w:t xml:space="preserve">data, </w:t>
            </w:r>
            <w:r w:rsidR="00BB7E28" w:rsidRPr="009C46AD">
              <w:t xml:space="preserve">environment, </w:t>
            </w:r>
            <w:r w:rsidR="00C33FAD" w:rsidRPr="009C46AD">
              <w:t>manufactured</w:t>
            </w:r>
            <w:r w:rsidR="005F5027" w:rsidRPr="009C46AD">
              <w:t xml:space="preserve"> </w:t>
            </w:r>
            <w:r w:rsidR="0017148F" w:rsidRPr="009C46AD">
              <w:t xml:space="preserve">material, </w:t>
            </w:r>
            <w:r w:rsidR="005F5027" w:rsidRPr="009C46AD">
              <w:t xml:space="preserve">natural, </w:t>
            </w:r>
            <w:r w:rsidR="00BB7E28" w:rsidRPr="009C46AD">
              <w:t xml:space="preserve">organic, </w:t>
            </w:r>
            <w:r w:rsidRPr="009C46AD">
              <w:t xml:space="preserve">plastic, </w:t>
            </w:r>
            <w:r w:rsidR="00BB7E28" w:rsidRPr="009C46AD">
              <w:t xml:space="preserve">recycle, reduce, repurpose, </w:t>
            </w:r>
            <w:r w:rsidR="00AB7366" w:rsidRPr="009C46AD">
              <w:t xml:space="preserve">resources, </w:t>
            </w:r>
            <w:r w:rsidR="00BB7E28" w:rsidRPr="009C46AD">
              <w:t xml:space="preserve">reuse, </w:t>
            </w:r>
            <w:r w:rsidR="006F12F2" w:rsidRPr="009C46AD">
              <w:t>single-use plastics</w:t>
            </w:r>
            <w:r w:rsidR="00BB7E28" w:rsidRPr="009C46AD">
              <w:t xml:space="preserve">, strength, </w:t>
            </w:r>
            <w:r w:rsidR="002867DA" w:rsidRPr="009C46AD">
              <w:t xml:space="preserve">survey, </w:t>
            </w:r>
            <w:r w:rsidR="005B797A" w:rsidRPr="009C46AD">
              <w:t xml:space="preserve">sustainable, </w:t>
            </w:r>
            <w:r w:rsidR="002867DA" w:rsidRPr="009C46AD">
              <w:t xml:space="preserve">tally, </w:t>
            </w:r>
            <w:r w:rsidR="00BB7E28" w:rsidRPr="009C46AD">
              <w:t xml:space="preserve">textiles, </w:t>
            </w:r>
            <w:r w:rsidR="0017148F" w:rsidRPr="009C46AD">
              <w:t xml:space="preserve">upcycle, </w:t>
            </w:r>
            <w:r w:rsidR="00BB7E28" w:rsidRPr="009C46AD">
              <w:t xml:space="preserve">useful, </w:t>
            </w:r>
            <w:r w:rsidR="00AB7366" w:rsidRPr="009C46AD">
              <w:t xml:space="preserve">waste, </w:t>
            </w:r>
            <w:r w:rsidR="00BB7E28" w:rsidRPr="009C46AD">
              <w:t>waterways</w:t>
            </w:r>
            <w:r w:rsidR="00E774A1" w:rsidRPr="009C46AD">
              <w:t>.</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rPr>
            </w:pPr>
            <w:r w:rsidRPr="008F439A">
              <w:rPr>
                <w:b/>
                <w:sz w:val="24"/>
                <w:szCs w:val="24"/>
              </w:rPr>
              <w:t>Timing</w:t>
            </w:r>
          </w:p>
          <w:p w14:paraId="1612F6C4" w14:textId="623E0436" w:rsidR="001F076C" w:rsidRPr="00384F40" w:rsidRDefault="001F076C" w:rsidP="001F076C">
            <w:pPr>
              <w:widowControl/>
              <w:spacing w:after="240" w:line="259" w:lineRule="auto"/>
              <w:rPr>
                <w:sz w:val="18"/>
                <w:szCs w:val="18"/>
              </w:rPr>
            </w:pPr>
          </w:p>
        </w:tc>
        <w:tc>
          <w:tcPr>
            <w:tcW w:w="6611" w:type="dxa"/>
          </w:tcPr>
          <w:p w14:paraId="7091679C" w14:textId="25C1A004" w:rsidR="001F076C" w:rsidRPr="00384F40" w:rsidRDefault="001F076C" w:rsidP="00E774A1">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3CC082D1" w:rsidR="001F076C" w:rsidRPr="00E774A1" w:rsidRDefault="001F076C" w:rsidP="001F076C">
            <w:pPr>
              <w:widowControl/>
              <w:spacing w:after="240" w:line="259" w:lineRule="auto"/>
              <w:rPr>
                <w:b/>
                <w:sz w:val="24"/>
                <w:szCs w:val="24"/>
              </w:rPr>
            </w:pPr>
            <w:r w:rsidRPr="008F439A">
              <w:rPr>
                <w:b/>
                <w:sz w:val="24"/>
                <w:szCs w:val="24"/>
              </w:rPr>
              <w:lastRenderedPageBreak/>
              <w:t>Consumable materials</w:t>
            </w:r>
          </w:p>
        </w:tc>
        <w:tc>
          <w:tcPr>
            <w:tcW w:w="6611" w:type="dxa"/>
          </w:tcPr>
          <w:p w14:paraId="2BCD9D24" w14:textId="41E6323F" w:rsidR="001F076C" w:rsidRPr="00384F40" w:rsidRDefault="001F076C" w:rsidP="00E774A1">
            <w:pPr>
              <w:widowControl/>
              <w:spacing w:after="240"/>
            </w:pPr>
            <w:r>
              <w:t xml:space="preserve">A </w:t>
            </w:r>
            <w:hyperlink w:anchor="_Appendix_3:_Materials" w:history="1">
              <w:r w:rsidRPr="00F5367A">
                <w:rPr>
                  <w:rStyle w:val="Hyperlink"/>
                </w:rPr>
                <w:t>Materials list</w:t>
              </w:r>
            </w:hyperlink>
            <w:r w:rsidRPr="00384F40">
              <w:t xml:space="preserve"> is provided for this module.</w:t>
            </w:r>
            <w:r>
              <w:t xml:space="preserve"> The</w:t>
            </w:r>
            <w:r w:rsidRPr="00384F40">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rPr>
            </w:pPr>
            <w:r w:rsidRPr="008F439A">
              <w:rPr>
                <w:b/>
                <w:sz w:val="24"/>
                <w:szCs w:val="24"/>
              </w:rPr>
              <w:t>Safety notes</w:t>
            </w:r>
          </w:p>
          <w:p w14:paraId="2F933BC1" w14:textId="26D5C3E0" w:rsidR="001F076C" w:rsidRPr="00384F40" w:rsidRDefault="001F076C" w:rsidP="001F076C">
            <w:pPr>
              <w:widowControl/>
              <w:spacing w:line="259" w:lineRule="auto"/>
              <w:rPr>
                <w:b/>
                <w:sz w:val="28"/>
                <w:szCs w:val="28"/>
              </w:rPr>
            </w:pPr>
          </w:p>
        </w:tc>
        <w:tc>
          <w:tcPr>
            <w:tcW w:w="6611" w:type="dxa"/>
          </w:tcPr>
          <w:p w14:paraId="58270889" w14:textId="11E5A8E5" w:rsidR="002A4C7B" w:rsidRDefault="002A4C7B" w:rsidP="002A4C7B">
            <w:pPr>
              <w:rPr>
                <w:lang w:val="en-GB"/>
              </w:rPr>
            </w:pPr>
            <w:r>
              <w:rPr>
                <w:lang w:val="en-GB"/>
              </w:rPr>
              <w:t>There are potential hazards inherent in these activities and with the equipment being used</w:t>
            </w:r>
            <w:r w:rsidR="0033098A">
              <w:rPr>
                <w:lang w:val="en-GB"/>
              </w:rPr>
              <w:t>. A</w:t>
            </w:r>
            <w:r>
              <w:rPr>
                <w:lang w:val="en-GB"/>
              </w:rPr>
              <w:t xml:space="preserve"> plan to mitigate any risks will be required. </w:t>
            </w:r>
          </w:p>
          <w:p w14:paraId="6B122D83" w14:textId="77777777" w:rsidR="002A4C7B" w:rsidRDefault="002A4C7B" w:rsidP="002A4C7B">
            <w:pPr>
              <w:spacing w:after="0"/>
              <w:rPr>
                <w:lang w:val="en-GB"/>
              </w:rPr>
            </w:pPr>
            <w:r>
              <w:rPr>
                <w:lang w:val="en-GB"/>
              </w:rPr>
              <w:t>Potential hazards specific to this module include but are not limited to:</w:t>
            </w:r>
          </w:p>
          <w:p w14:paraId="09E7C39B" w14:textId="4BE85A1C" w:rsidR="00997D7D" w:rsidRPr="00997D7D" w:rsidRDefault="00C55C7F" w:rsidP="001E6046">
            <w:pPr>
              <w:pStyle w:val="ListParagraph"/>
              <w:numPr>
                <w:ilvl w:val="0"/>
                <w:numId w:val="5"/>
              </w:numPr>
            </w:pPr>
            <w:r w:rsidRPr="00C55C7F">
              <w:t>Possible exposure to cyber bullying, privacy violations and uninvited solicitations when using the internet</w:t>
            </w:r>
            <w:r w:rsidR="00997D7D" w:rsidRPr="001C09F8">
              <w:t>.</w:t>
            </w:r>
          </w:p>
          <w:p w14:paraId="30B89702" w14:textId="77777777" w:rsidR="00955544" w:rsidRDefault="00997D7D" w:rsidP="001E6046">
            <w:pPr>
              <w:pStyle w:val="ListParagraph"/>
              <w:numPr>
                <w:ilvl w:val="0"/>
                <w:numId w:val="5"/>
              </w:numPr>
            </w:pPr>
            <w:r w:rsidRPr="00997D7D">
              <w:t>Hazards associated with being outdoors</w:t>
            </w:r>
            <w:r w:rsidR="008D5D0B">
              <w:t xml:space="preserve"> such as falls, insect bites and </w:t>
            </w:r>
            <w:r w:rsidR="00955544">
              <w:t>exposure to direct sunlight</w:t>
            </w:r>
            <w:r>
              <w:t>.</w:t>
            </w:r>
          </w:p>
          <w:p w14:paraId="3E68315B" w14:textId="5386F398" w:rsidR="001F076C" w:rsidRPr="001A48DE" w:rsidRDefault="00955544" w:rsidP="001E6046">
            <w:pPr>
              <w:pStyle w:val="ListParagraph"/>
              <w:numPr>
                <w:ilvl w:val="0"/>
                <w:numId w:val="5"/>
              </w:numPr>
              <w:spacing w:after="240"/>
              <w:ind w:left="714" w:hanging="357"/>
            </w:pPr>
            <w:r>
              <w:t>Potential health hazards when handling waste materials</w:t>
            </w:r>
            <w:r w:rsidR="0019322F">
              <w:t>.</w:t>
            </w: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rPr>
            </w:pPr>
            <w:r w:rsidRPr="008F439A">
              <w:rPr>
                <w:b/>
                <w:sz w:val="24"/>
                <w:szCs w:val="24"/>
              </w:rPr>
              <w:t>Assessment</w:t>
            </w:r>
          </w:p>
          <w:p w14:paraId="76D8CF6A" w14:textId="051C3435" w:rsidR="00BA5729" w:rsidRPr="008F439A" w:rsidRDefault="00BA5729" w:rsidP="00BA5729">
            <w:pPr>
              <w:spacing w:after="240"/>
              <w:rPr>
                <w:b/>
                <w:sz w:val="24"/>
                <w:szCs w:val="24"/>
              </w:rPr>
            </w:pPr>
          </w:p>
          <w:p w14:paraId="50DA8590" w14:textId="035EB986" w:rsidR="001F076C" w:rsidRPr="008F439A" w:rsidRDefault="001F076C" w:rsidP="001F076C">
            <w:pPr>
              <w:widowControl/>
              <w:spacing w:after="240" w:line="259" w:lineRule="auto"/>
              <w:rPr>
                <w:b/>
                <w:sz w:val="24"/>
                <w:szCs w:val="24"/>
              </w:rPr>
            </w:pPr>
          </w:p>
        </w:tc>
        <w:tc>
          <w:tcPr>
            <w:tcW w:w="6611" w:type="dxa"/>
          </w:tcPr>
          <w:p w14:paraId="4958FCDF" w14:textId="1412B1E1" w:rsidR="001F076C" w:rsidRPr="00384F40" w:rsidRDefault="001F076C" w:rsidP="00E774A1">
            <w:pPr>
              <w:widowControl/>
              <w:spacing w:after="0"/>
            </w:pPr>
            <w:r w:rsidRPr="00384F40">
              <w:t xml:space="preserve">The STEM modules have been developed </w:t>
            </w:r>
            <w:r>
              <w:t>to provide students with</w:t>
            </w:r>
            <w:r w:rsidRPr="00384F40">
              <w:t xml:space="preserve"> learning experiences to solve </w:t>
            </w:r>
            <w:r>
              <w:t>authentic real-</w:t>
            </w:r>
            <w:r w:rsidRPr="00384F40">
              <w:t>world problems using science, technology, engineering</w:t>
            </w:r>
            <w:r w:rsidR="00840AEE">
              <w:t>,</w:t>
            </w:r>
            <w:r w:rsidRPr="00384F40">
              <w:t xml:space="preserve"> and mathematics capabilities. </w:t>
            </w:r>
            <w:r>
              <w:t>While working through th</w:t>
            </w:r>
            <w:r w:rsidR="00547C01">
              <w:t>is</w:t>
            </w:r>
            <w:r>
              <w:t xml:space="preserve"> module, assessment opportunities will arise</w:t>
            </w:r>
            <w:r w:rsidR="00840AEE">
              <w:t xml:space="preserve"> as students</w:t>
            </w:r>
            <w:r>
              <w:t>:</w:t>
            </w:r>
          </w:p>
          <w:p w14:paraId="75E9CC48" w14:textId="2647312A" w:rsidR="001F076C" w:rsidRPr="00E774A1" w:rsidRDefault="00EB601C" w:rsidP="00E774A1">
            <w:pPr>
              <w:pStyle w:val="ListParagraph"/>
            </w:pPr>
            <w:r>
              <w:t xml:space="preserve">Plan </w:t>
            </w:r>
            <w:r w:rsidR="00955544">
              <w:t>and conduct interviews with senior</w:t>
            </w:r>
            <w:r w:rsidR="00C55C7F">
              <w:t>s</w:t>
            </w:r>
            <w:r w:rsidR="00955544">
              <w:t xml:space="preserve"> and school staff</w:t>
            </w:r>
          </w:p>
          <w:p w14:paraId="2A49A003" w14:textId="357B2951" w:rsidR="00BA5729" w:rsidRPr="00E774A1" w:rsidRDefault="00BA5729" w:rsidP="00E774A1">
            <w:pPr>
              <w:pStyle w:val="ListParagraph"/>
            </w:pPr>
            <w:r w:rsidRPr="00E774A1">
              <w:t>C</w:t>
            </w:r>
            <w:r w:rsidR="00840AEE">
              <w:t>ollect</w:t>
            </w:r>
            <w:r w:rsidR="00082818">
              <w:t xml:space="preserve">, </w:t>
            </w:r>
            <w:r w:rsidR="00082818" w:rsidRPr="00E774A1">
              <w:t>and interpret data</w:t>
            </w:r>
          </w:p>
          <w:p w14:paraId="27F08A18" w14:textId="0B720479" w:rsidR="00BA5729" w:rsidRPr="007B360B" w:rsidRDefault="00082818" w:rsidP="000F401B">
            <w:pPr>
              <w:pStyle w:val="ListParagraph"/>
            </w:pPr>
            <w:r>
              <w:t>Use</w:t>
            </w:r>
            <w:r w:rsidR="007B360B">
              <w:t xml:space="preserve"> </w:t>
            </w:r>
            <w:r w:rsidR="00840AEE" w:rsidRPr="000F401B">
              <w:t>s</w:t>
            </w:r>
            <w:r w:rsidR="00BA5729" w:rsidRPr="007B360B">
              <w:t>cience inquiry skills</w:t>
            </w:r>
            <w:r w:rsidR="00840AEE" w:rsidRPr="007B360B">
              <w:t xml:space="preserve"> </w:t>
            </w:r>
            <w:r>
              <w:t>to</w:t>
            </w:r>
            <w:r w:rsidR="00840AEE" w:rsidRPr="007B360B">
              <w:t xml:space="preserve"> investigate</w:t>
            </w:r>
            <w:r w:rsidR="00EB601C">
              <w:t xml:space="preserve"> the generation of</w:t>
            </w:r>
            <w:r w:rsidR="00840AEE" w:rsidRPr="007B360B">
              <w:t xml:space="preserve"> </w:t>
            </w:r>
            <w:r w:rsidR="00EB601C">
              <w:t xml:space="preserve">waste </w:t>
            </w:r>
            <w:r w:rsidR="00B47649" w:rsidRPr="007B360B">
              <w:t xml:space="preserve"> </w:t>
            </w:r>
          </w:p>
          <w:p w14:paraId="43F5FCEA" w14:textId="0DC355BB" w:rsidR="00EB601C" w:rsidRDefault="00EB601C" w:rsidP="00EB601C">
            <w:pPr>
              <w:pStyle w:val="ListParagraph"/>
            </w:pPr>
            <w:r>
              <w:t>Sort and categorise waste</w:t>
            </w:r>
            <w:r w:rsidR="00955544">
              <w:t xml:space="preserve"> items</w:t>
            </w:r>
          </w:p>
          <w:p w14:paraId="4EF46F0E" w14:textId="77777777" w:rsidR="00EB601C" w:rsidRDefault="00EB601C" w:rsidP="00EB601C">
            <w:pPr>
              <w:pStyle w:val="ListParagraph"/>
            </w:pPr>
            <w:r>
              <w:t xml:space="preserve">Count and measure different kinds of waste </w:t>
            </w:r>
          </w:p>
          <w:p w14:paraId="1E7D02F8" w14:textId="74827A69" w:rsidR="00EB601C" w:rsidRDefault="00BA5729" w:rsidP="00EB601C">
            <w:pPr>
              <w:pStyle w:val="ListParagraph"/>
            </w:pPr>
            <w:r w:rsidRPr="00E774A1">
              <w:t>D</w:t>
            </w:r>
            <w:r w:rsidR="00840AEE">
              <w:t xml:space="preserve">evelop </w:t>
            </w:r>
            <w:r w:rsidR="00082818">
              <w:t xml:space="preserve">and present </w:t>
            </w:r>
            <w:r w:rsidR="00840AEE">
              <w:t>so</w:t>
            </w:r>
            <w:r w:rsidR="00C55C7F">
              <w:t>lutions to reduce waste in the</w:t>
            </w:r>
            <w:r w:rsidR="00840AEE">
              <w:t xml:space="preserve"> </w:t>
            </w:r>
          </w:p>
          <w:p w14:paraId="27C8CC2A" w14:textId="32158CA7" w:rsidR="00BA5729" w:rsidRPr="00E774A1" w:rsidRDefault="00840AEE" w:rsidP="00A91BD0">
            <w:pPr>
              <w:pStyle w:val="ListParagraph"/>
              <w:numPr>
                <w:ilvl w:val="0"/>
                <w:numId w:val="0"/>
              </w:numPr>
              <w:ind w:left="360"/>
            </w:pPr>
            <w:r>
              <w:t>school community</w:t>
            </w:r>
            <w:r w:rsidR="00BA5729" w:rsidRPr="00E774A1">
              <w:t>.</w:t>
            </w:r>
          </w:p>
          <w:p w14:paraId="5A5E2966" w14:textId="372270E8" w:rsidR="00997D7D" w:rsidRDefault="0043021F" w:rsidP="00997D7D">
            <w:hyperlink w:anchor="_Appendix_1:_Curriculum" w:history="1">
              <w:r w:rsidR="00997D7D" w:rsidRPr="005E6252">
                <w:rPr>
                  <w:rStyle w:val="Hyperlink"/>
                </w:rPr>
                <w:t>Appendix 1</w:t>
              </w:r>
            </w:hyperlink>
            <w:r w:rsidR="00997D7D">
              <w:t xml:space="preserve"> indicates how the activities are linked to the Western Australian Curriculum. </w:t>
            </w:r>
          </w:p>
          <w:p w14:paraId="7EFB12EB" w14:textId="7A501F01" w:rsidR="006242D6" w:rsidRDefault="002A4C7B" w:rsidP="009C46AD">
            <w:pPr>
              <w:spacing w:after="600"/>
              <w:rPr>
                <w:lang w:val="en"/>
              </w:rPr>
            </w:pPr>
            <w:r w:rsidRPr="006A7CA6">
              <w:rPr>
                <w:lang w:val="en"/>
              </w:rPr>
              <w:t>Evidence of learn</w:t>
            </w:r>
            <w:r w:rsidRPr="005F0242">
              <w:rPr>
                <w:lang w:val="en"/>
              </w:rPr>
              <w:t xml:space="preserve">ing from </w:t>
            </w:r>
            <w:r w:rsidR="0033098A" w:rsidRPr="005F0242">
              <w:rPr>
                <w:lang w:val="en"/>
              </w:rPr>
              <w:t>journa</w:t>
            </w:r>
            <w:r w:rsidR="0033098A">
              <w:rPr>
                <w:lang w:val="en"/>
              </w:rPr>
              <w:t>l</w:t>
            </w:r>
            <w:r w:rsidR="0033098A" w:rsidRPr="005F0242">
              <w:rPr>
                <w:lang w:val="en"/>
              </w:rPr>
              <w:t>ing</w:t>
            </w:r>
            <w:r w:rsidRPr="005F0242">
              <w:rPr>
                <w:lang w:val="en"/>
              </w:rPr>
              <w:t xml:space="preserve">, presentations and anecdotal notes from this module can contribute towards the larger body of evidence gathered throughout a teaching period and can be used to make on-balance judgments about the quality of learning demonstrated by the students in </w:t>
            </w:r>
            <w:r>
              <w:rPr>
                <w:lang w:val="en"/>
              </w:rPr>
              <w:t xml:space="preserve">the </w:t>
            </w:r>
            <w:r w:rsidRPr="008F5335">
              <w:t>science, technologies</w:t>
            </w:r>
            <w:r w:rsidR="00840AEE">
              <w:t>,</w:t>
            </w:r>
            <w:r w:rsidRPr="008F5335">
              <w:t xml:space="preserve"> and mathematics</w:t>
            </w:r>
            <w:r>
              <w:rPr>
                <w:lang w:val="en"/>
              </w:rPr>
              <w:t xml:space="preserve"> learning areas</w:t>
            </w:r>
            <w:r w:rsidRPr="005F0242">
              <w:rPr>
                <w:lang w:val="en"/>
              </w:rPr>
              <w:t>.</w:t>
            </w:r>
          </w:p>
          <w:p w14:paraId="6A42C67E" w14:textId="3F523BD7" w:rsidR="001F076C" w:rsidRDefault="002A4C7B" w:rsidP="009C46AD">
            <w:pPr>
              <w:spacing w:before="840" w:after="240"/>
            </w:pPr>
            <w:r w:rsidRPr="008F5335">
              <w:lastRenderedPageBreak/>
              <w:t xml:space="preserve">Students can further develop the general capabilities </w:t>
            </w:r>
            <w:r w:rsidR="00CB3EF5">
              <w:t>of</w:t>
            </w:r>
            <w:r w:rsidRPr="008F5335">
              <w:t xml:space="preserve"> Information an</w:t>
            </w:r>
            <w:r w:rsidR="00C55C7F">
              <w:t>d communication technology</w:t>
            </w:r>
            <w:r w:rsidRPr="008F5335">
              <w:t xml:space="preserve"> capability, Critical and creative thinking and Personal and social capability. </w:t>
            </w:r>
            <w:r>
              <w:t>Continuums</w:t>
            </w:r>
            <w:r w:rsidRPr="008F5335">
              <w:t xml:space="preserve"> for these are included in the </w:t>
            </w:r>
            <w:hyperlink w:anchor="_Appendix_2:_General_1" w:history="1">
              <w:r w:rsidRPr="0002764C">
                <w:rPr>
                  <w:rStyle w:val="Hyperlink"/>
                </w:rPr>
                <w:t>General capabilities continuums</w:t>
              </w:r>
            </w:hyperlink>
            <w:r w:rsidRPr="008F5335">
              <w:t xml:space="preserve"> but are not </w:t>
            </w:r>
            <w:r>
              <w:t>intended to be</w:t>
            </w:r>
            <w:r w:rsidR="0033098A">
              <w:t xml:space="preserve"> used</w:t>
            </w:r>
            <w:r>
              <w:t xml:space="preserve"> </w:t>
            </w:r>
            <w:r w:rsidRPr="008F5335">
              <w:t>for assessment purposes.</w:t>
            </w:r>
          </w:p>
        </w:tc>
      </w:tr>
    </w:tbl>
    <w:p w14:paraId="77CD3973" w14:textId="3106FC86" w:rsidR="00293CEE" w:rsidRDefault="009C46AD">
      <w:pPr>
        <w:widowControl/>
        <w:spacing w:before="0" w:after="160" w:line="259" w:lineRule="auto"/>
        <w:rPr>
          <w:rFonts w:eastAsiaTheme="majorEastAsia" w:cstheme="majorBidi"/>
          <w:b/>
          <w:color w:val="2E74B5" w:themeColor="accent1" w:themeShade="BF"/>
          <w:sz w:val="28"/>
          <w:szCs w:val="32"/>
        </w:rPr>
      </w:pPr>
      <w:r>
        <w:rPr>
          <w:noProof/>
          <w:lang w:eastAsia="en-AU"/>
        </w:rPr>
        <w:lastRenderedPageBreak/>
        <mc:AlternateContent>
          <mc:Choice Requires="wps">
            <w:drawing>
              <wp:anchor distT="0" distB="0" distL="114300" distR="114300" simplePos="0" relativeHeight="252216320" behindDoc="0" locked="0" layoutInCell="1" allowOverlap="1" wp14:anchorId="3F89894E" wp14:editId="5BEB9314">
                <wp:simplePos x="0" y="0"/>
                <wp:positionH relativeFrom="column">
                  <wp:posOffset>4072890</wp:posOffset>
                </wp:positionH>
                <wp:positionV relativeFrom="paragraph">
                  <wp:posOffset>3556635</wp:posOffset>
                </wp:positionV>
                <wp:extent cx="1186815" cy="296545"/>
                <wp:effectExtent l="0" t="0" r="0" b="8255"/>
                <wp:wrapTopAndBottom/>
                <wp:docPr id="27" name="Text Box 27"/>
                <wp:cNvGraphicFramePr/>
                <a:graphic xmlns:a="http://schemas.openxmlformats.org/drawingml/2006/main">
                  <a:graphicData uri="http://schemas.microsoft.com/office/word/2010/wordprocessingShape">
                    <wps:wsp>
                      <wps:cNvSpPr txBox="1"/>
                      <wps:spPr>
                        <a:xfrm>
                          <a:off x="0" y="0"/>
                          <a:ext cx="1186815" cy="296545"/>
                        </a:xfrm>
                        <a:prstGeom prst="rect">
                          <a:avLst/>
                        </a:prstGeom>
                        <a:solidFill>
                          <a:prstClr val="white"/>
                        </a:solidFill>
                        <a:ln>
                          <a:noFill/>
                        </a:ln>
                      </wps:spPr>
                      <wps:txbx>
                        <w:txbxContent>
                          <w:p w14:paraId="1E9B1F8F" w14:textId="14CBC3AC" w:rsidR="006607BD" w:rsidRPr="008E4114" w:rsidRDefault="006607BD" w:rsidP="008E4114">
                            <w:pPr>
                              <w:pStyle w:val="Caption"/>
                              <w:jc w:val="center"/>
                              <w:rPr>
                                <w:noProof/>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89894E" id="_x0000_t202" coordsize="21600,21600" o:spt="202" path="m,l,21600r21600,l21600,xe">
                <v:stroke joinstyle="miter"/>
                <v:path gradientshapeok="t" o:connecttype="rect"/>
              </v:shapetype>
              <v:shape id="Text Box 27" o:spid="_x0000_s1026" type="#_x0000_t202" style="position:absolute;margin-left:320.7pt;margin-top:280.05pt;width:93.45pt;height:23.35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" stroked="f">
                <v:textbox inset="0,0,0,0">
                  <w:txbxContent>
                    <w:p w14:paraId="1E9B1F8F" w14:textId="14CBC3AC" w:rsidR="006607BD" w:rsidRPr="008E4114" w:rsidRDefault="006607BD" w:rsidP="008E4114">
                      <w:pPr>
                        <w:pStyle w:val="Caption"/>
                        <w:jc w:val="center"/>
                        <w:rPr>
                          <w:noProof/>
                          <w:lang w:val="en-US"/>
                        </w:rPr>
                      </w:pPr>
                      <w:r>
                        <w:rPr>
                          <w:lang w:val="en-US"/>
                        </w:rPr>
                        <w:t>Getty images</w:t>
                      </w:r>
                    </w:p>
                  </w:txbxContent>
                </v:textbox>
                <w10:wrap type="topAndBottom"/>
              </v:shape>
            </w:pict>
          </mc:Fallback>
        </mc:AlternateContent>
      </w:r>
      <w:r>
        <w:rPr>
          <w:noProof/>
          <w:lang w:eastAsia="en-AU"/>
        </w:rPr>
        <w:drawing>
          <wp:anchor distT="0" distB="0" distL="114300" distR="114300" simplePos="0" relativeHeight="252214272" behindDoc="0" locked="0" layoutInCell="1" allowOverlap="1" wp14:anchorId="49712E79" wp14:editId="10523E9A">
            <wp:simplePos x="0" y="0"/>
            <wp:positionH relativeFrom="margin">
              <wp:align>center</wp:align>
            </wp:positionH>
            <wp:positionV relativeFrom="paragraph">
              <wp:posOffset>356622</wp:posOffset>
            </wp:positionV>
            <wp:extent cx="4694400" cy="3085200"/>
            <wp:effectExtent l="0" t="0" r="0" b="127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694400" cy="3085200"/>
                    </a:xfrm>
                    <a:prstGeom prst="rect">
                      <a:avLst/>
                    </a:prstGeom>
                  </pic:spPr>
                </pic:pic>
              </a:graphicData>
            </a:graphic>
            <wp14:sizeRelH relativeFrom="margin">
              <wp14:pctWidth>0</wp14:pctWidth>
            </wp14:sizeRelH>
            <wp14:sizeRelV relativeFrom="margin">
              <wp14:pctHeight>0</wp14:pctHeight>
            </wp14:sizeRelV>
          </wp:anchor>
        </w:drawing>
      </w:r>
      <w:r w:rsidR="00293CEE">
        <w:br w:type="page"/>
      </w:r>
    </w:p>
    <w:p w14:paraId="31F2FA60" w14:textId="371473B0" w:rsidR="006F4BBF" w:rsidRPr="00384F40" w:rsidRDefault="006F4BBF" w:rsidP="00806A65">
      <w:pPr>
        <w:pStyle w:val="Heading1"/>
      </w:pPr>
      <w:bookmarkStart w:id="11" w:name="_Toc40714784"/>
      <w:r w:rsidRPr="00384F40">
        <w:lastRenderedPageBreak/>
        <w:t xml:space="preserve">Activity 1: </w:t>
      </w:r>
      <w:r w:rsidR="00565422">
        <w:rPr>
          <w:rFonts w:cstheme="minorHAnsi"/>
          <w:lang w:val="en-GB"/>
        </w:rPr>
        <w:t>Why so much waste?</w:t>
      </w:r>
      <w:bookmarkEnd w:id="11"/>
    </w:p>
    <w:tbl>
      <w:tblPr>
        <w:tblStyle w:val="TableGrid"/>
        <w:tblW w:w="9039" w:type="dxa"/>
        <w:tblLayout w:type="fixed"/>
        <w:tblLook w:val="04A0" w:firstRow="1" w:lastRow="0" w:firstColumn="1" w:lastColumn="0" w:noHBand="0" w:noVBand="1"/>
      </w:tblPr>
      <w:tblGrid>
        <w:gridCol w:w="2405"/>
        <w:gridCol w:w="6634"/>
      </w:tblGrid>
      <w:tr w:rsidR="00C33FAD" w:rsidRPr="00384F40" w14:paraId="33FA6735" w14:textId="77777777" w:rsidTr="000818CF">
        <w:tc>
          <w:tcPr>
            <w:tcW w:w="2405" w:type="dxa"/>
            <w:tcBorders>
              <w:left w:val="nil"/>
              <w:right w:val="nil"/>
            </w:tcBorders>
          </w:tcPr>
          <w:p w14:paraId="4145490C" w14:textId="1E966E86" w:rsidR="00C33FAD" w:rsidRDefault="00C33FAD" w:rsidP="00C33FAD">
            <w:pPr>
              <w:widowControl/>
              <w:spacing w:after="240" w:line="259" w:lineRule="auto"/>
              <w:rPr>
                <w:b/>
              </w:rPr>
            </w:pPr>
            <w:r w:rsidRPr="00384F40">
              <w:rPr>
                <w:b/>
              </w:rPr>
              <w:t>Activity focus</w:t>
            </w:r>
          </w:p>
          <w:p w14:paraId="01218CD5" w14:textId="0C1ABB3D" w:rsidR="00C33FAD" w:rsidRPr="00384F40" w:rsidRDefault="00937D4D" w:rsidP="00C33FAD">
            <w:pPr>
              <w:widowControl/>
              <w:spacing w:after="240" w:line="259" w:lineRule="auto"/>
              <w:rPr>
                <w:b/>
              </w:rPr>
            </w:pPr>
            <w:r w:rsidRPr="001F27A1">
              <w:rPr>
                <w:b/>
                <w:noProof/>
                <w:lang w:eastAsia="en-AU"/>
              </w:rPr>
              <w:drawing>
                <wp:anchor distT="0" distB="0" distL="114300" distR="114300" simplePos="0" relativeHeight="252126208" behindDoc="0" locked="0" layoutInCell="1" allowOverlap="1" wp14:anchorId="7864A00F" wp14:editId="16EDBDA2">
                  <wp:simplePos x="0" y="0"/>
                  <wp:positionH relativeFrom="column">
                    <wp:posOffset>-1270</wp:posOffset>
                  </wp:positionH>
                  <wp:positionV relativeFrom="paragraph">
                    <wp:posOffset>20955</wp:posOffset>
                  </wp:positionV>
                  <wp:extent cx="899160" cy="752475"/>
                  <wp:effectExtent l="0" t="0" r="0" b="9525"/>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11113" b="5236"/>
                          <a:stretch/>
                        </pic:blipFill>
                        <pic:spPr bwMode="auto">
                          <a:xfrm>
                            <a:off x="0" y="0"/>
                            <a:ext cx="899160" cy="752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vAlign w:val="center"/>
          </w:tcPr>
          <w:p w14:paraId="7F247070" w14:textId="2B7B7DF7" w:rsidR="00C33FAD" w:rsidRPr="00C55C7F" w:rsidRDefault="00C55C7F" w:rsidP="00EB601C">
            <w:pPr>
              <w:widowControl/>
              <w:spacing w:after="240"/>
            </w:pPr>
            <w:r w:rsidRPr="00C55C7F">
              <w:t xml:space="preserve">Students engage with the problem of waste by </w:t>
            </w:r>
            <w:r w:rsidRPr="00C55C7F">
              <w:rPr>
                <w:bCs/>
              </w:rPr>
              <w:t xml:space="preserve">researching consumer behaviour. They learn about the packaging and distribution of goods and identify the natural resources from which products are made.  They appreciate that the earth’s resources are finite.  </w:t>
            </w:r>
          </w:p>
        </w:tc>
      </w:tr>
      <w:tr w:rsidR="00C33FAD" w:rsidRPr="00384F40" w14:paraId="16B7E542" w14:textId="77777777" w:rsidTr="001E21B9">
        <w:tc>
          <w:tcPr>
            <w:tcW w:w="2405" w:type="dxa"/>
            <w:tcBorders>
              <w:left w:val="nil"/>
              <w:right w:val="nil"/>
            </w:tcBorders>
          </w:tcPr>
          <w:p w14:paraId="28563EA3" w14:textId="7AB9B27F" w:rsidR="00C33FAD" w:rsidRPr="00384F40" w:rsidRDefault="00C33FAD" w:rsidP="00C33FAD">
            <w:pPr>
              <w:widowControl/>
              <w:spacing w:after="240" w:line="259" w:lineRule="auto"/>
              <w:rPr>
                <w:b/>
              </w:rPr>
            </w:pPr>
            <w:r>
              <w:rPr>
                <w:b/>
              </w:rPr>
              <w:t>B</w:t>
            </w:r>
            <w:r w:rsidRPr="00384F40">
              <w:rPr>
                <w:b/>
              </w:rPr>
              <w:t xml:space="preserve">ackground information </w:t>
            </w:r>
          </w:p>
        </w:tc>
        <w:tc>
          <w:tcPr>
            <w:tcW w:w="6634" w:type="dxa"/>
            <w:tcBorders>
              <w:left w:val="nil"/>
              <w:right w:val="nil"/>
            </w:tcBorders>
          </w:tcPr>
          <w:p w14:paraId="525248F0" w14:textId="02C77C96" w:rsidR="00C33FAD" w:rsidRDefault="00C33FAD" w:rsidP="008E4114">
            <w:r>
              <w:t>Australians generate approximately 67 million tonnes</w:t>
            </w:r>
            <w:r w:rsidR="005374F0">
              <w:t xml:space="preserve"> of waste a year</w:t>
            </w:r>
            <w:r>
              <w:t>. We can work together to reduce many types of household waste including paper, plastics, aluminum</w:t>
            </w:r>
            <w:r w:rsidR="0072751E">
              <w:t>,</w:t>
            </w:r>
            <w:r w:rsidR="001D77B4">
              <w:t xml:space="preserve"> steel, </w:t>
            </w:r>
            <w:r w:rsidRPr="00853A4A">
              <w:t>electronic</w:t>
            </w:r>
            <w:r>
              <w:t xml:space="preserve"> waste, food and garden waste.</w:t>
            </w:r>
          </w:p>
          <w:p w14:paraId="36527A1D" w14:textId="033CC00D" w:rsidR="00D047CC" w:rsidRDefault="00C33FAD" w:rsidP="008E4114">
            <w:r w:rsidRPr="00074546">
              <w:t>Single</w:t>
            </w:r>
            <w:r>
              <w:t>-</w:t>
            </w:r>
            <w:r w:rsidRPr="00074546">
              <w:t>use plastics such as shopping bags, straws, cups, water bottles, cutlery</w:t>
            </w:r>
            <w:r>
              <w:t>,</w:t>
            </w:r>
            <w:r w:rsidRPr="00074546">
              <w:t xml:space="preserve"> and food wrappers </w:t>
            </w:r>
            <w:r w:rsidR="00D047CC">
              <w:t xml:space="preserve">save time and effort for </w:t>
            </w:r>
            <w:r w:rsidR="001D77B4">
              <w:t xml:space="preserve">businesses and </w:t>
            </w:r>
            <w:r w:rsidR="00D047CC">
              <w:t xml:space="preserve">consumers and have therefore replaced many of the reusable cloth, glass and metal </w:t>
            </w:r>
            <w:r w:rsidR="00633D72">
              <w:t>containers</w:t>
            </w:r>
            <w:r w:rsidR="00D047CC">
              <w:t xml:space="preserve"> and utensils in use before </w:t>
            </w:r>
            <w:r w:rsidR="002B0C78">
              <w:t xml:space="preserve">cheap </w:t>
            </w:r>
            <w:r w:rsidR="00D047CC">
              <w:t>plastic</w:t>
            </w:r>
            <w:r w:rsidR="002B0C78">
              <w:t xml:space="preserve"> replacements</w:t>
            </w:r>
            <w:r w:rsidR="00D047CC">
              <w:t xml:space="preserve"> </w:t>
            </w:r>
            <w:r w:rsidR="002B0C78">
              <w:t>became</w:t>
            </w:r>
            <w:r w:rsidR="00D047CC">
              <w:t xml:space="preserve"> </w:t>
            </w:r>
            <w:r w:rsidR="009735E6">
              <w:t xml:space="preserve">increasingly </w:t>
            </w:r>
            <w:r w:rsidR="002B0C78">
              <w:t xml:space="preserve">available </w:t>
            </w:r>
            <w:r w:rsidR="001D77B4">
              <w:t xml:space="preserve">in the 1960s and 1970s. </w:t>
            </w:r>
          </w:p>
          <w:p w14:paraId="4F984FE6" w14:textId="717D0472" w:rsidR="008B6DD8" w:rsidRDefault="001D77B4" w:rsidP="008E4114">
            <w:r>
              <w:t>P</w:t>
            </w:r>
            <w:r w:rsidR="00633D72">
              <w:t>ackaging protect</w:t>
            </w:r>
            <w:r>
              <w:t>s</w:t>
            </w:r>
            <w:r w:rsidR="00633D72">
              <w:t xml:space="preserve"> items from contamination and theft and </w:t>
            </w:r>
            <w:r>
              <w:t>entices consumers to purchase</w:t>
            </w:r>
            <w:r w:rsidR="008B6DD8">
              <w:t>.</w:t>
            </w:r>
            <w:r w:rsidR="00D91490">
              <w:t xml:space="preserve"> </w:t>
            </w:r>
            <w:r w:rsidR="00633D72">
              <w:t xml:space="preserve">The high level of efficiency </w:t>
            </w:r>
            <w:r w:rsidR="008B6DD8">
              <w:t xml:space="preserve">and safety </w:t>
            </w:r>
            <w:r w:rsidR="00633D72">
              <w:t xml:space="preserve">achieved by modern methods of </w:t>
            </w:r>
            <w:r w:rsidR="008B6DD8">
              <w:t xml:space="preserve">manufacturing, </w:t>
            </w:r>
            <w:r w:rsidR="00633D72">
              <w:t>packaging</w:t>
            </w:r>
            <w:r w:rsidR="00577B70">
              <w:t>,</w:t>
            </w:r>
            <w:r w:rsidR="00633D72">
              <w:t xml:space="preserve"> and distribution</w:t>
            </w:r>
            <w:r w:rsidR="008B6DD8">
              <w:t xml:space="preserve"> of foodstuffs and other goods has resulted in a huge in</w:t>
            </w:r>
            <w:r>
              <w:t>crease in waste</w:t>
            </w:r>
            <w:r w:rsidR="008B6DD8">
              <w:t xml:space="preserve"> with increased </w:t>
            </w:r>
            <w:r>
              <w:t xml:space="preserve">use of resources </w:t>
            </w:r>
            <w:r w:rsidR="008B6DD8">
              <w:t xml:space="preserve">and environmental damage.  </w:t>
            </w:r>
          </w:p>
          <w:p w14:paraId="5BE06AEB" w14:textId="29BF5810" w:rsidR="00C33FAD" w:rsidRDefault="008B6DD8" w:rsidP="008E4114">
            <w:r>
              <w:t>Plastic</w:t>
            </w:r>
            <w:r w:rsidR="00577B70">
              <w:t>, in particular,</w:t>
            </w:r>
            <w:r>
              <w:t xml:space="preserve"> </w:t>
            </w:r>
            <w:r w:rsidR="00C370AB">
              <w:t xml:space="preserve">has </w:t>
            </w:r>
            <w:r>
              <w:t>negatively impact</w:t>
            </w:r>
            <w:r w:rsidR="00C370AB">
              <w:t>ed</w:t>
            </w:r>
            <w:r>
              <w:t xml:space="preserve"> the environment </w:t>
            </w:r>
            <w:r w:rsidR="00C370AB">
              <w:t xml:space="preserve">and possibly human health </w:t>
            </w:r>
            <w:r>
              <w:t xml:space="preserve">through the pollution and ingestion of </w:t>
            </w:r>
            <w:r w:rsidR="008327DB">
              <w:t>‘</w:t>
            </w:r>
            <w:r>
              <w:t>micro-plastics</w:t>
            </w:r>
            <w:r w:rsidR="008327DB">
              <w:t>’.</w:t>
            </w:r>
            <w:r>
              <w:t xml:space="preserve"> </w:t>
            </w:r>
            <w:r w:rsidR="008327DB">
              <w:t>These</w:t>
            </w:r>
            <w:r>
              <w:t xml:space="preserve"> are the </w:t>
            </w:r>
            <w:r w:rsidR="008327DB">
              <w:t xml:space="preserve">very </w:t>
            </w:r>
            <w:r>
              <w:t>tin</w:t>
            </w:r>
            <w:r w:rsidR="008327DB">
              <w:t>y pieces of plastic that result</w:t>
            </w:r>
            <w:r>
              <w:t xml:space="preserve"> from </w:t>
            </w:r>
            <w:r w:rsidR="008327DB">
              <w:t xml:space="preserve">the breaking down of plastics, whether as part of a manufacturing process or when plastics products are discarded. They accumulate </w:t>
            </w:r>
            <w:r w:rsidR="00C370AB">
              <w:t xml:space="preserve">permanently </w:t>
            </w:r>
            <w:r w:rsidR="008327DB">
              <w:t xml:space="preserve">in the food chain, cannot be digested and may be </w:t>
            </w:r>
            <w:r w:rsidR="00C370AB">
              <w:t xml:space="preserve">found to have long term </w:t>
            </w:r>
            <w:r w:rsidR="008327DB">
              <w:t>detrimental</w:t>
            </w:r>
            <w:r w:rsidR="00C370AB">
              <w:t xml:space="preserve"> effects on health.</w:t>
            </w:r>
            <w:r w:rsidR="00D047CC">
              <w:t xml:space="preserve"> </w:t>
            </w:r>
          </w:p>
          <w:p w14:paraId="0FADB9A7" w14:textId="65F2EBA0" w:rsidR="00C33FAD" w:rsidRPr="009832CB" w:rsidRDefault="00937D4D" w:rsidP="00937D4D">
            <w:r>
              <w:t xml:space="preserve">The </w:t>
            </w:r>
            <w:r w:rsidRPr="00C6207B">
              <w:t xml:space="preserve">Earth’s </w:t>
            </w:r>
            <w:r>
              <w:t xml:space="preserve">natural </w:t>
            </w:r>
            <w:r w:rsidRPr="00C6207B">
              <w:t xml:space="preserve">resources </w:t>
            </w:r>
            <w:r>
              <w:t>are finite and</w:t>
            </w:r>
            <w:r w:rsidRPr="00C6207B">
              <w:t xml:space="preserve"> </w:t>
            </w:r>
            <w:r>
              <w:t xml:space="preserve">there may not always be resources available to make the products we consume. </w:t>
            </w:r>
            <w:r w:rsidR="008327DB">
              <w:t xml:space="preserve">It is estimated that </w:t>
            </w:r>
            <w:r w:rsidR="00C33FAD" w:rsidRPr="00E9338D">
              <w:rPr>
                <w:iCs/>
              </w:rPr>
              <w:t>Australian households throw away one tonne of plastic every minute</w:t>
            </w:r>
            <w:r w:rsidR="00C33FAD" w:rsidRPr="00074546">
              <w:t xml:space="preserve"> (</w:t>
            </w:r>
            <w:r w:rsidR="00C33FAD" w:rsidRPr="00375D2D">
              <w:t>W</w:t>
            </w:r>
            <w:r w:rsidR="00C33FAD" w:rsidRPr="007C0709">
              <w:t>ar on Waste</w:t>
            </w:r>
            <w:r w:rsidR="00C33FAD" w:rsidRPr="00B91180">
              <w:t>, ABC</w:t>
            </w:r>
            <w:r w:rsidR="00C33FAD" w:rsidRPr="00074546">
              <w:t>)</w:t>
            </w:r>
            <w:r w:rsidR="008327DB">
              <w:t>. Government efforts to reduce this include the banning of</w:t>
            </w:r>
            <w:r w:rsidR="00C33FAD" w:rsidRPr="00074546">
              <w:t xml:space="preserve"> single</w:t>
            </w:r>
            <w:r w:rsidR="00C33FAD">
              <w:t>-</w:t>
            </w:r>
            <w:r>
              <w:t>use plastic bags</w:t>
            </w:r>
            <w:r w:rsidR="00C33FAD" w:rsidRPr="00074546">
              <w:t xml:space="preserve">.  </w:t>
            </w:r>
          </w:p>
        </w:tc>
      </w:tr>
      <w:tr w:rsidR="00C33FAD" w:rsidRPr="00384F40" w14:paraId="2A8CDDCF" w14:textId="77777777" w:rsidTr="001E21B9">
        <w:tc>
          <w:tcPr>
            <w:tcW w:w="2405" w:type="dxa"/>
            <w:tcBorders>
              <w:left w:val="nil"/>
              <w:right w:val="nil"/>
            </w:tcBorders>
          </w:tcPr>
          <w:p w14:paraId="4464D45A" w14:textId="40269C93" w:rsidR="00C33FAD" w:rsidRPr="00384F40" w:rsidRDefault="00C33FAD" w:rsidP="00C33FAD">
            <w:pPr>
              <w:widowControl/>
              <w:spacing w:after="240" w:line="259" w:lineRule="auto"/>
              <w:rPr>
                <w:b/>
              </w:rPr>
            </w:pPr>
            <w:r>
              <w:rPr>
                <w:b/>
              </w:rPr>
              <w:lastRenderedPageBreak/>
              <w:t>I</w:t>
            </w:r>
            <w:r w:rsidRPr="001F076C">
              <w:rPr>
                <w:b/>
              </w:rPr>
              <w:t>nstructional procedures</w:t>
            </w:r>
          </w:p>
        </w:tc>
        <w:tc>
          <w:tcPr>
            <w:tcW w:w="6634" w:type="dxa"/>
            <w:tcBorders>
              <w:left w:val="nil"/>
              <w:right w:val="nil"/>
            </w:tcBorders>
          </w:tcPr>
          <w:p w14:paraId="71F14E60" w14:textId="50CE6C7D" w:rsidR="00C33FAD" w:rsidRDefault="00C33FAD" w:rsidP="009C46AD">
            <w:pPr>
              <w:widowControl/>
              <w:rPr>
                <w:i/>
              </w:rPr>
            </w:pPr>
            <w:r w:rsidRPr="00D36761">
              <w:t xml:space="preserve">It is recommended that students work in small groups of three to four for </w:t>
            </w:r>
            <w:r w:rsidR="00EB601C">
              <w:t>most</w:t>
            </w:r>
            <w:r w:rsidR="00EB601C" w:rsidRPr="00D36761">
              <w:t xml:space="preserve"> </w:t>
            </w:r>
            <w:r w:rsidRPr="00D36761">
              <w:t>activities. Mixed ability groups encourage peer tutoring and collaboration in problem</w:t>
            </w:r>
            <w:r>
              <w:t>-</w:t>
            </w:r>
            <w:r w:rsidRPr="00D36761">
              <w:t>solving. Collaboration is an important STEM capability</w:t>
            </w:r>
            <w:r>
              <w:t>,</w:t>
            </w:r>
            <w:r w:rsidRPr="00D36761">
              <w:t xml:space="preserve"> see </w:t>
            </w:r>
            <w:hyperlink w:anchor="_Appendix_7:_Teacher" w:history="1">
              <w:r w:rsidRPr="00D36761">
                <w:rPr>
                  <w:i/>
                  <w:color w:val="215986"/>
                  <w:u w:val="single"/>
                </w:rPr>
                <w:t>Teacher resource sheet 1.</w:t>
              </w:r>
              <w:r w:rsidR="00494F67">
                <w:rPr>
                  <w:i/>
                  <w:color w:val="215986"/>
                  <w:u w:val="single"/>
                </w:rPr>
                <w:t>2</w:t>
              </w:r>
              <w:r w:rsidRPr="00D36761">
                <w:rPr>
                  <w:i/>
                  <w:color w:val="215986"/>
                  <w:u w:val="single"/>
                </w:rPr>
                <w:t>: Cooperative learning – Roles</w:t>
              </w:r>
            </w:hyperlink>
            <w:r w:rsidRPr="00D36761">
              <w:rPr>
                <w:i/>
              </w:rPr>
              <w:t xml:space="preserve">. </w:t>
            </w:r>
          </w:p>
          <w:p w14:paraId="4F6C3B51" w14:textId="1A24D8E5" w:rsidR="00C33FAD" w:rsidRDefault="00C33FAD" w:rsidP="009C46AD">
            <w:pPr>
              <w:widowControl/>
            </w:pPr>
            <w:r w:rsidRPr="00D36761">
              <w:rPr>
                <w:lang w:val="en-GB"/>
              </w:rPr>
              <w:t xml:space="preserve">Student </w:t>
            </w:r>
            <w:r>
              <w:rPr>
                <w:lang w:val="en-GB"/>
              </w:rPr>
              <w:t>ideas</w:t>
            </w:r>
            <w:r w:rsidRPr="00D36761">
              <w:rPr>
                <w:lang w:val="en-GB"/>
              </w:rPr>
              <w:t xml:space="preserve"> </w:t>
            </w:r>
            <w:r>
              <w:rPr>
                <w:lang w:val="en-GB"/>
              </w:rPr>
              <w:t xml:space="preserve">and learning </w:t>
            </w:r>
            <w:r w:rsidRPr="00D36761">
              <w:rPr>
                <w:lang w:val="en-GB"/>
              </w:rPr>
              <w:t xml:space="preserve">should be recorded in a reflective journal. </w:t>
            </w:r>
            <w:r w:rsidRPr="00D36761">
              <w:t xml:space="preserve">Depending on the needs of the class, this can be a collaborative process in one class journal, or students can work individually </w:t>
            </w:r>
            <w:r w:rsidR="0072751E">
              <w:t>in</w:t>
            </w:r>
            <w:r w:rsidR="0072751E" w:rsidRPr="00D36761">
              <w:t xml:space="preserve"> </w:t>
            </w:r>
            <w:r w:rsidRPr="00D36761">
              <w:t xml:space="preserve">their </w:t>
            </w:r>
            <w:r>
              <w:t xml:space="preserve">own </w:t>
            </w:r>
            <w:r w:rsidRPr="00D36761">
              <w:t xml:space="preserve">journals. The journal can be either digital or physical. See </w:t>
            </w:r>
            <w:hyperlink w:anchor="_Appendix_5:_Reflective" w:history="1">
              <w:r w:rsidRPr="00D36761">
                <w:rPr>
                  <w:i/>
                  <w:color w:val="215986"/>
                  <w:u w:val="single"/>
                </w:rPr>
                <w:t>Reflective journal</w:t>
              </w:r>
            </w:hyperlink>
            <w:r w:rsidRPr="00D36761">
              <w:t xml:space="preserve"> for more support.</w:t>
            </w:r>
          </w:p>
          <w:p w14:paraId="5EF04F98" w14:textId="12A188BC" w:rsidR="009D6E9E" w:rsidRDefault="002147F1" w:rsidP="009C46AD">
            <w:pPr>
              <w:widowControl/>
              <w:rPr>
                <w:i/>
              </w:rPr>
            </w:pPr>
            <w:r>
              <w:t xml:space="preserve">A KWL chart is suggested as a graphic organiser for </w:t>
            </w:r>
            <w:r w:rsidR="00EB601C">
              <w:t>several of the data producing activities</w:t>
            </w:r>
            <w:r w:rsidRPr="000818CF">
              <w:rPr>
                <w:i/>
                <w:iCs/>
              </w:rPr>
              <w:t>.</w:t>
            </w:r>
            <w:r>
              <w:t xml:space="preserve"> </w:t>
            </w:r>
            <w:r w:rsidR="009D6E9E">
              <w:t xml:space="preserve">Support for </w:t>
            </w:r>
            <w:r w:rsidR="00937D4D">
              <w:t xml:space="preserve">using this strategy </w:t>
            </w:r>
            <w:r w:rsidR="009D6E9E">
              <w:t>can be found at</w:t>
            </w:r>
            <w:r>
              <w:t xml:space="preserve"> </w:t>
            </w:r>
            <w:hyperlink r:id="rId60" w:history="1">
              <w:r w:rsidR="0059383B" w:rsidRPr="00806A65">
                <w:rPr>
                  <w:rStyle w:val="Hyperlink"/>
                </w:rPr>
                <w:t>www.youtube.com/watch?v=L8ZhucZczxE</w:t>
              </w:r>
            </w:hyperlink>
            <w:r>
              <w:rPr>
                <w:i/>
              </w:rPr>
              <w:t>.</w:t>
            </w:r>
          </w:p>
          <w:p w14:paraId="3EDE3BFE" w14:textId="0BCC1876" w:rsidR="00EB601C" w:rsidRPr="00D92478" w:rsidRDefault="00EB601C" w:rsidP="009C46AD">
            <w:pPr>
              <w:widowControl/>
            </w:pPr>
            <w:r w:rsidRPr="00A91BD0">
              <w:t>During</w:t>
            </w:r>
            <w:r>
              <w:rPr>
                <w:i/>
              </w:rPr>
              <w:t xml:space="preserve"> Activities 1</w:t>
            </w:r>
            <w:r w:rsidRPr="00A91BD0">
              <w:t>and</w:t>
            </w:r>
            <w:r>
              <w:rPr>
                <w:i/>
              </w:rPr>
              <w:t xml:space="preserve"> 2 </w:t>
            </w:r>
            <w:r w:rsidR="00D92478">
              <w:t>plan the class displays carefully, incorporating the use to tables to collate the growing amount of data students will have produced. Students will need to refer to th</w:t>
            </w:r>
            <w:r w:rsidR="00937D4D">
              <w:t>is</w:t>
            </w:r>
            <w:r w:rsidR="00D92478">
              <w:t xml:space="preserve"> information during </w:t>
            </w:r>
            <w:r w:rsidR="00D92478" w:rsidRPr="00A91BD0">
              <w:rPr>
                <w:i/>
                <w:iCs/>
              </w:rPr>
              <w:t>Activity 3</w:t>
            </w:r>
            <w:r w:rsidR="00D92478">
              <w:t xml:space="preserve"> to inform their design solutions. At this year level, their own journaling and recordings will not be as helpful as whole class carefully modelled data displays. </w:t>
            </w:r>
          </w:p>
          <w:p w14:paraId="3397E5B3" w14:textId="5A0748F8" w:rsidR="00D64919" w:rsidRPr="00D64919" w:rsidRDefault="00D64919" w:rsidP="009C46AD">
            <w:pPr>
              <w:widowControl/>
            </w:pPr>
            <w:r>
              <w:t xml:space="preserve">In </w:t>
            </w:r>
            <w:r w:rsidRPr="000818CF">
              <w:rPr>
                <w:i/>
                <w:iCs/>
              </w:rPr>
              <w:t>Activity 4</w:t>
            </w:r>
            <w:r>
              <w:t>, s</w:t>
            </w:r>
            <w:r w:rsidRPr="00D64919">
              <w:t>tudents share their awareness of sustainable practices that could be implemented in their school community to reduce waste</w:t>
            </w:r>
            <w:r w:rsidR="002147F1">
              <w:t>,</w:t>
            </w:r>
            <w:r w:rsidRPr="00D64919">
              <w:t xml:space="preserve"> before hosting a learning symposium for the wider community.</w:t>
            </w:r>
            <w:r w:rsidR="002147F1">
              <w:t xml:space="preserve"> </w:t>
            </w:r>
            <w:r w:rsidRPr="00D64919">
              <w:t>The main objective of the symposium is to establish a common community language regarding sustainability, with a focus on the 12th sustainable development goal</w:t>
            </w:r>
            <w:r w:rsidR="00937D4D">
              <w:t xml:space="preserve"> of the United Nations</w:t>
            </w:r>
            <w:r w:rsidRPr="00D64919">
              <w:t>, responsible consumption</w:t>
            </w:r>
            <w:r w:rsidR="002147F1">
              <w:t>,</w:t>
            </w:r>
            <w:r w:rsidRPr="00D64919">
              <w:t xml:space="preserve"> and production, and to build partnerships for sustainable education within the school community</w:t>
            </w:r>
            <w:r w:rsidR="00937D4D">
              <w:t xml:space="preserve">. Visit the sustainability development goals at </w:t>
            </w:r>
            <w:hyperlink r:id="rId61" w:history="1">
              <w:r w:rsidR="00937D4D" w:rsidRPr="007D5A85">
                <w:rPr>
                  <w:rStyle w:val="Hyperlink"/>
                </w:rPr>
                <w:t>https://sustainabledevelopment.un.org/sdg12</w:t>
              </w:r>
            </w:hyperlink>
            <w:r w:rsidR="00937D4D">
              <w:t xml:space="preserve">. </w:t>
            </w:r>
          </w:p>
          <w:p w14:paraId="4B73DF3C" w14:textId="12C4E10B" w:rsidR="00D64919" w:rsidRDefault="00D64919" w:rsidP="009C46AD">
            <w:pPr>
              <w:widowControl/>
              <w:rPr>
                <w:i/>
                <w:iCs/>
              </w:rPr>
            </w:pPr>
            <w:r w:rsidRPr="00D64919">
              <w:t>A whole-school approach towards sustainability and waste reinforces what has been learned in classrooms and moves students</w:t>
            </w:r>
            <w:r w:rsidR="00937D4D">
              <w:t xml:space="preserve"> and the school community from</w:t>
            </w:r>
            <w:r w:rsidRPr="00D64919">
              <w:t xml:space="preserve"> developing knowled</w:t>
            </w:r>
            <w:r w:rsidR="00937D4D">
              <w:t>ge and skills towards providing</w:t>
            </w:r>
            <w:r w:rsidRPr="00D64919">
              <w:t xml:space="preserve"> motivation and oppor</w:t>
            </w:r>
            <w:r w:rsidR="00937D4D">
              <w:t>tunities to take action</w:t>
            </w:r>
            <w:r w:rsidRPr="00D64919">
              <w:t>.</w:t>
            </w:r>
            <w:r w:rsidR="0072751E">
              <w:t xml:space="preserve"> Consideration for a whole school approach towards achieving this sustainable goal should begin from</w:t>
            </w:r>
            <w:r w:rsidR="0072751E">
              <w:rPr>
                <w:i/>
                <w:iCs/>
              </w:rPr>
              <w:t xml:space="preserve"> Activity 1. </w:t>
            </w:r>
          </w:p>
          <w:p w14:paraId="210EE70E" w14:textId="151E41A7" w:rsidR="00EC5F41" w:rsidRDefault="00EC5F41" w:rsidP="009C46AD">
            <w:pPr>
              <w:widowControl/>
              <w:spacing w:before="240"/>
            </w:pPr>
            <w:r w:rsidRPr="000818CF">
              <w:lastRenderedPageBreak/>
              <w:t>Sustainable Schools WA is a whole-school planning framework for E</w:t>
            </w:r>
            <w:r w:rsidR="00937D4D">
              <w:t>ducation for Sustainability</w:t>
            </w:r>
            <w:r w:rsidRPr="000818CF">
              <w:t xml:space="preserve"> that has been developed 'by schools, for schools' to support </w:t>
            </w:r>
            <w:r w:rsidR="00577B70">
              <w:t xml:space="preserve">the </w:t>
            </w:r>
            <w:r w:rsidRPr="000818CF">
              <w:t>implementation of the Western Australian Curriculum.</w:t>
            </w:r>
          </w:p>
          <w:p w14:paraId="3C0AA44B" w14:textId="64874688" w:rsidR="00EC5F41" w:rsidRDefault="0043021F" w:rsidP="009D00BE">
            <w:pPr>
              <w:widowControl/>
              <w:spacing w:after="240"/>
            </w:pPr>
            <w:hyperlink r:id="rId62" w:history="1">
              <w:r w:rsidR="00EC5F41">
                <w:rPr>
                  <w:rStyle w:val="Hyperlink"/>
                </w:rPr>
                <w:t>http://det.wa.edu.au/curriculumsupport/sustainableschools/detcms/portal/</w:t>
              </w:r>
            </w:hyperlink>
          </w:p>
          <w:p w14:paraId="60FFA44B" w14:textId="33DE5FC8" w:rsidR="00EC5F41" w:rsidRPr="000818CF" w:rsidRDefault="00EC5F41" w:rsidP="00A91BD0">
            <w:pPr>
              <w:widowControl/>
              <w:shd w:val="clear" w:color="auto" w:fill="FFFFFF"/>
              <w:spacing w:line="240" w:lineRule="auto"/>
            </w:pPr>
            <w:r w:rsidRPr="000818CF">
              <w:t>The twelve 'action learning areas' showcase school case studies and key resources that support additional learning and action for sustainability acro</w:t>
            </w:r>
            <w:r w:rsidR="00937D4D">
              <w:t xml:space="preserve">ss school communities. </w:t>
            </w:r>
            <w:r>
              <w:t>Support resources about waste can be found at:</w:t>
            </w:r>
          </w:p>
          <w:p w14:paraId="6B334FE4" w14:textId="34A9B396" w:rsidR="00EC5F41" w:rsidRPr="000818CF" w:rsidRDefault="0043021F" w:rsidP="009D00BE">
            <w:pPr>
              <w:widowControl/>
              <w:rPr>
                <w:i/>
                <w:iCs/>
              </w:rPr>
            </w:pPr>
            <w:hyperlink r:id="rId63" w:history="1">
              <w:r w:rsidR="00EC5F41">
                <w:rPr>
                  <w:rStyle w:val="Hyperlink"/>
                </w:rPr>
                <w:t>http://det.wa.edu.au/curriculumsupport/sustainableschools/detcms/navigation/action-learning-areas/waste/</w:t>
              </w:r>
            </w:hyperlink>
          </w:p>
        </w:tc>
      </w:tr>
      <w:tr w:rsidR="00C33FAD" w:rsidRPr="00384F40" w14:paraId="1EBF748F" w14:textId="77777777" w:rsidTr="000074B1">
        <w:tc>
          <w:tcPr>
            <w:tcW w:w="2405" w:type="dxa"/>
            <w:tcBorders>
              <w:left w:val="nil"/>
              <w:right w:val="nil"/>
            </w:tcBorders>
          </w:tcPr>
          <w:p w14:paraId="7B33403A" w14:textId="5D53B2F8" w:rsidR="00C33FAD" w:rsidRPr="00384F40" w:rsidRDefault="00C33FAD" w:rsidP="00C33FAD">
            <w:pPr>
              <w:widowControl/>
              <w:spacing w:after="240" w:line="259" w:lineRule="auto"/>
              <w:rPr>
                <w:b/>
              </w:rPr>
            </w:pPr>
            <w:r>
              <w:rPr>
                <w:b/>
              </w:rPr>
              <w:lastRenderedPageBreak/>
              <w:t>Expected learning</w:t>
            </w:r>
          </w:p>
          <w:p w14:paraId="27E2C130" w14:textId="17F40F75" w:rsidR="00C33FAD" w:rsidRPr="00384F40" w:rsidRDefault="00C33FAD" w:rsidP="00C33FAD">
            <w:pPr>
              <w:widowControl/>
              <w:spacing w:after="240" w:line="259" w:lineRule="auto"/>
              <w:rPr>
                <w:sz w:val="18"/>
                <w:szCs w:val="18"/>
              </w:rPr>
            </w:pPr>
          </w:p>
        </w:tc>
        <w:tc>
          <w:tcPr>
            <w:tcW w:w="6634" w:type="dxa"/>
            <w:tcBorders>
              <w:left w:val="nil"/>
              <w:right w:val="nil"/>
            </w:tcBorders>
            <w:shd w:val="clear" w:color="auto" w:fill="auto"/>
          </w:tcPr>
          <w:p w14:paraId="5C6BCC89" w14:textId="77777777" w:rsidR="00C33FAD" w:rsidRPr="000074B1" w:rsidRDefault="00C33FAD" w:rsidP="00C33FAD">
            <w:pPr>
              <w:widowControl/>
              <w:spacing w:after="0"/>
            </w:pPr>
            <w:r w:rsidRPr="00B47649">
              <w:t>Students will be able to:</w:t>
            </w:r>
          </w:p>
          <w:p w14:paraId="255D8E70" w14:textId="7606F716" w:rsidR="0072751E" w:rsidRPr="00C30B5D" w:rsidRDefault="00C33FAD" w:rsidP="001E6046">
            <w:pPr>
              <w:pStyle w:val="ListParagraph"/>
              <w:numPr>
                <w:ilvl w:val="0"/>
                <w:numId w:val="9"/>
              </w:numPr>
            </w:pPr>
            <w:r w:rsidRPr="00C30B5D">
              <w:t>Identify real</w:t>
            </w:r>
            <w:r>
              <w:t>-</w:t>
            </w:r>
            <w:r w:rsidRPr="00C30B5D">
              <w:t xml:space="preserve">world problems related to </w:t>
            </w:r>
            <w:r>
              <w:t>the waste of natural resources</w:t>
            </w:r>
            <w:r w:rsidRPr="00C30B5D">
              <w:t xml:space="preserve"> </w:t>
            </w:r>
            <w:r>
              <w:t>(Science)</w:t>
            </w:r>
            <w:r w:rsidRPr="00C30B5D">
              <w:t>.</w:t>
            </w:r>
          </w:p>
          <w:p w14:paraId="2B610B07" w14:textId="729D75C5" w:rsidR="00C33FAD" w:rsidRPr="00A91BD0" w:rsidRDefault="00C33FAD" w:rsidP="001E6046">
            <w:pPr>
              <w:pStyle w:val="ListParagraph"/>
              <w:numPr>
                <w:ilvl w:val="0"/>
                <w:numId w:val="9"/>
              </w:numPr>
            </w:pPr>
            <w:r>
              <w:t xml:space="preserve">View images, make </w:t>
            </w:r>
            <w:r w:rsidR="00CC4B97">
              <w:t>observations and compare them with others</w:t>
            </w:r>
            <w:r>
              <w:t xml:space="preserve"> and draw inferences from observations</w:t>
            </w:r>
            <w:r w:rsidR="0059383B">
              <w:t xml:space="preserve"> </w:t>
            </w:r>
            <w:r>
              <w:t>(Science).</w:t>
            </w:r>
          </w:p>
          <w:p w14:paraId="59EDB399" w14:textId="044206C0" w:rsidR="00955544" w:rsidRPr="00A91BD0" w:rsidRDefault="00955544" w:rsidP="001E6046">
            <w:pPr>
              <w:pStyle w:val="ListParagraph"/>
              <w:numPr>
                <w:ilvl w:val="0"/>
                <w:numId w:val="9"/>
              </w:numPr>
            </w:pPr>
            <w:r>
              <w:t>Plan questions and conduct interviews to produce relevan</w:t>
            </w:r>
            <w:r w:rsidR="00577B70">
              <w:t>t</w:t>
            </w:r>
            <w:r>
              <w:t xml:space="preserve"> data (Science)</w:t>
            </w:r>
            <w:r w:rsidR="00D965B2">
              <w:t>.</w:t>
            </w:r>
          </w:p>
          <w:p w14:paraId="411A085B" w14:textId="734CD621" w:rsidR="00955544" w:rsidRPr="00E13B86" w:rsidRDefault="00955544" w:rsidP="001E6046">
            <w:pPr>
              <w:pStyle w:val="ListParagraph"/>
              <w:numPr>
                <w:ilvl w:val="0"/>
                <w:numId w:val="9"/>
              </w:numPr>
              <w:spacing w:after="120"/>
              <w:ind w:left="357" w:hanging="357"/>
            </w:pPr>
            <w:r>
              <w:t xml:space="preserve">Describe </w:t>
            </w:r>
            <w:r w:rsidR="00577B70">
              <w:t xml:space="preserve">a </w:t>
            </w:r>
            <w:r>
              <w:t>change in objects and events (Science)</w:t>
            </w:r>
            <w:r w:rsidR="00D965B2">
              <w:t>.</w:t>
            </w:r>
          </w:p>
        </w:tc>
      </w:tr>
      <w:tr w:rsidR="00C33FAD" w:rsidRPr="00384F40" w14:paraId="199D5E79" w14:textId="77777777" w:rsidTr="00C30B5D">
        <w:tc>
          <w:tcPr>
            <w:tcW w:w="2405" w:type="dxa"/>
            <w:tcBorders>
              <w:left w:val="nil"/>
              <w:bottom w:val="nil"/>
              <w:right w:val="nil"/>
            </w:tcBorders>
          </w:tcPr>
          <w:p w14:paraId="44B39568" w14:textId="77777777" w:rsidR="00C33FAD" w:rsidRDefault="00C33FAD" w:rsidP="00C33FAD">
            <w:pPr>
              <w:widowControl/>
              <w:spacing w:after="0" w:line="259" w:lineRule="auto"/>
              <w:rPr>
                <w:b/>
              </w:rPr>
            </w:pPr>
            <w:r w:rsidRPr="00384F40">
              <w:rPr>
                <w:b/>
              </w:rPr>
              <w:t>Equipment required</w:t>
            </w:r>
          </w:p>
          <w:p w14:paraId="31E76233" w14:textId="711EEDB4" w:rsidR="00C33FAD" w:rsidRPr="00384F40" w:rsidRDefault="00C33FAD" w:rsidP="00C33FAD">
            <w:pPr>
              <w:widowControl/>
              <w:spacing w:after="0" w:line="259" w:lineRule="auto"/>
              <w:rPr>
                <w:b/>
              </w:rPr>
            </w:pPr>
          </w:p>
        </w:tc>
        <w:tc>
          <w:tcPr>
            <w:tcW w:w="6634" w:type="dxa"/>
            <w:tcBorders>
              <w:left w:val="nil"/>
              <w:right w:val="nil"/>
            </w:tcBorders>
          </w:tcPr>
          <w:p w14:paraId="732B4650" w14:textId="77777777" w:rsidR="00C33FAD" w:rsidRDefault="00C33FAD" w:rsidP="00C33FAD">
            <w:pPr>
              <w:widowControl/>
              <w:rPr>
                <w:b/>
              </w:rPr>
            </w:pPr>
            <w:r w:rsidRPr="00384F40">
              <w:rPr>
                <w:b/>
              </w:rPr>
              <w:t>For the class:</w:t>
            </w:r>
          </w:p>
          <w:p w14:paraId="2A1C8340" w14:textId="0193E316" w:rsidR="00C33FAD" w:rsidRDefault="00C33FAD" w:rsidP="00C33FAD">
            <w:pPr>
              <w:spacing w:before="60" w:after="60"/>
            </w:pPr>
            <w:r>
              <w:t>Interactive whiteboard or data projector with internet access</w:t>
            </w:r>
          </w:p>
          <w:p w14:paraId="14AF069D" w14:textId="0794AECD" w:rsidR="00C33FAD" w:rsidRPr="00244B72" w:rsidRDefault="00C33FAD" w:rsidP="00C33FAD">
            <w:pPr>
              <w:widowControl/>
            </w:pPr>
            <w:r>
              <w:t>Whiteboard and markers</w:t>
            </w:r>
          </w:p>
        </w:tc>
      </w:tr>
      <w:tr w:rsidR="00C33FAD" w:rsidRPr="00384F40" w14:paraId="6998BBA3" w14:textId="77777777" w:rsidTr="00C30B5D">
        <w:tc>
          <w:tcPr>
            <w:tcW w:w="2405" w:type="dxa"/>
            <w:tcBorders>
              <w:top w:val="nil"/>
              <w:left w:val="nil"/>
              <w:right w:val="nil"/>
            </w:tcBorders>
          </w:tcPr>
          <w:p w14:paraId="6D5C6FCE" w14:textId="77777777" w:rsidR="00C33FAD" w:rsidRPr="00384F40" w:rsidRDefault="00C33FAD" w:rsidP="00C33FAD">
            <w:pPr>
              <w:widowControl/>
              <w:spacing w:after="0" w:line="259" w:lineRule="auto"/>
              <w:rPr>
                <w:b/>
              </w:rPr>
            </w:pPr>
          </w:p>
        </w:tc>
        <w:tc>
          <w:tcPr>
            <w:tcW w:w="6634" w:type="dxa"/>
            <w:tcBorders>
              <w:left w:val="nil"/>
              <w:right w:val="nil"/>
            </w:tcBorders>
          </w:tcPr>
          <w:p w14:paraId="2E5A6357" w14:textId="77777777" w:rsidR="00C33FAD" w:rsidRDefault="00C33FAD" w:rsidP="00C33FAD">
            <w:pPr>
              <w:widowControl/>
              <w:rPr>
                <w:b/>
              </w:rPr>
            </w:pPr>
            <w:r>
              <w:rPr>
                <w:b/>
              </w:rPr>
              <w:t>For the students:</w:t>
            </w:r>
          </w:p>
          <w:p w14:paraId="002F6CE4" w14:textId="63F40740" w:rsidR="00494F67" w:rsidRPr="00F86D8E" w:rsidRDefault="00494F67" w:rsidP="009D00BE">
            <w:pPr>
              <w:widowControl/>
              <w:rPr>
                <w:rStyle w:val="Hyperlink"/>
              </w:rPr>
            </w:pPr>
            <w:r>
              <w:rPr>
                <w:rStyle w:val="Hyperlink"/>
              </w:rPr>
              <w:fldChar w:fldCharType="begin"/>
            </w:r>
            <w:r w:rsidR="00322917">
              <w:rPr>
                <w:rStyle w:val="Hyperlink"/>
              </w:rPr>
              <w:instrText>HYPERLINK  \l "_Appendix_11:_Student_1"</w:instrText>
            </w:r>
            <w:r>
              <w:rPr>
                <w:rStyle w:val="Hyperlink"/>
              </w:rPr>
              <w:fldChar w:fldCharType="separate"/>
            </w:r>
            <w:r>
              <w:rPr>
                <w:i/>
              </w:rPr>
              <w:fldChar w:fldCharType="begin"/>
            </w:r>
            <w:r w:rsidR="00322917">
              <w:rPr>
                <w:i/>
              </w:rPr>
              <w:instrText>HYPERLINK  \l "_Appendix_10:_Student_1"</w:instrText>
            </w:r>
            <w:r>
              <w:rPr>
                <w:i/>
              </w:rPr>
              <w:fldChar w:fldCharType="separate"/>
            </w:r>
            <w:r w:rsidRPr="00F86D8E">
              <w:rPr>
                <w:rStyle w:val="Hyperlink"/>
              </w:rPr>
              <w:t>Student activity sheet 1.</w:t>
            </w:r>
            <w:r>
              <w:rPr>
                <w:rStyle w:val="Hyperlink"/>
              </w:rPr>
              <w:t>5</w:t>
            </w:r>
            <w:r w:rsidRPr="00F86D8E">
              <w:rPr>
                <w:rStyle w:val="Hyperlink"/>
              </w:rPr>
              <w:t>: I see, I think, I wonder</w:t>
            </w:r>
          </w:p>
          <w:p w14:paraId="0E3A31E4" w14:textId="6749E51F" w:rsidR="00F86D8E" w:rsidRPr="00384F40" w:rsidRDefault="00494F67" w:rsidP="009D00BE">
            <w:pPr>
              <w:widowControl/>
              <w:rPr>
                <w:b/>
              </w:rPr>
            </w:pPr>
            <w:r>
              <w:rPr>
                <w:i/>
              </w:rPr>
              <w:fldChar w:fldCharType="end"/>
            </w:r>
            <w:r>
              <w:rPr>
                <w:i/>
              </w:rPr>
              <w:t>S</w:t>
            </w:r>
            <w:r w:rsidRPr="00F86D8E">
              <w:rPr>
                <w:rStyle w:val="Hyperlink"/>
              </w:rPr>
              <w:t>tudent activity sheet 1.</w:t>
            </w:r>
            <w:r>
              <w:rPr>
                <w:rStyle w:val="Hyperlink"/>
              </w:rPr>
              <w:t>6</w:t>
            </w:r>
            <w:r w:rsidRPr="00F86D8E">
              <w:rPr>
                <w:rStyle w:val="Hyperlink"/>
              </w:rPr>
              <w:t>: KWL Chart</w:t>
            </w:r>
            <w:r>
              <w:rPr>
                <w:rStyle w:val="Hyperlink"/>
              </w:rPr>
              <w:fldChar w:fldCharType="end"/>
            </w:r>
          </w:p>
        </w:tc>
      </w:tr>
      <w:tr w:rsidR="00C33FAD" w:rsidRPr="00384F40" w14:paraId="5DEDA2FD" w14:textId="77777777" w:rsidTr="001E21B9">
        <w:tc>
          <w:tcPr>
            <w:tcW w:w="2405" w:type="dxa"/>
            <w:tcBorders>
              <w:left w:val="nil"/>
              <w:right w:val="nil"/>
            </w:tcBorders>
          </w:tcPr>
          <w:p w14:paraId="453E0C97" w14:textId="55A79C40" w:rsidR="00C33FAD" w:rsidRPr="00384F40" w:rsidRDefault="00C33FAD" w:rsidP="00C33FAD">
            <w:pPr>
              <w:widowControl/>
              <w:spacing w:after="240" w:line="259" w:lineRule="auto"/>
              <w:rPr>
                <w:b/>
              </w:rPr>
            </w:pPr>
            <w:r w:rsidRPr="00384F40">
              <w:rPr>
                <w:b/>
              </w:rPr>
              <w:t>Preparation</w:t>
            </w:r>
          </w:p>
        </w:tc>
        <w:tc>
          <w:tcPr>
            <w:tcW w:w="6634" w:type="dxa"/>
            <w:tcBorders>
              <w:left w:val="nil"/>
              <w:right w:val="nil"/>
            </w:tcBorders>
          </w:tcPr>
          <w:p w14:paraId="700C95EA" w14:textId="23C6FDE4" w:rsidR="00C33FAD" w:rsidRDefault="00A456B7" w:rsidP="00C33FAD">
            <w:pPr>
              <w:widowControl/>
            </w:pPr>
            <w:r>
              <w:t>Prior to the activity, t</w:t>
            </w:r>
            <w:r w:rsidR="00C33FAD">
              <w:t xml:space="preserve">ake photos of </w:t>
            </w:r>
            <w:r w:rsidR="00722686">
              <w:t xml:space="preserve">waste </w:t>
            </w:r>
            <w:r>
              <w:t xml:space="preserve">found in </w:t>
            </w:r>
            <w:r w:rsidR="00C33FAD">
              <w:t xml:space="preserve">places </w:t>
            </w:r>
            <w:r>
              <w:t xml:space="preserve">with which </w:t>
            </w:r>
            <w:r w:rsidR="00C33FAD">
              <w:t>students are familiar (eg beach, park, river)</w:t>
            </w:r>
            <w:r w:rsidR="002B0C78">
              <w:t xml:space="preserve">, or use photos </w:t>
            </w:r>
            <w:r w:rsidR="00D965B2">
              <w:t>from</w:t>
            </w:r>
            <w:r>
              <w:t xml:space="preserve"> </w:t>
            </w:r>
            <w:hyperlink w:anchor="_Appendix_9:_Student" w:history="1">
              <w:r w:rsidRPr="00D965B2">
                <w:rPr>
                  <w:rStyle w:val="Hyperlink"/>
                </w:rPr>
                <w:t>Teacher resource sheet 1.4: Waste images.</w:t>
              </w:r>
            </w:hyperlink>
          </w:p>
          <w:p w14:paraId="607B5F85" w14:textId="2406CCED" w:rsidR="00293CEE" w:rsidRDefault="00293CEE" w:rsidP="00C33FAD">
            <w:pPr>
              <w:widowControl/>
            </w:pPr>
            <w:r>
              <w:t xml:space="preserve">Prepare and distribute </w:t>
            </w:r>
            <w:r w:rsidR="006242D6">
              <w:t xml:space="preserve">a </w:t>
            </w:r>
            <w:r>
              <w:t xml:space="preserve">parent letter before </w:t>
            </w:r>
            <w:r w:rsidR="00577B70">
              <w:t xml:space="preserve">the </w:t>
            </w:r>
            <w:r>
              <w:t xml:space="preserve">commencement of the module. See </w:t>
            </w:r>
            <w:hyperlink w:anchor="_Appendix_12:_Teacher_2" w:history="1">
              <w:r w:rsidRPr="00293CEE">
                <w:rPr>
                  <w:rStyle w:val="Hyperlink"/>
                </w:rPr>
                <w:t xml:space="preserve">Teacher resource </w:t>
              </w:r>
              <w:r w:rsidR="00494F67">
                <w:rPr>
                  <w:rStyle w:val="Hyperlink"/>
                </w:rPr>
                <w:t>sheet</w:t>
              </w:r>
              <w:r w:rsidRPr="00293CEE">
                <w:rPr>
                  <w:rStyle w:val="Hyperlink"/>
                </w:rPr>
                <w:t xml:space="preserve"> 1.</w:t>
              </w:r>
              <w:r w:rsidR="00494F67">
                <w:rPr>
                  <w:rStyle w:val="Hyperlink"/>
                </w:rPr>
                <w:t>7</w:t>
              </w:r>
              <w:r w:rsidRPr="00293CEE">
                <w:rPr>
                  <w:rStyle w:val="Hyperlink"/>
                </w:rPr>
                <w:t xml:space="preserve">: </w:t>
              </w:r>
              <w:r w:rsidR="00E17960">
                <w:rPr>
                  <w:rStyle w:val="Hyperlink"/>
                </w:rPr>
                <w:t>Sample p</w:t>
              </w:r>
              <w:r w:rsidRPr="00293CEE">
                <w:rPr>
                  <w:rStyle w:val="Hyperlink"/>
                </w:rPr>
                <w:t>arent letter.</w:t>
              </w:r>
            </w:hyperlink>
          </w:p>
          <w:p w14:paraId="28F6129D" w14:textId="1959D60D" w:rsidR="00D965B2" w:rsidRDefault="00A456B7">
            <w:pPr>
              <w:widowControl/>
            </w:pPr>
            <w:r>
              <w:t>Source senior</w:t>
            </w:r>
            <w:r w:rsidR="00F9684E">
              <w:t>s (i</w:t>
            </w:r>
            <w:r>
              <w:t xml:space="preserve">n their 70s) from local </w:t>
            </w:r>
            <w:r w:rsidR="00F9684E">
              <w:t xml:space="preserve">retirement </w:t>
            </w:r>
            <w:r>
              <w:t xml:space="preserve">or aged care </w:t>
            </w:r>
            <w:r w:rsidR="00F9684E">
              <w:t>villages</w:t>
            </w:r>
            <w:r w:rsidR="00D965B2">
              <w:t xml:space="preserve">, </w:t>
            </w:r>
            <w:r w:rsidR="00F9684E">
              <w:t xml:space="preserve">clubs </w:t>
            </w:r>
            <w:r w:rsidR="00D965B2">
              <w:t>or students</w:t>
            </w:r>
            <w:r w:rsidR="00577B70">
              <w:t>'</w:t>
            </w:r>
            <w:r w:rsidR="00F9684E">
              <w:t xml:space="preserve"> relatives </w:t>
            </w:r>
            <w:r w:rsidR="00D965B2">
              <w:t>and</w:t>
            </w:r>
            <w:r w:rsidR="00F9684E">
              <w:t xml:space="preserve"> friends</w:t>
            </w:r>
            <w:r>
              <w:t xml:space="preserve"> willing to participate in activities.</w:t>
            </w:r>
            <w:r w:rsidR="00D965B2">
              <w:t xml:space="preserve"> </w:t>
            </w:r>
          </w:p>
          <w:p w14:paraId="7875E561" w14:textId="2686C938" w:rsidR="00293CEE" w:rsidRPr="00A91BD0" w:rsidRDefault="00C33FAD" w:rsidP="009C46AD">
            <w:pPr>
              <w:widowControl/>
              <w:spacing w:before="240"/>
            </w:pPr>
            <w:r>
              <w:lastRenderedPageBreak/>
              <w:t xml:space="preserve">Preview </w:t>
            </w:r>
            <w:r w:rsidR="00293CEE">
              <w:t xml:space="preserve">relevant </w:t>
            </w:r>
            <w:r>
              <w:t>videos</w:t>
            </w:r>
            <w:r w:rsidR="0059383B">
              <w:t xml:space="preserve"> </w:t>
            </w:r>
            <w:r w:rsidR="00293CEE">
              <w:t xml:space="preserve">and photo references to decide which to use during </w:t>
            </w:r>
            <w:r w:rsidR="00293CEE" w:rsidRPr="00A91BD0">
              <w:rPr>
                <w:i/>
                <w:iCs/>
              </w:rPr>
              <w:t>Activity 1</w:t>
            </w:r>
            <w:r>
              <w:t xml:space="preserve">. See links in </w:t>
            </w:r>
            <w:r w:rsidR="00577B70">
              <w:t xml:space="preserve">the </w:t>
            </w:r>
            <w:r>
              <w:rPr>
                <w:i/>
              </w:rPr>
              <w:t>D</w:t>
            </w:r>
            <w:r w:rsidRPr="00E13B86">
              <w:rPr>
                <w:i/>
              </w:rPr>
              <w:t xml:space="preserve">igital </w:t>
            </w:r>
            <w:r>
              <w:rPr>
                <w:i/>
              </w:rPr>
              <w:t xml:space="preserve">resources </w:t>
            </w:r>
            <w:r w:rsidRPr="00E13B86">
              <w:t>section</w:t>
            </w:r>
            <w:r w:rsidR="00293CEE">
              <w:t>.</w:t>
            </w:r>
          </w:p>
        </w:tc>
      </w:tr>
      <w:tr w:rsidR="00C33FAD" w:rsidRPr="00384F40" w14:paraId="30DBEC20" w14:textId="77777777" w:rsidTr="001E21B9">
        <w:trPr>
          <w:trHeight w:val="90"/>
        </w:trPr>
        <w:tc>
          <w:tcPr>
            <w:tcW w:w="2405" w:type="dxa"/>
            <w:vMerge w:val="restart"/>
            <w:tcBorders>
              <w:left w:val="nil"/>
              <w:right w:val="nil"/>
            </w:tcBorders>
          </w:tcPr>
          <w:p w14:paraId="7374974C" w14:textId="0C5DB9B9" w:rsidR="00C33FAD" w:rsidRPr="00384F40" w:rsidRDefault="00C33FAD" w:rsidP="00C33FAD">
            <w:pPr>
              <w:widowControl/>
              <w:spacing w:after="240" w:line="259" w:lineRule="auto"/>
              <w:rPr>
                <w:b/>
              </w:rPr>
            </w:pPr>
            <w:r w:rsidRPr="00384F40">
              <w:rPr>
                <w:b/>
              </w:rPr>
              <w:lastRenderedPageBreak/>
              <w:t>Activity parts</w:t>
            </w:r>
          </w:p>
          <w:p w14:paraId="00929B5B" w14:textId="7E0DA06F" w:rsidR="00C33FAD" w:rsidRPr="00384F40" w:rsidRDefault="00514E32" w:rsidP="00C33FAD">
            <w:pPr>
              <w:widowControl/>
              <w:spacing w:after="240" w:line="259" w:lineRule="auto"/>
              <w:rPr>
                <w:b/>
                <w:sz w:val="18"/>
                <w:szCs w:val="18"/>
              </w:rPr>
            </w:pPr>
            <w:r w:rsidRPr="0046500A">
              <w:rPr>
                <w:rFonts w:cstheme="minorHAnsi"/>
                <w:noProof/>
                <w:lang w:eastAsia="en-AU"/>
              </w:rPr>
              <w:drawing>
                <wp:anchor distT="0" distB="0" distL="114300" distR="114300" simplePos="0" relativeHeight="252125184" behindDoc="0" locked="0" layoutInCell="1" allowOverlap="1" wp14:anchorId="114CB005" wp14:editId="08A203AB">
                  <wp:simplePos x="0" y="0"/>
                  <wp:positionH relativeFrom="column">
                    <wp:posOffset>1134591</wp:posOffset>
                  </wp:positionH>
                  <wp:positionV relativeFrom="paragraph">
                    <wp:posOffset>1058436</wp:posOffset>
                  </wp:positionV>
                  <wp:extent cx="359410" cy="35941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6DB7C368" w14:textId="72CFDCF3" w:rsidR="00C33FAD" w:rsidRPr="00CF3988" w:rsidRDefault="00C33FAD" w:rsidP="00C33FAD">
            <w:pPr>
              <w:widowControl/>
              <w:rPr>
                <w:b/>
              </w:rPr>
            </w:pPr>
            <w:r>
              <w:rPr>
                <w:b/>
              </w:rPr>
              <w:t xml:space="preserve">Part 1: </w:t>
            </w:r>
            <w:r w:rsidR="002E14B0">
              <w:rPr>
                <w:b/>
              </w:rPr>
              <w:t>What do we throw away?</w:t>
            </w:r>
          </w:p>
          <w:p w14:paraId="7B2C2854" w14:textId="33F0634F" w:rsidR="00C33FAD" w:rsidRPr="00CF3988" w:rsidRDefault="00C33FAD" w:rsidP="00C33FAD">
            <w:pPr>
              <w:spacing w:after="0"/>
            </w:pPr>
            <w:r>
              <w:t>A</w:t>
            </w:r>
            <w:r w:rsidRPr="00CF3988">
              <w:t>sk students to use the</w:t>
            </w:r>
            <w:r>
              <w:t xml:space="preserve"> think-pair-share strategy (see </w:t>
            </w:r>
            <w:hyperlink w:anchor="_Appendix_10:_Teacher" w:history="1">
              <w:r w:rsidRPr="0011399A">
                <w:rPr>
                  <w:rStyle w:val="Hyperlink"/>
                </w:rPr>
                <w:t>Teacher resource sheet 1.</w:t>
              </w:r>
              <w:r w:rsidR="00494F67">
                <w:rPr>
                  <w:rStyle w:val="Hyperlink"/>
                </w:rPr>
                <w:t>3</w:t>
              </w:r>
              <w:r w:rsidRPr="0011399A">
                <w:rPr>
                  <w:rStyle w:val="Hyperlink"/>
                </w:rPr>
                <w:t>: Cooperative learning – Think, pair, share</w:t>
              </w:r>
            </w:hyperlink>
            <w:r>
              <w:t>)</w:t>
            </w:r>
            <w:r w:rsidRPr="00CF3988">
              <w:t xml:space="preserve"> </w:t>
            </w:r>
            <w:r>
              <w:t xml:space="preserve">to explore their </w:t>
            </w:r>
            <w:r w:rsidR="0059383B">
              <w:t xml:space="preserve">prior </w:t>
            </w:r>
            <w:r>
              <w:t xml:space="preserve">knowledge of </w:t>
            </w:r>
            <w:r w:rsidR="002E14B0">
              <w:t>what is meant by ‘waste’</w:t>
            </w:r>
            <w:r>
              <w:t xml:space="preserve">. Use the following questions to prompt student thinking: </w:t>
            </w:r>
          </w:p>
          <w:p w14:paraId="0AB2836A" w14:textId="004F521C" w:rsidR="00C33FAD" w:rsidRPr="00DA084C" w:rsidRDefault="002E14B0" w:rsidP="00C33FAD">
            <w:pPr>
              <w:pStyle w:val="ListParagraph"/>
              <w:rPr>
                <w:bCs/>
              </w:rPr>
            </w:pPr>
            <w:r>
              <w:rPr>
                <w:bCs/>
              </w:rPr>
              <w:t>What things get thrown away in your house</w:t>
            </w:r>
            <w:r w:rsidR="00C33FAD">
              <w:rPr>
                <w:bCs/>
              </w:rPr>
              <w:t>?</w:t>
            </w:r>
          </w:p>
          <w:p w14:paraId="7226D63D" w14:textId="56B77F1A" w:rsidR="00C33FAD" w:rsidRPr="00DA084C" w:rsidRDefault="002E14B0" w:rsidP="00C33FAD">
            <w:pPr>
              <w:pStyle w:val="ListParagraph"/>
            </w:pPr>
            <w:r>
              <w:rPr>
                <w:bCs/>
              </w:rPr>
              <w:t>How does your family get rid of those things</w:t>
            </w:r>
            <w:r w:rsidR="0059383B">
              <w:rPr>
                <w:bCs/>
              </w:rPr>
              <w:t>?</w:t>
            </w:r>
            <w:r w:rsidR="00C33FAD">
              <w:rPr>
                <w:bCs/>
              </w:rPr>
              <w:t xml:space="preserve"> </w:t>
            </w:r>
          </w:p>
          <w:p w14:paraId="148A5AFA" w14:textId="51895814" w:rsidR="00C33FAD" w:rsidRPr="00A91BD0" w:rsidRDefault="002E14B0" w:rsidP="00C33FAD">
            <w:pPr>
              <w:pStyle w:val="ListParagraph"/>
              <w:rPr>
                <w:b/>
              </w:rPr>
            </w:pPr>
            <w:r>
              <w:t>What are those things m</w:t>
            </w:r>
            <w:r w:rsidR="00A456B7">
              <w:t>ade from</w:t>
            </w:r>
            <w:r>
              <w:t>? (e.g. plastic, paper, cardboard, glass, metal</w:t>
            </w:r>
            <w:r w:rsidR="00D965B2">
              <w:t>.</w:t>
            </w:r>
            <w:r>
              <w:t>)</w:t>
            </w:r>
          </w:p>
          <w:p w14:paraId="2F540F9F" w14:textId="69E81F7F" w:rsidR="002E14B0" w:rsidRPr="00A91BD0" w:rsidRDefault="00A456B7" w:rsidP="00C33FAD">
            <w:pPr>
              <w:pStyle w:val="ListParagraph"/>
              <w:rPr>
                <w:b/>
              </w:rPr>
            </w:pPr>
            <w:r>
              <w:t>What packaging gets thrown away in your house?</w:t>
            </w:r>
          </w:p>
          <w:p w14:paraId="705AF746" w14:textId="490A206C" w:rsidR="002E14B0" w:rsidRPr="00A91BD0" w:rsidRDefault="002E14B0" w:rsidP="00C33FAD">
            <w:pPr>
              <w:pStyle w:val="ListParagraph"/>
              <w:rPr>
                <w:b/>
              </w:rPr>
            </w:pPr>
            <w:r>
              <w:t xml:space="preserve">Which objects are ‘one-use’ (e.g. paper plate) and which are thrown away after many uses (e.g. </w:t>
            </w:r>
            <w:r w:rsidR="00F9684E">
              <w:t>ice-cream container, or broken items that are not repaired</w:t>
            </w:r>
            <w:r w:rsidR="009971CB">
              <w:t>)</w:t>
            </w:r>
            <w:r w:rsidR="00D965B2">
              <w:t>?</w:t>
            </w:r>
            <w:r w:rsidR="009971CB">
              <w:t xml:space="preserve"> </w:t>
            </w:r>
            <w:r>
              <w:t xml:space="preserve"> </w:t>
            </w:r>
          </w:p>
          <w:p w14:paraId="135EA490" w14:textId="368F744E" w:rsidR="00C33FAD" w:rsidRPr="00384F40" w:rsidRDefault="009971CB" w:rsidP="00A456B7">
            <w:pPr>
              <w:widowControl/>
              <w:rPr>
                <w:b/>
              </w:rPr>
            </w:pPr>
            <w:r>
              <w:t xml:space="preserve">As a class, summarise the information </w:t>
            </w:r>
            <w:r w:rsidR="00D965B2">
              <w:t>using</w:t>
            </w:r>
            <w:r>
              <w:t xml:space="preserve"> a </w:t>
            </w:r>
            <w:r w:rsidR="005C2F74">
              <w:t xml:space="preserve">wall </w:t>
            </w:r>
            <w:r w:rsidR="00A456B7">
              <w:t>display</w:t>
            </w:r>
            <w:r w:rsidR="00EA22F1">
              <w:t xml:space="preserve">. It may be set up </w:t>
            </w:r>
            <w:r>
              <w:t>as an explosion chart or a table that categorises the waste according to the information provided by the students. If per</w:t>
            </w:r>
            <w:r w:rsidR="00A456B7">
              <w:t xml:space="preserve">mitted, students could take a tablet </w:t>
            </w:r>
            <w:r>
              <w:t>home and photograph various ‘throw</w:t>
            </w:r>
            <w:r w:rsidR="00577B70">
              <w:t>-</w:t>
            </w:r>
            <w:r>
              <w:t xml:space="preserve">away’ items to </w:t>
            </w:r>
            <w:r w:rsidR="005C2F74">
              <w:t>add to</w:t>
            </w:r>
            <w:r>
              <w:t xml:space="preserve"> the display – or </w:t>
            </w:r>
            <w:r w:rsidR="00F9684E">
              <w:t>other</w:t>
            </w:r>
            <w:r>
              <w:t xml:space="preserve"> photos and/or children’s drawings</w:t>
            </w:r>
            <w:r w:rsidR="00F9684E">
              <w:t xml:space="preserve"> can be used</w:t>
            </w:r>
            <w:r>
              <w:t>.  The display can be a reference point during later investigation</w:t>
            </w:r>
            <w:r w:rsidR="00A456B7">
              <w:t>s</w:t>
            </w:r>
            <w:r>
              <w:t xml:space="preserve"> into the range of wast</w:t>
            </w:r>
            <w:r w:rsidR="00A456B7">
              <w:t>e products produced</w:t>
            </w:r>
            <w:r>
              <w:t xml:space="preserve"> in the school. </w:t>
            </w:r>
          </w:p>
        </w:tc>
      </w:tr>
      <w:tr w:rsidR="00C33FAD" w:rsidRPr="00384F40" w14:paraId="5BAF82A9" w14:textId="77777777" w:rsidTr="00A91BD0">
        <w:trPr>
          <w:trHeight w:val="332"/>
        </w:trPr>
        <w:tc>
          <w:tcPr>
            <w:tcW w:w="2405" w:type="dxa"/>
            <w:vMerge/>
            <w:tcBorders>
              <w:left w:val="nil"/>
              <w:right w:val="nil"/>
            </w:tcBorders>
          </w:tcPr>
          <w:p w14:paraId="526DBC17" w14:textId="77777777" w:rsidR="00C33FAD" w:rsidRPr="00384F40" w:rsidRDefault="00C33FAD" w:rsidP="00C33FAD">
            <w:pPr>
              <w:widowControl/>
              <w:spacing w:after="240" w:line="259" w:lineRule="auto"/>
              <w:rPr>
                <w:b/>
              </w:rPr>
            </w:pPr>
          </w:p>
        </w:tc>
        <w:tc>
          <w:tcPr>
            <w:tcW w:w="6634" w:type="dxa"/>
            <w:tcBorders>
              <w:left w:val="nil"/>
              <w:right w:val="nil"/>
            </w:tcBorders>
          </w:tcPr>
          <w:p w14:paraId="4D5BF27D" w14:textId="4E687375" w:rsidR="00C33FAD" w:rsidRDefault="00C33FAD" w:rsidP="00C33FAD">
            <w:pPr>
              <w:widowControl/>
              <w:rPr>
                <w:b/>
              </w:rPr>
            </w:pPr>
            <w:r>
              <w:rPr>
                <w:b/>
              </w:rPr>
              <w:t xml:space="preserve">Part 2: </w:t>
            </w:r>
            <w:r w:rsidR="00EA22F1">
              <w:rPr>
                <w:b/>
              </w:rPr>
              <w:t>Why worry about waste</w:t>
            </w:r>
            <w:r w:rsidR="00D9354A">
              <w:rPr>
                <w:b/>
              </w:rPr>
              <w:t>?</w:t>
            </w:r>
          </w:p>
          <w:p w14:paraId="4FF63ACB" w14:textId="3AA98F55" w:rsidR="005E0847" w:rsidRDefault="00C33FAD" w:rsidP="00EA22F1">
            <w:pPr>
              <w:widowControl/>
            </w:pPr>
            <w:r>
              <w:t>Display</w:t>
            </w:r>
            <w:r w:rsidRPr="00D32592">
              <w:t xml:space="preserve"> </w:t>
            </w:r>
            <w:r w:rsidR="00722686">
              <w:t xml:space="preserve">waste </w:t>
            </w:r>
            <w:r w:rsidRPr="00D32592">
              <w:t>photos at stations around the room</w:t>
            </w:r>
            <w:r>
              <w:t xml:space="preserve"> </w:t>
            </w:r>
            <w:r w:rsidR="00722686">
              <w:t>(</w:t>
            </w:r>
            <w:hyperlink w:anchor="_Appendix_9:_Student" w:history="1">
              <w:r w:rsidR="00AE4A7E" w:rsidRPr="00AE4A7E">
                <w:rPr>
                  <w:rStyle w:val="Hyperlink"/>
                </w:rPr>
                <w:t>Teacher resource sheet</w:t>
              </w:r>
              <w:r w:rsidR="00322917">
                <w:rPr>
                  <w:rStyle w:val="Hyperlink"/>
                </w:rPr>
                <w:t xml:space="preserve"> 1.4</w:t>
              </w:r>
              <w:r w:rsidR="00AE4A7E" w:rsidRPr="00AE4A7E">
                <w:rPr>
                  <w:rStyle w:val="Hyperlink"/>
                </w:rPr>
                <w:t>: Waste images</w:t>
              </w:r>
            </w:hyperlink>
            <w:r w:rsidRPr="00D32592">
              <w:t>).</w:t>
            </w:r>
            <w:r>
              <w:t xml:space="preserve"> </w:t>
            </w:r>
            <w:r w:rsidRPr="00D32592">
              <w:t xml:space="preserve">Students work in </w:t>
            </w:r>
            <w:r>
              <w:t xml:space="preserve">small </w:t>
            </w:r>
            <w:r w:rsidRPr="00D32592">
              <w:t xml:space="preserve">groups at </w:t>
            </w:r>
            <w:r>
              <w:t>each</w:t>
            </w:r>
            <w:r w:rsidRPr="00D32592">
              <w:t xml:space="preserve"> station to complete </w:t>
            </w:r>
            <w:hyperlink w:anchor="_Appendix_10:_Student_1" w:history="1">
              <w:r w:rsidRPr="00D32592">
                <w:rPr>
                  <w:rStyle w:val="Hyperlink"/>
                </w:rPr>
                <w:t>Student activity sheet</w:t>
              </w:r>
              <w:r w:rsidR="00322917">
                <w:rPr>
                  <w:rStyle w:val="Hyperlink"/>
                </w:rPr>
                <w:t xml:space="preserve"> 1.5</w:t>
              </w:r>
              <w:r w:rsidRPr="00D32592">
                <w:rPr>
                  <w:rStyle w:val="Hyperlink"/>
                </w:rPr>
                <w:t>: I see, I think, I wonder</w:t>
              </w:r>
            </w:hyperlink>
            <w:r w:rsidRPr="00D32592">
              <w:t>.</w:t>
            </w:r>
            <w:r w:rsidR="00EA22F1">
              <w:t xml:space="preserve"> </w:t>
            </w:r>
            <w:r>
              <w:t>This is a</w:t>
            </w:r>
            <w:r w:rsidRPr="002C7625">
              <w:t xml:space="preserve"> thinking </w:t>
            </w:r>
            <w:r w:rsidR="00F9684E">
              <w:t>strategy</w:t>
            </w:r>
            <w:r w:rsidR="00F9684E" w:rsidRPr="002C7625">
              <w:t xml:space="preserve"> </w:t>
            </w:r>
            <w:r>
              <w:t>that</w:t>
            </w:r>
            <w:r w:rsidRPr="002C7625">
              <w:t xml:space="preserve"> encourages students to make careful observations and thoughtful interpretations</w:t>
            </w:r>
            <w:r>
              <w:t>,</w:t>
            </w:r>
            <w:r w:rsidRPr="002C7625">
              <w:t xml:space="preserve"> stimulating curiosity and inquiry</w:t>
            </w:r>
            <w:r>
              <w:t>.</w:t>
            </w:r>
            <w:r w:rsidR="00EA22F1">
              <w:t xml:space="preserve"> </w:t>
            </w:r>
          </w:p>
          <w:p w14:paraId="42840826" w14:textId="05773667" w:rsidR="00EA22F1" w:rsidRDefault="00514E32" w:rsidP="00EA22F1">
            <w:pPr>
              <w:widowControl/>
            </w:pPr>
            <w:r w:rsidRPr="0046500A">
              <w:rPr>
                <w:rFonts w:cstheme="minorHAnsi"/>
                <w:noProof/>
                <w:lang w:eastAsia="en-AU"/>
              </w:rPr>
              <w:drawing>
                <wp:anchor distT="0" distB="0" distL="114300" distR="114300" simplePos="0" relativeHeight="252143616" behindDoc="0" locked="0" layoutInCell="1" allowOverlap="1" wp14:anchorId="6029C283" wp14:editId="7495F9AF">
                  <wp:simplePos x="0" y="0"/>
                  <wp:positionH relativeFrom="column">
                    <wp:posOffset>-369067</wp:posOffset>
                  </wp:positionH>
                  <wp:positionV relativeFrom="paragraph">
                    <wp:posOffset>308610</wp:posOffset>
                  </wp:positionV>
                  <wp:extent cx="359410" cy="35941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2F1">
              <w:t xml:space="preserve">To relate the activity to </w:t>
            </w:r>
            <w:r w:rsidR="00EA22F1" w:rsidRPr="00A91BD0">
              <w:rPr>
                <w:i/>
                <w:iCs/>
              </w:rPr>
              <w:t>Part 1</w:t>
            </w:r>
            <w:r w:rsidR="00EA22F1">
              <w:t xml:space="preserve">, </w:t>
            </w:r>
            <w:r w:rsidR="00DD4E65">
              <w:t>a</w:t>
            </w:r>
            <w:r w:rsidR="00EA22F1">
              <w:t>sk:</w:t>
            </w:r>
          </w:p>
          <w:p w14:paraId="5E39645B" w14:textId="3FED1624" w:rsidR="00EA22F1" w:rsidRDefault="00EA22F1" w:rsidP="001E6046">
            <w:pPr>
              <w:pStyle w:val="ListParagraph"/>
              <w:numPr>
                <w:ilvl w:val="0"/>
                <w:numId w:val="18"/>
              </w:numPr>
            </w:pPr>
            <w:r>
              <w:t>What can you see in the ph</w:t>
            </w:r>
            <w:r w:rsidR="00D3314C">
              <w:t>otos that look like things your family might</w:t>
            </w:r>
            <w:r w:rsidR="005622A4">
              <w:t xml:space="preserve"> put in the rubbish</w:t>
            </w:r>
            <w:r>
              <w:t>?</w:t>
            </w:r>
          </w:p>
          <w:p w14:paraId="5ACBECFF" w14:textId="5B870F22" w:rsidR="00EA22F1" w:rsidRDefault="00EA22F1" w:rsidP="001E6046">
            <w:pPr>
              <w:pStyle w:val="ListParagraph"/>
              <w:numPr>
                <w:ilvl w:val="0"/>
                <w:numId w:val="18"/>
              </w:numPr>
            </w:pPr>
            <w:r>
              <w:t>What do you think might happen to these waste items over time?</w:t>
            </w:r>
          </w:p>
          <w:p w14:paraId="7BDF42C2" w14:textId="4880C6DC" w:rsidR="00EA22F1" w:rsidRDefault="00EA22F1" w:rsidP="001E6046">
            <w:pPr>
              <w:pStyle w:val="ListParagraph"/>
              <w:numPr>
                <w:ilvl w:val="0"/>
                <w:numId w:val="18"/>
              </w:numPr>
            </w:pPr>
            <w:r>
              <w:t xml:space="preserve">What problems could be caused by these waste items </w:t>
            </w:r>
            <w:r w:rsidR="00F9684E">
              <w:t>if</w:t>
            </w:r>
            <w:r>
              <w:t xml:space="preserve"> left where they are?</w:t>
            </w:r>
          </w:p>
          <w:p w14:paraId="71B5D880" w14:textId="62E30683" w:rsidR="0072751E" w:rsidRDefault="00C33FAD" w:rsidP="00C33FAD">
            <w:pPr>
              <w:widowControl/>
            </w:pPr>
            <w:r>
              <w:lastRenderedPageBreak/>
              <w:t>Have students share their thoughts with the class</w:t>
            </w:r>
            <w:r w:rsidR="00DD4E65">
              <w:t xml:space="preserve">. </w:t>
            </w:r>
            <w:r w:rsidR="005622A4">
              <w:t xml:space="preserve">If time is available, </w:t>
            </w:r>
            <w:r>
              <w:t xml:space="preserve">rotate students to another station. </w:t>
            </w:r>
          </w:p>
          <w:p w14:paraId="35D72FB3" w14:textId="547448C9" w:rsidR="00EA22F1" w:rsidRPr="009971CB" w:rsidRDefault="00700EFE" w:rsidP="00EA22F1">
            <w:r>
              <w:t>Show students</w:t>
            </w:r>
            <w:r w:rsidR="00DD4E65">
              <w:t xml:space="preserve"> short </w:t>
            </w:r>
            <w:r>
              <w:t xml:space="preserve">video </w:t>
            </w:r>
            <w:r w:rsidR="00DD4E65">
              <w:t>clips from</w:t>
            </w:r>
            <w:r>
              <w:t xml:space="preserve"> the</w:t>
            </w:r>
            <w:r w:rsidR="00EA22F1" w:rsidRPr="00CF3988">
              <w:t xml:space="preserve"> </w:t>
            </w:r>
            <w:r w:rsidR="00EA22F1">
              <w:rPr>
                <w:i/>
              </w:rPr>
              <w:t>D</w:t>
            </w:r>
            <w:r w:rsidR="00EA22F1" w:rsidRPr="00CF3988">
              <w:rPr>
                <w:i/>
              </w:rPr>
              <w:t>igital resources</w:t>
            </w:r>
            <w:r w:rsidR="00EA22F1">
              <w:rPr>
                <w:i/>
              </w:rPr>
              <w:t xml:space="preserve"> </w:t>
            </w:r>
            <w:r w:rsidR="00DD4E65">
              <w:t>or rea</w:t>
            </w:r>
            <w:r w:rsidR="005C2F74">
              <w:t>d</w:t>
            </w:r>
            <w:r w:rsidR="00DD4E65">
              <w:t xml:space="preserve"> from </w:t>
            </w:r>
            <w:r w:rsidR="00DD4E65" w:rsidRPr="00B91180">
              <w:rPr>
                <w:i/>
              </w:rPr>
              <w:t>Literary resources</w:t>
            </w:r>
            <w:r w:rsidR="00DD4E65" w:rsidRPr="002F26DC">
              <w:t xml:space="preserve"> </w:t>
            </w:r>
            <w:r w:rsidR="00DD4E65">
              <w:t>to assist students to understand the problems that excessive waste has produced in modern socie</w:t>
            </w:r>
            <w:r w:rsidR="005622A4">
              <w:t>ties, particularly from the</w:t>
            </w:r>
            <w:r w:rsidR="00DD4E65">
              <w:t xml:space="preserve"> plastic packaging and </w:t>
            </w:r>
            <w:r w:rsidR="005622A4">
              <w:t>single-</w:t>
            </w:r>
            <w:r w:rsidR="00DD4E65">
              <w:t xml:space="preserve">use </w:t>
            </w:r>
            <w:r>
              <w:t>products</w:t>
            </w:r>
            <w:r w:rsidR="00DD4E65">
              <w:t xml:space="preserve"> currently </w:t>
            </w:r>
            <w:r w:rsidR="005C2F74">
              <w:t>available</w:t>
            </w:r>
            <w:r w:rsidR="00DD4E65">
              <w:t>. Emp</w:t>
            </w:r>
            <w:r w:rsidR="00577B70">
              <w:t>h</w:t>
            </w:r>
            <w:r w:rsidR="00DD4E65">
              <w:t xml:space="preserve">asise that </w:t>
            </w:r>
            <w:r w:rsidR="005C2F74">
              <w:t>the inventi</w:t>
            </w:r>
            <w:r w:rsidR="005622A4">
              <w:t>on of</w:t>
            </w:r>
            <w:r w:rsidR="005C2F74">
              <w:t xml:space="preserve"> </w:t>
            </w:r>
            <w:r w:rsidR="00DD4E65">
              <w:t>cheap ‘throw</w:t>
            </w:r>
            <w:r w:rsidR="00577B70">
              <w:t>-</w:t>
            </w:r>
            <w:r w:rsidR="00DD4E65">
              <w:t xml:space="preserve">away’ plastic </w:t>
            </w:r>
            <w:r w:rsidR="005C2F74">
              <w:t>products</w:t>
            </w:r>
            <w:r w:rsidR="00DD4E65">
              <w:t xml:space="preserve"> is relatively</w:t>
            </w:r>
            <w:r w:rsidR="005C2F74">
              <w:t xml:space="preserve"> recen</w:t>
            </w:r>
            <w:r w:rsidR="00D3314C">
              <w:t>t</w:t>
            </w:r>
            <w:r w:rsidR="005C2F74">
              <w:t>.</w:t>
            </w:r>
          </w:p>
          <w:p w14:paraId="28466CF9" w14:textId="1B3A0140" w:rsidR="005C2F74" w:rsidRDefault="00514E32" w:rsidP="00EA22F1">
            <w:r w:rsidRPr="00834F63">
              <w:rPr>
                <w:noProof/>
                <w:lang w:eastAsia="en-AU"/>
              </w:rPr>
              <w:drawing>
                <wp:anchor distT="0" distB="0" distL="114300" distR="114300" simplePos="0" relativeHeight="252199936" behindDoc="0" locked="0" layoutInCell="1" allowOverlap="1" wp14:anchorId="6C282BF8" wp14:editId="0D1DE3A0">
                  <wp:simplePos x="0" y="0"/>
                  <wp:positionH relativeFrom="column">
                    <wp:posOffset>-370205</wp:posOffset>
                  </wp:positionH>
                  <wp:positionV relativeFrom="paragraph">
                    <wp:posOffset>307362</wp:posOffset>
                  </wp:positionV>
                  <wp:extent cx="359410" cy="359410"/>
                  <wp:effectExtent l="0" t="0" r="254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E65">
              <w:t>Revisit</w:t>
            </w:r>
            <w:r w:rsidR="00EA22F1">
              <w:t xml:space="preserve"> the</w:t>
            </w:r>
            <w:r w:rsidR="00EA22F1" w:rsidRPr="00CF3988">
              <w:t xml:space="preserve"> </w:t>
            </w:r>
            <w:r w:rsidR="00DD4E65">
              <w:t xml:space="preserve">last two </w:t>
            </w:r>
            <w:r w:rsidR="00EA22F1" w:rsidRPr="00CF3988">
              <w:t>question</w:t>
            </w:r>
            <w:r w:rsidR="00DD4E65">
              <w:t>s</w:t>
            </w:r>
            <w:r w:rsidR="005C2F74">
              <w:t>,</w:t>
            </w:r>
          </w:p>
          <w:p w14:paraId="21741FAD" w14:textId="6457E6B1" w:rsidR="005C2F74" w:rsidRDefault="005C2F74" w:rsidP="001E6046">
            <w:pPr>
              <w:pStyle w:val="ListParagraph"/>
              <w:numPr>
                <w:ilvl w:val="0"/>
                <w:numId w:val="18"/>
              </w:numPr>
            </w:pPr>
            <w:r>
              <w:t>What do you think might happen to these waste items over time?</w:t>
            </w:r>
          </w:p>
          <w:p w14:paraId="7EF0045D" w14:textId="77777777" w:rsidR="005C2F74" w:rsidRDefault="005C2F74" w:rsidP="001E6046">
            <w:pPr>
              <w:pStyle w:val="ListParagraph"/>
              <w:numPr>
                <w:ilvl w:val="0"/>
                <w:numId w:val="18"/>
              </w:numPr>
            </w:pPr>
            <w:r>
              <w:t>What problems could be caused by these waste items when left where they are?</w:t>
            </w:r>
          </w:p>
          <w:p w14:paraId="1B4DAF89" w14:textId="135771D1" w:rsidR="00EA22F1" w:rsidRPr="00C6207B" w:rsidRDefault="00D965B2" w:rsidP="00EA22F1">
            <w:r>
              <w:t>B</w:t>
            </w:r>
            <w:r w:rsidR="00EA22F1" w:rsidRPr="00CF3988">
              <w:t>rainstorm student</w:t>
            </w:r>
            <w:r w:rsidR="005C2F74">
              <w:t>s’</w:t>
            </w:r>
            <w:r w:rsidR="00EA22F1" w:rsidRPr="00CF3988">
              <w:t xml:space="preserve"> answers on the whiteboard</w:t>
            </w:r>
            <w:r w:rsidR="002C7C0E">
              <w:t>,</w:t>
            </w:r>
            <w:r w:rsidR="005622A4">
              <w:t xml:space="preserve"> and </w:t>
            </w:r>
            <w:r w:rsidR="002C7C0E">
              <w:t>h</w:t>
            </w:r>
            <w:r w:rsidR="00EA22F1" w:rsidRPr="00C6207B">
              <w:t xml:space="preserve">ighlight that </w:t>
            </w:r>
            <w:r w:rsidR="005622A4">
              <w:t xml:space="preserve">most plastics are made from </w:t>
            </w:r>
            <w:r w:rsidR="00DD4E65">
              <w:t>non-renewable re</w:t>
            </w:r>
            <w:r w:rsidR="00577B70">
              <w:t>sourc</w:t>
            </w:r>
            <w:r w:rsidR="00DD4E65">
              <w:t>es (</w:t>
            </w:r>
            <w:r w:rsidR="002C7C0E">
              <w:t>i</w:t>
            </w:r>
            <w:r w:rsidR="00DD4E65">
              <w:t xml:space="preserve">e </w:t>
            </w:r>
            <w:r w:rsidR="00EA22F1" w:rsidRPr="00C6207B">
              <w:t>oil</w:t>
            </w:r>
            <w:r w:rsidR="00EA22F1">
              <w:t>, coal and natural gas</w:t>
            </w:r>
            <w:r w:rsidR="005622A4">
              <w:t>)</w:t>
            </w:r>
            <w:r w:rsidR="00EA22F1" w:rsidRPr="00C6207B">
              <w:t>.</w:t>
            </w:r>
          </w:p>
          <w:p w14:paraId="1C170EFB" w14:textId="2AB7E0F9" w:rsidR="00C33FAD" w:rsidRDefault="005C2F74" w:rsidP="00A91BD0">
            <w:r>
              <w:t>With students’ assistance, a</w:t>
            </w:r>
            <w:r w:rsidR="00EA22F1">
              <w:t xml:space="preserve">dd </w:t>
            </w:r>
            <w:r>
              <w:t xml:space="preserve">relevant information </w:t>
            </w:r>
            <w:r w:rsidR="00700EFE">
              <w:t xml:space="preserve">to the wall display, focusing on </w:t>
            </w:r>
            <w:r>
              <w:t>the adverse effects of generating excessive waste</w:t>
            </w:r>
            <w:r w:rsidR="00EA22F1" w:rsidRPr="00CF3988">
              <w:t>.</w:t>
            </w:r>
          </w:p>
          <w:p w14:paraId="56D59B31" w14:textId="7B8E7916" w:rsidR="00700EFE" w:rsidRPr="00A91BD0" w:rsidRDefault="00700EFE" w:rsidP="00A91BD0">
            <w:r>
              <w:t>Student</w:t>
            </w:r>
            <w:r w:rsidR="00F9684E">
              <w:t>s’</w:t>
            </w:r>
            <w:r>
              <w:t xml:space="preserve"> individual reflections at this stage could be recorded in their personal journals.</w:t>
            </w:r>
          </w:p>
        </w:tc>
      </w:tr>
      <w:tr w:rsidR="008E5381" w:rsidRPr="00384F40" w14:paraId="6C3BCFDE" w14:textId="77777777" w:rsidTr="000818CF">
        <w:tc>
          <w:tcPr>
            <w:tcW w:w="2405" w:type="dxa"/>
            <w:vMerge/>
            <w:tcBorders>
              <w:left w:val="nil"/>
              <w:right w:val="nil"/>
            </w:tcBorders>
          </w:tcPr>
          <w:p w14:paraId="0D5AF308" w14:textId="77777777" w:rsidR="008E5381" w:rsidRPr="00384F40" w:rsidRDefault="008E5381" w:rsidP="00C33FAD">
            <w:pPr>
              <w:widowControl/>
              <w:spacing w:after="240" w:line="259" w:lineRule="auto"/>
              <w:rPr>
                <w:b/>
              </w:rPr>
            </w:pPr>
          </w:p>
        </w:tc>
        <w:tc>
          <w:tcPr>
            <w:tcW w:w="6634" w:type="dxa"/>
            <w:tcBorders>
              <w:left w:val="nil"/>
              <w:right w:val="nil"/>
            </w:tcBorders>
          </w:tcPr>
          <w:p w14:paraId="285EE44D" w14:textId="6B3E875F" w:rsidR="008E5381" w:rsidRPr="000818CF" w:rsidRDefault="008E5381" w:rsidP="000818CF">
            <w:r>
              <w:rPr>
                <w:b/>
              </w:rPr>
              <w:t xml:space="preserve">Part 3: </w:t>
            </w:r>
            <w:r w:rsidR="00700EFE">
              <w:rPr>
                <w:b/>
              </w:rPr>
              <w:t>What did people do in the past?</w:t>
            </w:r>
          </w:p>
          <w:p w14:paraId="183EA801" w14:textId="6B1C9015" w:rsidR="00ED40E7" w:rsidRDefault="00700EFE" w:rsidP="00ED40E7">
            <w:pPr>
              <w:widowControl/>
              <w:spacing w:after="0"/>
            </w:pPr>
            <w:r>
              <w:t xml:space="preserve">Students research how people purchased foods and goods, how they were packaged, how </w:t>
            </w:r>
            <w:r w:rsidR="00577B70">
              <w:t xml:space="preserve">the </w:t>
            </w:r>
            <w:r>
              <w:t xml:space="preserve">food was stored and how they carried </w:t>
            </w:r>
            <w:r w:rsidR="00F9684E">
              <w:t>food and other goods</w:t>
            </w:r>
            <w:r>
              <w:t xml:space="preserve"> </w:t>
            </w:r>
            <w:r w:rsidR="005622A4">
              <w:t>in the past (</w:t>
            </w:r>
            <w:r>
              <w:t>50 or 60 years ago</w:t>
            </w:r>
            <w:r w:rsidR="005622A4">
              <w:t>)</w:t>
            </w:r>
            <w:r>
              <w:t xml:space="preserve">. Source </w:t>
            </w:r>
            <w:r w:rsidR="005C30AA">
              <w:t>senior</w:t>
            </w:r>
            <w:r w:rsidR="005622A4">
              <w:t xml:space="preserve">s, about 70 years of age, </w:t>
            </w:r>
            <w:r>
              <w:t>for students to interview</w:t>
            </w:r>
            <w:r w:rsidR="005622A4">
              <w:t>.  T</w:t>
            </w:r>
            <w:r>
              <w:t>h</w:t>
            </w:r>
            <w:r w:rsidR="005C30AA">
              <w:t>e</w:t>
            </w:r>
            <w:r w:rsidR="009735E6">
              <w:t>y</w:t>
            </w:r>
            <w:r>
              <w:t xml:space="preserve"> could be </w:t>
            </w:r>
            <w:r w:rsidR="005C30AA">
              <w:t xml:space="preserve">relatives of students and teachers, people residing in retirement villages or </w:t>
            </w:r>
            <w:r w:rsidR="00C84519">
              <w:t xml:space="preserve">from </w:t>
            </w:r>
            <w:r w:rsidR="005C30AA">
              <w:t>senior</w:t>
            </w:r>
            <w:r w:rsidR="005622A4">
              <w:t>s</w:t>
            </w:r>
            <w:r w:rsidR="005C30AA">
              <w:t xml:space="preserve"> groups or clubs in the community.</w:t>
            </w:r>
          </w:p>
          <w:p w14:paraId="4A1C88FA" w14:textId="0F220BE0" w:rsidR="009C46AD" w:rsidRDefault="005622A4" w:rsidP="009C46AD">
            <w:pPr>
              <w:widowControl/>
              <w:spacing w:after="240"/>
            </w:pPr>
            <w:r>
              <w:t>Refer</w:t>
            </w:r>
            <w:r w:rsidR="005C30AA">
              <w:t xml:space="preserve"> to the various ‘throw-away’ items listed on the display, and identify </w:t>
            </w:r>
            <w:r w:rsidR="009735E6">
              <w:t>what</w:t>
            </w:r>
            <w:r w:rsidR="005C30AA">
              <w:t xml:space="preserve"> might not have been available to people over 70 when they were children. </w:t>
            </w:r>
            <w:r w:rsidR="009E4E94">
              <w:t xml:space="preserve">As background, also </w:t>
            </w:r>
            <w:r w:rsidR="00ED40E7">
              <w:t xml:space="preserve">show some photos of how shops looked before ‘self-service’ shopping became available. (See </w:t>
            </w:r>
            <w:r w:rsidR="00ED40E7" w:rsidRPr="002C13E0">
              <w:rPr>
                <w:i/>
              </w:rPr>
              <w:t>Digital resources</w:t>
            </w:r>
            <w:r w:rsidR="009735E6">
              <w:t>).</w:t>
            </w:r>
          </w:p>
          <w:p w14:paraId="6655BA5E" w14:textId="15EC800E" w:rsidR="009735E6" w:rsidRDefault="00483434" w:rsidP="009C46AD">
            <w:pPr>
              <w:widowControl/>
              <w:spacing w:before="360" w:after="0"/>
            </w:pPr>
            <w:r>
              <w:rPr>
                <w:noProof/>
                <w:lang w:eastAsia="en-AU"/>
              </w:rPr>
              <w:lastRenderedPageBreak/>
              <w:drawing>
                <wp:anchor distT="0" distB="0" distL="114300" distR="114300" simplePos="0" relativeHeight="252213248" behindDoc="0" locked="0" layoutInCell="1" allowOverlap="1" wp14:anchorId="6814F626" wp14:editId="1EF92910">
                  <wp:simplePos x="0" y="0"/>
                  <wp:positionH relativeFrom="column">
                    <wp:posOffset>119883</wp:posOffset>
                  </wp:positionH>
                  <wp:positionV relativeFrom="paragraph">
                    <wp:posOffset>956763</wp:posOffset>
                  </wp:positionV>
                  <wp:extent cx="3468269" cy="1622813"/>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468269" cy="1622813"/>
                          </a:xfrm>
                          <a:prstGeom prst="rect">
                            <a:avLst/>
                          </a:prstGeom>
                        </pic:spPr>
                      </pic:pic>
                    </a:graphicData>
                  </a:graphic>
                </wp:anchor>
              </w:drawing>
            </w:r>
            <w:r w:rsidR="009735E6">
              <w:t>Use</w:t>
            </w:r>
            <w:r w:rsidR="00C84519">
              <w:t xml:space="preserve"> the</w:t>
            </w:r>
            <w:r w:rsidR="009735E6">
              <w:t xml:space="preserve"> KWL resource sheet </w:t>
            </w:r>
            <w:r w:rsidR="009E4E94">
              <w:t>(</w:t>
            </w:r>
            <w:hyperlink w:anchor="_Appendix_11:_Student_1" w:history="1">
              <w:r w:rsidR="009E4E94" w:rsidRPr="00A91BD0">
                <w:rPr>
                  <w:rStyle w:val="Hyperlink"/>
                </w:rPr>
                <w:t>Student resource sheet 1.</w:t>
              </w:r>
              <w:r w:rsidR="00322917">
                <w:rPr>
                  <w:rStyle w:val="Hyperlink"/>
                </w:rPr>
                <w:t>6:</w:t>
              </w:r>
              <w:r w:rsidR="009E4E94" w:rsidRPr="00A91BD0">
                <w:rPr>
                  <w:rStyle w:val="Hyperlink"/>
                </w:rPr>
                <w:t xml:space="preserve"> KWL Chart</w:t>
              </w:r>
            </w:hyperlink>
            <w:r w:rsidR="009E4E94">
              <w:t xml:space="preserve">) </w:t>
            </w:r>
            <w:r w:rsidR="009735E6">
              <w:t xml:space="preserve">to assist students </w:t>
            </w:r>
            <w:r w:rsidR="002C7C0E">
              <w:t xml:space="preserve">to work </w:t>
            </w:r>
            <w:r w:rsidR="009735E6">
              <w:t xml:space="preserve">in pairs </w:t>
            </w:r>
            <w:r w:rsidR="005622A4">
              <w:t xml:space="preserve">and </w:t>
            </w:r>
            <w:r w:rsidR="009735E6">
              <w:t xml:space="preserve">decide on a </w:t>
            </w:r>
            <w:r w:rsidR="005622A4">
              <w:t xml:space="preserve">focus </w:t>
            </w:r>
            <w:r w:rsidR="009735E6">
              <w:t>topic and a series of ‘Want to know’ questions</w:t>
            </w:r>
            <w:r w:rsidR="005622A4">
              <w:t xml:space="preserve"> for their interview</w:t>
            </w:r>
            <w:r w:rsidR="009735E6">
              <w:t xml:space="preserve">.  </w:t>
            </w:r>
            <w:r w:rsidR="00C84519">
              <w:t>See example below</w:t>
            </w:r>
            <w:r w:rsidR="009735E6">
              <w:t>:</w:t>
            </w:r>
          </w:p>
          <w:p w14:paraId="7C4AB5CE" w14:textId="504DC21D" w:rsidR="0075460B" w:rsidRDefault="0075460B" w:rsidP="009C46AD">
            <w:pPr>
              <w:widowControl/>
              <w:spacing w:before="360" w:after="0"/>
            </w:pPr>
            <w:r>
              <w:t xml:space="preserve">Prompt with </w:t>
            </w:r>
            <w:r w:rsidR="00C84519">
              <w:t xml:space="preserve">suggested questions if necessary. For example, </w:t>
            </w:r>
            <w:r w:rsidR="00EF397F">
              <w:t>for</w:t>
            </w:r>
            <w:r w:rsidR="00C84519">
              <w:t xml:space="preserve"> </w:t>
            </w:r>
            <w:r w:rsidR="005622A4">
              <w:t xml:space="preserve">the </w:t>
            </w:r>
            <w:r w:rsidR="00C84519">
              <w:t>topic</w:t>
            </w:r>
            <w:r w:rsidR="009735E6">
              <w:t xml:space="preserve"> ‘</w:t>
            </w:r>
            <w:r w:rsidR="005622A4">
              <w:t>S</w:t>
            </w:r>
            <w:r w:rsidR="009735E6">
              <w:t>chool lunches</w:t>
            </w:r>
            <w:r w:rsidR="005622A4">
              <w:t xml:space="preserve"> </w:t>
            </w:r>
            <w:r w:rsidR="00C84519">
              <w:t>60 years ago</w:t>
            </w:r>
            <w:r w:rsidR="009735E6">
              <w:t>’</w:t>
            </w:r>
            <w:r w:rsidR="00C84519">
              <w:t xml:space="preserve"> they might ask</w:t>
            </w:r>
            <w:r w:rsidR="009735E6">
              <w:t>:</w:t>
            </w:r>
          </w:p>
          <w:p w14:paraId="300176A2" w14:textId="0E52D07B" w:rsidR="009735E6" w:rsidRDefault="009735E6" w:rsidP="001E6046">
            <w:pPr>
              <w:pStyle w:val="ListParagraph"/>
              <w:numPr>
                <w:ilvl w:val="0"/>
                <w:numId w:val="20"/>
              </w:numPr>
              <w:spacing w:after="0"/>
            </w:pPr>
            <w:r>
              <w:t>What did you take to school for lunch?</w:t>
            </w:r>
          </w:p>
          <w:p w14:paraId="77B57AE5" w14:textId="00125DF5" w:rsidR="009735E6" w:rsidRDefault="009735E6" w:rsidP="001E6046">
            <w:pPr>
              <w:pStyle w:val="ListParagraph"/>
              <w:numPr>
                <w:ilvl w:val="0"/>
                <w:numId w:val="20"/>
              </w:numPr>
              <w:spacing w:after="0"/>
            </w:pPr>
            <w:r>
              <w:t>What sort of lunch box did you have?</w:t>
            </w:r>
          </w:p>
          <w:p w14:paraId="3AAB80CE" w14:textId="694C4345" w:rsidR="009735E6" w:rsidRDefault="00EF397F" w:rsidP="001E6046">
            <w:pPr>
              <w:pStyle w:val="ListParagraph"/>
              <w:numPr>
                <w:ilvl w:val="0"/>
                <w:numId w:val="20"/>
              </w:numPr>
              <w:spacing w:after="0"/>
            </w:pPr>
            <w:r>
              <w:t>How was your lunch</w:t>
            </w:r>
            <w:r w:rsidR="009735E6">
              <w:t xml:space="preserve"> wrapped?</w:t>
            </w:r>
          </w:p>
          <w:p w14:paraId="00549E72" w14:textId="21144C81" w:rsidR="00C84519" w:rsidRDefault="00C84519" w:rsidP="001E6046">
            <w:pPr>
              <w:pStyle w:val="ListParagraph"/>
              <w:numPr>
                <w:ilvl w:val="0"/>
                <w:numId w:val="20"/>
              </w:numPr>
              <w:spacing w:after="0"/>
            </w:pPr>
            <w:r>
              <w:t>Was there a ca</w:t>
            </w:r>
            <w:r w:rsidR="00577B70">
              <w:t>n</w:t>
            </w:r>
            <w:r w:rsidR="00EF397F">
              <w:t>teen and what did it</w:t>
            </w:r>
            <w:r>
              <w:t xml:space="preserve"> sell?</w:t>
            </w:r>
          </w:p>
          <w:p w14:paraId="2292150A" w14:textId="14340852" w:rsidR="00C84519" w:rsidRDefault="00C84519">
            <w:pPr>
              <w:spacing w:after="0"/>
            </w:pPr>
            <w:r>
              <w:t>When the interviews are complete</w:t>
            </w:r>
            <w:r w:rsidR="00EF397F">
              <w:t>,</w:t>
            </w:r>
            <w:r>
              <w:t xml:space="preserve"> use two column</w:t>
            </w:r>
            <w:r w:rsidR="00577B70">
              <w:t>s</w:t>
            </w:r>
            <w:r w:rsidR="00EF397F">
              <w:t>,</w:t>
            </w:r>
            <w:r>
              <w:t xml:space="preserve"> ‘then’ and ‘now’</w:t>
            </w:r>
            <w:r w:rsidR="00EF397F">
              <w:t>,</w:t>
            </w:r>
            <w:r>
              <w:t xml:space="preserve"> to compare what the students </w:t>
            </w:r>
            <w:r w:rsidR="00EF397F">
              <w:t>have learned with their own experience</w:t>
            </w:r>
            <w:r>
              <w:t>.</w:t>
            </w:r>
          </w:p>
          <w:p w14:paraId="1042849C" w14:textId="0D185DBF" w:rsidR="00C84519" w:rsidRDefault="00BA5197" w:rsidP="00A91BD0">
            <w:pPr>
              <w:spacing w:after="0"/>
            </w:pPr>
            <w:r>
              <w:t>Use focus question</w:t>
            </w:r>
            <w:r w:rsidR="00EF397F">
              <w:t>s</w:t>
            </w:r>
            <w:r w:rsidR="00C84519">
              <w:t xml:space="preserve"> </w:t>
            </w:r>
            <w:r>
              <w:t>to assist students’ thinking and to emphasise th</w:t>
            </w:r>
            <w:r w:rsidR="00377A03">
              <w:t xml:space="preserve">at ways of </w:t>
            </w:r>
            <w:r>
              <w:t xml:space="preserve">wrapping, </w:t>
            </w:r>
            <w:r w:rsidR="00377A03">
              <w:t>packaging and carrying food</w:t>
            </w:r>
            <w:r>
              <w:t xml:space="preserve"> </w:t>
            </w:r>
            <w:r w:rsidR="009E4E94">
              <w:t>can</w:t>
            </w:r>
            <w:r>
              <w:t xml:space="preserve"> affect </w:t>
            </w:r>
            <w:r w:rsidR="00377A03">
              <w:t xml:space="preserve">the quantity of </w:t>
            </w:r>
            <w:r>
              <w:t>waste</w:t>
            </w:r>
            <w:r w:rsidR="00EF397F">
              <w:t xml:space="preserve"> produced</w:t>
            </w:r>
            <w:r w:rsidR="00C84519">
              <w:t>:</w:t>
            </w:r>
          </w:p>
          <w:p w14:paraId="47504D45" w14:textId="17EF86AA" w:rsidR="00C84519" w:rsidRDefault="00BA5197" w:rsidP="001E6046">
            <w:pPr>
              <w:pStyle w:val="ListParagraph"/>
              <w:numPr>
                <w:ilvl w:val="0"/>
                <w:numId w:val="21"/>
              </w:numPr>
              <w:spacing w:after="0"/>
            </w:pPr>
            <w:r w:rsidRPr="0046500A">
              <w:rPr>
                <w:rFonts w:cstheme="minorHAnsi"/>
                <w:noProof/>
                <w:lang w:eastAsia="en-AU"/>
              </w:rPr>
              <w:drawing>
                <wp:anchor distT="0" distB="0" distL="114300" distR="114300" simplePos="0" relativeHeight="252152832" behindDoc="0" locked="0" layoutInCell="1" allowOverlap="1" wp14:anchorId="5159778F" wp14:editId="05569E88">
                  <wp:simplePos x="0" y="0"/>
                  <wp:positionH relativeFrom="column">
                    <wp:posOffset>-365935</wp:posOffset>
                  </wp:positionH>
                  <wp:positionV relativeFrom="paragraph">
                    <wp:posOffset>120431</wp:posOffset>
                  </wp:positionV>
                  <wp:extent cx="360000" cy="360000"/>
                  <wp:effectExtent l="0" t="0" r="254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519">
              <w:t>How did people wrap food before plastic wrap?</w:t>
            </w:r>
          </w:p>
          <w:p w14:paraId="2D3E16AE" w14:textId="7927D731" w:rsidR="00C84519" w:rsidRDefault="00C84519" w:rsidP="001E6046">
            <w:pPr>
              <w:pStyle w:val="ListParagraph"/>
              <w:numPr>
                <w:ilvl w:val="0"/>
                <w:numId w:val="21"/>
              </w:numPr>
              <w:spacing w:after="0"/>
            </w:pPr>
            <w:r>
              <w:t>What kinds of snack</w:t>
            </w:r>
            <w:r w:rsidR="00BA5197">
              <w:t>s</w:t>
            </w:r>
            <w:r>
              <w:t xml:space="preserve"> did people have before </w:t>
            </w:r>
            <w:r w:rsidR="00BA5197">
              <w:t>the little snack packs we have now?</w:t>
            </w:r>
          </w:p>
          <w:p w14:paraId="6D9E9F98" w14:textId="57B52A69" w:rsidR="00BA5197" w:rsidRDefault="00BA5197" w:rsidP="001E6046">
            <w:pPr>
              <w:pStyle w:val="ListParagraph"/>
              <w:numPr>
                <w:ilvl w:val="0"/>
                <w:numId w:val="21"/>
              </w:numPr>
              <w:spacing w:after="0"/>
            </w:pPr>
            <w:r>
              <w:t>How did people carry food and other goods home</w:t>
            </w:r>
            <w:r w:rsidR="000A7159">
              <w:t xml:space="preserve"> from the shops</w:t>
            </w:r>
            <w:r>
              <w:t>?</w:t>
            </w:r>
          </w:p>
          <w:p w14:paraId="671AF1D8" w14:textId="18089B71" w:rsidR="00BA5197" w:rsidRDefault="00BA5197" w:rsidP="001E6046">
            <w:pPr>
              <w:pStyle w:val="ListParagraph"/>
              <w:numPr>
                <w:ilvl w:val="0"/>
                <w:numId w:val="21"/>
              </w:numPr>
              <w:spacing w:after="0"/>
            </w:pPr>
            <w:r>
              <w:t>What did people use to store leftover food?</w:t>
            </w:r>
          </w:p>
          <w:p w14:paraId="52AE6E58" w14:textId="77777777" w:rsidR="000A7159" w:rsidRDefault="000A7159" w:rsidP="001E6046">
            <w:pPr>
              <w:pStyle w:val="ListParagraph"/>
              <w:numPr>
                <w:ilvl w:val="0"/>
                <w:numId w:val="21"/>
              </w:numPr>
              <w:spacing w:after="0"/>
            </w:pPr>
            <w:r>
              <w:t>How were shops different?</w:t>
            </w:r>
          </w:p>
          <w:p w14:paraId="4B909ED1" w14:textId="2C976200" w:rsidR="00BA5197" w:rsidRDefault="00BA5197" w:rsidP="001E6046">
            <w:pPr>
              <w:pStyle w:val="ListParagraph"/>
              <w:numPr>
                <w:ilvl w:val="0"/>
                <w:numId w:val="21"/>
              </w:numPr>
              <w:spacing w:after="0"/>
            </w:pPr>
            <w:r>
              <w:t xml:space="preserve">What </w:t>
            </w:r>
            <w:r w:rsidR="009E4E94">
              <w:t xml:space="preserve">kinds of </w:t>
            </w:r>
            <w:r>
              <w:t xml:space="preserve">food </w:t>
            </w:r>
            <w:r w:rsidR="009E4E94">
              <w:t>were</w:t>
            </w:r>
            <w:r>
              <w:t xml:space="preserve"> kept in big bags or con</w:t>
            </w:r>
            <w:r w:rsidR="000A7159">
              <w:t>tainers in shops and</w:t>
            </w:r>
            <w:r>
              <w:t xml:space="preserve"> only measured into paper bags </w:t>
            </w:r>
            <w:r w:rsidR="000A7159">
              <w:t>as purchased?</w:t>
            </w:r>
            <w:r>
              <w:t xml:space="preserve"> </w:t>
            </w:r>
          </w:p>
          <w:p w14:paraId="58B691C6" w14:textId="39A86958" w:rsidR="005E0847" w:rsidRPr="008E4114" w:rsidRDefault="00BA5197" w:rsidP="001E6046">
            <w:pPr>
              <w:pStyle w:val="ListParagraph"/>
              <w:numPr>
                <w:ilvl w:val="0"/>
                <w:numId w:val="21"/>
              </w:numPr>
              <w:spacing w:after="0"/>
            </w:pPr>
            <w:r>
              <w:t xml:space="preserve">What do we </w:t>
            </w:r>
            <w:r w:rsidR="000A7159">
              <w:t xml:space="preserve">now </w:t>
            </w:r>
            <w:r>
              <w:t>throw away</w:t>
            </w:r>
            <w:r w:rsidR="000A7159">
              <w:t xml:space="preserve">, </w:t>
            </w:r>
            <w:r>
              <w:t>that people used to keep and re-use?</w:t>
            </w:r>
          </w:p>
          <w:p w14:paraId="2039DFCC" w14:textId="2A20D652" w:rsidR="0038355A" w:rsidRDefault="00BA5197" w:rsidP="00A91BD0">
            <w:pPr>
              <w:spacing w:after="0"/>
            </w:pPr>
            <w:r>
              <w:t>Help students review the information in the table and consid</w:t>
            </w:r>
            <w:r w:rsidR="000A7159">
              <w:t xml:space="preserve">er how much more waste material is generated </w:t>
            </w:r>
            <w:r w:rsidR="0038355A">
              <w:t>now</w:t>
            </w:r>
            <w:r>
              <w:t xml:space="preserve"> compared to </w:t>
            </w:r>
            <w:r w:rsidR="0038355A">
              <w:t>50-60 years ago.</w:t>
            </w:r>
          </w:p>
          <w:p w14:paraId="48CAD770" w14:textId="0591D02C" w:rsidR="00483434" w:rsidRDefault="00483434" w:rsidP="00A91BD0">
            <w:pPr>
              <w:spacing w:after="0"/>
            </w:pPr>
          </w:p>
          <w:p w14:paraId="042C7EE5" w14:textId="1F94D77A" w:rsidR="0038355A" w:rsidRDefault="0038355A" w:rsidP="009C46AD">
            <w:r>
              <w:lastRenderedPageBreak/>
              <w:t>Introduce students to the problem:</w:t>
            </w:r>
          </w:p>
          <w:p w14:paraId="2CF5677D" w14:textId="315DE9B5" w:rsidR="006242D6" w:rsidRPr="00933F69" w:rsidRDefault="0038355A" w:rsidP="001E6046">
            <w:pPr>
              <w:pStyle w:val="ListParagraph"/>
              <w:numPr>
                <w:ilvl w:val="0"/>
                <w:numId w:val="23"/>
              </w:numPr>
              <w:spacing w:before="120" w:after="120"/>
            </w:pPr>
            <w:r w:rsidRPr="00A91BD0">
              <w:rPr>
                <w:i/>
                <w:lang w:val="en-GB"/>
              </w:rPr>
              <w:t>How can we reduce waste at our school?</w:t>
            </w:r>
          </w:p>
          <w:p w14:paraId="752A20DE" w14:textId="1917466C" w:rsidR="008E5381" w:rsidRPr="000818CF" w:rsidRDefault="002C7C0E" w:rsidP="009C46AD">
            <w:r>
              <w:t>Explain</w:t>
            </w:r>
            <w:r w:rsidR="0038355A">
              <w:t xml:space="preserve"> that in the next activity they will be investigating the different foods and materials used at school</w:t>
            </w:r>
            <w:r>
              <w:t xml:space="preserve">, </w:t>
            </w:r>
            <w:r w:rsidR="0038355A">
              <w:t>the ways they are packaged and used, and suggest ways the level of waste can be reduced.  Lastly</w:t>
            </w:r>
            <w:r w:rsidR="00577B70">
              <w:t>,</w:t>
            </w:r>
            <w:r w:rsidR="0038355A">
              <w:t xml:space="preserve"> they will communicate their suggestions to the school community.</w:t>
            </w:r>
          </w:p>
        </w:tc>
      </w:tr>
      <w:tr w:rsidR="00C33FAD" w:rsidRPr="00384F40" w14:paraId="08647E30" w14:textId="77777777" w:rsidTr="00A91BD0">
        <w:trPr>
          <w:trHeight w:val="571"/>
        </w:trPr>
        <w:tc>
          <w:tcPr>
            <w:tcW w:w="2405" w:type="dxa"/>
            <w:vMerge/>
            <w:tcBorders>
              <w:left w:val="nil"/>
              <w:bottom w:val="nil"/>
              <w:right w:val="nil"/>
            </w:tcBorders>
          </w:tcPr>
          <w:p w14:paraId="7AFD4776" w14:textId="77777777" w:rsidR="00C33FAD" w:rsidRPr="00384F40" w:rsidRDefault="00C33FAD" w:rsidP="00C33FAD">
            <w:pPr>
              <w:widowControl/>
              <w:spacing w:after="160" w:line="259" w:lineRule="auto"/>
              <w:rPr>
                <w:b/>
              </w:rPr>
            </w:pPr>
          </w:p>
        </w:tc>
        <w:tc>
          <w:tcPr>
            <w:tcW w:w="6634" w:type="dxa"/>
            <w:vMerge w:val="restart"/>
            <w:tcBorders>
              <w:left w:val="nil"/>
              <w:right w:val="nil"/>
            </w:tcBorders>
          </w:tcPr>
          <w:p w14:paraId="24B35D62" w14:textId="38312C51" w:rsidR="00C33FAD" w:rsidRDefault="00C33FAD" w:rsidP="00C33FAD">
            <w:pPr>
              <w:widowControl/>
              <w:rPr>
                <w:b/>
              </w:rPr>
            </w:pPr>
            <w:r>
              <w:rPr>
                <w:b/>
              </w:rPr>
              <w:t>Part</w:t>
            </w:r>
            <w:r w:rsidR="008E5381">
              <w:rPr>
                <w:b/>
              </w:rPr>
              <w:t xml:space="preserve"> 4</w:t>
            </w:r>
            <w:r>
              <w:rPr>
                <w:b/>
              </w:rPr>
              <w:t>: Reflection and journaling</w:t>
            </w:r>
          </w:p>
          <w:p w14:paraId="51E0767C" w14:textId="6A9C10FF" w:rsidR="0038355A" w:rsidRDefault="00C33FAD" w:rsidP="00C33FAD">
            <w:r w:rsidRPr="00627414">
              <w:t>Students write or draw what they have learn</w:t>
            </w:r>
            <w:r>
              <w:t>ed</w:t>
            </w:r>
            <w:r w:rsidRPr="00627414">
              <w:t xml:space="preserve"> in their reflective journal (individual or class)</w:t>
            </w:r>
            <w:r w:rsidR="001D2921">
              <w:t xml:space="preserve"> in response to these focus questions:</w:t>
            </w:r>
          </w:p>
          <w:p w14:paraId="5C29DAB5" w14:textId="38DBD89A" w:rsidR="0038355A" w:rsidRDefault="001D2921" w:rsidP="001E6046">
            <w:pPr>
              <w:pStyle w:val="ListParagraph"/>
              <w:numPr>
                <w:ilvl w:val="0"/>
                <w:numId w:val="21"/>
              </w:numPr>
              <w:spacing w:after="0"/>
            </w:pPr>
            <w:r>
              <w:t>Why do we have so much more waste now than before ther</w:t>
            </w:r>
            <w:r w:rsidR="009E4E94">
              <w:t>e were superma</w:t>
            </w:r>
            <w:r w:rsidR="000A7159">
              <w:t>rkets and plastic packaging</w:t>
            </w:r>
            <w:r>
              <w:t>?</w:t>
            </w:r>
          </w:p>
          <w:p w14:paraId="61AB6C3E" w14:textId="7ADB87BD" w:rsidR="00C33FAD" w:rsidRPr="006242D6" w:rsidRDefault="001D2921" w:rsidP="001E6046">
            <w:pPr>
              <w:pStyle w:val="ListParagraph"/>
              <w:numPr>
                <w:ilvl w:val="0"/>
                <w:numId w:val="21"/>
              </w:numPr>
              <w:spacing w:after="120"/>
              <w:ind w:left="714" w:hanging="357"/>
            </w:pPr>
            <w:r>
              <w:t xml:space="preserve">What </w:t>
            </w:r>
            <w:r w:rsidR="009E4E94">
              <w:t xml:space="preserve">items and materials </w:t>
            </w:r>
            <w:r>
              <w:t xml:space="preserve">might </w:t>
            </w:r>
            <w:r w:rsidR="009E4E94">
              <w:t xml:space="preserve">we </w:t>
            </w:r>
            <w:r>
              <w:t xml:space="preserve">be </w:t>
            </w:r>
            <w:r w:rsidR="009E4E94">
              <w:t>th</w:t>
            </w:r>
            <w:r w:rsidR="00577B70">
              <w:t>r</w:t>
            </w:r>
            <w:r w:rsidR="009E4E94">
              <w:t>owing away</w:t>
            </w:r>
            <w:r>
              <w:t xml:space="preserve"> at our school?</w:t>
            </w:r>
          </w:p>
        </w:tc>
      </w:tr>
      <w:tr w:rsidR="00C33FAD" w14:paraId="1BE12115" w14:textId="77777777" w:rsidTr="001D2921">
        <w:trPr>
          <w:trHeight w:val="44"/>
        </w:trPr>
        <w:tc>
          <w:tcPr>
            <w:tcW w:w="2405" w:type="dxa"/>
            <w:tcBorders>
              <w:top w:val="nil"/>
              <w:left w:val="nil"/>
              <w:bottom w:val="single" w:sz="4" w:space="0" w:color="auto"/>
              <w:right w:val="nil"/>
            </w:tcBorders>
          </w:tcPr>
          <w:p w14:paraId="7FFE555C" w14:textId="651159B8" w:rsidR="00C33FAD" w:rsidRPr="008811A9" w:rsidRDefault="00514E32" w:rsidP="00C33FAD">
            <w:pPr>
              <w:widowControl/>
              <w:spacing w:after="240"/>
              <w:rPr>
                <w:b/>
              </w:rPr>
            </w:pPr>
            <w:r w:rsidRPr="0046500A">
              <w:rPr>
                <w:rFonts w:cstheme="minorHAnsi"/>
                <w:noProof/>
                <w:lang w:eastAsia="en-AU"/>
              </w:rPr>
              <w:drawing>
                <wp:anchor distT="0" distB="0" distL="114300" distR="114300" simplePos="0" relativeHeight="252154880" behindDoc="0" locked="0" layoutInCell="1" allowOverlap="1" wp14:anchorId="73D7F8EB" wp14:editId="23BA1171">
                  <wp:simplePos x="0" y="0"/>
                  <wp:positionH relativeFrom="column">
                    <wp:posOffset>1186202</wp:posOffset>
                  </wp:positionH>
                  <wp:positionV relativeFrom="paragraph">
                    <wp:posOffset>660838</wp:posOffset>
                  </wp:positionV>
                  <wp:extent cx="359410" cy="35941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vMerge/>
            <w:tcBorders>
              <w:left w:val="nil"/>
              <w:bottom w:val="single" w:sz="4" w:space="0" w:color="auto"/>
              <w:right w:val="nil"/>
            </w:tcBorders>
          </w:tcPr>
          <w:p w14:paraId="5B1DA8CA" w14:textId="21E63F50" w:rsidR="00C33FAD" w:rsidRPr="00193C7E" w:rsidRDefault="00C33FAD" w:rsidP="00C33FAD">
            <w:pPr>
              <w:widowControl/>
              <w:spacing w:after="160"/>
            </w:pPr>
          </w:p>
        </w:tc>
      </w:tr>
      <w:tr w:rsidR="00C33FAD" w14:paraId="7053FEA8" w14:textId="77777777" w:rsidTr="001E21B9">
        <w:trPr>
          <w:trHeight w:val="114"/>
        </w:trPr>
        <w:tc>
          <w:tcPr>
            <w:tcW w:w="2405" w:type="dxa"/>
            <w:tcBorders>
              <w:top w:val="single" w:sz="4" w:space="0" w:color="auto"/>
              <w:left w:val="nil"/>
              <w:right w:val="nil"/>
            </w:tcBorders>
          </w:tcPr>
          <w:p w14:paraId="6CC6082D" w14:textId="6B4B746E" w:rsidR="00C33FAD" w:rsidRPr="008811A9" w:rsidRDefault="00C33FAD" w:rsidP="00C33FAD">
            <w:pPr>
              <w:widowControl/>
              <w:spacing w:after="240" w:line="259" w:lineRule="auto"/>
              <w:rPr>
                <w:b/>
              </w:rPr>
            </w:pPr>
            <w:r>
              <w:rPr>
                <w:b/>
              </w:rPr>
              <w:t>Resource sheets</w:t>
            </w:r>
          </w:p>
        </w:tc>
        <w:tc>
          <w:tcPr>
            <w:tcW w:w="6634" w:type="dxa"/>
            <w:tcBorders>
              <w:top w:val="single" w:sz="4" w:space="0" w:color="auto"/>
              <w:left w:val="nil"/>
              <w:bottom w:val="single" w:sz="4" w:space="0" w:color="auto"/>
              <w:right w:val="nil"/>
            </w:tcBorders>
          </w:tcPr>
          <w:p w14:paraId="273AF0B5" w14:textId="2CF95A33" w:rsidR="00C33FAD" w:rsidRDefault="0043021F" w:rsidP="00C33FAD">
            <w:pPr>
              <w:rPr>
                <w:i/>
              </w:rPr>
            </w:pPr>
            <w:hyperlink w:anchor="_Appendix_7:_Teacher" w:history="1">
              <w:r w:rsidR="00C33FAD" w:rsidRPr="00D36761">
                <w:rPr>
                  <w:i/>
                  <w:color w:val="215986"/>
                  <w:u w:val="single"/>
                </w:rPr>
                <w:t>Teacher resource sheet 1.</w:t>
              </w:r>
              <w:r w:rsidR="00322917">
                <w:rPr>
                  <w:i/>
                  <w:color w:val="215986"/>
                  <w:u w:val="single"/>
                </w:rPr>
                <w:t>2</w:t>
              </w:r>
              <w:r w:rsidR="00C33FAD" w:rsidRPr="00D36761">
                <w:rPr>
                  <w:i/>
                  <w:color w:val="215986"/>
                  <w:u w:val="single"/>
                </w:rPr>
                <w:t>: Cooperative learning – Roles</w:t>
              </w:r>
            </w:hyperlink>
          </w:p>
          <w:p w14:paraId="76BBBFEF" w14:textId="75062A72" w:rsidR="00C33FAD" w:rsidRDefault="0043021F" w:rsidP="00C33FAD">
            <w:pPr>
              <w:rPr>
                <w:rStyle w:val="Hyperlink"/>
              </w:rPr>
            </w:pPr>
            <w:hyperlink w:anchor="_Appendix_10:_Teacher" w:history="1">
              <w:r w:rsidR="00C33FAD" w:rsidRPr="0011399A">
                <w:rPr>
                  <w:rStyle w:val="Hyperlink"/>
                </w:rPr>
                <w:t>Teacher resource sheet 1.</w:t>
              </w:r>
              <w:r w:rsidR="00322917">
                <w:rPr>
                  <w:rStyle w:val="Hyperlink"/>
                </w:rPr>
                <w:t>3</w:t>
              </w:r>
              <w:r w:rsidR="00C33FAD" w:rsidRPr="0011399A">
                <w:rPr>
                  <w:rStyle w:val="Hyperlink"/>
                </w:rPr>
                <w:t>: Cooperative learning – Think, pair, share</w:t>
              </w:r>
            </w:hyperlink>
          </w:p>
          <w:p w14:paraId="6BD16EEA" w14:textId="0897420A" w:rsidR="001D2921" w:rsidRDefault="0043021F" w:rsidP="00C33FAD">
            <w:hyperlink w:anchor="_Appendix_9b:_Teacher" w:history="1">
              <w:r w:rsidR="001D2921" w:rsidRPr="001D2921">
                <w:rPr>
                  <w:rStyle w:val="Hyperlink"/>
                </w:rPr>
                <w:t>Teacher resource sheet 1.</w:t>
              </w:r>
              <w:r w:rsidR="00322917">
                <w:rPr>
                  <w:rStyle w:val="Hyperlink"/>
                </w:rPr>
                <w:t>4</w:t>
              </w:r>
              <w:r w:rsidR="001D2921" w:rsidRPr="001D2921">
                <w:rPr>
                  <w:rStyle w:val="Hyperlink"/>
                </w:rPr>
                <w:t>: Waste images</w:t>
              </w:r>
            </w:hyperlink>
            <w:r w:rsidR="001D2921">
              <w:rPr>
                <w:rStyle w:val="Hyperlink"/>
              </w:rPr>
              <w:t xml:space="preserve"> 1 &amp; 2</w:t>
            </w:r>
          </w:p>
          <w:p w14:paraId="1EB1E6D2" w14:textId="2DCD3F64" w:rsidR="00C33FAD" w:rsidRDefault="0043021F" w:rsidP="00C33FAD">
            <w:pPr>
              <w:rPr>
                <w:rStyle w:val="Hyperlink"/>
              </w:rPr>
            </w:pPr>
            <w:hyperlink w:anchor="_Appendix_10:_Student_1" w:history="1">
              <w:r w:rsidR="00C33FAD">
                <w:rPr>
                  <w:rStyle w:val="Hyperlink"/>
                </w:rPr>
                <w:t>Student activity sheet 1.</w:t>
              </w:r>
              <w:r w:rsidR="00322917">
                <w:rPr>
                  <w:rStyle w:val="Hyperlink"/>
                </w:rPr>
                <w:t>5</w:t>
              </w:r>
              <w:r w:rsidR="00C33FAD">
                <w:rPr>
                  <w:rStyle w:val="Hyperlink"/>
                </w:rPr>
                <w:t>: I see, I think, I wonder</w:t>
              </w:r>
            </w:hyperlink>
          </w:p>
          <w:p w14:paraId="1D0676E1" w14:textId="3605BD4A" w:rsidR="00FC0AFA" w:rsidRDefault="0043021F" w:rsidP="00C33FAD">
            <w:hyperlink w:anchor="_Appendix_11:_Student_1" w:history="1">
              <w:r w:rsidR="00FC0AFA" w:rsidRPr="00FC0AFA">
                <w:rPr>
                  <w:rStyle w:val="Hyperlink"/>
                </w:rPr>
                <w:t>Student activity sheet 1.</w:t>
              </w:r>
              <w:r w:rsidR="00322917">
                <w:rPr>
                  <w:rStyle w:val="Hyperlink"/>
                </w:rPr>
                <w:t>6</w:t>
              </w:r>
              <w:r w:rsidR="00FC0AFA" w:rsidRPr="00FC0AFA">
                <w:rPr>
                  <w:rStyle w:val="Hyperlink"/>
                </w:rPr>
                <w:t>: KWL Chart</w:t>
              </w:r>
            </w:hyperlink>
          </w:p>
          <w:p w14:paraId="04349565" w14:textId="153B912F" w:rsidR="00E17960" w:rsidRPr="00A91BD0" w:rsidRDefault="0043021F">
            <w:pPr>
              <w:spacing w:after="240"/>
              <w:rPr>
                <w:color w:val="215986"/>
                <w:u w:val="single"/>
              </w:rPr>
            </w:pPr>
            <w:hyperlink w:anchor="_Appendix_12:_Teacher_2" w:history="1">
              <w:r w:rsidR="00E17960" w:rsidRPr="00A91BD0">
                <w:rPr>
                  <w:rStyle w:val="Hyperlink"/>
                </w:rPr>
                <w:t>Teacher resource sheet 1.</w:t>
              </w:r>
              <w:r w:rsidR="00322917">
                <w:rPr>
                  <w:rStyle w:val="Hyperlink"/>
                </w:rPr>
                <w:t>7</w:t>
              </w:r>
              <w:r w:rsidR="00E17960">
                <w:rPr>
                  <w:rStyle w:val="Hyperlink"/>
                </w:rPr>
                <w:t>:Sample</w:t>
              </w:r>
              <w:r w:rsidR="00E17960" w:rsidRPr="00A91BD0">
                <w:rPr>
                  <w:rStyle w:val="Hyperlink"/>
                </w:rPr>
                <w:t xml:space="preserve"> </w:t>
              </w:r>
              <w:r w:rsidR="00E17960">
                <w:rPr>
                  <w:rStyle w:val="Hyperlink"/>
                </w:rPr>
                <w:t>p</w:t>
              </w:r>
              <w:r w:rsidR="00E17960" w:rsidRPr="00A91BD0">
                <w:rPr>
                  <w:rStyle w:val="Hyperlink"/>
                </w:rPr>
                <w:t>arent letter</w:t>
              </w:r>
            </w:hyperlink>
          </w:p>
        </w:tc>
      </w:tr>
      <w:tr w:rsidR="00C33FAD" w14:paraId="1C09FD95" w14:textId="77777777" w:rsidTr="002C7582">
        <w:tc>
          <w:tcPr>
            <w:tcW w:w="2405" w:type="dxa"/>
            <w:vMerge w:val="restart"/>
            <w:tcBorders>
              <w:top w:val="single" w:sz="4" w:space="0" w:color="auto"/>
              <w:left w:val="nil"/>
              <w:right w:val="nil"/>
            </w:tcBorders>
          </w:tcPr>
          <w:p w14:paraId="3B8BB81A" w14:textId="77777777" w:rsidR="00C33FAD" w:rsidRPr="008811A9" w:rsidRDefault="00C33FAD" w:rsidP="00C33FAD">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14:paraId="494533A4" w14:textId="6134A8B4" w:rsidR="00D43EB4" w:rsidRDefault="00D43EB4" w:rsidP="009D00BE">
            <w:pPr>
              <w:spacing w:line="257" w:lineRule="auto"/>
              <w:rPr>
                <w:b/>
              </w:rPr>
            </w:pPr>
            <w:r>
              <w:rPr>
                <w:b/>
              </w:rPr>
              <w:t>Shopping for Food</w:t>
            </w:r>
            <w:r w:rsidR="00B062E8">
              <w:rPr>
                <w:b/>
              </w:rPr>
              <w:t xml:space="preserve"> and goods</w:t>
            </w:r>
          </w:p>
          <w:p w14:paraId="206C233E" w14:textId="293D6EA0" w:rsidR="00D43EB4" w:rsidRDefault="00D43EB4" w:rsidP="009C46AD">
            <w:pPr>
              <w:spacing w:line="257" w:lineRule="auto"/>
            </w:pPr>
            <w:r w:rsidRPr="00A91BD0">
              <w:t>Photo history of food in Australia in each decade</w:t>
            </w:r>
            <w:r>
              <w:br/>
            </w:r>
            <w:hyperlink r:id="rId65" w:history="1">
              <w:r>
                <w:rPr>
                  <w:rStyle w:val="Hyperlink"/>
                </w:rPr>
                <w:t>https://australianfoodtimeline.com.au/</w:t>
              </w:r>
            </w:hyperlink>
          </w:p>
          <w:p w14:paraId="143490D9" w14:textId="34C9AC98" w:rsidR="002C7582" w:rsidRDefault="0096562B" w:rsidP="009C46AD">
            <w:pPr>
              <w:spacing w:line="257" w:lineRule="auto"/>
              <w:rPr>
                <w:rStyle w:val="Hyperlink"/>
              </w:rPr>
            </w:pPr>
            <w:r>
              <w:t>Wide range of photos of old-fashioned grocery shops, shopping bags, signs and markets to use as stimulus</w:t>
            </w:r>
            <w:r w:rsidR="007F5EE1">
              <w:t xml:space="preserve"> (</w:t>
            </w:r>
            <w:r w:rsidR="00577B70">
              <w:t xml:space="preserve">the </w:t>
            </w:r>
            <w:r w:rsidR="007F5EE1">
              <w:t>site allows 1</w:t>
            </w:r>
            <w:r w:rsidR="00577B70">
              <w:t>-</w:t>
            </w:r>
            <w:r w:rsidR="007F5EE1">
              <w:t>month free access and 10 free images)</w:t>
            </w:r>
            <w:r>
              <w:t xml:space="preserve"> </w:t>
            </w:r>
            <w:r>
              <w:br/>
            </w:r>
            <w:hyperlink r:id="rId66" w:history="1">
              <w:r w:rsidR="007F5EE1">
                <w:rPr>
                  <w:rStyle w:val="Hyperlink"/>
                </w:rPr>
                <w:t>https://www.shutterstock.com/search/old-fashioned+grocery+shops?image_type=photo</w:t>
              </w:r>
            </w:hyperlink>
          </w:p>
          <w:p w14:paraId="2DEA056C" w14:textId="37EF0D19" w:rsidR="00F07E2F" w:rsidRDefault="00F07E2F" w:rsidP="009C46AD">
            <w:pPr>
              <w:spacing w:after="1200" w:line="257" w:lineRule="auto"/>
              <w:rPr>
                <w:rStyle w:val="Hyperlink"/>
              </w:rPr>
            </w:pPr>
            <w:r>
              <w:t>Video of old</w:t>
            </w:r>
            <w:r w:rsidR="00577B70">
              <w:t>-</w:t>
            </w:r>
            <w:r>
              <w:t xml:space="preserve">style hardware shop with commentary explaining personal </w:t>
            </w:r>
            <w:r w:rsidR="00B062E8">
              <w:t>service</w:t>
            </w:r>
            <w:r>
              <w:t xml:space="preserve"> – refers to change in the 1960s.</w:t>
            </w:r>
            <w:r>
              <w:br/>
            </w:r>
            <w:hyperlink r:id="rId67" w:history="1">
              <w:r w:rsidR="00792228" w:rsidRPr="00C36BA1">
                <w:rPr>
                  <w:rStyle w:val="Hyperlink"/>
                </w:rPr>
                <w:t>https://youtu.be/QOaTUxeJjII</w:t>
              </w:r>
            </w:hyperlink>
          </w:p>
          <w:p w14:paraId="17B2C7BC" w14:textId="68D655AA" w:rsidR="00DE0F01" w:rsidRPr="009D00BE" w:rsidRDefault="00792228" w:rsidP="009C46AD">
            <w:pPr>
              <w:spacing w:before="1320" w:line="257" w:lineRule="auto"/>
              <w:rPr>
                <w:i/>
                <w:color w:val="215986"/>
                <w:u w:val="single"/>
              </w:rPr>
            </w:pPr>
            <w:r>
              <w:lastRenderedPageBreak/>
              <w:t xml:space="preserve">Video of </w:t>
            </w:r>
            <w:r w:rsidR="00577B70">
              <w:t xml:space="preserve">an </w:t>
            </w:r>
            <w:r>
              <w:t xml:space="preserve">American corner store – needs to be previewed with only short clips shown to students to see </w:t>
            </w:r>
            <w:r w:rsidR="00B062E8">
              <w:t>examples of ‘over the counter’</w:t>
            </w:r>
            <w:r>
              <w:t xml:space="preserve"> personal service.</w:t>
            </w:r>
            <w:r w:rsidR="001D3943">
              <w:br/>
            </w:r>
            <w:hyperlink r:id="rId68" w:history="1">
              <w:r w:rsidR="001D3943" w:rsidRPr="00C36BA1">
                <w:rPr>
                  <w:rStyle w:val="Hyperlink"/>
                </w:rPr>
                <w:t>https://youtu.be/wJRiI_pI1jY</w:t>
              </w:r>
            </w:hyperlink>
          </w:p>
          <w:p w14:paraId="4461CB41" w14:textId="01A155F2" w:rsidR="001D3943" w:rsidRDefault="001D3943" w:rsidP="009C46AD">
            <w:pPr>
              <w:spacing w:line="257" w:lineRule="auto"/>
            </w:pPr>
            <w:r>
              <w:t>60 photos of historic shopping – ranging from very early to first supermarkets – select photos of ‘over the counter’ images to show students.</w:t>
            </w:r>
            <w:r>
              <w:br/>
            </w:r>
            <w:hyperlink r:id="rId69" w:history="1">
              <w:r w:rsidR="006D4377" w:rsidRPr="00835BCE">
                <w:rPr>
                  <w:rStyle w:val="Hyperlink"/>
                </w:rPr>
                <w:t>https://youtu.be/Kca3vJ7sbXA</w:t>
              </w:r>
            </w:hyperlink>
          </w:p>
          <w:p w14:paraId="7A22970E" w14:textId="256AC9B5" w:rsidR="00C33FAD" w:rsidRDefault="006D4377" w:rsidP="009C46AD">
            <w:pPr>
              <w:tabs>
                <w:tab w:val="left" w:pos="1560"/>
              </w:tabs>
              <w:spacing w:line="257" w:lineRule="auto"/>
            </w:pPr>
            <w:r w:rsidRPr="00320D24">
              <w:t>A photo history of the plastic bag</w:t>
            </w:r>
            <w:r w:rsidR="009C46AD">
              <w:t xml:space="preserve"> </w:t>
            </w:r>
            <w:hyperlink r:id="rId70" w:history="1">
              <w:r w:rsidRPr="00320D24">
                <w:rPr>
                  <w:rStyle w:val="Hyperlink"/>
                </w:rPr>
                <w:t>https://www.unenvironment.org/news-and-stories/story/birth-ban-history-plastic-shopping-bag</w:t>
              </w:r>
            </w:hyperlink>
          </w:p>
        </w:tc>
      </w:tr>
      <w:tr w:rsidR="00853A4A" w14:paraId="7D6B729B" w14:textId="77777777" w:rsidTr="001E21B9">
        <w:trPr>
          <w:trHeight w:val="114"/>
        </w:trPr>
        <w:tc>
          <w:tcPr>
            <w:tcW w:w="2405" w:type="dxa"/>
            <w:vMerge/>
            <w:tcBorders>
              <w:top w:val="single" w:sz="4" w:space="0" w:color="auto"/>
              <w:left w:val="nil"/>
              <w:right w:val="nil"/>
            </w:tcBorders>
          </w:tcPr>
          <w:p w14:paraId="6596B3B5" w14:textId="77777777" w:rsidR="00853A4A" w:rsidRPr="008811A9" w:rsidRDefault="00853A4A" w:rsidP="00C33FAD">
            <w:pPr>
              <w:widowControl/>
              <w:spacing w:after="240" w:line="259" w:lineRule="auto"/>
              <w:rPr>
                <w:b/>
              </w:rPr>
            </w:pPr>
          </w:p>
        </w:tc>
        <w:tc>
          <w:tcPr>
            <w:tcW w:w="6634" w:type="dxa"/>
            <w:tcBorders>
              <w:top w:val="single" w:sz="4" w:space="0" w:color="auto"/>
              <w:left w:val="nil"/>
              <w:bottom w:val="single" w:sz="4" w:space="0" w:color="auto"/>
              <w:right w:val="nil"/>
            </w:tcBorders>
          </w:tcPr>
          <w:p w14:paraId="063BFEAD" w14:textId="77777777" w:rsidR="00853A4A" w:rsidRPr="00621C18" w:rsidRDefault="00853A4A" w:rsidP="00853A4A">
            <w:pPr>
              <w:rPr>
                <w:b/>
              </w:rPr>
            </w:pPr>
            <w:r w:rsidRPr="00621C18">
              <w:rPr>
                <w:b/>
              </w:rPr>
              <w:t>Earth’s resources used to make plastic</w:t>
            </w:r>
          </w:p>
          <w:p w14:paraId="617916C5" w14:textId="0CC8DF5A" w:rsidR="00853A4A" w:rsidRDefault="00853A4A" w:rsidP="009C46AD">
            <w:pPr>
              <w:spacing w:line="257" w:lineRule="auto"/>
              <w:rPr>
                <w:b/>
              </w:rPr>
            </w:pPr>
            <w:r>
              <w:t>How Plastic is Made (Green Living Science, 2017)</w:t>
            </w:r>
            <w:r w:rsidR="009C46AD">
              <w:br/>
            </w:r>
            <w:hyperlink r:id="rId71" w:history="1">
              <w:r>
                <w:rPr>
                  <w:rStyle w:val="Hyperlink"/>
                </w:rPr>
                <w:t>youtu.be/w4VG-7ZFvDM</w:t>
              </w:r>
            </w:hyperlink>
            <w:r>
              <w:t xml:space="preserve"> </w:t>
            </w:r>
            <w:r>
              <w:rPr>
                <w:rStyle w:val="Hyperlink"/>
              </w:rPr>
              <w:t xml:space="preserve">  </w:t>
            </w:r>
          </w:p>
        </w:tc>
      </w:tr>
      <w:tr w:rsidR="00C33FAD" w14:paraId="01741415" w14:textId="77777777" w:rsidTr="001E21B9">
        <w:trPr>
          <w:trHeight w:val="112"/>
        </w:trPr>
        <w:tc>
          <w:tcPr>
            <w:tcW w:w="2405" w:type="dxa"/>
            <w:vMerge/>
            <w:tcBorders>
              <w:left w:val="nil"/>
              <w:right w:val="nil"/>
            </w:tcBorders>
          </w:tcPr>
          <w:p w14:paraId="4651FC98" w14:textId="444D4B59" w:rsidR="00C33FAD" w:rsidRPr="008811A9" w:rsidRDefault="00C33FAD" w:rsidP="00C33FAD">
            <w:pPr>
              <w:widowControl/>
              <w:spacing w:after="160" w:line="259" w:lineRule="auto"/>
              <w:rPr>
                <w:b/>
              </w:rPr>
            </w:pPr>
          </w:p>
        </w:tc>
        <w:tc>
          <w:tcPr>
            <w:tcW w:w="6634" w:type="dxa"/>
            <w:tcBorders>
              <w:top w:val="single" w:sz="4" w:space="0" w:color="auto"/>
              <w:left w:val="nil"/>
              <w:bottom w:val="single" w:sz="4" w:space="0" w:color="auto"/>
              <w:right w:val="nil"/>
            </w:tcBorders>
          </w:tcPr>
          <w:p w14:paraId="7E77CBBD" w14:textId="519BDBCB" w:rsidR="00C33FAD" w:rsidRDefault="00C33FAD" w:rsidP="00C33FAD">
            <w:pPr>
              <w:widowControl/>
              <w:spacing w:line="256" w:lineRule="auto"/>
              <w:rPr>
                <w:i/>
              </w:rPr>
            </w:pPr>
            <w:r>
              <w:rPr>
                <w:b/>
              </w:rPr>
              <w:t>Single-use plastics</w:t>
            </w:r>
            <w:r w:rsidRPr="00F862A7">
              <w:rPr>
                <w:b/>
              </w:rPr>
              <w:t xml:space="preserve"> and</w:t>
            </w:r>
            <w:r>
              <w:rPr>
                <w:b/>
              </w:rPr>
              <w:t xml:space="preserve"> their impact on</w:t>
            </w:r>
            <w:r w:rsidRPr="00F862A7">
              <w:rPr>
                <w:b/>
              </w:rPr>
              <w:t xml:space="preserve"> our environment</w:t>
            </w:r>
          </w:p>
          <w:p w14:paraId="555D5FBE" w14:textId="112D4053" w:rsidR="00C33FAD" w:rsidRDefault="00C33FAD" w:rsidP="009C46AD">
            <w:pPr>
              <w:widowControl/>
              <w:spacing w:line="257" w:lineRule="auto"/>
            </w:pPr>
            <w:r w:rsidRPr="002D68CA">
              <w:rPr>
                <w:i/>
              </w:rPr>
              <w:t>Ocean confetti (Minute</w:t>
            </w:r>
            <w:r>
              <w:rPr>
                <w:i/>
              </w:rPr>
              <w:t>E</w:t>
            </w:r>
            <w:r w:rsidRPr="002D68CA">
              <w:rPr>
                <w:i/>
              </w:rPr>
              <w:t>arth, 2014)</w:t>
            </w:r>
            <w:r w:rsidR="009C46AD">
              <w:rPr>
                <w:i/>
              </w:rPr>
              <w:br/>
            </w:r>
            <w:hyperlink r:id="rId72" w:history="1">
              <w:r>
                <w:rPr>
                  <w:rStyle w:val="Hyperlink"/>
                </w:rPr>
                <w:t>youtu.be/qVoFeELi_vQ</w:t>
              </w:r>
            </w:hyperlink>
            <w:r>
              <w:t xml:space="preserve"> </w:t>
            </w:r>
          </w:p>
          <w:p w14:paraId="4C0B0B50" w14:textId="100969F6" w:rsidR="00C33FAD" w:rsidRDefault="00C33FAD" w:rsidP="009C46AD">
            <w:pPr>
              <w:widowControl/>
              <w:spacing w:line="257" w:lineRule="auto"/>
              <w:rPr>
                <w:rStyle w:val="Hyperlink"/>
              </w:rPr>
            </w:pPr>
            <w:r>
              <w:t>Can you live plastic-free for 31 days? (Cleanaway, 2018)</w:t>
            </w:r>
            <w:r w:rsidR="009C46AD">
              <w:br/>
            </w:r>
            <w:hyperlink r:id="rId73" w:history="1">
              <w:r w:rsidRPr="001719E4">
                <w:rPr>
                  <w:rStyle w:val="Hyperlink"/>
                </w:rPr>
                <w:t>www.cleanaway.com.au/about-us/sustainable-future/plastic-free-living-2018/</w:t>
              </w:r>
            </w:hyperlink>
          </w:p>
          <w:p w14:paraId="17C56D2B" w14:textId="5432CE3B" w:rsidR="00C33FAD" w:rsidRPr="00BC31CB" w:rsidRDefault="00C33FAD" w:rsidP="009C46AD">
            <w:pPr>
              <w:pStyle w:val="PlainText"/>
              <w:spacing w:before="120" w:after="120" w:line="257" w:lineRule="auto"/>
              <w:rPr>
                <w:rFonts w:ascii="Century Gothic" w:hAnsi="Century Gothic"/>
                <w:i/>
                <w:szCs w:val="22"/>
              </w:rPr>
            </w:pPr>
            <w:r>
              <w:rPr>
                <w:rFonts w:ascii="Century Gothic" w:hAnsi="Century Gothic"/>
                <w:i/>
                <w:szCs w:val="22"/>
              </w:rPr>
              <w:t>W</w:t>
            </w:r>
            <w:r w:rsidRPr="00BC31CB">
              <w:rPr>
                <w:rFonts w:ascii="Century Gothic" w:hAnsi="Century Gothic"/>
                <w:i/>
                <w:szCs w:val="22"/>
              </w:rPr>
              <w:t xml:space="preserve">ar on </w:t>
            </w:r>
            <w:r>
              <w:rPr>
                <w:rFonts w:ascii="Century Gothic" w:hAnsi="Century Gothic"/>
                <w:i/>
                <w:szCs w:val="22"/>
              </w:rPr>
              <w:t>W</w:t>
            </w:r>
            <w:r w:rsidRPr="00BC31CB">
              <w:rPr>
                <w:rFonts w:ascii="Century Gothic" w:hAnsi="Century Gothic"/>
                <w:i/>
                <w:szCs w:val="22"/>
              </w:rPr>
              <w:t>aste</w:t>
            </w:r>
            <w:r>
              <w:rPr>
                <w:rFonts w:ascii="Century Gothic" w:hAnsi="Century Gothic"/>
                <w:i/>
                <w:szCs w:val="22"/>
              </w:rPr>
              <w:t xml:space="preserve">, Chapter 4: </w:t>
            </w:r>
            <w:r w:rsidRPr="00BC31CB">
              <w:rPr>
                <w:rFonts w:ascii="Century Gothic" w:hAnsi="Century Gothic"/>
                <w:i/>
                <w:szCs w:val="22"/>
              </w:rPr>
              <w:t xml:space="preserve">Plastics in our oceans </w:t>
            </w:r>
            <w:r>
              <w:rPr>
                <w:rFonts w:ascii="Century Gothic" w:hAnsi="Century Gothic"/>
                <w:i/>
                <w:szCs w:val="22"/>
              </w:rPr>
              <w:t xml:space="preserve">- Part 1 </w:t>
            </w:r>
            <w:r w:rsidRPr="00BC31CB">
              <w:rPr>
                <w:rFonts w:ascii="Century Gothic" w:hAnsi="Century Gothic"/>
                <w:i/>
                <w:szCs w:val="22"/>
              </w:rPr>
              <w:t>(</w:t>
            </w:r>
            <w:r w:rsidRPr="00B91180">
              <w:rPr>
                <w:rFonts w:ascii="Century Gothic" w:hAnsi="Century Gothic"/>
                <w:szCs w:val="22"/>
              </w:rPr>
              <w:t>ABC</w:t>
            </w:r>
            <w:r>
              <w:rPr>
                <w:rFonts w:ascii="Century Gothic" w:hAnsi="Century Gothic"/>
                <w:szCs w:val="22"/>
              </w:rPr>
              <w:t xml:space="preserve"> Education,</w:t>
            </w:r>
            <w:r w:rsidRPr="00B91180">
              <w:rPr>
                <w:rFonts w:ascii="Century Gothic" w:hAnsi="Century Gothic"/>
                <w:szCs w:val="22"/>
              </w:rPr>
              <w:t xml:space="preserve"> 2017</w:t>
            </w:r>
            <w:r w:rsidRPr="00BC31CB">
              <w:rPr>
                <w:rFonts w:ascii="Century Gothic" w:hAnsi="Century Gothic"/>
                <w:i/>
                <w:szCs w:val="22"/>
              </w:rPr>
              <w:t>)</w:t>
            </w:r>
            <w:r w:rsidR="009C46AD">
              <w:rPr>
                <w:rFonts w:ascii="Century Gothic" w:hAnsi="Century Gothic"/>
                <w:i/>
                <w:szCs w:val="22"/>
              </w:rPr>
              <w:br/>
            </w:r>
            <w:hyperlink r:id="rId74" w:anchor="!/digibook/2597026/war-on-waste" w:history="1">
              <w:r>
                <w:rPr>
                  <w:rStyle w:val="Hyperlink"/>
                  <w:rFonts w:ascii="Century Gothic" w:hAnsi="Century Gothic"/>
                  <w:szCs w:val="22"/>
                </w:rPr>
                <w:t>education.abc.net.au/home#!/digibook/2597026/war-on-waste</w:t>
              </w:r>
            </w:hyperlink>
          </w:p>
          <w:p w14:paraId="087A05B0" w14:textId="3C1E970C" w:rsidR="00C33FAD" w:rsidRPr="00BC31CB" w:rsidRDefault="00C33FAD" w:rsidP="009C46AD">
            <w:pPr>
              <w:pStyle w:val="PlainText"/>
              <w:spacing w:before="120" w:after="120" w:line="257" w:lineRule="auto"/>
              <w:rPr>
                <w:rFonts w:ascii="Century Gothic" w:hAnsi="Century Gothic"/>
                <w:i/>
                <w:szCs w:val="22"/>
              </w:rPr>
            </w:pPr>
            <w:r>
              <w:rPr>
                <w:rFonts w:ascii="Century Gothic" w:hAnsi="Century Gothic"/>
                <w:i/>
                <w:szCs w:val="22"/>
              </w:rPr>
              <w:t>W</w:t>
            </w:r>
            <w:r w:rsidRPr="00BC31CB">
              <w:rPr>
                <w:rFonts w:ascii="Century Gothic" w:hAnsi="Century Gothic"/>
                <w:i/>
                <w:szCs w:val="22"/>
              </w:rPr>
              <w:t xml:space="preserve">ar on </w:t>
            </w:r>
            <w:r>
              <w:rPr>
                <w:rFonts w:ascii="Century Gothic" w:hAnsi="Century Gothic"/>
                <w:i/>
                <w:szCs w:val="22"/>
              </w:rPr>
              <w:t>W</w:t>
            </w:r>
            <w:r w:rsidRPr="00BC31CB">
              <w:rPr>
                <w:rFonts w:ascii="Century Gothic" w:hAnsi="Century Gothic"/>
                <w:i/>
                <w:szCs w:val="22"/>
              </w:rPr>
              <w:t>aste</w:t>
            </w:r>
            <w:r>
              <w:rPr>
                <w:rFonts w:ascii="Century Gothic" w:hAnsi="Century Gothic"/>
                <w:i/>
                <w:szCs w:val="22"/>
              </w:rPr>
              <w:t>, Chapter 4: Plastics in our oceans – Part 2 (</w:t>
            </w:r>
            <w:r w:rsidRPr="00E64778">
              <w:rPr>
                <w:rFonts w:ascii="Century Gothic" w:hAnsi="Century Gothic"/>
                <w:szCs w:val="22"/>
              </w:rPr>
              <w:t>ABC</w:t>
            </w:r>
            <w:r>
              <w:rPr>
                <w:rFonts w:ascii="Century Gothic" w:hAnsi="Century Gothic"/>
                <w:szCs w:val="22"/>
              </w:rPr>
              <w:t xml:space="preserve"> Education,</w:t>
            </w:r>
            <w:r w:rsidRPr="00E64778">
              <w:rPr>
                <w:rFonts w:ascii="Century Gothic" w:hAnsi="Century Gothic"/>
                <w:szCs w:val="22"/>
              </w:rPr>
              <w:t xml:space="preserve"> 2017</w:t>
            </w:r>
            <w:r>
              <w:rPr>
                <w:rFonts w:ascii="Century Gothic" w:hAnsi="Century Gothic"/>
                <w:i/>
                <w:szCs w:val="22"/>
              </w:rPr>
              <w:t>)</w:t>
            </w:r>
            <w:r w:rsidR="009C46AD">
              <w:rPr>
                <w:rFonts w:ascii="Century Gothic" w:hAnsi="Century Gothic"/>
                <w:i/>
                <w:szCs w:val="22"/>
              </w:rPr>
              <w:br/>
            </w:r>
            <w:hyperlink r:id="rId75" w:anchor="!/digibook/2597026/war-on-waste" w:history="1">
              <w:r>
                <w:rPr>
                  <w:rStyle w:val="Hyperlink"/>
                  <w:rFonts w:ascii="Century Gothic" w:hAnsi="Century Gothic"/>
                  <w:szCs w:val="22"/>
                </w:rPr>
                <w:t>education.abc.net.au/home#!/digibook/2597026/war-on-waste</w:t>
              </w:r>
            </w:hyperlink>
          </w:p>
          <w:p w14:paraId="3C85D4DB" w14:textId="7C956ED6" w:rsidR="00C33FAD" w:rsidRDefault="00C33FAD" w:rsidP="009C46AD">
            <w:pPr>
              <w:widowControl/>
              <w:spacing w:line="257" w:lineRule="auto"/>
              <w:rPr>
                <w:rStyle w:val="Hyperlink"/>
              </w:rPr>
            </w:pPr>
            <w:r w:rsidRPr="00B91180">
              <w:rPr>
                <w:i/>
              </w:rPr>
              <w:t xml:space="preserve">Plastic </w:t>
            </w:r>
            <w:r>
              <w:rPr>
                <w:i/>
              </w:rPr>
              <w:t>B</w:t>
            </w:r>
            <w:r w:rsidRPr="00B91180">
              <w:rPr>
                <w:i/>
              </w:rPr>
              <w:t xml:space="preserve">ags </w:t>
            </w:r>
            <w:r>
              <w:t>(ABC Behind The News, 2008)</w:t>
            </w:r>
            <w:r w:rsidR="009C46AD">
              <w:br/>
            </w:r>
            <w:hyperlink r:id="rId76" w:history="1">
              <w:r>
                <w:rPr>
                  <w:rStyle w:val="Hyperlink"/>
                </w:rPr>
                <w:t>www.abc.net.au/btn/story/s2227446.htm</w:t>
              </w:r>
            </w:hyperlink>
          </w:p>
          <w:p w14:paraId="7DA807F3" w14:textId="0BCA12E3" w:rsidR="005E0847" w:rsidRPr="002C7582" w:rsidRDefault="00C33FAD" w:rsidP="009C46AD">
            <w:pPr>
              <w:spacing w:line="257" w:lineRule="auto"/>
              <w:rPr>
                <w:rStyle w:val="Hyperlink"/>
              </w:rPr>
            </w:pPr>
            <w:r w:rsidRPr="00B91180">
              <w:rPr>
                <w:rStyle w:val="Hyperlink"/>
                <w:color w:val="auto"/>
                <w:u w:val="none"/>
              </w:rPr>
              <w:t>Dolphin dies after becoming entangled in fishing line in the Swan River</w:t>
            </w:r>
            <w:r>
              <w:rPr>
                <w:rStyle w:val="Hyperlink"/>
                <w:i w:val="0"/>
                <w:color w:val="auto"/>
                <w:u w:val="none"/>
              </w:rPr>
              <w:t xml:space="preserve"> (The West Australian, 2018)</w:t>
            </w:r>
            <w:r w:rsidR="009C46AD">
              <w:rPr>
                <w:rStyle w:val="Hyperlink"/>
                <w:i w:val="0"/>
                <w:color w:val="auto"/>
                <w:u w:val="none"/>
              </w:rPr>
              <w:br/>
            </w:r>
            <w:hyperlink r:id="rId77" w:history="1">
              <w:r w:rsidRPr="00B91180">
                <w:rPr>
                  <w:rStyle w:val="Hyperlink"/>
                </w:rPr>
                <w:t>thewest.com.au/news/animals/swan-river-dolphin-found-dead-with-tackle-wrapped-around-its-fin-ng-b88935416z</w:t>
              </w:r>
            </w:hyperlink>
          </w:p>
          <w:p w14:paraId="5254274A" w14:textId="62434DC7" w:rsidR="00C33FAD" w:rsidRPr="00362001" w:rsidRDefault="00C33FAD" w:rsidP="009C46AD">
            <w:pPr>
              <w:pStyle w:val="TOC3"/>
              <w:spacing w:after="120" w:line="257" w:lineRule="auto"/>
              <w:rPr>
                <w:i/>
              </w:rPr>
            </w:pPr>
            <w:r>
              <w:rPr>
                <w:rStyle w:val="Hyperlink"/>
                <w:color w:val="auto"/>
                <w:u w:val="none"/>
              </w:rPr>
              <w:t xml:space="preserve">How much plastic does it take to kill a turtle? </w:t>
            </w:r>
            <w:r>
              <w:rPr>
                <w:rStyle w:val="Hyperlink"/>
                <w:i w:val="0"/>
                <w:color w:val="auto"/>
                <w:u w:val="none"/>
              </w:rPr>
              <w:t>(</w:t>
            </w:r>
            <w:r w:rsidRPr="001C3AC6">
              <w:rPr>
                <w:rStyle w:val="Hyperlink"/>
                <w:i w:val="0"/>
                <w:color w:val="auto"/>
                <w:u w:val="none"/>
              </w:rPr>
              <w:t>CSIRO News-release</w:t>
            </w:r>
            <w:r>
              <w:rPr>
                <w:rStyle w:val="Hyperlink"/>
                <w:i w:val="0"/>
                <w:color w:val="auto"/>
                <w:u w:val="none"/>
              </w:rPr>
              <w:t>, 2018)</w:t>
            </w:r>
            <w:r w:rsidR="009C46AD">
              <w:rPr>
                <w:rStyle w:val="Hyperlink"/>
                <w:i w:val="0"/>
                <w:color w:val="auto"/>
                <w:u w:val="none"/>
              </w:rPr>
              <w:br/>
            </w:r>
            <w:hyperlink r:id="rId78" w:history="1">
              <w:r>
                <w:rPr>
                  <w:rStyle w:val="Hyperlink"/>
                </w:rPr>
                <w:t>www.csiro.au/en/News/News-releases/2018/How-much-plastic-does-it-take-to-kill-a-turtle</w:t>
              </w:r>
            </w:hyperlink>
          </w:p>
        </w:tc>
      </w:tr>
      <w:tr w:rsidR="00F3569D" w14:paraId="1E542754" w14:textId="77777777" w:rsidTr="00FC205C">
        <w:trPr>
          <w:trHeight w:val="2236"/>
        </w:trPr>
        <w:tc>
          <w:tcPr>
            <w:tcW w:w="2405" w:type="dxa"/>
            <w:tcBorders>
              <w:top w:val="single" w:sz="4" w:space="0" w:color="auto"/>
              <w:left w:val="nil"/>
              <w:right w:val="nil"/>
            </w:tcBorders>
          </w:tcPr>
          <w:p w14:paraId="58665BE1" w14:textId="77777777" w:rsidR="00F3569D" w:rsidRDefault="00F3569D" w:rsidP="00C33FAD">
            <w:pPr>
              <w:widowControl/>
              <w:spacing w:after="240" w:line="259" w:lineRule="auto"/>
              <w:rPr>
                <w:b/>
              </w:rPr>
            </w:pPr>
            <w:r>
              <w:rPr>
                <w:b/>
              </w:rPr>
              <w:lastRenderedPageBreak/>
              <w:t>Literary</w:t>
            </w:r>
            <w:r w:rsidRPr="008811A9">
              <w:rPr>
                <w:b/>
              </w:rPr>
              <w:t xml:space="preserve"> resources</w:t>
            </w:r>
          </w:p>
          <w:p w14:paraId="69DFB914" w14:textId="3E5C98A2" w:rsidR="00F3569D" w:rsidRPr="00C26388" w:rsidRDefault="00F3569D" w:rsidP="00C33FAD">
            <w:pPr>
              <w:widowControl/>
              <w:spacing w:after="240" w:line="259" w:lineRule="auto"/>
              <w:rPr>
                <w:color w:val="FF0000"/>
              </w:rPr>
            </w:pPr>
          </w:p>
        </w:tc>
        <w:tc>
          <w:tcPr>
            <w:tcW w:w="6634" w:type="dxa"/>
            <w:tcBorders>
              <w:top w:val="single" w:sz="4" w:space="0" w:color="auto"/>
              <w:left w:val="nil"/>
              <w:right w:val="nil"/>
            </w:tcBorders>
          </w:tcPr>
          <w:p w14:paraId="55121D51" w14:textId="1B969AD3" w:rsidR="00662E89" w:rsidRPr="00300AA2" w:rsidRDefault="00662E89" w:rsidP="009D00BE">
            <w:pPr>
              <w:tabs>
                <w:tab w:val="left" w:pos="1560"/>
              </w:tabs>
              <w:spacing w:line="257" w:lineRule="auto"/>
              <w:rPr>
                <w:i/>
              </w:rPr>
            </w:pPr>
            <w:r w:rsidRPr="00F862A7">
              <w:rPr>
                <w:i/>
              </w:rPr>
              <w:t>Duffy</w:t>
            </w:r>
            <w:r w:rsidR="00300AA2">
              <w:rPr>
                <w:i/>
              </w:rPr>
              <w:t>’s</w:t>
            </w:r>
            <w:r w:rsidRPr="00F862A7">
              <w:rPr>
                <w:i/>
              </w:rPr>
              <w:t xml:space="preserve"> lucky escape by </w:t>
            </w:r>
            <w:hyperlink r:id="rId79" w:history="1">
              <w:r w:rsidRPr="00F862A7">
                <w:rPr>
                  <w:rFonts w:cs="Arial"/>
                  <w:i/>
                </w:rPr>
                <w:t>Eleanor Jackson</w:t>
              </w:r>
            </w:hyperlink>
            <w:r w:rsidRPr="00F862A7">
              <w:rPr>
                <w:rFonts w:cs="Arial"/>
                <w:i/>
              </w:rPr>
              <w:t xml:space="preserve"> (Author), </w:t>
            </w:r>
            <w:r w:rsidR="00300AA2">
              <w:rPr>
                <w:rFonts w:cs="Arial"/>
                <w:i/>
              </w:rPr>
              <w:br/>
            </w:r>
            <w:hyperlink r:id="rId80" w:history="1">
              <w:r w:rsidRPr="00F862A7">
                <w:rPr>
                  <w:rFonts w:cs="Arial"/>
                  <w:i/>
                </w:rPr>
                <w:t>Liz Oldmeadow</w:t>
              </w:r>
            </w:hyperlink>
            <w:r w:rsidRPr="00F862A7">
              <w:rPr>
                <w:rFonts w:cs="Arial"/>
                <w:i/>
              </w:rPr>
              <w:t xml:space="preserve"> (Illustrator)</w:t>
            </w:r>
          </w:p>
          <w:p w14:paraId="32FB873D" w14:textId="77777777" w:rsidR="00662E89" w:rsidRDefault="00662E89" w:rsidP="009D00BE">
            <w:pPr>
              <w:tabs>
                <w:tab w:val="left" w:pos="1560"/>
              </w:tabs>
              <w:spacing w:line="257" w:lineRule="auto"/>
            </w:pPr>
            <w:r w:rsidRPr="00C30B5D">
              <w:rPr>
                <w:i/>
              </w:rPr>
              <w:t>A bag and a bird</w:t>
            </w:r>
            <w:r>
              <w:t xml:space="preserve"> by Pamela Allen</w:t>
            </w:r>
          </w:p>
          <w:p w14:paraId="76800EB1" w14:textId="77777777" w:rsidR="00662E89" w:rsidRDefault="00662E89" w:rsidP="009D00BE">
            <w:pPr>
              <w:tabs>
                <w:tab w:val="left" w:pos="1560"/>
              </w:tabs>
              <w:spacing w:line="257" w:lineRule="auto"/>
            </w:pPr>
            <w:r w:rsidRPr="00C30B5D">
              <w:rPr>
                <w:i/>
              </w:rPr>
              <w:t xml:space="preserve">All the way to the </w:t>
            </w:r>
            <w:r>
              <w:rPr>
                <w:i/>
              </w:rPr>
              <w:t>o</w:t>
            </w:r>
            <w:r w:rsidRPr="00C30B5D">
              <w:rPr>
                <w:i/>
              </w:rPr>
              <w:t>cean</w:t>
            </w:r>
            <w:r>
              <w:t xml:space="preserve"> by Joel Harper</w:t>
            </w:r>
          </w:p>
          <w:p w14:paraId="46CC1526" w14:textId="291796D7" w:rsidR="00F3569D" w:rsidRDefault="00662E89" w:rsidP="009D00BE">
            <w:pPr>
              <w:tabs>
                <w:tab w:val="left" w:pos="1560"/>
              </w:tabs>
              <w:spacing w:line="257" w:lineRule="auto"/>
            </w:pPr>
            <w:r w:rsidRPr="00C30B5D">
              <w:rPr>
                <w:i/>
              </w:rPr>
              <w:t>Lelani and the plastic kingdom</w:t>
            </w:r>
            <w:r>
              <w:t xml:space="preserve"> by Robb N. Johnston</w:t>
            </w:r>
          </w:p>
        </w:tc>
      </w:tr>
    </w:tbl>
    <w:p w14:paraId="4FDD2A7B" w14:textId="509E4086" w:rsidR="00C26388" w:rsidRDefault="00C26388" w:rsidP="00C26388">
      <w:pPr>
        <w:widowControl/>
        <w:spacing w:after="160" w:line="259" w:lineRule="auto"/>
      </w:pPr>
    </w:p>
    <w:p w14:paraId="2027D5D4" w14:textId="3CC58E6E" w:rsidR="00327D37" w:rsidRDefault="008E4114">
      <w:pPr>
        <w:widowControl/>
        <w:spacing w:after="160" w:line="259" w:lineRule="auto"/>
      </w:pPr>
      <w:r>
        <w:rPr>
          <w:noProof/>
          <w:lang w:eastAsia="en-AU"/>
        </w:rPr>
        <mc:AlternateContent>
          <mc:Choice Requires="wps">
            <w:drawing>
              <wp:anchor distT="0" distB="0" distL="114300" distR="114300" simplePos="0" relativeHeight="252219392" behindDoc="0" locked="0" layoutInCell="1" allowOverlap="1" wp14:anchorId="01F5EFB3" wp14:editId="2037838C">
                <wp:simplePos x="0" y="0"/>
                <wp:positionH relativeFrom="column">
                  <wp:posOffset>817880</wp:posOffset>
                </wp:positionH>
                <wp:positionV relativeFrom="paragraph">
                  <wp:posOffset>3056255</wp:posOffset>
                </wp:positionV>
                <wp:extent cx="409575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184406B9" w14:textId="2185506F" w:rsidR="006607BD" w:rsidRPr="008E4114" w:rsidRDefault="006607BD" w:rsidP="008E4114">
                            <w:pPr>
                              <w:pStyle w:val="Caption"/>
                              <w:jc w:val="center"/>
                              <w:rPr>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F5EFB3" id="Text Box 39" o:spid="_x0000_s1027" type="#_x0000_t202" style="position:absolute;margin-left:64.4pt;margin-top:240.65pt;width:322.5pt;height:.05pt;z-index:25221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tMELwIAAGYEAAAOAAAAZHJzL2Uyb0RvYy54bWysVMFu2zAMvQ/YPwi6L07apW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" stroked="f">
                <v:textbox style="mso-fit-shape-to-text:t" inset="0,0,0,0">
                  <w:txbxContent>
                    <w:p w14:paraId="184406B9" w14:textId="2185506F" w:rsidR="006607BD" w:rsidRPr="008E4114" w:rsidRDefault="006607BD" w:rsidP="008E4114">
                      <w:pPr>
                        <w:pStyle w:val="Caption"/>
                        <w:jc w:val="center"/>
                        <w:rPr>
                          <w:lang w:val="en-US"/>
                        </w:rPr>
                      </w:pPr>
                      <w:r>
                        <w:rPr>
                          <w:lang w:val="en-US"/>
                        </w:rPr>
                        <w:t>Getty images</w:t>
                      </w:r>
                    </w:p>
                  </w:txbxContent>
                </v:textbox>
                <w10:wrap type="topAndBottom"/>
              </v:shape>
            </w:pict>
          </mc:Fallback>
        </mc:AlternateContent>
      </w:r>
      <w:r w:rsidRPr="008E4114">
        <w:rPr>
          <w:noProof/>
          <w:lang w:eastAsia="en-AU"/>
        </w:rPr>
        <w:drawing>
          <wp:anchor distT="0" distB="0" distL="114300" distR="114300" simplePos="0" relativeHeight="252217344" behindDoc="0" locked="0" layoutInCell="1" allowOverlap="1" wp14:anchorId="21420D61" wp14:editId="68FC27AD">
            <wp:simplePos x="0" y="0"/>
            <wp:positionH relativeFrom="margin">
              <wp:align>center</wp:align>
            </wp:positionH>
            <wp:positionV relativeFrom="paragraph">
              <wp:posOffset>341778</wp:posOffset>
            </wp:positionV>
            <wp:extent cx="4095750" cy="2657475"/>
            <wp:effectExtent l="0" t="0" r="0"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095750" cy="2657475"/>
                    </a:xfrm>
                    <a:prstGeom prst="rect">
                      <a:avLst/>
                    </a:prstGeom>
                  </pic:spPr>
                </pic:pic>
              </a:graphicData>
            </a:graphic>
          </wp:anchor>
        </w:drawing>
      </w:r>
      <w:r w:rsidR="00327D37">
        <w:br w:type="page"/>
      </w:r>
    </w:p>
    <w:p w14:paraId="6E2C8EC1" w14:textId="358CB5A9" w:rsidR="00D167F4" w:rsidRPr="00384F40" w:rsidRDefault="008811A9" w:rsidP="00D167F4">
      <w:pPr>
        <w:pStyle w:val="Heading1"/>
      </w:pPr>
      <w:bookmarkStart w:id="12" w:name="_Toc40714785"/>
      <w:r>
        <w:lastRenderedPageBreak/>
        <w:t xml:space="preserve">Activity 2: </w:t>
      </w:r>
      <w:r w:rsidR="00565422">
        <w:rPr>
          <w:rFonts w:cstheme="minorHAnsi"/>
          <w:lang w:val="en-GB"/>
        </w:rPr>
        <w:t>What does our school waste?</w:t>
      </w:r>
      <w:bookmarkEnd w:id="12"/>
    </w:p>
    <w:tbl>
      <w:tblPr>
        <w:tblStyle w:val="TableGrid"/>
        <w:tblW w:w="9404" w:type="dxa"/>
        <w:tblLayout w:type="fixed"/>
        <w:tblLook w:val="04A0" w:firstRow="1" w:lastRow="0" w:firstColumn="1" w:lastColumn="0" w:noHBand="0" w:noVBand="1"/>
      </w:tblPr>
      <w:tblGrid>
        <w:gridCol w:w="2127"/>
        <w:gridCol w:w="6899"/>
        <w:gridCol w:w="378"/>
      </w:tblGrid>
      <w:tr w:rsidR="00662E89" w:rsidRPr="00384F40" w14:paraId="02778B59" w14:textId="77777777" w:rsidTr="00A91BD0">
        <w:trPr>
          <w:gridAfter w:val="1"/>
          <w:wAfter w:w="378" w:type="dxa"/>
        </w:trPr>
        <w:tc>
          <w:tcPr>
            <w:tcW w:w="2127" w:type="dxa"/>
            <w:tcBorders>
              <w:left w:val="nil"/>
              <w:right w:val="nil"/>
            </w:tcBorders>
          </w:tcPr>
          <w:p w14:paraId="6C48837F" w14:textId="77777777" w:rsidR="00D72D59" w:rsidRDefault="00D167F4" w:rsidP="00F9772C">
            <w:pPr>
              <w:widowControl/>
              <w:spacing w:after="240" w:line="259" w:lineRule="auto"/>
              <w:rPr>
                <w:noProof/>
              </w:rPr>
            </w:pPr>
            <w:r w:rsidRPr="00384F40">
              <w:rPr>
                <w:b/>
              </w:rPr>
              <w:t>Activity focus</w:t>
            </w:r>
          </w:p>
          <w:p w14:paraId="3E6D8251" w14:textId="771B458F" w:rsidR="001616A6" w:rsidRPr="00384F40" w:rsidRDefault="00D72D59" w:rsidP="00F9772C">
            <w:pPr>
              <w:widowControl/>
              <w:spacing w:after="240" w:line="259" w:lineRule="auto"/>
              <w:rPr>
                <w:b/>
              </w:rPr>
            </w:pPr>
            <w:r>
              <w:rPr>
                <w:noProof/>
                <w:lang w:eastAsia="en-AU"/>
              </w:rPr>
              <w:drawing>
                <wp:inline distT="0" distB="0" distL="0" distR="0" wp14:anchorId="55E30986" wp14:editId="5BBC3FB6">
                  <wp:extent cx="1028700" cy="3522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8747" t="11466" r="8117" b="14030"/>
                          <a:stretch/>
                        </pic:blipFill>
                        <pic:spPr bwMode="auto">
                          <a:xfrm>
                            <a:off x="0" y="0"/>
                            <a:ext cx="1154706" cy="3953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899" w:type="dxa"/>
            <w:tcBorders>
              <w:left w:val="nil"/>
              <w:right w:val="nil"/>
            </w:tcBorders>
          </w:tcPr>
          <w:p w14:paraId="0A2D2F2D" w14:textId="3E3E14D1" w:rsidR="001616A6" w:rsidRPr="00C30B5D" w:rsidRDefault="00EA76FC" w:rsidP="00535FD5">
            <w:pPr>
              <w:widowControl/>
              <w:spacing w:after="240"/>
            </w:pPr>
            <w:r>
              <w:t>Students investigate how items are packaged, delivered and used and consider the potential waste generated</w:t>
            </w:r>
            <w:r w:rsidRPr="0066599B">
              <w:t>.</w:t>
            </w:r>
            <w:r>
              <w:t xml:space="preserve"> They produce and analyse data about the materials that are discarded and the ways these could be reduced, reused or recycled</w:t>
            </w:r>
            <w:r w:rsidRPr="0066599B">
              <w:t>.</w:t>
            </w:r>
            <w:r>
              <w:t xml:space="preserve"> They focus on the content of their lunch box and suggest sustainable alternatives.</w:t>
            </w:r>
          </w:p>
        </w:tc>
      </w:tr>
      <w:tr w:rsidR="00662E89" w:rsidRPr="00384F40" w14:paraId="1F2899A4" w14:textId="77777777" w:rsidTr="00A91BD0">
        <w:trPr>
          <w:gridAfter w:val="1"/>
          <w:wAfter w:w="378" w:type="dxa"/>
        </w:trPr>
        <w:tc>
          <w:tcPr>
            <w:tcW w:w="2127" w:type="dxa"/>
            <w:tcBorders>
              <w:left w:val="nil"/>
              <w:right w:val="nil"/>
            </w:tcBorders>
          </w:tcPr>
          <w:p w14:paraId="3F297913" w14:textId="1BABB3B1" w:rsidR="001A48DE" w:rsidRPr="00384F40" w:rsidRDefault="001A48DE" w:rsidP="001A48DE">
            <w:pPr>
              <w:widowControl/>
              <w:spacing w:after="240" w:line="259" w:lineRule="auto"/>
              <w:rPr>
                <w:b/>
              </w:rPr>
            </w:pPr>
            <w:r>
              <w:rPr>
                <w:b/>
              </w:rPr>
              <w:t>B</w:t>
            </w:r>
            <w:r w:rsidRPr="00384F40">
              <w:rPr>
                <w:b/>
              </w:rPr>
              <w:t xml:space="preserve">ackground information </w:t>
            </w:r>
          </w:p>
        </w:tc>
        <w:tc>
          <w:tcPr>
            <w:tcW w:w="6899" w:type="dxa"/>
            <w:tcBorders>
              <w:left w:val="nil"/>
              <w:right w:val="nil"/>
            </w:tcBorders>
          </w:tcPr>
          <w:p w14:paraId="2540B873" w14:textId="1A4FBB46" w:rsidR="00596163" w:rsidRPr="0026168B" w:rsidRDefault="00657A9A" w:rsidP="00B91180">
            <w:pPr>
              <w:spacing w:after="0"/>
            </w:pPr>
            <w:r>
              <w:t>Many</w:t>
            </w:r>
            <w:r w:rsidR="00596163">
              <w:t xml:space="preserve"> household products </w:t>
            </w:r>
            <w:r>
              <w:t>are used</w:t>
            </w:r>
            <w:r w:rsidR="00596163">
              <w:t xml:space="preserve"> without much thought about their origin. For example:</w:t>
            </w:r>
          </w:p>
          <w:p w14:paraId="1DF167B7" w14:textId="5AC27E1E" w:rsidR="0053501D" w:rsidRPr="00C30B5D" w:rsidRDefault="00A750DD" w:rsidP="00C30B5D">
            <w:pPr>
              <w:pStyle w:val="ListParagraph"/>
            </w:pPr>
            <w:r>
              <w:t xml:space="preserve">metals are made from </w:t>
            </w:r>
            <w:r w:rsidR="00657A9A">
              <w:t>m</w:t>
            </w:r>
            <w:r w:rsidR="00086201" w:rsidRPr="00C30B5D">
              <w:t xml:space="preserve">inerals </w:t>
            </w:r>
            <w:r>
              <w:t xml:space="preserve">mined </w:t>
            </w:r>
            <w:r w:rsidR="00086201" w:rsidRPr="00C30B5D">
              <w:t xml:space="preserve">from the Earth </w:t>
            </w:r>
          </w:p>
          <w:p w14:paraId="3193307E" w14:textId="64A92F91" w:rsidR="0053501D" w:rsidRPr="00C30B5D" w:rsidRDefault="00657A9A" w:rsidP="00C30B5D">
            <w:pPr>
              <w:pStyle w:val="ListParagraph"/>
            </w:pPr>
            <w:r>
              <w:t>p</w:t>
            </w:r>
            <w:r w:rsidR="00086201" w:rsidRPr="00C30B5D">
              <w:t xml:space="preserve">lastics are </w:t>
            </w:r>
            <w:r w:rsidR="00F57398">
              <w:t xml:space="preserve">mostly </w:t>
            </w:r>
            <w:r w:rsidR="00086201" w:rsidRPr="00C30B5D">
              <w:t>made from oil</w:t>
            </w:r>
          </w:p>
          <w:p w14:paraId="4EEECEAD" w14:textId="7AEDB92E" w:rsidR="0053501D" w:rsidRPr="00C30B5D" w:rsidRDefault="00657A9A" w:rsidP="00C30B5D">
            <w:pPr>
              <w:pStyle w:val="ListParagraph"/>
            </w:pPr>
            <w:r>
              <w:t>p</w:t>
            </w:r>
            <w:r w:rsidR="00086201" w:rsidRPr="00C30B5D">
              <w:t xml:space="preserve">aper products are </w:t>
            </w:r>
            <w:r w:rsidR="007D5790">
              <w:t>often made from wood</w:t>
            </w:r>
            <w:r w:rsidR="00A750DD">
              <w:t xml:space="preserve"> fibres</w:t>
            </w:r>
            <w:r w:rsidR="007D5790">
              <w:t>, but can also be made from  cotton, silk</w:t>
            </w:r>
            <w:r w:rsidR="00C443C5">
              <w:t>,</w:t>
            </w:r>
            <w:r w:rsidR="007D5790">
              <w:t xml:space="preserve"> and reeds</w:t>
            </w:r>
            <w:r>
              <w:t xml:space="preserve"> </w:t>
            </w:r>
          </w:p>
          <w:p w14:paraId="2DCAF951" w14:textId="11B236C2" w:rsidR="001A48DE" w:rsidRPr="00C30B5D" w:rsidRDefault="00657A9A" w:rsidP="00C30B5D">
            <w:pPr>
              <w:pStyle w:val="ListParagraph"/>
            </w:pPr>
            <w:r>
              <w:t>t</w:t>
            </w:r>
            <w:r w:rsidR="00086201" w:rsidRPr="00C30B5D">
              <w:t>extiles can be made from animal</w:t>
            </w:r>
            <w:r w:rsidR="00A750DD">
              <w:t xml:space="preserve"> hair or fur (eg wool)</w:t>
            </w:r>
            <w:r w:rsidR="00086201" w:rsidRPr="00C30B5D">
              <w:t>, plant</w:t>
            </w:r>
            <w:r w:rsidR="00A750DD">
              <w:t xml:space="preserve"> fibres (eg cotton)</w:t>
            </w:r>
            <w:r w:rsidR="00EA76FC">
              <w:t xml:space="preserve"> and </w:t>
            </w:r>
            <w:r w:rsidR="00A750DD">
              <w:t>plastics made from</w:t>
            </w:r>
            <w:r w:rsidR="00CF08CF" w:rsidRPr="00C30B5D">
              <w:t xml:space="preserve"> oil</w:t>
            </w:r>
            <w:r w:rsidR="0053501D" w:rsidRPr="00C30B5D">
              <w:t xml:space="preserve"> </w:t>
            </w:r>
            <w:r w:rsidR="00E4321A">
              <w:t xml:space="preserve">and coal </w:t>
            </w:r>
            <w:r w:rsidR="00A750DD">
              <w:t>(eg polyester)</w:t>
            </w:r>
            <w:r w:rsidR="00086201" w:rsidRPr="00C30B5D">
              <w:t>.</w:t>
            </w:r>
          </w:p>
          <w:p w14:paraId="4A544D5C" w14:textId="6D31DAB5" w:rsidR="00CF08CF" w:rsidRPr="00384F40" w:rsidRDefault="00CF08CF" w:rsidP="00EA76FC">
            <w:pPr>
              <w:widowControl/>
            </w:pPr>
            <w:r>
              <w:t xml:space="preserve">Manufacturers transform and combine </w:t>
            </w:r>
            <w:r w:rsidR="00A750DD">
              <w:t>natural</w:t>
            </w:r>
            <w:r>
              <w:t xml:space="preserve"> resources into a new state</w:t>
            </w:r>
            <w:r w:rsidR="00E4321A">
              <w:t xml:space="preserve"> to create products with properties different from the raw materials</w:t>
            </w:r>
            <w:r>
              <w:t xml:space="preserve">. Some </w:t>
            </w:r>
            <w:r w:rsidR="00A750DD">
              <w:t xml:space="preserve">manufactured </w:t>
            </w:r>
            <w:r>
              <w:t xml:space="preserve">materials can be recycled but </w:t>
            </w:r>
            <w:r w:rsidR="00657A9A">
              <w:t>this often doesn’t happen</w:t>
            </w:r>
            <w:r>
              <w:t xml:space="preserve">. </w:t>
            </w:r>
            <w:r w:rsidR="00DF3D87" w:rsidRPr="00CF08CF">
              <w:rPr>
                <w:rFonts w:cstheme="minorHAnsi"/>
              </w:rPr>
              <w:t>Good sustainable design looks for solutions that use materials already available before buying more.</w:t>
            </w:r>
            <w:r w:rsidR="00DF3D87">
              <w:rPr>
                <w:rFonts w:cstheme="minorHAnsi"/>
              </w:rPr>
              <w:t xml:space="preserve"> Textiles are materials which are often </w:t>
            </w:r>
            <w:r w:rsidR="00373856">
              <w:rPr>
                <w:rFonts w:cstheme="minorHAnsi"/>
              </w:rPr>
              <w:t>wasted</w:t>
            </w:r>
            <w:r w:rsidR="00DF3D87">
              <w:rPr>
                <w:rFonts w:cstheme="minorHAnsi"/>
              </w:rPr>
              <w:t xml:space="preserve"> when they could be repurposed, for example</w:t>
            </w:r>
            <w:r w:rsidR="00373856">
              <w:rPr>
                <w:rFonts w:cstheme="minorHAnsi"/>
              </w:rPr>
              <w:t xml:space="preserve">, </w:t>
            </w:r>
            <w:r w:rsidR="0099363A" w:rsidRPr="0099363A">
              <w:rPr>
                <w:i/>
              </w:rPr>
              <w:t>i</w:t>
            </w:r>
            <w:r w:rsidRPr="0099363A">
              <w:rPr>
                <w:i/>
              </w:rPr>
              <w:t>n just</w:t>
            </w:r>
            <w:r w:rsidRPr="00CF08CF">
              <w:rPr>
                <w:i/>
              </w:rPr>
              <w:t xml:space="preserve"> </w:t>
            </w:r>
            <w:r w:rsidR="00657A9A" w:rsidRPr="00CF08CF">
              <w:rPr>
                <w:i/>
              </w:rPr>
              <w:t>one</w:t>
            </w:r>
            <w:r w:rsidR="00657A9A">
              <w:rPr>
                <w:i/>
              </w:rPr>
              <w:t>-hour</w:t>
            </w:r>
            <w:r w:rsidRPr="00CF08CF">
              <w:rPr>
                <w:i/>
              </w:rPr>
              <w:t xml:space="preserve"> Australia</w:t>
            </w:r>
            <w:r w:rsidR="004B627E">
              <w:rPr>
                <w:i/>
              </w:rPr>
              <w:t>ns</w:t>
            </w:r>
            <w:r w:rsidRPr="00CF08CF">
              <w:rPr>
                <w:i/>
              </w:rPr>
              <w:t xml:space="preserve"> throw away 3</w:t>
            </w:r>
            <w:r w:rsidR="00EA76FC">
              <w:rPr>
                <w:i/>
              </w:rPr>
              <w:t xml:space="preserve">6 tonnes of clothes, or 6 tonnes every </w:t>
            </w:r>
            <w:r w:rsidRPr="00CF08CF">
              <w:rPr>
                <w:i/>
              </w:rPr>
              <w:t>10 minutes</w:t>
            </w:r>
            <w:r w:rsidRPr="00CF08CF">
              <w:t xml:space="preserve"> (</w:t>
            </w:r>
            <w:r w:rsidR="00596163">
              <w:t>W</w:t>
            </w:r>
            <w:r w:rsidRPr="00CF08CF">
              <w:t xml:space="preserve">ar on </w:t>
            </w:r>
            <w:r w:rsidR="00596163">
              <w:t>W</w:t>
            </w:r>
            <w:r w:rsidRPr="00CF08CF">
              <w:t>aste</w:t>
            </w:r>
            <w:r w:rsidR="00596163">
              <w:t>, ABC</w:t>
            </w:r>
            <w:r w:rsidRPr="00CF08CF">
              <w:t>).</w:t>
            </w:r>
          </w:p>
        </w:tc>
      </w:tr>
      <w:tr w:rsidR="00662E89" w:rsidRPr="00384F40" w14:paraId="27D6A9F7" w14:textId="77777777" w:rsidTr="00A91BD0">
        <w:trPr>
          <w:gridAfter w:val="1"/>
          <w:wAfter w:w="378" w:type="dxa"/>
        </w:trPr>
        <w:tc>
          <w:tcPr>
            <w:tcW w:w="2127" w:type="dxa"/>
            <w:tcBorders>
              <w:left w:val="nil"/>
              <w:right w:val="nil"/>
            </w:tcBorders>
          </w:tcPr>
          <w:p w14:paraId="739AEC89" w14:textId="0354D470" w:rsidR="001A48DE" w:rsidRPr="00384F40" w:rsidRDefault="001A48DE" w:rsidP="001A48DE">
            <w:pPr>
              <w:widowControl/>
              <w:spacing w:after="240" w:line="259" w:lineRule="auto"/>
              <w:rPr>
                <w:b/>
              </w:rPr>
            </w:pPr>
            <w:r>
              <w:rPr>
                <w:b/>
              </w:rPr>
              <w:t>I</w:t>
            </w:r>
            <w:r w:rsidRPr="001F076C">
              <w:rPr>
                <w:b/>
              </w:rPr>
              <w:t>nstructional procedures</w:t>
            </w:r>
          </w:p>
        </w:tc>
        <w:tc>
          <w:tcPr>
            <w:tcW w:w="6899" w:type="dxa"/>
            <w:tcBorders>
              <w:left w:val="nil"/>
              <w:right w:val="nil"/>
            </w:tcBorders>
            <w:shd w:val="clear" w:color="auto" w:fill="auto"/>
          </w:tcPr>
          <w:p w14:paraId="337943D3" w14:textId="5C2EE84A" w:rsidR="00257EEF" w:rsidRDefault="005F37D6" w:rsidP="009C46AD">
            <w:r>
              <w:t>The following activities provide students with opportunit</w:t>
            </w:r>
            <w:r w:rsidR="005D0CE2">
              <w:t>ies</w:t>
            </w:r>
            <w:r>
              <w:t xml:space="preserve"> to develop mathematical skills </w:t>
            </w:r>
            <w:r w:rsidR="00257EEF">
              <w:t>when counting and measuring rubbish collected at the school</w:t>
            </w:r>
            <w:r>
              <w:t xml:space="preserve">. </w:t>
            </w:r>
            <w:r w:rsidR="005D0CE2">
              <w:t>Students</w:t>
            </w:r>
            <w:r w:rsidR="00257EEF">
              <w:t xml:space="preserve"> compare the weight and volume of coll</w:t>
            </w:r>
            <w:r w:rsidR="005D0CE2">
              <w:t xml:space="preserve">ected waste materials </w:t>
            </w:r>
            <w:r w:rsidR="00257EEF">
              <w:t xml:space="preserve">and challenge </w:t>
            </w:r>
            <w:r w:rsidR="005D0CE2">
              <w:t xml:space="preserve">the </w:t>
            </w:r>
            <w:r w:rsidR="00257EEF">
              <w:t xml:space="preserve">common misconception that ‘bigger things’ weigh more than ‘smaller things’. They need to learn that </w:t>
            </w:r>
            <w:r w:rsidR="005D0CE2">
              <w:t xml:space="preserve">this </w:t>
            </w:r>
            <w:r w:rsidR="00257EEF">
              <w:t xml:space="preserve">is only true </w:t>
            </w:r>
            <w:r w:rsidR="005D0CE2">
              <w:t xml:space="preserve">in some circumstances. </w:t>
            </w:r>
            <w:r w:rsidR="0009385B">
              <w:t xml:space="preserve">There is </w:t>
            </w:r>
            <w:r w:rsidR="00577B70">
              <w:t xml:space="preserve">an </w:t>
            </w:r>
            <w:r w:rsidR="005D0CE2">
              <w:t>opportunity to challenge T</w:t>
            </w:r>
            <w:r w:rsidR="0009385B">
              <w:t>he</w:t>
            </w:r>
            <w:r w:rsidR="005D0CE2">
              <w:t xml:space="preserve">se </w:t>
            </w:r>
            <w:r w:rsidR="0009385B">
              <w:t>misconceptions using balance scales to demonstrate the different weights of the same volume of different kinds of materials</w:t>
            </w:r>
            <w:r w:rsidR="005D0CE2">
              <w:t>.</w:t>
            </w:r>
            <w:r w:rsidR="0009385B">
              <w:t xml:space="preserve"> </w:t>
            </w:r>
          </w:p>
          <w:p w14:paraId="4A7D248E" w14:textId="5F5116DF" w:rsidR="005F37D6" w:rsidRDefault="0009385B" w:rsidP="009C46AD">
            <w:r>
              <w:t xml:space="preserve">In this activity, </w:t>
            </w:r>
            <w:r w:rsidR="007F6E98">
              <w:t xml:space="preserve">the production of </w:t>
            </w:r>
            <w:r w:rsidR="00257EEF">
              <w:t>tables</w:t>
            </w:r>
            <w:r w:rsidR="007F6E98">
              <w:t xml:space="preserve"> and</w:t>
            </w:r>
            <w:r>
              <w:t xml:space="preserve"> graphs</w:t>
            </w:r>
            <w:r w:rsidR="00257EEF">
              <w:t xml:space="preserve"> is modelled by the teacher to </w:t>
            </w:r>
            <w:r w:rsidR="007F6E98">
              <w:t xml:space="preserve">help students develop proficiency </w:t>
            </w:r>
            <w:r w:rsidR="00257EEF">
              <w:t xml:space="preserve">in </w:t>
            </w:r>
            <w:r w:rsidR="007F6E98">
              <w:t xml:space="preserve">deciding when and how to display and interpret data. </w:t>
            </w:r>
            <w:r w:rsidR="00257EEF">
              <w:t>Students</w:t>
            </w:r>
            <w:r w:rsidR="00257EEF" w:rsidRPr="00887F73">
              <w:t xml:space="preserve"> </w:t>
            </w:r>
            <w:r w:rsidR="005F37D6">
              <w:t xml:space="preserve">participate in discussions to </w:t>
            </w:r>
            <w:r w:rsidR="005F37D6" w:rsidRPr="00887F73">
              <w:t xml:space="preserve">understand </w:t>
            </w:r>
            <w:r w:rsidR="00734C01">
              <w:t xml:space="preserve">that </w:t>
            </w:r>
            <w:r w:rsidR="005F37D6" w:rsidRPr="00887F73">
              <w:t>classification underlies the organisation of</w:t>
            </w:r>
            <w:r w:rsidR="005F37D6">
              <w:t xml:space="preserve"> </w:t>
            </w:r>
            <w:r w:rsidR="005F37D6" w:rsidRPr="00887F73">
              <w:t>data</w:t>
            </w:r>
            <w:r w:rsidR="005F37D6">
              <w:t xml:space="preserve"> and that there </w:t>
            </w:r>
            <w:r w:rsidR="005F37D6">
              <w:lastRenderedPageBreak/>
              <w:t xml:space="preserve">are differences between data and their interpretations. When </w:t>
            </w:r>
            <w:r w:rsidR="000B4787">
              <w:t xml:space="preserve">classifying and </w:t>
            </w:r>
            <w:r w:rsidR="005F37D6">
              <w:t>reading data</w:t>
            </w:r>
            <w:r w:rsidR="00246E24">
              <w:t>,</w:t>
            </w:r>
            <w:r w:rsidR="005F37D6">
              <w:t xml:space="preserve"> students compare the categories, calculating totals and differences. </w:t>
            </w:r>
          </w:p>
          <w:p w14:paraId="608016B2" w14:textId="28F1216C" w:rsidR="00EE425B" w:rsidRDefault="005F37D6" w:rsidP="009C46AD">
            <w:r>
              <w:t xml:space="preserve">Provide students with enough time and support to </w:t>
            </w:r>
            <w:r w:rsidR="00246E24">
              <w:t>interpret</w:t>
            </w:r>
            <w:r>
              <w:t xml:space="preserve"> </w:t>
            </w:r>
            <w:r w:rsidR="00257EEF">
              <w:t xml:space="preserve">the </w:t>
            </w:r>
            <w:r>
              <w:t xml:space="preserve">data </w:t>
            </w:r>
            <w:r w:rsidR="00257EEF">
              <w:t xml:space="preserve">displays </w:t>
            </w:r>
            <w:r>
              <w:t>so they can be confident in the conclusions they draw.</w:t>
            </w:r>
            <w:r w:rsidR="0009385B" w:rsidRPr="00D9354A">
              <w:t xml:space="preserve"> The main science ski</w:t>
            </w:r>
            <w:r w:rsidR="00825792">
              <w:t>ll to be developed</w:t>
            </w:r>
            <w:r w:rsidR="0009385B" w:rsidRPr="00D9354A">
              <w:t xml:space="preserve"> </w:t>
            </w:r>
            <w:r w:rsidR="0099363A">
              <w:t>is</w:t>
            </w:r>
            <w:r w:rsidR="00825792">
              <w:t xml:space="preserve"> interpreting data</w:t>
            </w:r>
            <w:r w:rsidR="0009385B" w:rsidRPr="00D9354A">
              <w:t>.</w:t>
            </w:r>
          </w:p>
          <w:p w14:paraId="62FD8F3D" w14:textId="49E90F4E" w:rsidR="0068150A" w:rsidRPr="00A91BD0" w:rsidRDefault="0068150A" w:rsidP="009C46AD">
            <w:r w:rsidRPr="00D9354A">
              <w:t xml:space="preserve">Students develop </w:t>
            </w:r>
            <w:r w:rsidR="0009385B" w:rsidRPr="00D9354A">
              <w:t>both mathematic</w:t>
            </w:r>
            <w:r w:rsidR="0099363A">
              <w:t>al</w:t>
            </w:r>
            <w:r w:rsidR="0009385B" w:rsidRPr="00D9354A">
              <w:t xml:space="preserve"> and scien</w:t>
            </w:r>
            <w:r w:rsidR="0099363A">
              <w:t>tific</w:t>
            </w:r>
            <w:r w:rsidR="0009385B" w:rsidRPr="00D9354A">
              <w:t xml:space="preserve"> </w:t>
            </w:r>
            <w:r w:rsidRPr="00D9354A">
              <w:t xml:space="preserve">understandings as they </w:t>
            </w:r>
            <w:r w:rsidR="0009385B" w:rsidRPr="00D9354A">
              <w:t xml:space="preserve">pose </w:t>
            </w:r>
            <w:r w:rsidRPr="00D9354A">
              <w:t xml:space="preserve">questions </w:t>
            </w:r>
            <w:r w:rsidR="0009385B" w:rsidRPr="00D9354A">
              <w:t>to guid</w:t>
            </w:r>
            <w:r w:rsidR="00A1111F">
              <w:t xml:space="preserve">e the collection of data and </w:t>
            </w:r>
            <w:r w:rsidR="0009385B" w:rsidRPr="00D9354A">
              <w:t>question the</w:t>
            </w:r>
            <w:r w:rsidRPr="00D9354A">
              <w:t xml:space="preserve"> data</w:t>
            </w:r>
            <w:r w:rsidR="0009385B" w:rsidRPr="00D9354A">
              <w:t xml:space="preserve"> produced</w:t>
            </w:r>
            <w:r w:rsidR="00246E24" w:rsidRPr="00D9354A">
              <w:t>. They</w:t>
            </w:r>
            <w:r w:rsidR="007B360B" w:rsidRPr="00D9354A">
              <w:t xml:space="preserve"> </w:t>
            </w:r>
            <w:r w:rsidRPr="00D9354A">
              <w:t xml:space="preserve">learn that </w:t>
            </w:r>
            <w:r w:rsidR="00502726" w:rsidRPr="00D9354A">
              <w:t xml:space="preserve">their </w:t>
            </w:r>
            <w:r w:rsidRPr="00D9354A">
              <w:t xml:space="preserve">questions must be precise </w:t>
            </w:r>
            <w:r w:rsidR="00D86387" w:rsidRPr="00D9354A">
              <w:t>and this</w:t>
            </w:r>
            <w:r w:rsidRPr="00D9354A">
              <w:t xml:space="preserve"> may need to be modelled </w:t>
            </w:r>
            <w:r w:rsidR="00502726" w:rsidRPr="00D9354A">
              <w:t xml:space="preserve">by the teacher </w:t>
            </w:r>
            <w:r w:rsidR="00D86387" w:rsidRPr="00D9354A">
              <w:t xml:space="preserve">with </w:t>
            </w:r>
            <w:r w:rsidRPr="00D9354A">
              <w:t xml:space="preserve">students </w:t>
            </w:r>
            <w:r w:rsidR="00D86387" w:rsidRPr="00D9354A">
              <w:t xml:space="preserve">being </w:t>
            </w:r>
            <w:r w:rsidRPr="00D9354A">
              <w:t xml:space="preserve">prompted to </w:t>
            </w:r>
            <w:r w:rsidR="00D86387" w:rsidRPr="00D9354A">
              <w:t>elaborate on simple</w:t>
            </w:r>
            <w:r w:rsidRPr="00D9354A">
              <w:t xml:space="preserve"> questions. Students should experience the processes involved in posing questions for themselves and refin</w:t>
            </w:r>
            <w:r w:rsidR="0071034C">
              <w:t>e</w:t>
            </w:r>
            <w:r w:rsidRPr="00D9354A">
              <w:t xml:space="preserve"> and refram</w:t>
            </w:r>
            <w:r w:rsidR="0071034C">
              <w:t>e</w:t>
            </w:r>
            <w:r w:rsidRPr="00D9354A">
              <w:t xml:space="preserve"> the questions to make them </w:t>
            </w:r>
            <w:r w:rsidR="00246E24" w:rsidRPr="00D9354A">
              <w:t>useful</w:t>
            </w:r>
            <w:r w:rsidRPr="00D9354A">
              <w:t>.</w:t>
            </w:r>
            <w:r w:rsidRPr="00A91BD0">
              <w:t xml:space="preserve"> </w:t>
            </w:r>
          </w:p>
          <w:p w14:paraId="19713A4F" w14:textId="02815AA2" w:rsidR="007B360B" w:rsidRPr="000818CF" w:rsidRDefault="00D86387" w:rsidP="009C46AD">
            <w:r>
              <w:t>Assist students to distinguish between</w:t>
            </w:r>
            <w:r w:rsidR="0068150A" w:rsidRPr="00FB2923">
              <w:t xml:space="preserve"> questions that could be answered by collecting </w:t>
            </w:r>
            <w:r w:rsidR="00DF3D87">
              <w:t>data</w:t>
            </w:r>
            <w:r>
              <w:t xml:space="preserve"> and questions that are vague or ambiguous</w:t>
            </w:r>
            <w:r w:rsidR="0068150A" w:rsidRPr="00FB2923">
              <w:t>.</w:t>
            </w:r>
            <w:r w:rsidR="0068150A" w:rsidRPr="00D9354A">
              <w:t xml:space="preserve"> </w:t>
            </w:r>
          </w:p>
        </w:tc>
      </w:tr>
      <w:tr w:rsidR="00662E89" w:rsidRPr="00384F40" w14:paraId="65181757" w14:textId="77777777" w:rsidTr="00A91BD0">
        <w:trPr>
          <w:gridAfter w:val="1"/>
          <w:wAfter w:w="378" w:type="dxa"/>
        </w:trPr>
        <w:tc>
          <w:tcPr>
            <w:tcW w:w="2127" w:type="dxa"/>
            <w:tcBorders>
              <w:left w:val="nil"/>
              <w:right w:val="nil"/>
            </w:tcBorders>
          </w:tcPr>
          <w:p w14:paraId="71ED95A5" w14:textId="77777777" w:rsidR="00213D44" w:rsidRPr="00384F40" w:rsidRDefault="00213D44" w:rsidP="00213D44">
            <w:pPr>
              <w:widowControl/>
              <w:spacing w:after="240" w:line="259" w:lineRule="auto"/>
              <w:rPr>
                <w:b/>
              </w:rPr>
            </w:pPr>
            <w:r>
              <w:rPr>
                <w:b/>
              </w:rPr>
              <w:lastRenderedPageBreak/>
              <w:t>Expected learning</w:t>
            </w:r>
          </w:p>
          <w:p w14:paraId="37D18117" w14:textId="2318486B" w:rsidR="00213D44" w:rsidRPr="00384F40" w:rsidRDefault="00213D44" w:rsidP="00213D44">
            <w:pPr>
              <w:widowControl/>
              <w:spacing w:after="240" w:line="259" w:lineRule="auto"/>
              <w:rPr>
                <w:sz w:val="18"/>
                <w:szCs w:val="18"/>
              </w:rPr>
            </w:pPr>
          </w:p>
        </w:tc>
        <w:tc>
          <w:tcPr>
            <w:tcW w:w="6899" w:type="dxa"/>
            <w:tcBorders>
              <w:left w:val="nil"/>
              <w:right w:val="nil"/>
            </w:tcBorders>
          </w:tcPr>
          <w:p w14:paraId="1F7AFA12" w14:textId="77777777" w:rsidR="00213D44" w:rsidRPr="00384F40" w:rsidRDefault="00213D44" w:rsidP="009A0743">
            <w:pPr>
              <w:widowControl/>
              <w:spacing w:after="0"/>
            </w:pPr>
            <w:r w:rsidRPr="00384F40">
              <w:t>Students will be able to:</w:t>
            </w:r>
          </w:p>
          <w:p w14:paraId="2AEA3178" w14:textId="7634830A" w:rsidR="00DF3D87" w:rsidRPr="000818CF" w:rsidRDefault="001012B5" w:rsidP="001E6046">
            <w:pPr>
              <w:pStyle w:val="ListParagraph"/>
              <w:numPr>
                <w:ilvl w:val="0"/>
                <w:numId w:val="7"/>
              </w:numPr>
            </w:pPr>
            <w:r>
              <w:t>Collect, sort and group objects into categories</w:t>
            </w:r>
            <w:r w:rsidR="00CA2AF0">
              <w:t xml:space="preserve"> (Mathematics</w:t>
            </w:r>
            <w:r w:rsidR="00D92616">
              <w:t xml:space="preserve"> and Science</w:t>
            </w:r>
            <w:r w:rsidR="00CA2AF0">
              <w:t>).</w:t>
            </w:r>
            <w:r w:rsidR="00DF3D87" w:rsidRPr="001012B5">
              <w:t xml:space="preserve"> </w:t>
            </w:r>
          </w:p>
          <w:p w14:paraId="618FDC0D" w14:textId="30307B2C" w:rsidR="00DF3D87" w:rsidRDefault="00DF3D87" w:rsidP="001E6046">
            <w:pPr>
              <w:pStyle w:val="ListParagraph"/>
              <w:numPr>
                <w:ilvl w:val="0"/>
                <w:numId w:val="7"/>
              </w:numPr>
            </w:pPr>
            <w:r w:rsidRPr="00C30B5D">
              <w:t xml:space="preserve">Identify a question of interest and gather data that can be grouped </w:t>
            </w:r>
            <w:r>
              <w:t>(Mathematics</w:t>
            </w:r>
            <w:r w:rsidR="00A03D49">
              <w:t xml:space="preserve"> and </w:t>
            </w:r>
            <w:r w:rsidR="009D0233">
              <w:t>S</w:t>
            </w:r>
            <w:r w:rsidR="00A03D49">
              <w:t>cience</w:t>
            </w:r>
            <w:r>
              <w:t>)</w:t>
            </w:r>
            <w:r w:rsidRPr="00C30B5D">
              <w:t xml:space="preserve">. </w:t>
            </w:r>
          </w:p>
          <w:p w14:paraId="4F748BC2" w14:textId="623D08A1" w:rsidR="009D0233" w:rsidRPr="00C30B5D" w:rsidRDefault="009D0233" w:rsidP="001E6046">
            <w:pPr>
              <w:pStyle w:val="ListParagraph"/>
              <w:numPr>
                <w:ilvl w:val="0"/>
                <w:numId w:val="7"/>
              </w:numPr>
            </w:pPr>
            <w:r>
              <w:t>Compare different ways of categorising and measuring data (Mathematics and Science)</w:t>
            </w:r>
            <w:r w:rsidR="0099363A">
              <w:t>.</w:t>
            </w:r>
          </w:p>
          <w:p w14:paraId="64385E8B" w14:textId="0F978E8F" w:rsidR="00DF3D87" w:rsidRPr="00A91BD0" w:rsidRDefault="00DF3D87" w:rsidP="001E6046">
            <w:pPr>
              <w:pStyle w:val="ListParagraph"/>
              <w:numPr>
                <w:ilvl w:val="0"/>
                <w:numId w:val="7"/>
              </w:numPr>
            </w:pPr>
            <w:r w:rsidRPr="00634B7D">
              <w:t xml:space="preserve">Group, partition and </w:t>
            </w:r>
            <w:r w:rsidRPr="00494F67">
              <w:t>rearrange collections</w:t>
            </w:r>
            <w:r w:rsidR="00A03D49">
              <w:t>,</w:t>
            </w:r>
            <w:r w:rsidRPr="00634B7D">
              <w:t xml:space="preserve"> </w:t>
            </w:r>
            <w:r w:rsidR="00A03D49">
              <w:t xml:space="preserve">including in tens and ones, </w:t>
            </w:r>
            <w:r w:rsidRPr="00634B7D">
              <w:t>to facilitate more efficient counting</w:t>
            </w:r>
            <w:r w:rsidR="00A03D49">
              <w:t xml:space="preserve"> </w:t>
            </w:r>
            <w:r w:rsidRPr="00494F67">
              <w:t>(Mathematics).</w:t>
            </w:r>
          </w:p>
          <w:p w14:paraId="2193DACB" w14:textId="5A80E240" w:rsidR="00A03D49" w:rsidRPr="00D86387" w:rsidRDefault="00A03D49" w:rsidP="001E6046">
            <w:pPr>
              <w:pStyle w:val="ListParagraph"/>
              <w:numPr>
                <w:ilvl w:val="0"/>
                <w:numId w:val="7"/>
              </w:numPr>
            </w:pPr>
            <w:r>
              <w:t>R</w:t>
            </w:r>
            <w:r w:rsidRPr="00C30B5D">
              <w:t>epresent</w:t>
            </w:r>
            <w:r>
              <w:t xml:space="preserve"> collections</w:t>
            </w:r>
            <w:r w:rsidRPr="00C30B5D">
              <w:t xml:space="preserve"> </w:t>
            </w:r>
            <w:r>
              <w:t>u</w:t>
            </w:r>
            <w:r w:rsidRPr="00C30B5D">
              <w:t>s</w:t>
            </w:r>
            <w:r>
              <w:t>ing</w:t>
            </w:r>
            <w:r w:rsidRPr="00C30B5D">
              <w:t xml:space="preserve"> a grid array </w:t>
            </w:r>
            <w:r>
              <w:t>and repeated addition as an introduction to multiplication (Mathematics</w:t>
            </w:r>
            <w:r w:rsidR="00D9354A">
              <w:t>)</w:t>
            </w:r>
            <w:r w:rsidR="0099363A">
              <w:t>.</w:t>
            </w:r>
          </w:p>
          <w:p w14:paraId="185690FF" w14:textId="77777777" w:rsidR="00D86387" w:rsidRDefault="00D86387" w:rsidP="001E6046">
            <w:pPr>
              <w:pStyle w:val="ListParagraph"/>
              <w:numPr>
                <w:ilvl w:val="0"/>
                <w:numId w:val="7"/>
              </w:numPr>
            </w:pPr>
            <w:r>
              <w:t>Measure and c</w:t>
            </w:r>
            <w:r w:rsidRPr="001012B5">
              <w:t xml:space="preserve">ompare </w:t>
            </w:r>
            <w:r>
              <w:t>mass using balance scales and volume using regular informal units of different types of waste materials.</w:t>
            </w:r>
            <w:r w:rsidRPr="001012B5">
              <w:t xml:space="preserve"> </w:t>
            </w:r>
            <w:r>
              <w:t>(Mathematics).</w:t>
            </w:r>
          </w:p>
          <w:p w14:paraId="16261B4E" w14:textId="427BA579" w:rsidR="00DF3D87" w:rsidRDefault="001012B5" w:rsidP="001E6046">
            <w:pPr>
              <w:pStyle w:val="ListParagraph"/>
              <w:numPr>
                <w:ilvl w:val="0"/>
                <w:numId w:val="7"/>
              </w:numPr>
            </w:pPr>
            <w:r>
              <w:t>Identify common types of materials from their observable properties</w:t>
            </w:r>
            <w:r w:rsidR="00CA2AF0">
              <w:t xml:space="preserve"> (Technologies</w:t>
            </w:r>
            <w:r w:rsidR="00D92616">
              <w:t xml:space="preserve"> and Science</w:t>
            </w:r>
            <w:r w:rsidR="00CA2AF0">
              <w:t>)</w:t>
            </w:r>
            <w:r>
              <w:t>.</w:t>
            </w:r>
            <w:r w:rsidR="00DF3D87">
              <w:t xml:space="preserve"> </w:t>
            </w:r>
          </w:p>
          <w:p w14:paraId="525C4614" w14:textId="33383CCC" w:rsidR="001F450F" w:rsidRDefault="00A1111F" w:rsidP="001E6046">
            <w:pPr>
              <w:pStyle w:val="ListParagraph"/>
              <w:numPr>
                <w:ilvl w:val="0"/>
                <w:numId w:val="7"/>
              </w:numPr>
            </w:pPr>
            <w:bookmarkStart w:id="13" w:name="_Hlk1650405"/>
            <w:r>
              <w:t>Explain that</w:t>
            </w:r>
            <w:r w:rsidR="0099363A">
              <w:t xml:space="preserve"> common</w:t>
            </w:r>
            <w:r w:rsidR="001F450F">
              <w:t xml:space="preserve"> materials are made from </w:t>
            </w:r>
            <w:r>
              <w:t xml:space="preserve">the Earth’s </w:t>
            </w:r>
            <w:r w:rsidR="001F450F">
              <w:t>resources</w:t>
            </w:r>
            <w:r w:rsidR="00E36B7F">
              <w:t xml:space="preserve"> (Science).</w:t>
            </w:r>
          </w:p>
          <w:bookmarkEnd w:id="13"/>
          <w:p w14:paraId="4C6F487E" w14:textId="7BBE4D57" w:rsidR="00BD54D1" w:rsidRPr="001012B5" w:rsidRDefault="00BD54D1" w:rsidP="001E6046">
            <w:pPr>
              <w:pStyle w:val="ListParagraph"/>
              <w:numPr>
                <w:ilvl w:val="0"/>
                <w:numId w:val="7"/>
              </w:numPr>
            </w:pPr>
            <w:r w:rsidRPr="001012B5">
              <w:t>Pose and respond to questions, and make predictions about</w:t>
            </w:r>
            <w:r w:rsidR="00D8026F">
              <w:t xml:space="preserve"> </w:t>
            </w:r>
            <w:hyperlink r:id="rId83" w:tooltip="Display the glossary entry for familiar" w:history="1">
              <w:r w:rsidRPr="001012B5">
                <w:rPr>
                  <w:rStyle w:val="Hyperlink"/>
                  <w:i w:val="0"/>
                  <w:color w:val="auto"/>
                  <w:u w:val="none"/>
                </w:rPr>
                <w:t>familiar</w:t>
              </w:r>
            </w:hyperlink>
            <w:r w:rsidR="00D8026F">
              <w:t xml:space="preserve"> </w:t>
            </w:r>
            <w:r w:rsidRPr="001012B5">
              <w:t>objects and events</w:t>
            </w:r>
            <w:r w:rsidR="00CA2AF0">
              <w:t xml:space="preserve"> (Science)</w:t>
            </w:r>
            <w:r w:rsidRPr="001012B5">
              <w:t>.</w:t>
            </w:r>
          </w:p>
          <w:p w14:paraId="171D9634" w14:textId="1C209670" w:rsidR="00EC052F" w:rsidRPr="001721E4" w:rsidRDefault="00BD54D1" w:rsidP="001E6046">
            <w:pPr>
              <w:pStyle w:val="ListParagraph"/>
              <w:numPr>
                <w:ilvl w:val="0"/>
                <w:numId w:val="7"/>
              </w:numPr>
              <w:spacing w:after="120"/>
              <w:ind w:left="714" w:hanging="357"/>
            </w:pPr>
            <w:r w:rsidRPr="001012B5">
              <w:t>Participate in guided investigations to explore and answer questions</w:t>
            </w:r>
            <w:r w:rsidR="00CA2AF0">
              <w:t xml:space="preserve"> (Science)</w:t>
            </w:r>
            <w:r w:rsidRPr="001012B5">
              <w:t>.</w:t>
            </w:r>
          </w:p>
        </w:tc>
      </w:tr>
      <w:tr w:rsidR="00662E89" w:rsidRPr="00384F40" w14:paraId="2C620648" w14:textId="77777777" w:rsidTr="00A91BD0">
        <w:trPr>
          <w:gridAfter w:val="1"/>
          <w:wAfter w:w="378" w:type="dxa"/>
          <w:trHeight w:val="450"/>
        </w:trPr>
        <w:tc>
          <w:tcPr>
            <w:tcW w:w="2127" w:type="dxa"/>
            <w:vMerge w:val="restart"/>
            <w:tcBorders>
              <w:left w:val="nil"/>
              <w:right w:val="nil"/>
            </w:tcBorders>
          </w:tcPr>
          <w:p w14:paraId="68444543" w14:textId="2443CE97" w:rsidR="00D167F4" w:rsidRPr="00384F40" w:rsidRDefault="00D167F4" w:rsidP="00F9772C">
            <w:pPr>
              <w:widowControl/>
              <w:spacing w:after="240" w:line="259" w:lineRule="auto"/>
              <w:rPr>
                <w:b/>
              </w:rPr>
            </w:pPr>
            <w:r w:rsidRPr="00384F40">
              <w:rPr>
                <w:b/>
              </w:rPr>
              <w:lastRenderedPageBreak/>
              <w:t>Equipment required</w:t>
            </w:r>
          </w:p>
          <w:p w14:paraId="1E220152" w14:textId="77777777" w:rsidR="00D167F4" w:rsidRPr="00384F40" w:rsidRDefault="00D167F4" w:rsidP="00F9772C">
            <w:pPr>
              <w:widowControl/>
              <w:spacing w:after="160" w:line="259" w:lineRule="auto"/>
              <w:rPr>
                <w:b/>
              </w:rPr>
            </w:pPr>
          </w:p>
        </w:tc>
        <w:tc>
          <w:tcPr>
            <w:tcW w:w="6899" w:type="dxa"/>
            <w:tcBorders>
              <w:left w:val="nil"/>
              <w:right w:val="nil"/>
            </w:tcBorders>
          </w:tcPr>
          <w:p w14:paraId="029A5442" w14:textId="77777777" w:rsidR="009A0743" w:rsidRDefault="00D167F4" w:rsidP="00B97FCB">
            <w:pPr>
              <w:widowControl/>
            </w:pPr>
            <w:r w:rsidRPr="00384F40">
              <w:rPr>
                <w:b/>
              </w:rPr>
              <w:t>For the class:</w:t>
            </w:r>
            <w:r w:rsidR="00BD54D1" w:rsidRPr="00BD54D1">
              <w:t xml:space="preserve"> </w:t>
            </w:r>
          </w:p>
          <w:p w14:paraId="408387F5" w14:textId="2D04F01B" w:rsidR="001721E4" w:rsidRPr="000818CF" w:rsidRDefault="005655C8" w:rsidP="000B4787">
            <w:pPr>
              <w:widowControl/>
            </w:pPr>
            <w:r>
              <w:t>Contents of bins from different areas of the school</w:t>
            </w:r>
          </w:p>
          <w:p w14:paraId="03F05FDD" w14:textId="521C4C60" w:rsidR="00BF3DCD" w:rsidRDefault="005655C8" w:rsidP="00B97FCB">
            <w:pPr>
              <w:widowControl/>
            </w:pPr>
            <w:r>
              <w:t>Identica</w:t>
            </w:r>
            <w:r w:rsidR="00A1111F">
              <w:t xml:space="preserve">l containers to use as informal, </w:t>
            </w:r>
            <w:r>
              <w:t>uniform units of volume</w:t>
            </w:r>
          </w:p>
          <w:p w14:paraId="039FBDFB" w14:textId="5582FFA3" w:rsidR="005655C8" w:rsidRDefault="005655C8" w:rsidP="00B97FCB">
            <w:pPr>
              <w:widowControl/>
            </w:pPr>
            <w:r>
              <w:t>A litre carton filled with water and sealed to use for informal mass unit</w:t>
            </w:r>
          </w:p>
          <w:p w14:paraId="5979297D" w14:textId="2E208F5A" w:rsidR="00BF3DCD" w:rsidRDefault="009A0743" w:rsidP="00B97FCB">
            <w:pPr>
              <w:widowControl/>
            </w:pPr>
            <w:r>
              <w:t>B</w:t>
            </w:r>
            <w:r w:rsidR="00B97FCB" w:rsidRPr="00B97FCB">
              <w:t>alance scales</w:t>
            </w:r>
          </w:p>
          <w:p w14:paraId="46563F8F" w14:textId="77777777" w:rsidR="00BF3DCD" w:rsidRDefault="00BF3DCD" w:rsidP="00B97FCB">
            <w:pPr>
              <w:widowControl/>
            </w:pPr>
            <w:r w:rsidRPr="00B91180">
              <w:t>Interactive whiteboard</w:t>
            </w:r>
          </w:p>
          <w:p w14:paraId="1C8582C8" w14:textId="16981B96" w:rsidR="0068150A" w:rsidRDefault="0068150A" w:rsidP="0068150A">
            <w:pPr>
              <w:widowControl/>
            </w:pPr>
            <w:r>
              <w:t xml:space="preserve">Disposable gloves </w:t>
            </w:r>
            <w:r w:rsidR="005655C8">
              <w:t xml:space="preserve">and </w:t>
            </w:r>
            <w:r>
              <w:t>tongs</w:t>
            </w:r>
          </w:p>
          <w:p w14:paraId="1999626F" w14:textId="600330BE" w:rsidR="0068150A" w:rsidRPr="000818CF" w:rsidRDefault="0068150A" w:rsidP="00BF3DCD">
            <w:pPr>
              <w:widowControl/>
            </w:pPr>
            <w:r>
              <w:t xml:space="preserve">Large tarpaulin or </w:t>
            </w:r>
            <w:r w:rsidR="00F86D8E">
              <w:t>plastic ground</w:t>
            </w:r>
            <w:r>
              <w:t>sheet</w:t>
            </w:r>
            <w:r w:rsidR="00F86D8E">
              <w:t xml:space="preserve"> </w:t>
            </w:r>
          </w:p>
        </w:tc>
      </w:tr>
      <w:tr w:rsidR="00662E89" w:rsidRPr="00384F40" w14:paraId="56D40F6F" w14:textId="77777777" w:rsidTr="009D00BE">
        <w:trPr>
          <w:gridAfter w:val="1"/>
          <w:wAfter w:w="378" w:type="dxa"/>
          <w:trHeight w:val="450"/>
        </w:trPr>
        <w:tc>
          <w:tcPr>
            <w:tcW w:w="2127" w:type="dxa"/>
            <w:vMerge/>
            <w:tcBorders>
              <w:left w:val="nil"/>
              <w:right w:val="nil"/>
            </w:tcBorders>
          </w:tcPr>
          <w:p w14:paraId="4797B659" w14:textId="77777777" w:rsidR="00D167F4" w:rsidRPr="00384F40" w:rsidRDefault="00D167F4" w:rsidP="00F9772C">
            <w:pPr>
              <w:widowControl/>
              <w:spacing w:after="160" w:line="259" w:lineRule="auto"/>
              <w:rPr>
                <w:b/>
              </w:rPr>
            </w:pPr>
          </w:p>
        </w:tc>
        <w:tc>
          <w:tcPr>
            <w:tcW w:w="6899" w:type="dxa"/>
            <w:tcBorders>
              <w:left w:val="nil"/>
              <w:bottom w:val="single" w:sz="4" w:space="0" w:color="auto"/>
              <w:right w:val="nil"/>
            </w:tcBorders>
          </w:tcPr>
          <w:p w14:paraId="6F9D462B" w14:textId="77777777" w:rsidR="009A0743" w:rsidRDefault="00D167F4" w:rsidP="0031041C">
            <w:pPr>
              <w:widowControl/>
            </w:pPr>
            <w:r w:rsidRPr="00384F40">
              <w:rPr>
                <w:b/>
              </w:rPr>
              <w:t>For the students</w:t>
            </w:r>
            <w:r w:rsidRPr="00384F40">
              <w:t>:</w:t>
            </w:r>
            <w:r w:rsidR="00BD54D1">
              <w:t xml:space="preserve"> </w:t>
            </w:r>
          </w:p>
          <w:p w14:paraId="79F38331" w14:textId="7571E421" w:rsidR="00F86D8E" w:rsidRDefault="00F86D8E" w:rsidP="0031041C">
            <w:pPr>
              <w:widowControl/>
            </w:pPr>
            <w:bookmarkStart w:id="14" w:name="_Hlk531094942"/>
            <w:r>
              <w:t>1 cm grid paper</w:t>
            </w:r>
          </w:p>
          <w:p w14:paraId="63460BEC" w14:textId="4EAA07C1" w:rsidR="00F86D8E" w:rsidRDefault="00F86D8E" w:rsidP="0031041C">
            <w:pPr>
              <w:widowControl/>
            </w:pPr>
            <w:r>
              <w:t>KWL Charts</w:t>
            </w:r>
            <w:r w:rsidR="00A03D49">
              <w:t xml:space="preserve"> (</w:t>
            </w:r>
            <w:hyperlink w:anchor="_Appendix_12:_Teacher" w:history="1">
              <w:r w:rsidR="00A03D49" w:rsidRPr="00A91BD0">
                <w:rPr>
                  <w:rStyle w:val="Hyperlink"/>
                </w:rPr>
                <w:t>Student resource materials 1:</w:t>
              </w:r>
              <w:r w:rsidR="00A03D49">
                <w:rPr>
                  <w:rStyle w:val="Hyperlink"/>
                </w:rPr>
                <w:t>3</w:t>
              </w:r>
              <w:r w:rsidR="00A03D49" w:rsidRPr="00A91BD0">
                <w:rPr>
                  <w:rStyle w:val="Hyperlink"/>
                </w:rPr>
                <w:t xml:space="preserve"> KWL Chart</w:t>
              </w:r>
            </w:hyperlink>
            <w:r w:rsidR="00A03D49">
              <w:t>)</w:t>
            </w:r>
          </w:p>
          <w:p w14:paraId="75FF82DD" w14:textId="41309E74" w:rsidR="00BF3DCD" w:rsidRDefault="00A1111F" w:rsidP="0031041C">
            <w:pPr>
              <w:widowControl/>
            </w:pPr>
            <w:r>
              <w:t>R</w:t>
            </w:r>
            <w:r w:rsidR="00F86D8E">
              <w:t>ubber bands to bundle discarded straws and pop</w:t>
            </w:r>
            <w:r w:rsidR="00577B70">
              <w:t xml:space="preserve"> </w:t>
            </w:r>
            <w:r w:rsidR="00F86D8E">
              <w:t>sticks</w:t>
            </w:r>
            <w:bookmarkEnd w:id="14"/>
          </w:p>
          <w:p w14:paraId="223B4508" w14:textId="0C3CA638" w:rsidR="00A97A92" w:rsidRPr="00384F40" w:rsidRDefault="00A97A92" w:rsidP="0031041C">
            <w:pPr>
              <w:widowControl/>
            </w:pPr>
            <w:r>
              <w:t>Disposable gloves and tongs</w:t>
            </w:r>
          </w:p>
        </w:tc>
      </w:tr>
      <w:tr w:rsidR="00662E89" w:rsidRPr="00384F40" w14:paraId="420C319A" w14:textId="77777777" w:rsidTr="009D00BE">
        <w:trPr>
          <w:gridAfter w:val="1"/>
          <w:wAfter w:w="378" w:type="dxa"/>
        </w:trPr>
        <w:tc>
          <w:tcPr>
            <w:tcW w:w="2127" w:type="dxa"/>
            <w:tcBorders>
              <w:left w:val="nil"/>
              <w:right w:val="nil"/>
            </w:tcBorders>
          </w:tcPr>
          <w:p w14:paraId="2060F2C3" w14:textId="77777777" w:rsidR="00D167F4" w:rsidRPr="00384F40" w:rsidRDefault="00D167F4" w:rsidP="00F9772C">
            <w:pPr>
              <w:widowControl/>
              <w:spacing w:after="240" w:line="259" w:lineRule="auto"/>
              <w:rPr>
                <w:b/>
              </w:rPr>
            </w:pPr>
            <w:r w:rsidRPr="00384F40">
              <w:rPr>
                <w:b/>
              </w:rPr>
              <w:t>Preparation</w:t>
            </w:r>
          </w:p>
        </w:tc>
        <w:tc>
          <w:tcPr>
            <w:tcW w:w="6899" w:type="dxa"/>
            <w:tcBorders>
              <w:left w:val="nil"/>
              <w:bottom w:val="single" w:sz="4" w:space="0" w:color="auto"/>
              <w:right w:val="nil"/>
            </w:tcBorders>
          </w:tcPr>
          <w:p w14:paraId="4682576A" w14:textId="77777777" w:rsidR="003D1605" w:rsidRDefault="00C10AD0" w:rsidP="00A03D49">
            <w:pPr>
              <w:widowControl/>
              <w:spacing w:after="160"/>
            </w:pPr>
            <w:r>
              <w:t>Decide in advance</w:t>
            </w:r>
            <w:r w:rsidR="00A03D49">
              <w:t xml:space="preserve"> whether it will be appropriate to collect all rubbish bins or </w:t>
            </w:r>
            <w:r>
              <w:t xml:space="preserve">just </w:t>
            </w:r>
            <w:r w:rsidR="0060738F">
              <w:t>a selection</w:t>
            </w:r>
            <w:r w:rsidR="00A03D49">
              <w:t xml:space="preserve">. </w:t>
            </w:r>
            <w:r w:rsidR="0060738F">
              <w:t>This will depend on</w:t>
            </w:r>
            <w:r>
              <w:t xml:space="preserve"> the size of the school and the time available for the sorting activity.</w:t>
            </w:r>
            <w:r w:rsidR="00853A4A">
              <w:t xml:space="preserve"> </w:t>
            </w:r>
          </w:p>
          <w:p w14:paraId="46CDA613" w14:textId="61EC6F9A" w:rsidR="00C10AD0" w:rsidRDefault="00853A4A" w:rsidP="00A03D49">
            <w:pPr>
              <w:widowControl/>
              <w:spacing w:after="160"/>
            </w:pPr>
            <w:r>
              <w:t>Consider the time of the activity, such as after lunch, by which time most of the waste has been produced and discarded</w:t>
            </w:r>
          </w:p>
          <w:p w14:paraId="1740F47C" w14:textId="77777777" w:rsidR="00853A4A" w:rsidRDefault="00853A4A" w:rsidP="00853A4A">
            <w:pPr>
              <w:ind w:right="273"/>
            </w:pPr>
            <w:r>
              <w:t>If there is more than one collection method suggested by students, it may be useful to engage different groups in different methods. For example, some students could watch other students at lunchtime and record items that are discarded, while others could empty a classroom bin and sort, count or measure the contents.</w:t>
            </w:r>
          </w:p>
          <w:p w14:paraId="31F0015B" w14:textId="77777777" w:rsidR="00853A4A" w:rsidRDefault="00853A4A" w:rsidP="00853A4A">
            <w:pPr>
              <w:widowControl/>
              <w:spacing w:after="160"/>
            </w:pPr>
            <w:r>
              <w:t>Advise other staff of the activity, particularly if the sorting will occur in a shared area of the school.</w:t>
            </w:r>
          </w:p>
          <w:p w14:paraId="012D1C94" w14:textId="77777777" w:rsidR="00853A4A" w:rsidRDefault="00853A4A" w:rsidP="009D00BE">
            <w:pPr>
              <w:widowControl/>
            </w:pPr>
            <w:r>
              <w:t>Plan how to safely dispose of food waste. Extra care should be taken with decomposing food items. Ensure there are enough disposable gloves and tongs available. Any child whose parents wish them to be excluded should be provided with suitable alternative activities, such as an observation checklist to record results or a device with which to take photos.</w:t>
            </w:r>
          </w:p>
          <w:p w14:paraId="424DE9B9" w14:textId="2D49BEE5" w:rsidR="009C46AD" w:rsidRPr="00853A4A" w:rsidRDefault="009C46AD" w:rsidP="009D00BE">
            <w:pPr>
              <w:widowControl/>
            </w:pPr>
          </w:p>
        </w:tc>
      </w:tr>
      <w:tr w:rsidR="00EF4112" w:rsidRPr="00384F40" w14:paraId="56B9F036" w14:textId="77777777" w:rsidTr="00EF4112">
        <w:trPr>
          <w:gridAfter w:val="1"/>
          <w:wAfter w:w="378" w:type="dxa"/>
        </w:trPr>
        <w:tc>
          <w:tcPr>
            <w:tcW w:w="2127" w:type="dxa"/>
            <w:tcBorders>
              <w:left w:val="nil"/>
              <w:bottom w:val="nil"/>
              <w:right w:val="nil"/>
            </w:tcBorders>
          </w:tcPr>
          <w:p w14:paraId="0F39DEA5" w14:textId="7BD3BB45" w:rsidR="00EF4112" w:rsidRPr="00384F40" w:rsidRDefault="00514E32" w:rsidP="00F9772C">
            <w:pPr>
              <w:widowControl/>
              <w:spacing w:after="240" w:line="259" w:lineRule="auto"/>
              <w:rPr>
                <w:b/>
              </w:rPr>
            </w:pPr>
            <w:r w:rsidRPr="0046500A">
              <w:rPr>
                <w:rFonts w:cstheme="minorHAnsi"/>
                <w:noProof/>
                <w:lang w:eastAsia="en-AU"/>
              </w:rPr>
              <w:lastRenderedPageBreak/>
              <w:drawing>
                <wp:anchor distT="0" distB="0" distL="114300" distR="114300" simplePos="0" relativeHeight="252208128" behindDoc="0" locked="0" layoutInCell="1" allowOverlap="1" wp14:anchorId="05EB45B0" wp14:editId="7BDBE4A2">
                  <wp:simplePos x="0" y="0"/>
                  <wp:positionH relativeFrom="column">
                    <wp:posOffset>978666</wp:posOffset>
                  </wp:positionH>
                  <wp:positionV relativeFrom="paragraph">
                    <wp:posOffset>3694737</wp:posOffset>
                  </wp:positionV>
                  <wp:extent cx="360000" cy="360000"/>
                  <wp:effectExtent l="0" t="0" r="2540" b="254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899" w:type="dxa"/>
            <w:tcBorders>
              <w:left w:val="nil"/>
              <w:bottom w:val="single" w:sz="4" w:space="0" w:color="auto"/>
              <w:right w:val="nil"/>
            </w:tcBorders>
          </w:tcPr>
          <w:p w14:paraId="6F56CF57" w14:textId="77777777" w:rsidR="00EF4112" w:rsidRDefault="00EF4112" w:rsidP="00EF4112">
            <w:pPr>
              <w:widowControl/>
              <w:ind w:right="273"/>
              <w:rPr>
                <w:b/>
              </w:rPr>
            </w:pPr>
            <w:r>
              <w:rPr>
                <w:b/>
              </w:rPr>
              <w:t>Part 1: Which products result in waste at our school?</w:t>
            </w:r>
          </w:p>
          <w:p w14:paraId="705D372F" w14:textId="77777777" w:rsidR="00EF4112" w:rsidRDefault="00EF4112" w:rsidP="00EF4112">
            <w:pPr>
              <w:widowControl/>
              <w:tabs>
                <w:tab w:val="left" w:pos="7270"/>
              </w:tabs>
              <w:ind w:right="273"/>
            </w:pPr>
            <w:r>
              <w:t>Students conduct interviews with school personnel to find out what products are used, how they are packaged and what is likely to be discarded. For example, groups or pairs of students can interview:</w:t>
            </w:r>
          </w:p>
          <w:p w14:paraId="431B0C92" w14:textId="77777777" w:rsidR="00EF4112" w:rsidRDefault="00EF4112" w:rsidP="001E6046">
            <w:pPr>
              <w:pStyle w:val="ListParagraph"/>
              <w:numPr>
                <w:ilvl w:val="0"/>
                <w:numId w:val="25"/>
              </w:numPr>
              <w:tabs>
                <w:tab w:val="left" w:pos="7270"/>
              </w:tabs>
              <w:ind w:right="273"/>
            </w:pPr>
            <w:r>
              <w:t>Canteen workers</w:t>
            </w:r>
          </w:p>
          <w:p w14:paraId="7FBE18AC" w14:textId="77777777" w:rsidR="00EF4112" w:rsidRDefault="00EF4112" w:rsidP="001E6046">
            <w:pPr>
              <w:pStyle w:val="ListParagraph"/>
              <w:numPr>
                <w:ilvl w:val="0"/>
                <w:numId w:val="25"/>
              </w:numPr>
              <w:tabs>
                <w:tab w:val="left" w:pos="7270"/>
              </w:tabs>
              <w:ind w:right="273"/>
            </w:pPr>
            <w:r>
              <w:t>Office staff</w:t>
            </w:r>
          </w:p>
          <w:p w14:paraId="3AC5844F" w14:textId="77777777" w:rsidR="00EF4112" w:rsidRDefault="00EF4112" w:rsidP="001E6046">
            <w:pPr>
              <w:pStyle w:val="ListParagraph"/>
              <w:numPr>
                <w:ilvl w:val="0"/>
                <w:numId w:val="25"/>
              </w:numPr>
              <w:tabs>
                <w:tab w:val="left" w:pos="7270"/>
              </w:tabs>
              <w:ind w:right="273"/>
            </w:pPr>
            <w:r>
              <w:t xml:space="preserve">Teachers </w:t>
            </w:r>
          </w:p>
          <w:p w14:paraId="46718E0F" w14:textId="77777777" w:rsidR="00EF4112" w:rsidRDefault="00EF4112" w:rsidP="001E6046">
            <w:pPr>
              <w:pStyle w:val="ListParagraph"/>
              <w:numPr>
                <w:ilvl w:val="0"/>
                <w:numId w:val="25"/>
              </w:numPr>
              <w:tabs>
                <w:tab w:val="left" w:pos="7270"/>
              </w:tabs>
              <w:ind w:right="273"/>
            </w:pPr>
            <w:r>
              <w:t>Students</w:t>
            </w:r>
          </w:p>
          <w:p w14:paraId="0D63BA9B" w14:textId="77777777" w:rsidR="00EF4112" w:rsidRDefault="00EF4112" w:rsidP="001E6046">
            <w:pPr>
              <w:pStyle w:val="ListParagraph"/>
              <w:numPr>
                <w:ilvl w:val="0"/>
                <w:numId w:val="25"/>
              </w:numPr>
              <w:tabs>
                <w:tab w:val="left" w:pos="7270"/>
              </w:tabs>
              <w:ind w:right="273"/>
            </w:pPr>
            <w:r>
              <w:t>Cleaners</w:t>
            </w:r>
          </w:p>
          <w:p w14:paraId="45FA8807" w14:textId="77777777" w:rsidR="00EF4112" w:rsidRDefault="00EF4112" w:rsidP="001E6046">
            <w:pPr>
              <w:pStyle w:val="ListParagraph"/>
              <w:numPr>
                <w:ilvl w:val="0"/>
                <w:numId w:val="25"/>
              </w:numPr>
              <w:tabs>
                <w:tab w:val="left" w:pos="7270"/>
              </w:tabs>
              <w:ind w:right="273"/>
            </w:pPr>
            <w:r>
              <w:t>Library staff</w:t>
            </w:r>
          </w:p>
          <w:p w14:paraId="37414577" w14:textId="77777777" w:rsidR="00EF4112" w:rsidRPr="00A91BD0" w:rsidRDefault="00EF4112" w:rsidP="00EF4112">
            <w:pPr>
              <w:widowControl/>
              <w:tabs>
                <w:tab w:val="left" w:pos="7270"/>
              </w:tabs>
              <w:ind w:right="273"/>
            </w:pPr>
            <w:r>
              <w:t>Encourage</w:t>
            </w:r>
            <w:r w:rsidRPr="00D9354A">
              <w:t xml:space="preserve"> students </w:t>
            </w:r>
            <w:r>
              <w:t xml:space="preserve">to </w:t>
            </w:r>
            <w:r w:rsidRPr="00D9354A">
              <w:t>photograph the various products mentioned during the interviews to focu</w:t>
            </w:r>
            <w:r>
              <w:t xml:space="preserve">s </w:t>
            </w:r>
            <w:r w:rsidRPr="00D9354A">
              <w:t>the following discussion.</w:t>
            </w:r>
          </w:p>
          <w:p w14:paraId="5E12C6A9" w14:textId="77777777" w:rsidR="00EF4112" w:rsidRPr="00A91BD0" w:rsidRDefault="00EF4112" w:rsidP="00EF4112">
            <w:pPr>
              <w:widowControl/>
              <w:tabs>
                <w:tab w:val="left" w:pos="7270"/>
              </w:tabs>
              <w:ind w:right="273"/>
            </w:pPr>
            <w:r>
              <w:t>C</w:t>
            </w:r>
            <w:r w:rsidRPr="00D9354A">
              <w:t>ollate the photos and brainstorm the potential waste involved for each type of product. Ask:</w:t>
            </w:r>
          </w:p>
          <w:p w14:paraId="115C38D5" w14:textId="40223839" w:rsidR="00EF4112" w:rsidRPr="00015A39" w:rsidRDefault="00EF4112" w:rsidP="001E6046">
            <w:pPr>
              <w:pStyle w:val="ListParagraph"/>
              <w:numPr>
                <w:ilvl w:val="0"/>
                <w:numId w:val="25"/>
              </w:numPr>
              <w:ind w:right="273"/>
            </w:pPr>
            <w:r w:rsidRPr="00015A39">
              <w:t>Which products are likely to result in waste?</w:t>
            </w:r>
            <w:r w:rsidRPr="00015A39" w:rsidDel="00316349">
              <w:t xml:space="preserve"> </w:t>
            </w:r>
          </w:p>
          <w:p w14:paraId="19FD0B63" w14:textId="77777777" w:rsidR="00EF4112" w:rsidRPr="00015A39" w:rsidRDefault="00EF4112" w:rsidP="001E6046">
            <w:pPr>
              <w:pStyle w:val="ListParagraph"/>
              <w:numPr>
                <w:ilvl w:val="0"/>
                <w:numId w:val="25"/>
              </w:numPr>
              <w:ind w:right="273"/>
            </w:pPr>
            <w:r w:rsidRPr="00015A39">
              <w:t>Which parts of the products would be wasted?</w:t>
            </w:r>
          </w:p>
          <w:p w14:paraId="1BAA9DCC" w14:textId="77777777" w:rsidR="00EF4112" w:rsidRPr="00A91BD0" w:rsidRDefault="00EF4112" w:rsidP="001E6046">
            <w:pPr>
              <w:pStyle w:val="ListParagraph"/>
              <w:numPr>
                <w:ilvl w:val="0"/>
                <w:numId w:val="25"/>
              </w:numPr>
              <w:ind w:right="273"/>
            </w:pPr>
            <w:r w:rsidRPr="00015A39">
              <w:t xml:space="preserve">What </w:t>
            </w:r>
            <w:r>
              <w:t>are</w:t>
            </w:r>
            <w:r w:rsidRPr="00015A39">
              <w:t xml:space="preserve"> the waste parts made of?</w:t>
            </w:r>
          </w:p>
          <w:p w14:paraId="7B7463DD" w14:textId="77777777" w:rsidR="00EF4112" w:rsidRDefault="00EF4112" w:rsidP="001E6046">
            <w:pPr>
              <w:pStyle w:val="ListParagraph"/>
              <w:numPr>
                <w:ilvl w:val="0"/>
                <w:numId w:val="25"/>
              </w:numPr>
              <w:ind w:right="273"/>
            </w:pPr>
            <w:r w:rsidRPr="00015A39">
              <w:t xml:space="preserve">Where will it </w:t>
            </w:r>
            <w:r>
              <w:t>be</w:t>
            </w:r>
            <w:r w:rsidRPr="00015A39">
              <w:t xml:space="preserve"> discarded?</w:t>
            </w:r>
          </w:p>
          <w:p w14:paraId="3B27FD70" w14:textId="7C581FC2" w:rsidR="00EF4112" w:rsidRPr="000818CF" w:rsidRDefault="003D1605" w:rsidP="00EF4112">
            <w:pPr>
              <w:pStyle w:val="CommentText"/>
              <w:ind w:right="273"/>
            </w:pPr>
            <w:r>
              <w:rPr>
                <w:sz w:val="22"/>
                <w:szCs w:val="22"/>
              </w:rPr>
              <w:t>D</w:t>
            </w:r>
            <w:r w:rsidR="00EF4112">
              <w:rPr>
                <w:sz w:val="22"/>
                <w:szCs w:val="22"/>
              </w:rPr>
              <w:t xml:space="preserve">iscuss </w:t>
            </w:r>
            <w:r>
              <w:rPr>
                <w:sz w:val="22"/>
                <w:szCs w:val="22"/>
              </w:rPr>
              <w:t xml:space="preserve">with students, </w:t>
            </w:r>
            <w:r w:rsidR="00EF4112">
              <w:rPr>
                <w:sz w:val="22"/>
                <w:szCs w:val="22"/>
              </w:rPr>
              <w:t xml:space="preserve">how they </w:t>
            </w:r>
            <w:r>
              <w:rPr>
                <w:sz w:val="22"/>
                <w:szCs w:val="22"/>
              </w:rPr>
              <w:t>might</w:t>
            </w:r>
            <w:r w:rsidR="00EF4112" w:rsidRPr="002D71D0">
              <w:rPr>
                <w:sz w:val="22"/>
                <w:szCs w:val="22"/>
              </w:rPr>
              <w:t xml:space="preserve"> measure </w:t>
            </w:r>
            <w:r>
              <w:rPr>
                <w:sz w:val="22"/>
                <w:szCs w:val="22"/>
              </w:rPr>
              <w:t xml:space="preserve">the </w:t>
            </w:r>
            <w:r w:rsidR="00EF4112">
              <w:rPr>
                <w:sz w:val="22"/>
                <w:szCs w:val="22"/>
              </w:rPr>
              <w:t>waste produced:</w:t>
            </w:r>
          </w:p>
          <w:p w14:paraId="083277C0" w14:textId="77777777" w:rsidR="00EF4112" w:rsidRDefault="00EF4112" w:rsidP="001E6046">
            <w:pPr>
              <w:pStyle w:val="ListParagraph"/>
              <w:numPr>
                <w:ilvl w:val="0"/>
                <w:numId w:val="25"/>
              </w:numPr>
              <w:ind w:right="273"/>
            </w:pPr>
            <w:r>
              <w:t>Which types of material do you think are wasted the most in our school?</w:t>
            </w:r>
            <w:r w:rsidDel="00316349">
              <w:t xml:space="preserve"> </w:t>
            </w:r>
          </w:p>
          <w:p w14:paraId="1328ADDC" w14:textId="17339A0B" w:rsidR="00EF4112" w:rsidRDefault="00EF4112" w:rsidP="001E6046">
            <w:pPr>
              <w:pStyle w:val="ListParagraph"/>
              <w:numPr>
                <w:ilvl w:val="0"/>
                <w:numId w:val="25"/>
              </w:numPr>
              <w:ind w:right="273"/>
            </w:pPr>
            <w:r>
              <w:t>How did our interviews help us think about that?</w:t>
            </w:r>
          </w:p>
          <w:p w14:paraId="1AA291BD" w14:textId="77777777" w:rsidR="00EF4112" w:rsidRDefault="00EF4112" w:rsidP="001E6046">
            <w:pPr>
              <w:pStyle w:val="ListParagraph"/>
              <w:numPr>
                <w:ilvl w:val="0"/>
                <w:numId w:val="25"/>
              </w:numPr>
              <w:ind w:right="273"/>
            </w:pPr>
            <w:r>
              <w:t>What else could we do to find out which kinds of materials are discarded at the school?</w:t>
            </w:r>
          </w:p>
          <w:p w14:paraId="10AC487A" w14:textId="77777777" w:rsidR="003D1605" w:rsidRDefault="00EF4112" w:rsidP="001E6046">
            <w:pPr>
              <w:pStyle w:val="ListParagraph"/>
              <w:numPr>
                <w:ilvl w:val="0"/>
                <w:numId w:val="25"/>
              </w:numPr>
              <w:ind w:right="273"/>
            </w:pPr>
            <w:r>
              <w:t>What else could we do to find out how much of each kind of material is wasted?</w:t>
            </w:r>
            <w:r w:rsidR="003D1605">
              <w:t xml:space="preserve"> </w:t>
            </w:r>
          </w:p>
          <w:p w14:paraId="3A1F1D75" w14:textId="0DA1FF4D" w:rsidR="00EF4112" w:rsidRPr="00722686" w:rsidRDefault="003D1605" w:rsidP="001E6046">
            <w:pPr>
              <w:pStyle w:val="ListParagraph"/>
              <w:numPr>
                <w:ilvl w:val="0"/>
                <w:numId w:val="25"/>
              </w:numPr>
              <w:spacing w:after="240"/>
              <w:ind w:left="714" w:right="272" w:hanging="357"/>
            </w:pPr>
            <w:r>
              <w:t>Can we use numbers to help us record how much of each kind of material is wasted?</w:t>
            </w:r>
          </w:p>
        </w:tc>
      </w:tr>
      <w:tr w:rsidR="00662E89" w:rsidRPr="00384F40" w14:paraId="390D209A" w14:textId="77777777" w:rsidTr="00EF4112">
        <w:tc>
          <w:tcPr>
            <w:tcW w:w="2127" w:type="dxa"/>
            <w:tcBorders>
              <w:top w:val="nil"/>
              <w:left w:val="nil"/>
              <w:bottom w:val="nil"/>
              <w:right w:val="nil"/>
            </w:tcBorders>
          </w:tcPr>
          <w:p w14:paraId="60DFD9B9" w14:textId="4F7F5444" w:rsidR="00EC052F" w:rsidRPr="00384F40" w:rsidRDefault="00514E32" w:rsidP="00F9772C">
            <w:pPr>
              <w:widowControl/>
              <w:spacing w:after="240" w:line="259" w:lineRule="auto"/>
              <w:rPr>
                <w:b/>
              </w:rPr>
            </w:pPr>
            <w:r w:rsidRPr="0046500A">
              <w:rPr>
                <w:rFonts w:cstheme="minorHAnsi"/>
                <w:noProof/>
                <w:lang w:eastAsia="en-AU"/>
              </w:rPr>
              <w:drawing>
                <wp:anchor distT="0" distB="0" distL="114300" distR="114300" simplePos="0" relativeHeight="252174336" behindDoc="0" locked="0" layoutInCell="1" allowOverlap="1" wp14:anchorId="10644808" wp14:editId="40673D8A">
                  <wp:simplePos x="0" y="0"/>
                  <wp:positionH relativeFrom="column">
                    <wp:posOffset>1057823</wp:posOffset>
                  </wp:positionH>
                  <wp:positionV relativeFrom="paragraph">
                    <wp:posOffset>5136493</wp:posOffset>
                  </wp:positionV>
                  <wp:extent cx="359410" cy="359410"/>
                  <wp:effectExtent l="0" t="0" r="2540" b="2540"/>
                  <wp:wrapNone/>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277" w:type="dxa"/>
            <w:gridSpan w:val="2"/>
            <w:tcBorders>
              <w:left w:val="nil"/>
              <w:right w:val="nil"/>
            </w:tcBorders>
          </w:tcPr>
          <w:tbl>
            <w:tblPr>
              <w:tblStyle w:val="TableGrid"/>
              <w:tblW w:w="7355" w:type="dxa"/>
              <w:tblLayout w:type="fixed"/>
              <w:tblLook w:val="04A0" w:firstRow="1" w:lastRow="0" w:firstColumn="1" w:lastColumn="0" w:noHBand="0" w:noVBand="1"/>
            </w:tblPr>
            <w:tblGrid>
              <w:gridCol w:w="7355"/>
            </w:tblGrid>
            <w:tr w:rsidR="00EC052F" w:rsidRPr="002D71D0" w14:paraId="17451B60" w14:textId="77777777" w:rsidTr="009D00BE">
              <w:tc>
                <w:tcPr>
                  <w:tcW w:w="7355" w:type="dxa"/>
                  <w:tcBorders>
                    <w:top w:val="nil"/>
                    <w:left w:val="nil"/>
                    <w:bottom w:val="nil"/>
                    <w:right w:val="nil"/>
                  </w:tcBorders>
                </w:tcPr>
                <w:p w14:paraId="1A63D24C" w14:textId="0F44783E" w:rsidR="008E5381" w:rsidRPr="000818CF" w:rsidRDefault="008E5381" w:rsidP="00A91BD0">
                  <w:pPr>
                    <w:ind w:right="273"/>
                    <w:rPr>
                      <w:b/>
                      <w:bCs/>
                    </w:rPr>
                  </w:pPr>
                  <w:r w:rsidRPr="00853A4A">
                    <w:rPr>
                      <w:b/>
                      <w:bCs/>
                    </w:rPr>
                    <w:t xml:space="preserve">Part 2: </w:t>
                  </w:r>
                  <w:r w:rsidR="000F6165" w:rsidRPr="00853A4A">
                    <w:rPr>
                      <w:b/>
                      <w:bCs/>
                    </w:rPr>
                    <w:t>C</w:t>
                  </w:r>
                  <w:r w:rsidR="000F6165">
                    <w:rPr>
                      <w:b/>
                      <w:bCs/>
                    </w:rPr>
                    <w:t>ollecting the waste</w:t>
                  </w:r>
                </w:p>
                <w:p w14:paraId="6C7B87BF" w14:textId="77777777" w:rsidR="00AC112C" w:rsidRDefault="00AC112C" w:rsidP="009C46AD">
                  <w:pPr>
                    <w:ind w:right="272"/>
                  </w:pPr>
                  <w:r>
                    <w:t>It is suggested that an investigation of the content of rubbish bins take place after lunch, by which time the majority of waste has been produced and discarded.</w:t>
                  </w:r>
                </w:p>
                <w:p w14:paraId="12A3F888" w14:textId="2E1E7B19" w:rsidR="00AC112C" w:rsidRDefault="00AC112C" w:rsidP="009C46AD">
                  <w:pPr>
                    <w:ind w:right="272"/>
                  </w:pPr>
                  <w:r>
                    <w:t xml:space="preserve">How the data is produced should take into account students’ responses to the final questions in </w:t>
                  </w:r>
                  <w:r w:rsidRPr="00A91BD0">
                    <w:rPr>
                      <w:i/>
                      <w:iCs/>
                    </w:rPr>
                    <w:t>Part 1</w:t>
                  </w:r>
                  <w:r>
                    <w:t xml:space="preserve">. </w:t>
                  </w:r>
                </w:p>
                <w:p w14:paraId="061BA703" w14:textId="4F9A6450" w:rsidR="00AC112C" w:rsidRDefault="00AC112C" w:rsidP="009C46AD">
                  <w:pPr>
                    <w:ind w:right="272"/>
                  </w:pPr>
                  <w:r>
                    <w:t>The collection of data could be managed in different ways, depending on the size of the school. In small schools, the</w:t>
                  </w:r>
                  <w:r w:rsidR="00444E37">
                    <w:t xml:space="preserve"> </w:t>
                  </w:r>
                  <w:r>
                    <w:lastRenderedPageBreak/>
                    <w:t>contents of all bins could be examined, while in a large school a sampling of bins might be more suitable. Students at this level will not have the proportional reasoning required to engage with formal or even intuitive sampling methodology, but they would be able to understand that a bin from the lunch area, a bin from the office, and a bin from the classroom would produce a ‘fairer’ range of school waste than say, three classrooms bins. Students might also decide to use only the waste produced by their class as another way of obtaining a sample of the school.</w:t>
                  </w:r>
                </w:p>
                <w:p w14:paraId="061FECFE" w14:textId="3969B22D" w:rsidR="00015A39" w:rsidRDefault="00A47742" w:rsidP="00A91BD0">
                  <w:pPr>
                    <w:ind w:right="273"/>
                  </w:pPr>
                  <w:r>
                    <w:t>S</w:t>
                  </w:r>
                  <w:r w:rsidR="001C2DE5">
                    <w:t>o</w:t>
                  </w:r>
                  <w:r>
                    <w:t xml:space="preserve">me waste will be easily counted, </w:t>
                  </w:r>
                  <w:r w:rsidR="00EF6943">
                    <w:t>for example, the</w:t>
                  </w:r>
                  <w:r w:rsidR="008F1AE4">
                    <w:t xml:space="preserve"> number of straws</w:t>
                  </w:r>
                  <w:r>
                    <w:t>,</w:t>
                  </w:r>
                  <w:r w:rsidR="00A17348">
                    <w:t xml:space="preserve"> pop</w:t>
                  </w:r>
                  <w:r w:rsidR="00577B70">
                    <w:t xml:space="preserve"> </w:t>
                  </w:r>
                  <w:r w:rsidR="00A17348">
                    <w:t>sticks</w:t>
                  </w:r>
                  <w:r w:rsidR="008F1AE4">
                    <w:t xml:space="preserve"> </w:t>
                  </w:r>
                  <w:r w:rsidR="00A17348">
                    <w:t>or</w:t>
                  </w:r>
                  <w:r w:rsidR="008B5D2D">
                    <w:t xml:space="preserve"> paper or plastic cups</w:t>
                  </w:r>
                  <w:r w:rsidR="00EF6943">
                    <w:t xml:space="preserve"> discarded</w:t>
                  </w:r>
                  <w:r w:rsidR="008B5D2D">
                    <w:t xml:space="preserve">, </w:t>
                  </w:r>
                  <w:r w:rsidR="00C31EF6">
                    <w:t xml:space="preserve">while </w:t>
                  </w:r>
                  <w:r w:rsidR="008B5D2D">
                    <w:t xml:space="preserve">other types of </w:t>
                  </w:r>
                  <w:r w:rsidR="00EF6943">
                    <w:t>waste</w:t>
                  </w:r>
                  <w:r w:rsidR="008B5D2D">
                    <w:t xml:space="preserve"> might </w:t>
                  </w:r>
                  <w:r w:rsidR="00C31EF6">
                    <w:t xml:space="preserve">be </w:t>
                  </w:r>
                  <w:r w:rsidR="008B5D2D">
                    <w:t xml:space="preserve">better measured, </w:t>
                  </w:r>
                  <w:r w:rsidR="002D2B0C">
                    <w:t>such as the mass</w:t>
                  </w:r>
                  <w:r w:rsidR="008F1AE4">
                    <w:t xml:space="preserve"> of plastic wrap</w:t>
                  </w:r>
                  <w:r>
                    <w:t xml:space="preserve">.  Bear in mind </w:t>
                  </w:r>
                  <w:r w:rsidR="008B5D2D">
                    <w:t xml:space="preserve">that at year two, </w:t>
                  </w:r>
                  <w:r w:rsidR="00EF6943">
                    <w:t>students</w:t>
                  </w:r>
                  <w:r w:rsidR="008B5D2D">
                    <w:t xml:space="preserve"> are </w:t>
                  </w:r>
                  <w:r w:rsidR="00EF6943">
                    <w:t>not yet using</w:t>
                  </w:r>
                  <w:r w:rsidR="008B5D2D">
                    <w:t xml:space="preserve"> </w:t>
                  </w:r>
                  <w:r w:rsidR="00EF6943">
                    <w:t xml:space="preserve">formal </w:t>
                  </w:r>
                  <w:r w:rsidR="008B5D2D">
                    <w:t>units</w:t>
                  </w:r>
                  <w:r w:rsidR="00EF6943">
                    <w:t xml:space="preserve"> or standard measuring instruments</w:t>
                  </w:r>
                  <w:r w:rsidR="008B5D2D">
                    <w:t xml:space="preserve">.  </w:t>
                  </w:r>
                  <w:r>
                    <w:t xml:space="preserve">The teacher may, however, like to </w:t>
                  </w:r>
                  <w:r w:rsidR="00EF6943">
                    <w:t>demonstrat</w:t>
                  </w:r>
                  <w:r>
                    <w:t>e</w:t>
                  </w:r>
                  <w:r w:rsidR="00EF6943">
                    <w:t xml:space="preserve"> the use of a formal measurement such as mass on digital scales to expos</w:t>
                  </w:r>
                  <w:r w:rsidR="008F1AE4">
                    <w:t>e</w:t>
                  </w:r>
                  <w:r w:rsidR="00EF6943">
                    <w:t xml:space="preserve"> students to concepts they will learn in future years. </w:t>
                  </w:r>
                </w:p>
                <w:p w14:paraId="650742A7" w14:textId="54D6579D" w:rsidR="001C2DE5" w:rsidRDefault="001C2DE5" w:rsidP="00A91BD0">
                  <w:pPr>
                    <w:ind w:right="273"/>
                  </w:pPr>
                  <w:r>
                    <w:t>A suggested approach is described below but should be adapted to accommodate local conditions and students</w:t>
                  </w:r>
                  <w:r w:rsidR="008F1AE4">
                    <w:t>’</w:t>
                  </w:r>
                  <w:r>
                    <w:t xml:space="preserve"> ideas and level</w:t>
                  </w:r>
                  <w:r w:rsidR="008F1AE4">
                    <w:t>s</w:t>
                  </w:r>
                  <w:r>
                    <w:t xml:space="preserve"> of development.</w:t>
                  </w:r>
                </w:p>
                <w:p w14:paraId="0DCC9601" w14:textId="03FC3298" w:rsidR="00EC052F" w:rsidRDefault="0045460B" w:rsidP="00A91BD0">
                  <w:pPr>
                    <w:ind w:right="273"/>
                  </w:pPr>
                  <w:r>
                    <w:t>Organise students into small groups and plan</w:t>
                  </w:r>
                  <w:r w:rsidR="00EF6943">
                    <w:t xml:space="preserve"> </w:t>
                  </w:r>
                  <w:r>
                    <w:t xml:space="preserve">which </w:t>
                  </w:r>
                  <w:r w:rsidR="001C2DE5">
                    <w:t xml:space="preserve">bins will be collected, </w:t>
                  </w:r>
                  <w:r w:rsidR="00EF6943">
                    <w:t xml:space="preserve">how the </w:t>
                  </w:r>
                  <w:r>
                    <w:t xml:space="preserve">waste will be </w:t>
                  </w:r>
                  <w:r w:rsidR="00EF6943">
                    <w:t xml:space="preserve">sorted and </w:t>
                  </w:r>
                  <w:r w:rsidR="00FD645B">
                    <w:t>what</w:t>
                  </w:r>
                  <w:r w:rsidR="00EF6943">
                    <w:t xml:space="preserve"> will be </w:t>
                  </w:r>
                  <w:r>
                    <w:t xml:space="preserve">photographed. </w:t>
                  </w:r>
                  <w:r w:rsidR="006B279F">
                    <w:t>Students</w:t>
                  </w:r>
                  <w:r w:rsidR="001C2DE5">
                    <w:t xml:space="preserve"> may choose to sort and measure the contents of one bin at a time or put </w:t>
                  </w:r>
                  <w:r w:rsidR="00FD645B">
                    <w:t>the contents</w:t>
                  </w:r>
                  <w:r w:rsidR="001C2DE5">
                    <w:t xml:space="preserve"> together. Choose as appropriate for the class and school size.</w:t>
                  </w:r>
                </w:p>
                <w:p w14:paraId="7305AFD7" w14:textId="48AA7CB7" w:rsidR="00F3569D" w:rsidRDefault="00A618B8" w:rsidP="00A91BD0">
                  <w:pPr>
                    <w:ind w:right="273"/>
                  </w:pPr>
                  <w:r>
                    <w:t>In a protected</w:t>
                  </w:r>
                  <w:r w:rsidR="00EC052F">
                    <w:t xml:space="preserve"> </w:t>
                  </w:r>
                  <w:r w:rsidR="001853D6">
                    <w:t xml:space="preserve">open </w:t>
                  </w:r>
                  <w:r w:rsidR="00EC052F">
                    <w:t xml:space="preserve">area, spread the collected waste </w:t>
                  </w:r>
                  <w:r w:rsidR="00487C09">
                    <w:t xml:space="preserve">items </w:t>
                  </w:r>
                  <w:r w:rsidR="00EC052F">
                    <w:t xml:space="preserve">onto </w:t>
                  </w:r>
                  <w:r w:rsidR="006B279F">
                    <w:t>a</w:t>
                  </w:r>
                  <w:r w:rsidR="00EC052F">
                    <w:t xml:space="preserve"> tarpaulin</w:t>
                  </w:r>
                  <w:r w:rsidR="001853D6">
                    <w:t xml:space="preserve"> or plastic sheet</w:t>
                  </w:r>
                  <w:r w:rsidR="00EC052F">
                    <w:t xml:space="preserve">. </w:t>
                  </w:r>
                  <w:r w:rsidR="00F3569D">
                    <w:t>Ask students to think about what they see.</w:t>
                  </w:r>
                  <w:r w:rsidR="001853D6">
                    <w:t xml:space="preserve"> </w:t>
                  </w:r>
                  <w:r w:rsidR="008F1AE4">
                    <w:t xml:space="preserve">Photos can be taken for later reference. </w:t>
                  </w:r>
                  <w:r w:rsidR="001853D6">
                    <w:t>Ask focus questions</w:t>
                  </w:r>
                  <w:r w:rsidR="001C2DE5">
                    <w:t xml:space="preserve"> such as</w:t>
                  </w:r>
                  <w:r w:rsidR="001853D6">
                    <w:t>:</w:t>
                  </w:r>
                </w:p>
                <w:p w14:paraId="7920C561" w14:textId="6B45B0E5" w:rsidR="001853D6" w:rsidRDefault="00A47742" w:rsidP="001E6046">
                  <w:pPr>
                    <w:pStyle w:val="ListParagraph"/>
                    <w:numPr>
                      <w:ilvl w:val="0"/>
                      <w:numId w:val="12"/>
                    </w:numPr>
                    <w:ind w:right="273"/>
                  </w:pPr>
                  <w:r>
                    <w:t>What</w:t>
                  </w:r>
                  <w:r w:rsidR="001853D6">
                    <w:t xml:space="preserve"> </w:t>
                  </w:r>
                  <w:r w:rsidR="001C2DE5">
                    <w:t xml:space="preserve">kinds of </w:t>
                  </w:r>
                  <w:r>
                    <w:t>waste</w:t>
                  </w:r>
                  <w:r w:rsidR="001C2DE5">
                    <w:t xml:space="preserve"> items</w:t>
                  </w:r>
                  <w:r w:rsidR="001853D6">
                    <w:t xml:space="preserve"> do you see?</w:t>
                  </w:r>
                </w:p>
                <w:p w14:paraId="03B9C3EA" w14:textId="4890E59D" w:rsidR="001853D6" w:rsidRDefault="00A47742" w:rsidP="001E6046">
                  <w:pPr>
                    <w:pStyle w:val="ListParagraph"/>
                    <w:numPr>
                      <w:ilvl w:val="0"/>
                      <w:numId w:val="12"/>
                    </w:numPr>
                    <w:ind w:right="273"/>
                  </w:pPr>
                  <w:r>
                    <w:t>Is this what you expected to see?</w:t>
                  </w:r>
                  <w:r w:rsidR="001853D6">
                    <w:t xml:space="preserve"> (Compared </w:t>
                  </w:r>
                  <w:r w:rsidR="001C2DE5">
                    <w:t xml:space="preserve">to </w:t>
                  </w:r>
                  <w:r w:rsidR="001853D6">
                    <w:t xml:space="preserve">information from </w:t>
                  </w:r>
                  <w:r w:rsidR="001C2DE5">
                    <w:t xml:space="preserve">the </w:t>
                  </w:r>
                  <w:r w:rsidR="001853D6">
                    <w:t>interviews</w:t>
                  </w:r>
                  <w:r w:rsidR="00FD645B">
                    <w:t>.</w:t>
                  </w:r>
                  <w:r w:rsidR="001853D6">
                    <w:t>)</w:t>
                  </w:r>
                </w:p>
                <w:p w14:paraId="395D0682" w14:textId="0E5011D8" w:rsidR="001853D6" w:rsidRDefault="001853D6" w:rsidP="001E6046">
                  <w:pPr>
                    <w:pStyle w:val="ListParagraph"/>
                    <w:numPr>
                      <w:ilvl w:val="0"/>
                      <w:numId w:val="12"/>
                    </w:numPr>
                    <w:ind w:right="273"/>
                  </w:pPr>
                  <w:r>
                    <w:t xml:space="preserve">Which </w:t>
                  </w:r>
                  <w:r w:rsidR="001C2DE5">
                    <w:t xml:space="preserve">pieces of waste </w:t>
                  </w:r>
                  <w:r w:rsidR="00A47742">
                    <w:t xml:space="preserve">are </w:t>
                  </w:r>
                  <w:r w:rsidR="001C2DE5">
                    <w:t xml:space="preserve">whole </w:t>
                  </w:r>
                  <w:r w:rsidR="00853A4A">
                    <w:t>items,</w:t>
                  </w:r>
                  <w:r w:rsidR="00A47742">
                    <w:t xml:space="preserve"> and which are </w:t>
                  </w:r>
                  <w:r>
                    <w:t>packag</w:t>
                  </w:r>
                  <w:r w:rsidR="001C2DE5">
                    <w:t>es or wrappings</w:t>
                  </w:r>
                  <w:r>
                    <w:t>?</w:t>
                  </w:r>
                </w:p>
                <w:p w14:paraId="28D12E44" w14:textId="52CF666C" w:rsidR="001853D6" w:rsidRDefault="001853D6" w:rsidP="001E6046">
                  <w:pPr>
                    <w:pStyle w:val="ListParagraph"/>
                    <w:numPr>
                      <w:ilvl w:val="0"/>
                      <w:numId w:val="12"/>
                    </w:numPr>
                    <w:ind w:right="273"/>
                  </w:pPr>
                  <w:r>
                    <w:t xml:space="preserve">What looks to be the most common </w:t>
                  </w:r>
                  <w:r w:rsidR="005F1291">
                    <w:t xml:space="preserve">type of </w:t>
                  </w:r>
                  <w:r w:rsidR="00A47742">
                    <w:t xml:space="preserve">waste </w:t>
                  </w:r>
                  <w:r>
                    <w:t>material?</w:t>
                  </w:r>
                </w:p>
                <w:p w14:paraId="1B8B1D1F" w14:textId="6DD0920B" w:rsidR="001853D6" w:rsidRDefault="001853D6" w:rsidP="001E6046">
                  <w:pPr>
                    <w:pStyle w:val="ListParagraph"/>
                    <w:numPr>
                      <w:ilvl w:val="0"/>
                      <w:numId w:val="12"/>
                    </w:numPr>
                    <w:ind w:right="273"/>
                  </w:pPr>
                  <w:r>
                    <w:t>How c</w:t>
                  </w:r>
                  <w:r w:rsidR="00E17778">
                    <w:t>an we best sort the waste</w:t>
                  </w:r>
                  <w:r>
                    <w:t xml:space="preserve"> </w:t>
                  </w:r>
                  <w:r w:rsidR="00E17778">
                    <w:t xml:space="preserve">into </w:t>
                  </w:r>
                  <w:r w:rsidR="009D1EC1">
                    <w:t xml:space="preserve">categories </w:t>
                  </w:r>
                  <w:r>
                    <w:t xml:space="preserve">to </w:t>
                  </w:r>
                  <w:r w:rsidR="001C2DE5">
                    <w:t xml:space="preserve">help us </w:t>
                  </w:r>
                  <w:r>
                    <w:t>answer our questions about how much of each type of waste</w:t>
                  </w:r>
                  <w:r w:rsidR="00E17778">
                    <w:t xml:space="preserve"> we produce</w:t>
                  </w:r>
                  <w:r>
                    <w:t>?</w:t>
                  </w:r>
                </w:p>
                <w:p w14:paraId="1472549A" w14:textId="411635D1" w:rsidR="00481477" w:rsidRDefault="00481477" w:rsidP="00EF4112">
                  <w:pPr>
                    <w:ind w:right="273"/>
                  </w:pPr>
                </w:p>
                <w:p w14:paraId="0C1B5B29" w14:textId="77777777" w:rsidR="009C46AD" w:rsidRPr="00EF4112" w:rsidRDefault="009C46AD" w:rsidP="00EF4112">
                  <w:pPr>
                    <w:ind w:right="273"/>
                  </w:pPr>
                </w:p>
                <w:p w14:paraId="13318FDB" w14:textId="032EA3FF" w:rsidR="00DF3D87" w:rsidRDefault="00DF3D87" w:rsidP="00A91BD0">
                  <w:pPr>
                    <w:ind w:right="273"/>
                  </w:pPr>
                  <w:r>
                    <w:lastRenderedPageBreak/>
                    <w:t>Ask</w:t>
                  </w:r>
                  <w:r w:rsidRPr="00E3618B">
                    <w:t xml:space="preserve"> students how </w:t>
                  </w:r>
                  <w:r>
                    <w:t>they could</w:t>
                  </w:r>
                  <w:r w:rsidRPr="00E3618B">
                    <w:t xml:space="preserve"> </w:t>
                  </w:r>
                  <w:r w:rsidR="00E17778">
                    <w:t>collect</w:t>
                  </w:r>
                  <w:r w:rsidR="001C2DE5">
                    <w:t xml:space="preserve"> dat</w:t>
                  </w:r>
                  <w:r w:rsidR="00A32B45">
                    <w:t>a</w:t>
                  </w:r>
                  <w:r w:rsidR="001C2DE5">
                    <w:t xml:space="preserve"> about the</w:t>
                  </w:r>
                  <w:r>
                    <w:t xml:space="preserve"> </w:t>
                  </w:r>
                  <w:r w:rsidR="009D1EC1">
                    <w:t xml:space="preserve">categories </w:t>
                  </w:r>
                  <w:r>
                    <w:t>of waste</w:t>
                  </w:r>
                  <w:r w:rsidRPr="00E3618B">
                    <w:t xml:space="preserve">. </w:t>
                  </w:r>
                </w:p>
                <w:p w14:paraId="74BE105A" w14:textId="7DBF837C" w:rsidR="005F1291" w:rsidRDefault="000A1E3B" w:rsidP="001E6046">
                  <w:pPr>
                    <w:pStyle w:val="ListParagraph"/>
                    <w:numPr>
                      <w:ilvl w:val="0"/>
                      <w:numId w:val="12"/>
                    </w:numPr>
                    <w:ind w:right="273"/>
                  </w:pPr>
                  <w:r w:rsidRPr="0046500A">
                    <w:rPr>
                      <w:rFonts w:cstheme="minorHAnsi"/>
                      <w:noProof/>
                      <w:lang w:eastAsia="en-AU"/>
                    </w:rPr>
                    <w:drawing>
                      <wp:anchor distT="0" distB="0" distL="114300" distR="114300" simplePos="0" relativeHeight="252161024" behindDoc="0" locked="0" layoutInCell="1" allowOverlap="1" wp14:anchorId="1DD25392" wp14:editId="4A14456F">
                        <wp:simplePos x="0" y="0"/>
                        <wp:positionH relativeFrom="column">
                          <wp:posOffset>-366154</wp:posOffset>
                        </wp:positionH>
                        <wp:positionV relativeFrom="paragraph">
                          <wp:posOffset>27831</wp:posOffset>
                        </wp:positionV>
                        <wp:extent cx="360000" cy="360000"/>
                        <wp:effectExtent l="0" t="0" r="2540" b="254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1291">
                    <w:t xml:space="preserve">Which types of waste would be best counted to find out how many? Why? (e.g. whole items that are the same </w:t>
                  </w:r>
                  <w:r w:rsidR="009D56DE">
                    <w:t xml:space="preserve">type and </w:t>
                  </w:r>
                  <w:r w:rsidR="005F1291">
                    <w:t>size</w:t>
                  </w:r>
                  <w:r w:rsidR="009D56DE">
                    <w:t>,</w:t>
                  </w:r>
                  <w:r w:rsidR="005F1291">
                    <w:t xml:space="preserve"> such as straws, </w:t>
                  </w:r>
                  <w:r w:rsidR="00A17348">
                    <w:t>pop</w:t>
                  </w:r>
                  <w:r w:rsidR="00577B70">
                    <w:t xml:space="preserve"> </w:t>
                  </w:r>
                  <w:r w:rsidR="00A17348">
                    <w:t xml:space="preserve">sticks, </w:t>
                  </w:r>
                  <w:r w:rsidR="005F1291">
                    <w:t>plastic cups, fruit drink cartons</w:t>
                  </w:r>
                  <w:r w:rsidR="009D56DE">
                    <w:t>, drink cans</w:t>
                  </w:r>
                  <w:r w:rsidR="005C19B6">
                    <w:t>.</w:t>
                  </w:r>
                  <w:r w:rsidR="005F1291">
                    <w:t>)</w:t>
                  </w:r>
                </w:p>
                <w:p w14:paraId="6F6887B1" w14:textId="3D4521C0" w:rsidR="00DF3D87" w:rsidRDefault="005F1291" w:rsidP="001E6046">
                  <w:pPr>
                    <w:pStyle w:val="ListParagraph"/>
                    <w:numPr>
                      <w:ilvl w:val="0"/>
                      <w:numId w:val="12"/>
                    </w:numPr>
                    <w:ind w:right="273"/>
                  </w:pPr>
                  <w:r>
                    <w:t xml:space="preserve">How </w:t>
                  </w:r>
                  <w:r w:rsidR="00E17778">
                    <w:t>could</w:t>
                  </w:r>
                  <w:r>
                    <w:t xml:space="preserve"> you record how many</w:t>
                  </w:r>
                  <w:r w:rsidR="00DF3D87">
                    <w:t>?</w:t>
                  </w:r>
                  <w:r w:rsidR="009D56DE">
                    <w:t xml:space="preserve"> (Tally marks, numbers</w:t>
                  </w:r>
                  <w:r w:rsidR="005C19B6">
                    <w:t>, drawings.</w:t>
                  </w:r>
                  <w:r w:rsidR="009D56DE">
                    <w:t>)</w:t>
                  </w:r>
                </w:p>
                <w:p w14:paraId="37866B3D" w14:textId="30C7D83E" w:rsidR="003373BC" w:rsidRPr="00A91BD0" w:rsidRDefault="005F1291" w:rsidP="001E6046">
                  <w:pPr>
                    <w:pStyle w:val="ListParagraph"/>
                    <w:numPr>
                      <w:ilvl w:val="0"/>
                      <w:numId w:val="12"/>
                    </w:numPr>
                    <w:ind w:right="273"/>
                  </w:pPr>
                  <w:r>
                    <w:t>Which types of waste would be best put together and measured in some way? Why? (</w:t>
                  </w:r>
                  <w:r w:rsidR="009D56DE">
                    <w:t>e.g.</w:t>
                  </w:r>
                  <w:r>
                    <w:t xml:space="preserve"> </w:t>
                  </w:r>
                  <w:r w:rsidR="009D56DE">
                    <w:t>same</w:t>
                  </w:r>
                  <w:r>
                    <w:t xml:space="preserve"> </w:t>
                  </w:r>
                  <w:r w:rsidR="009D56DE">
                    <w:t xml:space="preserve">kind of </w:t>
                  </w:r>
                  <w:r>
                    <w:t xml:space="preserve">material that </w:t>
                  </w:r>
                  <w:r w:rsidR="009D56DE">
                    <w:t>is in</w:t>
                  </w:r>
                  <w:r>
                    <w:t xml:space="preserve"> different sizes and/or screwed-up</w:t>
                  </w:r>
                  <w:r w:rsidR="009D56DE">
                    <w:t xml:space="preserve">, such as </w:t>
                  </w:r>
                  <w:r>
                    <w:t>plastic wrap, snack packaging, paper</w:t>
                  </w:r>
                  <w:r w:rsidR="009D56DE">
                    <w:t xml:space="preserve"> bags, foodstuffs</w:t>
                  </w:r>
                  <w:r w:rsidR="005C19B6">
                    <w:t>.</w:t>
                  </w:r>
                  <w:r w:rsidR="009D56DE">
                    <w:t>)</w:t>
                  </w:r>
                </w:p>
                <w:p w14:paraId="159C2209" w14:textId="77777777" w:rsidR="00AD1F97" w:rsidRDefault="009D56DE" w:rsidP="001E6046">
                  <w:pPr>
                    <w:pStyle w:val="ListParagraph"/>
                    <w:numPr>
                      <w:ilvl w:val="0"/>
                      <w:numId w:val="12"/>
                    </w:numPr>
                    <w:ind w:right="273"/>
                  </w:pPr>
                  <w:r>
                    <w:t xml:space="preserve">What kinds of measurements would tell us ‘how much’ </w:t>
                  </w:r>
                  <w:r w:rsidR="000F6165">
                    <w:t>we have</w:t>
                  </w:r>
                  <w:r>
                    <w:t xml:space="preserve"> of the</w:t>
                  </w:r>
                  <w:r w:rsidR="000F6165">
                    <w:t>se</w:t>
                  </w:r>
                  <w:r w:rsidR="00AD1F97">
                    <w:t xml:space="preserve"> different kinds of materials? </w:t>
                  </w:r>
                </w:p>
                <w:p w14:paraId="7330FDF4" w14:textId="7356DBFD" w:rsidR="00E42A0C" w:rsidRPr="00AC112C" w:rsidRDefault="00AD1F97" w:rsidP="001E6046">
                  <w:pPr>
                    <w:pStyle w:val="ListParagraph"/>
                    <w:numPr>
                      <w:ilvl w:val="1"/>
                      <w:numId w:val="12"/>
                    </w:numPr>
                    <w:ind w:right="273"/>
                    <w:rPr>
                      <w:i/>
                    </w:rPr>
                  </w:pPr>
                  <w:r w:rsidRPr="00AC112C">
                    <w:rPr>
                      <w:i/>
                    </w:rPr>
                    <w:t xml:space="preserve">Students may need to be prompted </w:t>
                  </w:r>
                  <w:r w:rsidR="009D56DE" w:rsidRPr="00AC112C">
                    <w:rPr>
                      <w:i/>
                    </w:rPr>
                    <w:t>to distinguish between volume</w:t>
                  </w:r>
                  <w:r w:rsidRPr="00AC112C">
                    <w:rPr>
                      <w:i/>
                    </w:rPr>
                    <w:t>,</w:t>
                  </w:r>
                  <w:r w:rsidR="009D56DE" w:rsidRPr="00AC112C">
                    <w:rPr>
                      <w:i/>
                    </w:rPr>
                    <w:t xml:space="preserve"> ‘how big’</w:t>
                  </w:r>
                  <w:r w:rsidRPr="00AC112C">
                    <w:rPr>
                      <w:i/>
                    </w:rPr>
                    <w:t>,</w:t>
                  </w:r>
                  <w:r w:rsidR="009D56DE" w:rsidRPr="00AC112C">
                    <w:rPr>
                      <w:i/>
                    </w:rPr>
                    <w:t xml:space="preserve"> and mass</w:t>
                  </w:r>
                  <w:r w:rsidRPr="00AC112C">
                    <w:rPr>
                      <w:i/>
                    </w:rPr>
                    <w:t>,</w:t>
                  </w:r>
                  <w:r w:rsidR="009D56DE" w:rsidRPr="00AC112C">
                    <w:rPr>
                      <w:i/>
                    </w:rPr>
                    <w:t xml:space="preserve"> ‘how heavy’.</w:t>
                  </w:r>
                  <w:r w:rsidR="00FD645B" w:rsidRPr="00AC112C">
                    <w:rPr>
                      <w:i/>
                    </w:rPr>
                    <w:t xml:space="preserve"> </w:t>
                  </w:r>
                  <w:r w:rsidR="009D56DE" w:rsidRPr="00AC112C">
                    <w:rPr>
                      <w:i/>
                    </w:rPr>
                    <w:t xml:space="preserve">While area could also be considered, it is difficult for this age group to provide a sensible informal unit and may confuse rather than assist their </w:t>
                  </w:r>
                  <w:r w:rsidRPr="00AC112C">
                    <w:rPr>
                      <w:i/>
                    </w:rPr>
                    <w:t>understanding of the attribute.</w:t>
                  </w:r>
                </w:p>
                <w:p w14:paraId="7C2419B2" w14:textId="5D948884" w:rsidR="00E42A0C" w:rsidRDefault="00E42A0C" w:rsidP="00E42A0C">
                  <w:pPr>
                    <w:widowControl/>
                    <w:spacing w:after="160"/>
                  </w:pPr>
                  <w:r>
                    <w:t>Discarded food can be weighed by measuring the mass of a suitable closed container and personally disposing of or closely supervising the disposal of all food and drink scraps into that container during the sorting activities. The container can then be weighed following the activity and the mass of the food it contains determined by subtracting the mass of the container from the total. This can t</w:t>
                  </w:r>
                  <w:r w:rsidR="003D1605">
                    <w:t>hen be a topic of conversation:</w:t>
                  </w:r>
                </w:p>
                <w:p w14:paraId="0FFAADF0" w14:textId="77777777" w:rsidR="00E42A0C" w:rsidRDefault="00E42A0C" w:rsidP="001E6046">
                  <w:pPr>
                    <w:pStyle w:val="ListParagraph"/>
                    <w:numPr>
                      <w:ilvl w:val="0"/>
                      <w:numId w:val="12"/>
                    </w:numPr>
                    <w:ind w:right="273"/>
                  </w:pPr>
                  <w:r>
                    <w:t xml:space="preserve">Why are we wasting so much food? </w:t>
                  </w:r>
                </w:p>
                <w:p w14:paraId="66427032" w14:textId="5108E7D1" w:rsidR="00E42A0C" w:rsidRPr="00E42A0C" w:rsidRDefault="00E42A0C" w:rsidP="001E6046">
                  <w:pPr>
                    <w:pStyle w:val="ListParagraph"/>
                    <w:numPr>
                      <w:ilvl w:val="0"/>
                      <w:numId w:val="12"/>
                    </w:numPr>
                    <w:ind w:right="273"/>
                  </w:pPr>
                  <w:r>
                    <w:t xml:space="preserve">What are the implications of this kind of waste? </w:t>
                  </w:r>
                </w:p>
                <w:p w14:paraId="5F7A3059" w14:textId="7EF0EE29" w:rsidR="00A76570" w:rsidRPr="00E42A0C" w:rsidRDefault="00A76570" w:rsidP="009D00BE">
                  <w:pPr>
                    <w:spacing w:after="160"/>
                    <w:ind w:right="273"/>
                  </w:pPr>
                  <w:r>
                    <w:t xml:space="preserve">Once the </w:t>
                  </w:r>
                  <w:r w:rsidR="00AD1F97">
                    <w:t xml:space="preserve">data collection methods have </w:t>
                  </w:r>
                  <w:r>
                    <w:t xml:space="preserve">been decided, </w:t>
                  </w:r>
                  <w:r w:rsidR="00AD1F97">
                    <w:t xml:space="preserve">coordinate the sorting of the materials so they are </w:t>
                  </w:r>
                  <w:r>
                    <w:t>place</w:t>
                  </w:r>
                  <w:r w:rsidR="00AD1F97">
                    <w:t xml:space="preserve">d </w:t>
                  </w:r>
                  <w:r>
                    <w:t>in designated area</w:t>
                  </w:r>
                  <w:r w:rsidR="000F6165">
                    <w:t>s</w:t>
                  </w:r>
                  <w:r>
                    <w:t xml:space="preserve"> or </w:t>
                  </w:r>
                  <w:r w:rsidR="00AD1F97">
                    <w:t xml:space="preserve">large, labelled </w:t>
                  </w:r>
                  <w:r>
                    <w:t>container</w:t>
                  </w:r>
                  <w:r w:rsidR="000F6165">
                    <w:t>s</w:t>
                  </w:r>
                  <w:r w:rsidR="00AD1F97">
                    <w:t xml:space="preserve">. </w:t>
                  </w:r>
                  <w:r w:rsidRPr="00E42A0C">
                    <w:t>Whe</w:t>
                  </w:r>
                  <w:r w:rsidR="00AD1F97" w:rsidRPr="00E42A0C">
                    <w:t>n all</w:t>
                  </w:r>
                  <w:r w:rsidRPr="00E42A0C">
                    <w:t xml:space="preserve"> items have been sorted, </w:t>
                  </w:r>
                  <w:r w:rsidR="00AD1F97" w:rsidRPr="00E42A0C">
                    <w:t xml:space="preserve">ask students to examine the remaining waste and discuss what to do with any unsorted materials. </w:t>
                  </w:r>
                  <w:r w:rsidRPr="00E42A0C">
                    <w:t>Ask:</w:t>
                  </w:r>
                </w:p>
                <w:p w14:paraId="385482EA" w14:textId="7BED9686" w:rsidR="009D1EC1" w:rsidRDefault="00514E32" w:rsidP="001E6046">
                  <w:pPr>
                    <w:pStyle w:val="ListParagraph"/>
                    <w:numPr>
                      <w:ilvl w:val="0"/>
                      <w:numId w:val="12"/>
                    </w:numPr>
                    <w:ind w:right="273"/>
                  </w:pPr>
                  <w:r w:rsidRPr="0046500A">
                    <w:rPr>
                      <w:rFonts w:cstheme="minorHAnsi"/>
                      <w:noProof/>
                      <w:lang w:eastAsia="en-AU"/>
                    </w:rPr>
                    <w:drawing>
                      <wp:anchor distT="0" distB="0" distL="114300" distR="114300" simplePos="0" relativeHeight="252158976" behindDoc="0" locked="0" layoutInCell="1" allowOverlap="1" wp14:anchorId="67E5955F" wp14:editId="07DCD60B">
                        <wp:simplePos x="0" y="0"/>
                        <wp:positionH relativeFrom="column">
                          <wp:posOffset>-404561</wp:posOffset>
                        </wp:positionH>
                        <wp:positionV relativeFrom="paragraph">
                          <wp:posOffset>-5080</wp:posOffset>
                        </wp:positionV>
                        <wp:extent cx="360000" cy="360000"/>
                        <wp:effectExtent l="0" t="0" r="2540"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6570">
                    <w:t xml:space="preserve">Are there </w:t>
                  </w:r>
                  <w:r w:rsidR="009D1EC1">
                    <w:t xml:space="preserve">any categories of </w:t>
                  </w:r>
                  <w:r w:rsidR="00A76570">
                    <w:t xml:space="preserve">discarded items that we forgot about? </w:t>
                  </w:r>
                </w:p>
                <w:p w14:paraId="78B5DAF8" w14:textId="59226A19" w:rsidR="009D1EC1" w:rsidRDefault="00A76570" w:rsidP="001E6046">
                  <w:pPr>
                    <w:pStyle w:val="ListParagraph"/>
                    <w:numPr>
                      <w:ilvl w:val="0"/>
                      <w:numId w:val="12"/>
                    </w:numPr>
                    <w:ind w:right="273"/>
                  </w:pPr>
                  <w:r>
                    <w:t>Can we categorise what i</w:t>
                  </w:r>
                  <w:r w:rsidR="009D1EC1">
                    <w:t xml:space="preserve">s left? </w:t>
                  </w:r>
                </w:p>
                <w:p w14:paraId="1EAF0797" w14:textId="77777777" w:rsidR="00DF3D87" w:rsidRDefault="009D1EC1" w:rsidP="001E6046">
                  <w:pPr>
                    <w:pStyle w:val="ListParagraph"/>
                    <w:numPr>
                      <w:ilvl w:val="0"/>
                      <w:numId w:val="12"/>
                    </w:numPr>
                    <w:spacing w:after="120"/>
                    <w:ind w:left="714" w:right="272" w:hanging="357"/>
                  </w:pPr>
                  <w:r>
                    <w:t>Do we need to include an ‘other category’ for mixed items, or are there enough of the same types of material to add a new category?</w:t>
                  </w:r>
                  <w:r w:rsidR="00A76570">
                    <w:t xml:space="preserve"> </w:t>
                  </w:r>
                </w:p>
                <w:p w14:paraId="07C26545" w14:textId="77777777" w:rsidR="009C46AD" w:rsidRDefault="009C46AD" w:rsidP="009C46AD">
                  <w:pPr>
                    <w:ind w:right="272"/>
                  </w:pPr>
                </w:p>
                <w:p w14:paraId="0265D265" w14:textId="5D224BCA" w:rsidR="009C46AD" w:rsidRPr="009C46AD" w:rsidRDefault="009C46AD" w:rsidP="009C46AD">
                  <w:pPr>
                    <w:ind w:right="272"/>
                  </w:pPr>
                </w:p>
              </w:tc>
            </w:tr>
            <w:tr w:rsidR="00EC052F" w:rsidRPr="002D71D0" w14:paraId="278F531B" w14:textId="77777777" w:rsidTr="002C7582">
              <w:tc>
                <w:tcPr>
                  <w:tcW w:w="7355" w:type="dxa"/>
                  <w:tcBorders>
                    <w:top w:val="nil"/>
                    <w:left w:val="nil"/>
                    <w:bottom w:val="nil"/>
                    <w:right w:val="nil"/>
                  </w:tcBorders>
                </w:tcPr>
                <w:p w14:paraId="38154BCE" w14:textId="3D16379B" w:rsidR="002D2856" w:rsidRPr="00CC3B8E" w:rsidRDefault="002D2856" w:rsidP="00A91BD0">
                  <w:pPr>
                    <w:ind w:right="273"/>
                    <w:rPr>
                      <w:b/>
                    </w:rPr>
                  </w:pPr>
                  <w:r w:rsidRPr="00CC3B8E">
                    <w:rPr>
                      <w:b/>
                    </w:rPr>
                    <w:lastRenderedPageBreak/>
                    <w:t>Part 3: Producing the data</w:t>
                  </w:r>
                </w:p>
                <w:p w14:paraId="0FA723C6" w14:textId="6C2B58FB" w:rsidR="00F610F6" w:rsidRDefault="002D2856" w:rsidP="00A91BD0">
                  <w:pPr>
                    <w:ind w:right="273"/>
                  </w:pPr>
                  <w:r>
                    <w:t xml:space="preserve">Some thought needs to be given to the counting and measuring of the collected rubbish so that the mathematical concepts that can be developed and/or </w:t>
                  </w:r>
                  <w:r w:rsidR="000C7935">
                    <w:t xml:space="preserve">practised </w:t>
                  </w:r>
                  <w:r>
                    <w:t xml:space="preserve">are </w:t>
                  </w:r>
                  <w:r w:rsidR="009D0233">
                    <w:t xml:space="preserve">appropriately </w:t>
                  </w:r>
                  <w:r>
                    <w:t xml:space="preserve">matched to the quantities </w:t>
                  </w:r>
                  <w:r w:rsidR="00F610F6">
                    <w:t>involved and the intended purpose for the data</w:t>
                  </w:r>
                  <w:r>
                    <w:t>.</w:t>
                  </w:r>
                  <w:r w:rsidR="009A5A78">
                    <w:t xml:space="preserve"> </w:t>
                  </w:r>
                  <w:r w:rsidR="00577B70">
                    <w:t>The f</w:t>
                  </w:r>
                  <w:r w:rsidR="00747BEE">
                    <w:t>ollowing are some suggestions for maki</w:t>
                  </w:r>
                  <w:r w:rsidR="009D0233">
                    <w:t>ng the most of this opportunity.</w:t>
                  </w:r>
                </w:p>
                <w:p w14:paraId="4636384B" w14:textId="5EB85545" w:rsidR="002D2856" w:rsidRPr="00A91BD0" w:rsidRDefault="008F1AE4" w:rsidP="00A91BD0">
                  <w:pPr>
                    <w:pStyle w:val="CommentText"/>
                    <w:ind w:right="273"/>
                    <w:rPr>
                      <w:b/>
                      <w:i/>
                      <w:sz w:val="22"/>
                      <w:szCs w:val="22"/>
                    </w:rPr>
                  </w:pPr>
                  <w:r w:rsidRPr="00A91BD0">
                    <w:rPr>
                      <w:b/>
                      <w:i/>
                      <w:sz w:val="22"/>
                      <w:szCs w:val="22"/>
                    </w:rPr>
                    <w:t>Number concepts</w:t>
                  </w:r>
                  <w:r w:rsidR="00747BEE" w:rsidRPr="00A91BD0">
                    <w:rPr>
                      <w:b/>
                      <w:i/>
                      <w:sz w:val="22"/>
                      <w:szCs w:val="22"/>
                    </w:rPr>
                    <w:t>:</w:t>
                  </w:r>
                  <w:r w:rsidR="002D2856" w:rsidRPr="00A91BD0">
                    <w:rPr>
                      <w:b/>
                      <w:i/>
                      <w:sz w:val="22"/>
                      <w:szCs w:val="22"/>
                    </w:rPr>
                    <w:t xml:space="preserve"> </w:t>
                  </w:r>
                </w:p>
                <w:p w14:paraId="765645C5" w14:textId="532FED19" w:rsidR="00747BEE" w:rsidRDefault="00747BEE" w:rsidP="00A91BD0">
                  <w:pPr>
                    <w:ind w:right="273"/>
                  </w:pPr>
                  <w:r>
                    <w:t>If there are more than around 30 items to count</w:t>
                  </w:r>
                  <w:r w:rsidR="00FD645B">
                    <w:t>,</w:t>
                  </w:r>
                  <w:r>
                    <w:t xml:space="preserve"> introduce early place value understanding</w:t>
                  </w:r>
                  <w:r w:rsidR="00FD645B">
                    <w:t>s</w:t>
                  </w:r>
                  <w:r>
                    <w:t>, drawing attention to the significance of grouping</w:t>
                  </w:r>
                  <w:r w:rsidR="008F1AE4">
                    <w:t>s</w:t>
                  </w:r>
                  <w:r>
                    <w:t xml:space="preserve"> by tens.</w:t>
                  </w:r>
                </w:p>
                <w:p w14:paraId="5912ECCA" w14:textId="6EB1A1C3" w:rsidR="00B15D03" w:rsidRDefault="00747BEE">
                  <w:pPr>
                    <w:ind w:right="273"/>
                  </w:pPr>
                  <w:r>
                    <w:t xml:space="preserve">Begin by suggesting that </w:t>
                  </w:r>
                  <w:r w:rsidR="004057BD">
                    <w:t>we</w:t>
                  </w:r>
                  <w:r>
                    <w:t xml:space="preserve"> could count by ones to find out how many </w:t>
                  </w:r>
                  <w:r w:rsidR="005E276F">
                    <w:t>items</w:t>
                  </w:r>
                  <w:r>
                    <w:t xml:space="preserve"> </w:t>
                  </w:r>
                  <w:r w:rsidR="005E276F">
                    <w:t>but</w:t>
                  </w:r>
                  <w:r>
                    <w:t xml:space="preserve"> it would be hard to keep track and not lose count and have to start over again. </w:t>
                  </w:r>
                  <w:r w:rsidR="00B15D03">
                    <w:t>Ask:</w:t>
                  </w:r>
                  <w:r w:rsidR="005E276F">
                    <w:t xml:space="preserve"> </w:t>
                  </w:r>
                </w:p>
                <w:p w14:paraId="47D8FFB4" w14:textId="3AC2B241" w:rsidR="00B15D03" w:rsidRDefault="00B15D03" w:rsidP="001E6046">
                  <w:pPr>
                    <w:pStyle w:val="ListParagraph"/>
                    <w:numPr>
                      <w:ilvl w:val="0"/>
                      <w:numId w:val="24"/>
                    </w:numPr>
                    <w:ind w:right="273"/>
                  </w:pPr>
                  <w:r>
                    <w:t>I</w:t>
                  </w:r>
                  <w:r w:rsidRPr="00B15D03">
                    <w:t>s</w:t>
                  </w:r>
                  <w:r w:rsidR="00747BEE" w:rsidRPr="00B15D03">
                    <w:t xml:space="preserve"> </w:t>
                  </w:r>
                  <w:r>
                    <w:t xml:space="preserve">there </w:t>
                  </w:r>
                  <w:r w:rsidR="00747BEE" w:rsidRPr="00B15D03">
                    <w:t>an eas</w:t>
                  </w:r>
                  <w:r w:rsidR="005E276F" w:rsidRPr="00B15D03">
                    <w:t>ier</w:t>
                  </w:r>
                  <w:r w:rsidR="00747BEE" w:rsidRPr="00B15D03">
                    <w:t xml:space="preserve"> way</w:t>
                  </w:r>
                  <w:r>
                    <w:t>?</w:t>
                  </w:r>
                  <w:r w:rsidR="00747BEE" w:rsidRPr="00B15D03">
                    <w:t xml:space="preserve"> </w:t>
                  </w:r>
                </w:p>
                <w:p w14:paraId="24A14CF9" w14:textId="153A7BCB" w:rsidR="00747BEE" w:rsidRPr="00A91BD0" w:rsidRDefault="00EB1D1C" w:rsidP="00A91BD0">
                  <w:pPr>
                    <w:ind w:right="273"/>
                  </w:pPr>
                  <w:r>
                    <w:t xml:space="preserve">Students may suggest grouping items and </w:t>
                  </w:r>
                  <w:r w:rsidR="00747BEE" w:rsidRPr="00A91BD0">
                    <w:t xml:space="preserve">skip counting. Ask how many would be a good number to put in each group. </w:t>
                  </w:r>
                  <w:r w:rsidR="00B15D03">
                    <w:t>G</w:t>
                  </w:r>
                  <w:r w:rsidR="00747BEE" w:rsidRPr="0071034C">
                    <w:t xml:space="preserve">roups of four </w:t>
                  </w:r>
                  <w:r>
                    <w:t xml:space="preserve">may be good as students will find it easy </w:t>
                  </w:r>
                  <w:r w:rsidR="00747BEE" w:rsidRPr="0071034C">
                    <w:t xml:space="preserve">to </w:t>
                  </w:r>
                  <w:r w:rsidR="00B15D03">
                    <w:t>make</w:t>
                  </w:r>
                  <w:r w:rsidR="00747BEE" w:rsidRPr="0071034C">
                    <w:t xml:space="preserve"> groups without having to </w:t>
                  </w:r>
                  <w:r w:rsidR="00747BEE" w:rsidRPr="00A91BD0">
                    <w:t xml:space="preserve">count. </w:t>
                  </w:r>
                  <w:r w:rsidR="00B62AC6">
                    <w:t>Invite students to think about whether that will make it easier</w:t>
                  </w:r>
                  <w:r w:rsidR="00747BEE" w:rsidRPr="00A91BD0">
                    <w:t xml:space="preserve"> t</w:t>
                  </w:r>
                  <w:r w:rsidR="00B62AC6">
                    <w:t>o count</w:t>
                  </w:r>
                  <w:r w:rsidR="00747BEE" w:rsidRPr="00A91BD0">
                    <w:t xml:space="preserve">. Write </w:t>
                  </w:r>
                  <w:r w:rsidR="00B62AC6">
                    <w:t xml:space="preserve">the following list </w:t>
                  </w:r>
                  <w:r w:rsidR="00747BEE" w:rsidRPr="00A91BD0">
                    <w:t>on the</w:t>
                  </w:r>
                  <w:r w:rsidR="00B62AC6">
                    <w:t xml:space="preserve"> white-board and encourage students to count by fours</w:t>
                  </w:r>
                  <w:r w:rsidR="00747BEE" w:rsidRPr="00A91BD0">
                    <w:t>.</w:t>
                  </w:r>
                </w:p>
                <w:p w14:paraId="296A8C00" w14:textId="176A42BE" w:rsidR="005E276F" w:rsidRDefault="002C59E5" w:rsidP="00A91BD0">
                  <w:pPr>
                    <w:pStyle w:val="CommentText"/>
                    <w:ind w:right="273"/>
                    <w:rPr>
                      <w:sz w:val="22"/>
                      <w:szCs w:val="22"/>
                    </w:rPr>
                  </w:pPr>
                  <w:r>
                    <w:rPr>
                      <w:sz w:val="22"/>
                      <w:szCs w:val="22"/>
                    </w:rPr>
                    <w:t>1 group = 4</w:t>
                  </w:r>
                </w:p>
                <w:p w14:paraId="628F230D" w14:textId="70E62FE0" w:rsidR="002C59E5" w:rsidRDefault="002C59E5" w:rsidP="00A91BD0">
                  <w:pPr>
                    <w:pStyle w:val="CommentText"/>
                    <w:ind w:right="273"/>
                    <w:rPr>
                      <w:sz w:val="22"/>
                      <w:szCs w:val="22"/>
                    </w:rPr>
                  </w:pPr>
                  <w:r>
                    <w:rPr>
                      <w:sz w:val="22"/>
                      <w:szCs w:val="22"/>
                    </w:rPr>
                    <w:t>2 groups = 8</w:t>
                  </w:r>
                </w:p>
                <w:p w14:paraId="49C7984A" w14:textId="5D618449" w:rsidR="002C59E5" w:rsidRDefault="002C59E5" w:rsidP="00A91BD0">
                  <w:pPr>
                    <w:pStyle w:val="CommentText"/>
                    <w:ind w:right="273"/>
                    <w:rPr>
                      <w:sz w:val="22"/>
                      <w:szCs w:val="22"/>
                    </w:rPr>
                  </w:pPr>
                  <w:r>
                    <w:rPr>
                      <w:sz w:val="22"/>
                      <w:szCs w:val="22"/>
                    </w:rPr>
                    <w:t>3 groups = 12</w:t>
                  </w:r>
                </w:p>
                <w:p w14:paraId="011CC363" w14:textId="7DE9EC15" w:rsidR="002C59E5" w:rsidRDefault="002C59E5" w:rsidP="00A91BD0">
                  <w:pPr>
                    <w:pStyle w:val="CommentText"/>
                    <w:ind w:right="273"/>
                    <w:rPr>
                      <w:sz w:val="22"/>
                      <w:szCs w:val="22"/>
                    </w:rPr>
                  </w:pPr>
                  <w:r>
                    <w:rPr>
                      <w:sz w:val="22"/>
                      <w:szCs w:val="22"/>
                    </w:rPr>
                    <w:t>4 groups = 16</w:t>
                  </w:r>
                </w:p>
                <w:p w14:paraId="3B25E665" w14:textId="77777777" w:rsidR="00131793" w:rsidRDefault="002C59E5" w:rsidP="00A91BD0">
                  <w:pPr>
                    <w:ind w:right="273"/>
                  </w:pPr>
                  <w:r>
                    <w:t>And so on.</w:t>
                  </w:r>
                  <w:r w:rsidR="009D0233">
                    <w:t xml:space="preserve"> </w:t>
                  </w:r>
                </w:p>
                <w:p w14:paraId="1212D1BA" w14:textId="085B8C66" w:rsidR="002C59E5" w:rsidRDefault="002C59E5" w:rsidP="00A91BD0">
                  <w:pPr>
                    <w:ind w:right="273"/>
                  </w:pPr>
                  <w:r>
                    <w:t>Keep adding groups until students struggle to find the next total.</w:t>
                  </w:r>
                </w:p>
                <w:p w14:paraId="1A103CCE" w14:textId="77777777" w:rsidR="00B62AC6" w:rsidRDefault="00B62AC6" w:rsidP="00A91BD0">
                  <w:pPr>
                    <w:ind w:right="273"/>
                  </w:pPr>
                  <w:r>
                    <w:t>Ask students to s</w:t>
                  </w:r>
                  <w:r w:rsidR="004057BD">
                    <w:t>uggest</w:t>
                  </w:r>
                  <w:r w:rsidR="002C59E5">
                    <w:t xml:space="preserve"> </w:t>
                  </w:r>
                  <w:r>
                    <w:t xml:space="preserve">other numbers and settle on trying ten. </w:t>
                  </w:r>
                  <w:r w:rsidR="002C59E5">
                    <w:t xml:space="preserve"> Demonstrate how you </w:t>
                  </w:r>
                  <w:r>
                    <w:t xml:space="preserve">can </w:t>
                  </w:r>
                  <w:r w:rsidR="002C59E5">
                    <w:t xml:space="preserve">get ten items without counting, </w:t>
                  </w:r>
                  <w:r>
                    <w:t xml:space="preserve">ie. </w:t>
                  </w:r>
                  <w:r w:rsidR="002C59E5">
                    <w:t xml:space="preserve">taking three and two to make five and then another three and two to make ten. Invite students to suggest </w:t>
                  </w:r>
                  <w:r>
                    <w:t>other ways</w:t>
                  </w:r>
                  <w:r w:rsidR="002C59E5">
                    <w:t xml:space="preserve">, for example, three and three and three to make nine and one more to make ten, or two and two to make four, and another four, and two more to make ten. </w:t>
                  </w:r>
                </w:p>
                <w:p w14:paraId="6C4FCC15" w14:textId="7FA5E35C" w:rsidR="002C59E5" w:rsidRDefault="002C59E5" w:rsidP="00A91BD0">
                  <w:pPr>
                    <w:ind w:right="273"/>
                  </w:pPr>
                  <w:r>
                    <w:t>List the groups of ten next to the fours</w:t>
                  </w:r>
                  <w:r w:rsidR="009D0233">
                    <w:t xml:space="preserve"> as shown</w:t>
                  </w:r>
                  <w:r>
                    <w:t>:</w:t>
                  </w:r>
                </w:p>
                <w:p w14:paraId="5445F936" w14:textId="555FA328" w:rsidR="002C59E5" w:rsidRDefault="002C59E5" w:rsidP="00A91BD0">
                  <w:pPr>
                    <w:pStyle w:val="CommentText"/>
                    <w:ind w:right="273"/>
                    <w:rPr>
                      <w:sz w:val="22"/>
                      <w:szCs w:val="22"/>
                    </w:rPr>
                  </w:pPr>
                  <w:r>
                    <w:rPr>
                      <w:sz w:val="22"/>
                      <w:szCs w:val="22"/>
                    </w:rPr>
                    <w:t>1 group = 4                  1 group = 10</w:t>
                  </w:r>
                </w:p>
                <w:p w14:paraId="1B7663E9" w14:textId="798ED291" w:rsidR="002C59E5" w:rsidRDefault="002C59E5" w:rsidP="00A91BD0">
                  <w:pPr>
                    <w:pStyle w:val="CommentText"/>
                    <w:ind w:right="273"/>
                    <w:rPr>
                      <w:sz w:val="22"/>
                      <w:szCs w:val="22"/>
                    </w:rPr>
                  </w:pPr>
                  <w:r>
                    <w:rPr>
                      <w:sz w:val="22"/>
                      <w:szCs w:val="22"/>
                    </w:rPr>
                    <w:t>2 groups = 8                 2 groups = 20</w:t>
                  </w:r>
                </w:p>
                <w:p w14:paraId="27E3AC93" w14:textId="71E0A897" w:rsidR="002C59E5" w:rsidRDefault="002C59E5" w:rsidP="00A91BD0">
                  <w:pPr>
                    <w:pStyle w:val="CommentText"/>
                    <w:ind w:right="273"/>
                    <w:rPr>
                      <w:sz w:val="22"/>
                      <w:szCs w:val="22"/>
                    </w:rPr>
                  </w:pPr>
                  <w:r>
                    <w:rPr>
                      <w:sz w:val="22"/>
                      <w:szCs w:val="22"/>
                    </w:rPr>
                    <w:t>3 groups = 12               3 groups = 30</w:t>
                  </w:r>
                </w:p>
                <w:p w14:paraId="64604F74" w14:textId="5C9B5414" w:rsidR="002C59E5" w:rsidRDefault="002C59E5" w:rsidP="00A91BD0">
                  <w:pPr>
                    <w:pStyle w:val="CommentText"/>
                    <w:ind w:right="273"/>
                    <w:rPr>
                      <w:sz w:val="22"/>
                      <w:szCs w:val="22"/>
                    </w:rPr>
                  </w:pPr>
                  <w:r>
                    <w:rPr>
                      <w:sz w:val="22"/>
                      <w:szCs w:val="22"/>
                    </w:rPr>
                    <w:lastRenderedPageBreak/>
                    <w:t>4 groups = 16               4 groups = 40</w:t>
                  </w:r>
                </w:p>
                <w:p w14:paraId="4DF5796D" w14:textId="5C15FEB6" w:rsidR="002C59E5" w:rsidRDefault="002C59E5" w:rsidP="00A91BD0">
                  <w:pPr>
                    <w:ind w:right="273"/>
                  </w:pPr>
                  <w:r>
                    <w:t>Typically students will find counting by tens easier and will quickly find the next number for each subsequent group</w:t>
                  </w:r>
                  <w:r w:rsidR="009D0233">
                    <w:t xml:space="preserve"> (though be aware that they may not yet fully connect counting by tens to counting by ones – ie that they must result in the same quantity)</w:t>
                  </w:r>
                  <w:r>
                    <w:t>.</w:t>
                  </w:r>
                </w:p>
                <w:p w14:paraId="30336642" w14:textId="74D35174" w:rsidR="002C59E5" w:rsidRDefault="002C59E5" w:rsidP="00A91BD0">
                  <w:pPr>
                    <w:ind w:right="273"/>
                  </w:pPr>
                  <w:r>
                    <w:t>Continue the list into the hundreds and ask students if they can see anything interesting about the number of groups and the tens numerals</w:t>
                  </w:r>
                  <w:r w:rsidR="0010110F">
                    <w:t>. Draw attention to the continuation of the pattern in the numeral for the num</w:t>
                  </w:r>
                  <w:r w:rsidR="00A32B45">
                    <w:t>b</w:t>
                  </w:r>
                  <w:r w:rsidR="0010110F">
                    <w:t>er of groups and the total amount.</w:t>
                  </w:r>
                </w:p>
                <w:p w14:paraId="62730195" w14:textId="56017637" w:rsidR="004057BD" w:rsidRDefault="0010110F">
                  <w:pPr>
                    <w:ind w:right="273"/>
                  </w:pPr>
                  <w:r>
                    <w:t>Have students group</w:t>
                  </w:r>
                  <w:r w:rsidR="00B62AC6">
                    <w:t xml:space="preserve"> the discarded straws into tens</w:t>
                  </w:r>
                  <w:r>
                    <w:t xml:space="preserve"> </w:t>
                  </w:r>
                  <w:r w:rsidR="00B62AC6">
                    <w:t>using elastic bands</w:t>
                  </w:r>
                  <w:r w:rsidR="004057BD">
                    <w:t>.</w:t>
                  </w:r>
                  <w:r w:rsidR="00853A4A">
                    <w:t xml:space="preserve"> </w:t>
                  </w:r>
                  <w:r>
                    <w:t xml:space="preserve">Use the </w:t>
                  </w:r>
                  <w:r w:rsidR="00A32B45">
                    <w:t xml:space="preserve">pattern in the </w:t>
                  </w:r>
                  <w:r>
                    <w:t xml:space="preserve">number of groups to write </w:t>
                  </w:r>
                  <w:r w:rsidR="00B62AC6">
                    <w:t xml:space="preserve">the total </w:t>
                  </w:r>
                  <w:r>
                    <w:t>without needing to count by tens, and then count by tens to show that the numbers match, not forgetting to add on any extra items each time. Ask</w:t>
                  </w:r>
                  <w:r w:rsidR="004057BD">
                    <w:t>:</w:t>
                  </w:r>
                  <w:r>
                    <w:t xml:space="preserve"> </w:t>
                  </w:r>
                </w:p>
                <w:p w14:paraId="4197D1F1" w14:textId="4687094A" w:rsidR="004057BD" w:rsidRDefault="004057BD" w:rsidP="001E6046">
                  <w:pPr>
                    <w:pStyle w:val="ListParagraph"/>
                    <w:numPr>
                      <w:ilvl w:val="0"/>
                      <w:numId w:val="24"/>
                    </w:numPr>
                    <w:ind w:right="273"/>
                  </w:pPr>
                  <w:r>
                    <w:t>H</w:t>
                  </w:r>
                  <w:r w:rsidR="0010110F" w:rsidRPr="004057BD">
                    <w:t xml:space="preserve">ow many would there be if we counted them all by ones? </w:t>
                  </w:r>
                </w:p>
                <w:p w14:paraId="0792486F" w14:textId="2B08A739" w:rsidR="0010110F" w:rsidRPr="00A91BD0" w:rsidRDefault="0010110F" w:rsidP="00A91BD0">
                  <w:pPr>
                    <w:ind w:right="273"/>
                  </w:pPr>
                  <w:r w:rsidRPr="0071034C">
                    <w:t xml:space="preserve">Reinforce that the number </w:t>
                  </w:r>
                  <w:r w:rsidRPr="00A91BD0">
                    <w:t>must be t</w:t>
                  </w:r>
                  <w:r w:rsidR="00B62AC6">
                    <w:t>he same no matter how the</w:t>
                  </w:r>
                  <w:r w:rsidRPr="00A91BD0">
                    <w:t xml:space="preserve"> of items are counted.</w:t>
                  </w:r>
                  <w:r w:rsidR="00A32B45" w:rsidRPr="00A91BD0">
                    <w:t xml:space="preserve"> It is of value to count how many by ones with the class to develop trust that </w:t>
                  </w:r>
                  <w:r w:rsidR="005655C8" w:rsidRPr="00A91BD0">
                    <w:t>skip counting by tens tells you the same ‘how many’ as counting by ones</w:t>
                  </w:r>
                  <w:r w:rsidR="00A32B45" w:rsidRPr="00A91BD0">
                    <w:t>.</w:t>
                  </w:r>
                </w:p>
                <w:p w14:paraId="2490E08E" w14:textId="46FBC613" w:rsidR="00D84405" w:rsidRDefault="0010110F" w:rsidP="00A91BD0">
                  <w:pPr>
                    <w:ind w:right="273"/>
                  </w:pPr>
                  <w:r>
                    <w:t xml:space="preserve">For </w:t>
                  </w:r>
                  <w:r w:rsidR="00A32B45">
                    <w:t>fewer</w:t>
                  </w:r>
                  <w:r>
                    <w:t xml:space="preserve"> than about 30 items, have students arrange </w:t>
                  </w:r>
                  <w:r w:rsidR="00A32B45">
                    <w:t>items</w:t>
                  </w:r>
                  <w:r>
                    <w:t xml:space="preserve"> in an array </w:t>
                  </w:r>
                  <w:r w:rsidR="00A32B45">
                    <w:t>in</w:t>
                  </w:r>
                  <w:r>
                    <w:t xml:space="preserve"> rows </w:t>
                  </w:r>
                  <w:r w:rsidR="00A32B45">
                    <w:t xml:space="preserve">to </w:t>
                  </w:r>
                  <w:r>
                    <w:t xml:space="preserve">match the skip counting strategy the students wish to use. </w:t>
                  </w:r>
                  <w:r w:rsidR="00A32B45">
                    <w:t>Represent on</w:t>
                  </w:r>
                  <w:r>
                    <w:t xml:space="preserve"> grid paper and then </w:t>
                  </w:r>
                  <w:r w:rsidR="00A32B45">
                    <w:t xml:space="preserve">as </w:t>
                  </w:r>
                  <w:r>
                    <w:t xml:space="preserve">repeated addition, not forgetting to add on the extra items. </w:t>
                  </w:r>
                  <w:r w:rsidR="004057BD">
                    <w:t>Below</w:t>
                  </w:r>
                  <w:r>
                    <w:t xml:space="preserve"> </w:t>
                  </w:r>
                  <w:r w:rsidR="004057BD">
                    <w:t>is</w:t>
                  </w:r>
                  <w:r>
                    <w:t xml:space="preserve"> an example of the three representations for a quantity </w:t>
                  </w:r>
                  <w:bookmarkStart w:id="15" w:name="_Hlk37998186"/>
                  <w:r>
                    <w:t>of 22 cans.</w:t>
                  </w:r>
                  <w:r w:rsidR="00D84405">
                    <w:t xml:space="preserve"> </w:t>
                  </w:r>
                </w:p>
                <w:p w14:paraId="0442C0AC" w14:textId="77777777" w:rsidR="006242D6" w:rsidRDefault="00E42A0C" w:rsidP="009D00BE">
                  <w:pPr>
                    <w:keepNext/>
                    <w:ind w:right="273"/>
                  </w:pPr>
                  <w:r w:rsidRPr="00DA4190">
                    <w:rPr>
                      <w:noProof/>
                      <w:lang w:eastAsia="en-AU"/>
                    </w:rPr>
                    <w:drawing>
                      <wp:inline distT="0" distB="0" distL="0" distR="0" wp14:anchorId="1EDEE614" wp14:editId="14D675AF">
                        <wp:extent cx="4314574" cy="2543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314958" cy="2543401"/>
                                </a:xfrm>
                                <a:prstGeom prst="rect">
                                  <a:avLst/>
                                </a:prstGeom>
                                <a:noFill/>
                                <a:ln>
                                  <a:noFill/>
                                </a:ln>
                              </pic:spPr>
                            </pic:pic>
                          </a:graphicData>
                        </a:graphic>
                      </wp:inline>
                    </w:drawing>
                  </w:r>
                </w:p>
                <w:p w14:paraId="387BA28D" w14:textId="76D2F344" w:rsidR="00D84405" w:rsidRDefault="006242D6" w:rsidP="009D00BE">
                  <w:pPr>
                    <w:ind w:right="273"/>
                    <w:jc w:val="center"/>
                  </w:pPr>
                  <w:r>
                    <w:t>STEM Consortium</w:t>
                  </w:r>
                </w:p>
                <w:bookmarkEnd w:id="15"/>
                <w:p w14:paraId="66F33A28" w14:textId="35B3D330" w:rsidR="004057BD" w:rsidRDefault="00F8783D" w:rsidP="00A91BD0">
                  <w:pPr>
                    <w:ind w:right="273"/>
                  </w:pPr>
                  <w:r>
                    <w:lastRenderedPageBreak/>
                    <w:t xml:space="preserve">The language of multiplication can be </w:t>
                  </w:r>
                  <w:r w:rsidR="00E13ACB">
                    <w:t>introduced</w:t>
                  </w:r>
                  <w:r>
                    <w:t xml:space="preserve"> if students are ready. </w:t>
                  </w:r>
                  <w:r w:rsidR="004057BD">
                    <w:t>Explain</w:t>
                  </w:r>
                  <w:r w:rsidR="00E13ACB">
                    <w:t xml:space="preserve"> </w:t>
                  </w:r>
                  <w:r>
                    <w:t>there are 4 rows and</w:t>
                  </w:r>
                  <w:r w:rsidR="00E13ACB">
                    <w:t xml:space="preserve"> there are</w:t>
                  </w:r>
                  <w:r>
                    <w:t xml:space="preserve"> 5 items in each row, so we are adding 4 groups of 5 items which </w:t>
                  </w:r>
                  <w:r w:rsidR="00E13ACB">
                    <w:t>makes</w:t>
                  </w:r>
                  <w:r>
                    <w:t xml:space="preserve"> 20 items altogether. We can also write that as 4 x 5 = 20 which is the same as 5 + 5 + 5 + 5 = 20. </w:t>
                  </w:r>
                </w:p>
                <w:p w14:paraId="2BA7206A" w14:textId="4D5E8B1D" w:rsidR="00F8783D" w:rsidRDefault="00F8783D" w:rsidP="00A91BD0">
                  <w:pPr>
                    <w:ind w:right="273"/>
                  </w:pPr>
                  <w:r>
                    <w:t xml:space="preserve">Only </w:t>
                  </w:r>
                  <w:r w:rsidR="005368D5">
                    <w:t xml:space="preserve">some students in year two will </w:t>
                  </w:r>
                  <w:r>
                    <w:t>make sense of the idea that you can count</w:t>
                  </w:r>
                  <w:r w:rsidR="00D92478">
                    <w:t xml:space="preserve"> </w:t>
                  </w:r>
                  <w:r w:rsidR="005655C8">
                    <w:t>how many of other</w:t>
                  </w:r>
                  <w:r>
                    <w:t xml:space="preserve"> ‘number</w:t>
                  </w:r>
                  <w:r w:rsidR="005655C8">
                    <w:t>s</w:t>
                  </w:r>
                  <w:r>
                    <w:t>’ and understand the meaning of ‘four fives’ without seeing or visual</w:t>
                  </w:r>
                  <w:r w:rsidR="005368D5">
                    <w:t>is</w:t>
                  </w:r>
                  <w:r>
                    <w:t xml:space="preserve">ing four groups </w:t>
                  </w:r>
                  <w:r w:rsidR="005368D5">
                    <w:t>of five objects. Ensure students</w:t>
                  </w:r>
                  <w:r>
                    <w:t xml:space="preserve"> have visual representations to help them interpret these early multiplication concepts</w:t>
                  </w:r>
                  <w:r w:rsidR="005655C8">
                    <w:t xml:space="preserve"> and the associated language</w:t>
                  </w:r>
                  <w:r>
                    <w:t>.</w:t>
                  </w:r>
                </w:p>
                <w:p w14:paraId="75AC80D4" w14:textId="359C57CF" w:rsidR="00E13ACB" w:rsidRDefault="00E13ACB" w:rsidP="00A91BD0">
                  <w:pPr>
                    <w:ind w:right="273"/>
                  </w:pPr>
                  <w:r>
                    <w:t>Students should be invited to arrange their smaller collections in various ways, trying different ways to use skip counting to find the totals, emphasising that no matter how the collection i</w:t>
                  </w:r>
                  <w:r w:rsidR="004057BD">
                    <w:t>s</w:t>
                  </w:r>
                  <w:r>
                    <w:t xml:space="preserve"> arranged or counted the total must be th</w:t>
                  </w:r>
                  <w:r w:rsidR="005368D5">
                    <w:t>e same. When comparing</w:t>
                  </w:r>
                  <w:r>
                    <w:t xml:space="preserve"> </w:t>
                  </w:r>
                  <w:r w:rsidR="005368D5">
                    <w:t>strategies for counting</w:t>
                  </w:r>
                  <w:r>
                    <w:t xml:space="preserve">, the focus should be on which is the most efficient for a particular collection. By </w:t>
                  </w:r>
                  <w:r w:rsidR="005368D5">
                    <w:t>exploring</w:t>
                  </w:r>
                  <w:r>
                    <w:t xml:space="preserve"> different arrays for </w:t>
                  </w:r>
                  <w:r w:rsidR="00C86BD2">
                    <w:t>their</w:t>
                  </w:r>
                  <w:r>
                    <w:t xml:space="preserve"> </w:t>
                  </w:r>
                  <w:r w:rsidR="00853A4A">
                    <w:t>collections,</w:t>
                  </w:r>
                  <w:r>
                    <w:t xml:space="preserve"> they can </w:t>
                  </w:r>
                  <w:r w:rsidR="00A32B45">
                    <w:t xml:space="preserve">also </w:t>
                  </w:r>
                  <w:r>
                    <w:t xml:space="preserve">discover </w:t>
                  </w:r>
                  <w:r w:rsidR="00C86BD2">
                    <w:t>which grouping</w:t>
                  </w:r>
                  <w:r w:rsidR="00A32B45">
                    <w:t>s</w:t>
                  </w:r>
                  <w:r w:rsidR="00C86BD2">
                    <w:t xml:space="preserve"> for which numbers make a neat array without leftovers and so be informally working with factors and </w:t>
                  </w:r>
                  <w:r>
                    <w:t>multiples</w:t>
                  </w:r>
                  <w:r w:rsidR="00C86BD2">
                    <w:t>.</w:t>
                  </w:r>
                  <w:r>
                    <w:t xml:space="preserve"> </w:t>
                  </w:r>
                </w:p>
                <w:p w14:paraId="4D383712" w14:textId="7B254673" w:rsidR="00853A4A" w:rsidRPr="009D00BE" w:rsidRDefault="00853A4A" w:rsidP="00A91BD0">
                  <w:pPr>
                    <w:ind w:right="273"/>
                    <w:rPr>
                      <w:b/>
                      <w:bCs/>
                      <w:i/>
                      <w:iCs/>
                    </w:rPr>
                  </w:pPr>
                  <w:r w:rsidRPr="009D00BE">
                    <w:rPr>
                      <w:b/>
                      <w:bCs/>
                      <w:i/>
                      <w:iCs/>
                    </w:rPr>
                    <w:t>Graphing concepts</w:t>
                  </w:r>
                </w:p>
                <w:p w14:paraId="6029DC35" w14:textId="2FCA921A" w:rsidR="00853A4A" w:rsidRDefault="00514E32" w:rsidP="00853A4A">
                  <w:pPr>
                    <w:ind w:right="273"/>
                  </w:pPr>
                  <w:r w:rsidRPr="0046500A">
                    <w:rPr>
                      <w:rFonts w:cstheme="minorHAnsi"/>
                      <w:noProof/>
                      <w:lang w:eastAsia="en-AU"/>
                    </w:rPr>
                    <w:drawing>
                      <wp:anchor distT="0" distB="0" distL="114300" distR="114300" simplePos="0" relativeHeight="252204032" behindDoc="0" locked="0" layoutInCell="1" allowOverlap="1" wp14:anchorId="2DA06A46" wp14:editId="72E5BD74">
                        <wp:simplePos x="0" y="0"/>
                        <wp:positionH relativeFrom="column">
                          <wp:posOffset>-419911</wp:posOffset>
                        </wp:positionH>
                        <wp:positionV relativeFrom="paragraph">
                          <wp:posOffset>447675</wp:posOffset>
                        </wp:positionV>
                        <wp:extent cx="359410" cy="359410"/>
                        <wp:effectExtent l="0" t="0" r="254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A4A">
                    <w:t>After</w:t>
                  </w:r>
                  <w:r w:rsidR="00A32B45">
                    <w:t xml:space="preserve"> all counting methods have been exhausted, record the totals in a display ready for later reflections. </w:t>
                  </w:r>
                </w:p>
                <w:p w14:paraId="31CE7787" w14:textId="655D2B86" w:rsidR="00853A4A" w:rsidRPr="00853A4A" w:rsidRDefault="00853A4A" w:rsidP="001E6046">
                  <w:pPr>
                    <w:pStyle w:val="ListParagraph"/>
                    <w:numPr>
                      <w:ilvl w:val="0"/>
                      <w:numId w:val="24"/>
                    </w:numPr>
                    <w:spacing w:after="360"/>
                    <w:ind w:left="714" w:right="272" w:hanging="357"/>
                  </w:pPr>
                  <w:r w:rsidRPr="009D00BE">
                    <w:t xml:space="preserve">Can you </w:t>
                  </w:r>
                  <w:r w:rsidR="00933F69">
                    <w:t xml:space="preserve">easily </w:t>
                  </w:r>
                  <w:r w:rsidRPr="009D00BE">
                    <w:t xml:space="preserve">see how many </w:t>
                  </w:r>
                  <w:r w:rsidRPr="00853A4A">
                    <w:t>items are wasted at</w:t>
                  </w:r>
                  <w:r w:rsidRPr="009D00BE">
                    <w:t xml:space="preserve"> school each day? </w:t>
                  </w:r>
                  <w:r w:rsidR="00933F69">
                    <w:t>Is there a way to make this easier?</w:t>
                  </w:r>
                </w:p>
                <w:p w14:paraId="725F7C71" w14:textId="335EABAC" w:rsidR="00933F69" w:rsidRDefault="00131793" w:rsidP="009C46AD">
                  <w:pPr>
                    <w:spacing w:before="480"/>
                  </w:pPr>
                  <w:r>
                    <w:t>This part creates opportunities</w:t>
                  </w:r>
                  <w:r w:rsidR="00933F69" w:rsidRPr="00ED172F">
                    <w:t xml:space="preserve"> for students to transfer concrete information (ie different types of items) to abstract information (ie numbers).</w:t>
                  </w:r>
                  <w:r w:rsidR="00933F69">
                    <w:t xml:space="preserve"> </w:t>
                  </w:r>
                </w:p>
                <w:p w14:paraId="59B9065B" w14:textId="6A778F12" w:rsidR="00933F69" w:rsidRDefault="00933F69" w:rsidP="00933F69">
                  <w:r w:rsidRPr="00ED172F">
                    <w:t>Using a selection of items</w:t>
                  </w:r>
                  <w:r>
                    <w:t xml:space="preserve"> from each waste group</w:t>
                  </w:r>
                  <w:r w:rsidRPr="00ED172F">
                    <w:t>, model the creation of a pictograph</w:t>
                  </w:r>
                  <w:r>
                    <w:t xml:space="preserve"> on the board. </w:t>
                  </w:r>
                  <w:r w:rsidRPr="00ED172F">
                    <w:t xml:space="preserve">Ask students to draw a picture of an item from the selection of items on a square of paper. Arrange the squares of paper in the column corresponding to the label, creating the graph together. </w:t>
                  </w:r>
                </w:p>
                <w:p w14:paraId="659ECA6C" w14:textId="772CEEEA" w:rsidR="00933F69" w:rsidRDefault="00933F69" w:rsidP="00933F69">
                  <w:pPr>
                    <w:ind w:right="273"/>
                  </w:pPr>
                  <w:r w:rsidRPr="00ED172F">
                    <w:t xml:space="preserve">Once finished, ask students to mark the top of the highest square piece of paper in each column. Then remove all the square pieces of paper and, using different colours, colour each column. </w:t>
                  </w:r>
                </w:p>
                <w:p w14:paraId="0505F3BA" w14:textId="443D980A" w:rsidR="00933F69" w:rsidRPr="009D00BE" w:rsidRDefault="00933F69" w:rsidP="009D00BE">
                  <w:pPr>
                    <w:ind w:right="273"/>
                  </w:pPr>
                  <w:r w:rsidRPr="00ED172F">
                    <w:t xml:space="preserve">Prompt students to think about the information the graph </w:t>
                  </w:r>
                  <w:r w:rsidRPr="00ED172F">
                    <w:lastRenderedPageBreak/>
                    <w:t>represents</w:t>
                  </w:r>
                  <w:r>
                    <w:t>:</w:t>
                  </w:r>
                  <w:r w:rsidRPr="00ED172F">
                    <w:t xml:space="preserve"> </w:t>
                  </w:r>
                </w:p>
                <w:p w14:paraId="1E3F8DFA" w14:textId="6C0C8028" w:rsidR="00853A4A" w:rsidRPr="00E45876" w:rsidRDefault="002C7582" w:rsidP="001E6046">
                  <w:pPr>
                    <w:pStyle w:val="ListParagraph"/>
                    <w:numPr>
                      <w:ilvl w:val="0"/>
                      <w:numId w:val="24"/>
                    </w:numPr>
                  </w:pPr>
                  <w:r w:rsidRPr="00ED172F">
                    <w:rPr>
                      <w:rFonts w:cstheme="minorHAnsi"/>
                      <w:noProof/>
                      <w:lang w:eastAsia="en-AU"/>
                    </w:rPr>
                    <w:drawing>
                      <wp:anchor distT="0" distB="0" distL="114300" distR="114300" simplePos="0" relativeHeight="252206080" behindDoc="0" locked="0" layoutInCell="1" allowOverlap="1" wp14:anchorId="6A0C32A7" wp14:editId="5CB97341">
                        <wp:simplePos x="0" y="0"/>
                        <wp:positionH relativeFrom="column">
                          <wp:posOffset>-371760</wp:posOffset>
                        </wp:positionH>
                        <wp:positionV relativeFrom="paragraph">
                          <wp:posOffset>38735</wp:posOffset>
                        </wp:positionV>
                        <wp:extent cx="359410" cy="359410"/>
                        <wp:effectExtent l="0" t="0" r="254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3F69" w:rsidRPr="00ED172F">
                    <w:t xml:space="preserve">Can you use the graph to tell us which item </w:t>
                  </w:r>
                  <w:r w:rsidR="00E45876">
                    <w:t>is the most common</w:t>
                  </w:r>
                  <w:r w:rsidR="00933F69" w:rsidRPr="00ED172F">
                    <w:t xml:space="preserve"> without counting each picture? How?</w:t>
                  </w:r>
                </w:p>
                <w:p w14:paraId="0689A25D" w14:textId="77777777" w:rsidR="00E45876" w:rsidRDefault="00E45876" w:rsidP="001E6046">
                  <w:pPr>
                    <w:pStyle w:val="ListParagraph"/>
                    <w:numPr>
                      <w:ilvl w:val="0"/>
                      <w:numId w:val="24"/>
                    </w:numPr>
                    <w:ind w:right="273"/>
                  </w:pPr>
                  <w:r>
                    <w:t xml:space="preserve">Would this data be the same tomorrow? </w:t>
                  </w:r>
                </w:p>
                <w:p w14:paraId="3BD0302F" w14:textId="1695A939" w:rsidR="00853A4A" w:rsidRPr="00853A4A" w:rsidRDefault="00853A4A" w:rsidP="001E6046">
                  <w:pPr>
                    <w:pStyle w:val="ListParagraph"/>
                    <w:numPr>
                      <w:ilvl w:val="0"/>
                      <w:numId w:val="24"/>
                    </w:numPr>
                    <w:ind w:right="273"/>
                  </w:pPr>
                  <w:r w:rsidRPr="009D00BE">
                    <w:t xml:space="preserve">Would our data be more accurate if we took samples over multiple days? </w:t>
                  </w:r>
                </w:p>
                <w:p w14:paraId="6288D5AA" w14:textId="45BCBEE3" w:rsidR="00853A4A" w:rsidRPr="00853A4A" w:rsidRDefault="00853A4A" w:rsidP="001E6046">
                  <w:pPr>
                    <w:pStyle w:val="ListParagraph"/>
                    <w:numPr>
                      <w:ilvl w:val="0"/>
                      <w:numId w:val="24"/>
                    </w:numPr>
                    <w:ind w:right="273"/>
                  </w:pPr>
                  <w:r w:rsidRPr="009D00BE">
                    <w:t xml:space="preserve">Can you see any interesting trends? </w:t>
                  </w:r>
                </w:p>
                <w:p w14:paraId="76CF43F2" w14:textId="77777777" w:rsidR="00933F69" w:rsidRDefault="00853A4A" w:rsidP="001E6046">
                  <w:pPr>
                    <w:pStyle w:val="ListParagraph"/>
                    <w:numPr>
                      <w:ilvl w:val="0"/>
                      <w:numId w:val="24"/>
                    </w:numPr>
                    <w:ind w:right="273"/>
                  </w:pPr>
                  <w:r w:rsidRPr="009D00BE">
                    <w:t xml:space="preserve">Does the </w:t>
                  </w:r>
                  <w:r>
                    <w:t>representation</w:t>
                  </w:r>
                  <w:r w:rsidRPr="009D00BE">
                    <w:t xml:space="preserve"> help us to see at a glance what</w:t>
                  </w:r>
                  <w:r>
                    <w:t xml:space="preserve"> waste</w:t>
                  </w:r>
                  <w:r w:rsidRPr="009D00BE">
                    <w:t xml:space="preserve"> type</w:t>
                  </w:r>
                  <w:r>
                    <w:t>s</w:t>
                  </w:r>
                  <w:r w:rsidRPr="009D00BE">
                    <w:t xml:space="preserve"> of are most common?</w:t>
                  </w:r>
                </w:p>
                <w:p w14:paraId="638066C4" w14:textId="52454D2C" w:rsidR="00933F69" w:rsidRPr="009D00BE" w:rsidRDefault="00933F69" w:rsidP="001E6046">
                  <w:pPr>
                    <w:pStyle w:val="ListParagraph"/>
                    <w:numPr>
                      <w:ilvl w:val="0"/>
                      <w:numId w:val="24"/>
                    </w:numPr>
                    <w:ind w:right="273"/>
                  </w:pPr>
                  <w:r w:rsidRPr="00ED172F">
                    <w:t>Which item has the tallest column?</w:t>
                  </w:r>
                  <w:r w:rsidRPr="00ED172F">
                    <w:rPr>
                      <w:lang w:eastAsia="en-AU"/>
                    </w:rPr>
                    <w:t xml:space="preserve"> The smallest column?</w:t>
                  </w:r>
                </w:p>
                <w:p w14:paraId="5F3B0E60" w14:textId="49E65D8F" w:rsidR="00933F69" w:rsidRPr="00933F69" w:rsidRDefault="00933F69" w:rsidP="001E6046">
                  <w:pPr>
                    <w:pStyle w:val="ListParagraph"/>
                    <w:numPr>
                      <w:ilvl w:val="0"/>
                      <w:numId w:val="24"/>
                    </w:numPr>
                    <w:ind w:right="273"/>
                  </w:pPr>
                  <w:r w:rsidRPr="00ED172F">
                    <w:t>What does this tell us?</w:t>
                  </w:r>
                </w:p>
                <w:p w14:paraId="190FCD96" w14:textId="1F535C0E" w:rsidR="00933F69" w:rsidRPr="00933F69" w:rsidRDefault="00933F69" w:rsidP="000B4F57">
                  <w:pPr>
                    <w:ind w:right="273"/>
                  </w:pPr>
                  <w:r w:rsidRPr="00ED172F">
                    <w:t>Clarify misconceptions regarding q</w:t>
                  </w:r>
                  <w:r w:rsidR="009C46AD">
                    <w:t xml:space="preserve">uantity, mass and </w:t>
                  </w:r>
                  <w:r w:rsidRPr="00ED172F">
                    <w:t>and size</w:t>
                  </w:r>
                  <w:r w:rsidR="00E45876">
                    <w:t xml:space="preserve">. </w:t>
                  </w:r>
                </w:p>
                <w:p w14:paraId="65431DD2" w14:textId="75ACC500" w:rsidR="00F8783D" w:rsidRPr="00A91BD0" w:rsidRDefault="00E13ACB" w:rsidP="00A91BD0">
                  <w:pPr>
                    <w:pStyle w:val="CommentText"/>
                    <w:ind w:right="273"/>
                    <w:rPr>
                      <w:b/>
                      <w:i/>
                      <w:sz w:val="22"/>
                      <w:szCs w:val="22"/>
                    </w:rPr>
                  </w:pPr>
                  <w:r w:rsidRPr="00A91BD0">
                    <w:rPr>
                      <w:b/>
                      <w:i/>
                      <w:sz w:val="22"/>
                      <w:szCs w:val="22"/>
                    </w:rPr>
                    <w:t>Measurement concepts:</w:t>
                  </w:r>
                </w:p>
                <w:p w14:paraId="11F4043D" w14:textId="5E6D00CA" w:rsidR="004057BD" w:rsidRDefault="00C86BD2" w:rsidP="00A91BD0">
                  <w:pPr>
                    <w:ind w:right="273"/>
                  </w:pPr>
                  <w:r>
                    <w:t xml:space="preserve">Measurement involves quantifying continuous quantities. In this context it means measuring the total </w:t>
                  </w:r>
                  <w:r w:rsidR="0031494C">
                    <w:t>amount</w:t>
                  </w:r>
                  <w:r>
                    <w:t xml:space="preserve"> of each type of material </w:t>
                  </w:r>
                  <w:r w:rsidR="0031494C">
                    <w:t xml:space="preserve">even though it is made up of items </w:t>
                  </w:r>
                  <w:r>
                    <w:t>of different sizes and shapes</w:t>
                  </w:r>
                  <w:r w:rsidR="0031494C">
                    <w:t>. For example, the hard plastics will be made up of various drink bottles, yoghurt containers, snack containers etc</w:t>
                  </w:r>
                  <w:r w:rsidR="004057BD">
                    <w:t>.</w:t>
                  </w:r>
                </w:p>
                <w:p w14:paraId="576EF1A2" w14:textId="30053443" w:rsidR="003E48F0" w:rsidRDefault="00C86BD2" w:rsidP="00A91BD0">
                  <w:pPr>
                    <w:ind w:right="273"/>
                  </w:pPr>
                  <w:r w:rsidRPr="0071034C">
                    <w:t>It</w:t>
                  </w:r>
                  <w:r w:rsidRPr="00A91BD0">
                    <w:t xml:space="preserve"> is suggested that </w:t>
                  </w:r>
                  <w:r w:rsidR="0031494C">
                    <w:t>volume and mass</w:t>
                  </w:r>
                  <w:r w:rsidRPr="00A91BD0">
                    <w:t xml:space="preserve"> are </w:t>
                  </w:r>
                  <w:r w:rsidR="0031494C">
                    <w:t xml:space="preserve">used to measure the amount of each type of waste. </w:t>
                  </w:r>
                </w:p>
                <w:p w14:paraId="2FF4B356" w14:textId="72597C5B" w:rsidR="00D8063F" w:rsidRDefault="003E48F0">
                  <w:pPr>
                    <w:ind w:right="273"/>
                  </w:pPr>
                  <w:r w:rsidRPr="00A91BD0">
                    <w:rPr>
                      <w:b/>
                      <w:i/>
                    </w:rPr>
                    <w:t>Volume</w:t>
                  </w:r>
                  <w:r w:rsidRPr="003E48F0">
                    <w:t xml:space="preserve"> – Students </w:t>
                  </w:r>
                  <w:r>
                    <w:t xml:space="preserve">can use </w:t>
                  </w:r>
                  <w:r w:rsidR="00021B7B">
                    <w:t>informal</w:t>
                  </w:r>
                  <w:r w:rsidR="0031494C">
                    <w:t>,</w:t>
                  </w:r>
                  <w:r w:rsidR="00021B7B">
                    <w:t xml:space="preserve"> uniform units to measure the volume of the different types of material, for </w:t>
                  </w:r>
                  <w:r w:rsidR="0031494C">
                    <w:t>example</w:t>
                  </w:r>
                  <w:r w:rsidR="00021B7B">
                    <w:t xml:space="preserve">, </w:t>
                  </w:r>
                  <w:r>
                    <w:t xml:space="preserve">equal sized </w:t>
                  </w:r>
                  <w:r w:rsidR="00D818BF">
                    <w:t xml:space="preserve">containers or </w:t>
                  </w:r>
                  <w:r>
                    <w:t xml:space="preserve">buckets </w:t>
                  </w:r>
                  <w:r w:rsidR="00021B7B">
                    <w:t>to fill with the material</w:t>
                  </w:r>
                  <w:r>
                    <w:t xml:space="preserve"> they have collected</w:t>
                  </w:r>
                  <w:r w:rsidR="00021B7B">
                    <w:t xml:space="preserve"> and record</w:t>
                  </w:r>
                  <w:r w:rsidR="002B653A">
                    <w:t xml:space="preserve"> how many buckets they can fill</w:t>
                  </w:r>
                  <w:r>
                    <w:t>. Use a container</w:t>
                  </w:r>
                  <w:r w:rsidR="00021B7B">
                    <w:t xml:space="preserve"> size</w:t>
                  </w:r>
                  <w:r>
                    <w:t xml:space="preserve"> that relates to the overall quantity</w:t>
                  </w:r>
                  <w:r w:rsidR="00021B7B">
                    <w:t xml:space="preserve"> ensuring they would need to fill it at least </w:t>
                  </w:r>
                  <w:r w:rsidR="002B653A">
                    <w:t>three or four</w:t>
                  </w:r>
                  <w:r w:rsidR="00021B7B">
                    <w:t xml:space="preserve"> times to measure the total amount.</w:t>
                  </w:r>
                  <w:r>
                    <w:t xml:space="preserve">  </w:t>
                  </w:r>
                </w:p>
                <w:p w14:paraId="15DD8315" w14:textId="6DFA70C7" w:rsidR="000C7935" w:rsidRDefault="000C7935" w:rsidP="000C7935">
                  <w:pPr>
                    <w:ind w:right="273"/>
                  </w:pPr>
                  <w:r w:rsidRPr="000C7935">
                    <w:t xml:space="preserve">Explain that to make accurate comparisons, students have to squeeze as many of the items in the containers as possible, but no more. </w:t>
                  </w:r>
                </w:p>
                <w:p w14:paraId="3BC56C51" w14:textId="6D709BD5" w:rsidR="000C7935" w:rsidRPr="000C7935" w:rsidRDefault="000C7935" w:rsidP="001E6046">
                  <w:pPr>
                    <w:pStyle w:val="ListParagraph"/>
                    <w:numPr>
                      <w:ilvl w:val="0"/>
                      <w:numId w:val="24"/>
                    </w:numPr>
                    <w:ind w:right="273"/>
                  </w:pPr>
                  <w:r>
                    <w:t>W</w:t>
                  </w:r>
                  <w:r w:rsidRPr="00D8063F">
                    <w:t>hy should we be careful to fill the container just level with the top and not have the materials bulging over the edge</w:t>
                  </w:r>
                  <w:r>
                    <w:t>?</w:t>
                  </w:r>
                </w:p>
                <w:p w14:paraId="46DE4BC1" w14:textId="62ACAFB4" w:rsidR="000C7935" w:rsidRPr="000C7935" w:rsidRDefault="000C7935" w:rsidP="009D00BE">
                  <w:pPr>
                    <w:ind w:right="273"/>
                  </w:pPr>
                  <w:r>
                    <w:t>Demonstrate how to s</w:t>
                  </w:r>
                  <w:r w:rsidRPr="000C7935">
                    <w:t>hak</w:t>
                  </w:r>
                  <w:r>
                    <w:t>e</w:t>
                  </w:r>
                  <w:r w:rsidRPr="000C7935">
                    <w:t xml:space="preserve"> the</w:t>
                  </w:r>
                  <w:r>
                    <w:t xml:space="preserve"> </w:t>
                  </w:r>
                  <w:r w:rsidRPr="000C7935">
                    <w:t>container to ensure there are no air pockets</w:t>
                  </w:r>
                  <w:r>
                    <w:t>,</w:t>
                  </w:r>
                  <w:r w:rsidRPr="000C7935">
                    <w:t xml:space="preserve"> fitting shapes together with no gaps or overlaps</w:t>
                  </w:r>
                  <w:r>
                    <w:t>.</w:t>
                  </w:r>
                  <w:r w:rsidRPr="000C7935">
                    <w:t xml:space="preserve"> </w:t>
                  </w:r>
                </w:p>
                <w:p w14:paraId="33941C34" w14:textId="540AC172" w:rsidR="00EF4112" w:rsidRDefault="000C7935">
                  <w:pPr>
                    <w:ind w:right="273"/>
                  </w:pPr>
                  <w:r w:rsidRPr="003E48F0">
                    <w:t>Question the students</w:t>
                  </w:r>
                  <w:r>
                    <w:t>:</w:t>
                  </w:r>
                </w:p>
                <w:p w14:paraId="750C8A86" w14:textId="4FD14021" w:rsidR="000C7935" w:rsidRDefault="000C7935" w:rsidP="001E6046">
                  <w:pPr>
                    <w:pStyle w:val="ListParagraph"/>
                    <w:numPr>
                      <w:ilvl w:val="0"/>
                      <w:numId w:val="26"/>
                    </w:numPr>
                    <w:ind w:right="273"/>
                  </w:pPr>
                  <w:r w:rsidRPr="000C7935">
                    <w:t>Are gaps and overlaps are a problem</w:t>
                  </w:r>
                  <w:r>
                    <w:t>?</w:t>
                  </w:r>
                  <w:r w:rsidR="00481477">
                    <w:t xml:space="preserve"> Why?</w:t>
                  </w:r>
                </w:p>
                <w:p w14:paraId="230DE139" w14:textId="77777777" w:rsidR="00E45876" w:rsidRDefault="000C7935" w:rsidP="001E6046">
                  <w:pPr>
                    <w:pStyle w:val="ListParagraph"/>
                    <w:numPr>
                      <w:ilvl w:val="0"/>
                      <w:numId w:val="26"/>
                    </w:numPr>
                    <w:ind w:right="273"/>
                  </w:pPr>
                  <w:r w:rsidRPr="000C7935">
                    <w:t xml:space="preserve">Which objects </w:t>
                  </w:r>
                  <w:r w:rsidR="00E45876">
                    <w:t>created containers with the least gaps?</w:t>
                  </w:r>
                </w:p>
                <w:p w14:paraId="40481D7D" w14:textId="2223BE7E" w:rsidR="000C7935" w:rsidRDefault="000C7935" w:rsidP="001E6046">
                  <w:pPr>
                    <w:pStyle w:val="ListParagraph"/>
                    <w:numPr>
                      <w:ilvl w:val="0"/>
                      <w:numId w:val="26"/>
                    </w:numPr>
                    <w:ind w:right="273"/>
                  </w:pPr>
                  <w:r w:rsidRPr="000C7935">
                    <w:t>Which objects had the biggest gaps?</w:t>
                  </w:r>
                  <w:r>
                    <w:t xml:space="preserve"> C</w:t>
                  </w:r>
                  <w:r w:rsidRPr="000C7935">
                    <w:t xml:space="preserve">ould more </w:t>
                  </w:r>
                  <w:r>
                    <w:t xml:space="preserve">items </w:t>
                  </w:r>
                  <w:r w:rsidRPr="000C7935">
                    <w:t xml:space="preserve">fit? How much more does it need? What could we do to </w:t>
                  </w:r>
                  <w:r w:rsidRPr="000C7935">
                    <w:lastRenderedPageBreak/>
                    <w:t xml:space="preserve">make it fit exactly? Does it make a difference if you pack the </w:t>
                  </w:r>
                  <w:r>
                    <w:t>items</w:t>
                  </w:r>
                  <w:r w:rsidRPr="000C7935">
                    <w:t xml:space="preserve"> in the </w:t>
                  </w:r>
                  <w:r>
                    <w:t>containers</w:t>
                  </w:r>
                  <w:r w:rsidRPr="000C7935">
                    <w:t xml:space="preserve"> very carefully? </w:t>
                  </w:r>
                </w:p>
                <w:p w14:paraId="7A437DDB" w14:textId="77777777" w:rsidR="000C7935" w:rsidRDefault="000C7935" w:rsidP="001E6046">
                  <w:pPr>
                    <w:pStyle w:val="ListParagraph"/>
                    <w:numPr>
                      <w:ilvl w:val="0"/>
                      <w:numId w:val="26"/>
                    </w:numPr>
                    <w:ind w:right="273"/>
                  </w:pPr>
                  <w:r w:rsidRPr="000C45C6">
                    <w:t>How could you pack it again so that there are not so many gaps?</w:t>
                  </w:r>
                  <w:r w:rsidRPr="00FC276F">
                    <w:t xml:space="preserve"> What makes a good fit?</w:t>
                  </w:r>
                  <w:r w:rsidRPr="00B71A42">
                    <w:t xml:space="preserve"> </w:t>
                  </w:r>
                </w:p>
                <w:p w14:paraId="7EE93F27" w14:textId="77777777" w:rsidR="000C7935" w:rsidRDefault="000C7935" w:rsidP="001E6046">
                  <w:pPr>
                    <w:pStyle w:val="ListParagraph"/>
                    <w:numPr>
                      <w:ilvl w:val="0"/>
                      <w:numId w:val="26"/>
                    </w:numPr>
                    <w:ind w:right="273"/>
                  </w:pPr>
                  <w:r w:rsidRPr="00B71A42">
                    <w:t xml:space="preserve">Why are </w:t>
                  </w:r>
                  <w:r>
                    <w:t>some items</w:t>
                  </w:r>
                  <w:r w:rsidRPr="00B71A42">
                    <w:t xml:space="preserve"> easier to pack than </w:t>
                  </w:r>
                  <w:r>
                    <w:t>others</w:t>
                  </w:r>
                  <w:r w:rsidRPr="00B71A42">
                    <w:t>?</w:t>
                  </w:r>
                  <w:r w:rsidRPr="00334C45">
                    <w:t xml:space="preserve"> </w:t>
                  </w:r>
                </w:p>
                <w:p w14:paraId="463DAB5F" w14:textId="1099FF71" w:rsidR="000C7935" w:rsidRDefault="000C7935" w:rsidP="001E6046">
                  <w:pPr>
                    <w:pStyle w:val="ListParagraph"/>
                    <w:numPr>
                      <w:ilvl w:val="0"/>
                      <w:numId w:val="26"/>
                    </w:numPr>
                    <w:ind w:right="273"/>
                  </w:pPr>
                  <w:r w:rsidRPr="00334C45">
                    <w:t xml:space="preserve">If you squash them into the container have you changed the size of your </w:t>
                  </w:r>
                  <w:r>
                    <w:t>item</w:t>
                  </w:r>
                  <w:r w:rsidRPr="00334C45">
                    <w:t>? How do you know?</w:t>
                  </w:r>
                </w:p>
                <w:p w14:paraId="1414F5CF" w14:textId="3BEB4278" w:rsidR="000C7935" w:rsidRPr="000C7935" w:rsidRDefault="000C7935">
                  <w:pPr>
                    <w:ind w:right="273"/>
                  </w:pPr>
                  <w:r w:rsidRPr="000C7935">
                    <w:t>Ove</w:t>
                  </w:r>
                  <w:r w:rsidR="00E45876">
                    <w:t xml:space="preserve">r time, students should </w:t>
                  </w:r>
                  <w:r w:rsidRPr="000C7935">
                    <w:t xml:space="preserve">see that to get reliable results they need to ensure that the </w:t>
                  </w:r>
                  <w:r>
                    <w:t>item</w:t>
                  </w:r>
                  <w:r w:rsidRPr="000C7935">
                    <w:t xml:space="preserve"> size remains constant throughout and that they fit in as many as possible, but no more. </w:t>
                  </w:r>
                </w:p>
                <w:p w14:paraId="3E12B831" w14:textId="34D04DB1" w:rsidR="003E48F0" w:rsidRPr="003E48F0" w:rsidRDefault="002B653A" w:rsidP="00A91BD0">
                  <w:pPr>
                    <w:ind w:right="273"/>
                  </w:pPr>
                  <w:r>
                    <w:t>Student</w:t>
                  </w:r>
                  <w:r w:rsidR="00D818BF">
                    <w:t>s will need help to quantify</w:t>
                  </w:r>
                  <w:r>
                    <w:t xml:space="preserve"> part unit</w:t>
                  </w:r>
                  <w:r w:rsidR="00D818BF">
                    <w:t>s</w:t>
                  </w:r>
                  <w:r>
                    <w:t xml:space="preserve">, using language like ‘nearly four buckets full’, ‘about three and a half’, ‘just over </w:t>
                  </w:r>
                  <w:r w:rsidR="00EE4370">
                    <w:t>four’, for example.</w:t>
                  </w:r>
                  <w:r>
                    <w:t xml:space="preserve"> </w:t>
                  </w:r>
                </w:p>
                <w:p w14:paraId="762C6A3D" w14:textId="1E73DF33" w:rsidR="002B653A" w:rsidRDefault="003E48F0" w:rsidP="00A91BD0">
                  <w:pPr>
                    <w:ind w:right="273"/>
                  </w:pPr>
                  <w:r w:rsidRPr="00A91BD0">
                    <w:rPr>
                      <w:b/>
                      <w:i/>
                    </w:rPr>
                    <w:t xml:space="preserve">Mass </w:t>
                  </w:r>
                  <w:r w:rsidRPr="003E48F0">
                    <w:t xml:space="preserve">– </w:t>
                  </w:r>
                  <w:r w:rsidR="002B653A">
                    <w:t>Students can u</w:t>
                  </w:r>
                  <w:r w:rsidR="002B653A" w:rsidRPr="003E48F0">
                    <w:t xml:space="preserve">se </w:t>
                  </w:r>
                  <w:r w:rsidRPr="003E48F0">
                    <w:t xml:space="preserve">balance scales to compare the mass of the </w:t>
                  </w:r>
                  <w:r w:rsidR="002B653A">
                    <w:t>different materials to an informal</w:t>
                  </w:r>
                  <w:r w:rsidR="00D818BF">
                    <w:t>,</w:t>
                  </w:r>
                  <w:r w:rsidR="002B653A">
                    <w:t xml:space="preserve"> </w:t>
                  </w:r>
                  <w:r w:rsidR="00853A4A">
                    <w:t>uniform</w:t>
                  </w:r>
                  <w:r w:rsidR="002B653A">
                    <w:t xml:space="preserve"> unit</w:t>
                  </w:r>
                  <w:r w:rsidRPr="003E48F0">
                    <w:t xml:space="preserve">. </w:t>
                  </w:r>
                  <w:r w:rsidR="002B653A">
                    <w:t xml:space="preserve">While any suitable unit could be used, it makes sense to use a litre carton filled with water as the unit, which happens to approximate a kilogram. </w:t>
                  </w:r>
                  <w:r w:rsidR="00D8063F">
                    <w:t>Students</w:t>
                  </w:r>
                  <w:r w:rsidR="002B653A">
                    <w:t xml:space="preserve"> put the sealed litre of water on one side of the balance scale</w:t>
                  </w:r>
                  <w:r w:rsidR="00EE4370">
                    <w:t>s</w:t>
                  </w:r>
                  <w:r w:rsidR="002B653A">
                    <w:t xml:space="preserve"> and add the pieces of </w:t>
                  </w:r>
                  <w:r w:rsidR="00D8063F">
                    <w:t xml:space="preserve">the </w:t>
                  </w:r>
                  <w:r w:rsidR="002B653A">
                    <w:t>material until it balances, ie the mass of the material is the same as the mass of the water. They record how many times they can do tha</w:t>
                  </w:r>
                  <w:r w:rsidR="00D818BF">
                    <w:t>t before the material is used</w:t>
                  </w:r>
                  <w:r w:rsidR="002B653A">
                    <w:t xml:space="preserve">. </w:t>
                  </w:r>
                  <w:r>
                    <w:t xml:space="preserve"> </w:t>
                  </w:r>
                </w:p>
                <w:p w14:paraId="3D560509" w14:textId="38A18C64" w:rsidR="00C86BD2" w:rsidRDefault="00A32B45" w:rsidP="00A91BD0">
                  <w:pPr>
                    <w:pStyle w:val="CommentText"/>
                    <w:ind w:right="273"/>
                    <w:rPr>
                      <w:sz w:val="22"/>
                      <w:szCs w:val="22"/>
                    </w:rPr>
                  </w:pPr>
                  <w:r>
                    <w:rPr>
                      <w:sz w:val="22"/>
                      <w:szCs w:val="22"/>
                    </w:rPr>
                    <w:t xml:space="preserve">Record </w:t>
                  </w:r>
                  <w:r w:rsidR="00D22118">
                    <w:rPr>
                      <w:sz w:val="22"/>
                      <w:szCs w:val="22"/>
                    </w:rPr>
                    <w:t>the mass and volume for each type of materials.</w:t>
                  </w:r>
                </w:p>
                <w:p w14:paraId="2893A368" w14:textId="5E466D5C" w:rsidR="00D22118" w:rsidRDefault="00D22118" w:rsidP="00A91BD0">
                  <w:pPr>
                    <w:spacing w:after="60"/>
                    <w:ind w:right="123"/>
                  </w:pPr>
                  <w:r>
                    <w:t>Draw attention to any differences to help students understand that mass and volume are quite different attributes. For example</w:t>
                  </w:r>
                  <w:r w:rsidR="006242D6">
                    <w:t>,</w:t>
                  </w:r>
                  <w:r>
                    <w:t xml:space="preserve"> the paper wrappings may be lighter overall than the plastic but </w:t>
                  </w:r>
                  <w:r w:rsidR="00D818BF">
                    <w:t xml:space="preserve">may have </w:t>
                  </w:r>
                  <w:r>
                    <w:t>more volume. If there are discarded metal cans, they can be crushed and matched by volume to the same volume of waste plastic wrap, and then compared using the balance scale to show that the metal is much heavier than the same volume of plastic.</w:t>
                  </w:r>
                </w:p>
                <w:p w14:paraId="4D27EF65" w14:textId="6686EF7A" w:rsidR="00D22118" w:rsidRPr="00D22118" w:rsidRDefault="00D22118" w:rsidP="00A91BD0">
                  <w:pPr>
                    <w:ind w:right="273"/>
                  </w:pPr>
                  <w:r>
                    <w:t>S</w:t>
                  </w:r>
                  <w:r w:rsidRPr="00D22118">
                    <w:t xml:space="preserve">tudents photograph or draw a basic diagram to represent </w:t>
                  </w:r>
                  <w:r>
                    <w:t>the result of this comparison</w:t>
                  </w:r>
                  <w:r w:rsidRPr="00D22118">
                    <w:t xml:space="preserve">, showing the slope of the </w:t>
                  </w:r>
                  <w:r>
                    <w:t>beam</w:t>
                  </w:r>
                  <w:r w:rsidR="003D4968">
                    <w:t>.</w:t>
                  </w:r>
                </w:p>
                <w:p w14:paraId="1017C5DE" w14:textId="77777777" w:rsidR="00D22118" w:rsidRDefault="00D22118" w:rsidP="00A91BD0">
                  <w:pPr>
                    <w:ind w:right="273"/>
                  </w:pPr>
                  <w:r w:rsidRPr="00446322">
                    <w:rPr>
                      <w:noProof/>
                      <w:lang w:eastAsia="en-AU"/>
                    </w:rPr>
                    <mc:AlternateContent>
                      <mc:Choice Requires="wps">
                        <w:drawing>
                          <wp:anchor distT="45720" distB="45720" distL="114300" distR="114300" simplePos="0" relativeHeight="252172288" behindDoc="0" locked="0" layoutInCell="1" allowOverlap="1" wp14:anchorId="313E62A5" wp14:editId="415B186D">
                            <wp:simplePos x="0" y="0"/>
                            <wp:positionH relativeFrom="column">
                              <wp:posOffset>974725</wp:posOffset>
                            </wp:positionH>
                            <wp:positionV relativeFrom="paragraph">
                              <wp:posOffset>122555</wp:posOffset>
                            </wp:positionV>
                            <wp:extent cx="2360930" cy="724535"/>
                            <wp:effectExtent l="0" t="0" r="12700" b="18415"/>
                            <wp:wrapSquare wrapText="bothSides"/>
                            <wp:docPr id="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24535"/>
                                    </a:xfrm>
                                    <a:prstGeom prst="rect">
                                      <a:avLst/>
                                    </a:prstGeom>
                                    <a:noFill/>
                                    <a:ln w="9525">
                                      <a:solidFill>
                                        <a:srgbClr val="000000"/>
                                      </a:solidFill>
                                      <a:miter lim="800000"/>
                                      <a:headEnd/>
                                      <a:tailEnd/>
                                    </a:ln>
                                  </wps:spPr>
                                  <wps:txbx>
                                    <w:txbxContent>
                                      <w:p w14:paraId="5A8C70F3" w14:textId="77777777" w:rsidR="006607BD" w:rsidRDefault="006607BD" w:rsidP="00D2211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13E62A5" id="Text Box 2" o:spid="_x0000_s1028" type="#_x0000_t202" style="position:absolute;margin-left:76.75pt;margin-top:9.65pt;width:185.9pt;height:57.05pt;z-index:252172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" filled="f">
                            <v:textbox>
                              <w:txbxContent>
                                <w:p w14:paraId="5A8C70F3" w14:textId="77777777" w:rsidR="006607BD" w:rsidRDefault="006607BD" w:rsidP="00D22118"/>
                              </w:txbxContent>
                            </v:textbox>
                            <w10:wrap type="square"/>
                          </v:shape>
                        </w:pict>
                      </mc:Fallback>
                    </mc:AlternateContent>
                  </w:r>
                  <w:r>
                    <w:rPr>
                      <w:noProof/>
                      <w:lang w:eastAsia="en-AU"/>
                    </w:rPr>
                    <mc:AlternateContent>
                      <mc:Choice Requires="wps">
                        <w:drawing>
                          <wp:anchor distT="45720" distB="45720" distL="114300" distR="114300" simplePos="0" relativeHeight="252171264" behindDoc="0" locked="0" layoutInCell="1" allowOverlap="1" wp14:anchorId="5EC4E82F" wp14:editId="430C4411">
                            <wp:simplePos x="0" y="0"/>
                            <wp:positionH relativeFrom="column">
                              <wp:posOffset>977265</wp:posOffset>
                            </wp:positionH>
                            <wp:positionV relativeFrom="paragraph">
                              <wp:posOffset>193675</wp:posOffset>
                            </wp:positionV>
                            <wp:extent cx="2287905" cy="438785"/>
                            <wp:effectExtent l="0" t="152400" r="0" b="151765"/>
                            <wp:wrapSquare wrapText="bothSides"/>
                            <wp:docPr id="3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091959">
                                      <a:off x="0" y="0"/>
                                      <a:ext cx="2287905" cy="438785"/>
                                    </a:xfrm>
                                    <a:prstGeom prst="rect">
                                      <a:avLst/>
                                    </a:prstGeom>
                                    <a:noFill/>
                                    <a:ln w="9525">
                                      <a:noFill/>
                                      <a:miter lim="800000"/>
                                      <a:headEnd/>
                                      <a:tailEnd/>
                                    </a:ln>
                                  </wps:spPr>
                                  <wps:txbx>
                                    <w:txbxContent>
                                      <w:p w14:paraId="23DA8ADF" w14:textId="77777777" w:rsidR="006607BD" w:rsidRPr="000C3D0C" w:rsidRDefault="006607BD" w:rsidP="00D22118">
                                        <w:pPr>
                                          <w:rPr>
                                            <w:u w:val="single"/>
                                          </w:rPr>
                                        </w:pPr>
                                        <w:r w:rsidRPr="000C3D0C">
                                          <w:rPr>
                                            <w:u w:val="single"/>
                                          </w:rPr>
                                          <w:t>plastic                                me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4E82F" id="_x0000_s1029" type="#_x0000_t202" style="position:absolute;margin-left:76.95pt;margin-top:15.25pt;width:180.15pt;height:34.55pt;rotation:-554916fd;z-index:25217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" filled="f" stroked="f">
                            <v:textbox>
                              <w:txbxContent>
                                <w:p w14:paraId="23DA8ADF" w14:textId="77777777" w:rsidR="006607BD" w:rsidRPr="000C3D0C" w:rsidRDefault="006607BD" w:rsidP="00D22118">
                                  <w:pPr>
                                    <w:rPr>
                                      <w:u w:val="single"/>
                                    </w:rPr>
                                  </w:pPr>
                                  <w:r w:rsidRPr="000C3D0C">
                                    <w:rPr>
                                      <w:u w:val="single"/>
                                    </w:rPr>
                                    <w:t>plastic                                metal</w:t>
                                  </w:r>
                                </w:p>
                              </w:txbxContent>
                            </v:textbox>
                            <w10:wrap type="square"/>
                          </v:shape>
                        </w:pict>
                      </mc:Fallback>
                    </mc:AlternateContent>
                  </w:r>
                </w:p>
                <w:p w14:paraId="7B0E96C2" w14:textId="77777777" w:rsidR="00D22118" w:rsidRDefault="00D22118" w:rsidP="00A91BD0">
                  <w:pPr>
                    <w:pStyle w:val="ListParagraph"/>
                    <w:numPr>
                      <w:ilvl w:val="0"/>
                      <w:numId w:val="0"/>
                    </w:numPr>
                    <w:ind w:left="720" w:right="273"/>
                    <w:rPr>
                      <w:u w:val="single"/>
                    </w:rPr>
                  </w:pPr>
                  <w:r>
                    <w:rPr>
                      <w:noProof/>
                      <w:lang w:eastAsia="en-AU"/>
                    </w:rPr>
                    <mc:AlternateContent>
                      <mc:Choice Requires="wps">
                        <w:drawing>
                          <wp:anchor distT="0" distB="0" distL="114300" distR="114300" simplePos="0" relativeHeight="252170240" behindDoc="0" locked="0" layoutInCell="1" allowOverlap="1" wp14:anchorId="489C16B8" wp14:editId="272062D1">
                            <wp:simplePos x="0" y="0"/>
                            <wp:positionH relativeFrom="column">
                              <wp:posOffset>1927860</wp:posOffset>
                            </wp:positionH>
                            <wp:positionV relativeFrom="paragraph">
                              <wp:posOffset>173355</wp:posOffset>
                            </wp:positionV>
                            <wp:extent cx="371475" cy="257175"/>
                            <wp:effectExtent l="19050" t="19050" r="47625" b="28575"/>
                            <wp:wrapNone/>
                            <wp:docPr id="399" name="Isosceles Triangle 399"/>
                            <wp:cNvGraphicFramePr/>
                            <a:graphic xmlns:a="http://schemas.openxmlformats.org/drawingml/2006/main">
                              <a:graphicData uri="http://schemas.microsoft.com/office/word/2010/wordprocessingShape">
                                <wps:wsp>
                                  <wps:cNvSpPr/>
                                  <wps:spPr>
                                    <a:xfrm>
                                      <a:off x="0" y="0"/>
                                      <a:ext cx="371475" cy="257175"/>
                                    </a:xfrm>
                                    <a:prstGeom prst="triangle">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D557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99" o:spid="_x0000_s1026" type="#_x0000_t5" style="position:absolute;margin-left:151.8pt;margin-top:13.65pt;width:29.25pt;height:20.2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" filled="f" strokecolor="windowText" strokeweight="1pt"/>
                        </w:pict>
                      </mc:Fallback>
                    </mc:AlternateContent>
                  </w:r>
                  <w:r>
                    <w:t xml:space="preserve">     eg    </w:t>
                  </w:r>
                </w:p>
                <w:p w14:paraId="79BA8AC2" w14:textId="77777777" w:rsidR="00D22118" w:rsidRDefault="00D22118" w:rsidP="00A91BD0">
                  <w:pPr>
                    <w:pStyle w:val="ListParagraph"/>
                    <w:numPr>
                      <w:ilvl w:val="0"/>
                      <w:numId w:val="0"/>
                    </w:numPr>
                    <w:ind w:left="720" w:right="273"/>
                    <w:rPr>
                      <w:u w:val="single"/>
                    </w:rPr>
                  </w:pPr>
                </w:p>
                <w:p w14:paraId="046A1F1A" w14:textId="77777777" w:rsidR="00D22118" w:rsidRDefault="00D22118" w:rsidP="00A91BD0">
                  <w:pPr>
                    <w:pStyle w:val="ListParagraph"/>
                    <w:numPr>
                      <w:ilvl w:val="0"/>
                      <w:numId w:val="0"/>
                    </w:numPr>
                    <w:ind w:left="720" w:right="273"/>
                    <w:rPr>
                      <w:u w:val="single"/>
                    </w:rPr>
                  </w:pPr>
                </w:p>
                <w:p w14:paraId="7637EE33" w14:textId="77777777" w:rsidR="00D22118" w:rsidRDefault="00D22118" w:rsidP="00A91BD0">
                  <w:pPr>
                    <w:pStyle w:val="ListParagraph"/>
                    <w:numPr>
                      <w:ilvl w:val="0"/>
                      <w:numId w:val="0"/>
                    </w:numPr>
                    <w:spacing w:before="0" w:after="0" w:line="180" w:lineRule="exact"/>
                    <w:ind w:left="720" w:right="273"/>
                  </w:pPr>
                  <w:r>
                    <w:t xml:space="preserve">              </w:t>
                  </w:r>
                </w:p>
                <w:p w14:paraId="5B996A49" w14:textId="11367475" w:rsidR="00EB2E17" w:rsidRPr="005618EC" w:rsidRDefault="003D4968" w:rsidP="00EF4112">
                  <w:pPr>
                    <w:pStyle w:val="CommentText"/>
                    <w:spacing w:before="60" w:after="120"/>
                    <w:ind w:right="272"/>
                    <w:rPr>
                      <w:sz w:val="22"/>
                      <w:szCs w:val="22"/>
                    </w:rPr>
                  </w:pPr>
                  <w:r w:rsidRPr="005618EC">
                    <w:rPr>
                      <w:sz w:val="22"/>
                      <w:szCs w:val="22"/>
                    </w:rPr>
                    <w:t>Record the total measurements on the class display for later reflection</w:t>
                  </w:r>
                  <w:r w:rsidR="00D8063F" w:rsidRPr="005618EC">
                    <w:rPr>
                      <w:sz w:val="22"/>
                      <w:szCs w:val="22"/>
                    </w:rPr>
                    <w:t>.</w:t>
                  </w:r>
                  <w:r w:rsidRPr="005618EC">
                    <w:rPr>
                      <w:sz w:val="22"/>
                      <w:szCs w:val="22"/>
                    </w:rPr>
                    <w:t xml:space="preserve"> </w:t>
                  </w:r>
                </w:p>
              </w:tc>
            </w:tr>
          </w:tbl>
          <w:p w14:paraId="06B06B32" w14:textId="77777777" w:rsidR="00EC052F" w:rsidRDefault="00EC052F" w:rsidP="00A91BD0">
            <w:pPr>
              <w:widowControl/>
              <w:spacing w:after="160"/>
              <w:ind w:right="273"/>
            </w:pPr>
          </w:p>
        </w:tc>
      </w:tr>
      <w:tr w:rsidR="00662E89" w:rsidRPr="00384F40" w14:paraId="64528AC2" w14:textId="77777777" w:rsidTr="007D46A6">
        <w:trPr>
          <w:gridAfter w:val="1"/>
          <w:wAfter w:w="378" w:type="dxa"/>
        </w:trPr>
        <w:tc>
          <w:tcPr>
            <w:tcW w:w="2127" w:type="dxa"/>
            <w:vMerge w:val="restart"/>
            <w:tcBorders>
              <w:top w:val="nil"/>
              <w:left w:val="nil"/>
              <w:right w:val="nil"/>
            </w:tcBorders>
          </w:tcPr>
          <w:p w14:paraId="68D7C127" w14:textId="1DE3C8B3" w:rsidR="00D167F4" w:rsidRPr="00384F40" w:rsidRDefault="00D167F4" w:rsidP="00F9772C">
            <w:pPr>
              <w:widowControl/>
              <w:spacing w:after="240" w:line="259" w:lineRule="auto"/>
              <w:rPr>
                <w:b/>
              </w:rPr>
            </w:pPr>
          </w:p>
          <w:p w14:paraId="3819D7B3" w14:textId="627EB6D7" w:rsidR="00D167F4" w:rsidRPr="00384F40" w:rsidRDefault="00514E32" w:rsidP="004D02D0">
            <w:pPr>
              <w:widowControl/>
              <w:spacing w:after="240" w:line="259" w:lineRule="auto"/>
              <w:rPr>
                <w:b/>
                <w:sz w:val="18"/>
                <w:szCs w:val="18"/>
              </w:rPr>
            </w:pPr>
            <w:r w:rsidRPr="0046500A">
              <w:rPr>
                <w:rFonts w:cstheme="minorHAnsi"/>
                <w:noProof/>
                <w:lang w:eastAsia="en-AU"/>
              </w:rPr>
              <w:drawing>
                <wp:anchor distT="0" distB="0" distL="114300" distR="114300" simplePos="0" relativeHeight="252006400" behindDoc="0" locked="0" layoutInCell="1" allowOverlap="1" wp14:anchorId="35D25010" wp14:editId="655A1614">
                  <wp:simplePos x="0" y="0"/>
                  <wp:positionH relativeFrom="column">
                    <wp:posOffset>994541</wp:posOffset>
                  </wp:positionH>
                  <wp:positionV relativeFrom="paragraph">
                    <wp:posOffset>5651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899" w:type="dxa"/>
            <w:tcBorders>
              <w:left w:val="nil"/>
              <w:right w:val="nil"/>
            </w:tcBorders>
          </w:tcPr>
          <w:p w14:paraId="670D61EF" w14:textId="33F22684" w:rsidR="00A951BB" w:rsidRDefault="00D167F4" w:rsidP="00A951BB">
            <w:pPr>
              <w:widowControl/>
              <w:rPr>
                <w:b/>
              </w:rPr>
            </w:pPr>
            <w:r w:rsidRPr="00384F40">
              <w:rPr>
                <w:b/>
              </w:rPr>
              <w:t xml:space="preserve">Part </w:t>
            </w:r>
            <w:r w:rsidR="00F7496F">
              <w:rPr>
                <w:b/>
              </w:rPr>
              <w:t>4</w:t>
            </w:r>
            <w:r w:rsidRPr="00384F40">
              <w:rPr>
                <w:b/>
              </w:rPr>
              <w:t xml:space="preserve">: </w:t>
            </w:r>
            <w:r w:rsidR="00A951BB">
              <w:rPr>
                <w:b/>
              </w:rPr>
              <w:t>Wh</w:t>
            </w:r>
            <w:r w:rsidR="00272664">
              <w:rPr>
                <w:b/>
              </w:rPr>
              <w:t>a</w:t>
            </w:r>
            <w:r w:rsidR="003D4968">
              <w:rPr>
                <w:b/>
              </w:rPr>
              <w:t>t kinds of waste can be reduced</w:t>
            </w:r>
            <w:r w:rsidR="00402732">
              <w:rPr>
                <w:b/>
              </w:rPr>
              <w:t>?</w:t>
            </w:r>
          </w:p>
          <w:p w14:paraId="1228D6CE" w14:textId="0A045006" w:rsidR="00EC4270" w:rsidRDefault="003D4968" w:rsidP="004430CC">
            <w:pPr>
              <w:widowControl/>
            </w:pPr>
            <w:r>
              <w:lastRenderedPageBreak/>
              <w:t>Stu</w:t>
            </w:r>
            <w:r w:rsidR="005618EC">
              <w:t xml:space="preserve">dents review the results of </w:t>
            </w:r>
            <w:r>
              <w:t>their research and investig</w:t>
            </w:r>
            <w:r w:rsidR="005618EC">
              <w:t xml:space="preserve">ations as shown in the class display and </w:t>
            </w:r>
            <w:r w:rsidR="008C7431">
              <w:t>consider the overall probl</w:t>
            </w:r>
            <w:r w:rsidR="005618EC">
              <w:t>em of how to reduce waste at</w:t>
            </w:r>
            <w:r w:rsidR="008C7431">
              <w:t xml:space="preserve"> school.</w:t>
            </w:r>
            <w:r>
              <w:t xml:space="preserve"> Ask focus questions such as:</w:t>
            </w:r>
          </w:p>
          <w:p w14:paraId="24F3D508" w14:textId="77777777" w:rsidR="005618EC" w:rsidRDefault="003D4968" w:rsidP="001E6046">
            <w:pPr>
              <w:pStyle w:val="ListParagraph"/>
              <w:numPr>
                <w:ilvl w:val="0"/>
                <w:numId w:val="12"/>
              </w:numPr>
            </w:pPr>
            <w:r w:rsidRPr="008C7431">
              <w:t>Which items are most often discarded</w:t>
            </w:r>
            <w:r w:rsidR="008C7431">
              <w:t xml:space="preserve"> at school</w:t>
            </w:r>
            <w:r w:rsidRPr="008C7431">
              <w:t>?</w:t>
            </w:r>
          </w:p>
          <w:p w14:paraId="2D7A39F1" w14:textId="6766AE73" w:rsidR="003D4968" w:rsidRPr="005618EC" w:rsidRDefault="008C7431" w:rsidP="005618EC">
            <w:pPr>
              <w:pStyle w:val="ListParagraph"/>
              <w:numPr>
                <w:ilvl w:val="0"/>
                <w:numId w:val="0"/>
              </w:numPr>
              <w:ind w:left="720"/>
              <w:rPr>
                <w:i/>
              </w:rPr>
            </w:pPr>
            <w:r w:rsidRPr="005618EC">
              <w:rPr>
                <w:i/>
              </w:rPr>
              <w:t xml:space="preserve">Likely to be straws and </w:t>
            </w:r>
            <w:r w:rsidR="005618EC">
              <w:rPr>
                <w:i/>
              </w:rPr>
              <w:t>disposable food and drink</w:t>
            </w:r>
            <w:r w:rsidRPr="005618EC">
              <w:rPr>
                <w:i/>
              </w:rPr>
              <w:t xml:space="preserve"> containers</w:t>
            </w:r>
            <w:r w:rsidR="000B2E2A" w:rsidRPr="005618EC">
              <w:rPr>
                <w:i/>
              </w:rPr>
              <w:t>.</w:t>
            </w:r>
          </w:p>
          <w:p w14:paraId="74C53060" w14:textId="77777777" w:rsidR="005618EC" w:rsidRDefault="003D4968" w:rsidP="001E6046">
            <w:pPr>
              <w:pStyle w:val="ListParagraph"/>
              <w:numPr>
                <w:ilvl w:val="0"/>
                <w:numId w:val="12"/>
              </w:numPr>
            </w:pPr>
            <w:r w:rsidRPr="008C7431">
              <w:t>What kinds of materials are thrown away?</w:t>
            </w:r>
            <w:r w:rsidR="008C7431" w:rsidRPr="008C7431">
              <w:t xml:space="preserve"> </w:t>
            </w:r>
          </w:p>
          <w:p w14:paraId="393F8B21" w14:textId="0E508B96" w:rsidR="003D4968" w:rsidRPr="005618EC" w:rsidRDefault="008C7431" w:rsidP="005618EC">
            <w:pPr>
              <w:pStyle w:val="ListParagraph"/>
              <w:numPr>
                <w:ilvl w:val="0"/>
                <w:numId w:val="0"/>
              </w:numPr>
              <w:ind w:left="720"/>
              <w:rPr>
                <w:i/>
              </w:rPr>
            </w:pPr>
            <w:r w:rsidRPr="005618EC">
              <w:rPr>
                <w:i/>
              </w:rPr>
              <w:t>If classroom and office rubbish is included, the amount of paper thrown away could be raised as a concern</w:t>
            </w:r>
            <w:r w:rsidR="000B2E2A" w:rsidRPr="005618EC">
              <w:rPr>
                <w:i/>
              </w:rPr>
              <w:t>.</w:t>
            </w:r>
            <w:r w:rsidRPr="005618EC">
              <w:rPr>
                <w:i/>
              </w:rPr>
              <w:t xml:space="preserve"> </w:t>
            </w:r>
          </w:p>
          <w:p w14:paraId="30C3BEFD" w14:textId="77777777" w:rsidR="005618EC" w:rsidRDefault="003D4968" w:rsidP="001E6046">
            <w:pPr>
              <w:pStyle w:val="ListParagraph"/>
              <w:numPr>
                <w:ilvl w:val="0"/>
                <w:numId w:val="12"/>
              </w:numPr>
            </w:pPr>
            <w:r w:rsidRPr="008C7431">
              <w:t>What kind</w:t>
            </w:r>
            <w:r w:rsidR="00577B70">
              <w:t xml:space="preserve"> of</w:t>
            </w:r>
            <w:r w:rsidRPr="008C7431">
              <w:t xml:space="preserve"> material is most often discarded? </w:t>
            </w:r>
          </w:p>
          <w:p w14:paraId="233F5C03" w14:textId="61E8B66A" w:rsidR="003D4968" w:rsidRPr="005618EC" w:rsidRDefault="008C7431" w:rsidP="005618EC">
            <w:pPr>
              <w:pStyle w:val="ListParagraph"/>
              <w:numPr>
                <w:ilvl w:val="0"/>
                <w:numId w:val="0"/>
              </w:numPr>
              <w:ind w:left="720"/>
              <w:rPr>
                <w:i/>
              </w:rPr>
            </w:pPr>
            <w:r w:rsidRPr="005618EC">
              <w:rPr>
                <w:i/>
              </w:rPr>
              <w:t>L</w:t>
            </w:r>
            <w:r w:rsidR="003D4968" w:rsidRPr="005618EC">
              <w:rPr>
                <w:i/>
              </w:rPr>
              <w:t>ikely to be plastic packaging and wrapping materials</w:t>
            </w:r>
            <w:r w:rsidR="000B2E2A" w:rsidRPr="005618EC">
              <w:rPr>
                <w:i/>
              </w:rPr>
              <w:t>.</w:t>
            </w:r>
            <w:r w:rsidR="003D4968" w:rsidRPr="005618EC">
              <w:rPr>
                <w:i/>
              </w:rPr>
              <w:t xml:space="preserve"> </w:t>
            </w:r>
          </w:p>
          <w:p w14:paraId="4C6FA9C4" w14:textId="77777777" w:rsidR="005618EC" w:rsidRDefault="003D4968" w:rsidP="001E6046">
            <w:pPr>
              <w:pStyle w:val="ListParagraph"/>
              <w:numPr>
                <w:ilvl w:val="0"/>
                <w:numId w:val="12"/>
              </w:numPr>
            </w:pPr>
            <w:r w:rsidRPr="008C7431">
              <w:t>What are these items and materials used for?</w:t>
            </w:r>
            <w:r w:rsidR="008C7431" w:rsidRPr="008C7431">
              <w:t xml:space="preserve"> </w:t>
            </w:r>
          </w:p>
          <w:p w14:paraId="7ACCA92E" w14:textId="17298EF8" w:rsidR="003D4968" w:rsidRPr="005618EC" w:rsidRDefault="008C7431" w:rsidP="005618EC">
            <w:pPr>
              <w:pStyle w:val="ListParagraph"/>
              <w:numPr>
                <w:ilvl w:val="0"/>
                <w:numId w:val="0"/>
              </w:numPr>
              <w:ind w:left="720"/>
              <w:rPr>
                <w:i/>
              </w:rPr>
            </w:pPr>
            <w:r w:rsidRPr="005618EC">
              <w:rPr>
                <w:i/>
              </w:rPr>
              <w:t>Likely to be for wrapping or holding food and drink</w:t>
            </w:r>
            <w:r w:rsidR="000B2E2A" w:rsidRPr="005618EC">
              <w:rPr>
                <w:i/>
              </w:rPr>
              <w:t>.</w:t>
            </w:r>
          </w:p>
          <w:p w14:paraId="7CFF96C5" w14:textId="77777777" w:rsidR="005618EC" w:rsidRDefault="003D4968" w:rsidP="001E6046">
            <w:pPr>
              <w:pStyle w:val="ListParagraph"/>
              <w:numPr>
                <w:ilvl w:val="0"/>
                <w:numId w:val="12"/>
              </w:numPr>
            </w:pPr>
            <w:r w:rsidRPr="008C7431">
              <w:t>Wh</w:t>
            </w:r>
            <w:r w:rsidR="008C7431" w:rsidRPr="008C7431">
              <w:t>ich of these items or materials could be replaced by other non-disposable products</w:t>
            </w:r>
            <w:r w:rsidR="00D337C6">
              <w:t xml:space="preserve"> to reduce the waste</w:t>
            </w:r>
            <w:r w:rsidR="005618EC">
              <w:t>?</w:t>
            </w:r>
          </w:p>
          <w:p w14:paraId="5EFA8B6E" w14:textId="2C5D73F9" w:rsidR="00A86350" w:rsidRPr="005618EC" w:rsidRDefault="008C7431" w:rsidP="005618EC">
            <w:pPr>
              <w:pStyle w:val="ListParagraph"/>
              <w:numPr>
                <w:ilvl w:val="0"/>
                <w:numId w:val="0"/>
              </w:numPr>
              <w:ind w:left="720"/>
              <w:rPr>
                <w:i/>
              </w:rPr>
            </w:pPr>
            <w:r w:rsidRPr="005618EC">
              <w:rPr>
                <w:i/>
              </w:rPr>
              <w:t>Remind students to think back to thei</w:t>
            </w:r>
            <w:r w:rsidR="005618EC">
              <w:rPr>
                <w:i/>
              </w:rPr>
              <w:t>r interviews with the senior</w:t>
            </w:r>
            <w:r w:rsidRPr="005618EC">
              <w:rPr>
                <w:i/>
              </w:rPr>
              <w:t>s and refer to the table displaying the results of their interview</w:t>
            </w:r>
            <w:r w:rsidR="00CD16F9" w:rsidRPr="005618EC">
              <w:rPr>
                <w:i/>
              </w:rPr>
              <w:t>s</w:t>
            </w:r>
            <w:r w:rsidRPr="005618EC">
              <w:rPr>
                <w:i/>
              </w:rPr>
              <w:t>.</w:t>
            </w:r>
          </w:p>
          <w:p w14:paraId="242DAB35" w14:textId="76FB9C97" w:rsidR="000C7935" w:rsidRPr="009D00BE" w:rsidRDefault="000C7935" w:rsidP="00C66272">
            <w:pPr>
              <w:rPr>
                <w:b/>
                <w:bCs/>
              </w:rPr>
            </w:pPr>
            <w:r>
              <w:rPr>
                <w:b/>
                <w:bCs/>
              </w:rPr>
              <w:t>Additional learning opportunity</w:t>
            </w:r>
          </w:p>
          <w:p w14:paraId="5426F89B" w14:textId="34DEF902" w:rsidR="000C7935" w:rsidRDefault="00A86350" w:rsidP="00C66272">
            <w:r w:rsidRPr="00A86350">
              <w:t>To</w:t>
            </w:r>
            <w:r>
              <w:t xml:space="preserve"> focus students thinking, suggest they do </w:t>
            </w:r>
            <w:r w:rsidR="00C66272">
              <w:t xml:space="preserve">an ‘audit’ of their lunch box </w:t>
            </w:r>
            <w:r>
              <w:t>(or purchased l</w:t>
            </w:r>
            <w:r w:rsidR="00C66272">
              <w:t>unch). Have them take a</w:t>
            </w:r>
            <w:r>
              <w:t xml:space="preserve"> before and after </w:t>
            </w:r>
            <w:r w:rsidR="00C66272">
              <w:t xml:space="preserve">photo, </w:t>
            </w:r>
            <w:r>
              <w:t xml:space="preserve">laying out the items they will discard. Display the photos after lunch and collaboratively problem solve how these waste items can be reduced in their lunches. It would be expected that there will be variation </w:t>
            </w:r>
            <w:r w:rsidR="00D337C6">
              <w:t>among</w:t>
            </w:r>
            <w:r>
              <w:t xml:space="preserve"> students so sensitivity is required to avoid making judgments and embarrassing students. If there is concern about this, students can focus on</w:t>
            </w:r>
            <w:r w:rsidR="00D337C6">
              <w:t>ly</w:t>
            </w:r>
            <w:r>
              <w:t xml:space="preserve"> </w:t>
            </w:r>
            <w:r w:rsidR="00577B70">
              <w:t xml:space="preserve">on </w:t>
            </w:r>
            <w:r>
              <w:t>their</w:t>
            </w:r>
            <w:r w:rsidR="00CD16F9">
              <w:t xml:space="preserve"> </w:t>
            </w:r>
            <w:r>
              <w:t xml:space="preserve">lunch box and use their journals to records ways they can reduce their waste.  </w:t>
            </w:r>
          </w:p>
          <w:p w14:paraId="3972F874" w14:textId="77777777" w:rsidR="00D337C6" w:rsidRDefault="000C7935" w:rsidP="001E6046">
            <w:pPr>
              <w:pStyle w:val="ListParagraph"/>
              <w:numPr>
                <w:ilvl w:val="0"/>
                <w:numId w:val="12"/>
              </w:numPr>
            </w:pPr>
            <w:r w:rsidRPr="000C7935">
              <w:t>Discuss the methods students with less rubbish use.</w:t>
            </w:r>
          </w:p>
          <w:p w14:paraId="5274C265" w14:textId="4E853871" w:rsidR="000C7935" w:rsidRPr="000C7935" w:rsidRDefault="000C7935" w:rsidP="001E6046">
            <w:pPr>
              <w:pStyle w:val="ListParagraph"/>
              <w:numPr>
                <w:ilvl w:val="0"/>
                <w:numId w:val="12"/>
              </w:numPr>
              <w:spacing w:after="120"/>
              <w:ind w:left="714" w:hanging="357"/>
            </w:pPr>
            <w:r>
              <w:t>How do the items in your lunchbox contribute towards the larger collection of school waste?</w:t>
            </w:r>
          </w:p>
        </w:tc>
      </w:tr>
      <w:tr w:rsidR="00662E89" w:rsidRPr="00384F40" w14:paraId="2960A32F" w14:textId="77777777" w:rsidTr="00A91BD0">
        <w:trPr>
          <w:gridAfter w:val="1"/>
          <w:wAfter w:w="378" w:type="dxa"/>
        </w:trPr>
        <w:tc>
          <w:tcPr>
            <w:tcW w:w="2127" w:type="dxa"/>
            <w:vMerge/>
            <w:tcBorders>
              <w:left w:val="nil"/>
              <w:right w:val="nil"/>
            </w:tcBorders>
          </w:tcPr>
          <w:p w14:paraId="6EBFDA19" w14:textId="77777777" w:rsidR="00F7496F" w:rsidRPr="00384F40" w:rsidRDefault="00F7496F" w:rsidP="00F9772C">
            <w:pPr>
              <w:widowControl/>
              <w:spacing w:after="240" w:line="259" w:lineRule="auto"/>
              <w:rPr>
                <w:b/>
              </w:rPr>
            </w:pPr>
          </w:p>
        </w:tc>
        <w:tc>
          <w:tcPr>
            <w:tcW w:w="6899" w:type="dxa"/>
            <w:tcBorders>
              <w:left w:val="nil"/>
              <w:right w:val="nil"/>
            </w:tcBorders>
          </w:tcPr>
          <w:p w14:paraId="1476535F" w14:textId="4B4B71A6" w:rsidR="00D337C6" w:rsidRDefault="00F7496F" w:rsidP="00A91BD0">
            <w:pPr>
              <w:rPr>
                <w:b/>
              </w:rPr>
            </w:pPr>
            <w:r>
              <w:rPr>
                <w:b/>
              </w:rPr>
              <w:t>Part 5</w:t>
            </w:r>
            <w:r w:rsidRPr="00475D86">
              <w:rPr>
                <w:b/>
              </w:rPr>
              <w:t xml:space="preserve">: </w:t>
            </w:r>
            <w:r w:rsidR="000C7935">
              <w:rPr>
                <w:b/>
              </w:rPr>
              <w:t>Reduce</w:t>
            </w:r>
          </w:p>
          <w:p w14:paraId="66244D77" w14:textId="30A70CA4" w:rsidR="000C7935" w:rsidRDefault="0046201D" w:rsidP="00A91BD0">
            <w:r>
              <w:t xml:space="preserve">Remind students of the previous discussion about </w:t>
            </w:r>
            <w:r w:rsidR="00D337C6" w:rsidRPr="00A91BD0">
              <w:t xml:space="preserve">ways to reduce waste by </w:t>
            </w:r>
            <w:r w:rsidR="00D337C6" w:rsidRPr="00D337C6">
              <w:t xml:space="preserve">using </w:t>
            </w:r>
            <w:r w:rsidR="007571BE">
              <w:t xml:space="preserve">non-disposable </w:t>
            </w:r>
            <w:r w:rsidR="00D337C6" w:rsidRPr="00D337C6">
              <w:t xml:space="preserve">alternatives, </w:t>
            </w:r>
            <w:r w:rsidR="00D337C6">
              <w:t xml:space="preserve">particularly </w:t>
            </w:r>
            <w:r w:rsidR="007571BE">
              <w:t>after getting</w:t>
            </w:r>
            <w:r w:rsidR="00D337C6" w:rsidRPr="00D337C6">
              <w:t xml:space="preserve"> some ideas from our interviews with senior</w:t>
            </w:r>
            <w:r w:rsidR="005618EC">
              <w:t>s</w:t>
            </w:r>
            <w:r w:rsidR="00D337C6" w:rsidRPr="00D337C6">
              <w:t>.</w:t>
            </w:r>
            <w:r w:rsidR="000C7935">
              <w:t xml:space="preserve"> </w:t>
            </w:r>
          </w:p>
          <w:p w14:paraId="6BD6D363" w14:textId="24C1D4F4" w:rsidR="00B02729" w:rsidRDefault="000C7935" w:rsidP="00B02729">
            <w:r w:rsidRPr="000C7935">
              <w:t>View</w:t>
            </w:r>
            <w:r w:rsidR="002322D5" w:rsidRPr="000C7935">
              <w:t xml:space="preserve"> videos listed in the digital resources section</w:t>
            </w:r>
            <w:r w:rsidR="000B2E2A" w:rsidRPr="000C7935">
              <w:t xml:space="preserve"> about</w:t>
            </w:r>
            <w:r w:rsidR="002322D5" w:rsidRPr="000C7935">
              <w:t xml:space="preserve"> </w:t>
            </w:r>
            <w:r w:rsidRPr="000C7935">
              <w:t xml:space="preserve">reducing, </w:t>
            </w:r>
            <w:r w:rsidR="0046201D" w:rsidRPr="000C7935">
              <w:t xml:space="preserve">reusing and recycling </w:t>
            </w:r>
            <w:r w:rsidR="002322D5" w:rsidRPr="000C7935">
              <w:t>waste</w:t>
            </w:r>
            <w:r w:rsidR="00CD16F9" w:rsidRPr="000C7935">
              <w:t xml:space="preserve"> materials</w:t>
            </w:r>
            <w:r w:rsidR="002322D5" w:rsidRPr="000C7935">
              <w:t>.</w:t>
            </w:r>
            <w:r w:rsidRPr="000C7935">
              <w:t xml:space="preserve"> </w:t>
            </w:r>
            <w:r>
              <w:t>C</w:t>
            </w:r>
            <w:r w:rsidRPr="000C7935">
              <w:t>ompar</w:t>
            </w:r>
            <w:r>
              <w:t>e</w:t>
            </w:r>
            <w:r w:rsidRPr="000C7935">
              <w:t xml:space="preserve"> the merits of reduc</w:t>
            </w:r>
            <w:r w:rsidR="00B02729">
              <w:t xml:space="preserve">ing waste production </w:t>
            </w:r>
            <w:r w:rsidRPr="000C7935">
              <w:t>vs reus</w:t>
            </w:r>
            <w:r w:rsidR="00B02729">
              <w:t>ing or recycling waste and con</w:t>
            </w:r>
            <w:r>
              <w:t xml:space="preserve">clude </w:t>
            </w:r>
            <w:r w:rsidR="00B02729">
              <w:t xml:space="preserve">that </w:t>
            </w:r>
            <w:r w:rsidRPr="000C7935">
              <w:t>reduc</w:t>
            </w:r>
            <w:r>
              <w:t>ing</w:t>
            </w:r>
            <w:r w:rsidRPr="000C7935">
              <w:t xml:space="preserve"> </w:t>
            </w:r>
            <w:r>
              <w:t xml:space="preserve">waste </w:t>
            </w:r>
            <w:r w:rsidRPr="000C7935">
              <w:t xml:space="preserve">is </w:t>
            </w:r>
            <w:r w:rsidR="00095168">
              <w:t>the best option</w:t>
            </w:r>
            <w:r w:rsidRPr="000C7935">
              <w:t xml:space="preserve">. </w:t>
            </w:r>
          </w:p>
          <w:p w14:paraId="511EE5BF" w14:textId="1DB9614F" w:rsidR="00F7496F" w:rsidRPr="00384F40" w:rsidRDefault="000C7935" w:rsidP="00B02729">
            <w:pPr>
              <w:rPr>
                <w:b/>
              </w:rPr>
            </w:pPr>
            <w:r>
              <w:lastRenderedPageBreak/>
              <w:t>Explain</w:t>
            </w:r>
            <w:r w:rsidR="007571BE">
              <w:t xml:space="preserve"> that in the next activity </w:t>
            </w:r>
            <w:r>
              <w:t xml:space="preserve">students </w:t>
            </w:r>
            <w:r w:rsidR="007571BE">
              <w:t xml:space="preserve">will be creating solutions to </w:t>
            </w:r>
            <w:r>
              <w:t>reduce</w:t>
            </w:r>
            <w:r w:rsidR="007571BE">
              <w:t xml:space="preserve"> waste</w:t>
            </w:r>
            <w:r>
              <w:t>,</w:t>
            </w:r>
            <w:r w:rsidR="007571BE">
              <w:t xml:space="preserve"> that they will </w:t>
            </w:r>
            <w:r w:rsidR="002322D5">
              <w:t xml:space="preserve">then </w:t>
            </w:r>
            <w:r w:rsidR="007571BE">
              <w:t xml:space="preserve">communicate </w:t>
            </w:r>
            <w:r w:rsidR="00CD16F9">
              <w:t xml:space="preserve">their solutions </w:t>
            </w:r>
            <w:r w:rsidR="007571BE">
              <w:t>to the school community</w:t>
            </w:r>
            <w:r w:rsidR="002322D5">
              <w:t xml:space="preserve"> through a planned ‘</w:t>
            </w:r>
            <w:r w:rsidR="00CD16F9">
              <w:t xml:space="preserve">learning </w:t>
            </w:r>
            <w:r w:rsidR="002322D5">
              <w:t>symposium’</w:t>
            </w:r>
            <w:r w:rsidR="00CD16F9">
              <w:t xml:space="preserve"> (</w:t>
            </w:r>
            <w:r w:rsidR="00CD16F9" w:rsidRPr="00A91BD0">
              <w:rPr>
                <w:i/>
                <w:iCs/>
              </w:rPr>
              <w:t>Activity 4</w:t>
            </w:r>
            <w:r w:rsidR="00CD16F9">
              <w:t>)</w:t>
            </w:r>
            <w:r w:rsidR="007571BE">
              <w:t>.</w:t>
            </w:r>
          </w:p>
        </w:tc>
      </w:tr>
      <w:tr w:rsidR="00662E89" w:rsidRPr="00384F40" w14:paraId="581F4D41" w14:textId="77777777" w:rsidTr="009D00BE">
        <w:trPr>
          <w:gridAfter w:val="1"/>
          <w:wAfter w:w="378" w:type="dxa"/>
          <w:trHeight w:val="90"/>
        </w:trPr>
        <w:tc>
          <w:tcPr>
            <w:tcW w:w="2127" w:type="dxa"/>
            <w:vMerge/>
            <w:tcBorders>
              <w:left w:val="nil"/>
              <w:bottom w:val="single" w:sz="4" w:space="0" w:color="auto"/>
              <w:right w:val="nil"/>
            </w:tcBorders>
          </w:tcPr>
          <w:p w14:paraId="23A38AC1" w14:textId="77777777" w:rsidR="009A0743" w:rsidRPr="00384F40" w:rsidRDefault="009A0743" w:rsidP="009A0743">
            <w:pPr>
              <w:widowControl/>
              <w:spacing w:after="240" w:line="259" w:lineRule="auto"/>
              <w:rPr>
                <w:b/>
              </w:rPr>
            </w:pPr>
          </w:p>
        </w:tc>
        <w:tc>
          <w:tcPr>
            <w:tcW w:w="6899" w:type="dxa"/>
            <w:tcBorders>
              <w:left w:val="nil"/>
              <w:right w:val="nil"/>
            </w:tcBorders>
          </w:tcPr>
          <w:p w14:paraId="50F00577" w14:textId="4247DB2E" w:rsidR="007571BE" w:rsidRDefault="009A0743" w:rsidP="007571BE">
            <w:pPr>
              <w:widowControl/>
              <w:rPr>
                <w:b/>
              </w:rPr>
            </w:pPr>
            <w:r>
              <w:rPr>
                <w:b/>
              </w:rPr>
              <w:t xml:space="preserve">Part </w:t>
            </w:r>
            <w:r w:rsidR="005923A0">
              <w:rPr>
                <w:b/>
              </w:rPr>
              <w:t>6</w:t>
            </w:r>
            <w:r w:rsidRPr="00475D86">
              <w:rPr>
                <w:b/>
              </w:rPr>
              <w:t>:</w:t>
            </w:r>
            <w:r w:rsidR="004E484A">
              <w:rPr>
                <w:b/>
              </w:rPr>
              <w:t xml:space="preserve"> </w:t>
            </w:r>
            <w:r w:rsidR="007571BE">
              <w:rPr>
                <w:b/>
              </w:rPr>
              <w:t>Reflection and journaling</w:t>
            </w:r>
          </w:p>
          <w:p w14:paraId="60491C17" w14:textId="64A6D9F6" w:rsidR="007571BE" w:rsidRPr="00A91BD0" w:rsidRDefault="007571BE" w:rsidP="00A91BD0">
            <w:r w:rsidRPr="00A91BD0">
              <w:t xml:space="preserve">Students </w:t>
            </w:r>
            <w:r w:rsidR="0046201D">
              <w:t xml:space="preserve">use </w:t>
            </w:r>
            <w:r w:rsidR="0046201D" w:rsidRPr="00A91BD0">
              <w:t xml:space="preserve">drawings and writing </w:t>
            </w:r>
            <w:r w:rsidR="0046201D">
              <w:t xml:space="preserve">reflect on their learning from their </w:t>
            </w:r>
            <w:r>
              <w:t>investigations and</w:t>
            </w:r>
            <w:r w:rsidR="0046201D">
              <w:t xml:space="preserve"> </w:t>
            </w:r>
            <w:r>
              <w:t>the videos.</w:t>
            </w:r>
            <w:r w:rsidRPr="00A91BD0">
              <w:t xml:space="preserve"> </w:t>
            </w:r>
            <w:r>
              <w:t>Provide the following suggestions:</w:t>
            </w:r>
          </w:p>
          <w:p w14:paraId="2CAFAE9B" w14:textId="7004992B" w:rsidR="009A0743" w:rsidRPr="009A0743" w:rsidRDefault="007571BE" w:rsidP="001E6046">
            <w:pPr>
              <w:pStyle w:val="ListParagraph"/>
              <w:numPr>
                <w:ilvl w:val="0"/>
                <w:numId w:val="16"/>
              </w:numPr>
            </w:pPr>
            <w:r>
              <w:t xml:space="preserve">Choose one </w:t>
            </w:r>
            <w:r w:rsidR="0046201D">
              <w:t>item of waste</w:t>
            </w:r>
            <w:r>
              <w:t xml:space="preserve"> and </w:t>
            </w:r>
            <w:r w:rsidR="0046201D">
              <w:t xml:space="preserve">show/describe </w:t>
            </w:r>
            <w:r>
              <w:t xml:space="preserve">how it could be replaced with something you don’t need to throw away. </w:t>
            </w:r>
          </w:p>
          <w:p w14:paraId="6ACA4BB8" w14:textId="387F7DB1" w:rsidR="009A0743" w:rsidRPr="009A0743" w:rsidRDefault="007571BE" w:rsidP="001E6046">
            <w:pPr>
              <w:pStyle w:val="ListParagraph"/>
              <w:numPr>
                <w:ilvl w:val="0"/>
                <w:numId w:val="16"/>
              </w:numPr>
            </w:pPr>
            <w:r>
              <w:t xml:space="preserve">Choose a different </w:t>
            </w:r>
            <w:r w:rsidR="0046201D">
              <w:t>item of waste</w:t>
            </w:r>
            <w:r>
              <w:t xml:space="preserve"> and say how it could be re-used or recycled.</w:t>
            </w:r>
          </w:p>
          <w:p w14:paraId="7C400C6C" w14:textId="1654B485" w:rsidR="00F24BE6" w:rsidRPr="00B91180" w:rsidRDefault="002322D5" w:rsidP="001E6046">
            <w:pPr>
              <w:pStyle w:val="ListParagraph"/>
              <w:numPr>
                <w:ilvl w:val="0"/>
                <w:numId w:val="16"/>
              </w:numPr>
              <w:rPr>
                <w:b/>
              </w:rPr>
            </w:pPr>
            <w:r>
              <w:t>Write down at least one suggestion for the canteen that would help to reduce waste at recess</w:t>
            </w:r>
            <w:r w:rsidR="00CD16F9">
              <w:t xml:space="preserve"> and lunch</w:t>
            </w:r>
            <w:r>
              <w:t>.</w:t>
            </w:r>
          </w:p>
          <w:p w14:paraId="6FC7D507" w14:textId="77777777" w:rsidR="00210182" w:rsidRDefault="002322D5" w:rsidP="001E6046">
            <w:pPr>
              <w:pStyle w:val="ListParagraph"/>
              <w:numPr>
                <w:ilvl w:val="0"/>
                <w:numId w:val="16"/>
              </w:numPr>
              <w:spacing w:after="120"/>
              <w:ind w:left="714" w:hanging="357"/>
            </w:pPr>
            <w:r>
              <w:t>Decide which type of material you would try most to reduce and say why?</w:t>
            </w:r>
          </w:p>
          <w:p w14:paraId="5B490358" w14:textId="77777777" w:rsidR="00095168" w:rsidRDefault="000C7935" w:rsidP="001E6046">
            <w:pPr>
              <w:pStyle w:val="ListParagraph"/>
              <w:numPr>
                <w:ilvl w:val="0"/>
                <w:numId w:val="16"/>
              </w:numPr>
              <w:spacing w:after="120"/>
              <w:ind w:left="714" w:hanging="357"/>
            </w:pPr>
            <w:r>
              <w:t xml:space="preserve">How did the audit develop your understandings about waste at our school? </w:t>
            </w:r>
          </w:p>
          <w:p w14:paraId="745DC9AA" w14:textId="77777777" w:rsidR="000C7935" w:rsidRDefault="00095168" w:rsidP="001E6046">
            <w:pPr>
              <w:pStyle w:val="ListParagraph"/>
              <w:numPr>
                <w:ilvl w:val="0"/>
                <w:numId w:val="16"/>
              </w:numPr>
              <w:spacing w:after="120"/>
              <w:ind w:left="714" w:hanging="357"/>
            </w:pPr>
            <w:r>
              <w:t>How did you use numbers to help you measure how much waste is produced?</w:t>
            </w:r>
          </w:p>
          <w:p w14:paraId="57E3ECFE" w14:textId="77777777" w:rsidR="00095168" w:rsidRDefault="00095168" w:rsidP="001E6046">
            <w:pPr>
              <w:pStyle w:val="ListParagraph"/>
              <w:numPr>
                <w:ilvl w:val="0"/>
                <w:numId w:val="16"/>
              </w:numPr>
              <w:spacing w:after="120"/>
              <w:ind w:left="714" w:hanging="357"/>
            </w:pPr>
            <w:r>
              <w:t>Did your graph help to see the types of waste produced?</w:t>
            </w:r>
          </w:p>
          <w:p w14:paraId="133B4A46" w14:textId="77777777" w:rsidR="009C46AD" w:rsidRDefault="009C46AD" w:rsidP="009C46AD"/>
          <w:p w14:paraId="48658481" w14:textId="77777777" w:rsidR="009C46AD" w:rsidRDefault="009C46AD" w:rsidP="009C46AD"/>
          <w:p w14:paraId="33663D16" w14:textId="77777777" w:rsidR="009C46AD" w:rsidRDefault="009C46AD" w:rsidP="009C46AD"/>
          <w:p w14:paraId="540ED572" w14:textId="2E2743F1" w:rsidR="009C46AD" w:rsidRPr="009C46AD" w:rsidRDefault="009C46AD" w:rsidP="009C46AD"/>
        </w:tc>
      </w:tr>
      <w:tr w:rsidR="00662E89" w:rsidRPr="00384F40" w14:paraId="44F86301" w14:textId="77777777" w:rsidTr="009D00BE">
        <w:trPr>
          <w:gridAfter w:val="1"/>
          <w:wAfter w:w="378" w:type="dxa"/>
        </w:trPr>
        <w:tc>
          <w:tcPr>
            <w:tcW w:w="2127" w:type="dxa"/>
            <w:tcBorders>
              <w:left w:val="nil"/>
              <w:bottom w:val="nil"/>
              <w:right w:val="nil"/>
            </w:tcBorders>
          </w:tcPr>
          <w:p w14:paraId="4DA22E29" w14:textId="2750C788" w:rsidR="001657CA" w:rsidRPr="00384F40" w:rsidRDefault="001657CA" w:rsidP="001657CA">
            <w:pPr>
              <w:widowControl/>
              <w:spacing w:after="160" w:line="259" w:lineRule="auto"/>
              <w:rPr>
                <w:b/>
              </w:rPr>
            </w:pPr>
            <w:r>
              <w:rPr>
                <w:b/>
              </w:rPr>
              <w:t>Digital Resources</w:t>
            </w:r>
          </w:p>
        </w:tc>
        <w:tc>
          <w:tcPr>
            <w:tcW w:w="6899" w:type="dxa"/>
            <w:tcBorders>
              <w:left w:val="nil"/>
              <w:bottom w:val="single" w:sz="4" w:space="0" w:color="auto"/>
              <w:right w:val="nil"/>
            </w:tcBorders>
          </w:tcPr>
          <w:p w14:paraId="783C2643" w14:textId="77777777" w:rsidR="00F3569D" w:rsidRPr="00320D24" w:rsidDel="006D4377" w:rsidRDefault="00F3569D" w:rsidP="009D00BE">
            <w:pPr>
              <w:pStyle w:val="PlainText"/>
              <w:spacing w:before="120" w:after="120"/>
              <w:rPr>
                <w:rStyle w:val="Hyperlink"/>
                <w:rFonts w:ascii="Century Gothic" w:hAnsi="Century Gothic"/>
                <w:szCs w:val="22"/>
              </w:rPr>
            </w:pPr>
            <w:r w:rsidRPr="009D7678" w:rsidDel="006D4377">
              <w:rPr>
                <w:rFonts w:ascii="Century Gothic" w:hAnsi="Century Gothic"/>
                <w:b/>
                <w:szCs w:val="22"/>
              </w:rPr>
              <w:t>Single</w:t>
            </w:r>
            <w:r w:rsidDel="006D4377">
              <w:rPr>
                <w:rFonts w:ascii="Century Gothic" w:hAnsi="Century Gothic"/>
                <w:b/>
                <w:szCs w:val="22"/>
              </w:rPr>
              <w:t>-</w:t>
            </w:r>
            <w:r w:rsidRPr="009D7678" w:rsidDel="006D4377">
              <w:rPr>
                <w:rFonts w:ascii="Century Gothic" w:hAnsi="Century Gothic"/>
                <w:b/>
                <w:szCs w:val="22"/>
              </w:rPr>
              <w:t>use plastic b</w:t>
            </w:r>
            <w:r w:rsidDel="006D4377">
              <w:rPr>
                <w:rFonts w:ascii="Century Gothic" w:hAnsi="Century Gothic"/>
                <w:b/>
                <w:szCs w:val="22"/>
              </w:rPr>
              <w:t>ags</w:t>
            </w:r>
            <w:r w:rsidRPr="009D7678" w:rsidDel="006D4377">
              <w:rPr>
                <w:rFonts w:ascii="Century Gothic" w:hAnsi="Century Gothic"/>
                <w:b/>
                <w:szCs w:val="22"/>
              </w:rPr>
              <w:t xml:space="preserve"> </w:t>
            </w:r>
          </w:p>
          <w:p w14:paraId="3694DE03" w14:textId="77777777" w:rsidR="00F3569D" w:rsidRPr="00BC31CB" w:rsidDel="006D4377" w:rsidRDefault="00F3569D" w:rsidP="00095168">
            <w:pPr>
              <w:pStyle w:val="PlainText"/>
              <w:spacing w:before="120" w:line="257" w:lineRule="auto"/>
              <w:rPr>
                <w:rFonts w:ascii="Century Gothic" w:hAnsi="Century Gothic"/>
                <w:i/>
                <w:szCs w:val="22"/>
              </w:rPr>
            </w:pPr>
            <w:r w:rsidDel="006D4377">
              <w:rPr>
                <w:rFonts w:ascii="Century Gothic" w:hAnsi="Century Gothic"/>
                <w:i/>
                <w:szCs w:val="22"/>
              </w:rPr>
              <w:t>W</w:t>
            </w:r>
            <w:r w:rsidRPr="00BC31CB" w:rsidDel="006D4377">
              <w:rPr>
                <w:rFonts w:ascii="Century Gothic" w:hAnsi="Century Gothic"/>
                <w:i/>
                <w:szCs w:val="22"/>
              </w:rPr>
              <w:t xml:space="preserve">ar on </w:t>
            </w:r>
            <w:r w:rsidDel="006D4377">
              <w:rPr>
                <w:rFonts w:ascii="Century Gothic" w:hAnsi="Century Gothic"/>
                <w:i/>
                <w:szCs w:val="22"/>
              </w:rPr>
              <w:t>W</w:t>
            </w:r>
            <w:r w:rsidRPr="00BC31CB" w:rsidDel="006D4377">
              <w:rPr>
                <w:rFonts w:ascii="Century Gothic" w:hAnsi="Century Gothic"/>
                <w:i/>
                <w:szCs w:val="22"/>
              </w:rPr>
              <w:t>aste</w:t>
            </w:r>
            <w:r w:rsidDel="006D4377">
              <w:rPr>
                <w:rFonts w:ascii="Century Gothic" w:hAnsi="Century Gothic"/>
                <w:i/>
                <w:szCs w:val="22"/>
              </w:rPr>
              <w:t>, Chapter 3: Plastic bags (</w:t>
            </w:r>
            <w:r w:rsidRPr="00E64778" w:rsidDel="006D4377">
              <w:rPr>
                <w:rFonts w:ascii="Century Gothic" w:hAnsi="Century Gothic"/>
                <w:szCs w:val="22"/>
              </w:rPr>
              <w:t>ABC</w:t>
            </w:r>
            <w:r w:rsidDel="006D4377">
              <w:rPr>
                <w:rFonts w:ascii="Century Gothic" w:hAnsi="Century Gothic"/>
                <w:szCs w:val="22"/>
              </w:rPr>
              <w:t xml:space="preserve"> Education,</w:t>
            </w:r>
            <w:r w:rsidRPr="00E64778" w:rsidDel="006D4377">
              <w:rPr>
                <w:rFonts w:ascii="Century Gothic" w:hAnsi="Century Gothic"/>
                <w:szCs w:val="22"/>
              </w:rPr>
              <w:t xml:space="preserve"> 2017</w:t>
            </w:r>
            <w:r w:rsidDel="006D4377">
              <w:rPr>
                <w:rFonts w:ascii="Century Gothic" w:hAnsi="Century Gothic"/>
                <w:i/>
                <w:szCs w:val="22"/>
              </w:rPr>
              <w:t>)</w:t>
            </w:r>
          </w:p>
          <w:p w14:paraId="0815F4BB" w14:textId="6BF84868" w:rsidR="00F3569D" w:rsidRPr="00BC31CB" w:rsidDel="006D4377" w:rsidRDefault="0043021F" w:rsidP="00095168">
            <w:pPr>
              <w:pStyle w:val="PlainText"/>
              <w:spacing w:after="120" w:line="257" w:lineRule="auto"/>
              <w:rPr>
                <w:rFonts w:ascii="Century Gothic" w:hAnsi="Century Gothic"/>
                <w:i/>
                <w:szCs w:val="22"/>
              </w:rPr>
            </w:pPr>
            <w:hyperlink r:id="rId85" w:anchor="!/digibook/2597026/war-on-waste" w:history="1">
              <w:r w:rsidR="00F3569D" w:rsidDel="006D4377">
                <w:rPr>
                  <w:rStyle w:val="Hyperlink"/>
                  <w:rFonts w:ascii="Century Gothic" w:hAnsi="Century Gothic"/>
                  <w:szCs w:val="22"/>
                </w:rPr>
                <w:t>education.abc.net.au/home#!/digibook/2597026/war-on-waste</w:t>
              </w:r>
            </w:hyperlink>
          </w:p>
          <w:p w14:paraId="4D5A6307" w14:textId="77777777" w:rsidR="00F3569D" w:rsidDel="006D4377" w:rsidRDefault="00F3569D" w:rsidP="009D00BE">
            <w:pPr>
              <w:pStyle w:val="PlainText"/>
              <w:spacing w:line="257" w:lineRule="auto"/>
              <w:rPr>
                <w:rFonts w:ascii="Century Gothic" w:hAnsi="Century Gothic"/>
                <w:i/>
                <w:szCs w:val="22"/>
              </w:rPr>
            </w:pPr>
            <w:r w:rsidDel="006D4377">
              <w:rPr>
                <w:rFonts w:ascii="Century Gothic" w:hAnsi="Century Gothic"/>
                <w:i/>
                <w:szCs w:val="22"/>
              </w:rPr>
              <w:t>Plastic bag ban (</w:t>
            </w:r>
            <w:r w:rsidRPr="00095168" w:rsidDel="006D4377">
              <w:rPr>
                <w:rFonts w:ascii="Century Gothic" w:hAnsi="Century Gothic"/>
                <w:i/>
                <w:szCs w:val="22"/>
              </w:rPr>
              <w:t>ABC Behind The News, 2017</w:t>
            </w:r>
            <w:r w:rsidDel="006D4377">
              <w:rPr>
                <w:rFonts w:ascii="Century Gothic" w:hAnsi="Century Gothic"/>
                <w:i/>
                <w:szCs w:val="22"/>
              </w:rPr>
              <w:t>)</w:t>
            </w:r>
          </w:p>
          <w:p w14:paraId="1F95ED1F" w14:textId="2EFEC10F" w:rsidR="00F3569D" w:rsidDel="006D4377" w:rsidRDefault="0043021F" w:rsidP="00095168">
            <w:pPr>
              <w:pStyle w:val="PlainText"/>
              <w:spacing w:after="120" w:line="257" w:lineRule="auto"/>
              <w:rPr>
                <w:rStyle w:val="Hyperlink"/>
                <w:rFonts w:ascii="Century Gothic" w:hAnsi="Century Gothic"/>
                <w:szCs w:val="22"/>
              </w:rPr>
            </w:pPr>
            <w:hyperlink r:id="rId86" w:history="1">
              <w:r w:rsidR="00F3569D" w:rsidDel="006D4377">
                <w:rPr>
                  <w:rStyle w:val="Hyperlink"/>
                  <w:rFonts w:ascii="Century Gothic" w:hAnsi="Century Gothic"/>
                  <w:szCs w:val="22"/>
                </w:rPr>
                <w:t>www.abc.net.au/btn/story/s4704469.htm</w:t>
              </w:r>
            </w:hyperlink>
          </w:p>
          <w:p w14:paraId="55B66F1D" w14:textId="77777777" w:rsidR="00F3569D" w:rsidDel="006D4377" w:rsidRDefault="00F3569D" w:rsidP="009D00BE">
            <w:pPr>
              <w:pStyle w:val="PlainText"/>
              <w:spacing w:before="120" w:line="257" w:lineRule="auto"/>
              <w:rPr>
                <w:rFonts w:ascii="Century Gothic" w:hAnsi="Century Gothic"/>
                <w:i/>
                <w:szCs w:val="22"/>
              </w:rPr>
            </w:pPr>
            <w:r w:rsidDel="006D4377">
              <w:rPr>
                <w:rFonts w:ascii="Century Gothic" w:hAnsi="Century Gothic"/>
                <w:i/>
                <w:szCs w:val="22"/>
              </w:rPr>
              <w:t>Straw no more</w:t>
            </w:r>
          </w:p>
          <w:p w14:paraId="61D1B422" w14:textId="7E4118EA" w:rsidR="001657CA" w:rsidRPr="005469C1" w:rsidRDefault="0043021F" w:rsidP="00095168">
            <w:pPr>
              <w:pStyle w:val="PlainText"/>
              <w:spacing w:after="120" w:line="257" w:lineRule="auto"/>
            </w:pPr>
            <w:hyperlink r:id="rId87" w:history="1">
              <w:r w:rsidR="00F3569D" w:rsidRPr="00095168" w:rsidDel="006D4377">
                <w:rPr>
                  <w:rStyle w:val="Hyperlink"/>
                  <w:rFonts w:ascii="Century Gothic" w:hAnsi="Century Gothic"/>
                  <w:szCs w:val="22"/>
                </w:rPr>
                <w:t>www.strawnomore.org/</w:t>
              </w:r>
            </w:hyperlink>
          </w:p>
        </w:tc>
      </w:tr>
      <w:tr w:rsidR="00A00322" w:rsidRPr="00384F40" w14:paraId="2F6FDF88" w14:textId="77777777" w:rsidTr="009D00BE">
        <w:trPr>
          <w:gridAfter w:val="1"/>
          <w:wAfter w:w="378" w:type="dxa"/>
        </w:trPr>
        <w:tc>
          <w:tcPr>
            <w:tcW w:w="2127" w:type="dxa"/>
            <w:tcBorders>
              <w:top w:val="nil"/>
              <w:left w:val="nil"/>
              <w:bottom w:val="nil"/>
              <w:right w:val="nil"/>
            </w:tcBorders>
          </w:tcPr>
          <w:p w14:paraId="5CC97879" w14:textId="77777777" w:rsidR="00A00322" w:rsidRDefault="00A00322" w:rsidP="001657CA">
            <w:pPr>
              <w:widowControl/>
              <w:spacing w:after="160" w:line="259" w:lineRule="auto"/>
              <w:rPr>
                <w:b/>
              </w:rPr>
            </w:pPr>
          </w:p>
        </w:tc>
        <w:tc>
          <w:tcPr>
            <w:tcW w:w="6899" w:type="dxa"/>
            <w:vMerge w:val="restart"/>
            <w:tcBorders>
              <w:left w:val="nil"/>
              <w:right w:val="nil"/>
            </w:tcBorders>
          </w:tcPr>
          <w:p w14:paraId="4B5CC625" w14:textId="77777777" w:rsidR="00A00322" w:rsidRDefault="00A00322" w:rsidP="00A00322">
            <w:pPr>
              <w:widowControl/>
              <w:spacing w:line="256" w:lineRule="auto"/>
            </w:pPr>
            <w:r w:rsidRPr="001601CD">
              <w:rPr>
                <w:b/>
              </w:rPr>
              <w:t>Plastic</w:t>
            </w:r>
            <w:r>
              <w:rPr>
                <w:b/>
              </w:rPr>
              <w:t>-</w:t>
            </w:r>
            <w:r w:rsidRPr="001601CD">
              <w:rPr>
                <w:b/>
              </w:rPr>
              <w:t>free ideas</w:t>
            </w:r>
          </w:p>
          <w:p w14:paraId="412A687C" w14:textId="77777777" w:rsidR="00A00322" w:rsidRDefault="00A00322" w:rsidP="009D00BE">
            <w:pPr>
              <w:widowControl/>
              <w:spacing w:after="0" w:line="257" w:lineRule="auto"/>
            </w:pPr>
            <w:r w:rsidRPr="00095168">
              <w:rPr>
                <w:i/>
              </w:rPr>
              <w:t>Plastic free ideas, calendar (Cleanaway, 2018</w:t>
            </w:r>
            <w:r>
              <w:t>)</w:t>
            </w:r>
          </w:p>
          <w:p w14:paraId="4696CC68" w14:textId="2265B941" w:rsidR="00A00322" w:rsidRPr="00095168" w:rsidRDefault="0043021F" w:rsidP="00095168">
            <w:pPr>
              <w:pStyle w:val="PlainText"/>
              <w:spacing w:after="120" w:line="257" w:lineRule="auto"/>
              <w:rPr>
                <w:rStyle w:val="Hyperlink"/>
                <w:rFonts w:ascii="Century Gothic" w:hAnsi="Century Gothic"/>
                <w:i w:val="0"/>
                <w:szCs w:val="22"/>
              </w:rPr>
            </w:pPr>
            <w:hyperlink r:id="rId88" w:history="1">
              <w:r w:rsidR="00A00322" w:rsidRPr="00095168">
                <w:rPr>
                  <w:rStyle w:val="Hyperlink"/>
                  <w:rFonts w:ascii="Century Gothic" w:hAnsi="Century Gothic"/>
                  <w:szCs w:val="22"/>
                </w:rPr>
                <w:t>www.cleanaway.com.au/about-us/sustainable-future/plastic-free-living-2018/</w:t>
              </w:r>
            </w:hyperlink>
          </w:p>
          <w:p w14:paraId="321B2777" w14:textId="77777777" w:rsidR="00A00322" w:rsidRPr="00095168" w:rsidRDefault="00A00322" w:rsidP="00514E32">
            <w:pPr>
              <w:tabs>
                <w:tab w:val="left" w:pos="1560"/>
              </w:tabs>
              <w:spacing w:before="0" w:after="0" w:line="257" w:lineRule="auto"/>
              <w:rPr>
                <w:i/>
              </w:rPr>
            </w:pPr>
            <w:r w:rsidRPr="00095168">
              <w:rPr>
                <w:i/>
              </w:rPr>
              <w:lastRenderedPageBreak/>
              <w:t>Straw no more</w:t>
            </w:r>
          </w:p>
          <w:p w14:paraId="5EC19147" w14:textId="3380A9FD" w:rsidR="002C7582" w:rsidRPr="00095168" w:rsidRDefault="0043021F" w:rsidP="00095168">
            <w:pPr>
              <w:pStyle w:val="PlainText"/>
              <w:spacing w:after="120" w:line="257" w:lineRule="auto"/>
              <w:rPr>
                <w:rStyle w:val="Hyperlink"/>
                <w:rFonts w:ascii="Century Gothic" w:hAnsi="Century Gothic"/>
                <w:szCs w:val="22"/>
              </w:rPr>
            </w:pPr>
            <w:hyperlink r:id="rId89" w:history="1">
              <w:r w:rsidR="00A00322" w:rsidRPr="00095168">
                <w:rPr>
                  <w:rStyle w:val="Hyperlink"/>
                  <w:rFonts w:ascii="Century Gothic" w:hAnsi="Century Gothic"/>
                  <w:szCs w:val="22"/>
                </w:rPr>
                <w:t>www.strawnomore.org/</w:t>
              </w:r>
            </w:hyperlink>
          </w:p>
          <w:p w14:paraId="7C3259E7" w14:textId="77777777" w:rsidR="00A00322" w:rsidRPr="00095168" w:rsidRDefault="00A00322" w:rsidP="002C7582">
            <w:pPr>
              <w:tabs>
                <w:tab w:val="left" w:pos="1560"/>
              </w:tabs>
              <w:spacing w:before="0" w:after="0" w:line="257" w:lineRule="auto"/>
              <w:rPr>
                <w:i/>
              </w:rPr>
            </w:pPr>
            <w:r>
              <w:rPr>
                <w:i/>
              </w:rPr>
              <w:t>City of Kwinana initiative nets impressive results</w:t>
            </w:r>
            <w:r w:rsidRPr="00095168">
              <w:rPr>
                <w:i/>
              </w:rPr>
              <w:t xml:space="preserve"> (The West Australian, 2018)</w:t>
            </w:r>
          </w:p>
          <w:p w14:paraId="381F9A51" w14:textId="6A060B4D" w:rsidR="00A00322" w:rsidRPr="009D7678" w:rsidDel="006D4377" w:rsidRDefault="0043021F" w:rsidP="009D00BE">
            <w:pPr>
              <w:pStyle w:val="PlainText"/>
              <w:spacing w:after="120" w:line="257" w:lineRule="auto"/>
              <w:rPr>
                <w:rFonts w:ascii="Century Gothic" w:hAnsi="Century Gothic"/>
                <w:b/>
                <w:szCs w:val="22"/>
              </w:rPr>
            </w:pPr>
            <w:hyperlink r:id="rId90" w:history="1">
              <w:r w:rsidR="00A00322" w:rsidRPr="009D00BE">
                <w:rPr>
                  <w:rStyle w:val="Hyperlink"/>
                  <w:rFonts w:ascii="Century Gothic" w:hAnsi="Century Gothic"/>
                  <w:szCs w:val="22"/>
                </w:rPr>
                <w:t>thewest.com.au/news/sound-southern-telegraph/city-of-kwinana-initiative-nets-impressive-results-ng-b88919325z</w:t>
              </w:r>
            </w:hyperlink>
          </w:p>
        </w:tc>
      </w:tr>
      <w:tr w:rsidR="00A00322" w:rsidRPr="00855EF8" w14:paraId="1CD0F422" w14:textId="77777777" w:rsidTr="009D00BE">
        <w:trPr>
          <w:gridAfter w:val="1"/>
          <w:wAfter w:w="378" w:type="dxa"/>
          <w:trHeight w:val="112"/>
        </w:trPr>
        <w:tc>
          <w:tcPr>
            <w:tcW w:w="2127" w:type="dxa"/>
            <w:tcBorders>
              <w:top w:val="nil"/>
              <w:left w:val="nil"/>
              <w:bottom w:val="nil"/>
              <w:right w:val="nil"/>
            </w:tcBorders>
          </w:tcPr>
          <w:p w14:paraId="693DFB33" w14:textId="77777777" w:rsidR="00A00322" w:rsidRPr="008811A9" w:rsidRDefault="00A00322" w:rsidP="001657CA">
            <w:pPr>
              <w:widowControl/>
              <w:spacing w:after="160" w:line="259" w:lineRule="auto"/>
              <w:rPr>
                <w:b/>
              </w:rPr>
            </w:pPr>
          </w:p>
        </w:tc>
        <w:tc>
          <w:tcPr>
            <w:tcW w:w="6899" w:type="dxa"/>
            <w:vMerge/>
            <w:tcBorders>
              <w:left w:val="nil"/>
              <w:bottom w:val="single" w:sz="4" w:space="0" w:color="auto"/>
              <w:right w:val="nil"/>
            </w:tcBorders>
          </w:tcPr>
          <w:p w14:paraId="7225523D" w14:textId="167635F6" w:rsidR="00A00322" w:rsidRPr="00CD16F9" w:rsidRDefault="00A00322" w:rsidP="009D00BE">
            <w:pPr>
              <w:pStyle w:val="PlainText"/>
              <w:rPr>
                <w:rFonts w:ascii="Century Gothic" w:hAnsi="Century Gothic"/>
                <w:szCs w:val="22"/>
              </w:rPr>
            </w:pPr>
          </w:p>
        </w:tc>
      </w:tr>
      <w:tr w:rsidR="00A00322" w:rsidRPr="00855EF8" w14:paraId="0B31077A" w14:textId="77777777" w:rsidTr="009D00BE">
        <w:trPr>
          <w:gridAfter w:val="1"/>
          <w:wAfter w:w="378" w:type="dxa"/>
          <w:trHeight w:val="112"/>
        </w:trPr>
        <w:tc>
          <w:tcPr>
            <w:tcW w:w="2127" w:type="dxa"/>
            <w:tcBorders>
              <w:top w:val="nil"/>
              <w:left w:val="nil"/>
              <w:bottom w:val="nil"/>
              <w:right w:val="nil"/>
            </w:tcBorders>
          </w:tcPr>
          <w:p w14:paraId="28EE5762" w14:textId="77777777" w:rsidR="00A00322" w:rsidRPr="008811A9" w:rsidRDefault="00A00322" w:rsidP="001657CA">
            <w:pPr>
              <w:widowControl/>
              <w:spacing w:after="160" w:line="259" w:lineRule="auto"/>
              <w:rPr>
                <w:b/>
              </w:rPr>
            </w:pPr>
          </w:p>
        </w:tc>
        <w:tc>
          <w:tcPr>
            <w:tcW w:w="6899" w:type="dxa"/>
            <w:tcBorders>
              <w:top w:val="single" w:sz="4" w:space="0" w:color="auto"/>
              <w:left w:val="nil"/>
              <w:bottom w:val="single" w:sz="4" w:space="0" w:color="auto"/>
              <w:right w:val="nil"/>
            </w:tcBorders>
          </w:tcPr>
          <w:p w14:paraId="3C36F975" w14:textId="77777777" w:rsidR="00A00322" w:rsidDel="006D4377" w:rsidRDefault="00A00322" w:rsidP="009D00BE">
            <w:pPr>
              <w:pStyle w:val="PlainText"/>
              <w:spacing w:before="120" w:after="120"/>
              <w:rPr>
                <w:rFonts w:ascii="Century Gothic" w:hAnsi="Century Gothic"/>
                <w:b/>
                <w:szCs w:val="22"/>
              </w:rPr>
            </w:pPr>
            <w:r w:rsidDel="006D4377">
              <w:rPr>
                <w:rFonts w:ascii="Century Gothic" w:hAnsi="Century Gothic"/>
                <w:b/>
                <w:szCs w:val="22"/>
              </w:rPr>
              <w:t>Solutions</w:t>
            </w:r>
          </w:p>
          <w:p w14:paraId="240CC390" w14:textId="77777777" w:rsidR="00A00322" w:rsidRPr="00200782" w:rsidDel="006D4377" w:rsidRDefault="00A00322" w:rsidP="009D00BE">
            <w:pPr>
              <w:pStyle w:val="PlainText"/>
              <w:spacing w:before="120" w:line="257" w:lineRule="auto"/>
              <w:rPr>
                <w:rFonts w:ascii="Century Gothic" w:hAnsi="Century Gothic"/>
                <w:i/>
                <w:szCs w:val="22"/>
              </w:rPr>
            </w:pPr>
            <w:r w:rsidRPr="00200782" w:rsidDel="006D4377">
              <w:rPr>
                <w:rFonts w:ascii="Century Gothic" w:hAnsi="Century Gothic"/>
                <w:i/>
                <w:szCs w:val="22"/>
              </w:rPr>
              <w:t>A</w:t>
            </w:r>
            <w:r w:rsidDel="006D4377">
              <w:rPr>
                <w:rFonts w:ascii="Century Gothic" w:hAnsi="Century Gothic"/>
                <w:i/>
                <w:szCs w:val="22"/>
              </w:rPr>
              <w:t>ustralia found a</w:t>
            </w:r>
            <w:r w:rsidRPr="00200782" w:rsidDel="006D4377">
              <w:rPr>
                <w:rFonts w:ascii="Century Gothic" w:hAnsi="Century Gothic"/>
                <w:i/>
                <w:szCs w:val="22"/>
              </w:rPr>
              <w:t xml:space="preserve"> simple and helpful way to save water from plastic pollution </w:t>
            </w:r>
            <w:r w:rsidRPr="00095168" w:rsidDel="006D4377">
              <w:rPr>
                <w:rFonts w:ascii="Century Gothic" w:hAnsi="Century Gothic"/>
                <w:i/>
                <w:szCs w:val="22"/>
              </w:rPr>
              <w:t>(Thinking Humanity, 2018</w:t>
            </w:r>
            <w:r w:rsidRPr="00B91180" w:rsidDel="006D4377">
              <w:rPr>
                <w:rFonts w:ascii="Century Gothic" w:hAnsi="Century Gothic"/>
                <w:szCs w:val="22"/>
              </w:rPr>
              <w:t>)</w:t>
            </w:r>
          </w:p>
          <w:p w14:paraId="51ACC5A0" w14:textId="04EC7240" w:rsidR="005E0847" w:rsidRPr="00095168" w:rsidRDefault="0043021F" w:rsidP="00095168">
            <w:pPr>
              <w:pStyle w:val="PlainText"/>
              <w:spacing w:after="120" w:line="257" w:lineRule="auto"/>
              <w:rPr>
                <w:rStyle w:val="Hyperlink"/>
              </w:rPr>
            </w:pPr>
            <w:hyperlink r:id="rId91" w:history="1">
              <w:r w:rsidR="00A00322" w:rsidDel="006D4377">
                <w:rPr>
                  <w:rStyle w:val="Hyperlink"/>
                  <w:rFonts w:ascii="Century Gothic" w:hAnsi="Century Gothic"/>
                  <w:szCs w:val="22"/>
                </w:rPr>
                <w:t>www.thinkinghumanity.com/2018/12/australia-found-a-simple-and-helpful-way-to-save-water-from-plastic-pollution.html</w:t>
              </w:r>
            </w:hyperlink>
          </w:p>
          <w:p w14:paraId="48F065D5" w14:textId="0D33AA2B" w:rsidR="00A00322" w:rsidRPr="00200782" w:rsidDel="006D4377" w:rsidRDefault="00A00322" w:rsidP="002C7582">
            <w:pPr>
              <w:pStyle w:val="PlainText"/>
              <w:spacing w:line="257" w:lineRule="auto"/>
              <w:rPr>
                <w:rFonts w:ascii="Century Gothic" w:hAnsi="Century Gothic"/>
                <w:i/>
                <w:szCs w:val="22"/>
              </w:rPr>
            </w:pPr>
            <w:r w:rsidRPr="00095168" w:rsidDel="006D4377">
              <w:rPr>
                <w:rFonts w:ascii="Century Gothic" w:hAnsi="Century Gothic"/>
                <w:i/>
                <w:szCs w:val="22"/>
              </w:rPr>
              <w:t>4Ocean is a global movement actively removing trash from the ocean and coastlines while inspiring individuals to work together for cleaner oceans</w:t>
            </w:r>
          </w:p>
          <w:p w14:paraId="497F7ACA" w14:textId="07741574" w:rsidR="00A00322" w:rsidRPr="00095168" w:rsidDel="006D4377" w:rsidRDefault="0043021F" w:rsidP="00095168">
            <w:pPr>
              <w:pStyle w:val="PlainText"/>
              <w:spacing w:after="120" w:line="257" w:lineRule="auto"/>
              <w:rPr>
                <w:rStyle w:val="Hyperlink"/>
              </w:rPr>
            </w:pPr>
            <w:hyperlink r:id="rId92" w:history="1">
              <w:r w:rsidR="00A00322" w:rsidDel="006D4377">
                <w:rPr>
                  <w:rStyle w:val="Hyperlink"/>
                  <w:rFonts w:ascii="Century Gothic" w:hAnsi="Century Gothic"/>
                  <w:szCs w:val="22"/>
                </w:rPr>
                <w:t>4ocean.com/?gclid=EAIaIQobChMI1f2f9ZWz4AIVjTUrCh0Ykw4pEAAYASAAEgLQSfD_BwE</w:t>
              </w:r>
            </w:hyperlink>
          </w:p>
          <w:p w14:paraId="3A966C21" w14:textId="700630AD" w:rsidR="00A00322" w:rsidRPr="00B91180" w:rsidDel="006D4377" w:rsidRDefault="00A00322" w:rsidP="00095168">
            <w:pPr>
              <w:pStyle w:val="PlainText"/>
              <w:spacing w:before="120" w:line="257" w:lineRule="auto"/>
              <w:rPr>
                <w:rFonts w:ascii="Century Gothic" w:hAnsi="Century Gothic"/>
                <w:szCs w:val="22"/>
              </w:rPr>
            </w:pPr>
            <w:r w:rsidRPr="00200782" w:rsidDel="006D4377">
              <w:rPr>
                <w:rFonts w:ascii="Century Gothic" w:hAnsi="Century Gothic"/>
                <w:i/>
                <w:szCs w:val="22"/>
              </w:rPr>
              <w:t>Seabins</w:t>
            </w:r>
            <w:r w:rsidDel="006D4377">
              <w:rPr>
                <w:rFonts w:ascii="Century Gothic" w:hAnsi="Century Gothic"/>
                <w:i/>
                <w:szCs w:val="22"/>
              </w:rPr>
              <w:t xml:space="preserve"> officially switched on in an effort to clean up Mandurah’s waterways </w:t>
            </w:r>
            <w:r w:rsidRPr="00095168" w:rsidDel="006D4377">
              <w:rPr>
                <w:rFonts w:ascii="Century Gothic" w:hAnsi="Century Gothic"/>
                <w:i/>
                <w:szCs w:val="22"/>
              </w:rPr>
              <w:t>(Mandurah Mail, 2019</w:t>
            </w:r>
            <w:r w:rsidRPr="00B91180" w:rsidDel="006D4377">
              <w:rPr>
                <w:rFonts w:ascii="Century Gothic" w:hAnsi="Century Gothic"/>
                <w:szCs w:val="22"/>
              </w:rPr>
              <w:t>)</w:t>
            </w:r>
          </w:p>
          <w:p w14:paraId="37BEF22D" w14:textId="3E3AE7AA" w:rsidR="00A00322" w:rsidDel="006D4377" w:rsidRDefault="0043021F" w:rsidP="00095168">
            <w:pPr>
              <w:pStyle w:val="PlainText"/>
              <w:spacing w:after="120" w:line="257" w:lineRule="auto"/>
              <w:rPr>
                <w:rStyle w:val="Hyperlink"/>
                <w:rFonts w:ascii="Century Gothic" w:hAnsi="Century Gothic"/>
                <w:szCs w:val="22"/>
              </w:rPr>
            </w:pPr>
            <w:hyperlink r:id="rId93" w:history="1">
              <w:r w:rsidR="00A00322" w:rsidDel="006D4377">
                <w:rPr>
                  <w:rStyle w:val="Hyperlink"/>
                  <w:rFonts w:ascii="Century Gothic" w:hAnsi="Century Gothic"/>
                  <w:szCs w:val="22"/>
                </w:rPr>
                <w:t>www.mandurahmail.com.au/story/5894525/seabins-officially-switched-on-in-an-effort-to-clean-up-mandurahs-waterways/</w:t>
              </w:r>
            </w:hyperlink>
          </w:p>
          <w:p w14:paraId="5A9B1993" w14:textId="6329CAA9" w:rsidR="00A00322" w:rsidRPr="009D00BE" w:rsidRDefault="00444E37" w:rsidP="00095168">
            <w:pPr>
              <w:pStyle w:val="PlainText"/>
              <w:spacing w:after="120" w:line="257" w:lineRule="auto"/>
              <w:rPr>
                <w:rFonts w:ascii="Century Gothic" w:hAnsi="Century Gothic"/>
                <w:i/>
                <w:szCs w:val="22"/>
              </w:rPr>
            </w:pPr>
            <w:r w:rsidRPr="008E4114">
              <w:rPr>
                <w:noProof/>
                <w:lang w:eastAsia="en-AU"/>
              </w:rPr>
              <w:drawing>
                <wp:anchor distT="0" distB="0" distL="114300" distR="114300" simplePos="0" relativeHeight="252220416" behindDoc="0" locked="0" layoutInCell="1" allowOverlap="1" wp14:anchorId="6FA6C741" wp14:editId="2BA356D9">
                  <wp:simplePos x="0" y="0"/>
                  <wp:positionH relativeFrom="column">
                    <wp:posOffset>280670</wp:posOffset>
                  </wp:positionH>
                  <wp:positionV relativeFrom="page">
                    <wp:posOffset>3898583</wp:posOffset>
                  </wp:positionV>
                  <wp:extent cx="3079115" cy="2398395"/>
                  <wp:effectExtent l="0" t="0" r="6985" b="190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3079115" cy="23983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2222464" behindDoc="0" locked="0" layoutInCell="1" allowOverlap="1" wp14:anchorId="45F8E4C8" wp14:editId="3AE40440">
                      <wp:simplePos x="0" y="0"/>
                      <wp:positionH relativeFrom="column">
                        <wp:posOffset>145097</wp:posOffset>
                      </wp:positionH>
                      <wp:positionV relativeFrom="paragraph">
                        <wp:posOffset>3457575</wp:posOffset>
                      </wp:positionV>
                      <wp:extent cx="3079115"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08260BB8" w14:textId="4C0FEE26" w:rsidR="006607BD" w:rsidRPr="008E4114" w:rsidRDefault="006607BD" w:rsidP="008E4114">
                                  <w:pPr>
                                    <w:pStyle w:val="Caption"/>
                                    <w:jc w:val="center"/>
                                    <w:rPr>
                                      <w:b/>
                                      <w:sz w:val="28"/>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F8E4C8" id="_x0000_t202" coordsize="21600,21600" o:spt="202" path="m,l,21600r21600,l21600,xe">
                      <v:stroke joinstyle="miter"/>
                      <v:path gradientshapeok="t" o:connecttype="rect"/>
                    </v:shapetype>
                    <v:shape id="Text Box 42" o:spid="_x0000_s1030" type="#_x0000_t202" style="position:absolute;margin-left:11.4pt;margin-top:272.25pt;width:242.45pt;height:.05pt;z-index:25222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" stroked="f">
                      <v:textbox style="mso-fit-shape-to-text:t" inset="0,0,0,0">
                        <w:txbxContent>
                          <w:p w14:paraId="08260BB8" w14:textId="4C0FEE26" w:rsidR="006607BD" w:rsidRPr="008E4114" w:rsidRDefault="006607BD" w:rsidP="008E4114">
                            <w:pPr>
                              <w:pStyle w:val="Caption"/>
                              <w:jc w:val="center"/>
                              <w:rPr>
                                <w:b/>
                                <w:sz w:val="28"/>
                                <w:lang w:val="en-US"/>
                              </w:rPr>
                            </w:pPr>
                            <w:r>
                              <w:rPr>
                                <w:lang w:val="en-US"/>
                              </w:rPr>
                              <w:t>Getty images</w:t>
                            </w:r>
                          </w:p>
                        </w:txbxContent>
                      </v:textbox>
                      <w10:wrap type="topAndBottom"/>
                    </v:shape>
                  </w:pict>
                </mc:Fallback>
              </mc:AlternateContent>
            </w:r>
            <w:r w:rsidR="00A00322" w:rsidRPr="000818CF" w:rsidDel="006D4377">
              <w:rPr>
                <w:rFonts w:ascii="Century Gothic" w:hAnsi="Century Gothic"/>
                <w:i/>
                <w:szCs w:val="22"/>
              </w:rPr>
              <w:t>Envision is an Australian company making prosthetics (particularly for children) from bottle caps.</w:t>
            </w:r>
            <w:r w:rsidR="00A00322" w:rsidDel="006D4377">
              <w:t xml:space="preserve"> </w:t>
            </w:r>
            <w:r w:rsidR="00A00322">
              <w:rPr>
                <w:rFonts w:ascii="Century Gothic" w:hAnsi="Century Gothic"/>
                <w:szCs w:val="22"/>
              </w:rPr>
              <w:br/>
            </w:r>
            <w:hyperlink r:id="rId95" w:history="1">
              <w:r w:rsidR="00A00322" w:rsidRPr="00CD16F9">
                <w:rPr>
                  <w:rStyle w:val="Hyperlink"/>
                  <w:rFonts w:ascii="Century Gothic" w:hAnsi="Century Gothic"/>
                  <w:szCs w:val="22"/>
                </w:rPr>
                <w:t>http://www.envision.org.au/media-packs/</w:t>
              </w:r>
            </w:hyperlink>
          </w:p>
        </w:tc>
      </w:tr>
    </w:tbl>
    <w:p w14:paraId="76986498" w14:textId="7BA4F119" w:rsidR="00D167F4" w:rsidRPr="00384F40" w:rsidRDefault="00D167F4" w:rsidP="00D167F4">
      <w:pPr>
        <w:pStyle w:val="Heading1"/>
      </w:pPr>
      <w:bookmarkStart w:id="16" w:name="_Toc40714786"/>
      <w:r>
        <w:br w:type="page"/>
      </w:r>
      <w:r w:rsidR="008811A9">
        <w:lastRenderedPageBreak/>
        <w:t xml:space="preserve">Activity 3: </w:t>
      </w:r>
      <w:r w:rsidR="00256B98">
        <w:t xml:space="preserve">Reducing waste </w:t>
      </w:r>
      <w:r w:rsidR="00565422">
        <w:t xml:space="preserve">at </w:t>
      </w:r>
      <w:r w:rsidR="00256B98">
        <w:t xml:space="preserve">our </w:t>
      </w:r>
      <w:r w:rsidR="00565422">
        <w:t>school</w:t>
      </w:r>
      <w:bookmarkEnd w:id="16"/>
      <w:r w:rsidR="00565422">
        <w:t xml:space="preserve"> </w:t>
      </w:r>
    </w:p>
    <w:tbl>
      <w:tblPr>
        <w:tblStyle w:val="TableGrid"/>
        <w:tblW w:w="0" w:type="auto"/>
        <w:tblLook w:val="04A0" w:firstRow="1" w:lastRow="0" w:firstColumn="1" w:lastColumn="0" w:noHBand="0" w:noVBand="1"/>
      </w:tblPr>
      <w:tblGrid>
        <w:gridCol w:w="2405"/>
        <w:gridCol w:w="6611"/>
      </w:tblGrid>
      <w:tr w:rsidR="00D167F4" w:rsidRPr="00384F40" w14:paraId="6147BB75" w14:textId="77777777" w:rsidTr="00F9772C">
        <w:tc>
          <w:tcPr>
            <w:tcW w:w="2405" w:type="dxa"/>
            <w:tcBorders>
              <w:left w:val="nil"/>
              <w:right w:val="nil"/>
            </w:tcBorders>
          </w:tcPr>
          <w:p w14:paraId="728BBB82" w14:textId="6F8E59A0" w:rsidR="00D167F4" w:rsidRDefault="001616A6" w:rsidP="00F9772C">
            <w:pPr>
              <w:widowControl/>
              <w:spacing w:after="240" w:line="259" w:lineRule="auto"/>
              <w:rPr>
                <w:b/>
              </w:rPr>
            </w:pPr>
            <w:r w:rsidRPr="001F27A1">
              <w:rPr>
                <w:b/>
                <w:noProof/>
                <w:lang w:eastAsia="en-AU"/>
              </w:rPr>
              <w:drawing>
                <wp:anchor distT="0" distB="0" distL="114300" distR="114300" simplePos="0" relativeHeight="251808768" behindDoc="0" locked="0" layoutInCell="1" allowOverlap="1" wp14:anchorId="473EE72E" wp14:editId="54C38C5A">
                  <wp:simplePos x="0" y="0"/>
                  <wp:positionH relativeFrom="column">
                    <wp:posOffset>69011</wp:posOffset>
                  </wp:positionH>
                  <wp:positionV relativeFrom="paragraph">
                    <wp:posOffset>274116</wp:posOffset>
                  </wp:positionV>
                  <wp:extent cx="810883" cy="810883"/>
                  <wp:effectExtent l="0" t="0" r="8890" b="889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810883" cy="8108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p w14:paraId="75A5542C" w14:textId="486F43F1" w:rsidR="001616A6" w:rsidRDefault="001616A6" w:rsidP="00F9772C">
            <w:pPr>
              <w:widowControl/>
              <w:spacing w:after="240" w:line="259" w:lineRule="auto"/>
              <w:rPr>
                <w:b/>
              </w:rPr>
            </w:pPr>
          </w:p>
          <w:p w14:paraId="4F581D72" w14:textId="77777777" w:rsidR="001616A6" w:rsidRPr="00384F40" w:rsidRDefault="001616A6" w:rsidP="00F9772C">
            <w:pPr>
              <w:widowControl/>
              <w:spacing w:after="240" w:line="259" w:lineRule="auto"/>
              <w:rPr>
                <w:b/>
              </w:rPr>
            </w:pPr>
          </w:p>
        </w:tc>
        <w:tc>
          <w:tcPr>
            <w:tcW w:w="6611" w:type="dxa"/>
            <w:tcBorders>
              <w:left w:val="nil"/>
              <w:right w:val="nil"/>
            </w:tcBorders>
          </w:tcPr>
          <w:p w14:paraId="026E6C91" w14:textId="095B786F" w:rsidR="00D167F4" w:rsidRPr="003245E6" w:rsidRDefault="0075493F" w:rsidP="003245E6">
            <w:pPr>
              <w:widowControl/>
            </w:pPr>
            <w:r w:rsidRPr="008C0A6A">
              <w:t xml:space="preserve">Students follow </w:t>
            </w:r>
            <w:r>
              <w:t>the technology</w:t>
            </w:r>
            <w:r w:rsidRPr="008C0A6A">
              <w:t xml:space="preserve"> design process </w:t>
            </w:r>
            <w:r>
              <w:t>as they imagine and create</w:t>
            </w:r>
            <w:r w:rsidRPr="008C0A6A">
              <w:t xml:space="preserve"> </w:t>
            </w:r>
            <w:r>
              <w:t xml:space="preserve">practical solutions to reducing waste in their school community based on their research in </w:t>
            </w:r>
            <w:r>
              <w:br/>
              <w:t>Activity 1 and their investigations in Activity 2.</w:t>
            </w:r>
          </w:p>
        </w:tc>
      </w:tr>
      <w:tr w:rsidR="00A20372" w:rsidRPr="00384F40" w14:paraId="63F5ACBF" w14:textId="77777777" w:rsidTr="000818CF">
        <w:tc>
          <w:tcPr>
            <w:tcW w:w="2405" w:type="dxa"/>
            <w:tcBorders>
              <w:left w:val="nil"/>
              <w:right w:val="nil"/>
            </w:tcBorders>
          </w:tcPr>
          <w:p w14:paraId="17EF6DF8" w14:textId="3D93467A" w:rsidR="00A20372" w:rsidRPr="00384F40" w:rsidRDefault="00A20372" w:rsidP="00A20372">
            <w:pPr>
              <w:widowControl/>
              <w:spacing w:after="240" w:line="259" w:lineRule="auto"/>
              <w:rPr>
                <w:b/>
              </w:rPr>
            </w:pPr>
            <w:r>
              <w:rPr>
                <w:b/>
              </w:rPr>
              <w:t>B</w:t>
            </w:r>
            <w:r w:rsidRPr="00384F40">
              <w:rPr>
                <w:b/>
              </w:rPr>
              <w:t xml:space="preserve">ackground information </w:t>
            </w:r>
          </w:p>
        </w:tc>
        <w:tc>
          <w:tcPr>
            <w:tcW w:w="6611" w:type="dxa"/>
            <w:tcBorders>
              <w:left w:val="nil"/>
              <w:right w:val="nil"/>
            </w:tcBorders>
          </w:tcPr>
          <w:p w14:paraId="4351D5EB" w14:textId="5B8EBBA8" w:rsidR="008B5D87" w:rsidRDefault="0075493F">
            <w:pPr>
              <w:widowControl/>
              <w:spacing w:after="0"/>
            </w:pPr>
            <w:r>
              <w:t>The choices we make, for example</w:t>
            </w:r>
            <w:r w:rsidRPr="00C845A6">
              <w:t xml:space="preserve"> </w:t>
            </w:r>
            <w:r>
              <w:t>replacing</w:t>
            </w:r>
            <w:r w:rsidRPr="00C756D8">
              <w:t xml:space="preserve"> single-use plastics</w:t>
            </w:r>
            <w:r>
              <w:t xml:space="preserve"> with non-disposable alternatives, r</w:t>
            </w:r>
            <w:r w:rsidRPr="002C4095">
              <w:t>epurposing</w:t>
            </w:r>
            <w:r w:rsidRPr="00A91BD0">
              <w:t xml:space="preserve"> </w:t>
            </w:r>
            <w:r>
              <w:t xml:space="preserve">and recycling, </w:t>
            </w:r>
            <w:r w:rsidR="00A20372" w:rsidRPr="00C845A6">
              <w:t xml:space="preserve">can </w:t>
            </w:r>
            <w:r>
              <w:t xml:space="preserve">help to </w:t>
            </w:r>
            <w:r w:rsidR="0074268F">
              <w:t xml:space="preserve">reduce waste, </w:t>
            </w:r>
            <w:r w:rsidR="00A20372" w:rsidRPr="00C845A6">
              <w:t>create change and contribute to a health</w:t>
            </w:r>
            <w:r>
              <w:t>ier</w:t>
            </w:r>
            <w:r w:rsidR="00A20372" w:rsidRPr="00C845A6">
              <w:t xml:space="preserve"> </w:t>
            </w:r>
            <w:r w:rsidR="009E3B11" w:rsidRPr="00C845A6">
              <w:t xml:space="preserve">and </w:t>
            </w:r>
            <w:r>
              <w:t xml:space="preserve">more </w:t>
            </w:r>
            <w:r w:rsidR="009E3B11" w:rsidRPr="00C845A6">
              <w:t xml:space="preserve">sustainable </w:t>
            </w:r>
            <w:r w:rsidR="00A20372" w:rsidRPr="00C845A6">
              <w:t>environment</w:t>
            </w:r>
            <w:r w:rsidR="00D64919">
              <w:t xml:space="preserve">. </w:t>
            </w:r>
            <w:r>
              <w:t xml:space="preserve"> </w:t>
            </w:r>
          </w:p>
          <w:p w14:paraId="1B3F3C36" w14:textId="53C7D307" w:rsidR="0096098A" w:rsidRPr="000818CF" w:rsidRDefault="00C845A6" w:rsidP="009D00BE">
            <w:r w:rsidRPr="000818CF">
              <w:t xml:space="preserve">Students </w:t>
            </w:r>
            <w:r w:rsidR="00AC6E64">
              <w:t xml:space="preserve">assess the </w:t>
            </w:r>
            <w:r w:rsidR="0074268F">
              <w:t>current</w:t>
            </w:r>
            <w:r w:rsidRPr="000818CF">
              <w:t xml:space="preserve"> </w:t>
            </w:r>
            <w:r w:rsidR="007C2263">
              <w:t xml:space="preserve">school </w:t>
            </w:r>
            <w:r w:rsidRPr="000818CF">
              <w:t xml:space="preserve">practices </w:t>
            </w:r>
            <w:r w:rsidR="00AC6E64">
              <w:t>and consider</w:t>
            </w:r>
            <w:r w:rsidR="0075493F">
              <w:t xml:space="preserve"> alternatives</w:t>
            </w:r>
            <w:r w:rsidR="00AC6E64">
              <w:t xml:space="preserve"> that</w:t>
            </w:r>
            <w:r w:rsidR="00434D5E">
              <w:t xml:space="preserve"> could</w:t>
            </w:r>
            <w:r w:rsidR="0074268F">
              <w:t xml:space="preserve"> reduce </w:t>
            </w:r>
            <w:r w:rsidR="00AC6E64">
              <w:t xml:space="preserve">school </w:t>
            </w:r>
            <w:r w:rsidR="0075493F">
              <w:t>waste</w:t>
            </w:r>
            <w:r w:rsidRPr="000818CF">
              <w:t>.</w:t>
            </w:r>
          </w:p>
        </w:tc>
      </w:tr>
      <w:tr w:rsidR="00D64919" w:rsidRPr="00384F40" w14:paraId="7850DE9C" w14:textId="77777777" w:rsidTr="00F9772C">
        <w:tc>
          <w:tcPr>
            <w:tcW w:w="2405" w:type="dxa"/>
            <w:tcBorders>
              <w:left w:val="nil"/>
              <w:right w:val="nil"/>
            </w:tcBorders>
          </w:tcPr>
          <w:p w14:paraId="18C1315A" w14:textId="7AD7BD04" w:rsidR="00D64919" w:rsidRDefault="00D64919" w:rsidP="00A20372">
            <w:pPr>
              <w:widowControl/>
              <w:spacing w:after="240" w:line="259" w:lineRule="auto"/>
              <w:rPr>
                <w:b/>
              </w:rPr>
            </w:pPr>
            <w:r>
              <w:rPr>
                <w:b/>
              </w:rPr>
              <w:t>I</w:t>
            </w:r>
            <w:r w:rsidRPr="001F076C">
              <w:rPr>
                <w:b/>
              </w:rPr>
              <w:t>nstructional procedures</w:t>
            </w:r>
          </w:p>
        </w:tc>
        <w:tc>
          <w:tcPr>
            <w:tcW w:w="6611" w:type="dxa"/>
            <w:tcBorders>
              <w:left w:val="nil"/>
              <w:right w:val="nil"/>
            </w:tcBorders>
          </w:tcPr>
          <w:p w14:paraId="0C0D4863" w14:textId="77777777" w:rsidR="00D64919" w:rsidRDefault="00D64919" w:rsidP="008E0E5A">
            <w:pPr>
              <w:spacing w:line="240" w:lineRule="auto"/>
            </w:pPr>
            <w:r>
              <w:t>As students engage in the design thinking process they will be asked to</w:t>
            </w:r>
          </w:p>
          <w:p w14:paraId="749EB662" w14:textId="347E3DE9" w:rsidR="00D64919" w:rsidRPr="00933F00" w:rsidRDefault="00D64919" w:rsidP="001E6046">
            <w:pPr>
              <w:widowControl/>
              <w:numPr>
                <w:ilvl w:val="0"/>
                <w:numId w:val="15"/>
              </w:numPr>
              <w:shd w:val="clear" w:color="auto" w:fill="FFFFFF"/>
              <w:spacing w:before="0" w:after="0" w:line="240" w:lineRule="auto"/>
            </w:pPr>
            <w:r w:rsidRPr="00933F00">
              <w:t xml:space="preserve">Develop empathy and understand the needs of the people </w:t>
            </w:r>
            <w:r w:rsidR="0075493F">
              <w:t>for whom they are designing solutions</w:t>
            </w:r>
            <w:r w:rsidRPr="00933F00">
              <w:t>.</w:t>
            </w:r>
          </w:p>
          <w:p w14:paraId="07C7C531" w14:textId="77777777" w:rsidR="00D64919" w:rsidRPr="00933F00" w:rsidRDefault="00D64919" w:rsidP="001E6046">
            <w:pPr>
              <w:widowControl/>
              <w:numPr>
                <w:ilvl w:val="0"/>
                <w:numId w:val="15"/>
              </w:numPr>
              <w:shd w:val="clear" w:color="auto" w:fill="FFFFFF"/>
              <w:spacing w:before="0" w:after="0" w:line="240" w:lineRule="auto"/>
            </w:pPr>
            <w:r w:rsidRPr="00933F00">
              <w:t>Define</w:t>
            </w:r>
            <w:r>
              <w:t xml:space="preserve"> the</w:t>
            </w:r>
            <w:r w:rsidRPr="00933F00">
              <w:t xml:space="preserve"> problem and opportuni</w:t>
            </w:r>
            <w:r>
              <w:t>ty</w:t>
            </w:r>
            <w:r w:rsidRPr="00933F00">
              <w:t xml:space="preserve"> for designing solutions.</w:t>
            </w:r>
          </w:p>
          <w:p w14:paraId="15E49862" w14:textId="77777777" w:rsidR="00D64919" w:rsidRPr="00933F00" w:rsidRDefault="00D64919" w:rsidP="001E6046">
            <w:pPr>
              <w:widowControl/>
              <w:numPr>
                <w:ilvl w:val="0"/>
                <w:numId w:val="15"/>
              </w:numPr>
              <w:shd w:val="clear" w:color="auto" w:fill="FFFFFF"/>
              <w:spacing w:before="0" w:after="0" w:line="240" w:lineRule="auto"/>
            </w:pPr>
            <w:r w:rsidRPr="00933F00">
              <w:t>Generate and visualise creative ideas.</w:t>
            </w:r>
          </w:p>
          <w:p w14:paraId="7DB6A830" w14:textId="77777777" w:rsidR="00D64919" w:rsidRPr="00933F00" w:rsidRDefault="00D64919" w:rsidP="001E6046">
            <w:pPr>
              <w:widowControl/>
              <w:numPr>
                <w:ilvl w:val="0"/>
                <w:numId w:val="15"/>
              </w:numPr>
              <w:shd w:val="clear" w:color="auto" w:fill="FFFFFF"/>
              <w:spacing w:before="0" w:after="0" w:line="240" w:lineRule="auto"/>
            </w:pPr>
            <w:r w:rsidRPr="00933F00">
              <w:t xml:space="preserve">Develop </w:t>
            </w:r>
            <w:r>
              <w:t>approaches and strategies to reduce waste</w:t>
            </w:r>
            <w:r w:rsidRPr="00933F00">
              <w:t>.</w:t>
            </w:r>
          </w:p>
          <w:p w14:paraId="635F294E" w14:textId="77777777" w:rsidR="00D64919" w:rsidRDefault="00D64919" w:rsidP="001E6046">
            <w:pPr>
              <w:widowControl/>
              <w:numPr>
                <w:ilvl w:val="0"/>
                <w:numId w:val="15"/>
              </w:numPr>
              <w:shd w:val="clear" w:color="auto" w:fill="FFFFFF"/>
              <w:spacing w:before="0" w:after="0" w:line="240" w:lineRule="auto"/>
            </w:pPr>
            <w:r w:rsidRPr="00933F00">
              <w:t>Test solutions and seek feedback.</w:t>
            </w:r>
          </w:p>
          <w:p w14:paraId="61D9FECA" w14:textId="5882D865" w:rsidR="00F610F6" w:rsidRDefault="008E0E5A" w:rsidP="0075493F">
            <w:pPr>
              <w:widowControl/>
              <w:shd w:val="clear" w:color="auto" w:fill="FFFFFF"/>
              <w:spacing w:after="0" w:line="240" w:lineRule="auto"/>
              <w:rPr>
                <w:rStyle w:val="Hyperlink"/>
              </w:rPr>
            </w:pPr>
            <w:r>
              <w:t xml:space="preserve">By </w:t>
            </w:r>
            <w:r w:rsidR="00D64919">
              <w:t xml:space="preserve">developing design thinking in our students, we </w:t>
            </w:r>
            <w:r>
              <w:t>increase their confidence in their</w:t>
            </w:r>
            <w:r w:rsidR="00D64919" w:rsidRPr="00933F00">
              <w:t xml:space="preserve"> abilities to adapt and respond to new challenges</w:t>
            </w:r>
            <w:r w:rsidR="00D64919">
              <w:t xml:space="preserve">, </w:t>
            </w:r>
            <w:r>
              <w:t>develop innovative</w:t>
            </w:r>
            <w:r w:rsidR="00D64919">
              <w:t xml:space="preserve"> </w:t>
            </w:r>
            <w:r w:rsidR="00D64919" w:rsidRPr="00933F00">
              <w:t>solutions to problems</w:t>
            </w:r>
            <w:r w:rsidR="00D64919">
              <w:t xml:space="preserve"> and d</w:t>
            </w:r>
            <w:r w:rsidR="00D64919" w:rsidRPr="00933F00">
              <w:t>evelop as optimistic, empathetic and active members of society who can contribute to solving the complex challenges the world faces into the future.</w:t>
            </w:r>
            <w:r w:rsidR="007D0D81">
              <w:t xml:space="preserve"> </w:t>
            </w:r>
            <w:r w:rsidR="00D64919">
              <w:t xml:space="preserve">See </w:t>
            </w:r>
            <w:hyperlink w:anchor="_Appendix_4:_Design" w:history="1">
              <w:r w:rsidR="00D64919" w:rsidRPr="0096098A">
                <w:rPr>
                  <w:rStyle w:val="Hyperlink"/>
                </w:rPr>
                <w:t>Appendix 4: Design process guide.</w:t>
              </w:r>
            </w:hyperlink>
          </w:p>
          <w:p w14:paraId="468F08C9" w14:textId="4D877D2D" w:rsidR="00D64919" w:rsidRPr="00C845A6" w:rsidRDefault="00D64919" w:rsidP="000818CF">
            <w:pPr>
              <w:widowControl/>
              <w:shd w:val="clear" w:color="auto" w:fill="FFFFFF"/>
              <w:spacing w:before="0" w:after="0" w:line="240" w:lineRule="auto"/>
            </w:pPr>
            <w:r>
              <w:t xml:space="preserve"> </w:t>
            </w:r>
          </w:p>
        </w:tc>
      </w:tr>
      <w:tr w:rsidR="00A20372" w:rsidRPr="00384F40" w14:paraId="73327616" w14:textId="77777777" w:rsidTr="002C4095">
        <w:tc>
          <w:tcPr>
            <w:tcW w:w="2405" w:type="dxa"/>
            <w:tcBorders>
              <w:left w:val="nil"/>
              <w:bottom w:val="single" w:sz="4" w:space="0" w:color="auto"/>
              <w:right w:val="nil"/>
            </w:tcBorders>
          </w:tcPr>
          <w:p w14:paraId="6509E1FF" w14:textId="77777777" w:rsidR="00A20372" w:rsidRPr="00384F40" w:rsidRDefault="00A20372" w:rsidP="00A20372">
            <w:pPr>
              <w:widowControl/>
              <w:spacing w:after="240" w:line="259" w:lineRule="auto"/>
              <w:rPr>
                <w:b/>
              </w:rPr>
            </w:pPr>
            <w:r>
              <w:rPr>
                <w:b/>
              </w:rPr>
              <w:t>Expected learning</w:t>
            </w:r>
          </w:p>
          <w:p w14:paraId="486FFE2F" w14:textId="62D407D8" w:rsidR="00A20372" w:rsidRPr="00384F40" w:rsidRDefault="00A20372" w:rsidP="00A20372">
            <w:pPr>
              <w:widowControl/>
              <w:spacing w:after="240" w:line="259" w:lineRule="auto"/>
              <w:rPr>
                <w:sz w:val="18"/>
                <w:szCs w:val="18"/>
              </w:rPr>
            </w:pPr>
          </w:p>
        </w:tc>
        <w:tc>
          <w:tcPr>
            <w:tcW w:w="6611" w:type="dxa"/>
            <w:tcBorders>
              <w:left w:val="nil"/>
              <w:right w:val="nil"/>
            </w:tcBorders>
          </w:tcPr>
          <w:p w14:paraId="7251F4AC" w14:textId="77777777" w:rsidR="007B4BEC" w:rsidRPr="007B4BEC" w:rsidRDefault="007B4BEC" w:rsidP="007B4BEC">
            <w:pPr>
              <w:widowControl/>
            </w:pPr>
            <w:r w:rsidRPr="00D92616">
              <w:t>Students will be able to:</w:t>
            </w:r>
          </w:p>
          <w:p w14:paraId="4984382F" w14:textId="3DCF0090" w:rsidR="007B4BEC" w:rsidRPr="007B4BEC" w:rsidRDefault="00B06216" w:rsidP="001E6046">
            <w:pPr>
              <w:pStyle w:val="ListParagraph"/>
              <w:numPr>
                <w:ilvl w:val="0"/>
                <w:numId w:val="10"/>
              </w:numPr>
              <w:ind w:left="454" w:hanging="227"/>
            </w:pPr>
            <w:r>
              <w:t>Identify a community problem and e</w:t>
            </w:r>
            <w:r w:rsidR="007B4BEC" w:rsidRPr="007B4BEC">
              <w:t xml:space="preserve">xplore design </w:t>
            </w:r>
            <w:r>
              <w:t xml:space="preserve">ideas </w:t>
            </w:r>
            <w:r w:rsidR="007B4BEC" w:rsidRPr="007B4BEC">
              <w:t xml:space="preserve">to </w:t>
            </w:r>
            <w:r>
              <w:t>address the problem</w:t>
            </w:r>
            <w:r w:rsidR="00E45FC7">
              <w:t xml:space="preserve"> (Technologies)</w:t>
            </w:r>
            <w:r w:rsidR="007B4BEC" w:rsidRPr="007B4BEC">
              <w:t>.</w:t>
            </w:r>
          </w:p>
          <w:p w14:paraId="71384B5B" w14:textId="0A5695F3" w:rsidR="000074B1" w:rsidRDefault="007B4BEC" w:rsidP="001E6046">
            <w:pPr>
              <w:pStyle w:val="ListParagraph"/>
              <w:numPr>
                <w:ilvl w:val="0"/>
                <w:numId w:val="10"/>
              </w:numPr>
              <w:ind w:left="454" w:hanging="227"/>
            </w:pPr>
            <w:r w:rsidRPr="007B4BEC">
              <w:t>Develop, communicate and discuss design ideas through describing, drawing, modelling and/or sequenced steps</w:t>
            </w:r>
            <w:r w:rsidR="00E45FC7">
              <w:t xml:space="preserve"> (Technologies)</w:t>
            </w:r>
            <w:r w:rsidRPr="007B4BEC">
              <w:t>.</w:t>
            </w:r>
          </w:p>
          <w:p w14:paraId="3A171C70" w14:textId="77777777" w:rsidR="007B4BEC" w:rsidRDefault="00B06216" w:rsidP="001E6046">
            <w:pPr>
              <w:pStyle w:val="ListParagraph"/>
              <w:numPr>
                <w:ilvl w:val="0"/>
                <w:numId w:val="10"/>
              </w:numPr>
              <w:ind w:left="454" w:hanging="227"/>
            </w:pPr>
            <w:r>
              <w:t>Work independently and collaboratively as required to develop a solution to a problem (Technologies)</w:t>
            </w:r>
          </w:p>
          <w:p w14:paraId="33BD08AD" w14:textId="77777777" w:rsidR="006242D6" w:rsidRDefault="006242D6" w:rsidP="006242D6"/>
          <w:p w14:paraId="77683126" w14:textId="2AA5BFD5" w:rsidR="006242D6" w:rsidRPr="006242D6" w:rsidRDefault="006242D6" w:rsidP="009D00BE"/>
        </w:tc>
      </w:tr>
      <w:tr w:rsidR="007B360B" w:rsidRPr="00384F40" w14:paraId="686CFA2E" w14:textId="77777777" w:rsidTr="000818CF">
        <w:tc>
          <w:tcPr>
            <w:tcW w:w="2405" w:type="dxa"/>
            <w:tcBorders>
              <w:left w:val="nil"/>
              <w:bottom w:val="nil"/>
              <w:right w:val="nil"/>
            </w:tcBorders>
          </w:tcPr>
          <w:p w14:paraId="1A018688" w14:textId="1EA10513" w:rsidR="007B360B" w:rsidRPr="00384F40" w:rsidRDefault="007B360B" w:rsidP="000818CF">
            <w:pPr>
              <w:widowControl/>
              <w:spacing w:after="240" w:line="259" w:lineRule="auto"/>
              <w:rPr>
                <w:b/>
              </w:rPr>
            </w:pPr>
            <w:r w:rsidRPr="00384F40">
              <w:rPr>
                <w:b/>
              </w:rPr>
              <w:lastRenderedPageBreak/>
              <w:t>Equipment required</w:t>
            </w:r>
          </w:p>
        </w:tc>
        <w:tc>
          <w:tcPr>
            <w:tcW w:w="6611" w:type="dxa"/>
            <w:vMerge w:val="restart"/>
            <w:tcBorders>
              <w:left w:val="nil"/>
              <w:right w:val="nil"/>
            </w:tcBorders>
          </w:tcPr>
          <w:p w14:paraId="74C4BAF4" w14:textId="77777777" w:rsidR="007B360B" w:rsidRPr="002C4095" w:rsidRDefault="007B360B" w:rsidP="001E21B9">
            <w:pPr>
              <w:widowControl/>
              <w:rPr>
                <w:b/>
              </w:rPr>
            </w:pPr>
            <w:r w:rsidRPr="002C4095">
              <w:rPr>
                <w:b/>
              </w:rPr>
              <w:t xml:space="preserve">For the class: </w:t>
            </w:r>
          </w:p>
          <w:p w14:paraId="3FCA6E82" w14:textId="2EB47056" w:rsidR="007B360B" w:rsidRDefault="007B360B" w:rsidP="001E21B9">
            <w:pPr>
              <w:widowControl/>
            </w:pPr>
            <w:r>
              <w:t>C</w:t>
            </w:r>
            <w:r w:rsidRPr="00F803E0">
              <w:t>onstruction tools and materials</w:t>
            </w:r>
            <w:r>
              <w:t xml:space="preserve">, see </w:t>
            </w:r>
            <w:hyperlink w:anchor="_Appendix_3:_Materials" w:history="1">
              <w:r w:rsidRPr="003245E6">
                <w:rPr>
                  <w:rStyle w:val="Hyperlink"/>
                </w:rPr>
                <w:t>Materials list</w:t>
              </w:r>
            </w:hyperlink>
            <w:r>
              <w:t xml:space="preserve"> </w:t>
            </w:r>
          </w:p>
          <w:p w14:paraId="4792DE75" w14:textId="293F4075" w:rsidR="007B360B" w:rsidRPr="00621401" w:rsidRDefault="007B360B" w:rsidP="000818CF">
            <w:pPr>
              <w:widowControl/>
            </w:pPr>
            <w:r>
              <w:t>Digital camera</w:t>
            </w:r>
          </w:p>
        </w:tc>
      </w:tr>
      <w:tr w:rsidR="007B360B" w:rsidRPr="00384F40" w14:paraId="2E6F4448" w14:textId="77777777" w:rsidTr="000818CF">
        <w:trPr>
          <w:trHeight w:val="155"/>
        </w:trPr>
        <w:tc>
          <w:tcPr>
            <w:tcW w:w="2405" w:type="dxa"/>
            <w:tcBorders>
              <w:top w:val="nil"/>
              <w:left w:val="nil"/>
              <w:right w:val="nil"/>
            </w:tcBorders>
          </w:tcPr>
          <w:p w14:paraId="137D5305" w14:textId="77777777" w:rsidR="007B360B" w:rsidRPr="00384F40" w:rsidRDefault="007B360B" w:rsidP="00A20372">
            <w:pPr>
              <w:widowControl/>
              <w:spacing w:after="240" w:line="259" w:lineRule="auto"/>
              <w:rPr>
                <w:b/>
              </w:rPr>
            </w:pPr>
          </w:p>
        </w:tc>
        <w:tc>
          <w:tcPr>
            <w:tcW w:w="6611" w:type="dxa"/>
            <w:vMerge/>
            <w:tcBorders>
              <w:left w:val="nil"/>
              <w:right w:val="nil"/>
            </w:tcBorders>
          </w:tcPr>
          <w:p w14:paraId="49E69858" w14:textId="7C51837C" w:rsidR="007B360B" w:rsidRPr="002C4095" w:rsidRDefault="007B360B" w:rsidP="001E21B9">
            <w:pPr>
              <w:widowControl/>
              <w:rPr>
                <w:b/>
              </w:rPr>
            </w:pPr>
          </w:p>
        </w:tc>
      </w:tr>
      <w:tr w:rsidR="00A20372" w:rsidRPr="00384F40" w14:paraId="0CA67BA6" w14:textId="77777777" w:rsidTr="00F9772C">
        <w:tc>
          <w:tcPr>
            <w:tcW w:w="2405" w:type="dxa"/>
            <w:tcBorders>
              <w:left w:val="nil"/>
              <w:right w:val="nil"/>
            </w:tcBorders>
          </w:tcPr>
          <w:p w14:paraId="51F485CD" w14:textId="77777777" w:rsidR="00A20372" w:rsidRPr="00384F40" w:rsidRDefault="00A20372" w:rsidP="00A20372">
            <w:pPr>
              <w:widowControl/>
              <w:spacing w:after="240" w:line="259" w:lineRule="auto"/>
              <w:rPr>
                <w:b/>
              </w:rPr>
            </w:pPr>
            <w:r w:rsidRPr="00384F40">
              <w:rPr>
                <w:b/>
              </w:rPr>
              <w:t>Preparation</w:t>
            </w:r>
          </w:p>
        </w:tc>
        <w:tc>
          <w:tcPr>
            <w:tcW w:w="6611" w:type="dxa"/>
            <w:tcBorders>
              <w:left w:val="nil"/>
              <w:right w:val="nil"/>
            </w:tcBorders>
          </w:tcPr>
          <w:p w14:paraId="2CBDE928" w14:textId="2EDC56D4" w:rsidR="00A20372" w:rsidRPr="00384F40" w:rsidRDefault="007B4BEC" w:rsidP="005052A3">
            <w:r>
              <w:t>Prepare time and space for construction</w:t>
            </w:r>
            <w:r w:rsidR="00C55EE4">
              <w:t xml:space="preserve"> activit</w:t>
            </w:r>
            <w:r w:rsidR="005052A3">
              <w:t>ies</w:t>
            </w:r>
            <w:r>
              <w:t>.</w:t>
            </w:r>
          </w:p>
        </w:tc>
      </w:tr>
      <w:tr w:rsidR="000C7935" w:rsidRPr="00384F40" w14:paraId="1B9E88C6" w14:textId="77777777" w:rsidTr="009D00BE">
        <w:tc>
          <w:tcPr>
            <w:tcW w:w="2405" w:type="dxa"/>
            <w:vMerge w:val="restart"/>
            <w:tcBorders>
              <w:left w:val="nil"/>
              <w:right w:val="nil"/>
            </w:tcBorders>
          </w:tcPr>
          <w:p w14:paraId="69E25A28" w14:textId="77777777" w:rsidR="000C7935" w:rsidRPr="009D00BE" w:rsidRDefault="000C7935" w:rsidP="00A20372">
            <w:pPr>
              <w:widowControl/>
              <w:spacing w:after="240" w:line="259" w:lineRule="auto"/>
              <w:rPr>
                <w:b/>
              </w:rPr>
            </w:pPr>
            <w:r w:rsidRPr="009D00BE">
              <w:rPr>
                <w:b/>
              </w:rPr>
              <w:t>Activity parts</w:t>
            </w:r>
          </w:p>
          <w:p w14:paraId="2BA99BFB" w14:textId="33F7A5CF" w:rsidR="000C7935" w:rsidRPr="000818CF" w:rsidRDefault="00564E09" w:rsidP="00A20372">
            <w:pPr>
              <w:widowControl/>
              <w:spacing w:after="240" w:line="259" w:lineRule="auto"/>
            </w:pPr>
            <w:r w:rsidRPr="00C30E93">
              <w:rPr>
                <w:noProof/>
                <w:lang w:eastAsia="en-AU"/>
              </w:rPr>
              <w:drawing>
                <wp:anchor distT="0" distB="0" distL="114300" distR="114300" simplePos="0" relativeHeight="252190720" behindDoc="0" locked="0" layoutInCell="1" allowOverlap="1" wp14:anchorId="05083C82" wp14:editId="5C83B066">
                  <wp:simplePos x="0" y="0"/>
                  <wp:positionH relativeFrom="column">
                    <wp:posOffset>1146175</wp:posOffset>
                  </wp:positionH>
                  <wp:positionV relativeFrom="paragraph">
                    <wp:posOffset>291465</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2CE89A1E" w14:textId="60C441EE" w:rsidR="000C7935" w:rsidRPr="000818CF" w:rsidRDefault="000C7935" w:rsidP="009D00BE">
            <w:pPr>
              <w:rPr>
                <w:b/>
                <w:bCs/>
              </w:rPr>
            </w:pPr>
            <w:r w:rsidRPr="001A7B3B">
              <w:rPr>
                <w:b/>
                <w:bCs/>
              </w:rPr>
              <w:t xml:space="preserve">Part </w:t>
            </w:r>
            <w:r>
              <w:rPr>
                <w:b/>
                <w:bCs/>
              </w:rPr>
              <w:t>1</w:t>
            </w:r>
            <w:r w:rsidRPr="001A7B3B">
              <w:rPr>
                <w:b/>
                <w:bCs/>
              </w:rPr>
              <w:t xml:space="preserve">: </w:t>
            </w:r>
            <w:r>
              <w:rPr>
                <w:b/>
                <w:bCs/>
              </w:rPr>
              <w:t>Creating solutions</w:t>
            </w:r>
          </w:p>
          <w:p w14:paraId="726D44AA" w14:textId="44867CEE" w:rsidR="000C7935" w:rsidRDefault="000C7935" w:rsidP="0007193A">
            <w:pPr>
              <w:spacing w:after="0"/>
            </w:pPr>
            <w:r>
              <w:t>Students work in small groups on practical solutions to the problem:</w:t>
            </w:r>
          </w:p>
          <w:p w14:paraId="64F030CE" w14:textId="6F4D0D9E" w:rsidR="000C7935" w:rsidRPr="000818CF" w:rsidRDefault="000C7935" w:rsidP="001E6046">
            <w:pPr>
              <w:pStyle w:val="ListParagraph"/>
              <w:numPr>
                <w:ilvl w:val="0"/>
                <w:numId w:val="14"/>
              </w:numPr>
            </w:pPr>
            <w:r w:rsidRPr="000818CF">
              <w:t>How can we reduce waste at our school?</w:t>
            </w:r>
          </w:p>
          <w:p w14:paraId="4822A300" w14:textId="459D8C9D" w:rsidR="000C7935" w:rsidRDefault="000C7935">
            <w:r>
              <w:t>Students may draw on ideas from things they have seen at home or in the media.</w:t>
            </w:r>
            <w:r w:rsidRPr="00C803C4">
              <w:t xml:space="preserve"> </w:t>
            </w:r>
            <w:r>
              <w:t xml:space="preserve">Encourage investigation through class discussion and using the internet. Revisit digital resources accessed during </w:t>
            </w:r>
            <w:r w:rsidRPr="009D00BE">
              <w:rPr>
                <w:i/>
                <w:iCs/>
              </w:rPr>
              <w:t>Part 2</w:t>
            </w:r>
            <w:r>
              <w:t xml:space="preserve"> to prompt students</w:t>
            </w:r>
            <w:r w:rsidRPr="00A91BD0">
              <w:t>.</w:t>
            </w:r>
          </w:p>
          <w:p w14:paraId="73D416C1" w14:textId="48283801" w:rsidR="000C7935" w:rsidRDefault="000C7935" w:rsidP="0007193A">
            <w:r>
              <w:t>Possible ideas include:</w:t>
            </w:r>
          </w:p>
          <w:p w14:paraId="2A79EF90" w14:textId="7B6CD8D7" w:rsidR="000C7935" w:rsidRPr="00C30E93" w:rsidRDefault="000C7935" w:rsidP="001E6046">
            <w:pPr>
              <w:pStyle w:val="ListParagraph"/>
              <w:numPr>
                <w:ilvl w:val="0"/>
                <w:numId w:val="13"/>
              </w:numPr>
            </w:pPr>
            <w:r>
              <w:t>Promote a ‘no-waste’ lunch box program with instructions for parents.</w:t>
            </w:r>
          </w:p>
          <w:p w14:paraId="22E82E1F" w14:textId="77777777" w:rsidR="000C7935" w:rsidRDefault="000C7935" w:rsidP="001E6046">
            <w:pPr>
              <w:pStyle w:val="ListParagraph"/>
              <w:numPr>
                <w:ilvl w:val="0"/>
                <w:numId w:val="13"/>
              </w:numPr>
            </w:pPr>
            <w:r>
              <w:t>Suggest to the Art Teacher that they include a ‘paper making’ project using discarded photocopying and other scrap paper to make art paper.</w:t>
            </w:r>
          </w:p>
          <w:p w14:paraId="403E27B0" w14:textId="77777777" w:rsidR="000C7935" w:rsidRDefault="000C7935" w:rsidP="001E6046">
            <w:pPr>
              <w:pStyle w:val="ListParagraph"/>
              <w:numPr>
                <w:ilvl w:val="0"/>
                <w:numId w:val="13"/>
              </w:numPr>
            </w:pPr>
            <w:r>
              <w:t>Make paper mache objects from discarded wrapping paper and paper bags.</w:t>
            </w:r>
          </w:p>
          <w:p w14:paraId="225F6B3A" w14:textId="1D25CC71" w:rsidR="0020352C" w:rsidRDefault="0020352C" w:rsidP="001E6046">
            <w:pPr>
              <w:pStyle w:val="ListParagraph"/>
              <w:numPr>
                <w:ilvl w:val="0"/>
                <w:numId w:val="13"/>
              </w:numPr>
            </w:pPr>
            <w:r>
              <w:t>Encour</w:t>
            </w:r>
            <w:r w:rsidR="00032A10">
              <w:t>age teachers to print less and use technology more</w:t>
            </w:r>
            <w:r>
              <w:t>.</w:t>
            </w:r>
          </w:p>
          <w:p w14:paraId="4E20DC1F" w14:textId="53C21C54" w:rsidR="00032A10" w:rsidRDefault="00032A10" w:rsidP="001E6046">
            <w:pPr>
              <w:pStyle w:val="ListParagraph"/>
              <w:numPr>
                <w:ilvl w:val="0"/>
                <w:numId w:val="13"/>
              </w:numPr>
            </w:pPr>
            <w:r>
              <w:t>Set printer defaults to 2-sided.</w:t>
            </w:r>
          </w:p>
          <w:p w14:paraId="5F443AFD" w14:textId="42595471" w:rsidR="00032A10" w:rsidRDefault="00032A10" w:rsidP="001E6046">
            <w:pPr>
              <w:pStyle w:val="ListParagraph"/>
              <w:numPr>
                <w:ilvl w:val="0"/>
                <w:numId w:val="13"/>
              </w:numPr>
            </w:pPr>
            <w:r>
              <w:t>Host a book, clothing, sporting goods, toy or garden swap event.</w:t>
            </w:r>
          </w:p>
          <w:p w14:paraId="2B856F45" w14:textId="485FE84B" w:rsidR="000C7935" w:rsidRDefault="000C7935" w:rsidP="001E6046">
            <w:pPr>
              <w:pStyle w:val="ListParagraph"/>
              <w:numPr>
                <w:ilvl w:val="0"/>
                <w:numId w:val="13"/>
              </w:numPr>
            </w:pPr>
            <w:r>
              <w:t>Design shopping or library bags from old cloth articles that parents with sewing machines can be asked to make.</w:t>
            </w:r>
          </w:p>
          <w:p w14:paraId="390A65DC" w14:textId="77777777" w:rsidR="000C7935" w:rsidRPr="000818CF" w:rsidRDefault="000C7935" w:rsidP="001E6046">
            <w:pPr>
              <w:pStyle w:val="ListParagraph"/>
              <w:numPr>
                <w:ilvl w:val="0"/>
                <w:numId w:val="13"/>
              </w:numPr>
            </w:pPr>
            <w:r>
              <w:t>Recycle food scraps in a</w:t>
            </w:r>
            <w:r w:rsidRPr="00C803C4">
              <w:t xml:space="preserve"> school worm farm</w:t>
            </w:r>
            <w:r>
              <w:t xml:space="preserve"> or</w:t>
            </w:r>
            <w:r w:rsidRPr="00C803C4">
              <w:t xml:space="preserve"> </w:t>
            </w:r>
            <w:r>
              <w:t>compost heap.</w:t>
            </w:r>
          </w:p>
          <w:p w14:paraId="5EF280D0" w14:textId="77777777" w:rsidR="000C7935" w:rsidRPr="000818CF" w:rsidRDefault="000C7935" w:rsidP="001E6046">
            <w:pPr>
              <w:pStyle w:val="ListParagraph"/>
              <w:numPr>
                <w:ilvl w:val="0"/>
                <w:numId w:val="13"/>
              </w:numPr>
            </w:pPr>
            <w:r>
              <w:t>Find out from the local council if the</w:t>
            </w:r>
            <w:r w:rsidRPr="00C803C4">
              <w:t xml:space="preserve"> </w:t>
            </w:r>
            <w:r>
              <w:t>school can use a multi-bin</w:t>
            </w:r>
            <w:r w:rsidRPr="00C803C4">
              <w:t xml:space="preserve"> system</w:t>
            </w:r>
            <w:r>
              <w:t xml:space="preserve"> (if not already installed).</w:t>
            </w:r>
          </w:p>
          <w:p w14:paraId="184487E0" w14:textId="77777777" w:rsidR="000C7935" w:rsidRPr="00C30E93" w:rsidRDefault="000C7935" w:rsidP="001E6046">
            <w:pPr>
              <w:pStyle w:val="ListParagraph"/>
              <w:numPr>
                <w:ilvl w:val="0"/>
                <w:numId w:val="13"/>
              </w:numPr>
            </w:pPr>
            <w:r>
              <w:t>Advocating for</w:t>
            </w:r>
            <w:r w:rsidRPr="00C803C4">
              <w:t xml:space="preserve"> change in the school canteen (eg biodegradable </w:t>
            </w:r>
            <w:r>
              <w:t xml:space="preserve">or re-usable </w:t>
            </w:r>
            <w:r w:rsidRPr="00C803C4">
              <w:t>cutlery, pasta straws, etc)</w:t>
            </w:r>
            <w:r>
              <w:t>.</w:t>
            </w:r>
          </w:p>
          <w:p w14:paraId="181D6DD3" w14:textId="77777777" w:rsidR="000C7935" w:rsidRPr="00C30E93" w:rsidRDefault="000C7935" w:rsidP="001E6046">
            <w:pPr>
              <w:pStyle w:val="ListParagraph"/>
              <w:numPr>
                <w:ilvl w:val="0"/>
                <w:numId w:val="13"/>
              </w:numPr>
            </w:pPr>
            <w:r w:rsidRPr="00C803C4">
              <w:t>Plan and build a</w:t>
            </w:r>
            <w:r>
              <w:t xml:space="preserve">n edible </w:t>
            </w:r>
            <w:r w:rsidRPr="00C803C4">
              <w:t>garden</w:t>
            </w:r>
            <w:r>
              <w:t xml:space="preserve"> or</w:t>
            </w:r>
            <w:r w:rsidRPr="00C803C4">
              <w:t xml:space="preserve"> </w:t>
            </w:r>
            <w:r>
              <w:t>chicken coop.</w:t>
            </w:r>
          </w:p>
          <w:p w14:paraId="3C0AFC23" w14:textId="77777777" w:rsidR="000C7935" w:rsidRDefault="000C7935" w:rsidP="001E6046">
            <w:pPr>
              <w:pStyle w:val="ListParagraph"/>
              <w:numPr>
                <w:ilvl w:val="0"/>
                <w:numId w:val="13"/>
              </w:numPr>
            </w:pPr>
            <w:r>
              <w:t>Collect discarded cloth products, cut or tear in strips and use to make plaited mats.</w:t>
            </w:r>
          </w:p>
          <w:p w14:paraId="0C77A54E" w14:textId="77777777" w:rsidR="000C7935" w:rsidRDefault="000C7935" w:rsidP="001E6046">
            <w:pPr>
              <w:pStyle w:val="ListParagraph"/>
              <w:numPr>
                <w:ilvl w:val="0"/>
                <w:numId w:val="13"/>
              </w:numPr>
            </w:pPr>
            <w:r>
              <w:lastRenderedPageBreak/>
              <w:t>Make reusable waterproof wrap from old cloth sheeting and beeswax to replace plastic wrap for storing food.</w:t>
            </w:r>
          </w:p>
          <w:p w14:paraId="650D6BF6" w14:textId="76029475" w:rsidR="000C7935" w:rsidRDefault="000C7935" w:rsidP="001E6046">
            <w:pPr>
              <w:pStyle w:val="ListParagraph"/>
              <w:numPr>
                <w:ilvl w:val="0"/>
                <w:numId w:val="13"/>
              </w:numPr>
            </w:pPr>
            <w:r>
              <w:t>Encourage teachers to make greater use of ICT for students’ writing in lessons to save paper.</w:t>
            </w:r>
          </w:p>
          <w:p w14:paraId="24D1B1CB" w14:textId="08DCF929" w:rsidR="000C7935" w:rsidRPr="000C7935" w:rsidRDefault="000C7935" w:rsidP="009D00BE">
            <w:r>
              <w:t>Encourage and accept students’ ideas. Suggest they talk to their older siblings and parents for ideas they may not have thought about.</w:t>
            </w:r>
          </w:p>
        </w:tc>
      </w:tr>
      <w:tr w:rsidR="0007193A" w:rsidRPr="00384F40" w14:paraId="6C603DF7" w14:textId="77777777" w:rsidTr="00F9772C">
        <w:trPr>
          <w:trHeight w:val="90"/>
        </w:trPr>
        <w:tc>
          <w:tcPr>
            <w:tcW w:w="2405" w:type="dxa"/>
            <w:vMerge/>
            <w:tcBorders>
              <w:left w:val="nil"/>
              <w:right w:val="nil"/>
            </w:tcBorders>
          </w:tcPr>
          <w:p w14:paraId="2BF1C71B" w14:textId="5447F9E9" w:rsidR="0007193A" w:rsidRPr="00384F40" w:rsidRDefault="0007193A" w:rsidP="00A20372">
            <w:pPr>
              <w:widowControl/>
              <w:spacing w:after="160" w:line="259" w:lineRule="auto"/>
              <w:rPr>
                <w:b/>
              </w:rPr>
            </w:pPr>
          </w:p>
        </w:tc>
        <w:tc>
          <w:tcPr>
            <w:tcW w:w="6611" w:type="dxa"/>
            <w:tcBorders>
              <w:left w:val="nil"/>
              <w:right w:val="nil"/>
            </w:tcBorders>
          </w:tcPr>
          <w:p w14:paraId="2A674288" w14:textId="49F95774" w:rsidR="0007193A" w:rsidRDefault="0007193A" w:rsidP="00A20372">
            <w:pPr>
              <w:rPr>
                <w:b/>
              </w:rPr>
            </w:pPr>
            <w:r>
              <w:rPr>
                <w:b/>
              </w:rPr>
              <w:t xml:space="preserve">Part </w:t>
            </w:r>
            <w:r w:rsidR="000C7935">
              <w:rPr>
                <w:b/>
              </w:rPr>
              <w:t>2</w:t>
            </w:r>
            <w:r>
              <w:rPr>
                <w:b/>
              </w:rPr>
              <w:t xml:space="preserve">: </w:t>
            </w:r>
            <w:r w:rsidR="007B360B">
              <w:rPr>
                <w:b/>
              </w:rPr>
              <w:t>Ideation</w:t>
            </w:r>
          </w:p>
          <w:p w14:paraId="45142F33" w14:textId="5B465E52" w:rsidR="00AD57B5" w:rsidRDefault="0007193A">
            <w:r>
              <w:t>Student groups</w:t>
            </w:r>
            <w:r w:rsidR="00481569">
              <w:t xml:space="preserve"> choose and </w:t>
            </w:r>
            <w:r>
              <w:t xml:space="preserve">start planning </w:t>
            </w:r>
            <w:r w:rsidR="00C803C4">
              <w:t xml:space="preserve">their </w:t>
            </w:r>
            <w:r w:rsidR="001A51DE">
              <w:t xml:space="preserve">waste reduction </w:t>
            </w:r>
            <w:r>
              <w:t>solution</w:t>
            </w:r>
            <w:r w:rsidR="001A51DE">
              <w:t>.</w:t>
            </w:r>
            <w:r w:rsidR="00A1011E">
              <w:t xml:space="preserve"> </w:t>
            </w:r>
            <w:r w:rsidR="00C803C4">
              <w:t>Studen</w:t>
            </w:r>
            <w:r w:rsidR="001A51DE">
              <w:t>ts work together</w:t>
            </w:r>
            <w:r w:rsidR="00C803C4">
              <w:t xml:space="preserve"> to draw or write about their idea and then pitch </w:t>
            </w:r>
            <w:r w:rsidR="00AD1E5A">
              <w:t>the</w:t>
            </w:r>
            <w:r w:rsidR="001A51DE">
              <w:t>ir</w:t>
            </w:r>
            <w:r w:rsidR="00AD1E5A">
              <w:t xml:space="preserve"> idea</w:t>
            </w:r>
            <w:r w:rsidR="00C803C4">
              <w:t xml:space="preserve"> to the teacher</w:t>
            </w:r>
            <w:r w:rsidR="00A1011E">
              <w:t>. The teacher will need to</w:t>
            </w:r>
            <w:r w:rsidR="00005583">
              <w:t xml:space="preserve"> </w:t>
            </w:r>
            <w:r w:rsidR="001A51DE">
              <w:t xml:space="preserve">guide </w:t>
            </w:r>
            <w:r>
              <w:t xml:space="preserve">students </w:t>
            </w:r>
            <w:r w:rsidR="001A51DE">
              <w:t xml:space="preserve">to </w:t>
            </w:r>
            <w:r>
              <w:t>understand</w:t>
            </w:r>
            <w:r w:rsidR="001A51DE">
              <w:t xml:space="preserve"> and use</w:t>
            </w:r>
            <w:r>
              <w:t xml:space="preserve"> the design process </w:t>
            </w:r>
            <w:r w:rsidR="00AD1E5A">
              <w:t>(</w:t>
            </w:r>
            <w:r>
              <w:t xml:space="preserve">outlined in </w:t>
            </w:r>
            <w:hyperlink w:anchor="_Appendix_4:_Design" w:history="1">
              <w:r w:rsidRPr="00131828">
                <w:rPr>
                  <w:rStyle w:val="Hyperlink"/>
                </w:rPr>
                <w:t>Design process guide</w:t>
              </w:r>
            </w:hyperlink>
            <w:r w:rsidR="00AD1E5A">
              <w:t>)</w:t>
            </w:r>
            <w:r w:rsidR="00A663DC">
              <w:t xml:space="preserve">. </w:t>
            </w:r>
            <w:r w:rsidR="001A51DE">
              <w:t xml:space="preserve">Students’ </w:t>
            </w:r>
            <w:r w:rsidR="00A663DC">
              <w:t>design</w:t>
            </w:r>
            <w:r w:rsidR="001A51DE">
              <w:t>s</w:t>
            </w:r>
            <w:r w:rsidR="00A663DC">
              <w:t xml:space="preserve"> may involve a strategy, a product, or a process that provides </w:t>
            </w:r>
            <w:r w:rsidR="0080449B">
              <w:t>one</w:t>
            </w:r>
            <w:r w:rsidR="00A663DC">
              <w:t xml:space="preserve"> solution to the problem of </w:t>
            </w:r>
            <w:r w:rsidR="008E0E5A">
              <w:t xml:space="preserve">how to </w:t>
            </w:r>
            <w:r w:rsidR="00A663DC">
              <w:t>reduc</w:t>
            </w:r>
            <w:r w:rsidR="008E0E5A">
              <w:t>e</w:t>
            </w:r>
            <w:r w:rsidR="0096098A">
              <w:t xml:space="preserve"> waste </w:t>
            </w:r>
            <w:r w:rsidR="00A663DC">
              <w:t xml:space="preserve">at the school. It </w:t>
            </w:r>
            <w:r w:rsidR="0096098A">
              <w:t>may include a scientific diagram</w:t>
            </w:r>
            <w:r w:rsidR="00A663DC">
              <w:t xml:space="preserve"> that is</w:t>
            </w:r>
            <w:r w:rsidR="0096098A">
              <w:t xml:space="preserve"> labelled to show details as well as the materials </w:t>
            </w:r>
            <w:r w:rsidR="00A663DC">
              <w:t>required and</w:t>
            </w:r>
            <w:r w:rsidR="0096098A">
              <w:t xml:space="preserve"> how</w:t>
            </w:r>
            <w:r w:rsidR="00A663DC">
              <w:t xml:space="preserve"> the</w:t>
            </w:r>
            <w:r w:rsidR="0096098A">
              <w:t xml:space="preserve"> </w:t>
            </w:r>
            <w:r w:rsidR="00A663DC">
              <w:t>strategy</w:t>
            </w:r>
            <w:r w:rsidR="0096098A">
              <w:t xml:space="preserve"> </w:t>
            </w:r>
            <w:r w:rsidR="00A663DC">
              <w:t>or item will</w:t>
            </w:r>
            <w:r w:rsidR="0096098A">
              <w:t xml:space="preserve"> reduce waste</w:t>
            </w:r>
            <w:r w:rsidR="00074D12">
              <w:t xml:space="preserve"> o</w:t>
            </w:r>
            <w:r w:rsidR="0080449B">
              <w:t>r</w:t>
            </w:r>
            <w:r w:rsidR="00074D12">
              <w:t>,</w:t>
            </w:r>
            <w:r w:rsidR="0080449B">
              <w:t xml:space="preserve"> it may provide a sequential list of actions to be undertaken to achieve an outcome.</w:t>
            </w:r>
          </w:p>
          <w:p w14:paraId="441F8683" w14:textId="1F9D97CE" w:rsidR="00B119FC" w:rsidRDefault="00B119FC" w:rsidP="00B119FC">
            <w:pPr>
              <w:spacing w:after="0"/>
            </w:pPr>
            <w:r>
              <w:t xml:space="preserve">Discuss with students how they might </w:t>
            </w:r>
            <w:r w:rsidR="0080449B">
              <w:t xml:space="preserve">present </w:t>
            </w:r>
            <w:r>
              <w:t>their design by asking:</w:t>
            </w:r>
          </w:p>
          <w:p w14:paraId="70F2003F" w14:textId="7CD3B1AF" w:rsidR="002550D1" w:rsidRDefault="00564E09" w:rsidP="009D00BE">
            <w:pPr>
              <w:pStyle w:val="ListParagraph"/>
            </w:pPr>
            <w:r w:rsidRPr="00BD2DC5">
              <w:rPr>
                <w:noProof/>
                <w:lang w:eastAsia="en-AU"/>
              </w:rPr>
              <w:drawing>
                <wp:anchor distT="0" distB="0" distL="114300" distR="114300" simplePos="0" relativeHeight="252084224" behindDoc="0" locked="0" layoutInCell="1" allowOverlap="1" wp14:anchorId="7562E374" wp14:editId="4A1A0433">
                  <wp:simplePos x="0" y="0"/>
                  <wp:positionH relativeFrom="column">
                    <wp:posOffset>-392802</wp:posOffset>
                  </wp:positionH>
                  <wp:positionV relativeFrom="paragraph">
                    <wp:posOffset>54391</wp:posOffset>
                  </wp:positionV>
                  <wp:extent cx="359410" cy="359410"/>
                  <wp:effectExtent l="0" t="0" r="2540" b="2540"/>
                  <wp:wrapNone/>
                  <wp:docPr id="57" name="Picture 57" descr="Quest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50D1">
              <w:t>What is your solution?</w:t>
            </w:r>
          </w:p>
          <w:p w14:paraId="08781C05" w14:textId="78A4AA2D" w:rsidR="00B119FC" w:rsidRPr="002E07CA" w:rsidRDefault="00B119FC" w:rsidP="009D00BE">
            <w:pPr>
              <w:pStyle w:val="ListParagraph"/>
            </w:pPr>
            <w:r w:rsidRPr="002E07CA">
              <w:t>What should your drawing</w:t>
            </w:r>
            <w:r w:rsidR="0080449B">
              <w:t>/description</w:t>
            </w:r>
            <w:r w:rsidRPr="002E07CA">
              <w:t xml:space="preserve"> include?</w:t>
            </w:r>
          </w:p>
          <w:p w14:paraId="02D7A9C9" w14:textId="7AE9F7C8" w:rsidR="00B119FC" w:rsidRPr="002E07CA" w:rsidRDefault="00B119FC" w:rsidP="009D00BE">
            <w:pPr>
              <w:pStyle w:val="ListParagraph"/>
            </w:pPr>
            <w:r w:rsidRPr="002E07CA">
              <w:t xml:space="preserve">What type of drawing </w:t>
            </w:r>
            <w:r w:rsidR="0080449B">
              <w:t xml:space="preserve">or description </w:t>
            </w:r>
            <w:r w:rsidRPr="002E07CA">
              <w:t>will work best to show the features</w:t>
            </w:r>
            <w:r w:rsidR="00A663DC">
              <w:t xml:space="preserve"> of </w:t>
            </w:r>
            <w:r w:rsidR="002550D1">
              <w:t>your</w:t>
            </w:r>
            <w:r w:rsidR="00A663DC">
              <w:t xml:space="preserve"> solution</w:t>
            </w:r>
            <w:r w:rsidRPr="002E07CA">
              <w:t>? (eg top view, front view</w:t>
            </w:r>
            <w:r w:rsidR="00A663DC">
              <w:t>, explosion chart, step by step diagram</w:t>
            </w:r>
            <w:r w:rsidR="0080449B">
              <w:t>, numbered actions</w:t>
            </w:r>
            <w:r w:rsidRPr="002E07CA">
              <w:t>)</w:t>
            </w:r>
            <w:r w:rsidR="00074D12">
              <w:t>.</w:t>
            </w:r>
          </w:p>
          <w:p w14:paraId="26993FD0" w14:textId="4D26856F" w:rsidR="00B119FC" w:rsidRDefault="00B119FC" w:rsidP="009D00BE">
            <w:pPr>
              <w:pStyle w:val="ListParagraph"/>
            </w:pPr>
            <w:r w:rsidRPr="002E07CA">
              <w:t>How will the person looking at your drawing</w:t>
            </w:r>
            <w:r w:rsidR="0080449B">
              <w:t>/description</w:t>
            </w:r>
            <w:r w:rsidRPr="002E07CA">
              <w:t xml:space="preserve"> </w:t>
            </w:r>
            <w:r w:rsidR="00A663DC">
              <w:t>understand its purpose</w:t>
            </w:r>
            <w:r w:rsidRPr="002E07CA">
              <w:t>?</w:t>
            </w:r>
          </w:p>
          <w:p w14:paraId="757032F8" w14:textId="53FD3F57" w:rsidR="0007193A" w:rsidRPr="0015737B" w:rsidRDefault="00B119FC" w:rsidP="009D00BE">
            <w:pPr>
              <w:pStyle w:val="ListParagraph"/>
            </w:pPr>
            <w:r>
              <w:t>How will we label our diagrams in the same way scientists do?</w:t>
            </w:r>
          </w:p>
        </w:tc>
      </w:tr>
      <w:tr w:rsidR="00AD57B5" w:rsidRPr="00384F40" w14:paraId="58022E6C" w14:textId="77777777" w:rsidTr="000818CF">
        <w:tc>
          <w:tcPr>
            <w:tcW w:w="2405" w:type="dxa"/>
            <w:vMerge/>
            <w:tcBorders>
              <w:left w:val="nil"/>
              <w:right w:val="nil"/>
            </w:tcBorders>
          </w:tcPr>
          <w:p w14:paraId="43361FE5" w14:textId="77777777" w:rsidR="00AD57B5" w:rsidRPr="00384F40" w:rsidRDefault="00AD57B5" w:rsidP="00A20372">
            <w:pPr>
              <w:widowControl/>
              <w:spacing w:after="160" w:line="259" w:lineRule="auto"/>
              <w:rPr>
                <w:b/>
              </w:rPr>
            </w:pPr>
          </w:p>
        </w:tc>
        <w:tc>
          <w:tcPr>
            <w:tcW w:w="6611" w:type="dxa"/>
            <w:tcBorders>
              <w:left w:val="nil"/>
              <w:right w:val="nil"/>
            </w:tcBorders>
          </w:tcPr>
          <w:p w14:paraId="00872C64" w14:textId="7D9CD5DA" w:rsidR="00AD57B5" w:rsidRDefault="00AD57B5" w:rsidP="00A20372">
            <w:pPr>
              <w:rPr>
                <w:b/>
              </w:rPr>
            </w:pPr>
            <w:r w:rsidRPr="000D14C5">
              <w:rPr>
                <w:b/>
              </w:rPr>
              <w:t xml:space="preserve">Part </w:t>
            </w:r>
            <w:r w:rsidR="000C7935">
              <w:rPr>
                <w:b/>
              </w:rPr>
              <w:t>3</w:t>
            </w:r>
            <w:r w:rsidRPr="000D14C5">
              <w:rPr>
                <w:b/>
              </w:rPr>
              <w:t xml:space="preserve">: </w:t>
            </w:r>
            <w:r w:rsidR="007B360B">
              <w:rPr>
                <w:b/>
              </w:rPr>
              <w:t>Development</w:t>
            </w:r>
          </w:p>
          <w:p w14:paraId="0F1AC2C3" w14:textId="6E2436E6" w:rsidR="00AD57B5" w:rsidRPr="00A91BD0" w:rsidRDefault="00AD57B5" w:rsidP="00A20372">
            <w:pPr>
              <w:rPr>
                <w:i/>
              </w:rPr>
            </w:pPr>
            <w:r>
              <w:t>Students construct a prototype or other visual</w:t>
            </w:r>
            <w:r w:rsidR="002147F1">
              <w:t xml:space="preserve"> representation </w:t>
            </w:r>
            <w:r>
              <w:t xml:space="preserve">to use when pitching their solution on waste during the </w:t>
            </w:r>
            <w:r w:rsidRPr="000818CF">
              <w:rPr>
                <w:i/>
                <w:iCs/>
              </w:rPr>
              <w:t>Learning symposium</w:t>
            </w:r>
            <w:r>
              <w:t xml:space="preserve"> </w:t>
            </w:r>
            <w:r w:rsidRPr="003F7400">
              <w:t>in</w:t>
            </w:r>
            <w:r w:rsidRPr="000818CF">
              <w:rPr>
                <w:i/>
                <w:iCs/>
              </w:rPr>
              <w:t xml:space="preserve"> Activity 4</w:t>
            </w:r>
            <w:r w:rsidR="00FD275A">
              <w:t xml:space="preserve">. </w:t>
            </w:r>
            <w:r w:rsidR="00E97877">
              <w:t>If constructing a prototype or model, s</w:t>
            </w:r>
            <w:r w:rsidRPr="00834F63">
              <w:t xml:space="preserve">tudents </w:t>
            </w:r>
            <w:r>
              <w:t>consider</w:t>
            </w:r>
            <w:r w:rsidR="008119F6">
              <w:t xml:space="preserve"> and source </w:t>
            </w:r>
            <w:r>
              <w:t>types of materials and</w:t>
            </w:r>
            <w:r w:rsidR="002550D1">
              <w:t xml:space="preserve"> appropriate tools</w:t>
            </w:r>
            <w:r>
              <w:t>.</w:t>
            </w:r>
            <w:r w:rsidRPr="00834F63">
              <w:t xml:space="preserve"> Adult assistance </w:t>
            </w:r>
            <w:r w:rsidR="00E97877">
              <w:t>will likely</w:t>
            </w:r>
            <w:r w:rsidR="00E97877" w:rsidRPr="00834F63">
              <w:t xml:space="preserve"> </w:t>
            </w:r>
            <w:r w:rsidRPr="00834F63">
              <w:t xml:space="preserve">be required throughout this process. </w:t>
            </w:r>
            <w:r>
              <w:t>See</w:t>
            </w:r>
            <w:r w:rsidR="00FD275A">
              <w:t xml:space="preserve"> </w:t>
            </w:r>
            <w:hyperlink w:anchor="_Appendix_13:_Teacher_1" w:history="1">
              <w:r>
                <w:rPr>
                  <w:rStyle w:val="Hyperlink"/>
                </w:rPr>
                <w:t>Teacher resource sheet:</w:t>
              </w:r>
              <w:r w:rsidR="00E17960">
                <w:rPr>
                  <w:rStyle w:val="Hyperlink"/>
                </w:rPr>
                <w:t xml:space="preserve"> 3.1</w:t>
              </w:r>
              <w:r>
                <w:rPr>
                  <w:rStyle w:val="Hyperlink"/>
                </w:rPr>
                <w:t xml:space="preserve"> Construction skills</w:t>
              </w:r>
            </w:hyperlink>
            <w:r w:rsidR="00E17960">
              <w:t xml:space="preserve"> and </w:t>
            </w:r>
            <w:r w:rsidR="002550D1">
              <w:br/>
            </w:r>
            <w:hyperlink w:anchor="_Appendix_12:_Teacher_2" w:history="1">
              <w:r w:rsidR="00E17960" w:rsidRPr="00A91BD0">
                <w:rPr>
                  <w:rStyle w:val="Hyperlink"/>
                </w:rPr>
                <w:t>1.</w:t>
              </w:r>
              <w:r w:rsidR="00322917">
                <w:rPr>
                  <w:rStyle w:val="Hyperlink"/>
                </w:rPr>
                <w:t>7</w:t>
              </w:r>
              <w:r w:rsidR="00E17960" w:rsidRPr="00A91BD0">
                <w:rPr>
                  <w:rStyle w:val="Hyperlink"/>
                </w:rPr>
                <w:t>: S</w:t>
              </w:r>
              <w:r w:rsidR="00E97877" w:rsidRPr="00A91BD0">
                <w:rPr>
                  <w:rStyle w:val="Hyperlink"/>
                </w:rPr>
                <w:t>ample parent letter.</w:t>
              </w:r>
            </w:hyperlink>
          </w:p>
          <w:p w14:paraId="4A1F50F1" w14:textId="0C3D7D1C" w:rsidR="00E97877" w:rsidRDefault="00E97877" w:rsidP="00FD275A">
            <w:pPr>
              <w:spacing w:before="240" w:after="0"/>
            </w:pPr>
            <w:r>
              <w:lastRenderedPageBreak/>
              <w:t>If their design plan is a strategy, assist them to think abou</w:t>
            </w:r>
            <w:r w:rsidR="002550D1">
              <w:t xml:space="preserve">t how they can best convey their </w:t>
            </w:r>
            <w:r>
              <w:t>plan to an audience</w:t>
            </w:r>
            <w:r w:rsidR="00074D12">
              <w:t xml:space="preserve">; </w:t>
            </w:r>
            <w:r>
              <w:t>w</w:t>
            </w:r>
            <w:r w:rsidR="0080449B">
              <w:t>i</w:t>
            </w:r>
            <w:r>
              <w:t>ll they produc</w:t>
            </w:r>
            <w:r w:rsidR="00577B70">
              <w:t>e</w:t>
            </w:r>
            <w:r>
              <w:t xml:space="preserve"> a video, a </w:t>
            </w:r>
            <w:r w:rsidR="00577B70">
              <w:t>PowerP</w:t>
            </w:r>
            <w:r>
              <w:t xml:space="preserve">oint presentation or a series of </w:t>
            </w:r>
            <w:r w:rsidR="0080449B">
              <w:t xml:space="preserve">annotated </w:t>
            </w:r>
            <w:r>
              <w:t>photos</w:t>
            </w:r>
            <w:r w:rsidR="0080449B">
              <w:t xml:space="preserve"> or diagrams</w:t>
            </w:r>
            <w:r w:rsidR="00074D12">
              <w:t>?</w:t>
            </w:r>
          </w:p>
          <w:p w14:paraId="10AE5D67" w14:textId="72A5B242" w:rsidR="00AD57B5" w:rsidRPr="00834F63" w:rsidRDefault="00564E09" w:rsidP="002C4095">
            <w:pPr>
              <w:spacing w:after="0"/>
            </w:pPr>
            <w:r w:rsidRPr="00834F63">
              <w:rPr>
                <w:noProof/>
                <w:lang w:eastAsia="en-AU"/>
              </w:rPr>
              <w:drawing>
                <wp:anchor distT="0" distB="0" distL="114300" distR="114300" simplePos="0" relativeHeight="252082176" behindDoc="0" locked="0" layoutInCell="1" allowOverlap="1" wp14:anchorId="20660B9D" wp14:editId="57CB1AA1">
                  <wp:simplePos x="0" y="0"/>
                  <wp:positionH relativeFrom="column">
                    <wp:posOffset>-362980</wp:posOffset>
                  </wp:positionH>
                  <wp:positionV relativeFrom="paragraph">
                    <wp:posOffset>299720</wp:posOffset>
                  </wp:positionV>
                  <wp:extent cx="359410" cy="359410"/>
                  <wp:effectExtent l="0" t="0" r="2540" b="254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7B5" w:rsidRPr="00834F63">
              <w:t>Question students about the</w:t>
            </w:r>
            <w:r w:rsidR="00AD57B5">
              <w:t>ir work during the</w:t>
            </w:r>
            <w:r w:rsidR="00AD57B5" w:rsidRPr="00834F63">
              <w:t xml:space="preserve"> process</w:t>
            </w:r>
            <w:r w:rsidR="00AD57B5">
              <w:t>:</w:t>
            </w:r>
          </w:p>
          <w:p w14:paraId="0C41F27E" w14:textId="39FBDA5F" w:rsidR="00AD57B5" w:rsidRPr="00834F63" w:rsidRDefault="00AD57B5" w:rsidP="002C4095">
            <w:pPr>
              <w:pStyle w:val="ListParagraph"/>
            </w:pPr>
            <w:r w:rsidRPr="00834F63">
              <w:t>What are you making</w:t>
            </w:r>
            <w:r w:rsidR="002550D1">
              <w:t>/</w:t>
            </w:r>
            <w:r w:rsidR="00E97877">
              <w:t>describing</w:t>
            </w:r>
            <w:r w:rsidRPr="00834F63">
              <w:t xml:space="preserve">? </w:t>
            </w:r>
          </w:p>
          <w:p w14:paraId="01CE3B0F" w14:textId="39D543B0" w:rsidR="00AD57B5" w:rsidRPr="00834F63" w:rsidRDefault="00AD57B5" w:rsidP="00E97877">
            <w:pPr>
              <w:pStyle w:val="ListParagraph"/>
            </w:pPr>
            <w:r w:rsidRPr="00834F63">
              <w:t>What is its purpose?</w:t>
            </w:r>
          </w:p>
          <w:p w14:paraId="5FBC50EA" w14:textId="2775F0DA" w:rsidR="00AD57B5" w:rsidRPr="00834F63" w:rsidRDefault="00AD57B5" w:rsidP="002C4095">
            <w:pPr>
              <w:pStyle w:val="ListParagraph"/>
            </w:pPr>
            <w:r w:rsidRPr="00834F63">
              <w:t>Are you able to follow your plan or did you have to make changes? Why did you need to change your plan?</w:t>
            </w:r>
          </w:p>
          <w:p w14:paraId="56791021" w14:textId="58D9F139" w:rsidR="00AD57B5" w:rsidRPr="00834F63" w:rsidRDefault="00AD57B5" w:rsidP="002C4095">
            <w:pPr>
              <w:pStyle w:val="ListParagraph"/>
            </w:pPr>
            <w:r w:rsidRPr="00834F63">
              <w:t xml:space="preserve">What problems have you had with your </w:t>
            </w:r>
            <w:r>
              <w:t>design</w:t>
            </w:r>
            <w:r w:rsidRPr="00834F63">
              <w:t>?</w:t>
            </w:r>
          </w:p>
          <w:p w14:paraId="5E789FDB" w14:textId="771F85EF" w:rsidR="00AD57B5" w:rsidRPr="00834F63" w:rsidRDefault="00E97877" w:rsidP="00C6501F">
            <w:pPr>
              <w:pStyle w:val="ListParagraph"/>
            </w:pPr>
            <w:r>
              <w:t>How can you improve</w:t>
            </w:r>
            <w:r w:rsidR="002550D1">
              <w:t xml:space="preserve"> your prototype or</w:t>
            </w:r>
            <w:r>
              <w:t xml:space="preserve"> strategy</w:t>
            </w:r>
            <w:r w:rsidR="00074D12">
              <w:t>?</w:t>
            </w:r>
          </w:p>
          <w:p w14:paraId="0E727514" w14:textId="04C50ECD" w:rsidR="00AD57B5" w:rsidRPr="002654C6" w:rsidRDefault="00AD57B5" w:rsidP="002550D1">
            <w:r w:rsidRPr="00834F63">
              <w:t xml:space="preserve">Support students in documenting the process by capturing digital images. </w:t>
            </w:r>
            <w:r w:rsidR="00E97877">
              <w:t xml:space="preserve">Provide </w:t>
            </w:r>
            <w:r w:rsidR="00577B70">
              <w:t xml:space="preserve">an </w:t>
            </w:r>
            <w:r w:rsidR="00E97877">
              <w:t xml:space="preserve">opportunity for </w:t>
            </w:r>
            <w:r w:rsidR="002550D1">
              <w:t xml:space="preserve">students to present </w:t>
            </w:r>
            <w:r w:rsidR="00E97877">
              <w:t>an</w:t>
            </w:r>
            <w:r w:rsidR="0080449B">
              <w:t>d</w:t>
            </w:r>
            <w:r w:rsidR="00E97877">
              <w:t xml:space="preserve"> obtain feedback </w:t>
            </w:r>
            <w:r w:rsidR="002550D1">
              <w:t xml:space="preserve">from the class </w:t>
            </w:r>
            <w:r w:rsidR="000C7935">
              <w:t>before</w:t>
            </w:r>
            <w:r w:rsidR="00E97877">
              <w:t xml:space="preserve"> the symposium</w:t>
            </w:r>
            <w:r w:rsidR="0080449B">
              <w:t>, to enable revisions and improvements</w:t>
            </w:r>
            <w:r w:rsidR="00E97877">
              <w:t>.</w:t>
            </w:r>
          </w:p>
        </w:tc>
      </w:tr>
      <w:tr w:rsidR="0007193A" w:rsidRPr="00384F40" w14:paraId="35092AD6" w14:textId="77777777" w:rsidTr="007D46A6">
        <w:trPr>
          <w:trHeight w:val="90"/>
        </w:trPr>
        <w:tc>
          <w:tcPr>
            <w:tcW w:w="2405" w:type="dxa"/>
            <w:vMerge/>
            <w:tcBorders>
              <w:left w:val="nil"/>
              <w:bottom w:val="nil"/>
              <w:right w:val="nil"/>
            </w:tcBorders>
          </w:tcPr>
          <w:p w14:paraId="2D16439E" w14:textId="77777777" w:rsidR="0007193A" w:rsidRPr="00384F40" w:rsidRDefault="0007193A" w:rsidP="00A20372">
            <w:pPr>
              <w:widowControl/>
              <w:spacing w:after="160" w:line="259" w:lineRule="auto"/>
              <w:rPr>
                <w:b/>
              </w:rPr>
            </w:pPr>
          </w:p>
        </w:tc>
        <w:tc>
          <w:tcPr>
            <w:tcW w:w="6611" w:type="dxa"/>
            <w:tcBorders>
              <w:left w:val="nil"/>
              <w:right w:val="nil"/>
            </w:tcBorders>
          </w:tcPr>
          <w:p w14:paraId="44C95355" w14:textId="16D572AA" w:rsidR="0007193A" w:rsidRDefault="0007193A" w:rsidP="00A20372">
            <w:pPr>
              <w:rPr>
                <w:b/>
              </w:rPr>
            </w:pPr>
            <w:r w:rsidRPr="000D14C5">
              <w:rPr>
                <w:b/>
              </w:rPr>
              <w:t xml:space="preserve">Part </w:t>
            </w:r>
            <w:r w:rsidR="000C7935">
              <w:rPr>
                <w:b/>
              </w:rPr>
              <w:t>4</w:t>
            </w:r>
            <w:r w:rsidRPr="000D14C5">
              <w:rPr>
                <w:b/>
              </w:rPr>
              <w:t xml:space="preserve">: </w:t>
            </w:r>
            <w:r w:rsidR="002147F1">
              <w:rPr>
                <w:b/>
              </w:rPr>
              <w:t xml:space="preserve">Reflection and </w:t>
            </w:r>
            <w:r w:rsidR="002550D1">
              <w:rPr>
                <w:b/>
              </w:rPr>
              <w:t>journaling</w:t>
            </w:r>
            <w:r w:rsidR="002147F1">
              <w:rPr>
                <w:b/>
              </w:rPr>
              <w:t xml:space="preserve"> </w:t>
            </w:r>
          </w:p>
          <w:p w14:paraId="4A2CD58C" w14:textId="159CB356" w:rsidR="0007193A" w:rsidRPr="000D14C5" w:rsidRDefault="0007193A" w:rsidP="00A20372">
            <w:pPr>
              <w:rPr>
                <w:b/>
              </w:rPr>
            </w:pPr>
            <w:r w:rsidRPr="00834F63">
              <w:t xml:space="preserve">Conduct a review of the process. </w:t>
            </w:r>
            <w:r w:rsidR="00523A98">
              <w:t xml:space="preserve">Students </w:t>
            </w:r>
            <w:r w:rsidR="006325D3">
              <w:t>write their reflections</w:t>
            </w:r>
            <w:r w:rsidRPr="00834F63">
              <w:t xml:space="preserve"> in the class journal</w:t>
            </w:r>
            <w:r w:rsidR="006325D3">
              <w:t xml:space="preserve"> or their journal. </w:t>
            </w:r>
          </w:p>
        </w:tc>
      </w:tr>
      <w:tr w:rsidR="000C7935" w:rsidRPr="00384F40" w14:paraId="7E500975" w14:textId="77777777" w:rsidTr="007D46A6">
        <w:trPr>
          <w:trHeight w:val="90"/>
        </w:trPr>
        <w:tc>
          <w:tcPr>
            <w:tcW w:w="2405" w:type="dxa"/>
            <w:tcBorders>
              <w:top w:val="nil"/>
              <w:left w:val="nil"/>
              <w:right w:val="nil"/>
            </w:tcBorders>
          </w:tcPr>
          <w:p w14:paraId="52EDA5DE" w14:textId="201E1DF3" w:rsidR="000C7935" w:rsidRPr="00384F40" w:rsidRDefault="000C7935" w:rsidP="000C7935">
            <w:pPr>
              <w:widowControl/>
              <w:spacing w:after="160" w:line="259" w:lineRule="auto"/>
              <w:rPr>
                <w:b/>
              </w:rPr>
            </w:pPr>
          </w:p>
        </w:tc>
        <w:tc>
          <w:tcPr>
            <w:tcW w:w="6611" w:type="dxa"/>
            <w:tcBorders>
              <w:left w:val="nil"/>
              <w:right w:val="nil"/>
            </w:tcBorders>
          </w:tcPr>
          <w:p w14:paraId="04AE7B5C" w14:textId="4EBB1D11" w:rsidR="000C7935" w:rsidRPr="00C30E93" w:rsidRDefault="000C7935" w:rsidP="000C7935">
            <w:pPr>
              <w:rPr>
                <w:b/>
                <w:bCs/>
              </w:rPr>
            </w:pPr>
            <w:r>
              <w:rPr>
                <w:b/>
                <w:bCs/>
              </w:rPr>
              <w:t>Additional learning opportunity:</w:t>
            </w:r>
            <w:r w:rsidRPr="001A7B3B">
              <w:rPr>
                <w:b/>
                <w:bCs/>
              </w:rPr>
              <w:t xml:space="preserve"> </w:t>
            </w:r>
            <w:r w:rsidR="007D46A6">
              <w:rPr>
                <w:b/>
                <w:bCs/>
              </w:rPr>
              <w:t>U</w:t>
            </w:r>
            <w:r>
              <w:rPr>
                <w:b/>
                <w:bCs/>
              </w:rPr>
              <w:t>pcycling</w:t>
            </w:r>
          </w:p>
          <w:p w14:paraId="34BF2B13" w14:textId="0D5C70DB" w:rsidR="000C7935" w:rsidRPr="002147F1" w:rsidRDefault="00FD275A" w:rsidP="000C7935">
            <w:r>
              <w:t xml:space="preserve">Introduce the </w:t>
            </w:r>
            <w:r w:rsidR="000C7935">
              <w:t xml:space="preserve">idea of ‘upcycling’ </w:t>
            </w:r>
            <w:r>
              <w:t>waste</w:t>
            </w:r>
            <w:r w:rsidR="000C7935">
              <w:t xml:space="preserve">. Ask students to consider </w:t>
            </w:r>
            <w:r>
              <w:t xml:space="preserve">how they might </w:t>
            </w:r>
            <w:r w:rsidR="000C7935">
              <w:t xml:space="preserve">repurpose </w:t>
            </w:r>
            <w:r>
              <w:t xml:space="preserve">waste </w:t>
            </w:r>
            <w:r w:rsidR="000C7935">
              <w:t xml:space="preserve">items </w:t>
            </w:r>
            <w:r>
              <w:t xml:space="preserve">to be of use or </w:t>
            </w:r>
            <w:r w:rsidR="000C7935">
              <w:t xml:space="preserve">more value. For example, they may like to make a library, sport or shopping bag or cushion cover, handbag, purse, mat/rug, potholder, coat hanger cover, juggling balls or dog toy from discarded fabrics or yarn. They could </w:t>
            </w:r>
            <w:r>
              <w:t xml:space="preserve">use </w:t>
            </w:r>
            <w:r w:rsidR="000C7935">
              <w:t>a range of discarded materials to create art object</w:t>
            </w:r>
            <w:r>
              <w:t xml:space="preserve">s. </w:t>
            </w:r>
            <w:r w:rsidR="000C7935">
              <w:t xml:space="preserve"> </w:t>
            </w:r>
            <w:r w:rsidR="000C7935" w:rsidRPr="009116C8">
              <w:t xml:space="preserve">This activity provides students with </w:t>
            </w:r>
            <w:r>
              <w:t xml:space="preserve">time </w:t>
            </w:r>
            <w:r w:rsidR="000C7935" w:rsidRPr="009116C8">
              <w:t>to</w:t>
            </w:r>
            <w:r w:rsidR="000C7935" w:rsidRPr="00C803C4">
              <w:t xml:space="preserve"> stimulate their ideas </w:t>
            </w:r>
            <w:r>
              <w:t xml:space="preserve">and </w:t>
            </w:r>
            <w:r w:rsidR="000C7935" w:rsidRPr="00C803C4">
              <w:t xml:space="preserve">learn important </w:t>
            </w:r>
            <w:r w:rsidR="000C7935" w:rsidRPr="009116C8">
              <w:t>construction skills</w:t>
            </w:r>
            <w:r>
              <w:t xml:space="preserve">. </w:t>
            </w:r>
          </w:p>
          <w:p w14:paraId="24E449A7" w14:textId="77777777" w:rsidR="000C7935" w:rsidRPr="000818CF" w:rsidRDefault="000C7935" w:rsidP="000C7935">
            <w:r w:rsidRPr="00C803C4">
              <w:t>During construction, ask students:</w:t>
            </w:r>
          </w:p>
          <w:p w14:paraId="638C5B5F" w14:textId="77777777" w:rsidR="000C7935" w:rsidRDefault="000C7935" w:rsidP="001E6046">
            <w:pPr>
              <w:pStyle w:val="ListParagraph"/>
              <w:numPr>
                <w:ilvl w:val="0"/>
                <w:numId w:val="11"/>
              </w:numPr>
              <w:ind w:left="720"/>
            </w:pPr>
            <w:r w:rsidRPr="0007193A">
              <w:t xml:space="preserve">Why </w:t>
            </w:r>
            <w:r>
              <w:t>is it a good idea to</w:t>
            </w:r>
            <w:r w:rsidRPr="0007193A">
              <w:t xml:space="preserve"> </w:t>
            </w:r>
            <w:r>
              <w:t>upcycle unwanted materials to create useful or valued items</w:t>
            </w:r>
            <w:r w:rsidRPr="0007193A">
              <w:t>?</w:t>
            </w:r>
            <w:r>
              <w:t xml:space="preserve"> </w:t>
            </w:r>
          </w:p>
          <w:p w14:paraId="0201135A" w14:textId="58351BE1" w:rsidR="00FD275A" w:rsidRPr="00FD275A" w:rsidRDefault="000C7935" w:rsidP="001E6046">
            <w:pPr>
              <w:pStyle w:val="ListParagraph"/>
              <w:numPr>
                <w:ilvl w:val="0"/>
                <w:numId w:val="11"/>
              </w:numPr>
              <w:spacing w:after="240"/>
              <w:ind w:left="714" w:hanging="357"/>
            </w:pPr>
            <w:r w:rsidRPr="000C7935">
              <w:t>How would upcycling contribute to reducing waste?</w:t>
            </w:r>
          </w:p>
        </w:tc>
      </w:tr>
      <w:tr w:rsidR="000C7935" w:rsidRPr="00384F40" w14:paraId="3D601EDD" w14:textId="77777777" w:rsidTr="00F9772C">
        <w:trPr>
          <w:trHeight w:val="90"/>
        </w:trPr>
        <w:tc>
          <w:tcPr>
            <w:tcW w:w="2405" w:type="dxa"/>
            <w:tcBorders>
              <w:left w:val="nil"/>
              <w:right w:val="nil"/>
            </w:tcBorders>
          </w:tcPr>
          <w:p w14:paraId="2730BB76" w14:textId="4F35EA3D" w:rsidR="000C7935" w:rsidRPr="00384F40" w:rsidRDefault="000C7935" w:rsidP="000C7935">
            <w:pPr>
              <w:widowControl/>
              <w:spacing w:after="160" w:line="259" w:lineRule="auto"/>
              <w:rPr>
                <w:b/>
              </w:rPr>
            </w:pPr>
            <w:r>
              <w:rPr>
                <w:b/>
              </w:rPr>
              <w:t>Resource sheets</w:t>
            </w:r>
          </w:p>
        </w:tc>
        <w:tc>
          <w:tcPr>
            <w:tcW w:w="6611" w:type="dxa"/>
            <w:tcBorders>
              <w:left w:val="nil"/>
              <w:right w:val="nil"/>
            </w:tcBorders>
          </w:tcPr>
          <w:p w14:paraId="41F0CCD9" w14:textId="7E5B0D10" w:rsidR="000C7935" w:rsidRDefault="0043021F" w:rsidP="000C7935">
            <w:hyperlink w:anchor="_Appendix_10:_Teacher" w:history="1">
              <w:r w:rsidR="000C7935">
                <w:rPr>
                  <w:rStyle w:val="Hyperlink"/>
                </w:rPr>
                <w:t>Teacher resource sheet 1.3: Cooperative learning – Think, Pair, Share</w:t>
              </w:r>
            </w:hyperlink>
          </w:p>
          <w:p w14:paraId="641D2314" w14:textId="0611143B" w:rsidR="000C7935" w:rsidRDefault="0043021F" w:rsidP="000C7935">
            <w:hyperlink w:anchor="_Appendix_13:_Teacher_1" w:history="1">
              <w:r w:rsidR="000C7935" w:rsidRPr="00F071C1">
                <w:rPr>
                  <w:rStyle w:val="Hyperlink"/>
                </w:rPr>
                <w:t>Teacher resource sheet 3.</w:t>
              </w:r>
              <w:r w:rsidR="000C7935">
                <w:rPr>
                  <w:rStyle w:val="Hyperlink"/>
                </w:rPr>
                <w:t>1</w:t>
              </w:r>
              <w:r w:rsidR="000C7935" w:rsidRPr="00F071C1">
                <w:rPr>
                  <w:rStyle w:val="Hyperlink"/>
                </w:rPr>
                <w:t>: Construction skills</w:t>
              </w:r>
            </w:hyperlink>
          </w:p>
          <w:p w14:paraId="13945A7D" w14:textId="5841C0D2" w:rsidR="000C7935" w:rsidRPr="000D14C5" w:rsidRDefault="0043021F" w:rsidP="000C7935">
            <w:pPr>
              <w:rPr>
                <w:b/>
              </w:rPr>
            </w:pPr>
            <w:hyperlink w:anchor="_Appendix_14:_Student_1" w:history="1">
              <w:r w:rsidR="000C7935" w:rsidRPr="00F071C1">
                <w:rPr>
                  <w:rStyle w:val="Hyperlink"/>
                </w:rPr>
                <w:t>Student activity sheet 3.</w:t>
              </w:r>
              <w:r w:rsidR="000C7935">
                <w:rPr>
                  <w:rStyle w:val="Hyperlink"/>
                </w:rPr>
                <w:t>2</w:t>
              </w:r>
              <w:r w:rsidR="000C7935" w:rsidRPr="00F071C1">
                <w:rPr>
                  <w:rStyle w:val="Hyperlink"/>
                </w:rPr>
                <w:t>: Prototype troubleshooting</w:t>
              </w:r>
            </w:hyperlink>
          </w:p>
        </w:tc>
      </w:tr>
    </w:tbl>
    <w:p w14:paraId="0FD48A8F" w14:textId="4588F667" w:rsidR="00D167F4" w:rsidRPr="00384F40" w:rsidRDefault="00D167F4" w:rsidP="00D167F4">
      <w:pPr>
        <w:pStyle w:val="Heading1"/>
      </w:pPr>
      <w:r>
        <w:br w:type="page"/>
      </w:r>
      <w:bookmarkStart w:id="17" w:name="_Toc40714787"/>
      <w:r w:rsidR="008811A9">
        <w:lastRenderedPageBreak/>
        <w:t xml:space="preserve">Activity 4: </w:t>
      </w:r>
      <w:r w:rsidR="004617FF">
        <w:t>Learning symposium</w:t>
      </w:r>
      <w:bookmarkEnd w:id="17"/>
    </w:p>
    <w:tbl>
      <w:tblPr>
        <w:tblStyle w:val="TableGrid"/>
        <w:tblW w:w="9037" w:type="dxa"/>
        <w:tblLayout w:type="fixed"/>
        <w:tblLook w:val="04A0" w:firstRow="1" w:lastRow="0" w:firstColumn="1" w:lastColumn="0" w:noHBand="0" w:noVBand="1"/>
      </w:tblPr>
      <w:tblGrid>
        <w:gridCol w:w="2404"/>
        <w:gridCol w:w="6633"/>
      </w:tblGrid>
      <w:tr w:rsidR="00D167F4" w:rsidRPr="00384F40" w14:paraId="7435B537" w14:textId="77777777" w:rsidTr="00B91180">
        <w:tc>
          <w:tcPr>
            <w:tcW w:w="2404" w:type="dxa"/>
            <w:tcBorders>
              <w:left w:val="nil"/>
              <w:right w:val="nil"/>
            </w:tcBorders>
          </w:tcPr>
          <w:p w14:paraId="67D45A33" w14:textId="6DDAD1E8" w:rsidR="00D167F4" w:rsidRPr="00384F40" w:rsidRDefault="008647BB" w:rsidP="00F9772C">
            <w:pPr>
              <w:widowControl/>
              <w:spacing w:after="240" w:line="259" w:lineRule="auto"/>
              <w:rPr>
                <w:b/>
              </w:rPr>
            </w:pPr>
            <w:r w:rsidRPr="0018658E">
              <w:rPr>
                <w:b/>
                <w:noProof/>
                <w:lang w:eastAsia="en-AU"/>
              </w:rPr>
              <w:drawing>
                <wp:anchor distT="0" distB="0" distL="114300" distR="114300" simplePos="0" relativeHeight="251806720" behindDoc="0" locked="0" layoutInCell="1" allowOverlap="1" wp14:anchorId="32898F12" wp14:editId="24266623">
                  <wp:simplePos x="0" y="0"/>
                  <wp:positionH relativeFrom="margin">
                    <wp:posOffset>220345</wp:posOffset>
                  </wp:positionH>
                  <wp:positionV relativeFrom="paragraph">
                    <wp:posOffset>283846</wp:posOffset>
                  </wp:positionV>
                  <wp:extent cx="647700" cy="6477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47870" cy="647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shd w:val="clear" w:color="auto" w:fill="auto"/>
          </w:tcPr>
          <w:p w14:paraId="589556F4" w14:textId="07C3D850" w:rsidR="001616A6" w:rsidRPr="008647BB" w:rsidRDefault="002550D1" w:rsidP="00CB57FD">
            <w:pPr>
              <w:spacing w:after="240"/>
            </w:pPr>
            <w:r>
              <w:t>Students</w:t>
            </w:r>
            <w:r w:rsidRPr="00F5639E">
              <w:t xml:space="preserve"> </w:t>
            </w:r>
            <w:r>
              <w:t xml:space="preserve">share their strategies for reducing waste with their peers and </w:t>
            </w:r>
            <w:r w:rsidRPr="00F5639E">
              <w:t>communicate their</w:t>
            </w:r>
            <w:r>
              <w:t xml:space="preserve"> solution</w:t>
            </w:r>
            <w:r w:rsidRPr="00F5639E">
              <w:t>s to a</w:t>
            </w:r>
            <w:r>
              <w:t xml:space="preserve"> community </w:t>
            </w:r>
            <w:r w:rsidRPr="00F5639E">
              <w:t xml:space="preserve">audience </w:t>
            </w:r>
            <w:r>
              <w:t>via</w:t>
            </w:r>
            <w:r w:rsidRPr="00F5639E">
              <w:t xml:space="preserve"> </w:t>
            </w:r>
            <w:r>
              <w:t xml:space="preserve">a learning symposium using </w:t>
            </w:r>
            <w:r w:rsidRPr="00F5639E">
              <w:t>a chosen form of media</w:t>
            </w:r>
            <w:r>
              <w:t>.</w:t>
            </w:r>
          </w:p>
        </w:tc>
      </w:tr>
      <w:tr w:rsidR="000D42E2" w:rsidRPr="00384F40" w14:paraId="2D45B0F9" w14:textId="77777777" w:rsidTr="00B91180">
        <w:tc>
          <w:tcPr>
            <w:tcW w:w="2404" w:type="dxa"/>
            <w:tcBorders>
              <w:left w:val="nil"/>
              <w:right w:val="nil"/>
            </w:tcBorders>
          </w:tcPr>
          <w:p w14:paraId="4B75F25F" w14:textId="55757FB2" w:rsidR="000D42E2" w:rsidRPr="00384F40" w:rsidRDefault="00205359" w:rsidP="000D42E2">
            <w:pPr>
              <w:widowControl/>
              <w:spacing w:after="240" w:line="259" w:lineRule="auto"/>
              <w:rPr>
                <w:b/>
              </w:rPr>
            </w:pPr>
            <w:r>
              <w:rPr>
                <w:b/>
              </w:rPr>
              <w:t>Instructional procedures</w:t>
            </w:r>
            <w:r w:rsidR="000D42E2" w:rsidRPr="00384F40">
              <w:rPr>
                <w:b/>
              </w:rPr>
              <w:t xml:space="preserve"> </w:t>
            </w:r>
          </w:p>
        </w:tc>
        <w:tc>
          <w:tcPr>
            <w:tcW w:w="6633" w:type="dxa"/>
            <w:tcBorders>
              <w:left w:val="nil"/>
              <w:right w:val="nil"/>
            </w:tcBorders>
          </w:tcPr>
          <w:p w14:paraId="7034242D" w14:textId="1AF6CE70" w:rsidR="00CB5D1D" w:rsidRDefault="00CB5D1D" w:rsidP="00205359">
            <w:r w:rsidRPr="002C3808">
              <w:t>In this activity</w:t>
            </w:r>
            <w:r w:rsidR="00D8431A">
              <w:t>,</w:t>
            </w:r>
            <w:r>
              <w:t xml:space="preserve"> students</w:t>
            </w:r>
            <w:r w:rsidRPr="002C3808">
              <w:t xml:space="preserve"> </w:t>
            </w:r>
            <w:r w:rsidR="00267BC4">
              <w:t xml:space="preserve">attempt to </w:t>
            </w:r>
            <w:r w:rsidRPr="002C3808">
              <w:t xml:space="preserve">build </w:t>
            </w:r>
            <w:r w:rsidR="002550D1">
              <w:t xml:space="preserve">the </w:t>
            </w:r>
            <w:r w:rsidRPr="002C3808">
              <w:t>capacit</w:t>
            </w:r>
            <w:r w:rsidR="00A870EC">
              <w:t>y</w:t>
            </w:r>
            <w:r w:rsidRPr="002C3808">
              <w:t xml:space="preserve"> </w:t>
            </w:r>
            <w:r w:rsidR="002550D1">
              <w:t>of their</w:t>
            </w:r>
            <w:r>
              <w:t xml:space="preserve"> audience </w:t>
            </w:r>
            <w:r w:rsidR="00267BC4">
              <w:t>for</w:t>
            </w:r>
            <w:r w:rsidR="00267BC4" w:rsidRPr="002C3808">
              <w:t xml:space="preserve"> </w:t>
            </w:r>
            <w:r w:rsidRPr="002C3808">
              <w:t xml:space="preserve">thinking and acting in ways that </w:t>
            </w:r>
            <w:r w:rsidR="00267BC4">
              <w:t>contribute to</w:t>
            </w:r>
            <w:r w:rsidRPr="002C3808">
              <w:t xml:space="preserve"> a </w:t>
            </w:r>
            <w:r w:rsidR="001E622C">
              <w:t>waste</w:t>
            </w:r>
            <w:r w:rsidR="00D8431A">
              <w:t>-</w:t>
            </w:r>
            <w:r w:rsidR="001E622C">
              <w:t>free,</w:t>
            </w:r>
            <w:r w:rsidRPr="002C3808">
              <w:t xml:space="preserve"> sustainable future. The</w:t>
            </w:r>
            <w:r>
              <w:t xml:space="preserve">y seek </w:t>
            </w:r>
            <w:r w:rsidRPr="002C3808">
              <w:t xml:space="preserve">to develop reflective thinking processes and empower design action that will lead to a more equitable, respectful and sustainable </w:t>
            </w:r>
            <w:r>
              <w:t xml:space="preserve">school and community. </w:t>
            </w:r>
          </w:p>
          <w:p w14:paraId="6070E63B" w14:textId="4D1484F6" w:rsidR="00205359" w:rsidRPr="00DE6173" w:rsidRDefault="00205359" w:rsidP="00205359">
            <w:r>
              <w:t xml:space="preserve">Students </w:t>
            </w:r>
            <w:r w:rsidR="002550D1">
              <w:t xml:space="preserve">are likely to </w:t>
            </w:r>
            <w:r w:rsidR="001E622C">
              <w:t>require</w:t>
            </w:r>
            <w:r w:rsidR="001E622C" w:rsidRPr="00DE6173">
              <w:t xml:space="preserve"> </w:t>
            </w:r>
            <w:r w:rsidR="002550D1">
              <w:t>scaffolding to</w:t>
            </w:r>
            <w:r w:rsidRPr="00DE6173">
              <w:t xml:space="preserve"> prepare their presentation</w:t>
            </w:r>
            <w:r w:rsidR="00464554">
              <w:t>s</w:t>
            </w:r>
            <w:r w:rsidRPr="00DE6173">
              <w:t xml:space="preserve">. </w:t>
            </w:r>
            <w:r>
              <w:t>T</w:t>
            </w:r>
            <w:r w:rsidRPr="00DE6173">
              <w:t xml:space="preserve">o scaffold cooperative group work, each member of the group could have a role and responsibility. For example, one could be the Content Director, one the Media Director and a third the Presentation Director. </w:t>
            </w:r>
            <w:r w:rsidR="005D2CAA">
              <w:t>W</w:t>
            </w:r>
            <w:r w:rsidR="005D2CAA" w:rsidRPr="00DE6173">
              <w:t>hil</w:t>
            </w:r>
            <w:r w:rsidR="005D2CAA">
              <w:t>e</w:t>
            </w:r>
            <w:r w:rsidR="005D2CAA" w:rsidRPr="00DE6173">
              <w:t xml:space="preserve"> one </w:t>
            </w:r>
            <w:r w:rsidR="005D2CAA">
              <w:t>student</w:t>
            </w:r>
            <w:r w:rsidR="005D2CAA" w:rsidRPr="00DE6173">
              <w:t xml:space="preserve"> has overall responsibility for managing </w:t>
            </w:r>
            <w:r w:rsidR="005D2CAA">
              <w:t xml:space="preserve">an aspect </w:t>
            </w:r>
            <w:r w:rsidR="005D2CAA" w:rsidRPr="00DE6173">
              <w:t xml:space="preserve">of the task </w:t>
            </w:r>
            <w:r w:rsidR="005D2CAA">
              <w:t xml:space="preserve">all </w:t>
            </w:r>
            <w:r w:rsidRPr="00DE6173">
              <w:t xml:space="preserve">students contribute </w:t>
            </w:r>
            <w:r>
              <w:t>to</w:t>
            </w:r>
            <w:r w:rsidRPr="00DE6173">
              <w:t xml:space="preserve"> </w:t>
            </w:r>
            <w:r w:rsidR="00492A6F">
              <w:t xml:space="preserve">each of </w:t>
            </w:r>
            <w:r w:rsidRPr="00DE6173">
              <w:t>the three phases of</w:t>
            </w:r>
            <w:r w:rsidR="005D2CAA">
              <w:t xml:space="preserve"> </w:t>
            </w:r>
            <w:r w:rsidRPr="00DE6173">
              <w:t>deciding on the content</w:t>
            </w:r>
            <w:r w:rsidR="005D2CAA">
              <w:t>;</w:t>
            </w:r>
            <w:r w:rsidRPr="00DE6173">
              <w:t xml:space="preserve"> preparing the media</w:t>
            </w:r>
            <w:r w:rsidR="005D2CAA">
              <w:t>;</w:t>
            </w:r>
            <w:r w:rsidRPr="00DE6173">
              <w:t xml:space="preserve"> and </w:t>
            </w:r>
            <w:r w:rsidR="00464554">
              <w:t>presenting</w:t>
            </w:r>
            <w:r w:rsidR="008119F6">
              <w:t>.</w:t>
            </w:r>
            <w:r w:rsidRPr="00DE6173">
              <w:t xml:space="preserve"> </w:t>
            </w:r>
          </w:p>
          <w:p w14:paraId="566C3534" w14:textId="736F26E2" w:rsidR="00205359" w:rsidRDefault="00205359" w:rsidP="00205359">
            <w:r>
              <w:t>Ensure every group member has a role in the presentation.</w:t>
            </w:r>
            <w:r w:rsidRPr="00A64ECE">
              <w:t xml:space="preserve"> </w:t>
            </w:r>
          </w:p>
          <w:p w14:paraId="3975EFFE" w14:textId="201A5B77" w:rsidR="00205359" w:rsidRDefault="00205359" w:rsidP="00205359">
            <w:r w:rsidRPr="002F2651">
              <w:t>Students can be given a choice of creating a range of presentation types</w:t>
            </w:r>
            <w:r w:rsidR="00CB5D1D">
              <w:t xml:space="preserve">, </w:t>
            </w:r>
            <w:r w:rsidR="001E622C">
              <w:t xml:space="preserve">including </w:t>
            </w:r>
            <w:r w:rsidR="00CB5D1D">
              <w:t>di</w:t>
            </w:r>
            <w:r w:rsidR="00DC02CF">
              <w:t>g</w:t>
            </w:r>
            <w:r w:rsidR="00CB5D1D">
              <w:t xml:space="preserve">ital </w:t>
            </w:r>
            <w:r w:rsidR="00CB5D1D" w:rsidRPr="002F2651">
              <w:t xml:space="preserve">(eg </w:t>
            </w:r>
            <w:r w:rsidR="00CB5D1D" w:rsidRPr="002F2651">
              <w:rPr>
                <w:i/>
              </w:rPr>
              <w:t>iMovie</w:t>
            </w:r>
            <w:r w:rsidR="00CB5D1D" w:rsidRPr="002F2651">
              <w:t xml:space="preserve"> or </w:t>
            </w:r>
            <w:r w:rsidR="00CB5D1D" w:rsidRPr="002F2651">
              <w:rPr>
                <w:i/>
              </w:rPr>
              <w:t>Explain everything</w:t>
            </w:r>
            <w:r w:rsidR="006F19C6">
              <w:t>),</w:t>
            </w:r>
            <w:r w:rsidR="00CB5D1D">
              <w:t xml:space="preserve"> </w:t>
            </w:r>
            <w:r w:rsidRPr="002F2651">
              <w:t>which c</w:t>
            </w:r>
            <w:r w:rsidR="00CB5D1D">
              <w:t>ould</w:t>
            </w:r>
            <w:r w:rsidRPr="002F2651">
              <w:t xml:space="preserve"> then be shared through a digital portfolio platform such as </w:t>
            </w:r>
            <w:r w:rsidRPr="002F2651">
              <w:rPr>
                <w:i/>
              </w:rPr>
              <w:t>Connect, Seesaw</w:t>
            </w:r>
            <w:r w:rsidRPr="002F2651">
              <w:t xml:space="preserve"> or </w:t>
            </w:r>
            <w:r w:rsidRPr="002F2651">
              <w:rPr>
                <w:i/>
              </w:rPr>
              <w:t>Class Dojo</w:t>
            </w:r>
            <w:r w:rsidR="00CB5D1D">
              <w:t xml:space="preserve">. </w:t>
            </w:r>
            <w:r w:rsidRPr="002F2651">
              <w:t xml:space="preserve">Students may require explicit instruction in using </w:t>
            </w:r>
            <w:r w:rsidR="006F19C6">
              <w:t xml:space="preserve">these </w:t>
            </w:r>
            <w:r w:rsidRPr="002F2651">
              <w:t>apps.</w:t>
            </w:r>
          </w:p>
          <w:p w14:paraId="529B5CD8" w14:textId="0E48796D" w:rsidR="000D42E2" w:rsidRPr="00384F40" w:rsidRDefault="000D42E2" w:rsidP="006F19C6">
            <w:r w:rsidRPr="009E1683">
              <w:t xml:space="preserve">To </w:t>
            </w:r>
            <w:r>
              <w:t xml:space="preserve">enable the completion of </w:t>
            </w:r>
            <w:r w:rsidRPr="009E1683">
              <w:t>the design process</w:t>
            </w:r>
            <w:r w:rsidR="00205359">
              <w:t>,</w:t>
            </w:r>
            <w:r w:rsidRPr="009E1683">
              <w:t xml:space="preserve"> students should be given time to make improvements to their work based on feedback</w:t>
            </w:r>
            <w:r>
              <w:t xml:space="preserve">. This could be </w:t>
            </w:r>
            <w:r w:rsidRPr="009E1683">
              <w:t xml:space="preserve">in groups or as a private reflection </w:t>
            </w:r>
            <w:r w:rsidR="00B13F7A">
              <w:t>written in</w:t>
            </w:r>
            <w:r w:rsidRPr="009E1683">
              <w:t xml:space="preserve"> journals. Time should be taken to discuss how to give constructive feedback and how to take feedback positively. </w:t>
            </w:r>
          </w:p>
        </w:tc>
      </w:tr>
      <w:tr w:rsidR="00205359" w:rsidRPr="00384F40" w14:paraId="6F4A35AE" w14:textId="77777777" w:rsidTr="00B91180">
        <w:tc>
          <w:tcPr>
            <w:tcW w:w="2404" w:type="dxa"/>
            <w:tcBorders>
              <w:left w:val="nil"/>
              <w:right w:val="nil"/>
            </w:tcBorders>
          </w:tcPr>
          <w:p w14:paraId="1C05D4AD" w14:textId="77777777" w:rsidR="000D42E2" w:rsidRPr="00384F40" w:rsidRDefault="000D42E2" w:rsidP="000D42E2">
            <w:pPr>
              <w:widowControl/>
              <w:spacing w:after="240" w:line="259" w:lineRule="auto"/>
              <w:rPr>
                <w:b/>
              </w:rPr>
            </w:pPr>
            <w:r>
              <w:rPr>
                <w:b/>
              </w:rPr>
              <w:t>Expected learning</w:t>
            </w:r>
          </w:p>
          <w:p w14:paraId="73B34154" w14:textId="0560181D" w:rsidR="000D42E2" w:rsidRPr="00384F40" w:rsidRDefault="000D42E2" w:rsidP="000D42E2">
            <w:pPr>
              <w:widowControl/>
              <w:spacing w:after="240" w:line="259" w:lineRule="auto"/>
              <w:rPr>
                <w:sz w:val="18"/>
                <w:szCs w:val="18"/>
              </w:rPr>
            </w:pPr>
          </w:p>
        </w:tc>
        <w:tc>
          <w:tcPr>
            <w:tcW w:w="6633" w:type="dxa"/>
            <w:tcBorders>
              <w:left w:val="nil"/>
              <w:right w:val="nil"/>
            </w:tcBorders>
          </w:tcPr>
          <w:p w14:paraId="0B1F1E12" w14:textId="77777777" w:rsidR="000D42E2" w:rsidRPr="000D42E2" w:rsidRDefault="000D42E2" w:rsidP="000D42E2">
            <w:pPr>
              <w:widowControl/>
              <w:spacing w:line="259" w:lineRule="auto"/>
            </w:pPr>
            <w:r w:rsidRPr="000D42E2">
              <w:t>Students will be able to:</w:t>
            </w:r>
          </w:p>
          <w:p w14:paraId="43D1456C" w14:textId="5FDDA381" w:rsidR="000D42E2" w:rsidRPr="000D42E2" w:rsidRDefault="000D42E2" w:rsidP="001E6046">
            <w:pPr>
              <w:widowControl/>
              <w:numPr>
                <w:ilvl w:val="0"/>
                <w:numId w:val="8"/>
              </w:numPr>
              <w:spacing w:before="60" w:after="60" w:line="240" w:lineRule="auto"/>
              <w:ind w:left="454" w:hanging="227"/>
            </w:pPr>
            <w:r w:rsidRPr="000D42E2">
              <w:t>Use a chosen form of information communication technology to record a reflection of the design process</w:t>
            </w:r>
            <w:r w:rsidR="00205359">
              <w:t xml:space="preserve"> (Technologies)</w:t>
            </w:r>
            <w:r w:rsidRPr="000D42E2">
              <w:t>.</w:t>
            </w:r>
            <w:r w:rsidRPr="000D42E2">
              <w:rPr>
                <w:lang w:val="en-GB"/>
              </w:rPr>
              <w:t xml:space="preserve"> </w:t>
            </w:r>
          </w:p>
          <w:p w14:paraId="4E611281" w14:textId="6D5A3BF6" w:rsidR="000D42E2" w:rsidRDefault="006F19C6" w:rsidP="001E6046">
            <w:pPr>
              <w:widowControl/>
              <w:numPr>
                <w:ilvl w:val="0"/>
                <w:numId w:val="8"/>
              </w:numPr>
              <w:spacing w:before="60" w:after="60" w:line="240" w:lineRule="auto"/>
              <w:ind w:left="454" w:hanging="227"/>
            </w:pPr>
            <w:r>
              <w:t>Explain that the</w:t>
            </w:r>
            <w:r w:rsidR="00A870EC">
              <w:t xml:space="preserve"> Earth’s resources are used in a variety of ways</w:t>
            </w:r>
            <w:r w:rsidR="00B06216">
              <w:t xml:space="preserve"> </w:t>
            </w:r>
            <w:r w:rsidR="00205359">
              <w:t>(</w:t>
            </w:r>
            <w:r w:rsidR="003E0205">
              <w:t>Science</w:t>
            </w:r>
            <w:r w:rsidR="00205359">
              <w:t>)</w:t>
            </w:r>
            <w:r w:rsidR="000D42E2" w:rsidRPr="000D42E2">
              <w:t>.</w:t>
            </w:r>
          </w:p>
          <w:p w14:paraId="3111A59E" w14:textId="6F75D465" w:rsidR="00F54FAD" w:rsidRPr="000D42E2" w:rsidRDefault="00A870EC" w:rsidP="001E6046">
            <w:pPr>
              <w:widowControl/>
              <w:numPr>
                <w:ilvl w:val="0"/>
                <w:numId w:val="8"/>
              </w:numPr>
              <w:spacing w:before="60" w:after="60" w:line="240" w:lineRule="auto"/>
              <w:ind w:left="454" w:hanging="227"/>
            </w:pPr>
            <w:r>
              <w:lastRenderedPageBreak/>
              <w:t>Describe how</w:t>
            </w:r>
            <w:r w:rsidR="00F54FAD">
              <w:t xml:space="preserve"> </w:t>
            </w:r>
            <w:r w:rsidR="008119F6">
              <w:t>changes in behaviour</w:t>
            </w:r>
            <w:r w:rsidR="00F54FAD">
              <w:t xml:space="preserve"> can </w:t>
            </w:r>
            <w:r w:rsidR="008119F6">
              <w:t>reduce waste</w:t>
            </w:r>
            <w:r>
              <w:t xml:space="preserve"> </w:t>
            </w:r>
            <w:r w:rsidR="00205359">
              <w:t>(</w:t>
            </w:r>
            <w:r w:rsidR="003E0205">
              <w:t>Science</w:t>
            </w:r>
            <w:r w:rsidR="00205359">
              <w:t>)</w:t>
            </w:r>
            <w:r w:rsidR="00F54FAD">
              <w:t>.</w:t>
            </w:r>
          </w:p>
          <w:p w14:paraId="50500ADC" w14:textId="05AD0C6C" w:rsidR="000074B1" w:rsidRDefault="000D42E2" w:rsidP="001E6046">
            <w:pPr>
              <w:widowControl/>
              <w:numPr>
                <w:ilvl w:val="0"/>
                <w:numId w:val="8"/>
              </w:numPr>
              <w:spacing w:before="60" w:after="60" w:line="240" w:lineRule="auto"/>
              <w:ind w:left="454" w:hanging="227"/>
            </w:pPr>
            <w:r w:rsidRPr="000D42E2">
              <w:t>Record and represent observations and communicate ideas in a variety of ways</w:t>
            </w:r>
            <w:r w:rsidR="00267BC4">
              <w:t>, using data to justify thei</w:t>
            </w:r>
            <w:r w:rsidR="00074D12">
              <w:t>r</w:t>
            </w:r>
            <w:r w:rsidR="00267BC4">
              <w:t xml:space="preserve"> ideas.</w:t>
            </w:r>
            <w:r w:rsidR="00205359">
              <w:t xml:space="preserve"> (</w:t>
            </w:r>
            <w:r w:rsidR="003E0205">
              <w:t>Science</w:t>
            </w:r>
            <w:r w:rsidR="00267BC4">
              <w:t xml:space="preserve"> and Mathematics</w:t>
            </w:r>
            <w:r w:rsidR="00205359">
              <w:t>)</w:t>
            </w:r>
            <w:r w:rsidRPr="000D42E2">
              <w:t>.</w:t>
            </w:r>
          </w:p>
          <w:p w14:paraId="6A34310A" w14:textId="502C9324" w:rsidR="000D42E2" w:rsidRPr="000D42E2" w:rsidRDefault="000D42E2" w:rsidP="001E6046">
            <w:pPr>
              <w:widowControl/>
              <w:numPr>
                <w:ilvl w:val="0"/>
                <w:numId w:val="8"/>
              </w:numPr>
              <w:spacing w:before="60" w:after="240" w:line="240" w:lineRule="auto"/>
              <w:ind w:left="454" w:hanging="227"/>
            </w:pPr>
            <w:r w:rsidRPr="000D42E2">
              <w:t>Work independently, or collaboratively, to organise information</w:t>
            </w:r>
            <w:r w:rsidR="002C4095">
              <w:t xml:space="preserve"> </w:t>
            </w:r>
            <w:r w:rsidRPr="000D42E2">
              <w:t>and ideas to safely create and share sequenced steps for solutions</w:t>
            </w:r>
            <w:r w:rsidR="00205359">
              <w:t xml:space="preserve"> (Technologies)</w:t>
            </w:r>
            <w:r w:rsidRPr="000D42E2">
              <w:t>.</w:t>
            </w:r>
          </w:p>
        </w:tc>
      </w:tr>
      <w:tr w:rsidR="00205359" w:rsidRPr="00384F40" w14:paraId="64C99847" w14:textId="77777777" w:rsidTr="00B91180">
        <w:trPr>
          <w:trHeight w:val="829"/>
        </w:trPr>
        <w:tc>
          <w:tcPr>
            <w:tcW w:w="2404" w:type="dxa"/>
            <w:tcBorders>
              <w:left w:val="nil"/>
              <w:bottom w:val="nil"/>
              <w:right w:val="nil"/>
            </w:tcBorders>
          </w:tcPr>
          <w:p w14:paraId="78910EC1" w14:textId="28BD8105" w:rsidR="0085790E" w:rsidRPr="00384F40" w:rsidRDefault="0085790E" w:rsidP="00B91180">
            <w:pPr>
              <w:widowControl/>
              <w:spacing w:after="240" w:line="259" w:lineRule="auto"/>
              <w:rPr>
                <w:b/>
              </w:rPr>
            </w:pPr>
            <w:r w:rsidRPr="00384F40">
              <w:rPr>
                <w:b/>
              </w:rPr>
              <w:lastRenderedPageBreak/>
              <w:t>Equipment required</w:t>
            </w:r>
          </w:p>
        </w:tc>
        <w:tc>
          <w:tcPr>
            <w:tcW w:w="6633" w:type="dxa"/>
            <w:tcBorders>
              <w:left w:val="nil"/>
              <w:right w:val="nil"/>
            </w:tcBorders>
          </w:tcPr>
          <w:p w14:paraId="4202AD6A" w14:textId="4DA398C3" w:rsidR="002C4095" w:rsidRDefault="002C4095" w:rsidP="002C4095">
            <w:pPr>
              <w:widowControl/>
            </w:pPr>
            <w:r w:rsidRPr="00384F40">
              <w:rPr>
                <w:b/>
              </w:rPr>
              <w:t xml:space="preserve">For the </w:t>
            </w:r>
            <w:r>
              <w:rPr>
                <w:b/>
              </w:rPr>
              <w:t>class</w:t>
            </w:r>
            <w:r w:rsidRPr="00384F40">
              <w:t>:</w:t>
            </w:r>
            <w:r>
              <w:t xml:space="preserve"> </w:t>
            </w:r>
          </w:p>
          <w:p w14:paraId="138350CF" w14:textId="77777777" w:rsidR="0085790E" w:rsidRDefault="002C4095" w:rsidP="002C4095">
            <w:pPr>
              <w:widowControl/>
            </w:pPr>
            <w:r>
              <w:t xml:space="preserve">Digital devices </w:t>
            </w:r>
            <w:r w:rsidR="00205359">
              <w:t xml:space="preserve">with </w:t>
            </w:r>
            <w:r>
              <w:t xml:space="preserve">appropriate </w:t>
            </w:r>
            <w:r w:rsidR="00205359">
              <w:t>apps</w:t>
            </w:r>
          </w:p>
          <w:p w14:paraId="6FEFFCFE" w14:textId="455F71F0" w:rsidR="00B632DC" w:rsidRPr="002C4095" w:rsidRDefault="00B632DC" w:rsidP="002C4095">
            <w:pPr>
              <w:widowControl/>
            </w:pPr>
            <w:r>
              <w:t>Information communication technology (ICT)</w:t>
            </w:r>
          </w:p>
        </w:tc>
      </w:tr>
      <w:tr w:rsidR="00205359" w:rsidRPr="00384F40" w14:paraId="7E012AA9" w14:textId="77777777" w:rsidTr="000818CF">
        <w:trPr>
          <w:trHeight w:val="488"/>
        </w:trPr>
        <w:tc>
          <w:tcPr>
            <w:tcW w:w="2404" w:type="dxa"/>
            <w:tcBorders>
              <w:top w:val="nil"/>
              <w:left w:val="nil"/>
              <w:right w:val="nil"/>
            </w:tcBorders>
          </w:tcPr>
          <w:p w14:paraId="122D6EEB" w14:textId="77777777" w:rsidR="002C4095" w:rsidRPr="00384F40" w:rsidRDefault="002C4095" w:rsidP="000D42E2">
            <w:pPr>
              <w:widowControl/>
              <w:spacing w:after="240" w:line="259" w:lineRule="auto"/>
              <w:rPr>
                <w:b/>
              </w:rPr>
            </w:pPr>
          </w:p>
        </w:tc>
        <w:tc>
          <w:tcPr>
            <w:tcW w:w="6633" w:type="dxa"/>
            <w:tcBorders>
              <w:left w:val="nil"/>
              <w:right w:val="nil"/>
            </w:tcBorders>
          </w:tcPr>
          <w:p w14:paraId="5556DE69" w14:textId="77777777" w:rsidR="002C4095" w:rsidRDefault="002C4095" w:rsidP="002C4095">
            <w:pPr>
              <w:widowControl/>
            </w:pPr>
            <w:r w:rsidRPr="00384F40">
              <w:rPr>
                <w:b/>
              </w:rPr>
              <w:t>For the students</w:t>
            </w:r>
            <w:r w:rsidRPr="00384F40">
              <w:t>:</w:t>
            </w:r>
            <w:r>
              <w:t xml:space="preserve"> </w:t>
            </w:r>
          </w:p>
          <w:p w14:paraId="7404FA3F" w14:textId="4C336B1E" w:rsidR="002C4095" w:rsidRPr="00384F40" w:rsidRDefault="00205359" w:rsidP="000818CF">
            <w:pPr>
              <w:widowControl/>
              <w:rPr>
                <w:b/>
              </w:rPr>
            </w:pPr>
            <w:r>
              <w:t>Sticky notes in two different colours</w:t>
            </w:r>
          </w:p>
        </w:tc>
      </w:tr>
      <w:tr w:rsidR="00205359" w:rsidRPr="00384F40" w14:paraId="31E4AA6B" w14:textId="77777777" w:rsidTr="00B91180">
        <w:tc>
          <w:tcPr>
            <w:tcW w:w="2404" w:type="dxa"/>
            <w:tcBorders>
              <w:left w:val="nil"/>
              <w:right w:val="nil"/>
            </w:tcBorders>
          </w:tcPr>
          <w:p w14:paraId="533F57D6" w14:textId="77777777" w:rsidR="000D42E2" w:rsidRPr="00384F40" w:rsidRDefault="000D42E2" w:rsidP="000D42E2">
            <w:pPr>
              <w:widowControl/>
              <w:spacing w:after="240" w:line="259" w:lineRule="auto"/>
              <w:rPr>
                <w:b/>
              </w:rPr>
            </w:pPr>
            <w:r w:rsidRPr="00384F40">
              <w:rPr>
                <w:b/>
              </w:rPr>
              <w:t>Preparation</w:t>
            </w:r>
          </w:p>
        </w:tc>
        <w:tc>
          <w:tcPr>
            <w:tcW w:w="6633" w:type="dxa"/>
            <w:tcBorders>
              <w:left w:val="nil"/>
              <w:right w:val="nil"/>
            </w:tcBorders>
          </w:tcPr>
          <w:p w14:paraId="74C202C3" w14:textId="77777777" w:rsidR="000D42E2" w:rsidRDefault="00205359" w:rsidP="00B91180">
            <w:pPr>
              <w:spacing w:after="240"/>
            </w:pPr>
            <w:r>
              <w:t>Ensure devices</w:t>
            </w:r>
            <w:r w:rsidRPr="002F73F2">
              <w:t xml:space="preserve"> </w:t>
            </w:r>
            <w:r>
              <w:t>are</w:t>
            </w:r>
            <w:r w:rsidRPr="002F73F2">
              <w:t xml:space="preserve"> charged and </w:t>
            </w:r>
            <w:r>
              <w:t>loaded with appropriate apps.</w:t>
            </w:r>
          </w:p>
          <w:p w14:paraId="1E27812A" w14:textId="5C72BB94" w:rsidR="00267BC4" w:rsidRDefault="006F19C6" w:rsidP="00267BC4">
            <w:pPr>
              <w:spacing w:after="240"/>
            </w:pPr>
            <w:r>
              <w:t>Locate an appropriate v</w:t>
            </w:r>
            <w:r w:rsidR="003045C2">
              <w:t xml:space="preserve">enue </w:t>
            </w:r>
            <w:r>
              <w:t xml:space="preserve">for the leaning symposium. </w:t>
            </w:r>
            <w:r w:rsidR="00267BC4">
              <w:t>With input from students, decide on a</w:t>
            </w:r>
            <w:r>
              <w:t xml:space="preserve">n </w:t>
            </w:r>
            <w:r w:rsidR="00267BC4">
              <w:t xml:space="preserve">audience and </w:t>
            </w:r>
            <w:r>
              <w:t>invite participants</w:t>
            </w:r>
            <w:r w:rsidR="00267BC4">
              <w:t xml:space="preserve"> or advertise the event. </w:t>
            </w:r>
          </w:p>
          <w:p w14:paraId="3C968010" w14:textId="71BCCAB4" w:rsidR="0009535D" w:rsidRDefault="0009535D" w:rsidP="0009535D">
            <w:pPr>
              <w:widowControl/>
            </w:pPr>
            <w:r>
              <w:t xml:space="preserve">A great deal of teacher input </w:t>
            </w:r>
            <w:r w:rsidR="00267BC4">
              <w:t>will</w:t>
            </w:r>
            <w:r>
              <w:t xml:space="preserve"> be needed to plan and deliver a successful </w:t>
            </w:r>
            <w:r w:rsidR="00267BC4">
              <w:t xml:space="preserve">Learning </w:t>
            </w:r>
            <w:r>
              <w:t xml:space="preserve">Symposium. To maximize learning </w:t>
            </w:r>
            <w:r w:rsidR="00577B70">
              <w:t xml:space="preserve">opportunities </w:t>
            </w:r>
            <w:r>
              <w:t>fo</w:t>
            </w:r>
            <w:r w:rsidR="006F19C6">
              <w:t xml:space="preserve">r students, it is suggested that they are involved in </w:t>
            </w:r>
            <w:r>
              <w:t>decisions with teacher guidance.</w:t>
            </w:r>
            <w:r w:rsidR="00267BC4">
              <w:t xml:space="preserve"> It may also be possible to buddy with a </w:t>
            </w:r>
            <w:r w:rsidR="00074D12">
              <w:t>Y</w:t>
            </w:r>
            <w:r w:rsidR="00267BC4">
              <w:t>ear 6 class who can provide suggestions and guidance to individual students during this process.</w:t>
            </w:r>
          </w:p>
          <w:p w14:paraId="40199E8F" w14:textId="72C07CCD" w:rsidR="0009535D" w:rsidRPr="00384F40" w:rsidRDefault="0009535D" w:rsidP="009D00BE">
            <w:r>
              <w:t>Ensure students have time to practice their presentat</w:t>
            </w:r>
            <w:r w:rsidR="006F19C6">
              <w:t>ions before delivery</w:t>
            </w:r>
            <w:r>
              <w:t>.</w:t>
            </w:r>
          </w:p>
        </w:tc>
      </w:tr>
      <w:tr w:rsidR="00205359" w:rsidRPr="00384F40" w14:paraId="41EC9B02" w14:textId="77777777" w:rsidTr="00B91180">
        <w:trPr>
          <w:trHeight w:val="90"/>
        </w:trPr>
        <w:tc>
          <w:tcPr>
            <w:tcW w:w="2404" w:type="dxa"/>
            <w:vMerge w:val="restart"/>
            <w:tcBorders>
              <w:left w:val="nil"/>
              <w:right w:val="nil"/>
            </w:tcBorders>
          </w:tcPr>
          <w:p w14:paraId="2C6A95E0" w14:textId="77777777" w:rsidR="000D42E2" w:rsidRPr="00384F40" w:rsidRDefault="000D42E2" w:rsidP="000D42E2">
            <w:pPr>
              <w:widowControl/>
              <w:spacing w:after="240" w:line="259" w:lineRule="auto"/>
              <w:rPr>
                <w:b/>
              </w:rPr>
            </w:pPr>
            <w:r w:rsidRPr="00384F40">
              <w:rPr>
                <w:b/>
              </w:rPr>
              <w:t>Activity parts</w:t>
            </w:r>
          </w:p>
          <w:p w14:paraId="10048566" w14:textId="5686AE00" w:rsidR="000D42E2" w:rsidRPr="00384F40" w:rsidRDefault="008119F6" w:rsidP="000D42E2">
            <w:pPr>
              <w:widowControl/>
              <w:spacing w:after="240" w:line="259" w:lineRule="auto"/>
              <w:rPr>
                <w:b/>
                <w:sz w:val="18"/>
                <w:szCs w:val="18"/>
              </w:rPr>
            </w:pPr>
            <w:r w:rsidRPr="00530005">
              <w:rPr>
                <w:b/>
                <w:noProof/>
                <w:lang w:eastAsia="en-AU"/>
              </w:rPr>
              <w:drawing>
                <wp:anchor distT="0" distB="0" distL="114300" distR="114300" simplePos="0" relativeHeight="252048384" behindDoc="0" locked="0" layoutInCell="1" allowOverlap="1" wp14:anchorId="79C97898" wp14:editId="79F1D18D">
                  <wp:simplePos x="0" y="0"/>
                  <wp:positionH relativeFrom="column">
                    <wp:posOffset>985520</wp:posOffset>
                  </wp:positionH>
                  <wp:positionV relativeFrom="paragraph">
                    <wp:posOffset>7287895</wp:posOffset>
                  </wp:positionV>
                  <wp:extent cx="359410" cy="359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14:paraId="35EDF2D5" w14:textId="69B16AD2" w:rsidR="000D42E2" w:rsidRPr="00FA13CC" w:rsidRDefault="000D42E2" w:rsidP="000D42E2">
            <w:pPr>
              <w:widowControl/>
              <w:spacing w:line="259" w:lineRule="auto"/>
              <w:rPr>
                <w:b/>
              </w:rPr>
            </w:pPr>
            <w:r w:rsidRPr="00FA13CC">
              <w:rPr>
                <w:b/>
              </w:rPr>
              <w:t xml:space="preserve">Part 1: </w:t>
            </w:r>
            <w:r>
              <w:rPr>
                <w:b/>
              </w:rPr>
              <w:t>Gallery w</w:t>
            </w:r>
            <w:r w:rsidRPr="00FA13CC">
              <w:rPr>
                <w:b/>
              </w:rPr>
              <w:t>alk</w:t>
            </w:r>
            <w:r w:rsidR="000F2608">
              <w:rPr>
                <w:b/>
              </w:rPr>
              <w:t xml:space="preserve"> </w:t>
            </w:r>
          </w:p>
          <w:p w14:paraId="46853DE0" w14:textId="5C007E5F" w:rsidR="008647BB" w:rsidRDefault="000D42E2" w:rsidP="000D42E2">
            <w:pPr>
              <w:widowControl/>
            </w:pPr>
            <w:r w:rsidRPr="002C4095">
              <w:t xml:space="preserve">Students participate in a gallery walk to view </w:t>
            </w:r>
            <w:r w:rsidR="007B673C">
              <w:t xml:space="preserve">and share </w:t>
            </w:r>
            <w:r w:rsidRPr="002C4095">
              <w:t>the</w:t>
            </w:r>
            <w:r w:rsidR="007B673C">
              <w:t>ir</w:t>
            </w:r>
            <w:r w:rsidRPr="002C4095">
              <w:t xml:space="preserve"> </w:t>
            </w:r>
            <w:r w:rsidR="00267BC4">
              <w:t xml:space="preserve">design solutions </w:t>
            </w:r>
            <w:r w:rsidR="00986C24">
              <w:t>for reducing</w:t>
            </w:r>
            <w:r w:rsidR="008119F6">
              <w:t xml:space="preserve"> waste</w:t>
            </w:r>
            <w:r w:rsidR="00C6501F">
              <w:t xml:space="preserve"> from </w:t>
            </w:r>
            <w:r w:rsidR="00C6501F" w:rsidRPr="000818CF">
              <w:rPr>
                <w:i/>
                <w:iCs/>
              </w:rPr>
              <w:t>Activity 3</w:t>
            </w:r>
            <w:r w:rsidRPr="002C4095">
              <w:t xml:space="preserve">. Provide students with sticky notes </w:t>
            </w:r>
            <w:r w:rsidR="00235FA8">
              <w:t>in</w:t>
            </w:r>
            <w:r w:rsidRPr="002C4095">
              <w:t xml:space="preserve"> two colours</w:t>
            </w:r>
            <w:r w:rsidR="00B13F7A">
              <w:t xml:space="preserve">. </w:t>
            </w:r>
            <w:r w:rsidR="001E622C">
              <w:t>Identify</w:t>
            </w:r>
            <w:r w:rsidR="00B13F7A">
              <w:t xml:space="preserve"> the colour that will be used to identify </w:t>
            </w:r>
            <w:r w:rsidR="000A321A">
              <w:t>a</w:t>
            </w:r>
            <w:r w:rsidR="00B13F7A">
              <w:t xml:space="preserve"> strength</w:t>
            </w:r>
            <w:r w:rsidRPr="002C4095">
              <w:t xml:space="preserve"> </w:t>
            </w:r>
            <w:r w:rsidR="000A321A">
              <w:t>about a</w:t>
            </w:r>
            <w:r w:rsidR="007B673C">
              <w:t xml:space="preserve"> </w:t>
            </w:r>
            <w:r w:rsidR="00B632DC">
              <w:t>solution</w:t>
            </w:r>
            <w:r w:rsidR="00B13F7A">
              <w:t xml:space="preserve"> </w:t>
            </w:r>
            <w:r w:rsidRPr="002C4095">
              <w:t xml:space="preserve">and </w:t>
            </w:r>
            <w:r w:rsidR="00B13F7A">
              <w:t>the other colour to give feedback</w:t>
            </w:r>
            <w:r w:rsidR="007B673C">
              <w:t xml:space="preserve">. </w:t>
            </w:r>
            <w:r w:rsidR="00B13F7A">
              <w:t>E</w:t>
            </w:r>
            <w:r w:rsidRPr="002C4095">
              <w:t xml:space="preserve">ncourage </w:t>
            </w:r>
            <w:r w:rsidR="00B13F7A">
              <w:t>students</w:t>
            </w:r>
            <w:r w:rsidR="00B13F7A" w:rsidRPr="002C4095">
              <w:t xml:space="preserve"> </w:t>
            </w:r>
            <w:r w:rsidRPr="002C4095">
              <w:t xml:space="preserve">to </w:t>
            </w:r>
            <w:r w:rsidR="003045C2">
              <w:t xml:space="preserve">work in their small groups </w:t>
            </w:r>
            <w:r w:rsidR="00B13F7A">
              <w:t xml:space="preserve">offering an idea for improvement </w:t>
            </w:r>
            <w:r w:rsidRPr="002C4095">
              <w:t xml:space="preserve">for up to three </w:t>
            </w:r>
            <w:r w:rsidR="001E622C">
              <w:t xml:space="preserve">solutions. </w:t>
            </w:r>
          </w:p>
          <w:p w14:paraId="187E576C" w14:textId="52C545AD" w:rsidR="00B13F7A" w:rsidRPr="002C4095" w:rsidRDefault="003045C2" w:rsidP="00D61CA0">
            <w:pPr>
              <w:widowControl/>
            </w:pPr>
            <w:r>
              <w:lastRenderedPageBreak/>
              <w:t>Allocate</w:t>
            </w:r>
            <w:r w:rsidR="00B13F7A">
              <w:t xml:space="preserve"> time for students to </w:t>
            </w:r>
            <w:r>
              <w:t>consider the feedback</w:t>
            </w:r>
            <w:r w:rsidR="00267BC4">
              <w:t xml:space="preserve"> and make any revisions needed</w:t>
            </w:r>
            <w:r w:rsidR="00B13F7A">
              <w:t>.</w:t>
            </w:r>
            <w:r w:rsidR="00267BC4">
              <w:t xml:space="preserve">  This can be a continuation </w:t>
            </w:r>
            <w:r w:rsidR="00D61CA0">
              <w:t>of</w:t>
            </w:r>
            <w:r w:rsidR="00267BC4">
              <w:t xml:space="preserve"> </w:t>
            </w:r>
            <w:r w:rsidR="00267BC4" w:rsidRPr="00A91BD0">
              <w:rPr>
                <w:i/>
                <w:iCs/>
              </w:rPr>
              <w:t>Parts 5 &amp; 6</w:t>
            </w:r>
            <w:r w:rsidR="00267BC4">
              <w:t xml:space="preserve"> from </w:t>
            </w:r>
            <w:r w:rsidR="00267BC4" w:rsidRPr="00A91BD0">
              <w:rPr>
                <w:i/>
                <w:iCs/>
              </w:rPr>
              <w:t>Activity 3</w:t>
            </w:r>
            <w:r w:rsidR="00267BC4">
              <w:t>.</w:t>
            </w:r>
          </w:p>
        </w:tc>
      </w:tr>
      <w:tr w:rsidR="00205359" w:rsidRPr="00384F40" w14:paraId="0495154E" w14:textId="77777777" w:rsidTr="00B91180">
        <w:trPr>
          <w:trHeight w:val="90"/>
        </w:trPr>
        <w:tc>
          <w:tcPr>
            <w:tcW w:w="2404" w:type="dxa"/>
            <w:vMerge/>
            <w:tcBorders>
              <w:left w:val="nil"/>
              <w:right w:val="nil"/>
            </w:tcBorders>
          </w:tcPr>
          <w:p w14:paraId="5A641BA2" w14:textId="77777777" w:rsidR="000D42E2" w:rsidRPr="00384F40" w:rsidRDefault="000D42E2" w:rsidP="000D42E2">
            <w:pPr>
              <w:widowControl/>
              <w:spacing w:after="160" w:line="259" w:lineRule="auto"/>
              <w:rPr>
                <w:b/>
              </w:rPr>
            </w:pPr>
          </w:p>
        </w:tc>
        <w:tc>
          <w:tcPr>
            <w:tcW w:w="6633" w:type="dxa"/>
            <w:tcBorders>
              <w:left w:val="nil"/>
              <w:right w:val="nil"/>
            </w:tcBorders>
          </w:tcPr>
          <w:p w14:paraId="103CD2B9" w14:textId="53E7BC62" w:rsidR="000D42E2" w:rsidRPr="00110F03" w:rsidRDefault="000D42E2" w:rsidP="000D42E2">
            <w:pPr>
              <w:widowControl/>
              <w:spacing w:line="259" w:lineRule="auto"/>
            </w:pPr>
            <w:r w:rsidRPr="001B25D9">
              <w:rPr>
                <w:b/>
              </w:rPr>
              <w:t xml:space="preserve">Part </w:t>
            </w:r>
            <w:r w:rsidR="008C2A04">
              <w:rPr>
                <w:b/>
              </w:rPr>
              <w:t>2</w:t>
            </w:r>
            <w:r w:rsidRPr="001B25D9">
              <w:rPr>
                <w:b/>
              </w:rPr>
              <w:t xml:space="preserve">: </w:t>
            </w:r>
            <w:r w:rsidR="00875968">
              <w:rPr>
                <w:b/>
              </w:rPr>
              <w:t xml:space="preserve">Complete </w:t>
            </w:r>
            <w:r w:rsidR="008C2A04">
              <w:rPr>
                <w:b/>
              </w:rPr>
              <w:t>their presentations</w:t>
            </w:r>
          </w:p>
          <w:p w14:paraId="453A37CB" w14:textId="44296A80" w:rsidR="008C2A04" w:rsidRDefault="00B06A21" w:rsidP="008C2A04">
            <w:r>
              <w:t>Student</w:t>
            </w:r>
            <w:r w:rsidR="00074D12">
              <w:t xml:space="preserve"> </w:t>
            </w:r>
            <w:r w:rsidR="008C2A04">
              <w:t>groups</w:t>
            </w:r>
            <w:r>
              <w:t xml:space="preserve"> </w:t>
            </w:r>
            <w:r w:rsidR="008C2A04">
              <w:t>are provided with time and support to fully complete</w:t>
            </w:r>
            <w:r w:rsidR="006F19C6">
              <w:t xml:space="preserve"> their presentations and practise</w:t>
            </w:r>
            <w:r w:rsidR="008C2A04">
              <w:t xml:space="preserve"> until they feel confident to proceed to a more public display and presentation</w:t>
            </w:r>
            <w:r>
              <w:t>.</w:t>
            </w:r>
            <w:r w:rsidR="008C2A04">
              <w:t xml:space="preserve"> </w:t>
            </w:r>
          </w:p>
          <w:p w14:paraId="4D850EC9" w14:textId="692FE6DF" w:rsidR="000D42E2" w:rsidRPr="00F54FAD" w:rsidRDefault="008C2A04" w:rsidP="008C2A04">
            <w:r>
              <w:t>Only after students are at that stage should the final date be set for the Learning Symposium to ensure its success</w:t>
            </w:r>
            <w:r w:rsidR="00E5731E">
              <w:t>.</w:t>
            </w:r>
            <w:r w:rsidR="00B06A21">
              <w:t xml:space="preserve"> </w:t>
            </w:r>
          </w:p>
        </w:tc>
      </w:tr>
      <w:tr w:rsidR="00205359" w:rsidRPr="00384F40" w14:paraId="0BA95757" w14:textId="77777777" w:rsidTr="00B91180">
        <w:trPr>
          <w:trHeight w:val="90"/>
        </w:trPr>
        <w:tc>
          <w:tcPr>
            <w:tcW w:w="2404" w:type="dxa"/>
            <w:vMerge/>
            <w:tcBorders>
              <w:left w:val="nil"/>
              <w:right w:val="nil"/>
            </w:tcBorders>
          </w:tcPr>
          <w:p w14:paraId="665F1478" w14:textId="77777777" w:rsidR="000D42E2" w:rsidRPr="00384F40" w:rsidRDefault="000D42E2" w:rsidP="000D42E2">
            <w:pPr>
              <w:widowControl/>
              <w:spacing w:after="160" w:line="259" w:lineRule="auto"/>
              <w:rPr>
                <w:b/>
              </w:rPr>
            </w:pPr>
          </w:p>
        </w:tc>
        <w:tc>
          <w:tcPr>
            <w:tcW w:w="6633" w:type="dxa"/>
            <w:tcBorders>
              <w:left w:val="nil"/>
              <w:right w:val="nil"/>
            </w:tcBorders>
          </w:tcPr>
          <w:p w14:paraId="5B80DA5A" w14:textId="7214BEB4" w:rsidR="000D42E2" w:rsidRDefault="000D42E2" w:rsidP="000D42E2">
            <w:pPr>
              <w:widowControl/>
              <w:spacing w:line="259" w:lineRule="auto"/>
              <w:rPr>
                <w:b/>
              </w:rPr>
            </w:pPr>
            <w:r w:rsidRPr="001B25D9">
              <w:rPr>
                <w:b/>
              </w:rPr>
              <w:t xml:space="preserve">Part </w:t>
            </w:r>
            <w:r w:rsidR="008C2A04">
              <w:rPr>
                <w:b/>
              </w:rPr>
              <w:t>3</w:t>
            </w:r>
            <w:r w:rsidRPr="001B25D9">
              <w:rPr>
                <w:b/>
              </w:rPr>
              <w:t xml:space="preserve">: </w:t>
            </w:r>
            <w:r w:rsidR="008C2A04">
              <w:rPr>
                <w:b/>
              </w:rPr>
              <w:t>Planning the Learning S</w:t>
            </w:r>
            <w:r w:rsidR="00797A97">
              <w:rPr>
                <w:b/>
              </w:rPr>
              <w:t>ymposium</w:t>
            </w:r>
          </w:p>
          <w:p w14:paraId="116F986F" w14:textId="6656C6D0" w:rsidR="000F401B" w:rsidRDefault="00875968" w:rsidP="000F401B">
            <w:r>
              <w:rPr>
                <w:lang w:val="en-GB"/>
              </w:rPr>
              <w:t xml:space="preserve">With teacher support, </w:t>
            </w:r>
            <w:r>
              <w:t>s</w:t>
            </w:r>
            <w:r w:rsidR="000F401B" w:rsidRPr="007A5FD3">
              <w:t xml:space="preserve">tudents identify where they want to hold the </w:t>
            </w:r>
            <w:r w:rsidR="00074D12">
              <w:t>L</w:t>
            </w:r>
            <w:r w:rsidR="000F401B">
              <w:t xml:space="preserve">earning </w:t>
            </w:r>
            <w:r w:rsidR="00074D12">
              <w:t>S</w:t>
            </w:r>
            <w:r w:rsidR="000F401B">
              <w:t xml:space="preserve">ymposium and </w:t>
            </w:r>
            <w:r w:rsidR="000F401B" w:rsidRPr="007A5FD3">
              <w:t xml:space="preserve">how they </w:t>
            </w:r>
            <w:r w:rsidR="000F401B">
              <w:t>plan</w:t>
            </w:r>
            <w:r w:rsidR="000F401B" w:rsidRPr="007A5FD3">
              <w:t xml:space="preserve"> to set up their space.</w:t>
            </w:r>
          </w:p>
          <w:p w14:paraId="3F2B7F9B" w14:textId="7C2E81B4" w:rsidR="0009535D" w:rsidRDefault="0009535D" w:rsidP="0009535D">
            <w:pPr>
              <w:widowControl/>
            </w:pPr>
            <w:r>
              <w:t>As a class</w:t>
            </w:r>
            <w:r w:rsidR="00577B70">
              <w:t>,</w:t>
            </w:r>
            <w:r>
              <w:t xml:space="preserve"> lead a discussion in which the details of the Symposium can be planned. Questions to be resolved as part of this process include:</w:t>
            </w:r>
          </w:p>
          <w:p w14:paraId="02CB32F5" w14:textId="1F32E0C9" w:rsidR="0009535D" w:rsidRPr="001D7584" w:rsidRDefault="00514E32" w:rsidP="001E6046">
            <w:pPr>
              <w:pStyle w:val="Default"/>
              <w:numPr>
                <w:ilvl w:val="0"/>
                <w:numId w:val="17"/>
              </w:numPr>
              <w:spacing w:before="60" w:after="60"/>
            </w:pPr>
            <w:r w:rsidRPr="00834F63">
              <w:rPr>
                <w:noProof/>
                <w:lang w:eastAsia="en-AU"/>
              </w:rPr>
              <w:drawing>
                <wp:anchor distT="0" distB="0" distL="114300" distR="114300" simplePos="0" relativeHeight="252195840" behindDoc="0" locked="0" layoutInCell="1" allowOverlap="1" wp14:anchorId="419A0922" wp14:editId="507D4F1D">
                  <wp:simplePos x="0" y="0"/>
                  <wp:positionH relativeFrom="column">
                    <wp:posOffset>-316209</wp:posOffset>
                  </wp:positionH>
                  <wp:positionV relativeFrom="paragraph">
                    <wp:posOffset>18831</wp:posOffset>
                  </wp:positionV>
                  <wp:extent cx="359410" cy="359410"/>
                  <wp:effectExtent l="0" t="0" r="254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535D" w:rsidRPr="001D7584">
              <w:rPr>
                <w:rFonts w:ascii="Century Gothic" w:hAnsi="Century Gothic" w:cstheme="minorBidi"/>
                <w:color w:val="auto"/>
                <w:sz w:val="22"/>
                <w:szCs w:val="22"/>
              </w:rPr>
              <w:t>When will it be held</w:t>
            </w:r>
            <w:r w:rsidR="0009535D">
              <w:rPr>
                <w:rFonts w:ascii="Century Gothic" w:hAnsi="Century Gothic" w:cstheme="minorBidi"/>
                <w:color w:val="auto"/>
                <w:sz w:val="22"/>
                <w:szCs w:val="22"/>
              </w:rPr>
              <w:t>, and for how long should it last</w:t>
            </w:r>
            <w:r w:rsidR="0009535D" w:rsidRPr="001D7584">
              <w:rPr>
                <w:rFonts w:ascii="Century Gothic" w:hAnsi="Century Gothic" w:cstheme="minorBidi"/>
                <w:color w:val="auto"/>
                <w:sz w:val="22"/>
                <w:szCs w:val="22"/>
              </w:rPr>
              <w:t>?</w:t>
            </w:r>
          </w:p>
          <w:p w14:paraId="0535C031" w14:textId="028D9AB6" w:rsidR="00875968" w:rsidRPr="00A91BD0" w:rsidRDefault="00875968" w:rsidP="001E6046">
            <w:pPr>
              <w:pStyle w:val="Default"/>
              <w:numPr>
                <w:ilvl w:val="0"/>
                <w:numId w:val="17"/>
              </w:numPr>
              <w:spacing w:before="60" w:after="60"/>
            </w:pPr>
            <w:r w:rsidRPr="00253A1A">
              <w:rPr>
                <w:rFonts w:ascii="Century Gothic" w:hAnsi="Century Gothic" w:cstheme="minorBidi"/>
                <w:color w:val="auto"/>
                <w:sz w:val="22"/>
                <w:szCs w:val="22"/>
              </w:rPr>
              <w:t>How many different displays</w:t>
            </w:r>
            <w:r>
              <w:rPr>
                <w:rFonts w:ascii="Century Gothic" w:hAnsi="Century Gothic" w:cstheme="minorBidi"/>
                <w:color w:val="auto"/>
                <w:sz w:val="22"/>
                <w:szCs w:val="22"/>
              </w:rPr>
              <w:t>/presentations</w:t>
            </w:r>
            <w:r w:rsidRPr="00253A1A">
              <w:rPr>
                <w:rFonts w:ascii="Century Gothic" w:hAnsi="Century Gothic" w:cstheme="minorBidi"/>
                <w:color w:val="auto"/>
                <w:sz w:val="22"/>
                <w:szCs w:val="22"/>
              </w:rPr>
              <w:t xml:space="preserve"> will there be?</w:t>
            </w:r>
            <w:r>
              <w:rPr>
                <w:rFonts w:ascii="Century Gothic" w:hAnsi="Century Gothic" w:cstheme="minorBidi"/>
                <w:color w:val="auto"/>
                <w:sz w:val="22"/>
                <w:szCs w:val="22"/>
              </w:rPr>
              <w:t xml:space="preserve"> How much space will we need for our displays?</w:t>
            </w:r>
            <w:r w:rsidRPr="00253A1A">
              <w:rPr>
                <w:rFonts w:ascii="Century Gothic" w:hAnsi="Century Gothic" w:cstheme="minorBidi"/>
                <w:color w:val="auto"/>
                <w:sz w:val="22"/>
                <w:szCs w:val="22"/>
              </w:rPr>
              <w:t xml:space="preserve"> </w:t>
            </w:r>
          </w:p>
          <w:p w14:paraId="486E85B8" w14:textId="5C54FB27" w:rsidR="0009535D" w:rsidRPr="000F756D" w:rsidRDefault="0009535D" w:rsidP="001E6046">
            <w:pPr>
              <w:pStyle w:val="Default"/>
              <w:numPr>
                <w:ilvl w:val="0"/>
                <w:numId w:val="17"/>
              </w:numPr>
              <w:spacing w:before="60" w:after="60"/>
            </w:pPr>
            <w:r w:rsidRPr="001D7584">
              <w:rPr>
                <w:rFonts w:ascii="Century Gothic" w:hAnsi="Century Gothic" w:cstheme="minorBidi"/>
                <w:color w:val="auto"/>
                <w:sz w:val="22"/>
                <w:szCs w:val="22"/>
              </w:rPr>
              <w:t>Where will we hold it?</w:t>
            </w:r>
            <w:r>
              <w:rPr>
                <w:rFonts w:ascii="Century Gothic" w:hAnsi="Century Gothic" w:cstheme="minorBidi"/>
                <w:color w:val="auto"/>
                <w:sz w:val="22"/>
                <w:szCs w:val="22"/>
              </w:rPr>
              <w:t xml:space="preserve"> How </w:t>
            </w:r>
            <w:r w:rsidR="00875968">
              <w:rPr>
                <w:rFonts w:ascii="Century Gothic" w:hAnsi="Century Gothic" w:cstheme="minorBidi"/>
                <w:color w:val="auto"/>
                <w:sz w:val="22"/>
                <w:szCs w:val="22"/>
              </w:rPr>
              <w:t xml:space="preserve">big is the venue? How </w:t>
            </w:r>
            <w:r>
              <w:rPr>
                <w:rFonts w:ascii="Century Gothic" w:hAnsi="Century Gothic" w:cstheme="minorBidi"/>
                <w:color w:val="auto"/>
                <w:sz w:val="22"/>
                <w:szCs w:val="22"/>
              </w:rPr>
              <w:t xml:space="preserve">many </w:t>
            </w:r>
            <w:r w:rsidR="00875968">
              <w:rPr>
                <w:rFonts w:ascii="Century Gothic" w:hAnsi="Century Gothic" w:cstheme="minorBidi"/>
                <w:color w:val="auto"/>
                <w:sz w:val="22"/>
                <w:szCs w:val="22"/>
              </w:rPr>
              <w:t>people can it hold</w:t>
            </w:r>
            <w:r>
              <w:rPr>
                <w:rFonts w:ascii="Century Gothic" w:hAnsi="Century Gothic" w:cstheme="minorBidi"/>
                <w:color w:val="auto"/>
                <w:sz w:val="22"/>
                <w:szCs w:val="22"/>
              </w:rPr>
              <w:t xml:space="preserve">? </w:t>
            </w:r>
          </w:p>
          <w:p w14:paraId="530CBDD6" w14:textId="3087C893" w:rsidR="0009535D" w:rsidRPr="000F756D" w:rsidRDefault="0009535D" w:rsidP="001E6046">
            <w:pPr>
              <w:pStyle w:val="Default"/>
              <w:numPr>
                <w:ilvl w:val="0"/>
                <w:numId w:val="17"/>
              </w:numPr>
              <w:spacing w:before="60" w:after="60"/>
            </w:pPr>
            <w:r w:rsidRPr="000F756D">
              <w:rPr>
                <w:rFonts w:ascii="Century Gothic" w:hAnsi="Century Gothic" w:cstheme="minorBidi"/>
                <w:color w:val="auto"/>
                <w:sz w:val="22"/>
                <w:szCs w:val="22"/>
              </w:rPr>
              <w:t xml:space="preserve">Should we send </w:t>
            </w:r>
            <w:r w:rsidR="006F19C6">
              <w:rPr>
                <w:rFonts w:ascii="Century Gothic" w:hAnsi="Century Gothic" w:cstheme="minorBidi"/>
                <w:color w:val="auto"/>
                <w:sz w:val="22"/>
                <w:szCs w:val="22"/>
              </w:rPr>
              <w:t>invitations or just advertise</w:t>
            </w:r>
            <w:r w:rsidRPr="000F756D">
              <w:rPr>
                <w:rFonts w:ascii="Century Gothic" w:hAnsi="Century Gothic" w:cstheme="minorBidi"/>
                <w:color w:val="auto"/>
                <w:sz w:val="22"/>
                <w:szCs w:val="22"/>
              </w:rPr>
              <w:t xml:space="preserve">? </w:t>
            </w:r>
            <w:r w:rsidR="00875968">
              <w:rPr>
                <w:rFonts w:ascii="Century Gothic" w:hAnsi="Century Gothic" w:cstheme="minorBidi"/>
                <w:color w:val="auto"/>
                <w:sz w:val="22"/>
                <w:szCs w:val="22"/>
              </w:rPr>
              <w:t xml:space="preserve">What different could that make? </w:t>
            </w:r>
          </w:p>
          <w:p w14:paraId="2ADB8AFE" w14:textId="53B5E759" w:rsidR="0009535D" w:rsidRPr="000F756D" w:rsidRDefault="006F19C6" w:rsidP="001E6046">
            <w:pPr>
              <w:pStyle w:val="Default"/>
              <w:numPr>
                <w:ilvl w:val="0"/>
                <w:numId w:val="17"/>
              </w:numPr>
              <w:spacing w:before="60" w:after="60"/>
            </w:pPr>
            <w:r>
              <w:rPr>
                <w:rFonts w:ascii="Century Gothic" w:hAnsi="Century Gothic" w:cstheme="minorBidi"/>
                <w:color w:val="auto"/>
                <w:sz w:val="22"/>
                <w:szCs w:val="22"/>
              </w:rPr>
              <w:t>How will we organise</w:t>
            </w:r>
            <w:r w:rsidR="0009535D" w:rsidRPr="001D7584">
              <w:rPr>
                <w:rFonts w:ascii="Century Gothic" w:hAnsi="Century Gothic" w:cstheme="minorBidi"/>
                <w:color w:val="auto"/>
                <w:sz w:val="22"/>
                <w:szCs w:val="22"/>
              </w:rPr>
              <w:t xml:space="preserve"> the space?</w:t>
            </w:r>
            <w:r w:rsidR="0009535D">
              <w:rPr>
                <w:rFonts w:ascii="Century Gothic" w:hAnsi="Century Gothic" w:cstheme="minorBidi"/>
                <w:color w:val="auto"/>
                <w:sz w:val="22"/>
                <w:szCs w:val="22"/>
              </w:rPr>
              <w:t xml:space="preserve"> Will we need tables and chairs?</w:t>
            </w:r>
            <w:r w:rsidR="0009535D" w:rsidRPr="00DB5920">
              <w:rPr>
                <w:rFonts w:ascii="Century Gothic" w:hAnsi="Century Gothic" w:cstheme="minorBidi"/>
                <w:color w:val="auto"/>
                <w:sz w:val="22"/>
                <w:szCs w:val="22"/>
              </w:rPr>
              <w:t xml:space="preserve"> What technology will we need on the day?</w:t>
            </w:r>
          </w:p>
          <w:p w14:paraId="436FFA5B" w14:textId="77777777" w:rsidR="0009535D" w:rsidRDefault="0009535D" w:rsidP="001E6046">
            <w:pPr>
              <w:pStyle w:val="Default"/>
              <w:numPr>
                <w:ilvl w:val="0"/>
                <w:numId w:val="17"/>
              </w:numPr>
              <w:spacing w:before="60" w:after="60"/>
            </w:pPr>
            <w:r w:rsidRPr="001D7584">
              <w:rPr>
                <w:rFonts w:ascii="Century Gothic" w:hAnsi="Century Gothic" w:cstheme="minorBidi"/>
                <w:color w:val="auto"/>
                <w:sz w:val="22"/>
                <w:szCs w:val="22"/>
              </w:rPr>
              <w:t>Will we provide any refreshments, and if so, how will we pay for them?</w:t>
            </w:r>
          </w:p>
          <w:p w14:paraId="39E444DC" w14:textId="77777777" w:rsidR="0009535D" w:rsidRPr="000F756D" w:rsidRDefault="0009535D" w:rsidP="001E6046">
            <w:pPr>
              <w:pStyle w:val="Default"/>
              <w:numPr>
                <w:ilvl w:val="0"/>
                <w:numId w:val="17"/>
              </w:numPr>
              <w:spacing w:before="60" w:after="60"/>
            </w:pPr>
            <w:r>
              <w:rPr>
                <w:rFonts w:ascii="Century Gothic" w:hAnsi="Century Gothic" w:cstheme="minorBidi"/>
                <w:color w:val="auto"/>
                <w:sz w:val="22"/>
                <w:szCs w:val="22"/>
              </w:rPr>
              <w:t>Do we need to have a ‘keynote speaker’ to set the scene for the day? Who could that be and what would we want them to talk about?</w:t>
            </w:r>
          </w:p>
          <w:p w14:paraId="0532708F" w14:textId="77777777" w:rsidR="0009535D" w:rsidRDefault="0009535D" w:rsidP="00A91BD0">
            <w:pPr>
              <w:spacing w:after="60"/>
            </w:pPr>
            <w:r>
              <w:t>With student input, create a timeline and tasks that need to be completed leading up to the Symposium.  Also, as a class, create a task sheet for the day to ensure it runs smoothly.</w:t>
            </w:r>
          </w:p>
          <w:p w14:paraId="36FDEB2F" w14:textId="2C474B02" w:rsidR="000F401B" w:rsidRPr="006F19C6" w:rsidRDefault="00875968" w:rsidP="006F19C6">
            <w:pPr>
              <w:spacing w:after="0"/>
            </w:pPr>
            <w:r>
              <w:t>Develop</w:t>
            </w:r>
            <w:r w:rsidR="000F401B" w:rsidRPr="007A5FD3">
              <w:t xml:space="preserve"> promotional material </w:t>
            </w:r>
            <w:r>
              <w:t>or in</w:t>
            </w:r>
            <w:r w:rsidR="006F19C6">
              <w:t>vitations.</w:t>
            </w:r>
          </w:p>
          <w:p w14:paraId="5DE1DC65" w14:textId="07F10633" w:rsidR="000F401B" w:rsidRDefault="000F401B" w:rsidP="000F401B">
            <w:pPr>
              <w:widowControl/>
            </w:pPr>
            <w:r w:rsidRPr="007A5FD3">
              <w:t>Encourage student</w:t>
            </w:r>
            <w:r>
              <w:t>s</w:t>
            </w:r>
            <w:r w:rsidRPr="007A5FD3">
              <w:t xml:space="preserve"> to be creative</w:t>
            </w:r>
            <w:r>
              <w:t>. P</w:t>
            </w:r>
            <w:r w:rsidRPr="007A5FD3">
              <w:t xml:space="preserve">romotional materials </w:t>
            </w:r>
            <w:r w:rsidR="00875968">
              <w:t xml:space="preserve">or invitations </w:t>
            </w:r>
            <w:r w:rsidRPr="007A5FD3">
              <w:t xml:space="preserve">can be </w:t>
            </w:r>
            <w:r>
              <w:t>designed</w:t>
            </w:r>
            <w:r w:rsidRPr="007A5FD3">
              <w:t xml:space="preserve"> </w:t>
            </w:r>
            <w:r>
              <w:t xml:space="preserve">using graphic design </w:t>
            </w:r>
            <w:r w:rsidRPr="007A5FD3">
              <w:t>software</w:t>
            </w:r>
            <w:r>
              <w:t xml:space="preserve"> such as </w:t>
            </w:r>
            <w:r w:rsidRPr="007A5FD3">
              <w:rPr>
                <w:i/>
              </w:rPr>
              <w:t xml:space="preserve">Canva, </w:t>
            </w:r>
            <w:r>
              <w:rPr>
                <w:i/>
              </w:rPr>
              <w:t xml:space="preserve">Microsoft </w:t>
            </w:r>
            <w:r w:rsidRPr="007A5FD3">
              <w:rPr>
                <w:i/>
              </w:rPr>
              <w:t xml:space="preserve">Word </w:t>
            </w:r>
            <w:r w:rsidRPr="007A5FD3">
              <w:t xml:space="preserve">or </w:t>
            </w:r>
            <w:r w:rsidRPr="007A5FD3">
              <w:rPr>
                <w:i/>
              </w:rPr>
              <w:t>Pages</w:t>
            </w:r>
            <w:r w:rsidRPr="007A5FD3">
              <w:t>.</w:t>
            </w:r>
          </w:p>
          <w:p w14:paraId="68A13634" w14:textId="1B6D8CBA" w:rsidR="00853A4A" w:rsidRPr="00EF4112" w:rsidRDefault="00875968" w:rsidP="00FD275A">
            <w:pPr>
              <w:spacing w:before="240" w:after="240"/>
            </w:pPr>
            <w:r w:rsidRPr="00AB2D55">
              <w:lastRenderedPageBreak/>
              <w:t>Engage students at every stage of the planning, accepting their suggestions as appropriate</w:t>
            </w:r>
            <w:r>
              <w:t>.</w:t>
            </w:r>
          </w:p>
        </w:tc>
      </w:tr>
      <w:tr w:rsidR="00EF4112" w:rsidRPr="00384F40" w14:paraId="63E6B552" w14:textId="77777777" w:rsidTr="00B91180">
        <w:trPr>
          <w:trHeight w:val="90"/>
        </w:trPr>
        <w:tc>
          <w:tcPr>
            <w:tcW w:w="2404" w:type="dxa"/>
            <w:vMerge/>
            <w:tcBorders>
              <w:left w:val="nil"/>
              <w:right w:val="nil"/>
            </w:tcBorders>
          </w:tcPr>
          <w:p w14:paraId="341B3CD5" w14:textId="77777777" w:rsidR="00EF4112" w:rsidRPr="00384F40" w:rsidRDefault="00EF4112" w:rsidP="000D42E2">
            <w:pPr>
              <w:widowControl/>
              <w:spacing w:after="160" w:line="259" w:lineRule="auto"/>
              <w:rPr>
                <w:b/>
              </w:rPr>
            </w:pPr>
          </w:p>
        </w:tc>
        <w:tc>
          <w:tcPr>
            <w:tcW w:w="6633" w:type="dxa"/>
            <w:tcBorders>
              <w:left w:val="nil"/>
              <w:right w:val="nil"/>
            </w:tcBorders>
          </w:tcPr>
          <w:p w14:paraId="1AF48C03" w14:textId="77777777" w:rsidR="00EF4112" w:rsidRDefault="00EF4112" w:rsidP="00EF4112">
            <w:pPr>
              <w:widowControl/>
              <w:rPr>
                <w:b/>
              </w:rPr>
            </w:pPr>
            <w:r>
              <w:rPr>
                <w:b/>
              </w:rPr>
              <w:t>Part 4: Planning for evaluation</w:t>
            </w:r>
          </w:p>
          <w:p w14:paraId="32AC0C7F" w14:textId="77777777" w:rsidR="00EF4112" w:rsidRDefault="00EF4112" w:rsidP="00EF4112">
            <w:r>
              <w:t>Discuss with the class how they could find out whether the Symposium was successful and what ‘successful’ means. Does it mean that everyone had an enjoyable day, or does it mean, will people change their ‘waste’ habits as a result of seeing and hearing the presentations?</w:t>
            </w:r>
          </w:p>
          <w:p w14:paraId="0D682537" w14:textId="77777777" w:rsidR="00EF4112" w:rsidRDefault="00EF4112" w:rsidP="00EF4112">
            <w:r w:rsidRPr="00834F63">
              <w:rPr>
                <w:noProof/>
                <w:lang w:eastAsia="en-AU"/>
              </w:rPr>
              <w:drawing>
                <wp:anchor distT="0" distB="0" distL="114300" distR="114300" simplePos="0" relativeHeight="252212224" behindDoc="0" locked="0" layoutInCell="1" allowOverlap="1" wp14:anchorId="76E69AEA" wp14:editId="478D01C3">
                  <wp:simplePos x="0" y="0"/>
                  <wp:positionH relativeFrom="column">
                    <wp:posOffset>-316208</wp:posOffset>
                  </wp:positionH>
                  <wp:positionV relativeFrom="paragraph">
                    <wp:posOffset>1017270</wp:posOffset>
                  </wp:positionV>
                  <wp:extent cx="359410" cy="359410"/>
                  <wp:effectExtent l="0" t="0" r="254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Students are asked to design a simple feedback questionnaire that visitors to the symposium can complete on the day to obtain data that tells them how likely it is that at least some families will change waste habits for the better. Questions could include:</w:t>
            </w:r>
          </w:p>
          <w:p w14:paraId="6F686C3B"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Did you learn anything new from the presentations?</w:t>
            </w:r>
          </w:p>
          <w:p w14:paraId="140D134D"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If yes, what was one thing you learned?</w:t>
            </w:r>
          </w:p>
          <w:p w14:paraId="54AA3695" w14:textId="77777777" w:rsidR="00EF4112" w:rsidRPr="00594D4F" w:rsidRDefault="00EF4112" w:rsidP="001E6046">
            <w:pPr>
              <w:pStyle w:val="Default"/>
              <w:numPr>
                <w:ilvl w:val="0"/>
                <w:numId w:val="17"/>
              </w:numPr>
              <w:spacing w:before="60" w:after="60"/>
            </w:pPr>
            <w:r w:rsidRPr="00594D4F">
              <w:rPr>
                <w:rFonts w:ascii="Century Gothic" w:hAnsi="Century Gothic" w:cstheme="minorBidi"/>
                <w:color w:val="auto"/>
                <w:sz w:val="22"/>
                <w:szCs w:val="22"/>
              </w:rPr>
              <w:t xml:space="preserve">How </w:t>
            </w:r>
            <w:r>
              <w:rPr>
                <w:rFonts w:ascii="Century Gothic" w:hAnsi="Century Gothic" w:cstheme="minorBidi"/>
                <w:color w:val="auto"/>
                <w:sz w:val="22"/>
                <w:szCs w:val="22"/>
              </w:rPr>
              <w:t>likely are you to change your behavior</w:t>
            </w:r>
            <w:r w:rsidRPr="00594D4F">
              <w:rPr>
                <w:rFonts w:ascii="Century Gothic" w:hAnsi="Century Gothic" w:cstheme="minorBidi"/>
                <w:color w:val="auto"/>
                <w:sz w:val="22"/>
                <w:szCs w:val="22"/>
              </w:rPr>
              <w:t xml:space="preserve">? </w:t>
            </w:r>
          </w:p>
          <w:p w14:paraId="20FCC228" w14:textId="77777777" w:rsidR="00EF4112" w:rsidRPr="00594D4F" w:rsidRDefault="00EF4112" w:rsidP="001E6046">
            <w:pPr>
              <w:pStyle w:val="Default"/>
              <w:numPr>
                <w:ilvl w:val="0"/>
                <w:numId w:val="17"/>
              </w:numPr>
              <w:spacing w:before="60" w:after="60"/>
            </w:pPr>
            <w:r>
              <w:rPr>
                <w:rFonts w:ascii="Century Gothic" w:hAnsi="Century Gothic" w:cstheme="minorBidi"/>
                <w:color w:val="auto"/>
                <w:sz w:val="22"/>
                <w:szCs w:val="22"/>
              </w:rPr>
              <w:t xml:space="preserve">If the answers to the above </w:t>
            </w:r>
            <w:r w:rsidRPr="00594D4F">
              <w:rPr>
                <w:rFonts w:ascii="Century Gothic" w:hAnsi="Century Gothic" w:cstheme="minorBidi"/>
                <w:color w:val="auto"/>
                <w:sz w:val="22"/>
                <w:szCs w:val="22"/>
              </w:rPr>
              <w:t>question</w:t>
            </w:r>
            <w:r>
              <w:rPr>
                <w:rFonts w:ascii="Century Gothic" w:hAnsi="Century Gothic" w:cstheme="minorBidi"/>
                <w:color w:val="auto"/>
                <w:sz w:val="22"/>
                <w:szCs w:val="22"/>
              </w:rPr>
              <w:t xml:space="preserve"> is</w:t>
            </w:r>
            <w:r w:rsidRPr="00594D4F">
              <w:rPr>
                <w:rFonts w:ascii="Century Gothic" w:hAnsi="Century Gothic" w:cstheme="minorBidi"/>
                <w:color w:val="auto"/>
                <w:sz w:val="22"/>
                <w:szCs w:val="22"/>
              </w:rPr>
              <w:t xml:space="preserve"> ‘not at all likely’ please say why? </w:t>
            </w:r>
          </w:p>
          <w:p w14:paraId="13F97413" w14:textId="1BB12BB6" w:rsidR="00EF4112" w:rsidRPr="001B25D9" w:rsidRDefault="00EF4112" w:rsidP="00FD275A">
            <w:pPr>
              <w:widowControl/>
              <w:spacing w:after="240" w:line="259" w:lineRule="auto"/>
              <w:rPr>
                <w:b/>
              </w:rPr>
            </w:pPr>
            <w:r>
              <w:t>Consider having ‘roving reporters’ recording short interviews with visitors, asking similar questions. Consider how the feedback questionnaire will be administered, a poll everywhere app could be a digital option.</w:t>
            </w:r>
          </w:p>
        </w:tc>
      </w:tr>
      <w:tr w:rsidR="00EF4112" w:rsidRPr="00384F40" w14:paraId="0995631E" w14:textId="77777777" w:rsidTr="00EF4112">
        <w:trPr>
          <w:trHeight w:val="90"/>
        </w:trPr>
        <w:tc>
          <w:tcPr>
            <w:tcW w:w="2404" w:type="dxa"/>
            <w:vMerge/>
            <w:tcBorders>
              <w:left w:val="nil"/>
              <w:bottom w:val="nil"/>
              <w:right w:val="nil"/>
            </w:tcBorders>
          </w:tcPr>
          <w:p w14:paraId="14102D2A" w14:textId="77777777" w:rsidR="00EF4112" w:rsidRPr="00384F40" w:rsidRDefault="00EF4112" w:rsidP="000D42E2">
            <w:pPr>
              <w:widowControl/>
              <w:spacing w:after="160" w:line="259" w:lineRule="auto"/>
              <w:rPr>
                <w:b/>
              </w:rPr>
            </w:pPr>
          </w:p>
        </w:tc>
        <w:tc>
          <w:tcPr>
            <w:tcW w:w="6633" w:type="dxa"/>
            <w:tcBorders>
              <w:left w:val="nil"/>
              <w:right w:val="nil"/>
            </w:tcBorders>
          </w:tcPr>
          <w:p w14:paraId="7E5CAEBC" w14:textId="77777777" w:rsidR="00EF4112" w:rsidRDefault="00EF4112" w:rsidP="00EF4112">
            <w:pPr>
              <w:rPr>
                <w:b/>
                <w:bCs/>
              </w:rPr>
            </w:pPr>
            <w:r>
              <w:rPr>
                <w:b/>
                <w:bCs/>
              </w:rPr>
              <w:t>Part 5 Conducting the Symposium</w:t>
            </w:r>
          </w:p>
          <w:p w14:paraId="44A86AD1" w14:textId="77777777" w:rsidR="00EF4112" w:rsidRDefault="00EF4112" w:rsidP="00EF4112">
            <w:pPr>
              <w:rPr>
                <w:color w:val="000000" w:themeColor="text1"/>
              </w:rPr>
            </w:pPr>
            <w:r>
              <w:rPr>
                <w:color w:val="000000" w:themeColor="text1"/>
              </w:rPr>
              <w:t xml:space="preserve">Ensure digital equipment is charged and loaded with appropriate apps as needed, and tested before the day.  Arrange displays using parent help if required. </w:t>
            </w:r>
          </w:p>
          <w:p w14:paraId="0C16ABF8" w14:textId="77777777" w:rsidR="00EF4112" w:rsidRDefault="00EF4112" w:rsidP="00EF4112">
            <w:r>
              <w:t>Arrange for photos and/or a video to be taken on the day to be reviewed back in class.</w:t>
            </w:r>
          </w:p>
          <w:p w14:paraId="5CD00CFA" w14:textId="28C092FC" w:rsidR="00EF4112" w:rsidRPr="008D4D9D" w:rsidRDefault="00EF4112" w:rsidP="00EF4112">
            <w:pPr>
              <w:widowControl/>
              <w:spacing w:after="0"/>
              <w:rPr>
                <w:lang w:val="en-GB"/>
              </w:rPr>
            </w:pPr>
            <w:r w:rsidRPr="007A5FD3">
              <w:t>Student</w:t>
            </w:r>
            <w:r>
              <w:t>s</w:t>
            </w:r>
            <w:r w:rsidRPr="007A5FD3">
              <w:t xml:space="preserve"> make their presentations to the audience.</w:t>
            </w:r>
            <w:r>
              <w:t xml:space="preserve"> </w:t>
            </w:r>
            <w:r w:rsidRPr="007A5FD3">
              <w:t>Following the presentations, participa</w:t>
            </w:r>
            <w:r>
              <w:t>nts are encouraged to engage</w:t>
            </w:r>
            <w:r w:rsidRPr="007A5FD3">
              <w:t xml:space="preserve"> student</w:t>
            </w:r>
            <w:r>
              <w:t>s</w:t>
            </w:r>
            <w:r w:rsidRPr="007A5FD3">
              <w:t xml:space="preserve"> with question</w:t>
            </w:r>
            <w:r>
              <w:t>s</w:t>
            </w:r>
            <w:r w:rsidRPr="007A5FD3">
              <w:t xml:space="preserve"> </w:t>
            </w:r>
            <w:r>
              <w:t>about</w:t>
            </w:r>
            <w:r w:rsidRPr="007A5FD3">
              <w:t xml:space="preserve"> their </w:t>
            </w:r>
            <w:r>
              <w:t>findings and suggestions.</w:t>
            </w:r>
            <w:r w:rsidRPr="007A5FD3">
              <w:t xml:space="preserve"> </w:t>
            </w:r>
            <w:r w:rsidR="00FD4B4E">
              <w:t>Polling apps such as Poll Everywhere, Mentimeter and Ask the room provide quick and easy feedback from presentation audiences.</w:t>
            </w:r>
          </w:p>
          <w:p w14:paraId="4BA16465" w14:textId="348EC264" w:rsidR="00EF4112" w:rsidRDefault="00EF4112" w:rsidP="00EF4112">
            <w:pPr>
              <w:widowControl/>
              <w:spacing w:line="259" w:lineRule="auto"/>
              <w:rPr>
                <w:b/>
              </w:rPr>
            </w:pPr>
            <w:r>
              <w:t xml:space="preserve">Following the Symposium, students may like to share their presentations </w:t>
            </w:r>
            <w:r>
              <w:rPr>
                <w:lang w:val="en-GB"/>
              </w:rPr>
              <w:t xml:space="preserve">more broadly using a </w:t>
            </w:r>
            <w:r w:rsidRPr="00395955">
              <w:rPr>
                <w:lang w:val="en-GB"/>
              </w:rPr>
              <w:t>chosen fo</w:t>
            </w:r>
            <w:r>
              <w:rPr>
                <w:lang w:val="en-GB"/>
              </w:rPr>
              <w:t xml:space="preserve">rum (eg </w:t>
            </w:r>
            <w:r w:rsidRPr="007D191B">
              <w:rPr>
                <w:i/>
                <w:lang w:val="en-GB"/>
              </w:rPr>
              <w:t>Connect,</w:t>
            </w:r>
            <w:r>
              <w:rPr>
                <w:lang w:val="en-GB"/>
              </w:rPr>
              <w:t xml:space="preserve"> </w:t>
            </w:r>
            <w:r w:rsidRPr="00BF0D8F">
              <w:rPr>
                <w:i/>
                <w:lang w:val="en-GB"/>
              </w:rPr>
              <w:t>Seesaw</w:t>
            </w:r>
            <w:r>
              <w:rPr>
                <w:lang w:val="en-GB"/>
              </w:rPr>
              <w:t xml:space="preserve">, </w:t>
            </w:r>
            <w:r w:rsidRPr="00BF0D8F">
              <w:rPr>
                <w:i/>
                <w:lang w:val="en-GB"/>
              </w:rPr>
              <w:t>Class Dojo</w:t>
            </w:r>
            <w:r>
              <w:rPr>
                <w:lang w:val="en-GB"/>
              </w:rPr>
              <w:t xml:space="preserve">, </w:t>
            </w:r>
            <w:r w:rsidRPr="00395955">
              <w:rPr>
                <w:lang w:val="en-GB"/>
              </w:rPr>
              <w:t>a class blog</w:t>
            </w:r>
            <w:r>
              <w:rPr>
                <w:lang w:val="en-GB"/>
              </w:rPr>
              <w:t>, etc</w:t>
            </w:r>
            <w:r w:rsidRPr="00395955">
              <w:rPr>
                <w:lang w:val="en-GB"/>
              </w:rPr>
              <w:t>).</w:t>
            </w:r>
          </w:p>
        </w:tc>
      </w:tr>
      <w:tr w:rsidR="00205359" w:rsidRPr="00384F40" w14:paraId="1BB8C904" w14:textId="77777777" w:rsidTr="00EF4112">
        <w:trPr>
          <w:trHeight w:val="90"/>
        </w:trPr>
        <w:tc>
          <w:tcPr>
            <w:tcW w:w="2404" w:type="dxa"/>
            <w:vMerge/>
            <w:tcBorders>
              <w:left w:val="nil"/>
              <w:bottom w:val="nil"/>
              <w:right w:val="nil"/>
            </w:tcBorders>
          </w:tcPr>
          <w:p w14:paraId="7A884E0A" w14:textId="77777777" w:rsidR="000D42E2" w:rsidRPr="00384F40" w:rsidRDefault="000D42E2" w:rsidP="000D42E2">
            <w:pPr>
              <w:widowControl/>
              <w:spacing w:after="160" w:line="259" w:lineRule="auto"/>
              <w:rPr>
                <w:b/>
              </w:rPr>
            </w:pPr>
          </w:p>
        </w:tc>
        <w:tc>
          <w:tcPr>
            <w:tcW w:w="6633" w:type="dxa"/>
            <w:tcBorders>
              <w:left w:val="nil"/>
              <w:right w:val="nil"/>
            </w:tcBorders>
          </w:tcPr>
          <w:p w14:paraId="6E90029F" w14:textId="1F10C4B8" w:rsidR="000D42E2" w:rsidRDefault="000D42E2" w:rsidP="000D42E2">
            <w:pPr>
              <w:widowControl/>
              <w:spacing w:line="259" w:lineRule="auto"/>
              <w:rPr>
                <w:b/>
              </w:rPr>
            </w:pPr>
            <w:r>
              <w:rPr>
                <w:b/>
              </w:rPr>
              <w:t xml:space="preserve">Part </w:t>
            </w:r>
            <w:r w:rsidR="003E1782">
              <w:rPr>
                <w:b/>
              </w:rPr>
              <w:t>6</w:t>
            </w:r>
            <w:r>
              <w:rPr>
                <w:b/>
              </w:rPr>
              <w:t>: Reflection</w:t>
            </w:r>
            <w:r w:rsidR="00CB041B">
              <w:rPr>
                <w:b/>
              </w:rPr>
              <w:t xml:space="preserve"> and </w:t>
            </w:r>
            <w:r w:rsidR="008D4D9D">
              <w:rPr>
                <w:b/>
              </w:rPr>
              <w:t>journaling</w:t>
            </w:r>
          </w:p>
          <w:p w14:paraId="70D2DD2A" w14:textId="10E2F3B5" w:rsidR="00617C9B" w:rsidRDefault="000D42E2" w:rsidP="000818CF">
            <w:r w:rsidRPr="00FA13CC">
              <w:t xml:space="preserve">Students </w:t>
            </w:r>
            <w:r>
              <w:t xml:space="preserve">self-evaluate and reflect on </w:t>
            </w:r>
            <w:r w:rsidR="00440700">
              <w:t xml:space="preserve">the benefits of the </w:t>
            </w:r>
            <w:r w:rsidR="00617C9B">
              <w:t xml:space="preserve">Learning Symposium </w:t>
            </w:r>
            <w:r w:rsidR="00440700">
              <w:t xml:space="preserve">and their </w:t>
            </w:r>
            <w:r w:rsidR="00617C9B">
              <w:t>personal experiences in presenting to the audience</w:t>
            </w:r>
            <w:r w:rsidRPr="00FA13CC">
              <w:t>.</w:t>
            </w:r>
            <w:r>
              <w:t xml:space="preserve"> </w:t>
            </w:r>
            <w:r w:rsidR="00617C9B">
              <w:t xml:space="preserve">Assist students to collate the participants’ feedback sheets and consider whether or not they can consider the Symposium successful, based on that feedback. </w:t>
            </w:r>
          </w:p>
          <w:p w14:paraId="2F9F82CC" w14:textId="7E93D9CF" w:rsidR="002147F1" w:rsidRPr="00944D86" w:rsidRDefault="002147F1" w:rsidP="000818CF">
            <w:r>
              <w:t xml:space="preserve">Encourage students to reflect </w:t>
            </w:r>
            <w:r w:rsidR="00617C9B">
              <w:t>the total experience by asking</w:t>
            </w:r>
            <w:r>
              <w:t>:</w:t>
            </w:r>
          </w:p>
          <w:p w14:paraId="333680A1" w14:textId="2139A46D" w:rsidR="009C27E6" w:rsidRPr="000B4F57" w:rsidRDefault="009C27E6" w:rsidP="009D00BE">
            <w:pPr>
              <w:pStyle w:val="ListParagraph"/>
            </w:pPr>
            <w:r w:rsidRPr="00E5731E">
              <w:t xml:space="preserve">Three things </w:t>
            </w:r>
            <w:r w:rsidR="002147F1" w:rsidRPr="00933F69">
              <w:t xml:space="preserve">you </w:t>
            </w:r>
            <w:r w:rsidRPr="00933F69">
              <w:t xml:space="preserve">have </w:t>
            </w:r>
            <w:r w:rsidR="00D8431A" w:rsidRPr="00933F69">
              <w:t>learned</w:t>
            </w:r>
          </w:p>
          <w:p w14:paraId="1DD25A16" w14:textId="48A5E144" w:rsidR="002147F1" w:rsidRDefault="009C27E6" w:rsidP="002147F1">
            <w:pPr>
              <w:pStyle w:val="ListParagraph"/>
            </w:pPr>
            <w:r w:rsidRPr="00C31080">
              <w:t xml:space="preserve">Two things </w:t>
            </w:r>
            <w:r w:rsidR="00440700">
              <w:t xml:space="preserve">that challenged </w:t>
            </w:r>
            <w:r w:rsidR="002147F1">
              <w:t>you</w:t>
            </w:r>
          </w:p>
          <w:p w14:paraId="540346B9" w14:textId="3F7F03D9" w:rsidR="002147F1" w:rsidRDefault="009C27E6" w:rsidP="002147F1">
            <w:pPr>
              <w:pStyle w:val="ListParagraph"/>
            </w:pPr>
            <w:r w:rsidRPr="00944D86">
              <w:t xml:space="preserve">A question </w:t>
            </w:r>
            <w:r w:rsidR="002147F1">
              <w:t>you</w:t>
            </w:r>
            <w:r w:rsidR="002147F1" w:rsidRPr="00944D86">
              <w:t xml:space="preserve"> </w:t>
            </w:r>
            <w:r w:rsidR="00C6501F" w:rsidRPr="00944D86">
              <w:t xml:space="preserve">are </w:t>
            </w:r>
            <w:r w:rsidRPr="007B360B">
              <w:t>still wonder</w:t>
            </w:r>
            <w:r w:rsidR="00C6501F" w:rsidRPr="007B360B">
              <w:t>ing</w:t>
            </w:r>
            <w:r w:rsidRPr="007B360B">
              <w:t xml:space="preserve"> about</w:t>
            </w:r>
          </w:p>
          <w:p w14:paraId="5B3753AB" w14:textId="0917D71C" w:rsidR="002147F1" w:rsidRPr="00944D86" w:rsidRDefault="002147F1" w:rsidP="000818CF">
            <w:pPr>
              <w:pStyle w:val="ListParagraph"/>
            </w:pPr>
            <w:r w:rsidRPr="00944D86">
              <w:t>How your</w:t>
            </w:r>
            <w:r w:rsidRPr="007B360B">
              <w:t xml:space="preserve"> understanding and commitment to sustaina</w:t>
            </w:r>
            <w:r w:rsidRPr="000F401B">
              <w:t xml:space="preserve">bility </w:t>
            </w:r>
            <w:r w:rsidR="0065319F" w:rsidRPr="00944D86">
              <w:t>ha</w:t>
            </w:r>
            <w:r w:rsidR="0065319F">
              <w:t>ve</w:t>
            </w:r>
            <w:r w:rsidR="0065319F" w:rsidRPr="00944D86">
              <w:t xml:space="preserve"> </w:t>
            </w:r>
            <w:r w:rsidRPr="002147F1">
              <w:t xml:space="preserve">changed as you have worked through this STEM </w:t>
            </w:r>
            <w:r w:rsidR="004A10C8">
              <w:t>module</w:t>
            </w:r>
            <w:r w:rsidR="0065319F">
              <w:t>.</w:t>
            </w:r>
          </w:p>
          <w:p w14:paraId="5A26C0A1" w14:textId="6D8F2AA1" w:rsidR="00617C9B" w:rsidRPr="00EF4112" w:rsidRDefault="000D42E2" w:rsidP="008D4D9D">
            <w:r>
              <w:t xml:space="preserve">Students complete </w:t>
            </w:r>
            <w:hyperlink w:anchor="_Appendix_6:_Student" w:history="1">
              <w:r w:rsidR="00C31080">
                <w:rPr>
                  <w:rStyle w:val="Hyperlink"/>
                </w:rPr>
                <w:t>Student activity sheet 1.0: Journal checklist</w:t>
              </w:r>
            </w:hyperlink>
            <w:r w:rsidR="009C27E6" w:rsidRPr="001C301D">
              <w:t>.</w:t>
            </w:r>
          </w:p>
        </w:tc>
      </w:tr>
      <w:tr w:rsidR="00EF4112" w:rsidRPr="00384F40" w14:paraId="37775700" w14:textId="77777777" w:rsidTr="00EF4112">
        <w:trPr>
          <w:trHeight w:val="90"/>
        </w:trPr>
        <w:tc>
          <w:tcPr>
            <w:tcW w:w="2404" w:type="dxa"/>
            <w:tcBorders>
              <w:top w:val="nil"/>
              <w:left w:val="nil"/>
              <w:right w:val="nil"/>
            </w:tcBorders>
          </w:tcPr>
          <w:p w14:paraId="153F356F" w14:textId="77777777" w:rsidR="00EF4112" w:rsidRPr="00384F40" w:rsidRDefault="00EF4112" w:rsidP="000D42E2">
            <w:pPr>
              <w:widowControl/>
              <w:spacing w:after="160" w:line="259" w:lineRule="auto"/>
              <w:rPr>
                <w:b/>
              </w:rPr>
            </w:pPr>
          </w:p>
        </w:tc>
        <w:tc>
          <w:tcPr>
            <w:tcW w:w="6633" w:type="dxa"/>
            <w:tcBorders>
              <w:left w:val="nil"/>
              <w:right w:val="nil"/>
            </w:tcBorders>
          </w:tcPr>
          <w:p w14:paraId="50868115" w14:textId="77777777" w:rsidR="00EF4112" w:rsidRPr="00A91BD0" w:rsidRDefault="00EF4112" w:rsidP="00EF4112">
            <w:pPr>
              <w:rPr>
                <w:b/>
              </w:rPr>
            </w:pPr>
            <w:r w:rsidRPr="00A91BD0">
              <w:rPr>
                <w:b/>
              </w:rPr>
              <w:t xml:space="preserve">Part </w:t>
            </w:r>
            <w:r>
              <w:rPr>
                <w:b/>
              </w:rPr>
              <w:t>7</w:t>
            </w:r>
            <w:r w:rsidRPr="00A91BD0">
              <w:rPr>
                <w:b/>
              </w:rPr>
              <w:t xml:space="preserve"> – Enacting solutions</w:t>
            </w:r>
            <w:r>
              <w:rPr>
                <w:b/>
              </w:rPr>
              <w:t xml:space="preserve"> </w:t>
            </w:r>
          </w:p>
          <w:p w14:paraId="5312E05D" w14:textId="77777777" w:rsidR="00EF4112" w:rsidRDefault="00EF4112" w:rsidP="00EF4112">
            <w:r>
              <w:t xml:space="preserve">Following the reflective process, engage students in thinking about which of all the solutions presented, they could, as a class develop and implement at the school. </w:t>
            </w:r>
          </w:p>
          <w:p w14:paraId="1636328B" w14:textId="77777777" w:rsidR="00EF4112" w:rsidRDefault="00EF4112" w:rsidP="00EF4112">
            <w:r>
              <w:t>The overall effectiveness of the module in raising student and community awareness of waste issues could be greatly improved by the implementation of students' ideas where practically possible.</w:t>
            </w:r>
          </w:p>
          <w:p w14:paraId="383DC168" w14:textId="27B17D51" w:rsidR="00EF4112" w:rsidRDefault="00EF4112" w:rsidP="00EF4112">
            <w:r>
              <w:t>This could engage students in additional STEM-related learning opportunities</w:t>
            </w:r>
            <w:r>
              <w:rPr>
                <w:i/>
                <w:iCs/>
              </w:rPr>
              <w:t xml:space="preserve">. </w:t>
            </w:r>
            <w:r w:rsidRPr="00A91BD0">
              <w:rPr>
                <w:iCs/>
              </w:rPr>
              <w:t>Enacting proposed strategies</w:t>
            </w:r>
            <w:r>
              <w:rPr>
                <w:i/>
                <w:iCs/>
              </w:rPr>
              <w:t xml:space="preserve"> </w:t>
            </w:r>
            <w:r>
              <w:t xml:space="preserve">could also involve students from a range of year groups as well as the Parents and Citizens Association, teachers and other schools staff or community groups. </w:t>
            </w:r>
          </w:p>
          <w:p w14:paraId="026DB0C8" w14:textId="51B4AA95" w:rsidR="00EF4112" w:rsidRDefault="00EF4112" w:rsidP="00EF4112">
            <w:pPr>
              <w:widowControl/>
              <w:spacing w:line="259" w:lineRule="auto"/>
            </w:pPr>
            <w:r>
              <w:t>An important real-life skill for students would be in the development of criteria that can be used to measure how well the intended outcome of the particular strategy has been met. Well-planned success criteria can tell students how effective their strategies have been in reducing waste in the school community</w:t>
            </w:r>
            <w:r>
              <w:rPr>
                <w:i/>
                <w:iCs/>
              </w:rPr>
              <w:t>.</w:t>
            </w:r>
            <w:r>
              <w:rPr>
                <w:rFonts w:ascii="Helvetica" w:hAnsi="Helvetica" w:cs="Helvetica"/>
                <w:color w:val="222222"/>
                <w:sz w:val="21"/>
                <w:szCs w:val="21"/>
              </w:rPr>
              <w:t> </w:t>
            </w:r>
            <w:r>
              <w:t xml:space="preserve">  </w:t>
            </w:r>
          </w:p>
          <w:p w14:paraId="2650A365" w14:textId="294CE3D9" w:rsidR="00FD275A" w:rsidRDefault="00FD275A" w:rsidP="00EF4112">
            <w:pPr>
              <w:widowControl/>
              <w:spacing w:line="259" w:lineRule="auto"/>
            </w:pPr>
          </w:p>
          <w:p w14:paraId="34F1B346" w14:textId="4485DBCE" w:rsidR="00FD275A" w:rsidRDefault="00FD275A" w:rsidP="00EF4112">
            <w:pPr>
              <w:widowControl/>
              <w:spacing w:line="259" w:lineRule="auto"/>
              <w:rPr>
                <w:b/>
              </w:rPr>
            </w:pPr>
          </w:p>
        </w:tc>
      </w:tr>
      <w:tr w:rsidR="00205359" w14:paraId="314F978F" w14:textId="77777777" w:rsidTr="00B91180">
        <w:tc>
          <w:tcPr>
            <w:tcW w:w="2404" w:type="dxa"/>
            <w:tcBorders>
              <w:left w:val="nil"/>
              <w:bottom w:val="single" w:sz="4" w:space="0" w:color="auto"/>
              <w:right w:val="nil"/>
            </w:tcBorders>
          </w:tcPr>
          <w:p w14:paraId="1B0460D8" w14:textId="77777777" w:rsidR="000D42E2" w:rsidRPr="008811A9" w:rsidRDefault="000D42E2" w:rsidP="000D42E2">
            <w:pPr>
              <w:widowControl/>
              <w:spacing w:after="240"/>
              <w:rPr>
                <w:b/>
              </w:rPr>
            </w:pPr>
            <w:r w:rsidRPr="008811A9">
              <w:rPr>
                <w:b/>
              </w:rPr>
              <w:lastRenderedPageBreak/>
              <w:t>Resource sheets</w:t>
            </w:r>
          </w:p>
        </w:tc>
        <w:tc>
          <w:tcPr>
            <w:tcW w:w="6633" w:type="dxa"/>
            <w:tcBorders>
              <w:left w:val="nil"/>
              <w:bottom w:val="single" w:sz="4" w:space="0" w:color="auto"/>
              <w:right w:val="nil"/>
            </w:tcBorders>
          </w:tcPr>
          <w:p w14:paraId="379D86F8" w14:textId="2863435F" w:rsidR="00853A4A" w:rsidRPr="002C4095" w:rsidRDefault="0043021F" w:rsidP="000818CF">
            <w:pPr>
              <w:widowControl/>
              <w:spacing w:line="259" w:lineRule="auto"/>
              <w:rPr>
                <w:i/>
                <w:color w:val="215986"/>
                <w:u w:val="single"/>
              </w:rPr>
            </w:pPr>
            <w:hyperlink w:anchor="_Appendix_6:_Student" w:history="1">
              <w:r w:rsidR="00C31080">
                <w:rPr>
                  <w:rStyle w:val="Hyperlink"/>
                </w:rPr>
                <w:t>Student activity sheet 1.0: Journal checklist</w:t>
              </w:r>
            </w:hyperlink>
          </w:p>
        </w:tc>
      </w:tr>
      <w:tr w:rsidR="00205359" w14:paraId="5F474E8E" w14:textId="77777777" w:rsidTr="00B91180">
        <w:trPr>
          <w:trHeight w:val="114"/>
        </w:trPr>
        <w:tc>
          <w:tcPr>
            <w:tcW w:w="2404" w:type="dxa"/>
            <w:vMerge w:val="restart"/>
            <w:tcBorders>
              <w:top w:val="single" w:sz="4" w:space="0" w:color="auto"/>
              <w:left w:val="nil"/>
              <w:right w:val="nil"/>
            </w:tcBorders>
          </w:tcPr>
          <w:p w14:paraId="3C920CD1" w14:textId="77777777" w:rsidR="0085790E" w:rsidRPr="008811A9" w:rsidRDefault="0085790E" w:rsidP="0085790E">
            <w:pPr>
              <w:widowControl/>
              <w:spacing w:after="240" w:line="259" w:lineRule="auto"/>
              <w:rPr>
                <w:b/>
              </w:rPr>
            </w:pPr>
            <w:r w:rsidRPr="008811A9">
              <w:rPr>
                <w:b/>
              </w:rPr>
              <w:t>Digital resources</w:t>
            </w:r>
          </w:p>
        </w:tc>
        <w:tc>
          <w:tcPr>
            <w:tcW w:w="6633" w:type="dxa"/>
            <w:tcBorders>
              <w:top w:val="single" w:sz="4" w:space="0" w:color="auto"/>
              <w:left w:val="nil"/>
              <w:bottom w:val="single" w:sz="4" w:space="0" w:color="auto"/>
              <w:right w:val="nil"/>
            </w:tcBorders>
          </w:tcPr>
          <w:p w14:paraId="6B756D1B" w14:textId="77777777" w:rsidR="0085790E" w:rsidRDefault="0085790E" w:rsidP="0085790E">
            <w:pPr>
              <w:widowControl/>
              <w:spacing w:after="0" w:line="259" w:lineRule="auto"/>
            </w:pPr>
            <w:r w:rsidRPr="00340F3E">
              <w:t xml:space="preserve">Keynote </w:t>
            </w:r>
          </w:p>
          <w:p w14:paraId="4A028F7B" w14:textId="031C681C" w:rsidR="00853A4A" w:rsidRPr="009D00BE" w:rsidRDefault="0043021F" w:rsidP="009C27E6">
            <w:pPr>
              <w:spacing w:before="0"/>
              <w:rPr>
                <w:i/>
                <w:color w:val="215986"/>
                <w:u w:val="single"/>
              </w:rPr>
            </w:pPr>
            <w:hyperlink r:id="rId99" w:history="1">
              <w:r w:rsidR="006D0F68">
                <w:rPr>
                  <w:rStyle w:val="Hyperlink"/>
                </w:rPr>
                <w:t>itunes.apple.com/au/app/keynote/id361285480?mt=8</w:t>
              </w:r>
            </w:hyperlink>
          </w:p>
        </w:tc>
      </w:tr>
      <w:tr w:rsidR="00205359" w14:paraId="763BA8B8" w14:textId="77777777" w:rsidTr="00B91180">
        <w:trPr>
          <w:trHeight w:val="112"/>
        </w:trPr>
        <w:tc>
          <w:tcPr>
            <w:tcW w:w="2404" w:type="dxa"/>
            <w:vMerge/>
            <w:tcBorders>
              <w:left w:val="nil"/>
              <w:right w:val="nil"/>
            </w:tcBorders>
          </w:tcPr>
          <w:p w14:paraId="4D9D7481"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591FF387" w14:textId="77777777" w:rsidR="0085790E" w:rsidRDefault="0085790E" w:rsidP="0085790E">
            <w:pPr>
              <w:widowControl/>
              <w:spacing w:after="0" w:line="259" w:lineRule="auto"/>
            </w:pPr>
            <w:r w:rsidRPr="00340F3E">
              <w:t>Comic Maker HD</w:t>
            </w:r>
          </w:p>
          <w:p w14:paraId="2C8B4751" w14:textId="73D2B06B" w:rsidR="0085790E" w:rsidRPr="000D14C5" w:rsidRDefault="0043021F" w:rsidP="009C27E6">
            <w:pPr>
              <w:spacing w:before="0"/>
            </w:pPr>
            <w:hyperlink r:id="rId100" w:history="1">
              <w:r w:rsidR="006D0F68">
                <w:rPr>
                  <w:rStyle w:val="Hyperlink"/>
                </w:rPr>
                <w:t>itunes.apple.com/au/app/comic-maker-hd/id649271605?mt=8</w:t>
              </w:r>
            </w:hyperlink>
            <w:r w:rsidR="0085790E" w:rsidRPr="003A52EB">
              <w:rPr>
                <w:rStyle w:val="Hyperlink"/>
              </w:rPr>
              <w:t xml:space="preserve"> </w:t>
            </w:r>
          </w:p>
        </w:tc>
      </w:tr>
      <w:tr w:rsidR="00205359" w14:paraId="2D5C3F70" w14:textId="77777777" w:rsidTr="00B91180">
        <w:trPr>
          <w:trHeight w:val="112"/>
        </w:trPr>
        <w:tc>
          <w:tcPr>
            <w:tcW w:w="2404" w:type="dxa"/>
            <w:vMerge/>
            <w:tcBorders>
              <w:left w:val="nil"/>
              <w:right w:val="nil"/>
            </w:tcBorders>
          </w:tcPr>
          <w:p w14:paraId="69C480D2"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3C5FE202" w14:textId="77777777" w:rsidR="0085790E" w:rsidRDefault="0085790E" w:rsidP="0085790E">
            <w:pPr>
              <w:widowControl/>
              <w:spacing w:after="0" w:line="259" w:lineRule="auto"/>
            </w:pPr>
            <w:r w:rsidRPr="00340F3E">
              <w:t xml:space="preserve">iBooks Author </w:t>
            </w:r>
          </w:p>
          <w:p w14:paraId="328EDA5F" w14:textId="74C6E631" w:rsidR="0085790E" w:rsidRPr="000D14C5" w:rsidRDefault="0043021F" w:rsidP="009C27E6">
            <w:pPr>
              <w:spacing w:before="0"/>
            </w:pPr>
            <w:hyperlink r:id="rId101" w:history="1">
              <w:r w:rsidR="0085790E" w:rsidRPr="004E0860">
                <w:rPr>
                  <w:rStyle w:val="Hyperlink"/>
                </w:rPr>
                <w:t>www.apple.com/au/ibooks-author</w:t>
              </w:r>
            </w:hyperlink>
          </w:p>
        </w:tc>
      </w:tr>
      <w:tr w:rsidR="00205359" w14:paraId="7942C636" w14:textId="77777777" w:rsidTr="00B91180">
        <w:trPr>
          <w:trHeight w:val="112"/>
        </w:trPr>
        <w:tc>
          <w:tcPr>
            <w:tcW w:w="2404" w:type="dxa"/>
            <w:vMerge/>
            <w:tcBorders>
              <w:left w:val="nil"/>
              <w:right w:val="nil"/>
            </w:tcBorders>
          </w:tcPr>
          <w:p w14:paraId="2D75225E"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2FCFC1F2" w14:textId="77777777" w:rsidR="0085790E" w:rsidRDefault="0085790E" w:rsidP="0085790E">
            <w:pPr>
              <w:widowControl/>
              <w:spacing w:after="0" w:line="259" w:lineRule="auto"/>
            </w:pPr>
            <w:r w:rsidRPr="00340F3E">
              <w:t xml:space="preserve">Book Creator </w:t>
            </w:r>
          </w:p>
          <w:p w14:paraId="01B43430" w14:textId="0D79D72C" w:rsidR="0085790E" w:rsidRPr="000D14C5" w:rsidRDefault="0043021F" w:rsidP="009C27E6">
            <w:pPr>
              <w:spacing w:before="0"/>
            </w:pPr>
            <w:hyperlink r:id="rId102" w:history="1">
              <w:r w:rsidR="0085790E" w:rsidRPr="006D0F68">
                <w:rPr>
                  <w:rStyle w:val="Hyperlink"/>
                </w:rPr>
                <w:t>itunes.apple.com/au/app/book-creator-for-ipad-create/id442378070?mt=8</w:t>
              </w:r>
            </w:hyperlink>
            <w:r w:rsidR="0085790E" w:rsidRPr="003A52EB">
              <w:rPr>
                <w:rStyle w:val="Hyperlink"/>
              </w:rPr>
              <w:t xml:space="preserve"> </w:t>
            </w:r>
          </w:p>
        </w:tc>
      </w:tr>
      <w:tr w:rsidR="00205359" w14:paraId="7147FA14" w14:textId="77777777" w:rsidTr="00B91180">
        <w:trPr>
          <w:trHeight w:val="112"/>
        </w:trPr>
        <w:tc>
          <w:tcPr>
            <w:tcW w:w="2404" w:type="dxa"/>
            <w:vMerge/>
            <w:tcBorders>
              <w:left w:val="nil"/>
              <w:right w:val="nil"/>
            </w:tcBorders>
          </w:tcPr>
          <w:p w14:paraId="7D2B34B7"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30807492" w14:textId="77777777" w:rsidR="0085790E" w:rsidRDefault="0085790E" w:rsidP="0085790E">
            <w:pPr>
              <w:widowControl/>
              <w:spacing w:after="0" w:line="259" w:lineRule="auto"/>
            </w:pPr>
            <w:r w:rsidRPr="00340F3E">
              <w:t xml:space="preserve">Comic Life </w:t>
            </w:r>
          </w:p>
          <w:p w14:paraId="7D92515B" w14:textId="16405FB8" w:rsidR="0085790E" w:rsidRPr="000D14C5" w:rsidRDefault="0043021F" w:rsidP="009C27E6">
            <w:pPr>
              <w:spacing w:before="0"/>
            </w:pPr>
            <w:hyperlink r:id="rId103" w:history="1">
              <w:r w:rsidR="0085790E" w:rsidRPr="006D0F68">
                <w:rPr>
                  <w:rStyle w:val="Hyperlink"/>
                </w:rPr>
                <w:t>itunes.apple.com/us/app/comic-life/id432537882?mt=8&amp;ign-mpt=uo%3D4</w:t>
              </w:r>
            </w:hyperlink>
            <w:r w:rsidR="0085790E" w:rsidRPr="003A52EB">
              <w:rPr>
                <w:rStyle w:val="Hyperlink"/>
              </w:rPr>
              <w:t xml:space="preserve"> </w:t>
            </w:r>
          </w:p>
        </w:tc>
      </w:tr>
      <w:tr w:rsidR="00205359" w14:paraId="1CF8C33F" w14:textId="77777777" w:rsidTr="00B91180">
        <w:trPr>
          <w:trHeight w:val="112"/>
        </w:trPr>
        <w:tc>
          <w:tcPr>
            <w:tcW w:w="2404" w:type="dxa"/>
            <w:vMerge/>
            <w:tcBorders>
              <w:left w:val="nil"/>
              <w:right w:val="nil"/>
            </w:tcBorders>
          </w:tcPr>
          <w:p w14:paraId="4246E20D"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14B091DF" w14:textId="77777777" w:rsidR="0085790E" w:rsidRDefault="0085790E" w:rsidP="009C27E6">
            <w:pPr>
              <w:widowControl/>
              <w:spacing w:after="0" w:line="259" w:lineRule="auto"/>
            </w:pPr>
            <w:r w:rsidRPr="00340F3E">
              <w:t>iMovie</w:t>
            </w:r>
          </w:p>
          <w:p w14:paraId="345ADDB9" w14:textId="3EA4DA2E" w:rsidR="0085790E" w:rsidRPr="000D14C5" w:rsidRDefault="0043021F" w:rsidP="009C27E6">
            <w:pPr>
              <w:spacing w:before="0"/>
            </w:pPr>
            <w:hyperlink r:id="rId104" w:history="1">
              <w:r w:rsidR="0085790E" w:rsidRPr="006D0F68">
                <w:rPr>
                  <w:rStyle w:val="Hyperlink"/>
                </w:rPr>
                <w:t>itunes.apple.com/au/app/imovie/id377298193?mt=8</w:t>
              </w:r>
            </w:hyperlink>
          </w:p>
        </w:tc>
      </w:tr>
      <w:tr w:rsidR="00205359" w14:paraId="3A4A53FF" w14:textId="77777777" w:rsidTr="00B91180">
        <w:trPr>
          <w:trHeight w:val="112"/>
        </w:trPr>
        <w:tc>
          <w:tcPr>
            <w:tcW w:w="2404" w:type="dxa"/>
            <w:vMerge/>
            <w:tcBorders>
              <w:left w:val="nil"/>
              <w:right w:val="nil"/>
            </w:tcBorders>
          </w:tcPr>
          <w:p w14:paraId="758CE86D"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1C2E6A25" w14:textId="77777777" w:rsidR="0085790E" w:rsidRDefault="0085790E" w:rsidP="0085790E">
            <w:pPr>
              <w:widowControl/>
              <w:spacing w:after="0" w:line="259" w:lineRule="auto"/>
            </w:pPr>
            <w:r w:rsidRPr="00340F3E">
              <w:t xml:space="preserve">Pages </w:t>
            </w:r>
          </w:p>
          <w:p w14:paraId="39BD9D5A" w14:textId="5552E35D" w:rsidR="0085790E" w:rsidRPr="000D14C5" w:rsidRDefault="0043021F" w:rsidP="009C27E6">
            <w:pPr>
              <w:spacing w:before="0"/>
            </w:pPr>
            <w:hyperlink r:id="rId105" w:history="1">
              <w:r w:rsidR="0085790E" w:rsidRPr="006D0F68">
                <w:rPr>
                  <w:rStyle w:val="Hyperlink"/>
                </w:rPr>
                <w:t>itunes.apple.com/au/app/pages/id361309726?mt=8</w:t>
              </w:r>
            </w:hyperlink>
          </w:p>
        </w:tc>
      </w:tr>
      <w:tr w:rsidR="00205359" w14:paraId="4E369FDC" w14:textId="77777777" w:rsidTr="00B91180">
        <w:trPr>
          <w:trHeight w:val="112"/>
        </w:trPr>
        <w:tc>
          <w:tcPr>
            <w:tcW w:w="2404" w:type="dxa"/>
            <w:vMerge/>
            <w:tcBorders>
              <w:left w:val="nil"/>
              <w:right w:val="nil"/>
            </w:tcBorders>
          </w:tcPr>
          <w:p w14:paraId="129CA905"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22E29016" w14:textId="77777777" w:rsidR="0085790E" w:rsidRDefault="0085790E" w:rsidP="0085790E">
            <w:pPr>
              <w:widowControl/>
              <w:spacing w:after="0" w:line="259" w:lineRule="auto"/>
            </w:pPr>
            <w:r w:rsidRPr="00340F3E">
              <w:t xml:space="preserve">Seesaw Digital Portfolio </w:t>
            </w:r>
          </w:p>
          <w:p w14:paraId="1F0CEEEC" w14:textId="67E939A7" w:rsidR="0085790E" w:rsidRPr="000D14C5" w:rsidRDefault="0043021F" w:rsidP="009C27E6">
            <w:pPr>
              <w:spacing w:before="0"/>
            </w:pPr>
            <w:hyperlink r:id="rId106" w:history="1">
              <w:r w:rsidR="0085790E" w:rsidRPr="006D0F68">
                <w:rPr>
                  <w:rStyle w:val="Hyperlink"/>
                </w:rPr>
                <w:t>web.seesaw.me</w:t>
              </w:r>
            </w:hyperlink>
          </w:p>
        </w:tc>
      </w:tr>
      <w:tr w:rsidR="00205359" w14:paraId="7B8AC64A" w14:textId="77777777" w:rsidTr="00B91180">
        <w:trPr>
          <w:trHeight w:val="112"/>
        </w:trPr>
        <w:tc>
          <w:tcPr>
            <w:tcW w:w="2404" w:type="dxa"/>
            <w:vMerge/>
            <w:tcBorders>
              <w:left w:val="nil"/>
              <w:right w:val="nil"/>
            </w:tcBorders>
          </w:tcPr>
          <w:p w14:paraId="16346E2A"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69740F52" w14:textId="77777777" w:rsidR="0085790E" w:rsidRDefault="0085790E" w:rsidP="0085790E">
            <w:pPr>
              <w:widowControl/>
              <w:spacing w:after="0" w:line="259" w:lineRule="auto"/>
            </w:pPr>
            <w:r w:rsidRPr="00340F3E">
              <w:t xml:space="preserve">Class Dojo </w:t>
            </w:r>
          </w:p>
          <w:p w14:paraId="747304C4" w14:textId="7955B7D2" w:rsidR="0085790E" w:rsidRPr="000D14C5" w:rsidRDefault="0043021F" w:rsidP="009C27E6">
            <w:pPr>
              <w:spacing w:before="0"/>
            </w:pPr>
            <w:hyperlink r:id="rId107" w:history="1">
              <w:r w:rsidR="0085790E" w:rsidRPr="00340F3E">
                <w:rPr>
                  <w:rStyle w:val="Hyperlink"/>
                </w:rPr>
                <w:t>www.classdojo.com</w:t>
              </w:r>
            </w:hyperlink>
          </w:p>
        </w:tc>
      </w:tr>
      <w:tr w:rsidR="00205359" w14:paraId="2335AD3B" w14:textId="77777777" w:rsidTr="00B91180">
        <w:trPr>
          <w:trHeight w:val="112"/>
        </w:trPr>
        <w:tc>
          <w:tcPr>
            <w:tcW w:w="2404" w:type="dxa"/>
            <w:vMerge/>
            <w:tcBorders>
              <w:left w:val="nil"/>
              <w:right w:val="nil"/>
            </w:tcBorders>
          </w:tcPr>
          <w:p w14:paraId="46FA65C2" w14:textId="77777777" w:rsidR="0085790E" w:rsidRPr="008811A9" w:rsidRDefault="0085790E" w:rsidP="0085790E">
            <w:pPr>
              <w:widowControl/>
              <w:spacing w:after="160" w:line="259" w:lineRule="auto"/>
              <w:rPr>
                <w:b/>
              </w:rPr>
            </w:pPr>
          </w:p>
        </w:tc>
        <w:tc>
          <w:tcPr>
            <w:tcW w:w="6633" w:type="dxa"/>
            <w:tcBorders>
              <w:top w:val="single" w:sz="4" w:space="0" w:color="auto"/>
              <w:left w:val="nil"/>
              <w:bottom w:val="single" w:sz="4" w:space="0" w:color="auto"/>
              <w:right w:val="nil"/>
            </w:tcBorders>
          </w:tcPr>
          <w:p w14:paraId="5FEF9381" w14:textId="77777777" w:rsidR="0085790E" w:rsidRDefault="0085790E" w:rsidP="0085790E">
            <w:pPr>
              <w:widowControl/>
              <w:spacing w:after="0" w:line="259" w:lineRule="auto"/>
            </w:pPr>
            <w:r>
              <w:t>Explain Everything</w:t>
            </w:r>
          </w:p>
          <w:p w14:paraId="0F1E948D" w14:textId="6879F2AA" w:rsidR="0085790E" w:rsidRPr="000D14C5" w:rsidRDefault="0043021F" w:rsidP="009C27E6">
            <w:pPr>
              <w:spacing w:before="0"/>
            </w:pPr>
            <w:hyperlink r:id="rId108" w:history="1">
              <w:r w:rsidR="0085790E" w:rsidRPr="00750CA4">
                <w:rPr>
                  <w:rStyle w:val="Hyperlink"/>
                </w:rPr>
                <w:t>explaineverything.com</w:t>
              </w:r>
            </w:hyperlink>
          </w:p>
        </w:tc>
      </w:tr>
    </w:tbl>
    <w:p w14:paraId="1FF5FAC3" w14:textId="337FFEDC" w:rsidR="003F4AF5" w:rsidRDefault="008E4114" w:rsidP="00B91180">
      <w:pPr>
        <w:rPr>
          <w:b/>
        </w:rPr>
        <w:sectPr w:rsidR="003F4AF5" w:rsidSect="00FD3D83">
          <w:headerReference w:type="default" r:id="rId109"/>
          <w:footerReference w:type="default" r:id="rId110"/>
          <w:pgSz w:w="11906" w:h="16838"/>
          <w:pgMar w:top="1440" w:right="1440" w:bottom="1440" w:left="1440" w:header="709" w:footer="709" w:gutter="0"/>
          <w:pgNumType w:start="1"/>
          <w:cols w:space="708"/>
          <w:docGrid w:linePitch="360"/>
        </w:sectPr>
      </w:pPr>
      <w:r>
        <w:rPr>
          <w:noProof/>
          <w:lang w:eastAsia="en-AU"/>
        </w:rPr>
        <mc:AlternateContent>
          <mc:Choice Requires="wps">
            <w:drawing>
              <wp:anchor distT="0" distB="0" distL="114300" distR="114300" simplePos="0" relativeHeight="252225536" behindDoc="0" locked="0" layoutInCell="1" allowOverlap="1" wp14:anchorId="5AC9DEDF" wp14:editId="5935C85D">
                <wp:simplePos x="0" y="0"/>
                <wp:positionH relativeFrom="column">
                  <wp:posOffset>827405</wp:posOffset>
                </wp:positionH>
                <wp:positionV relativeFrom="paragraph">
                  <wp:posOffset>3162300</wp:posOffset>
                </wp:positionV>
                <wp:extent cx="407670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076700" cy="635"/>
                        </a:xfrm>
                        <a:prstGeom prst="rect">
                          <a:avLst/>
                        </a:prstGeom>
                        <a:solidFill>
                          <a:prstClr val="white"/>
                        </a:solidFill>
                        <a:ln>
                          <a:noFill/>
                        </a:ln>
                      </wps:spPr>
                      <wps:txbx>
                        <w:txbxContent>
                          <w:p w14:paraId="3C867BBB" w14:textId="06AD4EBE" w:rsidR="006607BD" w:rsidRPr="008E4114" w:rsidRDefault="006607BD" w:rsidP="008E4114">
                            <w:pPr>
                              <w:pStyle w:val="Caption"/>
                              <w:jc w:val="center"/>
                              <w:rPr>
                                <w:lang w:val="en-US"/>
                              </w:rPr>
                            </w:pPr>
                            <w:r>
                              <w:rPr>
                                <w:lang w:val="en-US"/>
                              </w:rPr>
                              <w:t>Getty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C9DEDF" id="Text Box 50" o:spid="_x0000_s1031" type="#_x0000_t202" style="position:absolute;margin-left:65.15pt;margin-top:249pt;width:321pt;height:.05pt;z-index:25222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" stroked="f">
                <v:textbox style="mso-fit-shape-to-text:t" inset="0,0,0,0">
                  <w:txbxContent>
                    <w:p w14:paraId="3C867BBB" w14:textId="06AD4EBE" w:rsidR="006607BD" w:rsidRPr="008E4114" w:rsidRDefault="006607BD" w:rsidP="008E4114">
                      <w:pPr>
                        <w:pStyle w:val="Caption"/>
                        <w:jc w:val="center"/>
                        <w:rPr>
                          <w:lang w:val="en-US"/>
                        </w:rPr>
                      </w:pPr>
                      <w:r>
                        <w:rPr>
                          <w:lang w:val="en-US"/>
                        </w:rPr>
                        <w:t>Getty images</w:t>
                      </w:r>
                    </w:p>
                  </w:txbxContent>
                </v:textbox>
                <w10:wrap type="topAndBottom"/>
              </v:shape>
            </w:pict>
          </mc:Fallback>
        </mc:AlternateContent>
      </w:r>
      <w:bookmarkStart w:id="18" w:name="_Appendix_1:_Curriculum"/>
      <w:bookmarkStart w:id="19" w:name="_Appendix_1A:_Links"/>
      <w:bookmarkEnd w:id="18"/>
      <w:bookmarkEnd w:id="19"/>
    </w:p>
    <w:p w14:paraId="31C4754D" w14:textId="6549D35A" w:rsidR="003042EA" w:rsidRDefault="003042EA" w:rsidP="003042EA">
      <w:pPr>
        <w:pStyle w:val="Heading1"/>
      </w:pPr>
      <w:bookmarkStart w:id="20" w:name="_Toc40714788"/>
      <w:r>
        <w:lastRenderedPageBreak/>
        <w:t>Appendix 1</w:t>
      </w:r>
      <w:r w:rsidRPr="00320F9D">
        <w:t xml:space="preserve">: </w:t>
      </w:r>
      <w:r>
        <w:t>Links to the Western Australian Curriculum</w:t>
      </w:r>
      <w:bookmarkEnd w:id="20"/>
    </w:p>
    <w:p w14:paraId="58D4D54D" w14:textId="35714C4F" w:rsidR="003042EA" w:rsidRDefault="003042EA" w:rsidP="003042EA">
      <w:pPr>
        <w:rPr>
          <w:iCs/>
        </w:rPr>
      </w:pPr>
      <w:r w:rsidRPr="00575267">
        <w:rPr>
          <w:lang w:val="en"/>
        </w:rPr>
        <w:t>The</w:t>
      </w:r>
      <w:r w:rsidRPr="00575267">
        <w:rPr>
          <w:i/>
          <w:lang w:val="en"/>
        </w:rPr>
        <w:t xml:space="preserve"> </w:t>
      </w:r>
      <w:r w:rsidR="001A7B3B">
        <w:rPr>
          <w:i/>
          <w:lang w:val="en"/>
        </w:rPr>
        <w:t>Waste warriors</w:t>
      </w:r>
      <w:r w:rsidR="00D01EE0">
        <w:rPr>
          <w:i/>
          <w:lang w:val="en"/>
        </w:rPr>
        <w:t>?</w:t>
      </w:r>
      <w:r w:rsidRPr="00575267">
        <w:rPr>
          <w:lang w:val="en"/>
        </w:rPr>
        <w:t xml:space="preserve"> </w:t>
      </w:r>
      <w:r w:rsidRPr="00ED3695">
        <w:rPr>
          <w:iCs/>
        </w:rPr>
        <w:t>module provides opportunities for developing students’ knowledge and understandings in science, technologies</w:t>
      </w:r>
      <w:r w:rsidR="00840AEE">
        <w:rPr>
          <w:iCs/>
        </w:rPr>
        <w:t>,</w:t>
      </w:r>
      <w:r w:rsidRPr="00ED3695">
        <w:rPr>
          <w:iCs/>
        </w:rPr>
        <w:t xml:space="preserve"> and mathematics. The table below show</w:t>
      </w:r>
      <w:r>
        <w:rPr>
          <w:iCs/>
        </w:rPr>
        <w:t>s</w:t>
      </w:r>
      <w:r w:rsidRPr="00ED3695">
        <w:rPr>
          <w:iCs/>
        </w:rPr>
        <w:t xml:space="preserve"> how this module aligns </w:t>
      </w:r>
      <w:r w:rsidR="00840AEE">
        <w:rPr>
          <w:iCs/>
        </w:rPr>
        <w:t>with</w:t>
      </w:r>
      <w:r w:rsidR="00840AEE" w:rsidRPr="00ED3695">
        <w:rPr>
          <w:iCs/>
        </w:rPr>
        <w:t xml:space="preserve"> </w:t>
      </w:r>
      <w:r w:rsidRPr="00ED3695">
        <w:rPr>
          <w:iCs/>
        </w:rPr>
        <w:t xml:space="preserve">the content of the Western Australian Curriculum and can be used by teachers for planning and monitoring. </w:t>
      </w:r>
      <w:r>
        <w:rPr>
          <w:iCs/>
        </w:rPr>
        <w:t xml:space="preserve"> </w:t>
      </w:r>
    </w:p>
    <w:p w14:paraId="7807CC00" w14:textId="77777777" w:rsidR="003042EA" w:rsidRPr="00F00CC2" w:rsidRDefault="003042EA" w:rsidP="00B91180">
      <w:pPr>
        <w:spacing w:before="360"/>
        <w:rPr>
          <w:iCs/>
          <w:sz w:val="16"/>
          <w:szCs w:val="16"/>
        </w:rPr>
      </w:pPr>
    </w:p>
    <w:tbl>
      <w:tblPr>
        <w:tblStyle w:val="TableGrid3"/>
        <w:tblW w:w="9375" w:type="dxa"/>
        <w:tblLook w:val="04A0" w:firstRow="1" w:lastRow="0" w:firstColumn="1" w:lastColumn="0" w:noHBand="0" w:noVBand="1"/>
      </w:tblPr>
      <w:tblGrid>
        <w:gridCol w:w="6715"/>
        <w:gridCol w:w="665"/>
        <w:gridCol w:w="665"/>
        <w:gridCol w:w="665"/>
        <w:gridCol w:w="665"/>
      </w:tblGrid>
      <w:tr w:rsidR="00E548B6" w:rsidRPr="00924CF2" w14:paraId="17FC7E1A" w14:textId="77777777" w:rsidTr="00BE5118">
        <w:trPr>
          <w:trHeight w:val="453"/>
        </w:trPr>
        <w:tc>
          <w:tcPr>
            <w:tcW w:w="6715" w:type="dxa"/>
            <w:vMerge w:val="restart"/>
            <w:tcBorders>
              <w:top w:val="nil"/>
              <w:left w:val="nil"/>
            </w:tcBorders>
          </w:tcPr>
          <w:p w14:paraId="0D46A97A" w14:textId="596BCA19" w:rsidR="00E548B6" w:rsidRPr="00924CF2" w:rsidRDefault="001A7B3B" w:rsidP="002102C9">
            <w:pPr>
              <w:rPr>
                <w:rFonts w:eastAsia="Times New Roman" w:cstheme="minorHAnsi"/>
                <w:b/>
                <w:color w:val="2E74B5" w:themeColor="accent1" w:themeShade="BF"/>
                <w:lang w:eastAsia="en-AU"/>
              </w:rPr>
            </w:pPr>
            <w:bookmarkStart w:id="21" w:name="_Hlk38344121"/>
            <w:bookmarkStart w:id="22" w:name="_Hlk3315595"/>
            <w:r>
              <w:rPr>
                <w:rFonts w:eastAsia="Times New Roman" w:cstheme="minorHAnsi"/>
                <w:b/>
                <w:color w:val="2E74B5" w:themeColor="accent1" w:themeShade="BF"/>
                <w:lang w:eastAsia="en-AU"/>
              </w:rPr>
              <w:t>Waste warriors</w:t>
            </w:r>
          </w:p>
          <w:p w14:paraId="6AE05687" w14:textId="77777777" w:rsidR="00E548B6" w:rsidRPr="00924CF2" w:rsidRDefault="00E548B6" w:rsidP="00B91180">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shd w:val="clear" w:color="auto" w:fill="2E74B5" w:themeFill="accent1" w:themeFillShade="BF"/>
          </w:tcPr>
          <w:p w14:paraId="3B647580" w14:textId="77777777" w:rsidR="00E548B6" w:rsidRPr="00924CF2" w:rsidRDefault="00E548B6" w:rsidP="002102C9">
            <w:pPr>
              <w:jc w:val="center"/>
              <w:rPr>
                <w:rFonts w:cstheme="minorHAnsi"/>
                <w:color w:val="FFFFFF" w:themeColor="background1"/>
              </w:rPr>
            </w:pPr>
            <w:r w:rsidRPr="00924CF2">
              <w:rPr>
                <w:rFonts w:cstheme="minorHAnsi"/>
                <w:color w:val="FFFFFF" w:themeColor="background1"/>
              </w:rPr>
              <w:t>ACTIVITY</w:t>
            </w:r>
          </w:p>
        </w:tc>
      </w:tr>
      <w:tr w:rsidR="00E548B6" w:rsidRPr="00924CF2" w14:paraId="43206A85" w14:textId="77777777" w:rsidTr="00A72895">
        <w:trPr>
          <w:trHeight w:val="447"/>
        </w:trPr>
        <w:tc>
          <w:tcPr>
            <w:tcW w:w="6715" w:type="dxa"/>
            <w:vMerge/>
            <w:tcBorders>
              <w:left w:val="nil"/>
            </w:tcBorders>
            <w:vAlign w:val="center"/>
          </w:tcPr>
          <w:p w14:paraId="4C7E73AD" w14:textId="77777777" w:rsidR="00E548B6" w:rsidRPr="00924CF2" w:rsidRDefault="00E548B6" w:rsidP="002102C9">
            <w:pPr>
              <w:spacing w:before="60" w:after="60"/>
              <w:rPr>
                <w:rFonts w:cstheme="minorHAnsi"/>
              </w:rPr>
            </w:pPr>
          </w:p>
        </w:tc>
        <w:tc>
          <w:tcPr>
            <w:tcW w:w="665" w:type="dxa"/>
            <w:vAlign w:val="center"/>
          </w:tcPr>
          <w:p w14:paraId="2A289196"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7165E3E2"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6CE43E60"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0B39CAA9" w14:textId="77777777" w:rsidR="00E548B6" w:rsidRPr="00924CF2" w:rsidRDefault="00E548B6" w:rsidP="002102C9">
            <w:pPr>
              <w:jc w:val="center"/>
              <w:rPr>
                <w:rFonts w:cstheme="minorHAnsi"/>
                <w:b/>
                <w:color w:val="2E74B5" w:themeColor="accent1" w:themeShade="BF"/>
              </w:rPr>
            </w:pPr>
            <w:r w:rsidRPr="00924CF2">
              <w:rPr>
                <w:rFonts w:cstheme="minorHAnsi"/>
                <w:b/>
                <w:color w:val="2E74B5" w:themeColor="accent1" w:themeShade="BF"/>
              </w:rPr>
              <w:t>4</w:t>
            </w:r>
          </w:p>
        </w:tc>
      </w:tr>
      <w:bookmarkEnd w:id="21"/>
      <w:tr w:rsidR="00E548B6" w:rsidRPr="00924CF2" w14:paraId="52D5F96C" w14:textId="77777777" w:rsidTr="00D8026F">
        <w:tc>
          <w:tcPr>
            <w:tcW w:w="6715" w:type="dxa"/>
            <w:shd w:val="clear" w:color="auto" w:fill="2E74B5" w:themeFill="accent1" w:themeFillShade="BF"/>
            <w:vAlign w:val="center"/>
          </w:tcPr>
          <w:p w14:paraId="4DA341D6" w14:textId="77777777" w:rsidR="00E548B6" w:rsidRPr="00924CF2" w:rsidRDefault="00E548B6" w:rsidP="00D8026F">
            <w:pPr>
              <w:spacing w:before="60" w:after="60"/>
              <w:rPr>
                <w:rFonts w:cstheme="minorHAnsi"/>
                <w:b/>
              </w:rPr>
            </w:pPr>
            <w:r w:rsidRPr="00924CF2">
              <w:rPr>
                <w:rFonts w:cstheme="minorHAnsi"/>
                <w:b/>
                <w:color w:val="FFFFFF" w:themeColor="background1"/>
              </w:rPr>
              <w:t>SCIENCE</w:t>
            </w:r>
          </w:p>
        </w:tc>
        <w:tc>
          <w:tcPr>
            <w:tcW w:w="665" w:type="dxa"/>
            <w:shd w:val="clear" w:color="auto" w:fill="2E74B5" w:themeFill="accent1" w:themeFillShade="BF"/>
            <w:vAlign w:val="center"/>
          </w:tcPr>
          <w:p w14:paraId="0B21A090"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2419646B"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7D2E27DF" w14:textId="77777777" w:rsidR="00E548B6" w:rsidRPr="00924CF2" w:rsidRDefault="00E548B6" w:rsidP="00D8026F">
            <w:pPr>
              <w:spacing w:before="60" w:after="60"/>
              <w:jc w:val="center"/>
              <w:rPr>
                <w:rFonts w:cstheme="minorHAnsi"/>
              </w:rPr>
            </w:pPr>
          </w:p>
        </w:tc>
        <w:tc>
          <w:tcPr>
            <w:tcW w:w="665" w:type="dxa"/>
            <w:shd w:val="clear" w:color="auto" w:fill="2E74B5" w:themeFill="accent1" w:themeFillShade="BF"/>
            <w:vAlign w:val="center"/>
          </w:tcPr>
          <w:p w14:paraId="6EBC8F65" w14:textId="77777777" w:rsidR="00E548B6" w:rsidRPr="00924CF2" w:rsidRDefault="00E548B6" w:rsidP="00D8026F">
            <w:pPr>
              <w:spacing w:before="60" w:after="60"/>
              <w:jc w:val="center"/>
              <w:rPr>
                <w:rFonts w:cstheme="minorHAnsi"/>
              </w:rPr>
            </w:pPr>
          </w:p>
        </w:tc>
      </w:tr>
      <w:tr w:rsidR="00E548B6" w:rsidRPr="00924CF2" w14:paraId="2CAFE43B" w14:textId="77777777" w:rsidTr="00D8026F">
        <w:tc>
          <w:tcPr>
            <w:tcW w:w="6715" w:type="dxa"/>
            <w:shd w:val="clear" w:color="auto" w:fill="DEEAF6" w:themeFill="accent1" w:themeFillTint="33"/>
            <w:vAlign w:val="center"/>
          </w:tcPr>
          <w:p w14:paraId="75CE7514" w14:textId="77777777" w:rsidR="00E548B6" w:rsidRPr="00924CF2" w:rsidRDefault="00E548B6" w:rsidP="00D8026F">
            <w:pPr>
              <w:spacing w:before="60" w:after="60"/>
              <w:rPr>
                <w:rFonts w:cstheme="minorHAnsi"/>
              </w:rPr>
            </w:pPr>
            <w:r w:rsidRPr="00924CF2">
              <w:rPr>
                <w:rFonts w:cstheme="minorHAnsi"/>
              </w:rPr>
              <w:t>SCIENCE UNDERSTANDING</w:t>
            </w:r>
          </w:p>
        </w:tc>
        <w:tc>
          <w:tcPr>
            <w:tcW w:w="665" w:type="dxa"/>
            <w:shd w:val="clear" w:color="auto" w:fill="DEEAF6" w:themeFill="accent1" w:themeFillTint="33"/>
            <w:vAlign w:val="center"/>
          </w:tcPr>
          <w:p w14:paraId="0C6E8019"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634EE11"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79DB162" w14:textId="77777777" w:rsidR="00E548B6" w:rsidRPr="00924CF2" w:rsidRDefault="00E548B6"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7AAC0B6" w14:textId="77777777" w:rsidR="00E548B6" w:rsidRPr="00924CF2" w:rsidRDefault="00E548B6" w:rsidP="00D8026F">
            <w:pPr>
              <w:spacing w:before="60" w:after="60"/>
              <w:jc w:val="center"/>
              <w:rPr>
                <w:rFonts w:ascii="Wingdings" w:hAnsi="Wingdings" w:cstheme="minorHAnsi"/>
                <w:color w:val="2E74B5" w:themeColor="accent1" w:themeShade="BF"/>
              </w:rPr>
            </w:pPr>
          </w:p>
        </w:tc>
      </w:tr>
      <w:tr w:rsidR="00E611D0" w:rsidRPr="00924CF2" w14:paraId="737D201F" w14:textId="77777777" w:rsidTr="00D8026F">
        <w:tc>
          <w:tcPr>
            <w:tcW w:w="6715" w:type="dxa"/>
            <w:shd w:val="clear" w:color="auto" w:fill="auto"/>
            <w:vAlign w:val="center"/>
          </w:tcPr>
          <w:p w14:paraId="72D3644D" w14:textId="628157DA" w:rsidR="00B357AF" w:rsidRPr="00F220EE" w:rsidRDefault="00E611D0" w:rsidP="00F220EE">
            <w:r>
              <w:rPr>
                <w:rFonts w:cstheme="minorHAnsi"/>
                <w:color w:val="2E74B5" w:themeColor="accent1" w:themeShade="BF"/>
              </w:rPr>
              <w:t>Earth and space</w:t>
            </w:r>
            <w:r w:rsidRPr="00924CF2">
              <w:rPr>
                <w:rFonts w:cstheme="minorHAnsi"/>
                <w:color w:val="2E74B5" w:themeColor="accent1" w:themeShade="BF"/>
              </w:rPr>
              <w:t xml:space="preserve"> sciences</w:t>
            </w:r>
            <w:r w:rsidRPr="00C755AC">
              <w:rPr>
                <w:rFonts w:cstheme="minorHAnsi"/>
                <w:color w:val="2E74B5" w:themeColor="accent1" w:themeShade="BF"/>
              </w:rPr>
              <w:t xml:space="preserve">: </w:t>
            </w:r>
            <w:r w:rsidRPr="00C755AC">
              <w:rPr>
                <w:rFonts w:cstheme="minorHAnsi"/>
              </w:rPr>
              <w:t>Understand Earth’s resources are used in a variety of ways</w:t>
            </w:r>
            <w:r w:rsidR="00380F4D">
              <w:rPr>
                <w:rFonts w:cstheme="minorHAnsi"/>
              </w:rPr>
              <w:t xml:space="preserve"> (ACSSU032)</w:t>
            </w:r>
          </w:p>
        </w:tc>
        <w:tc>
          <w:tcPr>
            <w:tcW w:w="665" w:type="dxa"/>
            <w:vAlign w:val="center"/>
          </w:tcPr>
          <w:p w14:paraId="32BBD902" w14:textId="6ED12021" w:rsidR="00E611D0" w:rsidRPr="00924CF2" w:rsidRDefault="00557B52"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6B80DF17" w14:textId="77777777" w:rsidR="00E611D0" w:rsidRPr="00924CF2" w:rsidRDefault="00E611D0" w:rsidP="00D8026F">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9FB6C7E" w14:textId="67CA87A0" w:rsidR="00E611D0" w:rsidRPr="00924CF2" w:rsidRDefault="00E611D0" w:rsidP="00D8026F">
            <w:pPr>
              <w:jc w:val="center"/>
              <w:rPr>
                <w:rFonts w:ascii="Wingdings" w:hAnsi="Wingdings" w:cstheme="minorHAnsi"/>
                <w:color w:val="2E74B5" w:themeColor="accent1" w:themeShade="BF"/>
              </w:rPr>
            </w:pPr>
          </w:p>
        </w:tc>
        <w:tc>
          <w:tcPr>
            <w:tcW w:w="665" w:type="dxa"/>
            <w:vAlign w:val="center"/>
          </w:tcPr>
          <w:p w14:paraId="4D7DF06B" w14:textId="4F32E6E8" w:rsidR="00E611D0" w:rsidRPr="00924CF2" w:rsidRDefault="00E611D0" w:rsidP="00D8026F">
            <w:pPr>
              <w:jc w:val="center"/>
              <w:rPr>
                <w:rFonts w:ascii="Wingdings" w:hAnsi="Wingdings" w:cstheme="minorHAnsi"/>
                <w:color w:val="2E74B5" w:themeColor="accent1" w:themeShade="BF"/>
              </w:rPr>
            </w:pPr>
          </w:p>
        </w:tc>
      </w:tr>
      <w:tr w:rsidR="00E611D0" w:rsidRPr="00924CF2" w14:paraId="68EEEF09" w14:textId="77777777" w:rsidTr="00D8026F">
        <w:tc>
          <w:tcPr>
            <w:tcW w:w="6715" w:type="dxa"/>
            <w:shd w:val="clear" w:color="auto" w:fill="DEEAF6" w:themeFill="accent1" w:themeFillTint="33"/>
            <w:vAlign w:val="center"/>
          </w:tcPr>
          <w:p w14:paraId="22462AA4" w14:textId="7BE4A42E" w:rsidR="00E611D0" w:rsidRPr="00924CF2" w:rsidRDefault="002A1973" w:rsidP="00D8026F">
            <w:pPr>
              <w:spacing w:before="60" w:after="60"/>
              <w:rPr>
                <w:rFonts w:cstheme="minorHAnsi"/>
              </w:rPr>
            </w:pPr>
            <w:r>
              <w:rPr>
                <w:rFonts w:cstheme="minorHAnsi"/>
              </w:rPr>
              <w:t>SCIENCE AS A HUMAN ENDEAVOUR</w:t>
            </w:r>
          </w:p>
        </w:tc>
        <w:tc>
          <w:tcPr>
            <w:tcW w:w="665" w:type="dxa"/>
            <w:shd w:val="clear" w:color="auto" w:fill="DEEAF6" w:themeFill="accent1" w:themeFillTint="33"/>
            <w:vAlign w:val="center"/>
          </w:tcPr>
          <w:p w14:paraId="78DEA646"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9DBD53"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E74D03A" w14:textId="77777777" w:rsidR="00E611D0" w:rsidRPr="00924CF2" w:rsidRDefault="00E611D0" w:rsidP="00D8026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26507F4" w14:textId="77777777" w:rsidR="00E611D0" w:rsidRPr="00924CF2" w:rsidRDefault="00E611D0" w:rsidP="00D8026F">
            <w:pPr>
              <w:spacing w:before="60" w:after="60"/>
              <w:jc w:val="center"/>
              <w:rPr>
                <w:rFonts w:ascii="Wingdings" w:hAnsi="Wingdings" w:cstheme="minorHAnsi"/>
                <w:color w:val="2E74B5" w:themeColor="accent1" w:themeShade="BF"/>
              </w:rPr>
            </w:pPr>
          </w:p>
        </w:tc>
      </w:tr>
      <w:tr w:rsidR="00F7639C" w:rsidRPr="00924CF2" w14:paraId="468B63F9" w14:textId="77777777" w:rsidTr="00D8026F">
        <w:tc>
          <w:tcPr>
            <w:tcW w:w="6715" w:type="dxa"/>
            <w:vAlign w:val="center"/>
          </w:tcPr>
          <w:p w14:paraId="31550C7B" w14:textId="295F5BDF" w:rsidR="00F7639C" w:rsidRPr="00924CF2" w:rsidRDefault="002A1973" w:rsidP="00A91BD0">
            <w:pPr>
              <w:shd w:val="clear" w:color="auto" w:fill="FEFEFE"/>
              <w:spacing w:after="191" w:line="240" w:lineRule="auto"/>
              <w:rPr>
                <w:rFonts w:cstheme="minorHAnsi"/>
              </w:rPr>
            </w:pPr>
            <w:r>
              <w:rPr>
                <w:rFonts w:cstheme="minorHAnsi"/>
                <w:color w:val="5B9BD5" w:themeColor="accent1"/>
              </w:rPr>
              <w:t>Nature and development of science</w:t>
            </w:r>
            <w:r w:rsidR="00F7639C" w:rsidRPr="00951CBD">
              <w:rPr>
                <w:rFonts w:cstheme="minorHAnsi"/>
                <w:color w:val="5B9BD5" w:themeColor="accent1"/>
              </w:rPr>
              <w:t xml:space="preserve">: </w:t>
            </w:r>
            <w:r w:rsidRPr="00A91BD0">
              <w:rPr>
                <w:rFonts w:cstheme="minorHAnsi"/>
              </w:rPr>
              <w:t xml:space="preserve">Science involves observing, asking questions about, and describing changes in, objects and events </w:t>
            </w:r>
            <w:hyperlink r:id="rId111" w:tgtFrame="_blank" w:tooltip="View additional details of ACSHE034" w:history="1">
              <w:r w:rsidRPr="00A91BD0">
                <w:rPr>
                  <w:rFonts w:cstheme="minorHAnsi"/>
                </w:rPr>
                <w:t>(ACSHE034)</w:t>
              </w:r>
            </w:hyperlink>
          </w:p>
        </w:tc>
        <w:tc>
          <w:tcPr>
            <w:tcW w:w="665" w:type="dxa"/>
            <w:vAlign w:val="center"/>
          </w:tcPr>
          <w:p w14:paraId="26CC86DA" w14:textId="123A2EDB" w:rsidR="00F7639C" w:rsidRPr="00924CF2" w:rsidRDefault="00025196"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0F5E2D91" w14:textId="675A82AF" w:rsidR="00F7639C" w:rsidRPr="00924CF2" w:rsidRDefault="00F7639C" w:rsidP="00D8026F">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2B06DB62" w14:textId="77777777" w:rsidR="00F7639C" w:rsidRPr="00924CF2" w:rsidRDefault="00F7639C" w:rsidP="00D8026F">
            <w:pPr>
              <w:jc w:val="center"/>
              <w:rPr>
                <w:rFonts w:ascii="Wingdings" w:hAnsi="Wingdings" w:cstheme="minorHAnsi"/>
                <w:color w:val="2E74B5" w:themeColor="accent1" w:themeShade="BF"/>
              </w:rPr>
            </w:pPr>
          </w:p>
        </w:tc>
        <w:tc>
          <w:tcPr>
            <w:tcW w:w="665" w:type="dxa"/>
            <w:vAlign w:val="center"/>
          </w:tcPr>
          <w:p w14:paraId="411B11EC" w14:textId="77777777" w:rsidR="00F7639C" w:rsidRPr="00924CF2" w:rsidRDefault="00F7639C" w:rsidP="00D8026F">
            <w:pPr>
              <w:jc w:val="center"/>
              <w:rPr>
                <w:rFonts w:ascii="Wingdings" w:hAnsi="Wingdings" w:cstheme="minorHAnsi"/>
                <w:color w:val="2E74B5" w:themeColor="accent1" w:themeShade="BF"/>
              </w:rPr>
            </w:pPr>
          </w:p>
        </w:tc>
      </w:tr>
      <w:tr w:rsidR="002A1973" w:rsidRPr="002A1973" w14:paraId="51E3DA9E" w14:textId="77777777" w:rsidTr="0084332F">
        <w:tc>
          <w:tcPr>
            <w:tcW w:w="6715" w:type="dxa"/>
            <w:shd w:val="clear" w:color="auto" w:fill="DEEAF6" w:themeFill="accent1" w:themeFillTint="33"/>
            <w:vAlign w:val="center"/>
          </w:tcPr>
          <w:p w14:paraId="048A91E1" w14:textId="23CED26B" w:rsidR="002A1973" w:rsidRPr="00A91BD0" w:rsidRDefault="002A1973" w:rsidP="00A91BD0">
            <w:pPr>
              <w:spacing w:before="60" w:after="60"/>
              <w:rPr>
                <w:rFonts w:cstheme="minorHAnsi"/>
              </w:rPr>
            </w:pPr>
            <w:r w:rsidRPr="00924CF2">
              <w:rPr>
                <w:rFonts w:cstheme="minorHAnsi"/>
              </w:rPr>
              <w:t>SCIENCE INQUIRY SKILLS</w:t>
            </w:r>
          </w:p>
        </w:tc>
        <w:tc>
          <w:tcPr>
            <w:tcW w:w="665" w:type="dxa"/>
            <w:shd w:val="clear" w:color="auto" w:fill="DEEAF6" w:themeFill="accent1" w:themeFillTint="33"/>
            <w:vAlign w:val="center"/>
          </w:tcPr>
          <w:p w14:paraId="530B0D0D"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6A007AEB"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2F78895A" w14:textId="77777777" w:rsidR="002A1973" w:rsidRPr="00A91BD0" w:rsidRDefault="002A1973" w:rsidP="00A91BD0">
            <w:pPr>
              <w:spacing w:before="60" w:after="60"/>
              <w:rPr>
                <w:rFonts w:cstheme="minorHAnsi"/>
              </w:rPr>
            </w:pPr>
          </w:p>
        </w:tc>
        <w:tc>
          <w:tcPr>
            <w:tcW w:w="665" w:type="dxa"/>
            <w:shd w:val="clear" w:color="auto" w:fill="DEEAF6" w:themeFill="accent1" w:themeFillTint="33"/>
            <w:vAlign w:val="center"/>
          </w:tcPr>
          <w:p w14:paraId="3E39FE76" w14:textId="77777777" w:rsidR="002A1973" w:rsidRPr="00A91BD0" w:rsidRDefault="002A1973" w:rsidP="00A91BD0">
            <w:pPr>
              <w:spacing w:before="60" w:after="60"/>
              <w:rPr>
                <w:rFonts w:cstheme="minorHAnsi"/>
              </w:rPr>
            </w:pPr>
          </w:p>
        </w:tc>
      </w:tr>
      <w:tr w:rsidR="002A1973" w:rsidRPr="00924CF2" w14:paraId="54F1A07B" w14:textId="77777777" w:rsidTr="00D8026F">
        <w:tc>
          <w:tcPr>
            <w:tcW w:w="6715" w:type="dxa"/>
            <w:vAlign w:val="center"/>
          </w:tcPr>
          <w:p w14:paraId="2D46D2DD" w14:textId="4A543402" w:rsidR="002A1973" w:rsidRPr="00951CBD" w:rsidRDefault="002A1973" w:rsidP="002A1973">
            <w:pPr>
              <w:rPr>
                <w:rFonts w:cstheme="minorHAnsi"/>
                <w:color w:val="5B9BD5" w:themeColor="accent1"/>
              </w:rPr>
            </w:pPr>
            <w:r w:rsidRPr="00951CBD">
              <w:rPr>
                <w:rFonts w:cstheme="minorHAnsi"/>
                <w:color w:val="5B9BD5" w:themeColor="accent1"/>
              </w:rPr>
              <w:t xml:space="preserve">Questioning and predicting: </w:t>
            </w:r>
            <w:r w:rsidRPr="00951CBD">
              <w:rPr>
                <w:rFonts w:cstheme="minorHAnsi"/>
              </w:rPr>
              <w:t>Pose and respond to questions, and make predictions about</w:t>
            </w:r>
            <w:r>
              <w:rPr>
                <w:rFonts w:cstheme="minorHAnsi"/>
              </w:rPr>
              <w:t xml:space="preserve"> </w:t>
            </w:r>
            <w:hyperlink r:id="rId112" w:tooltip="Display the glossary entry for familiar" w:history="1">
              <w:r w:rsidRPr="00F843FA">
                <w:rPr>
                  <w:rStyle w:val="Hyperlink"/>
                  <w:rFonts w:cstheme="minorHAnsi"/>
                  <w:i w:val="0"/>
                  <w:color w:val="auto"/>
                  <w:u w:val="none"/>
                </w:rPr>
                <w:t>familiar</w:t>
              </w:r>
            </w:hyperlink>
            <w:r>
              <w:rPr>
                <w:rFonts w:cstheme="minorHAnsi"/>
                <w:i/>
              </w:rPr>
              <w:t xml:space="preserve"> </w:t>
            </w:r>
            <w:r w:rsidRPr="00951CBD">
              <w:rPr>
                <w:rFonts w:cstheme="minorHAnsi"/>
              </w:rPr>
              <w:t>objects and events</w:t>
            </w:r>
            <w:r>
              <w:rPr>
                <w:rFonts w:cstheme="minorHAnsi"/>
              </w:rPr>
              <w:t xml:space="preserve"> (ACSIS037)</w:t>
            </w:r>
          </w:p>
        </w:tc>
        <w:tc>
          <w:tcPr>
            <w:tcW w:w="665" w:type="dxa"/>
            <w:vAlign w:val="center"/>
          </w:tcPr>
          <w:p w14:paraId="11143E9B" w14:textId="6DF05183" w:rsidR="002A1973" w:rsidRPr="00924CF2"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50B27D60" w14:textId="2AFBFB77" w:rsidR="002A1973" w:rsidRPr="00076FCA"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6A80A723"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6498CCB1"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602C9991" w14:textId="77777777" w:rsidTr="00D8026F">
        <w:tc>
          <w:tcPr>
            <w:tcW w:w="6715" w:type="dxa"/>
            <w:vAlign w:val="center"/>
          </w:tcPr>
          <w:p w14:paraId="6C872E1B" w14:textId="06551BD1" w:rsidR="002A1973" w:rsidRPr="00951CBD" w:rsidRDefault="002A1973" w:rsidP="002A1973">
            <w:pPr>
              <w:rPr>
                <w:rFonts w:cstheme="minorHAnsi"/>
                <w:color w:val="5B9BD5" w:themeColor="accent1"/>
              </w:rPr>
            </w:pPr>
            <w:r>
              <w:rPr>
                <w:rFonts w:cstheme="minorHAnsi"/>
                <w:color w:val="5B9BD5" w:themeColor="accent1"/>
              </w:rPr>
              <w:t xml:space="preserve">Planning and conducting: </w:t>
            </w:r>
            <w:r w:rsidRPr="00F843FA">
              <w:rPr>
                <w:rFonts w:cstheme="minorHAnsi"/>
              </w:rPr>
              <w:t>Participate in guided investigations to explore and answer questions</w:t>
            </w:r>
            <w:r>
              <w:rPr>
                <w:rFonts w:cstheme="minorHAnsi"/>
              </w:rPr>
              <w:t xml:space="preserve"> (ACSIS038)</w:t>
            </w:r>
          </w:p>
        </w:tc>
        <w:tc>
          <w:tcPr>
            <w:tcW w:w="665" w:type="dxa"/>
            <w:vAlign w:val="center"/>
          </w:tcPr>
          <w:p w14:paraId="1900BC2B" w14:textId="33EAB83A" w:rsidR="002A1973" w:rsidRPr="00924CF2" w:rsidRDefault="00025196"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4C3F88EC" w14:textId="1654598E"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3C74B4A1"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644257BB"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5F1A6523" w14:textId="77777777" w:rsidTr="00D8026F">
        <w:tc>
          <w:tcPr>
            <w:tcW w:w="6715" w:type="dxa"/>
            <w:vAlign w:val="center"/>
          </w:tcPr>
          <w:p w14:paraId="2A0C3A73" w14:textId="1B5BFAD5" w:rsidR="002A1973" w:rsidRPr="00951CBD" w:rsidRDefault="002A1973" w:rsidP="002A1973">
            <w:pPr>
              <w:rPr>
                <w:rFonts w:cstheme="minorHAnsi"/>
                <w:color w:val="5B9BD5" w:themeColor="accent1"/>
              </w:rPr>
            </w:pPr>
            <w:r>
              <w:rPr>
                <w:rFonts w:cstheme="minorHAnsi"/>
                <w:color w:val="5B9BD5" w:themeColor="accent1"/>
              </w:rPr>
              <w:t xml:space="preserve">Planning and conducting: </w:t>
            </w:r>
            <w:r w:rsidRPr="00F843FA">
              <w:rPr>
                <w:rFonts w:cstheme="minorHAnsi"/>
              </w:rPr>
              <w:t>Use informal measurements to collect and record observations, using</w:t>
            </w:r>
            <w:r>
              <w:rPr>
                <w:rFonts w:cstheme="minorHAnsi"/>
              </w:rPr>
              <w:t xml:space="preserve"> </w:t>
            </w:r>
            <w:hyperlink r:id="rId113" w:tooltip="Display the glossary entry for digital technologies" w:history="1">
              <w:r w:rsidRPr="00F843FA">
                <w:rPr>
                  <w:rStyle w:val="Hyperlink"/>
                  <w:rFonts w:cstheme="minorHAnsi"/>
                  <w:i w:val="0"/>
                  <w:color w:val="auto"/>
                  <w:u w:val="none"/>
                </w:rPr>
                <w:t>digital technologies</w:t>
              </w:r>
            </w:hyperlink>
            <w:r>
              <w:rPr>
                <w:rFonts w:cstheme="minorHAnsi"/>
                <w:i/>
              </w:rPr>
              <w:t xml:space="preserve"> </w:t>
            </w:r>
            <w:r w:rsidRPr="00F843FA">
              <w:rPr>
                <w:rFonts w:cstheme="minorHAnsi"/>
              </w:rPr>
              <w:t>as appropriate</w:t>
            </w:r>
            <w:r>
              <w:rPr>
                <w:rFonts w:cstheme="minorHAnsi"/>
              </w:rPr>
              <w:t xml:space="preserve"> (ACSIS039)</w:t>
            </w:r>
          </w:p>
        </w:tc>
        <w:tc>
          <w:tcPr>
            <w:tcW w:w="665" w:type="dxa"/>
            <w:vAlign w:val="center"/>
          </w:tcPr>
          <w:p w14:paraId="322B2166"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3BAD14CE" w14:textId="4CCDA91B"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vAlign w:val="center"/>
          </w:tcPr>
          <w:p w14:paraId="7A03F900"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057470DC" w14:textId="77777777" w:rsidR="002A1973" w:rsidRPr="00924CF2" w:rsidRDefault="002A1973" w:rsidP="002A1973">
            <w:pPr>
              <w:jc w:val="center"/>
              <w:rPr>
                <w:rFonts w:ascii="Wingdings" w:hAnsi="Wingdings" w:cstheme="minorHAnsi"/>
                <w:color w:val="2E74B5" w:themeColor="accent1" w:themeShade="BF"/>
              </w:rPr>
            </w:pPr>
          </w:p>
        </w:tc>
      </w:tr>
      <w:tr w:rsidR="002A1973" w:rsidRPr="00924CF2" w14:paraId="2430694A" w14:textId="77777777" w:rsidTr="009D00BE">
        <w:tc>
          <w:tcPr>
            <w:tcW w:w="6715" w:type="dxa"/>
            <w:tcBorders>
              <w:bottom w:val="single" w:sz="4" w:space="0" w:color="auto"/>
            </w:tcBorders>
            <w:vAlign w:val="center"/>
          </w:tcPr>
          <w:p w14:paraId="12A6D8EB" w14:textId="3F465C11" w:rsidR="002A1973" w:rsidRPr="00951CBD" w:rsidRDefault="00025196" w:rsidP="0084332F">
            <w:pPr>
              <w:rPr>
                <w:rFonts w:cstheme="minorHAnsi"/>
                <w:color w:val="5B9BD5" w:themeColor="accent1"/>
              </w:rPr>
            </w:pPr>
            <w:r>
              <w:rPr>
                <w:rFonts w:cstheme="minorHAnsi"/>
                <w:color w:val="5B9BD5" w:themeColor="accent1"/>
              </w:rPr>
              <w:t>Processing and analysing data and information</w:t>
            </w:r>
            <w:r w:rsidR="002A1973">
              <w:rPr>
                <w:rFonts w:cstheme="minorHAnsi"/>
                <w:color w:val="5B9BD5" w:themeColor="accent1"/>
              </w:rPr>
              <w:t xml:space="preserve">: </w:t>
            </w:r>
            <w:r w:rsidRPr="00025196">
              <w:rPr>
                <w:rFonts w:cstheme="minorHAnsi"/>
              </w:rPr>
              <w:t>Use a range of methods to sort information, including drawings and provided tables and through discussion, compare observations with predictions</w:t>
            </w:r>
            <w:r>
              <w:rPr>
                <w:rFonts w:cstheme="minorHAnsi"/>
              </w:rPr>
              <w:t xml:space="preserve"> </w:t>
            </w:r>
            <w:r w:rsidR="002A1973">
              <w:rPr>
                <w:rFonts w:cstheme="minorHAnsi"/>
              </w:rPr>
              <w:t>(ACSIS04</w:t>
            </w:r>
            <w:r w:rsidR="0084332F">
              <w:rPr>
                <w:rFonts w:cstheme="minorHAnsi"/>
              </w:rPr>
              <w:t>0</w:t>
            </w:r>
            <w:r w:rsidR="002A1973">
              <w:rPr>
                <w:rFonts w:cstheme="minorHAnsi"/>
              </w:rPr>
              <w:t>)</w:t>
            </w:r>
          </w:p>
        </w:tc>
        <w:tc>
          <w:tcPr>
            <w:tcW w:w="665" w:type="dxa"/>
            <w:tcBorders>
              <w:bottom w:val="single" w:sz="4" w:space="0" w:color="auto"/>
            </w:tcBorders>
            <w:vAlign w:val="center"/>
          </w:tcPr>
          <w:p w14:paraId="25DC63BF" w14:textId="77777777" w:rsidR="002A1973" w:rsidRPr="00924CF2" w:rsidRDefault="002A1973" w:rsidP="002A1973">
            <w:pPr>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12EB6EF4" w14:textId="2779625D"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tcBorders>
              <w:bottom w:val="single" w:sz="4" w:space="0" w:color="auto"/>
            </w:tcBorders>
            <w:vAlign w:val="center"/>
          </w:tcPr>
          <w:p w14:paraId="6D0C54F0" w14:textId="77777777" w:rsidR="002A1973" w:rsidRPr="00924CF2" w:rsidRDefault="002A1973" w:rsidP="002A1973">
            <w:pPr>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0D237446" w14:textId="6ED06594" w:rsidR="002A1973" w:rsidRPr="00924CF2" w:rsidRDefault="002A1973" w:rsidP="002A1973">
            <w:pPr>
              <w:jc w:val="center"/>
              <w:rPr>
                <w:rFonts w:ascii="Wingdings" w:hAnsi="Wingdings" w:cstheme="minorHAnsi"/>
                <w:color w:val="2E74B5" w:themeColor="accent1" w:themeShade="BF"/>
              </w:rPr>
            </w:pPr>
          </w:p>
        </w:tc>
      </w:tr>
      <w:tr w:rsidR="002E3732" w:rsidRPr="00924CF2" w14:paraId="5007BD75" w14:textId="77777777" w:rsidTr="009D00BE">
        <w:tc>
          <w:tcPr>
            <w:tcW w:w="6715" w:type="dxa"/>
            <w:tcBorders>
              <w:left w:val="nil"/>
              <w:bottom w:val="nil"/>
              <w:right w:val="nil"/>
            </w:tcBorders>
            <w:vAlign w:val="center"/>
          </w:tcPr>
          <w:p w14:paraId="17B279DA" w14:textId="77777777" w:rsidR="002E3732" w:rsidRDefault="002E3732" w:rsidP="0084332F">
            <w:pPr>
              <w:rPr>
                <w:rFonts w:cstheme="minorHAnsi"/>
                <w:color w:val="5B9BD5" w:themeColor="accent1"/>
              </w:rPr>
            </w:pPr>
          </w:p>
          <w:p w14:paraId="58063C31" w14:textId="72468D95" w:rsidR="002E3732" w:rsidRDefault="002E3732" w:rsidP="0084332F">
            <w:pPr>
              <w:rPr>
                <w:rFonts w:cstheme="minorHAnsi"/>
                <w:color w:val="5B9BD5" w:themeColor="accent1"/>
              </w:rPr>
            </w:pPr>
          </w:p>
        </w:tc>
        <w:tc>
          <w:tcPr>
            <w:tcW w:w="665" w:type="dxa"/>
            <w:tcBorders>
              <w:left w:val="nil"/>
              <w:bottom w:val="nil"/>
              <w:right w:val="nil"/>
            </w:tcBorders>
            <w:vAlign w:val="center"/>
          </w:tcPr>
          <w:p w14:paraId="023FFCBF" w14:textId="77777777" w:rsidR="002E3732" w:rsidRPr="00924CF2"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6BCFCFCD" w14:textId="77777777" w:rsidR="002E3732" w:rsidRPr="00076FCA"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1E63CFF5" w14:textId="77777777" w:rsidR="002E3732" w:rsidRPr="00924CF2" w:rsidRDefault="002E3732" w:rsidP="002A1973">
            <w:pPr>
              <w:jc w:val="center"/>
              <w:rPr>
                <w:rFonts w:ascii="Wingdings" w:hAnsi="Wingdings" w:cstheme="minorHAnsi"/>
                <w:color w:val="2E74B5" w:themeColor="accent1" w:themeShade="BF"/>
              </w:rPr>
            </w:pPr>
          </w:p>
        </w:tc>
        <w:tc>
          <w:tcPr>
            <w:tcW w:w="665" w:type="dxa"/>
            <w:tcBorders>
              <w:left w:val="nil"/>
              <w:bottom w:val="nil"/>
              <w:right w:val="nil"/>
            </w:tcBorders>
            <w:vAlign w:val="center"/>
          </w:tcPr>
          <w:p w14:paraId="762DA45F" w14:textId="77777777" w:rsidR="002E3732" w:rsidRPr="00924CF2" w:rsidRDefault="002E3732" w:rsidP="002A1973">
            <w:pPr>
              <w:jc w:val="center"/>
              <w:rPr>
                <w:rFonts w:ascii="Wingdings" w:hAnsi="Wingdings" w:cstheme="minorHAnsi"/>
                <w:color w:val="2E74B5" w:themeColor="accent1" w:themeShade="BF"/>
              </w:rPr>
            </w:pPr>
          </w:p>
        </w:tc>
      </w:tr>
      <w:tr w:rsidR="002E3732" w:rsidRPr="00924CF2" w14:paraId="5CC5E61C" w14:textId="77777777" w:rsidTr="009D00BE">
        <w:tc>
          <w:tcPr>
            <w:tcW w:w="6715" w:type="dxa"/>
            <w:vMerge w:val="restart"/>
            <w:tcBorders>
              <w:top w:val="nil"/>
              <w:left w:val="nil"/>
            </w:tcBorders>
          </w:tcPr>
          <w:p w14:paraId="6A4209B9" w14:textId="77777777" w:rsidR="002E3732" w:rsidRPr="00924CF2" w:rsidRDefault="002E3732" w:rsidP="003D1605">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Waste warriors</w:t>
            </w:r>
          </w:p>
          <w:p w14:paraId="027BFA71" w14:textId="77777777" w:rsidR="002E3732" w:rsidRPr="00924CF2" w:rsidRDefault="002E3732" w:rsidP="003D1605">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tcBorders>
              <w:top w:val="nil"/>
            </w:tcBorders>
            <w:shd w:val="clear" w:color="auto" w:fill="2E74B5" w:themeFill="accent1" w:themeFillShade="BF"/>
          </w:tcPr>
          <w:p w14:paraId="69437AAB" w14:textId="77777777" w:rsidR="002E3732" w:rsidRPr="00924CF2" w:rsidRDefault="002E3732" w:rsidP="003D1605">
            <w:pPr>
              <w:jc w:val="center"/>
              <w:rPr>
                <w:rFonts w:cstheme="minorHAnsi"/>
                <w:color w:val="FFFFFF" w:themeColor="background1"/>
              </w:rPr>
            </w:pPr>
            <w:r w:rsidRPr="00924CF2">
              <w:rPr>
                <w:rFonts w:cstheme="minorHAnsi"/>
                <w:color w:val="FFFFFF" w:themeColor="background1"/>
              </w:rPr>
              <w:t>ACTIVITY</w:t>
            </w:r>
          </w:p>
        </w:tc>
      </w:tr>
      <w:tr w:rsidR="002E3732" w:rsidRPr="00924CF2" w14:paraId="0D96059B" w14:textId="77777777" w:rsidTr="003D1605">
        <w:tc>
          <w:tcPr>
            <w:tcW w:w="6715" w:type="dxa"/>
            <w:vMerge/>
            <w:tcBorders>
              <w:left w:val="nil"/>
            </w:tcBorders>
            <w:vAlign w:val="center"/>
          </w:tcPr>
          <w:p w14:paraId="2F19B7E9" w14:textId="77777777" w:rsidR="002E3732" w:rsidRPr="00924CF2" w:rsidRDefault="002E3732" w:rsidP="003D1605">
            <w:pPr>
              <w:spacing w:before="60" w:after="60"/>
              <w:rPr>
                <w:rFonts w:cstheme="minorHAnsi"/>
              </w:rPr>
            </w:pPr>
          </w:p>
        </w:tc>
        <w:tc>
          <w:tcPr>
            <w:tcW w:w="665" w:type="dxa"/>
            <w:vAlign w:val="center"/>
          </w:tcPr>
          <w:p w14:paraId="08B1232A"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0E9EBA9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7A69968F"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3FC1EC60"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4</w:t>
            </w:r>
          </w:p>
        </w:tc>
      </w:tr>
      <w:tr w:rsidR="002A1973" w:rsidRPr="00924CF2" w14:paraId="2DAEB702" w14:textId="77777777" w:rsidTr="00D8026F">
        <w:tc>
          <w:tcPr>
            <w:tcW w:w="6715" w:type="dxa"/>
            <w:shd w:val="clear" w:color="auto" w:fill="2E74B5" w:themeFill="accent1" w:themeFillShade="BF"/>
            <w:vAlign w:val="center"/>
          </w:tcPr>
          <w:p w14:paraId="7043F6C6" w14:textId="77777777" w:rsidR="002A1973" w:rsidRPr="00924CF2" w:rsidRDefault="002A1973" w:rsidP="002A1973">
            <w:pPr>
              <w:spacing w:before="60" w:after="60"/>
              <w:rPr>
                <w:rFonts w:cstheme="minorHAnsi"/>
                <w:b/>
              </w:rPr>
            </w:pPr>
            <w:r w:rsidRPr="00924CF2">
              <w:rPr>
                <w:rFonts w:cstheme="minorHAnsi"/>
                <w:b/>
                <w:color w:val="FFFFFF" w:themeColor="background1"/>
              </w:rPr>
              <w:t>DESIGN AND TECHNOLOGIES</w:t>
            </w:r>
          </w:p>
        </w:tc>
        <w:tc>
          <w:tcPr>
            <w:tcW w:w="665" w:type="dxa"/>
            <w:shd w:val="clear" w:color="auto" w:fill="2E74B5" w:themeFill="accent1" w:themeFillShade="BF"/>
            <w:vAlign w:val="center"/>
          </w:tcPr>
          <w:p w14:paraId="7A5F014A"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9C15B5C"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79DAAC6A"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55155019" w14:textId="77777777" w:rsidR="002A1973" w:rsidRPr="00924CF2" w:rsidRDefault="002A1973" w:rsidP="002A1973">
            <w:pPr>
              <w:spacing w:before="60" w:after="60"/>
              <w:jc w:val="center"/>
              <w:rPr>
                <w:rFonts w:ascii="Wingdings" w:hAnsi="Wingdings" w:cstheme="minorHAnsi"/>
              </w:rPr>
            </w:pPr>
          </w:p>
        </w:tc>
      </w:tr>
      <w:tr w:rsidR="002A1973" w:rsidRPr="00924CF2" w14:paraId="40FA6455" w14:textId="77777777" w:rsidTr="00D8026F">
        <w:tc>
          <w:tcPr>
            <w:tcW w:w="6715" w:type="dxa"/>
            <w:tcBorders>
              <w:bottom w:val="single" w:sz="4" w:space="0" w:color="auto"/>
            </w:tcBorders>
            <w:shd w:val="clear" w:color="auto" w:fill="DEEAF6" w:themeFill="accent1" w:themeFillTint="33"/>
            <w:vAlign w:val="center"/>
          </w:tcPr>
          <w:p w14:paraId="22AF9F18" w14:textId="77777777" w:rsidR="002A1973" w:rsidRPr="00924CF2" w:rsidRDefault="002A1973" w:rsidP="002A1973">
            <w:pPr>
              <w:spacing w:before="60" w:after="60"/>
              <w:rPr>
                <w:rFonts w:cstheme="minorHAnsi"/>
              </w:rPr>
            </w:pPr>
            <w:r w:rsidRPr="00924CF2">
              <w:rPr>
                <w:rFonts w:cstheme="minorHAnsi"/>
              </w:rPr>
              <w:t>KNOWLEDGE AND UNDERSTANDING</w:t>
            </w:r>
          </w:p>
        </w:tc>
        <w:tc>
          <w:tcPr>
            <w:tcW w:w="665" w:type="dxa"/>
            <w:tcBorders>
              <w:bottom w:val="single" w:sz="4" w:space="0" w:color="auto"/>
            </w:tcBorders>
            <w:shd w:val="clear" w:color="auto" w:fill="DEEAF6" w:themeFill="accent1" w:themeFillTint="33"/>
            <w:vAlign w:val="center"/>
          </w:tcPr>
          <w:p w14:paraId="46772D9E"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651DCE5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438154BE"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39CC9E6"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360424D7" w14:textId="77777777" w:rsidTr="00D8026F">
        <w:tc>
          <w:tcPr>
            <w:tcW w:w="6715" w:type="dxa"/>
            <w:shd w:val="clear" w:color="auto" w:fill="FFFFFF" w:themeFill="background1"/>
            <w:vAlign w:val="center"/>
          </w:tcPr>
          <w:p w14:paraId="60E7DA4F" w14:textId="75C1C020" w:rsidR="002A1973" w:rsidRPr="00924CF2" w:rsidRDefault="002A1973" w:rsidP="002A1973">
            <w:pPr>
              <w:rPr>
                <w:rFonts w:cstheme="minorHAnsi"/>
              </w:rPr>
            </w:pPr>
            <w:r w:rsidRPr="00924CF2">
              <w:rPr>
                <w:rFonts w:cstheme="minorHAnsi"/>
                <w:color w:val="2E74B5" w:themeColor="accent1" w:themeShade="BF"/>
              </w:rPr>
              <w:t>Technologies and society:</w:t>
            </w:r>
            <w:r>
              <w:rPr>
                <w:rFonts w:cstheme="minorHAnsi"/>
                <w:color w:val="2E74B5" w:themeColor="accent1" w:themeShade="BF"/>
              </w:rPr>
              <w:t xml:space="preserve"> </w:t>
            </w:r>
            <w:r w:rsidRPr="009D5445">
              <w:rPr>
                <w:rFonts w:cstheme="minorHAnsi"/>
              </w:rPr>
              <w:t>People design and produce familiar products, services and environments to meet local and community needs</w:t>
            </w:r>
            <w:r w:rsidRPr="00924CF2">
              <w:rPr>
                <w:rFonts w:cstheme="minorHAnsi"/>
              </w:rPr>
              <w:t xml:space="preserve"> </w:t>
            </w:r>
            <w:r>
              <w:rPr>
                <w:rFonts w:cstheme="minorHAnsi"/>
              </w:rPr>
              <w:t>(ACTDEK001)</w:t>
            </w:r>
          </w:p>
        </w:tc>
        <w:tc>
          <w:tcPr>
            <w:tcW w:w="665" w:type="dxa"/>
            <w:shd w:val="clear" w:color="auto" w:fill="FFFFFF" w:themeFill="background1"/>
            <w:vAlign w:val="center"/>
          </w:tcPr>
          <w:p w14:paraId="39AEE2D7" w14:textId="77777777" w:rsidR="002A1973" w:rsidRPr="00924CF2" w:rsidRDefault="002A1973" w:rsidP="002A1973">
            <w:pPr>
              <w:jc w:val="center"/>
              <w:rPr>
                <w:rFonts w:ascii="Wingdings" w:hAnsi="Wingdings" w:cstheme="minorHAnsi"/>
                <w:color w:val="2E74B5" w:themeColor="accent1" w:themeShade="BF"/>
              </w:rPr>
            </w:pPr>
          </w:p>
        </w:tc>
        <w:tc>
          <w:tcPr>
            <w:tcW w:w="665" w:type="dxa"/>
            <w:shd w:val="clear" w:color="auto" w:fill="FFFFFF" w:themeFill="background1"/>
            <w:vAlign w:val="center"/>
          </w:tcPr>
          <w:p w14:paraId="0541194B" w14:textId="77EED54F"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2D73F4CA" w14:textId="2102F0F7"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5482B91B" w14:textId="327E1D4D"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7EB5999F" w14:textId="77777777" w:rsidTr="00D8026F">
        <w:tc>
          <w:tcPr>
            <w:tcW w:w="6715" w:type="dxa"/>
            <w:shd w:val="clear" w:color="auto" w:fill="FFFFFF" w:themeFill="background1"/>
            <w:vAlign w:val="center"/>
          </w:tcPr>
          <w:p w14:paraId="03A954CE" w14:textId="41689A96" w:rsidR="002A1973" w:rsidRPr="008D3752" w:rsidRDefault="002A1973" w:rsidP="002A1973">
            <w:pPr>
              <w:rPr>
                <w:rFonts w:cstheme="minorHAnsi"/>
                <w:color w:val="2E74B5" w:themeColor="accent1" w:themeShade="BF"/>
              </w:rPr>
            </w:pPr>
            <w:r w:rsidRPr="008D3752">
              <w:rPr>
                <w:rFonts w:cstheme="minorHAnsi"/>
                <w:bCs/>
                <w:color w:val="2E74B5" w:themeColor="accent1" w:themeShade="BF"/>
              </w:rPr>
              <w:t xml:space="preserve">Materials and </w:t>
            </w:r>
            <w:hyperlink r:id="rId114" w:tooltip="Display the glossary entry for technologies" w:history="1">
              <w:r w:rsidRPr="008D3752">
                <w:rPr>
                  <w:rStyle w:val="Hyperlink"/>
                  <w:rFonts w:cstheme="minorHAnsi"/>
                  <w:bCs/>
                  <w:i w:val="0"/>
                  <w:color w:val="2E74B5" w:themeColor="accent1" w:themeShade="BF"/>
                  <w:u w:val="none"/>
                </w:rPr>
                <w:t>technologies</w:t>
              </w:r>
            </w:hyperlink>
            <w:r w:rsidRPr="008D3752">
              <w:rPr>
                <w:rFonts w:cstheme="minorHAnsi"/>
                <w:bCs/>
                <w:color w:val="2E74B5" w:themeColor="accent1" w:themeShade="BF"/>
              </w:rPr>
              <w:t xml:space="preserve"> specialisations:</w:t>
            </w:r>
            <w:r w:rsidRPr="008D3752">
              <w:rPr>
                <w:rFonts w:cstheme="minorHAnsi"/>
                <w:b/>
                <w:bCs/>
                <w:color w:val="2E74B5" w:themeColor="accent1" w:themeShade="BF"/>
              </w:rPr>
              <w:t xml:space="preserve"> </w:t>
            </w:r>
            <w:r w:rsidRPr="0026168B">
              <w:rPr>
                <w:rFonts w:cstheme="minorHAnsi"/>
              </w:rPr>
              <w:t xml:space="preserve">Characteristics and </w:t>
            </w:r>
            <w:hyperlink r:id="rId115" w:tooltip="Display the glossary entry for properties" w:history="1">
              <w:r w:rsidRPr="00B91180">
                <w:rPr>
                  <w:rStyle w:val="Hyperlink"/>
                  <w:rFonts w:cstheme="minorHAnsi"/>
                  <w:i w:val="0"/>
                  <w:color w:val="auto"/>
                  <w:u w:val="none"/>
                </w:rPr>
                <w:t>properties</w:t>
              </w:r>
            </w:hyperlink>
            <w:r w:rsidRPr="0026168B">
              <w:rPr>
                <w:rFonts w:cstheme="minorHAnsi"/>
              </w:rPr>
              <w:t xml:space="preserve"> of </w:t>
            </w:r>
            <w:hyperlink r:id="rId116" w:tooltip="Display the glossary entry for materials" w:history="1">
              <w:r w:rsidRPr="00B91180">
                <w:rPr>
                  <w:rStyle w:val="Hyperlink"/>
                  <w:rFonts w:cstheme="minorHAnsi"/>
                  <w:i w:val="0"/>
                  <w:color w:val="auto"/>
                  <w:u w:val="none"/>
                </w:rPr>
                <w:t>materials</w:t>
              </w:r>
            </w:hyperlink>
            <w:r w:rsidRPr="0026168B">
              <w:rPr>
                <w:rFonts w:cstheme="minorHAnsi"/>
              </w:rPr>
              <w:t xml:space="preserve"> and individual </w:t>
            </w:r>
            <w:hyperlink r:id="rId117" w:tooltip="Display the glossary entry for components" w:history="1">
              <w:r w:rsidRPr="00B91180">
                <w:rPr>
                  <w:rStyle w:val="Hyperlink"/>
                  <w:rFonts w:cstheme="minorHAnsi"/>
                  <w:i w:val="0"/>
                  <w:color w:val="auto"/>
                  <w:u w:val="none"/>
                </w:rPr>
                <w:t>components</w:t>
              </w:r>
            </w:hyperlink>
            <w:r w:rsidRPr="0026168B">
              <w:rPr>
                <w:rFonts w:cstheme="minorHAnsi"/>
              </w:rPr>
              <w:t xml:space="preserve"> that are used to produce design solutions</w:t>
            </w:r>
            <w:r>
              <w:rPr>
                <w:rFonts w:cstheme="minorHAnsi"/>
              </w:rPr>
              <w:t xml:space="preserve"> (ACTDEK004)</w:t>
            </w:r>
          </w:p>
        </w:tc>
        <w:tc>
          <w:tcPr>
            <w:tcW w:w="665" w:type="dxa"/>
            <w:shd w:val="clear" w:color="auto" w:fill="FFFFFF" w:themeFill="background1"/>
            <w:vAlign w:val="center"/>
          </w:tcPr>
          <w:p w14:paraId="1227102C" w14:textId="77777777" w:rsidR="002A1973" w:rsidRPr="00924CF2" w:rsidRDefault="002A1973" w:rsidP="002A1973">
            <w:pPr>
              <w:jc w:val="center"/>
              <w:rPr>
                <w:rFonts w:ascii="Wingdings" w:hAnsi="Wingdings" w:cstheme="minorHAnsi"/>
                <w:color w:val="2E74B5" w:themeColor="accent1" w:themeShade="BF"/>
              </w:rPr>
            </w:pPr>
          </w:p>
        </w:tc>
        <w:tc>
          <w:tcPr>
            <w:tcW w:w="665" w:type="dxa"/>
            <w:shd w:val="clear" w:color="auto" w:fill="FFFFFF" w:themeFill="background1"/>
            <w:vAlign w:val="center"/>
          </w:tcPr>
          <w:p w14:paraId="7FA41756" w14:textId="77777777" w:rsidR="002A1973" w:rsidRPr="00924CF2" w:rsidRDefault="002A1973" w:rsidP="002A1973">
            <w:pPr>
              <w:jc w:val="center"/>
              <w:rPr>
                <w:rFonts w:ascii="Wingdings" w:hAnsi="Wingdings" w:cstheme="minorHAnsi"/>
                <w:color w:val="2E74B5" w:themeColor="accent1" w:themeShade="BF"/>
              </w:rPr>
            </w:pPr>
          </w:p>
        </w:tc>
        <w:tc>
          <w:tcPr>
            <w:tcW w:w="665" w:type="dxa"/>
            <w:vAlign w:val="center"/>
          </w:tcPr>
          <w:p w14:paraId="552036A7" w14:textId="08E2E975"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4FDD7A9C" w14:textId="1AEF56E5" w:rsidR="002A1973" w:rsidRPr="00924CF2" w:rsidRDefault="002A1973" w:rsidP="002A1973">
            <w:pPr>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4B249776" w14:textId="77777777" w:rsidTr="00D8026F">
        <w:tc>
          <w:tcPr>
            <w:tcW w:w="6715" w:type="dxa"/>
            <w:tcBorders>
              <w:bottom w:val="single" w:sz="4" w:space="0" w:color="auto"/>
            </w:tcBorders>
            <w:shd w:val="clear" w:color="auto" w:fill="DEEAF6" w:themeFill="accent1" w:themeFillTint="33"/>
            <w:vAlign w:val="center"/>
          </w:tcPr>
          <w:p w14:paraId="58061263" w14:textId="77777777" w:rsidR="002A1973" w:rsidRPr="00924CF2" w:rsidRDefault="002A1973" w:rsidP="002A1973">
            <w:pPr>
              <w:spacing w:before="60" w:after="60"/>
              <w:rPr>
                <w:rFonts w:cstheme="minorHAnsi"/>
              </w:rPr>
            </w:pPr>
            <w:r>
              <w:rPr>
                <w:rFonts w:cstheme="minorHAnsi"/>
              </w:rPr>
              <w:t>PROCESSES AND PRODUCTION SKILLS</w:t>
            </w:r>
          </w:p>
        </w:tc>
        <w:tc>
          <w:tcPr>
            <w:tcW w:w="665" w:type="dxa"/>
            <w:tcBorders>
              <w:bottom w:val="single" w:sz="4" w:space="0" w:color="auto"/>
            </w:tcBorders>
            <w:shd w:val="clear" w:color="auto" w:fill="DEEAF6" w:themeFill="accent1" w:themeFillTint="33"/>
            <w:vAlign w:val="center"/>
          </w:tcPr>
          <w:p w14:paraId="7BFC4856"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8700C6C"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D99446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BE213F6"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6ACFE1B4" w14:textId="77777777" w:rsidTr="00D8026F">
        <w:tc>
          <w:tcPr>
            <w:tcW w:w="6715" w:type="dxa"/>
            <w:tcBorders>
              <w:bottom w:val="single" w:sz="4" w:space="0" w:color="auto"/>
            </w:tcBorders>
            <w:shd w:val="clear" w:color="auto" w:fill="auto"/>
            <w:vAlign w:val="center"/>
          </w:tcPr>
          <w:p w14:paraId="1CE5A855" w14:textId="66EF4EDC" w:rsidR="002A1973" w:rsidRDefault="002A1973" w:rsidP="002A1973">
            <w:pPr>
              <w:spacing w:before="100" w:after="100"/>
              <w:rPr>
                <w:rFonts w:cstheme="minorHAnsi"/>
              </w:rPr>
            </w:pPr>
            <w:r w:rsidRPr="008D3752">
              <w:rPr>
                <w:rFonts w:cstheme="minorHAnsi"/>
                <w:bCs/>
                <w:iCs/>
                <w:color w:val="2E74B5" w:themeColor="accent1" w:themeShade="BF"/>
              </w:rPr>
              <w:t>Investigating and defining:</w:t>
            </w:r>
            <w:r w:rsidRPr="008D3752">
              <w:rPr>
                <w:rFonts w:cstheme="minorHAnsi"/>
                <w:b/>
                <w:bCs/>
                <w:i/>
                <w:iCs/>
                <w:color w:val="2E74B5" w:themeColor="accent1" w:themeShade="BF"/>
              </w:rPr>
              <w:t xml:space="preserve"> </w:t>
            </w:r>
            <w:r w:rsidRPr="00150F3E">
              <w:rPr>
                <w:rFonts w:cstheme="minorHAnsi"/>
              </w:rPr>
              <w:t>Explore design to meet needs or opportunities</w:t>
            </w:r>
            <w:r>
              <w:rPr>
                <w:rFonts w:cstheme="minorHAnsi"/>
              </w:rPr>
              <w:t xml:space="preserve"> (WATPPS11)</w:t>
            </w:r>
          </w:p>
        </w:tc>
        <w:tc>
          <w:tcPr>
            <w:tcW w:w="665" w:type="dxa"/>
            <w:tcBorders>
              <w:bottom w:val="single" w:sz="4" w:space="0" w:color="auto"/>
            </w:tcBorders>
            <w:shd w:val="clear" w:color="auto" w:fill="auto"/>
            <w:vAlign w:val="center"/>
          </w:tcPr>
          <w:p w14:paraId="317789F7"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auto"/>
            <w:vAlign w:val="center"/>
          </w:tcPr>
          <w:p w14:paraId="51F48E57"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auto"/>
            <w:vAlign w:val="center"/>
          </w:tcPr>
          <w:p w14:paraId="2E056FA1" w14:textId="55E98E1C"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tcBorders>
              <w:bottom w:val="single" w:sz="4" w:space="0" w:color="auto"/>
            </w:tcBorders>
            <w:shd w:val="clear" w:color="auto" w:fill="auto"/>
            <w:vAlign w:val="center"/>
          </w:tcPr>
          <w:p w14:paraId="21984D08" w14:textId="6AE55180"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6B2EFD85" w14:textId="77777777" w:rsidTr="00D8026F">
        <w:tc>
          <w:tcPr>
            <w:tcW w:w="6715" w:type="dxa"/>
            <w:shd w:val="clear" w:color="auto" w:fill="FFFFFF" w:themeFill="background1"/>
            <w:vAlign w:val="center"/>
          </w:tcPr>
          <w:p w14:paraId="55D37490" w14:textId="06D59255" w:rsidR="002A1973" w:rsidRPr="0006000B" w:rsidRDefault="002A1973" w:rsidP="002A1973">
            <w:pPr>
              <w:spacing w:before="100" w:after="100"/>
              <w:rPr>
                <w:rFonts w:cstheme="minorHAnsi"/>
              </w:rPr>
            </w:pPr>
            <w:r w:rsidRPr="00951CBD">
              <w:rPr>
                <w:rFonts w:cstheme="minorHAnsi"/>
                <w:color w:val="5B9BD5" w:themeColor="accent1"/>
              </w:rPr>
              <w:t xml:space="preserve">Designing: </w:t>
            </w:r>
            <w:r w:rsidRPr="0006000B">
              <w:rPr>
                <w:rFonts w:cstheme="minorHAnsi"/>
              </w:rPr>
              <w:t>Develop, communicate and discuss design ideas through describing, drawing, modelling and/or a sequence of steps</w:t>
            </w:r>
            <w:r>
              <w:rPr>
                <w:rFonts w:cstheme="minorHAnsi"/>
              </w:rPr>
              <w:t xml:space="preserve"> (WATPPS12)</w:t>
            </w:r>
          </w:p>
        </w:tc>
        <w:tc>
          <w:tcPr>
            <w:tcW w:w="665" w:type="dxa"/>
            <w:shd w:val="clear" w:color="auto" w:fill="FFFFFF" w:themeFill="background1"/>
            <w:vAlign w:val="center"/>
          </w:tcPr>
          <w:p w14:paraId="2C2BAB54"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22588863" w14:textId="097DA4BD"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397513C2" w14:textId="4D1D54AC"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5B83D27D" w14:textId="7A74922F"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A1973" w:rsidRPr="00924CF2" w14:paraId="5B98966A" w14:textId="77777777" w:rsidTr="00D8026F">
        <w:tc>
          <w:tcPr>
            <w:tcW w:w="6715" w:type="dxa"/>
            <w:shd w:val="clear" w:color="auto" w:fill="FFFFFF" w:themeFill="background1"/>
            <w:vAlign w:val="center"/>
          </w:tcPr>
          <w:p w14:paraId="04C0B7AE" w14:textId="32B53FF9" w:rsidR="002A1973" w:rsidRPr="00924CF2" w:rsidRDefault="002A1973" w:rsidP="002A1973">
            <w:pPr>
              <w:spacing w:before="100" w:after="100"/>
              <w:rPr>
                <w:rFonts w:cstheme="minorHAnsi"/>
              </w:rPr>
            </w:pPr>
            <w:r w:rsidRPr="00951CBD">
              <w:rPr>
                <w:rFonts w:cstheme="minorHAnsi"/>
                <w:color w:val="5B9BD5" w:themeColor="accent1"/>
              </w:rPr>
              <w:t xml:space="preserve">Producing and implementing: </w:t>
            </w:r>
            <w:r w:rsidRPr="0006000B">
              <w:rPr>
                <w:rFonts w:cstheme="minorHAnsi"/>
              </w:rPr>
              <w:t>Use</w:t>
            </w:r>
            <w:r>
              <w:rPr>
                <w:rFonts w:cstheme="minorHAnsi"/>
              </w:rPr>
              <w:t xml:space="preserve"> </w:t>
            </w:r>
            <w:hyperlink r:id="rId118" w:tooltip="Display the glossary entry for components" w:history="1">
              <w:r w:rsidRPr="0006000B">
                <w:rPr>
                  <w:rStyle w:val="Hyperlink"/>
                  <w:rFonts w:cstheme="minorHAnsi"/>
                  <w:i w:val="0"/>
                  <w:color w:val="auto"/>
                  <w:u w:val="none"/>
                </w:rPr>
                <w:t>components</w:t>
              </w:r>
            </w:hyperlink>
            <w:r>
              <w:rPr>
                <w:rFonts w:cstheme="minorHAnsi"/>
                <w:i/>
              </w:rPr>
              <w:t xml:space="preserve"> </w:t>
            </w:r>
            <w:r w:rsidRPr="0006000B">
              <w:rPr>
                <w:rFonts w:cstheme="minorHAnsi"/>
              </w:rPr>
              <w:t>and given</w:t>
            </w:r>
            <w:r>
              <w:rPr>
                <w:rFonts w:cstheme="minorHAnsi"/>
              </w:rPr>
              <w:t xml:space="preserve"> </w:t>
            </w:r>
            <w:hyperlink r:id="rId119" w:tooltip="Display the glossary entry for equipment" w:history="1">
              <w:r w:rsidRPr="0006000B">
                <w:rPr>
                  <w:rStyle w:val="Hyperlink"/>
                  <w:rFonts w:cstheme="minorHAnsi"/>
                  <w:i w:val="0"/>
                  <w:color w:val="auto"/>
                  <w:u w:val="none"/>
                </w:rPr>
                <w:t>equipment</w:t>
              </w:r>
            </w:hyperlink>
            <w:r>
              <w:rPr>
                <w:rFonts w:cstheme="minorHAnsi"/>
                <w:i/>
              </w:rPr>
              <w:t xml:space="preserve"> </w:t>
            </w:r>
            <w:r w:rsidRPr="0006000B">
              <w:rPr>
                <w:rFonts w:cstheme="minorHAnsi"/>
              </w:rPr>
              <w:t>to safely make solutions</w:t>
            </w:r>
            <w:r>
              <w:rPr>
                <w:rFonts w:cstheme="minorHAnsi"/>
              </w:rPr>
              <w:t xml:space="preserve"> (WATPPS13)</w:t>
            </w:r>
          </w:p>
        </w:tc>
        <w:tc>
          <w:tcPr>
            <w:tcW w:w="665" w:type="dxa"/>
            <w:shd w:val="clear" w:color="auto" w:fill="FFFFFF" w:themeFill="background1"/>
            <w:vAlign w:val="center"/>
          </w:tcPr>
          <w:p w14:paraId="70533219"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42B5E982" w14:textId="3B496A8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7CC06F4" w14:textId="7BFDA7DA"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c>
          <w:tcPr>
            <w:tcW w:w="665" w:type="dxa"/>
            <w:shd w:val="clear" w:color="auto" w:fill="FFFFFF" w:themeFill="background1"/>
            <w:vAlign w:val="center"/>
          </w:tcPr>
          <w:p w14:paraId="4933999A" w14:textId="342597F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28695CDD" w14:textId="77777777" w:rsidTr="009D00BE">
        <w:tc>
          <w:tcPr>
            <w:tcW w:w="6715" w:type="dxa"/>
            <w:tcBorders>
              <w:bottom w:val="single" w:sz="4" w:space="0" w:color="auto"/>
            </w:tcBorders>
            <w:shd w:val="clear" w:color="auto" w:fill="FFFFFF" w:themeFill="background1"/>
            <w:vAlign w:val="center"/>
          </w:tcPr>
          <w:p w14:paraId="42C8030B" w14:textId="6E63F072" w:rsidR="002A1973" w:rsidRPr="00951CBD" w:rsidRDefault="002A1973" w:rsidP="002A1973">
            <w:pPr>
              <w:spacing w:before="100" w:after="100"/>
              <w:rPr>
                <w:rFonts w:cstheme="minorHAnsi"/>
                <w:color w:val="5B9BD5" w:themeColor="accent1"/>
              </w:rPr>
            </w:pPr>
            <w:r w:rsidRPr="008D3752">
              <w:rPr>
                <w:color w:val="2E74B5" w:themeColor="accent1" w:themeShade="BF"/>
              </w:rPr>
              <w:t xml:space="preserve">Collaborating and managing: </w:t>
            </w:r>
            <w:r w:rsidRPr="008D3752">
              <w:t xml:space="preserve">Work independently, or collaboratively when required, to organise </w:t>
            </w:r>
            <w:hyperlink r:id="rId120" w:tooltip="Display the glossary entry for information" w:history="1">
              <w:r w:rsidRPr="008D3752">
                <w:t>information</w:t>
              </w:r>
            </w:hyperlink>
            <w:r w:rsidRPr="008D3752">
              <w:t xml:space="preserve"> and ideas to safely create and share sequenced steps for solutions</w:t>
            </w:r>
            <w:r>
              <w:t xml:space="preserve"> </w:t>
            </w:r>
            <w:r>
              <w:rPr>
                <w:rFonts w:cstheme="minorHAnsi"/>
              </w:rPr>
              <w:t>(WATPPS15)</w:t>
            </w:r>
          </w:p>
        </w:tc>
        <w:tc>
          <w:tcPr>
            <w:tcW w:w="665" w:type="dxa"/>
            <w:tcBorders>
              <w:bottom w:val="single" w:sz="4" w:space="0" w:color="auto"/>
            </w:tcBorders>
            <w:shd w:val="clear" w:color="auto" w:fill="FFFFFF" w:themeFill="background1"/>
            <w:vAlign w:val="center"/>
          </w:tcPr>
          <w:p w14:paraId="0E298C6C"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6AFCD363"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00467A19" w14:textId="77777777" w:rsidR="002A1973" w:rsidRPr="00076FCA" w:rsidRDefault="002A1973" w:rsidP="002A1973">
            <w:pPr>
              <w:spacing w:before="100" w:after="100"/>
              <w:jc w:val="center"/>
              <w:rPr>
                <w:rFonts w:ascii="Wingdings" w:hAnsi="Wingdings" w:cstheme="minorHAnsi"/>
                <w:color w:val="2E74B5" w:themeColor="accent1" w:themeShade="BF"/>
              </w:rPr>
            </w:pPr>
          </w:p>
        </w:tc>
        <w:tc>
          <w:tcPr>
            <w:tcW w:w="665" w:type="dxa"/>
            <w:tcBorders>
              <w:bottom w:val="single" w:sz="4" w:space="0" w:color="auto"/>
            </w:tcBorders>
            <w:shd w:val="clear" w:color="auto" w:fill="FFFFFF" w:themeFill="background1"/>
            <w:vAlign w:val="center"/>
          </w:tcPr>
          <w:p w14:paraId="2AC6D1BF" w14:textId="0AC532CE" w:rsidR="002A1973" w:rsidRPr="00924CF2" w:rsidRDefault="002A1973" w:rsidP="002A1973">
            <w:pPr>
              <w:spacing w:before="100" w:after="100"/>
              <w:jc w:val="center"/>
              <w:rPr>
                <w:rFonts w:ascii="Wingdings" w:hAnsi="Wingdings" w:cstheme="minorHAnsi"/>
                <w:color w:val="2E74B5" w:themeColor="accent1" w:themeShade="BF"/>
              </w:rPr>
            </w:pPr>
            <w:r w:rsidRPr="00076FCA">
              <w:rPr>
                <w:rFonts w:ascii="Wingdings" w:hAnsi="Wingdings" w:cstheme="minorHAnsi"/>
                <w:color w:val="2E74B5" w:themeColor="accent1" w:themeShade="BF"/>
              </w:rPr>
              <w:t></w:t>
            </w:r>
          </w:p>
        </w:tc>
      </w:tr>
      <w:tr w:rsidR="002E3732" w:rsidRPr="00924CF2" w14:paraId="1B0DD216" w14:textId="77777777" w:rsidTr="009D00BE">
        <w:tc>
          <w:tcPr>
            <w:tcW w:w="6715" w:type="dxa"/>
            <w:tcBorders>
              <w:left w:val="nil"/>
              <w:bottom w:val="nil"/>
              <w:right w:val="nil"/>
            </w:tcBorders>
            <w:shd w:val="clear" w:color="auto" w:fill="FFFFFF" w:themeFill="background1"/>
            <w:vAlign w:val="center"/>
          </w:tcPr>
          <w:p w14:paraId="74103FB2" w14:textId="77777777" w:rsidR="002E3732" w:rsidRDefault="002E3732" w:rsidP="002A1973">
            <w:pPr>
              <w:spacing w:before="100" w:after="100"/>
              <w:rPr>
                <w:color w:val="2E74B5" w:themeColor="accent1" w:themeShade="BF"/>
              </w:rPr>
            </w:pPr>
          </w:p>
          <w:p w14:paraId="7C52CA2B" w14:textId="77777777" w:rsidR="002E3732" w:rsidRDefault="002E3732" w:rsidP="002A1973">
            <w:pPr>
              <w:spacing w:before="100" w:after="100"/>
              <w:rPr>
                <w:color w:val="2E74B5" w:themeColor="accent1" w:themeShade="BF"/>
              </w:rPr>
            </w:pPr>
          </w:p>
          <w:p w14:paraId="4514039C" w14:textId="77777777" w:rsidR="002E3732" w:rsidRDefault="002E3732" w:rsidP="002A1973">
            <w:pPr>
              <w:spacing w:before="100" w:after="100"/>
              <w:rPr>
                <w:color w:val="2E74B5" w:themeColor="accent1" w:themeShade="BF"/>
              </w:rPr>
            </w:pPr>
          </w:p>
          <w:p w14:paraId="18EF7376" w14:textId="77777777" w:rsidR="002E3732" w:rsidRDefault="002E3732" w:rsidP="002A1973">
            <w:pPr>
              <w:spacing w:before="100" w:after="100"/>
              <w:rPr>
                <w:color w:val="2E74B5" w:themeColor="accent1" w:themeShade="BF"/>
              </w:rPr>
            </w:pPr>
          </w:p>
          <w:p w14:paraId="22A02F3C" w14:textId="77777777" w:rsidR="002E3732" w:rsidRDefault="002E3732" w:rsidP="002A1973">
            <w:pPr>
              <w:spacing w:before="100" w:after="100"/>
              <w:rPr>
                <w:color w:val="2E74B5" w:themeColor="accent1" w:themeShade="BF"/>
              </w:rPr>
            </w:pPr>
          </w:p>
          <w:p w14:paraId="30D87F05" w14:textId="77777777" w:rsidR="002E3732" w:rsidRDefault="002E3732" w:rsidP="002A1973">
            <w:pPr>
              <w:spacing w:before="100" w:after="100"/>
              <w:rPr>
                <w:color w:val="2E74B5" w:themeColor="accent1" w:themeShade="BF"/>
              </w:rPr>
            </w:pPr>
          </w:p>
          <w:p w14:paraId="64A80968" w14:textId="77777777" w:rsidR="002E3732" w:rsidRDefault="002E3732" w:rsidP="002A1973">
            <w:pPr>
              <w:spacing w:before="100" w:after="100"/>
              <w:rPr>
                <w:color w:val="2E74B5" w:themeColor="accent1" w:themeShade="BF"/>
              </w:rPr>
            </w:pPr>
          </w:p>
          <w:p w14:paraId="7FC84CE8" w14:textId="77777777" w:rsidR="002E3732" w:rsidRDefault="002E3732" w:rsidP="002A1973">
            <w:pPr>
              <w:spacing w:before="100" w:after="100"/>
              <w:rPr>
                <w:color w:val="2E74B5" w:themeColor="accent1" w:themeShade="BF"/>
              </w:rPr>
            </w:pPr>
          </w:p>
          <w:p w14:paraId="794D99AC" w14:textId="77777777" w:rsidR="002E3732" w:rsidRDefault="002E3732" w:rsidP="002A1973">
            <w:pPr>
              <w:spacing w:before="100" w:after="100"/>
              <w:rPr>
                <w:color w:val="2E74B5" w:themeColor="accent1" w:themeShade="BF"/>
              </w:rPr>
            </w:pPr>
          </w:p>
          <w:p w14:paraId="47090E97" w14:textId="423B558B" w:rsidR="002E3732" w:rsidRPr="008D3752" w:rsidRDefault="002E3732" w:rsidP="002A1973">
            <w:pPr>
              <w:spacing w:before="100" w:after="100"/>
              <w:rPr>
                <w:color w:val="2E74B5" w:themeColor="accent1" w:themeShade="BF"/>
              </w:rPr>
            </w:pPr>
          </w:p>
        </w:tc>
        <w:tc>
          <w:tcPr>
            <w:tcW w:w="665" w:type="dxa"/>
            <w:tcBorders>
              <w:left w:val="nil"/>
              <w:bottom w:val="nil"/>
              <w:right w:val="nil"/>
            </w:tcBorders>
            <w:shd w:val="clear" w:color="auto" w:fill="FFFFFF" w:themeFill="background1"/>
            <w:vAlign w:val="center"/>
          </w:tcPr>
          <w:p w14:paraId="4181A154" w14:textId="77777777" w:rsidR="002E3732" w:rsidRPr="00924CF2"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2516F1A1" w14:textId="77777777" w:rsidR="002E3732" w:rsidRPr="00924CF2"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7C40665B" w14:textId="77777777" w:rsidR="002E3732" w:rsidRPr="00076FCA" w:rsidRDefault="002E3732" w:rsidP="002A1973">
            <w:pPr>
              <w:spacing w:before="100" w:after="100"/>
              <w:jc w:val="center"/>
              <w:rPr>
                <w:rFonts w:ascii="Wingdings" w:hAnsi="Wingdings" w:cstheme="minorHAnsi"/>
                <w:color w:val="2E74B5" w:themeColor="accent1" w:themeShade="BF"/>
              </w:rPr>
            </w:pPr>
          </w:p>
        </w:tc>
        <w:tc>
          <w:tcPr>
            <w:tcW w:w="665" w:type="dxa"/>
            <w:tcBorders>
              <w:left w:val="nil"/>
              <w:bottom w:val="nil"/>
              <w:right w:val="nil"/>
            </w:tcBorders>
            <w:shd w:val="clear" w:color="auto" w:fill="FFFFFF" w:themeFill="background1"/>
            <w:vAlign w:val="center"/>
          </w:tcPr>
          <w:p w14:paraId="4DA3AC17" w14:textId="77777777" w:rsidR="002E3732" w:rsidRPr="00076FCA" w:rsidRDefault="002E3732" w:rsidP="002A1973">
            <w:pPr>
              <w:spacing w:before="100" w:after="100"/>
              <w:jc w:val="center"/>
              <w:rPr>
                <w:rFonts w:ascii="Wingdings" w:hAnsi="Wingdings" w:cstheme="minorHAnsi"/>
                <w:color w:val="2E74B5" w:themeColor="accent1" w:themeShade="BF"/>
              </w:rPr>
            </w:pPr>
          </w:p>
        </w:tc>
      </w:tr>
      <w:tr w:rsidR="002E3732" w:rsidRPr="00924CF2" w14:paraId="76D8A871" w14:textId="77777777" w:rsidTr="009D00BE">
        <w:tc>
          <w:tcPr>
            <w:tcW w:w="6715" w:type="dxa"/>
            <w:vMerge w:val="restart"/>
            <w:tcBorders>
              <w:top w:val="nil"/>
              <w:left w:val="nil"/>
            </w:tcBorders>
          </w:tcPr>
          <w:p w14:paraId="10FE1C65" w14:textId="77777777" w:rsidR="002E3732" w:rsidRPr="00924CF2" w:rsidRDefault="002E3732" w:rsidP="003D1605">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Waste warriors</w:t>
            </w:r>
          </w:p>
          <w:p w14:paraId="7F94004A" w14:textId="77777777" w:rsidR="002E3732" w:rsidRPr="00924CF2" w:rsidRDefault="002E3732" w:rsidP="003D1605">
            <w:pPr>
              <w:spacing w:before="60" w:after="480"/>
              <w:rPr>
                <w:rFonts w:cstheme="minorHAnsi"/>
              </w:rPr>
            </w:pPr>
            <w:r w:rsidRPr="00924CF2">
              <w:rPr>
                <w:rFonts w:eastAsia="Times New Roman" w:cstheme="minorHAnsi"/>
                <w:lang w:eastAsia="en-AU"/>
              </w:rPr>
              <w:t>Links to the Western Australian Curriculum</w:t>
            </w:r>
            <w:r w:rsidRPr="00924CF2">
              <w:rPr>
                <w:rFonts w:cstheme="minorHAnsi"/>
              </w:rPr>
              <w:t xml:space="preserve"> </w:t>
            </w:r>
          </w:p>
        </w:tc>
        <w:tc>
          <w:tcPr>
            <w:tcW w:w="2660" w:type="dxa"/>
            <w:gridSpan w:val="4"/>
            <w:tcBorders>
              <w:top w:val="nil"/>
            </w:tcBorders>
            <w:shd w:val="clear" w:color="auto" w:fill="2E74B5" w:themeFill="accent1" w:themeFillShade="BF"/>
          </w:tcPr>
          <w:p w14:paraId="6BDC2086" w14:textId="77777777" w:rsidR="002E3732" w:rsidRPr="00924CF2" w:rsidRDefault="002E3732" w:rsidP="003D1605">
            <w:pPr>
              <w:jc w:val="center"/>
              <w:rPr>
                <w:rFonts w:cstheme="minorHAnsi"/>
                <w:color w:val="FFFFFF" w:themeColor="background1"/>
              </w:rPr>
            </w:pPr>
            <w:r w:rsidRPr="00924CF2">
              <w:rPr>
                <w:rFonts w:cstheme="minorHAnsi"/>
                <w:color w:val="FFFFFF" w:themeColor="background1"/>
              </w:rPr>
              <w:t>ACTIVITY</w:t>
            </w:r>
          </w:p>
        </w:tc>
      </w:tr>
      <w:tr w:rsidR="002E3732" w:rsidRPr="00924CF2" w14:paraId="6FF7CF3C" w14:textId="77777777" w:rsidTr="003D1605">
        <w:tc>
          <w:tcPr>
            <w:tcW w:w="6715" w:type="dxa"/>
            <w:vMerge/>
            <w:tcBorders>
              <w:left w:val="nil"/>
            </w:tcBorders>
            <w:vAlign w:val="center"/>
          </w:tcPr>
          <w:p w14:paraId="70C2E950" w14:textId="77777777" w:rsidR="002E3732" w:rsidRPr="00924CF2" w:rsidRDefault="002E3732" w:rsidP="003D1605">
            <w:pPr>
              <w:spacing w:before="60" w:after="60"/>
              <w:rPr>
                <w:rFonts w:cstheme="minorHAnsi"/>
              </w:rPr>
            </w:pPr>
          </w:p>
        </w:tc>
        <w:tc>
          <w:tcPr>
            <w:tcW w:w="665" w:type="dxa"/>
            <w:vAlign w:val="center"/>
          </w:tcPr>
          <w:p w14:paraId="007DA26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1</w:t>
            </w:r>
          </w:p>
        </w:tc>
        <w:tc>
          <w:tcPr>
            <w:tcW w:w="665" w:type="dxa"/>
            <w:vAlign w:val="center"/>
          </w:tcPr>
          <w:p w14:paraId="6ECC9C30"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2</w:t>
            </w:r>
          </w:p>
        </w:tc>
        <w:tc>
          <w:tcPr>
            <w:tcW w:w="665" w:type="dxa"/>
            <w:vAlign w:val="center"/>
          </w:tcPr>
          <w:p w14:paraId="3A90DBEB"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3</w:t>
            </w:r>
          </w:p>
        </w:tc>
        <w:tc>
          <w:tcPr>
            <w:tcW w:w="665" w:type="dxa"/>
            <w:vAlign w:val="center"/>
          </w:tcPr>
          <w:p w14:paraId="62519CC3" w14:textId="77777777" w:rsidR="002E3732" w:rsidRPr="00924CF2" w:rsidRDefault="002E3732" w:rsidP="003D1605">
            <w:pPr>
              <w:jc w:val="center"/>
              <w:rPr>
                <w:rFonts w:cstheme="minorHAnsi"/>
                <w:b/>
                <w:color w:val="2E74B5" w:themeColor="accent1" w:themeShade="BF"/>
              </w:rPr>
            </w:pPr>
            <w:r w:rsidRPr="00924CF2">
              <w:rPr>
                <w:rFonts w:cstheme="minorHAnsi"/>
                <w:b/>
                <w:color w:val="2E74B5" w:themeColor="accent1" w:themeShade="BF"/>
              </w:rPr>
              <w:t>4</w:t>
            </w:r>
          </w:p>
        </w:tc>
      </w:tr>
      <w:tr w:rsidR="002A1973" w:rsidRPr="00924CF2" w14:paraId="1DA4C658" w14:textId="77777777" w:rsidTr="00D8026F">
        <w:tc>
          <w:tcPr>
            <w:tcW w:w="6715" w:type="dxa"/>
            <w:shd w:val="clear" w:color="auto" w:fill="2E74B5" w:themeFill="accent1" w:themeFillShade="BF"/>
            <w:vAlign w:val="center"/>
          </w:tcPr>
          <w:p w14:paraId="07CF48D0" w14:textId="77777777" w:rsidR="002A1973" w:rsidRPr="00924CF2" w:rsidRDefault="002A1973" w:rsidP="002A1973">
            <w:pPr>
              <w:spacing w:before="60" w:after="60"/>
              <w:rPr>
                <w:rFonts w:cstheme="minorHAnsi"/>
                <w:b/>
              </w:rPr>
            </w:pPr>
            <w:r w:rsidRPr="00924CF2">
              <w:rPr>
                <w:rFonts w:cstheme="minorHAnsi"/>
                <w:b/>
                <w:color w:val="FFFFFF" w:themeColor="background1"/>
              </w:rPr>
              <w:t>MATHEMATICS</w:t>
            </w:r>
          </w:p>
        </w:tc>
        <w:tc>
          <w:tcPr>
            <w:tcW w:w="665" w:type="dxa"/>
            <w:shd w:val="clear" w:color="auto" w:fill="2E74B5" w:themeFill="accent1" w:themeFillShade="BF"/>
            <w:vAlign w:val="center"/>
          </w:tcPr>
          <w:p w14:paraId="3629010B"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5E19E6A6"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2B25E79" w14:textId="77777777" w:rsidR="002A1973" w:rsidRPr="00924CF2" w:rsidRDefault="002A1973" w:rsidP="002A1973">
            <w:pPr>
              <w:spacing w:before="60" w:after="60"/>
              <w:jc w:val="center"/>
              <w:rPr>
                <w:rFonts w:ascii="Wingdings" w:hAnsi="Wingdings" w:cstheme="minorHAnsi"/>
              </w:rPr>
            </w:pPr>
          </w:p>
        </w:tc>
        <w:tc>
          <w:tcPr>
            <w:tcW w:w="665" w:type="dxa"/>
            <w:shd w:val="clear" w:color="auto" w:fill="2E74B5" w:themeFill="accent1" w:themeFillShade="BF"/>
            <w:vAlign w:val="center"/>
          </w:tcPr>
          <w:p w14:paraId="2FDF1E93" w14:textId="77777777" w:rsidR="002A1973" w:rsidRPr="00924CF2" w:rsidRDefault="002A1973" w:rsidP="002A1973">
            <w:pPr>
              <w:spacing w:before="60" w:after="60"/>
              <w:jc w:val="center"/>
              <w:rPr>
                <w:rFonts w:ascii="Wingdings" w:hAnsi="Wingdings" w:cstheme="minorHAnsi"/>
              </w:rPr>
            </w:pPr>
          </w:p>
        </w:tc>
      </w:tr>
      <w:tr w:rsidR="002A1973" w:rsidRPr="00924CF2" w14:paraId="1909DB73" w14:textId="77777777" w:rsidTr="00D8026F">
        <w:tc>
          <w:tcPr>
            <w:tcW w:w="6715" w:type="dxa"/>
            <w:tcBorders>
              <w:bottom w:val="single" w:sz="4" w:space="0" w:color="auto"/>
            </w:tcBorders>
            <w:shd w:val="clear" w:color="auto" w:fill="DEEAF6" w:themeFill="accent1" w:themeFillTint="33"/>
            <w:vAlign w:val="center"/>
          </w:tcPr>
          <w:p w14:paraId="5559E8BF" w14:textId="77777777" w:rsidR="002A1973" w:rsidRPr="00924CF2" w:rsidRDefault="002A1973" w:rsidP="002A1973">
            <w:pPr>
              <w:spacing w:before="60" w:after="60"/>
              <w:rPr>
                <w:rFonts w:cstheme="minorHAnsi"/>
              </w:rPr>
            </w:pPr>
            <w:r>
              <w:rPr>
                <w:rFonts w:cstheme="minorHAnsi"/>
              </w:rPr>
              <w:t>NUMBER AND ALGEBRA</w:t>
            </w:r>
          </w:p>
        </w:tc>
        <w:tc>
          <w:tcPr>
            <w:tcW w:w="665" w:type="dxa"/>
            <w:tcBorders>
              <w:bottom w:val="single" w:sz="4" w:space="0" w:color="auto"/>
            </w:tcBorders>
            <w:shd w:val="clear" w:color="auto" w:fill="DEEAF6" w:themeFill="accent1" w:themeFillTint="33"/>
            <w:vAlign w:val="center"/>
          </w:tcPr>
          <w:p w14:paraId="7542CBDD"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E93CD61"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273AD1E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1692CE87"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4159F87F" w14:textId="77777777" w:rsidTr="00D8026F">
        <w:tc>
          <w:tcPr>
            <w:tcW w:w="6715" w:type="dxa"/>
            <w:shd w:val="clear" w:color="auto" w:fill="FFFFFF" w:themeFill="background1"/>
            <w:vAlign w:val="center"/>
          </w:tcPr>
          <w:p w14:paraId="2A348C6B" w14:textId="2D17915F" w:rsidR="002A1973" w:rsidRDefault="002A1973" w:rsidP="00025196">
            <w:pPr>
              <w:spacing w:before="100" w:after="100"/>
              <w:rPr>
                <w:rFonts w:cstheme="minorHAnsi"/>
              </w:rPr>
            </w:pPr>
            <w:r>
              <w:rPr>
                <w:rFonts w:cstheme="minorHAnsi"/>
                <w:color w:val="5B9BD5" w:themeColor="accent1"/>
              </w:rPr>
              <w:t xml:space="preserve">Number and place value: </w:t>
            </w:r>
            <w:r w:rsidRPr="002A04BF">
              <w:rPr>
                <w:rFonts w:cstheme="minorHAnsi"/>
              </w:rPr>
              <w:t>Recognise and represent multiplication as repeated addition, groups and arrays</w:t>
            </w:r>
            <w:r>
              <w:rPr>
                <w:rFonts w:cstheme="minorHAnsi"/>
              </w:rPr>
              <w:t xml:space="preserve"> (ACMNA0</w:t>
            </w:r>
            <w:r w:rsidR="00025196">
              <w:rPr>
                <w:rFonts w:cstheme="minorHAnsi"/>
              </w:rPr>
              <w:t>31</w:t>
            </w:r>
            <w:r>
              <w:rPr>
                <w:rFonts w:cstheme="minorHAnsi"/>
              </w:rPr>
              <w:t>)</w:t>
            </w:r>
          </w:p>
        </w:tc>
        <w:tc>
          <w:tcPr>
            <w:tcW w:w="665" w:type="dxa"/>
            <w:shd w:val="clear" w:color="auto" w:fill="FFFFFF" w:themeFill="background1"/>
            <w:vAlign w:val="center"/>
          </w:tcPr>
          <w:p w14:paraId="3CFB9CD8" w14:textId="2E4C57B5"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BBCD83F" w14:textId="41CD9771"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6C0B132"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95A8982"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7DD30C26" w14:textId="77777777" w:rsidTr="00D8026F">
        <w:tc>
          <w:tcPr>
            <w:tcW w:w="6715" w:type="dxa"/>
            <w:shd w:val="clear" w:color="auto" w:fill="FFFFFF" w:themeFill="background1"/>
            <w:vAlign w:val="center"/>
          </w:tcPr>
          <w:p w14:paraId="4340FA36" w14:textId="0B0C4013" w:rsidR="002A1973" w:rsidRDefault="002A1973" w:rsidP="002A1973">
            <w:pPr>
              <w:spacing w:before="100" w:after="100"/>
              <w:rPr>
                <w:rFonts w:cstheme="minorHAnsi"/>
                <w:color w:val="5B9BD5" w:themeColor="accent1"/>
              </w:rPr>
            </w:pPr>
            <w:r>
              <w:rPr>
                <w:rFonts w:cstheme="minorHAnsi"/>
                <w:color w:val="5B9BD5" w:themeColor="accent1"/>
              </w:rPr>
              <w:t xml:space="preserve">Number and place value: </w:t>
            </w:r>
            <w:r w:rsidRPr="000818CF">
              <w:rPr>
                <w:rFonts w:cstheme="minorHAnsi"/>
              </w:rPr>
              <w:t>Group, partition and rearrange collections up to 1000 in hundreds, tens and ones to fac</w:t>
            </w:r>
            <w:r w:rsidR="00025196">
              <w:rPr>
                <w:rFonts w:cstheme="minorHAnsi"/>
              </w:rPr>
              <w:t xml:space="preserve">ilitate more efficient counting </w:t>
            </w:r>
            <w:hyperlink r:id="rId121" w:tgtFrame="_blank" w:history="1">
              <w:r w:rsidRPr="000818CF">
                <w:rPr>
                  <w:rFonts w:cstheme="minorHAnsi"/>
                </w:rPr>
                <w:t>(ACMNA028)</w:t>
              </w:r>
            </w:hyperlink>
          </w:p>
        </w:tc>
        <w:tc>
          <w:tcPr>
            <w:tcW w:w="665" w:type="dxa"/>
            <w:shd w:val="clear" w:color="auto" w:fill="FFFFFF" w:themeFill="background1"/>
            <w:vAlign w:val="center"/>
          </w:tcPr>
          <w:p w14:paraId="2ECBBAEA" w14:textId="50B809AC" w:rsidR="002A1973"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8CE7FEB" w14:textId="3F57F369"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50E3D35"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0E4EBDC6"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75521EB5" w14:textId="77777777" w:rsidTr="00D8026F">
        <w:tc>
          <w:tcPr>
            <w:tcW w:w="6715" w:type="dxa"/>
            <w:tcBorders>
              <w:bottom w:val="single" w:sz="4" w:space="0" w:color="auto"/>
            </w:tcBorders>
            <w:shd w:val="clear" w:color="auto" w:fill="DEEAF6" w:themeFill="accent1" w:themeFillTint="33"/>
            <w:vAlign w:val="center"/>
          </w:tcPr>
          <w:p w14:paraId="339F09C9" w14:textId="77777777" w:rsidR="002A1973" w:rsidRPr="002A04BF" w:rsidRDefault="002A1973" w:rsidP="002A1973">
            <w:pPr>
              <w:spacing w:before="60" w:after="60"/>
              <w:rPr>
                <w:rFonts w:cstheme="minorHAnsi"/>
              </w:rPr>
            </w:pPr>
            <w:r>
              <w:rPr>
                <w:rFonts w:cstheme="minorHAnsi"/>
              </w:rPr>
              <w:t>MEASUREMENT AND GEOMETRY</w:t>
            </w:r>
          </w:p>
        </w:tc>
        <w:tc>
          <w:tcPr>
            <w:tcW w:w="665" w:type="dxa"/>
            <w:tcBorders>
              <w:bottom w:val="single" w:sz="4" w:space="0" w:color="auto"/>
            </w:tcBorders>
            <w:shd w:val="clear" w:color="auto" w:fill="DEEAF6" w:themeFill="accent1" w:themeFillTint="33"/>
            <w:vAlign w:val="center"/>
          </w:tcPr>
          <w:p w14:paraId="77474234"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3C3AB19"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4878845"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E837CA8"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48D5A86D" w14:textId="77777777" w:rsidTr="00D8026F">
        <w:tc>
          <w:tcPr>
            <w:tcW w:w="6715" w:type="dxa"/>
            <w:shd w:val="clear" w:color="auto" w:fill="FFFFFF" w:themeFill="background1"/>
            <w:vAlign w:val="center"/>
          </w:tcPr>
          <w:p w14:paraId="6A70F23F" w14:textId="5361D92D" w:rsidR="002A1973" w:rsidRDefault="002A1973" w:rsidP="002A1973">
            <w:pPr>
              <w:spacing w:before="100" w:after="100"/>
              <w:rPr>
                <w:rFonts w:cstheme="minorHAnsi"/>
              </w:rPr>
            </w:pPr>
            <w:r>
              <w:rPr>
                <w:rFonts w:cstheme="minorHAnsi"/>
                <w:color w:val="5B9BD5" w:themeColor="accent1"/>
              </w:rPr>
              <w:t xml:space="preserve">Using units of measurement: </w:t>
            </w:r>
            <w:r w:rsidRPr="00F14E12">
              <w:rPr>
                <w:rFonts w:cstheme="minorHAnsi"/>
              </w:rPr>
              <w:t>Compare and order several shapes and objects based on length, area, volume and capacity using appropriate uniform informal units</w:t>
            </w:r>
            <w:r>
              <w:rPr>
                <w:rFonts w:cstheme="minorHAnsi"/>
              </w:rPr>
              <w:t xml:space="preserve"> (ACMMG037)</w:t>
            </w:r>
          </w:p>
        </w:tc>
        <w:tc>
          <w:tcPr>
            <w:tcW w:w="665" w:type="dxa"/>
            <w:shd w:val="clear" w:color="auto" w:fill="FFFFFF" w:themeFill="background1"/>
            <w:vAlign w:val="center"/>
          </w:tcPr>
          <w:p w14:paraId="0A0A5BB1"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4A6C51FE" w14:textId="515DF47F" w:rsidR="002A1973" w:rsidRPr="00924CF2"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8925C0F"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61E27CAB"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693872CB" w14:textId="77777777" w:rsidTr="00D8026F">
        <w:tc>
          <w:tcPr>
            <w:tcW w:w="6715" w:type="dxa"/>
            <w:shd w:val="clear" w:color="auto" w:fill="FFFFFF" w:themeFill="background1"/>
            <w:vAlign w:val="center"/>
          </w:tcPr>
          <w:p w14:paraId="2EF97EC5" w14:textId="51DDAB4F" w:rsidR="002A1973" w:rsidRDefault="002A1973" w:rsidP="002A1973">
            <w:pPr>
              <w:spacing w:before="100" w:after="100"/>
              <w:rPr>
                <w:rFonts w:cstheme="minorHAnsi"/>
                <w:color w:val="5B9BD5" w:themeColor="accent1"/>
              </w:rPr>
            </w:pPr>
            <w:r>
              <w:rPr>
                <w:rFonts w:cstheme="minorHAnsi"/>
                <w:color w:val="5B9BD5" w:themeColor="accent1"/>
              </w:rPr>
              <w:t xml:space="preserve">Using units of measurement: </w:t>
            </w:r>
            <w:r w:rsidRPr="00F14E12">
              <w:rPr>
                <w:rFonts w:cstheme="minorHAnsi"/>
              </w:rPr>
              <w:t xml:space="preserve">Compare </w:t>
            </w:r>
            <w:r>
              <w:rPr>
                <w:rFonts w:cstheme="minorHAnsi"/>
              </w:rPr>
              <w:t>masses of objects using balance scales (ACMMG038)</w:t>
            </w:r>
          </w:p>
        </w:tc>
        <w:tc>
          <w:tcPr>
            <w:tcW w:w="665" w:type="dxa"/>
            <w:shd w:val="clear" w:color="auto" w:fill="FFFFFF" w:themeFill="background1"/>
            <w:vAlign w:val="center"/>
          </w:tcPr>
          <w:p w14:paraId="348114FF"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570F54C6" w14:textId="4366C4AF" w:rsidR="002A1973"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02341D7B"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245B9A3A"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4F4BE9B9" w14:textId="77777777" w:rsidTr="00D8026F">
        <w:tc>
          <w:tcPr>
            <w:tcW w:w="6715" w:type="dxa"/>
            <w:tcBorders>
              <w:bottom w:val="single" w:sz="4" w:space="0" w:color="auto"/>
            </w:tcBorders>
            <w:shd w:val="clear" w:color="auto" w:fill="DEEAF6" w:themeFill="accent1" w:themeFillTint="33"/>
            <w:vAlign w:val="center"/>
          </w:tcPr>
          <w:p w14:paraId="673C371A" w14:textId="77777777" w:rsidR="002A1973" w:rsidRPr="002A04BF" w:rsidRDefault="002A1973" w:rsidP="002A1973">
            <w:pPr>
              <w:spacing w:before="60" w:after="60"/>
              <w:rPr>
                <w:rFonts w:cstheme="minorHAnsi"/>
              </w:rPr>
            </w:pPr>
            <w:r>
              <w:rPr>
                <w:rFonts w:cstheme="minorHAnsi"/>
              </w:rPr>
              <w:t>STATISTICS AND PROBABILITY</w:t>
            </w:r>
          </w:p>
        </w:tc>
        <w:tc>
          <w:tcPr>
            <w:tcW w:w="665" w:type="dxa"/>
            <w:tcBorders>
              <w:bottom w:val="single" w:sz="4" w:space="0" w:color="auto"/>
            </w:tcBorders>
            <w:shd w:val="clear" w:color="auto" w:fill="DEEAF6" w:themeFill="accent1" w:themeFillTint="33"/>
            <w:vAlign w:val="center"/>
          </w:tcPr>
          <w:p w14:paraId="0C1ACF5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7B910FD9"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719F078" w14:textId="77777777" w:rsidR="002A1973" w:rsidRPr="00924CF2" w:rsidRDefault="002A1973" w:rsidP="002A1973">
            <w:pPr>
              <w:spacing w:before="60" w:after="60"/>
              <w:jc w:val="center"/>
              <w:rPr>
                <w:rFonts w:ascii="Wingdings" w:hAnsi="Wingding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092AF028" w14:textId="77777777" w:rsidR="002A1973" w:rsidRPr="00924CF2" w:rsidRDefault="002A1973" w:rsidP="002A1973">
            <w:pPr>
              <w:spacing w:before="60" w:after="60"/>
              <w:jc w:val="center"/>
              <w:rPr>
                <w:rFonts w:ascii="Wingdings" w:hAnsi="Wingdings" w:cstheme="minorHAnsi"/>
                <w:color w:val="2E74B5" w:themeColor="accent1" w:themeShade="BF"/>
              </w:rPr>
            </w:pPr>
          </w:p>
        </w:tc>
      </w:tr>
      <w:tr w:rsidR="002A1973" w:rsidRPr="00924CF2" w14:paraId="2DE0F003" w14:textId="77777777" w:rsidTr="00D8026F">
        <w:tc>
          <w:tcPr>
            <w:tcW w:w="6715" w:type="dxa"/>
            <w:shd w:val="clear" w:color="auto" w:fill="FFFFFF" w:themeFill="background1"/>
            <w:vAlign w:val="center"/>
          </w:tcPr>
          <w:p w14:paraId="4C36F41D" w14:textId="32BAD449" w:rsidR="002A1973" w:rsidRDefault="002A1973" w:rsidP="002A1973">
            <w:pPr>
              <w:spacing w:before="100" w:after="100"/>
              <w:rPr>
                <w:rFonts w:cstheme="minorHAnsi"/>
                <w:color w:val="5B9BD5" w:themeColor="accent1"/>
              </w:rPr>
            </w:pPr>
            <w:r>
              <w:rPr>
                <w:rFonts w:cstheme="minorHAnsi"/>
                <w:color w:val="5B9BD5" w:themeColor="accent1"/>
              </w:rPr>
              <w:t xml:space="preserve">Data representation and interpretation: </w:t>
            </w:r>
            <w:r w:rsidRPr="002A04BF">
              <w:rPr>
                <w:rFonts w:cstheme="minorHAnsi"/>
              </w:rPr>
              <w:t>Collect, check and classify data</w:t>
            </w:r>
            <w:r>
              <w:rPr>
                <w:rFonts w:cstheme="minorHAnsi"/>
              </w:rPr>
              <w:t xml:space="preserve"> (ACMSP049)</w:t>
            </w:r>
          </w:p>
        </w:tc>
        <w:tc>
          <w:tcPr>
            <w:tcW w:w="665" w:type="dxa"/>
            <w:shd w:val="clear" w:color="auto" w:fill="FFFFFF" w:themeFill="background1"/>
            <w:vAlign w:val="center"/>
          </w:tcPr>
          <w:p w14:paraId="733FD912" w14:textId="0463344E"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73776DE3" w14:textId="4A2A3C73" w:rsidR="002A1973" w:rsidRPr="00924CF2"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47BFA276" w14:textId="77777777" w:rsidR="002A1973" w:rsidRPr="00924CF2" w:rsidRDefault="002A1973" w:rsidP="002A1973">
            <w:pPr>
              <w:spacing w:before="100" w:after="100"/>
              <w:jc w:val="center"/>
              <w:rPr>
                <w:rFonts w:ascii="Wingdings" w:hAnsi="Wingdings" w:cstheme="minorHAnsi"/>
                <w:color w:val="2E74B5" w:themeColor="accent1" w:themeShade="BF"/>
              </w:rPr>
            </w:pPr>
          </w:p>
        </w:tc>
        <w:tc>
          <w:tcPr>
            <w:tcW w:w="665" w:type="dxa"/>
            <w:shd w:val="clear" w:color="auto" w:fill="FFFFFF" w:themeFill="background1"/>
            <w:vAlign w:val="center"/>
          </w:tcPr>
          <w:p w14:paraId="1DC87298" w14:textId="77777777" w:rsidR="002A1973" w:rsidRPr="00924CF2" w:rsidRDefault="002A1973" w:rsidP="002A1973">
            <w:pPr>
              <w:spacing w:before="100" w:after="100"/>
              <w:jc w:val="center"/>
              <w:rPr>
                <w:rFonts w:ascii="Wingdings" w:hAnsi="Wingdings" w:cstheme="minorHAnsi"/>
                <w:color w:val="2E74B5" w:themeColor="accent1" w:themeShade="BF"/>
              </w:rPr>
            </w:pPr>
          </w:p>
        </w:tc>
      </w:tr>
      <w:tr w:rsidR="002A1973" w:rsidRPr="00924CF2" w14:paraId="3641C2EC" w14:textId="77777777" w:rsidTr="00D8026F">
        <w:tc>
          <w:tcPr>
            <w:tcW w:w="6715" w:type="dxa"/>
            <w:shd w:val="clear" w:color="auto" w:fill="FFFFFF" w:themeFill="background1"/>
            <w:vAlign w:val="center"/>
          </w:tcPr>
          <w:p w14:paraId="6F855EF9" w14:textId="6F283260" w:rsidR="002A1973" w:rsidRPr="002A04BF" w:rsidRDefault="002A1973" w:rsidP="002A1973">
            <w:pPr>
              <w:spacing w:before="100" w:after="100"/>
              <w:rPr>
                <w:rFonts w:cstheme="minorHAnsi"/>
                <w:color w:val="5B9BD5" w:themeColor="accent1"/>
              </w:rPr>
            </w:pPr>
            <w:r w:rsidRPr="002A04BF">
              <w:rPr>
                <w:rFonts w:cstheme="minorHAnsi"/>
                <w:color w:val="5B9BD5" w:themeColor="accent1"/>
              </w:rPr>
              <w:t xml:space="preserve">Data representation and interpretation: </w:t>
            </w:r>
            <w:r w:rsidRPr="002A04BF">
              <w:rPr>
                <w:rFonts w:cstheme="minorHAnsi"/>
              </w:rPr>
              <w:t>Create displays of data using lists, table and picture graphs and interpret them</w:t>
            </w:r>
            <w:r>
              <w:rPr>
                <w:rFonts w:cstheme="minorHAnsi"/>
              </w:rPr>
              <w:t xml:space="preserve"> (ACMSP050)</w:t>
            </w:r>
          </w:p>
        </w:tc>
        <w:tc>
          <w:tcPr>
            <w:tcW w:w="665" w:type="dxa"/>
            <w:shd w:val="clear" w:color="auto" w:fill="FFFFFF" w:themeFill="background1"/>
            <w:vAlign w:val="center"/>
          </w:tcPr>
          <w:p w14:paraId="6A99760F" w14:textId="0320EE32" w:rsidR="002A1973" w:rsidRDefault="002A1973"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1C53042E" w14:textId="1677836C"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37D40D50" w14:textId="71AB283D" w:rsidR="002A1973" w:rsidRPr="00924CF2" w:rsidRDefault="00025196" w:rsidP="002A1973">
            <w:pPr>
              <w:spacing w:before="100" w:after="10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FFFFFF" w:themeFill="background1"/>
            <w:vAlign w:val="center"/>
          </w:tcPr>
          <w:p w14:paraId="5D0F7D2B" w14:textId="77777777" w:rsidR="002A1973" w:rsidRPr="00924CF2" w:rsidRDefault="002A1973" w:rsidP="002A1973">
            <w:pPr>
              <w:spacing w:before="100" w:after="100"/>
              <w:jc w:val="center"/>
              <w:rPr>
                <w:rFonts w:ascii="Wingdings" w:hAnsi="Wingdings" w:cstheme="minorHAnsi"/>
                <w:color w:val="2E74B5" w:themeColor="accent1" w:themeShade="BF"/>
              </w:rPr>
            </w:pPr>
          </w:p>
        </w:tc>
      </w:tr>
    </w:tbl>
    <w:p w14:paraId="237A8109" w14:textId="7002D9B6" w:rsidR="008466EC" w:rsidRDefault="00D8026F" w:rsidP="00B91180">
      <w:pPr>
        <w:tabs>
          <w:tab w:val="left" w:pos="1403"/>
        </w:tabs>
        <w:spacing w:before="240"/>
        <w:rPr>
          <w:rFonts w:eastAsiaTheme="majorEastAsia" w:cstheme="majorBidi"/>
          <w:b/>
          <w:color w:val="2E74B5" w:themeColor="accent1" w:themeShade="BF"/>
          <w:sz w:val="28"/>
          <w:szCs w:val="32"/>
        </w:rPr>
      </w:pPr>
      <w:bookmarkStart w:id="23" w:name="_Hlk535569413"/>
      <w:bookmarkEnd w:id="22"/>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22" w:history="1">
        <w:r>
          <w:rPr>
            <w:rStyle w:val="Hyperlink"/>
            <w:lang w:val="en"/>
          </w:rPr>
          <w:t>k10outline.scsa.wa.edu.au/home</w:t>
        </w:r>
      </w:hyperlink>
      <w:bookmarkEnd w:id="23"/>
      <w:r w:rsidR="005E1DED" w:rsidRPr="00ED3695">
        <w:rPr>
          <w:iCs/>
        </w:rPr>
        <w:t>.</w:t>
      </w:r>
      <w:bookmarkStart w:id="24" w:name="_Appendix_1:_Pre-primary"/>
      <w:bookmarkEnd w:id="24"/>
      <w:r w:rsidR="008466EC">
        <w:br w:type="page"/>
      </w:r>
    </w:p>
    <w:p w14:paraId="57ECB6F3" w14:textId="72959F88" w:rsidR="006868CC" w:rsidRPr="006868CC" w:rsidRDefault="006868CC" w:rsidP="00806A65">
      <w:pPr>
        <w:pStyle w:val="Heading1"/>
      </w:pPr>
      <w:bookmarkStart w:id="25" w:name="_Appendix_1B:_Year"/>
      <w:bookmarkStart w:id="26" w:name="_Appendix_2:_General"/>
      <w:bookmarkStart w:id="27" w:name="_Appendix_1:_Kindergarten"/>
      <w:bookmarkStart w:id="28" w:name="_Toc483920692"/>
      <w:bookmarkStart w:id="29" w:name="_Toc40714789"/>
      <w:bookmarkEnd w:id="25"/>
      <w:bookmarkEnd w:id="26"/>
      <w:bookmarkEnd w:id="27"/>
      <w:r w:rsidRPr="006868CC">
        <w:lastRenderedPageBreak/>
        <w:t xml:space="preserve">Appendix </w:t>
      </w:r>
      <w:r w:rsidR="00F220EE">
        <w:t>1B</w:t>
      </w:r>
      <w:r w:rsidRPr="006868CC">
        <w:t xml:space="preserve">: </w:t>
      </w:r>
      <w:bookmarkEnd w:id="28"/>
      <w:r w:rsidRPr="006868CC">
        <w:t>Math</w:t>
      </w:r>
      <w:r>
        <w:t>ematic</w:t>
      </w:r>
      <w:r w:rsidRPr="006868CC">
        <w:t>s proficiency strands</w:t>
      </w:r>
      <w:bookmarkEnd w:id="29"/>
    </w:p>
    <w:p w14:paraId="10B59721" w14:textId="215C4E3D" w:rsidR="006868CC" w:rsidRPr="006868CC" w:rsidRDefault="006868CC" w:rsidP="005A137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21738C88" w14:textId="77777777" w:rsidR="006868CC" w:rsidRPr="006868CC" w:rsidRDefault="006868CC" w:rsidP="005A137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6868CC" w:rsidRDefault="006868CC" w:rsidP="005A137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6DDDB4"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6868CC" w:rsidRDefault="006868CC" w:rsidP="005A137E">
      <w:pPr>
        <w:spacing w:before="240"/>
        <w:rPr>
          <w:b/>
          <w:sz w:val="24"/>
          <w:szCs w:val="24"/>
          <w:lang w:eastAsia="en-AU"/>
        </w:rPr>
      </w:pPr>
      <w:r w:rsidRPr="006868CC">
        <w:rPr>
          <w:b/>
          <w:sz w:val="24"/>
          <w:szCs w:val="24"/>
          <w:lang w:eastAsia="en-AU"/>
        </w:rPr>
        <w:t>Fluency</w:t>
      </w:r>
    </w:p>
    <w:p w14:paraId="05D78343"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6868CC" w:rsidRDefault="006868CC" w:rsidP="005A137E">
      <w:pPr>
        <w:spacing w:before="240"/>
        <w:rPr>
          <w:b/>
          <w:sz w:val="24"/>
          <w:szCs w:val="24"/>
          <w:lang w:eastAsia="en-AU"/>
        </w:rPr>
      </w:pPr>
      <w:r w:rsidRPr="006868CC">
        <w:rPr>
          <w:b/>
          <w:sz w:val="24"/>
          <w:szCs w:val="24"/>
          <w:lang w:eastAsia="en-AU"/>
        </w:rPr>
        <w:t>Problem-solving</w:t>
      </w:r>
    </w:p>
    <w:p w14:paraId="425B1CBC"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6868CC" w:rsidRDefault="006868CC" w:rsidP="005A137E">
      <w:pPr>
        <w:spacing w:before="240"/>
        <w:rPr>
          <w:b/>
          <w:sz w:val="24"/>
          <w:szCs w:val="24"/>
          <w:lang w:eastAsia="en-AU"/>
        </w:rPr>
      </w:pPr>
      <w:r w:rsidRPr="006868CC">
        <w:rPr>
          <w:b/>
          <w:sz w:val="24"/>
          <w:szCs w:val="24"/>
          <w:lang w:eastAsia="en-AU"/>
        </w:rPr>
        <w:t>Reasoning</w:t>
      </w:r>
    </w:p>
    <w:p w14:paraId="49463D71" w14:textId="2D71521B" w:rsidR="006868CC" w:rsidRDefault="006868CC" w:rsidP="00735CC4">
      <w:pPr>
        <w:widowControl/>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r w:rsidRPr="006868CC">
        <w:t xml:space="preserve"> </w:t>
      </w:r>
    </w:p>
    <w:p w14:paraId="6F67A7C7" w14:textId="38671FE4" w:rsidR="00D8026F" w:rsidRPr="006868CC" w:rsidRDefault="00D8026F" w:rsidP="00735CC4">
      <w:pPr>
        <w:widowControl/>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123" w:history="1">
        <w:r w:rsidRPr="00BA31E1">
          <w:rPr>
            <w:rStyle w:val="Hyperlink"/>
          </w:rPr>
          <w:t>www.australiancurriculum.edu.au/f-10-curriculum/mathematics/key-ideas/?searchTerm=key+ideas#dimension-content</w:t>
        </w:r>
      </w:hyperlink>
    </w:p>
    <w:p w14:paraId="5C8CB07F" w14:textId="3860653E" w:rsidR="006868CC" w:rsidRDefault="006868CC" w:rsidP="00196457">
      <w:pPr>
        <w:pStyle w:val="Heading1"/>
      </w:pPr>
    </w:p>
    <w:p w14:paraId="06C0AA3F" w14:textId="77777777" w:rsidR="00A72895" w:rsidRDefault="00A72895" w:rsidP="00A72895">
      <w:pPr>
        <w:sectPr w:rsidR="00A72895" w:rsidSect="006868CC">
          <w:pgSz w:w="11906" w:h="16838"/>
          <w:pgMar w:top="1440" w:right="1440" w:bottom="1440" w:left="1440" w:header="709" w:footer="709" w:gutter="0"/>
          <w:cols w:space="708"/>
          <w:docGrid w:linePitch="360"/>
        </w:sectPr>
      </w:pPr>
    </w:p>
    <w:p w14:paraId="074182F7" w14:textId="53AAC7E5" w:rsidR="009D272C" w:rsidRPr="00050A19" w:rsidRDefault="00B638FF" w:rsidP="00050A19">
      <w:pPr>
        <w:pStyle w:val="Heading1"/>
      </w:pPr>
      <w:bookmarkStart w:id="30" w:name="_Appendix_2:_General_1"/>
      <w:bookmarkStart w:id="31" w:name="_Toc465262500"/>
      <w:bookmarkStart w:id="32" w:name="_Toc40714790"/>
      <w:bookmarkEnd w:id="30"/>
      <w:r w:rsidRPr="00ED5C1E">
        <w:lastRenderedPageBreak/>
        <w:t>Appendix 2</w:t>
      </w:r>
      <w:bookmarkStart w:id="33" w:name="_Toc465262501"/>
      <w:bookmarkEnd w:id="31"/>
      <w:r w:rsidR="00DD4BB0">
        <w:t>:</w:t>
      </w:r>
      <w:bookmarkEnd w:id="33"/>
      <w:r w:rsidR="009D272C">
        <w:t xml:space="preserve"> General capabilities</w:t>
      </w:r>
      <w:r w:rsidR="004958BD">
        <w:t xml:space="preserve"> </w:t>
      </w:r>
      <w:r w:rsidR="00F3360C">
        <w:t>continuums</w:t>
      </w:r>
      <w:bookmarkEnd w:id="32"/>
    </w:p>
    <w:p w14:paraId="79A736EA" w14:textId="1C0794B5"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14029" w:type="dxa"/>
        <w:tblLayout w:type="fixed"/>
        <w:tblLook w:val="04A0" w:firstRow="1" w:lastRow="0" w:firstColumn="1" w:lastColumn="0" w:noHBand="0" w:noVBand="1"/>
      </w:tblPr>
      <w:tblGrid>
        <w:gridCol w:w="2586"/>
        <w:gridCol w:w="3814"/>
        <w:gridCol w:w="3814"/>
        <w:gridCol w:w="3815"/>
      </w:tblGrid>
      <w:tr w:rsidR="00F220EE" w:rsidRPr="00854648" w14:paraId="00D1C2CA" w14:textId="4191C1A1" w:rsidTr="00A72895">
        <w:tc>
          <w:tcPr>
            <w:tcW w:w="2586" w:type="dxa"/>
          </w:tcPr>
          <w:p w14:paraId="2F18A171" w14:textId="77777777" w:rsidR="00F220EE" w:rsidRPr="00854648" w:rsidRDefault="00F220EE" w:rsidP="0007737B">
            <w:pPr>
              <w:spacing w:after="60"/>
              <w:jc w:val="center"/>
              <w:rPr>
                <w:b/>
              </w:rPr>
            </w:pPr>
            <w:r w:rsidRPr="00854648">
              <w:rPr>
                <w:b/>
              </w:rPr>
              <w:t>Sub-element</w:t>
            </w:r>
          </w:p>
        </w:tc>
        <w:tc>
          <w:tcPr>
            <w:tcW w:w="3814" w:type="dxa"/>
          </w:tcPr>
          <w:p w14:paraId="7C333283" w14:textId="2EE9064C" w:rsidR="00F220EE" w:rsidRPr="00854648" w:rsidRDefault="00F220EE" w:rsidP="0007737B">
            <w:pPr>
              <w:spacing w:after="60"/>
              <w:jc w:val="center"/>
              <w:rPr>
                <w:b/>
              </w:rPr>
            </w:pPr>
            <w:r w:rsidRPr="00854648">
              <w:rPr>
                <w:b/>
              </w:rPr>
              <w:t>Typically by the</w:t>
            </w:r>
            <w:r>
              <w:rPr>
                <w:b/>
              </w:rPr>
              <w:t xml:space="preserve"> </w:t>
            </w:r>
            <w:r w:rsidRPr="00854648">
              <w:rPr>
                <w:b/>
              </w:rPr>
              <w:t>end of</w:t>
            </w:r>
            <w:r>
              <w:rPr>
                <w:b/>
              </w:rPr>
              <w:t xml:space="preserve"> Year 2</w:t>
            </w:r>
          </w:p>
        </w:tc>
        <w:tc>
          <w:tcPr>
            <w:tcW w:w="3814" w:type="dxa"/>
          </w:tcPr>
          <w:p w14:paraId="5340F439" w14:textId="54B1B511" w:rsidR="00F220EE" w:rsidRPr="00854648" w:rsidRDefault="00F220EE" w:rsidP="0007737B">
            <w:pPr>
              <w:spacing w:after="60"/>
              <w:jc w:val="center"/>
              <w:rPr>
                <w:b/>
              </w:rPr>
            </w:pPr>
            <w:r w:rsidRPr="00854648">
              <w:rPr>
                <w:b/>
              </w:rPr>
              <w:t>Typically by the</w:t>
            </w:r>
            <w:r>
              <w:rPr>
                <w:b/>
              </w:rPr>
              <w:t xml:space="preserve"> </w:t>
            </w:r>
            <w:r w:rsidRPr="00854648">
              <w:rPr>
                <w:b/>
              </w:rPr>
              <w:t>end of</w:t>
            </w:r>
            <w:r>
              <w:rPr>
                <w:b/>
              </w:rPr>
              <w:t xml:space="preserve"> Year 4</w:t>
            </w:r>
          </w:p>
        </w:tc>
        <w:tc>
          <w:tcPr>
            <w:tcW w:w="3815" w:type="dxa"/>
          </w:tcPr>
          <w:p w14:paraId="5EF6497C" w14:textId="5E41F3E5" w:rsidR="00F220EE" w:rsidRPr="00854648" w:rsidRDefault="00F220EE" w:rsidP="0007737B">
            <w:pPr>
              <w:spacing w:after="60"/>
              <w:jc w:val="center"/>
              <w:rPr>
                <w:b/>
              </w:rPr>
            </w:pPr>
            <w:r w:rsidRPr="00854648">
              <w:rPr>
                <w:b/>
              </w:rPr>
              <w:t>Typically by the</w:t>
            </w:r>
            <w:r>
              <w:rPr>
                <w:b/>
              </w:rPr>
              <w:t xml:space="preserve"> </w:t>
            </w:r>
            <w:r w:rsidRPr="00854648">
              <w:rPr>
                <w:b/>
              </w:rPr>
              <w:t>end of Year 6</w:t>
            </w:r>
          </w:p>
        </w:tc>
      </w:tr>
      <w:tr w:rsidR="00F220EE" w:rsidRPr="00854648" w14:paraId="793239EC" w14:textId="08C5D7E2" w:rsidTr="00A72895">
        <w:tc>
          <w:tcPr>
            <w:tcW w:w="2586" w:type="dxa"/>
          </w:tcPr>
          <w:p w14:paraId="10324BFB" w14:textId="77777777" w:rsidR="00F220EE" w:rsidRDefault="00F220EE" w:rsidP="0007737B">
            <w:pPr>
              <w:spacing w:after="60"/>
              <w:rPr>
                <w:rFonts w:cs="Helvetica"/>
                <w:b/>
                <w:color w:val="000000"/>
                <w:sz w:val="20"/>
                <w:szCs w:val="20"/>
              </w:rPr>
            </w:pPr>
            <w:r>
              <w:rPr>
                <w:rFonts w:cs="Helvetica"/>
                <w:b/>
                <w:color w:val="000000"/>
                <w:sz w:val="20"/>
                <w:szCs w:val="20"/>
              </w:rPr>
              <w:t>Communicating with ICT</w:t>
            </w:r>
          </w:p>
          <w:p w14:paraId="6A5181D9" w14:textId="749986E4" w:rsidR="00F220EE" w:rsidRPr="00CA123C" w:rsidRDefault="00F220EE" w:rsidP="0007737B">
            <w:pPr>
              <w:spacing w:after="60"/>
              <w:rPr>
                <w:b/>
                <w:sz w:val="20"/>
                <w:szCs w:val="20"/>
              </w:rPr>
            </w:pPr>
            <w:r w:rsidRPr="00E1585E">
              <w:rPr>
                <w:rFonts w:cs="Helvetica"/>
                <w:b/>
                <w:color w:val="000000"/>
                <w:sz w:val="20"/>
                <w:szCs w:val="20"/>
              </w:rPr>
              <w:t>Collaborate, share and exchange</w:t>
            </w:r>
          </w:p>
        </w:tc>
        <w:tc>
          <w:tcPr>
            <w:tcW w:w="3814" w:type="dxa"/>
          </w:tcPr>
          <w:p w14:paraId="1CB5A75D" w14:textId="2B6F4CAC" w:rsidR="00F220EE" w:rsidRPr="00854648" w:rsidRDefault="00F220EE" w:rsidP="0007737B">
            <w:pPr>
              <w:spacing w:after="60"/>
              <w:rPr>
                <w:rFonts w:cs="Helvetica"/>
                <w:color w:val="000000"/>
                <w:sz w:val="20"/>
                <w:szCs w:val="20"/>
              </w:rPr>
            </w:pPr>
            <w:r>
              <w:rPr>
                <w:rFonts w:cs="Helvetica"/>
                <w:color w:val="000000"/>
                <w:sz w:val="20"/>
                <w:szCs w:val="20"/>
              </w:rPr>
              <w:t xml:space="preserve">use purposefully selected ICT tools safely to share and exchange information </w:t>
            </w:r>
            <w:r w:rsidRPr="00071B8B">
              <w:rPr>
                <w:rFonts w:cs="Helvetica"/>
                <w:color w:val="000000"/>
                <w:sz w:val="20"/>
                <w:szCs w:val="20"/>
              </w:rPr>
              <w:t>with appropriate local</w:t>
            </w:r>
            <w:r>
              <w:rPr>
                <w:rFonts w:cs="Helvetica"/>
                <w:color w:val="000000"/>
                <w:sz w:val="20"/>
                <w:szCs w:val="20"/>
              </w:rPr>
              <w:t xml:space="preserve"> </w:t>
            </w:r>
            <w:r w:rsidRPr="00071B8B">
              <w:rPr>
                <w:rFonts w:cs="Helvetica"/>
                <w:color w:val="000000"/>
                <w:sz w:val="20"/>
                <w:szCs w:val="20"/>
              </w:rPr>
              <w:t>audiences</w:t>
            </w:r>
          </w:p>
        </w:tc>
        <w:tc>
          <w:tcPr>
            <w:tcW w:w="3814" w:type="dxa"/>
          </w:tcPr>
          <w:p w14:paraId="5844DA08" w14:textId="4642763D" w:rsidR="00F220EE" w:rsidRPr="00854648" w:rsidRDefault="00F220EE" w:rsidP="0007737B">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c>
          <w:tcPr>
            <w:tcW w:w="3815" w:type="dxa"/>
          </w:tcPr>
          <w:p w14:paraId="53EF609C" w14:textId="41B091ED" w:rsidR="00F220EE" w:rsidRPr="00854648" w:rsidRDefault="00F220EE" w:rsidP="0007737B">
            <w:pPr>
              <w:spacing w:after="60"/>
            </w:pPr>
            <w:r w:rsidRPr="00854648">
              <w:rPr>
                <w:rFonts w:cs="Helvetica"/>
                <w:color w:val="000000"/>
                <w:sz w:val="20"/>
                <w:szCs w:val="20"/>
              </w:rPr>
              <w:t>select and use appropriate ICT tools safely to share and exchange information and to safely collaborate with others</w:t>
            </w:r>
          </w:p>
        </w:tc>
      </w:tr>
    </w:tbl>
    <w:p w14:paraId="6F497C89" w14:textId="77777777" w:rsidR="006242D6" w:rsidRPr="00854648" w:rsidRDefault="006242D6" w:rsidP="006242D6">
      <w:pPr>
        <w:spacing w:before="240" w:after="240"/>
        <w:rPr>
          <w:b/>
          <w:sz w:val="24"/>
          <w:szCs w:val="24"/>
        </w:rPr>
      </w:pPr>
      <w:r>
        <w:rPr>
          <w:b/>
          <w:sz w:val="24"/>
          <w:szCs w:val="24"/>
        </w:rPr>
        <w:t>Personal and social c</w:t>
      </w:r>
      <w:r w:rsidRPr="00854648">
        <w:rPr>
          <w:b/>
          <w:sz w:val="24"/>
          <w:szCs w:val="24"/>
        </w:rPr>
        <w:t>apability learning continuum</w:t>
      </w:r>
    </w:p>
    <w:tbl>
      <w:tblPr>
        <w:tblStyle w:val="TableGrid"/>
        <w:tblW w:w="14029" w:type="dxa"/>
        <w:tblLook w:val="04A0" w:firstRow="1" w:lastRow="0" w:firstColumn="1" w:lastColumn="0" w:noHBand="0" w:noVBand="1"/>
      </w:tblPr>
      <w:tblGrid>
        <w:gridCol w:w="3507"/>
        <w:gridCol w:w="3507"/>
        <w:gridCol w:w="3507"/>
        <w:gridCol w:w="3508"/>
      </w:tblGrid>
      <w:tr w:rsidR="006242D6" w:rsidRPr="00854648" w14:paraId="5E70F861" w14:textId="77777777" w:rsidTr="00A72895">
        <w:tc>
          <w:tcPr>
            <w:tcW w:w="3507" w:type="dxa"/>
          </w:tcPr>
          <w:p w14:paraId="713B7732" w14:textId="77777777" w:rsidR="006242D6" w:rsidRPr="00854648" w:rsidRDefault="006242D6" w:rsidP="003D1605">
            <w:pPr>
              <w:spacing w:after="60"/>
              <w:jc w:val="center"/>
              <w:rPr>
                <w:b/>
              </w:rPr>
            </w:pPr>
            <w:r w:rsidRPr="00854648">
              <w:rPr>
                <w:b/>
              </w:rPr>
              <w:t>Sub-element</w:t>
            </w:r>
          </w:p>
        </w:tc>
        <w:tc>
          <w:tcPr>
            <w:tcW w:w="3507" w:type="dxa"/>
          </w:tcPr>
          <w:p w14:paraId="1158BADE"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w:t>
            </w:r>
            <w:r>
              <w:rPr>
                <w:b/>
              </w:rPr>
              <w:t xml:space="preserve"> Year 2</w:t>
            </w:r>
          </w:p>
        </w:tc>
        <w:tc>
          <w:tcPr>
            <w:tcW w:w="3507" w:type="dxa"/>
          </w:tcPr>
          <w:p w14:paraId="14059A50"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w:t>
            </w:r>
            <w:r>
              <w:rPr>
                <w:b/>
              </w:rPr>
              <w:t xml:space="preserve"> Year 4</w:t>
            </w:r>
          </w:p>
        </w:tc>
        <w:tc>
          <w:tcPr>
            <w:tcW w:w="3508" w:type="dxa"/>
          </w:tcPr>
          <w:p w14:paraId="35FDA35D" w14:textId="77777777" w:rsidR="006242D6" w:rsidRPr="00854648" w:rsidRDefault="006242D6" w:rsidP="003D1605">
            <w:pPr>
              <w:spacing w:after="60"/>
              <w:jc w:val="center"/>
              <w:rPr>
                <w:b/>
              </w:rPr>
            </w:pPr>
            <w:r w:rsidRPr="00854648">
              <w:rPr>
                <w:b/>
              </w:rPr>
              <w:t>Typically by the</w:t>
            </w:r>
            <w:r>
              <w:rPr>
                <w:b/>
              </w:rPr>
              <w:t xml:space="preserve"> </w:t>
            </w:r>
            <w:r w:rsidRPr="00854648">
              <w:rPr>
                <w:b/>
              </w:rPr>
              <w:t>end of Year 6</w:t>
            </w:r>
          </w:p>
        </w:tc>
      </w:tr>
      <w:tr w:rsidR="006242D6" w:rsidRPr="00854648" w14:paraId="259386E2" w14:textId="77777777" w:rsidTr="00A72895">
        <w:tc>
          <w:tcPr>
            <w:tcW w:w="3507" w:type="dxa"/>
          </w:tcPr>
          <w:p w14:paraId="2EF59A06" w14:textId="77777777" w:rsidR="006242D6" w:rsidRDefault="006242D6" w:rsidP="003D1605">
            <w:pPr>
              <w:spacing w:after="60"/>
              <w:rPr>
                <w:rFonts w:cs="Helvetica"/>
                <w:b/>
                <w:color w:val="000000"/>
                <w:sz w:val="20"/>
                <w:szCs w:val="20"/>
              </w:rPr>
            </w:pPr>
            <w:r w:rsidRPr="00D74F28">
              <w:rPr>
                <w:rFonts w:cs="Helvetica"/>
                <w:b/>
                <w:color w:val="000000"/>
                <w:sz w:val="20"/>
                <w:szCs w:val="20"/>
              </w:rPr>
              <w:t xml:space="preserve">Social management </w:t>
            </w:r>
          </w:p>
          <w:p w14:paraId="1F22AA87" w14:textId="77777777" w:rsidR="006242D6" w:rsidRPr="00854648" w:rsidRDefault="006242D6" w:rsidP="003D1605">
            <w:pPr>
              <w:spacing w:after="60"/>
              <w:rPr>
                <w:b/>
              </w:rPr>
            </w:pPr>
            <w:r w:rsidRPr="00854648">
              <w:rPr>
                <w:rFonts w:cs="Helvetica"/>
                <w:b/>
                <w:color w:val="000000"/>
                <w:sz w:val="20"/>
                <w:szCs w:val="20"/>
              </w:rPr>
              <w:t>Work collaboratively</w:t>
            </w:r>
          </w:p>
        </w:tc>
        <w:tc>
          <w:tcPr>
            <w:tcW w:w="3507" w:type="dxa"/>
          </w:tcPr>
          <w:p w14:paraId="0FF4C86D" w14:textId="77777777" w:rsidR="006242D6" w:rsidRPr="00854648" w:rsidRDefault="006242D6" w:rsidP="003D1605">
            <w:pPr>
              <w:spacing w:after="60"/>
              <w:rPr>
                <w:rFonts w:cs="Helvetica"/>
                <w:color w:val="000000"/>
                <w:sz w:val="20"/>
                <w:szCs w:val="20"/>
              </w:rPr>
            </w:pPr>
            <w:r w:rsidRPr="006417C6">
              <w:rPr>
                <w:rFonts w:cs="HelveticaNeueLTStd-Roman"/>
                <w:sz w:val="20"/>
                <w:szCs w:val="20"/>
              </w:rPr>
              <w:t>identify cooperative behaviours in a range</w:t>
            </w:r>
            <w:r>
              <w:rPr>
                <w:rFonts w:cs="HelveticaNeueLTStd-Roman"/>
                <w:sz w:val="20"/>
                <w:szCs w:val="20"/>
              </w:rPr>
              <w:t xml:space="preserve"> </w:t>
            </w:r>
            <w:r w:rsidRPr="006417C6">
              <w:rPr>
                <w:rFonts w:cs="HelveticaNeueLTStd-Roman"/>
                <w:sz w:val="20"/>
                <w:szCs w:val="20"/>
              </w:rPr>
              <w:t>of group activities</w:t>
            </w:r>
          </w:p>
        </w:tc>
        <w:tc>
          <w:tcPr>
            <w:tcW w:w="3507" w:type="dxa"/>
          </w:tcPr>
          <w:p w14:paraId="3CB9A6BC" w14:textId="77777777" w:rsidR="006242D6" w:rsidRPr="00854648" w:rsidRDefault="006242D6" w:rsidP="003D1605">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r w:rsidRPr="006417C6">
              <w:rPr>
                <w:rFonts w:cs="HelveticaNeueLTStd-Roman"/>
                <w:sz w:val="20"/>
                <w:szCs w:val="20"/>
              </w:rPr>
              <w:t>behaviour and identify evidence of these in</w:t>
            </w:r>
            <w:r>
              <w:rPr>
                <w:rFonts w:cs="HelveticaNeueLTStd-Roman"/>
                <w:sz w:val="20"/>
                <w:szCs w:val="20"/>
              </w:rPr>
              <w:t xml:space="preserve"> </w:t>
            </w:r>
            <w:r w:rsidRPr="006417C6">
              <w:rPr>
                <w:rFonts w:cs="HelveticaNeueLTStd-Roman"/>
                <w:sz w:val="20"/>
                <w:szCs w:val="20"/>
              </w:rPr>
              <w:t>group activities</w:t>
            </w:r>
          </w:p>
        </w:tc>
        <w:tc>
          <w:tcPr>
            <w:tcW w:w="3508" w:type="dxa"/>
          </w:tcPr>
          <w:p w14:paraId="393E496C" w14:textId="77777777" w:rsidR="006242D6" w:rsidRPr="00854648" w:rsidRDefault="006242D6" w:rsidP="003D1605">
            <w:pPr>
              <w:spacing w:after="60"/>
            </w:pPr>
            <w:r w:rsidRPr="00854648">
              <w:rPr>
                <w:rFonts w:cs="Helvetica"/>
                <w:color w:val="000000"/>
                <w:sz w:val="20"/>
                <w:szCs w:val="20"/>
              </w:rPr>
              <w:t>contribute to groups and teams, suggesting improvements in methods used for group investigations and projects</w:t>
            </w:r>
          </w:p>
        </w:tc>
      </w:tr>
    </w:tbl>
    <w:p w14:paraId="56FD91D0" w14:textId="27AA4CFE" w:rsidR="002F6412" w:rsidRDefault="002F6412">
      <w:pPr>
        <w:widowControl/>
        <w:spacing w:before="0" w:after="160" w:line="259" w:lineRule="auto"/>
        <w:rPr>
          <w:b/>
          <w:sz w:val="24"/>
          <w:szCs w:val="24"/>
        </w:rPr>
      </w:pPr>
    </w:p>
    <w:p w14:paraId="4B586B4A" w14:textId="1A18C682" w:rsidR="006242D6" w:rsidRDefault="006242D6">
      <w:pPr>
        <w:widowControl/>
        <w:spacing w:before="0" w:after="160" w:line="259" w:lineRule="auto"/>
        <w:rPr>
          <w:b/>
          <w:sz w:val="24"/>
          <w:szCs w:val="24"/>
        </w:rPr>
      </w:pPr>
    </w:p>
    <w:p w14:paraId="43842DC9" w14:textId="40DD5994" w:rsidR="006242D6" w:rsidRDefault="006242D6">
      <w:pPr>
        <w:widowControl/>
        <w:spacing w:before="0" w:after="160" w:line="259" w:lineRule="auto"/>
        <w:rPr>
          <w:b/>
          <w:sz w:val="24"/>
          <w:szCs w:val="24"/>
        </w:rPr>
      </w:pPr>
    </w:p>
    <w:p w14:paraId="06C24947" w14:textId="6681D958" w:rsidR="006242D6" w:rsidRDefault="006242D6">
      <w:pPr>
        <w:widowControl/>
        <w:spacing w:before="0" w:after="160" w:line="259" w:lineRule="auto"/>
        <w:rPr>
          <w:b/>
          <w:sz w:val="24"/>
          <w:szCs w:val="24"/>
        </w:rPr>
      </w:pPr>
    </w:p>
    <w:p w14:paraId="1E7BF9C9" w14:textId="152A4E51" w:rsidR="006242D6" w:rsidRDefault="006242D6">
      <w:pPr>
        <w:widowControl/>
        <w:spacing w:before="0" w:after="160" w:line="259" w:lineRule="auto"/>
        <w:rPr>
          <w:b/>
          <w:sz w:val="24"/>
          <w:szCs w:val="24"/>
        </w:rPr>
      </w:pPr>
    </w:p>
    <w:p w14:paraId="130B390B" w14:textId="309816A4" w:rsidR="006242D6" w:rsidRDefault="006242D6">
      <w:pPr>
        <w:widowControl/>
        <w:spacing w:before="0" w:after="160" w:line="259" w:lineRule="auto"/>
        <w:rPr>
          <w:b/>
          <w:sz w:val="24"/>
          <w:szCs w:val="24"/>
        </w:rPr>
      </w:pPr>
    </w:p>
    <w:p w14:paraId="55A95B88" w14:textId="77777777" w:rsidR="006242D6" w:rsidRDefault="006242D6">
      <w:pPr>
        <w:widowControl/>
        <w:spacing w:before="0" w:after="160" w:line="259" w:lineRule="auto"/>
        <w:rPr>
          <w:b/>
          <w:sz w:val="24"/>
          <w:szCs w:val="24"/>
        </w:rPr>
      </w:pPr>
    </w:p>
    <w:p w14:paraId="5FACE7B2" w14:textId="31FD2191"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14029" w:type="dxa"/>
        <w:tblLook w:val="04A0" w:firstRow="1" w:lastRow="0" w:firstColumn="1" w:lastColumn="0" w:noHBand="0" w:noVBand="1"/>
      </w:tblPr>
      <w:tblGrid>
        <w:gridCol w:w="4390"/>
        <w:gridCol w:w="3213"/>
        <w:gridCol w:w="3213"/>
        <w:gridCol w:w="3213"/>
      </w:tblGrid>
      <w:tr w:rsidR="00FE62D0" w14:paraId="1B105A9C" w14:textId="77777777" w:rsidTr="00A72895">
        <w:tc>
          <w:tcPr>
            <w:tcW w:w="4390" w:type="dxa"/>
          </w:tcPr>
          <w:p w14:paraId="1F4D3DC1" w14:textId="77777777" w:rsidR="00FE62D0" w:rsidRPr="00AF1DAC" w:rsidRDefault="00FE62D0" w:rsidP="00F17ECE">
            <w:pPr>
              <w:spacing w:before="60" w:after="60"/>
              <w:jc w:val="center"/>
              <w:rPr>
                <w:b/>
              </w:rPr>
            </w:pPr>
            <w:r w:rsidRPr="00AF1DAC">
              <w:rPr>
                <w:b/>
              </w:rPr>
              <w:t>Sub-element</w:t>
            </w:r>
          </w:p>
        </w:tc>
        <w:tc>
          <w:tcPr>
            <w:tcW w:w="3213" w:type="dxa"/>
          </w:tcPr>
          <w:p w14:paraId="2B9C5060" w14:textId="16FB499D" w:rsidR="00FE62D0" w:rsidRPr="00AF1DAC" w:rsidRDefault="00FE62D0" w:rsidP="00F17ECE">
            <w:pPr>
              <w:spacing w:before="60" w:after="60"/>
              <w:jc w:val="center"/>
              <w:rPr>
                <w:b/>
              </w:rPr>
            </w:pPr>
            <w:r w:rsidRPr="00854648">
              <w:rPr>
                <w:b/>
              </w:rPr>
              <w:t>Typically by the</w:t>
            </w:r>
            <w:r>
              <w:rPr>
                <w:b/>
              </w:rPr>
              <w:t xml:space="preserve"> </w:t>
            </w:r>
            <w:r w:rsidRPr="00854648">
              <w:rPr>
                <w:b/>
              </w:rPr>
              <w:t>end of</w:t>
            </w:r>
            <w:r>
              <w:rPr>
                <w:b/>
              </w:rPr>
              <w:t xml:space="preserve"> Year 2</w:t>
            </w:r>
          </w:p>
        </w:tc>
        <w:tc>
          <w:tcPr>
            <w:tcW w:w="3213" w:type="dxa"/>
          </w:tcPr>
          <w:p w14:paraId="15110918" w14:textId="6FF3B965" w:rsidR="00FE62D0" w:rsidRPr="00AF1DAC" w:rsidRDefault="00FE62D0" w:rsidP="00F17ECE">
            <w:pPr>
              <w:spacing w:before="60" w:after="60"/>
              <w:jc w:val="center"/>
              <w:rPr>
                <w:b/>
              </w:rPr>
            </w:pPr>
            <w:r w:rsidRPr="00854648">
              <w:rPr>
                <w:b/>
              </w:rPr>
              <w:t>Typically by the</w:t>
            </w:r>
            <w:r>
              <w:rPr>
                <w:b/>
              </w:rPr>
              <w:t xml:space="preserve"> </w:t>
            </w:r>
            <w:r w:rsidRPr="00854648">
              <w:rPr>
                <w:b/>
              </w:rPr>
              <w:t>end of</w:t>
            </w:r>
            <w:r>
              <w:rPr>
                <w:b/>
              </w:rPr>
              <w:t xml:space="preserve"> Year 4</w:t>
            </w:r>
          </w:p>
        </w:tc>
        <w:tc>
          <w:tcPr>
            <w:tcW w:w="3213" w:type="dxa"/>
          </w:tcPr>
          <w:p w14:paraId="7146EA9B" w14:textId="29265581" w:rsidR="00FE62D0" w:rsidRPr="00AF1DAC" w:rsidRDefault="00FE62D0" w:rsidP="00F17ECE">
            <w:pPr>
              <w:spacing w:before="60" w:after="60"/>
              <w:jc w:val="center"/>
              <w:rPr>
                <w:b/>
              </w:rPr>
            </w:pPr>
            <w:r w:rsidRPr="00AF1DAC">
              <w:rPr>
                <w:b/>
              </w:rPr>
              <w:t>Typically by the</w:t>
            </w:r>
            <w:r>
              <w:rPr>
                <w:b/>
              </w:rPr>
              <w:t xml:space="preserve"> </w:t>
            </w:r>
            <w:r w:rsidRPr="00AF1DAC">
              <w:rPr>
                <w:b/>
              </w:rPr>
              <w:t>end of Year 6</w:t>
            </w:r>
          </w:p>
        </w:tc>
      </w:tr>
      <w:tr w:rsidR="00FE62D0" w:rsidRPr="00854648" w14:paraId="1F0CDB9B" w14:textId="77777777" w:rsidTr="00A72895">
        <w:tc>
          <w:tcPr>
            <w:tcW w:w="4390" w:type="dxa"/>
          </w:tcPr>
          <w:p w14:paraId="09452E31"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Inquiring – identifying, exploring and organising information and ideas </w:t>
            </w:r>
          </w:p>
          <w:p w14:paraId="5D70C47F" w14:textId="3E09BDFB" w:rsidR="00FE62D0" w:rsidRPr="00CA123C" w:rsidRDefault="00FE62D0" w:rsidP="00D8026F">
            <w:pPr>
              <w:spacing w:after="60"/>
              <w:rPr>
                <w:b/>
                <w:sz w:val="20"/>
                <w:szCs w:val="20"/>
              </w:rPr>
            </w:pPr>
            <w:r w:rsidRPr="00CA123C">
              <w:rPr>
                <w:rFonts w:cs="Helvetica"/>
                <w:b/>
                <w:color w:val="000000"/>
                <w:sz w:val="20"/>
                <w:szCs w:val="20"/>
              </w:rPr>
              <w:t>Organise and process information</w:t>
            </w:r>
          </w:p>
        </w:tc>
        <w:tc>
          <w:tcPr>
            <w:tcW w:w="3213" w:type="dxa"/>
          </w:tcPr>
          <w:p w14:paraId="515E7592" w14:textId="600720D5" w:rsidR="00FE62D0" w:rsidRPr="00854648" w:rsidRDefault="00FE62D0" w:rsidP="00F17ECE">
            <w:pPr>
              <w:spacing w:after="60"/>
              <w:rPr>
                <w:rFonts w:cs="Helvetica"/>
                <w:color w:val="000000"/>
                <w:sz w:val="20"/>
                <w:szCs w:val="20"/>
              </w:rPr>
            </w:pPr>
            <w:r w:rsidRPr="006417C6">
              <w:rPr>
                <w:rFonts w:cs="HelveticaNeueLTStd-Roman"/>
                <w:sz w:val="20"/>
                <w:szCs w:val="20"/>
              </w:rPr>
              <w:t>organise information based on similar or</w:t>
            </w:r>
            <w:r>
              <w:rPr>
                <w:rFonts w:cs="HelveticaNeueLTStd-Roman"/>
                <w:sz w:val="20"/>
                <w:szCs w:val="20"/>
              </w:rPr>
              <w:t xml:space="preserve"> </w:t>
            </w:r>
            <w:r w:rsidRPr="006417C6">
              <w:rPr>
                <w:rFonts w:cs="HelveticaNeueLTStd-Roman"/>
                <w:sz w:val="20"/>
                <w:szCs w:val="20"/>
              </w:rPr>
              <w:t>relevant ideas from several sources</w:t>
            </w:r>
          </w:p>
        </w:tc>
        <w:tc>
          <w:tcPr>
            <w:tcW w:w="3213" w:type="dxa"/>
          </w:tcPr>
          <w:p w14:paraId="2FD44245" w14:textId="0A2986F8" w:rsidR="00FE62D0" w:rsidRPr="00854648" w:rsidRDefault="00FE62D0" w:rsidP="00F17ECE">
            <w:pPr>
              <w:spacing w:after="60"/>
              <w:rPr>
                <w:rFonts w:cs="Helvetica"/>
                <w:color w:val="000000"/>
                <w:sz w:val="20"/>
                <w:szCs w:val="20"/>
              </w:rPr>
            </w:pPr>
            <w:r w:rsidRPr="000A5479">
              <w:rPr>
                <w:rFonts w:cs="HelveticaNeueLTStd-Roman"/>
                <w:sz w:val="20"/>
                <w:szCs w:val="20"/>
              </w:rPr>
              <w:t>collect, compare and categorise facts and opinions found in a widening range of sources</w:t>
            </w:r>
          </w:p>
        </w:tc>
        <w:tc>
          <w:tcPr>
            <w:tcW w:w="3213" w:type="dxa"/>
          </w:tcPr>
          <w:p w14:paraId="4A2F3452" w14:textId="741C41A3" w:rsidR="00FE62D0" w:rsidRPr="00854648" w:rsidRDefault="00FE62D0" w:rsidP="00F17ECE">
            <w:pPr>
              <w:spacing w:after="60"/>
            </w:pPr>
            <w:r w:rsidRPr="00854648">
              <w:rPr>
                <w:rFonts w:cs="Helvetica"/>
                <w:color w:val="000000"/>
                <w:sz w:val="20"/>
                <w:szCs w:val="20"/>
              </w:rPr>
              <w:t>analyse, condense and combine relevant information from multiple sources</w:t>
            </w:r>
          </w:p>
        </w:tc>
      </w:tr>
      <w:tr w:rsidR="00FE62D0" w:rsidRPr="00854648" w14:paraId="451412C5" w14:textId="77777777" w:rsidTr="00A72895">
        <w:tc>
          <w:tcPr>
            <w:tcW w:w="4390" w:type="dxa"/>
          </w:tcPr>
          <w:p w14:paraId="4C7B25A6"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4B518E3E" w14:textId="2B601FC2" w:rsidR="00FE62D0" w:rsidRPr="00CA123C" w:rsidRDefault="00FE62D0" w:rsidP="00D8026F">
            <w:pPr>
              <w:spacing w:after="60"/>
              <w:rPr>
                <w:b/>
                <w:sz w:val="20"/>
                <w:szCs w:val="20"/>
              </w:rPr>
            </w:pPr>
            <w:r w:rsidRPr="00CA123C">
              <w:rPr>
                <w:rFonts w:cs="Helvetica"/>
                <w:b/>
                <w:color w:val="000000"/>
                <w:sz w:val="20"/>
                <w:szCs w:val="20"/>
              </w:rPr>
              <w:t>Imagine possibilities and connect ideas</w:t>
            </w:r>
          </w:p>
        </w:tc>
        <w:tc>
          <w:tcPr>
            <w:tcW w:w="3213" w:type="dxa"/>
          </w:tcPr>
          <w:p w14:paraId="07944831" w14:textId="0C837C87" w:rsidR="00FE62D0" w:rsidRPr="00854648" w:rsidRDefault="00FE62D0"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3213" w:type="dxa"/>
          </w:tcPr>
          <w:p w14:paraId="613DF90F" w14:textId="325710D8" w:rsidR="00FE62D0" w:rsidRPr="00854648" w:rsidRDefault="00FE62D0"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3213" w:type="dxa"/>
          </w:tcPr>
          <w:p w14:paraId="12CABE90" w14:textId="762B8293" w:rsidR="00FE62D0" w:rsidRPr="00854648" w:rsidRDefault="00FE62D0" w:rsidP="00F17ECE">
            <w:pPr>
              <w:spacing w:after="60"/>
            </w:pPr>
            <w:r w:rsidRPr="00854648">
              <w:rPr>
                <w:rFonts w:cs="Helvetica"/>
                <w:color w:val="000000"/>
                <w:sz w:val="20"/>
                <w:szCs w:val="20"/>
              </w:rPr>
              <w:t>combine ideas in a variety of ways and from a range of sources to create new possibilities</w:t>
            </w:r>
          </w:p>
        </w:tc>
      </w:tr>
      <w:tr w:rsidR="00FE62D0" w:rsidRPr="00854648" w14:paraId="2E6FB598" w14:textId="77777777" w:rsidTr="00A72895">
        <w:tc>
          <w:tcPr>
            <w:tcW w:w="4390" w:type="dxa"/>
          </w:tcPr>
          <w:p w14:paraId="576EA9B0"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2E20FC4A" w14:textId="4B709DA7" w:rsidR="00FE62D0" w:rsidRPr="00CA123C" w:rsidRDefault="00FE62D0" w:rsidP="00D8026F">
            <w:pPr>
              <w:spacing w:after="60"/>
              <w:rPr>
                <w:b/>
                <w:sz w:val="20"/>
                <w:szCs w:val="20"/>
              </w:rPr>
            </w:pPr>
            <w:r w:rsidRPr="00CA123C">
              <w:rPr>
                <w:rFonts w:cs="Helvetica"/>
                <w:b/>
                <w:color w:val="000000"/>
                <w:sz w:val="20"/>
                <w:szCs w:val="20"/>
              </w:rPr>
              <w:t>Seek solutions and put ideas into action</w:t>
            </w:r>
          </w:p>
        </w:tc>
        <w:tc>
          <w:tcPr>
            <w:tcW w:w="3213" w:type="dxa"/>
          </w:tcPr>
          <w:p w14:paraId="101FF643" w14:textId="2B4CF5CD" w:rsidR="00FE62D0" w:rsidRPr="00854648" w:rsidRDefault="00FE62D0"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3213" w:type="dxa"/>
          </w:tcPr>
          <w:p w14:paraId="119BDDF8" w14:textId="0A8F6721" w:rsidR="00FE62D0" w:rsidRPr="00854648" w:rsidRDefault="00FE62D0"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3213" w:type="dxa"/>
          </w:tcPr>
          <w:p w14:paraId="427B6BDD" w14:textId="6B35D092" w:rsidR="00FE62D0" w:rsidRPr="00854648" w:rsidRDefault="00FE62D0" w:rsidP="00F17ECE">
            <w:pPr>
              <w:spacing w:after="60"/>
            </w:pPr>
            <w:r w:rsidRPr="00854648">
              <w:rPr>
                <w:rFonts w:cs="Helvetica"/>
                <w:color w:val="000000"/>
                <w:sz w:val="20"/>
                <w:szCs w:val="20"/>
              </w:rPr>
              <w:t>assess and test options to identify the most effective solution and to put ideas into action</w:t>
            </w:r>
          </w:p>
        </w:tc>
      </w:tr>
      <w:tr w:rsidR="00FE62D0" w:rsidRPr="00854648" w14:paraId="4F3C2BA1" w14:textId="77777777" w:rsidTr="00A72895">
        <w:tc>
          <w:tcPr>
            <w:tcW w:w="4390" w:type="dxa"/>
          </w:tcPr>
          <w:p w14:paraId="028B75C6" w14:textId="77777777" w:rsidR="00FE62D0" w:rsidRDefault="00FE62D0" w:rsidP="00D8026F">
            <w:pPr>
              <w:spacing w:after="60"/>
              <w:rPr>
                <w:rFonts w:cs="Helvetica"/>
                <w:b/>
                <w:color w:val="000000"/>
                <w:sz w:val="20"/>
                <w:szCs w:val="20"/>
              </w:rPr>
            </w:pPr>
            <w:r w:rsidRPr="00D74F28">
              <w:rPr>
                <w:rFonts w:cs="Helvetica"/>
                <w:b/>
                <w:color w:val="000000"/>
                <w:sz w:val="20"/>
                <w:szCs w:val="20"/>
              </w:rPr>
              <w:t xml:space="preserve">Reflecting on thinking and processes </w:t>
            </w:r>
          </w:p>
          <w:p w14:paraId="0E9646CA" w14:textId="3B31E31A" w:rsidR="00FE62D0" w:rsidRPr="00854648" w:rsidRDefault="00FE62D0" w:rsidP="00D8026F">
            <w:pPr>
              <w:spacing w:after="60"/>
              <w:rPr>
                <w:b/>
                <w:sz w:val="20"/>
                <w:szCs w:val="20"/>
              </w:rPr>
            </w:pPr>
            <w:r w:rsidRPr="00854648">
              <w:rPr>
                <w:rFonts w:cs="Helvetica"/>
                <w:b/>
                <w:color w:val="000000"/>
                <w:sz w:val="20"/>
                <w:szCs w:val="20"/>
              </w:rPr>
              <w:t>Transfer knowledge into new contexts</w:t>
            </w:r>
          </w:p>
        </w:tc>
        <w:tc>
          <w:tcPr>
            <w:tcW w:w="3213" w:type="dxa"/>
          </w:tcPr>
          <w:p w14:paraId="1D3BBDB9" w14:textId="09206131" w:rsidR="00FE62D0" w:rsidRPr="00854648" w:rsidRDefault="00FE62D0"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3213" w:type="dxa"/>
          </w:tcPr>
          <w:p w14:paraId="2B1EC625" w14:textId="1C4E9671" w:rsidR="00FE62D0" w:rsidRPr="00854648" w:rsidRDefault="00FE62D0"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3213" w:type="dxa"/>
          </w:tcPr>
          <w:p w14:paraId="36265A32" w14:textId="132F6551" w:rsidR="00FE62D0" w:rsidRPr="00854648" w:rsidRDefault="00FE62D0" w:rsidP="00F17ECE">
            <w:pPr>
              <w:spacing w:after="60"/>
            </w:pPr>
            <w:r w:rsidRPr="00854648">
              <w:rPr>
                <w:rFonts w:cs="Helvetica"/>
                <w:color w:val="000000"/>
                <w:sz w:val="20"/>
                <w:szCs w:val="20"/>
              </w:rPr>
              <w:t>apply knowledge gained from one context to another unrelated context and identify new meaning</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12D035F" w14:textId="673F4292" w:rsidR="00050A19" w:rsidRDefault="0043021F" w:rsidP="00050A19">
      <w:pPr>
        <w:widowControl/>
        <w:spacing w:before="0" w:line="259" w:lineRule="auto"/>
        <w:sectPr w:rsidR="00050A19" w:rsidSect="00A72895">
          <w:pgSz w:w="16838" w:h="11906" w:orient="landscape"/>
          <w:pgMar w:top="1440" w:right="1440" w:bottom="1440" w:left="1440" w:header="709" w:footer="709" w:gutter="0"/>
          <w:cols w:space="708"/>
          <w:docGrid w:linePitch="360"/>
        </w:sectPr>
      </w:pPr>
      <w:hyperlink r:id="rId124" w:history="1">
        <w:r w:rsidR="00D93699" w:rsidRPr="00D93699">
          <w:rPr>
            <w:rStyle w:val="Hyperlink"/>
          </w:rPr>
          <w:t>k10outline.scsa.wa.edu.au/home/p-10-curriculum/general-capabilities-over/general-capabilities-overview/general-capabilities-in-the-australian-curriculum</w:t>
        </w:r>
      </w:hyperlink>
    </w:p>
    <w:p w14:paraId="2D471DFB" w14:textId="2A706924" w:rsidR="004E422B" w:rsidRPr="00710DEC" w:rsidRDefault="004E422B" w:rsidP="00D167F4">
      <w:pPr>
        <w:pStyle w:val="Heading1"/>
        <w:spacing w:after="120"/>
      </w:pPr>
      <w:bookmarkStart w:id="34" w:name="_Appendix_3:_Materials"/>
      <w:bookmarkStart w:id="35" w:name="_Toc40714791"/>
      <w:bookmarkStart w:id="36" w:name="_Toc465262503"/>
      <w:bookmarkEnd w:id="34"/>
      <w:r w:rsidRPr="00710DEC">
        <w:lastRenderedPageBreak/>
        <w:t xml:space="preserve">Appendix </w:t>
      </w:r>
      <w:r w:rsidR="00474CA6">
        <w:t>3</w:t>
      </w:r>
      <w:r>
        <w:t>: Materials list</w:t>
      </w:r>
      <w:bookmarkEnd w:id="35"/>
    </w:p>
    <w:p w14:paraId="1C55F84F" w14:textId="77777777" w:rsidR="004E422B" w:rsidRPr="00710DEC" w:rsidRDefault="004E422B" w:rsidP="00D167F4">
      <w:pPr>
        <w:widowControl/>
      </w:pPr>
    </w:p>
    <w:p w14:paraId="5E347F86" w14:textId="760E181E" w:rsidR="00094677" w:rsidRDefault="00094677" w:rsidP="00D167F4">
      <w:pPr>
        <w:widowControl/>
      </w:pPr>
      <w:r w:rsidRPr="00094677">
        <w:t>The following materials are required to complete this module</w:t>
      </w:r>
      <w:r w:rsidR="00B73E1F">
        <w:t>.</w:t>
      </w:r>
    </w:p>
    <w:p w14:paraId="15C03C46" w14:textId="788AC648" w:rsidR="00A97A92" w:rsidRDefault="00A97A92" w:rsidP="00D167F4">
      <w:pPr>
        <w:widowControl/>
      </w:pPr>
      <w:r>
        <w:t xml:space="preserve">Disposable gloves </w:t>
      </w:r>
    </w:p>
    <w:p w14:paraId="7EE5A253" w14:textId="7BB3CB9A" w:rsidR="00A97A92" w:rsidRDefault="00A97A92" w:rsidP="00D167F4">
      <w:pPr>
        <w:widowControl/>
      </w:pPr>
      <w:r>
        <w:t xml:space="preserve">Tongs </w:t>
      </w:r>
    </w:p>
    <w:p w14:paraId="3B96BDDE" w14:textId="3096125D" w:rsidR="00C6501F" w:rsidRDefault="00C6501F" w:rsidP="00D167F4">
      <w:pPr>
        <w:widowControl/>
      </w:pPr>
      <w:r>
        <w:t xml:space="preserve">Large </w:t>
      </w:r>
      <w:r w:rsidR="0058719C">
        <w:t xml:space="preserve">plastic </w:t>
      </w:r>
      <w:r>
        <w:t>sheet or tarpaulin</w:t>
      </w:r>
    </w:p>
    <w:p w14:paraId="0628E815" w14:textId="77777777" w:rsidR="00B73E1F" w:rsidRDefault="00B73E1F" w:rsidP="00B73E1F">
      <w:pPr>
        <w:widowControl/>
        <w:spacing w:before="240"/>
        <w:rPr>
          <w:b/>
        </w:rPr>
      </w:pPr>
      <w:r w:rsidRPr="00B73E1F">
        <w:rPr>
          <w:b/>
        </w:rPr>
        <w:t>Equipment for testing materials:</w:t>
      </w:r>
    </w:p>
    <w:p w14:paraId="0844D167" w14:textId="77777777" w:rsidR="00AB1FC5" w:rsidRDefault="00AB1FC5" w:rsidP="00AB1FC5">
      <w:pPr>
        <w:pStyle w:val="ListParagraph"/>
      </w:pPr>
      <w:r>
        <w:t>B</w:t>
      </w:r>
      <w:r w:rsidRPr="00B97FCB">
        <w:t>alance scales</w:t>
      </w:r>
    </w:p>
    <w:p w14:paraId="247D3563" w14:textId="6234C936" w:rsidR="00AB1FC5" w:rsidRDefault="0058719C" w:rsidP="00AB1FC5">
      <w:pPr>
        <w:pStyle w:val="ListParagraph"/>
      </w:pPr>
      <w:r>
        <w:t>Identical containers to use as informal units of volume</w:t>
      </w:r>
    </w:p>
    <w:p w14:paraId="0FAB9E4A" w14:textId="0D1FA2A7" w:rsidR="0058719C" w:rsidRPr="00D8026F" w:rsidRDefault="0058719C" w:rsidP="0058719C">
      <w:pPr>
        <w:pStyle w:val="ListParagraph"/>
      </w:pPr>
      <w:r>
        <w:t>Milk carton filled with water and sealed to use as informal unit of mass</w:t>
      </w:r>
    </w:p>
    <w:p w14:paraId="3301FE77" w14:textId="784F2080" w:rsidR="00B73E1F" w:rsidRDefault="00B73E1F" w:rsidP="00B73E1F">
      <w:pPr>
        <w:widowControl/>
        <w:spacing w:before="240"/>
        <w:rPr>
          <w:b/>
        </w:rPr>
      </w:pPr>
      <w:r>
        <w:rPr>
          <w:b/>
        </w:rPr>
        <w:t>Supplies for construction:</w:t>
      </w:r>
    </w:p>
    <w:p w14:paraId="32260689" w14:textId="293B7F46" w:rsidR="00B73E1F" w:rsidRPr="00D8026F" w:rsidRDefault="00B73E1F" w:rsidP="00D8026F">
      <w:pPr>
        <w:pStyle w:val="ListParagraph"/>
      </w:pPr>
      <w:r w:rsidRPr="00D8026F">
        <w:t>Assorted construction tools and materials (i</w:t>
      </w:r>
      <w:r w:rsidR="00B357AF">
        <w:t>.</w:t>
      </w:r>
      <w:r w:rsidRPr="00D8026F">
        <w:t>e</w:t>
      </w:r>
      <w:r w:rsidR="00B357AF">
        <w:t>.</w:t>
      </w:r>
      <w:r w:rsidRPr="00D8026F">
        <w:t xml:space="preserve"> glue, scissors, split pins, clamps, cable ties, pins, string, sticky tape, glue guns, staplers, </w:t>
      </w:r>
      <w:r w:rsidR="008D4D9D">
        <w:t>hook and loop fasteners</w:t>
      </w:r>
      <w:r w:rsidRPr="00D8026F">
        <w:t>).</w:t>
      </w:r>
    </w:p>
    <w:p w14:paraId="578464D8" w14:textId="35E2BB68" w:rsidR="004E422B" w:rsidRPr="00D8026F" w:rsidRDefault="0017148F" w:rsidP="00D8026F">
      <w:pPr>
        <w:pStyle w:val="ListParagraph"/>
      </w:pPr>
      <w:r w:rsidRPr="00D8026F">
        <w:t>Additional /</w:t>
      </w:r>
      <w:r w:rsidR="00B357AF">
        <w:t>reusable</w:t>
      </w:r>
      <w:r w:rsidR="00B357AF" w:rsidRPr="00D8026F">
        <w:t xml:space="preserve"> </w:t>
      </w:r>
      <w:r w:rsidRPr="00D8026F">
        <w:t xml:space="preserve">type materials to complement what is found around the school in </w:t>
      </w:r>
      <w:r w:rsidRPr="00B91180">
        <w:rPr>
          <w:i/>
        </w:rPr>
        <w:t>Activity 1</w:t>
      </w:r>
      <w:r w:rsidRPr="00D8026F">
        <w:t>(including paper, plastic, textile and metals).</w:t>
      </w: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77777777" w:rsidR="006E55A7" w:rsidRPr="006E55A7" w:rsidRDefault="00354030" w:rsidP="006E55A7">
      <w:pPr>
        <w:pStyle w:val="Heading1"/>
      </w:pPr>
      <w:bookmarkStart w:id="37" w:name="_Appendix_4:_Design"/>
      <w:bookmarkStart w:id="38" w:name="_Toc468703570"/>
      <w:bookmarkStart w:id="39" w:name="_Toc40714792"/>
      <w:bookmarkStart w:id="40" w:name="_Hlk24028000"/>
      <w:bookmarkEnd w:id="37"/>
      <w:r w:rsidRPr="0019391E">
        <w:lastRenderedPageBreak/>
        <w:t xml:space="preserve">Appendix </w:t>
      </w:r>
      <w:r w:rsidR="00474CA6" w:rsidRPr="0019391E">
        <w:t>4</w:t>
      </w:r>
      <w:r w:rsidRPr="0019391E">
        <w:t xml:space="preserve">: </w:t>
      </w:r>
      <w:bookmarkStart w:id="41" w:name="_Toc469642551"/>
      <w:bookmarkEnd w:id="38"/>
      <w:r w:rsidR="006E55A7" w:rsidRPr="006E55A7">
        <w:t>Design process guide</w:t>
      </w:r>
      <w:bookmarkEnd w:id="39"/>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6341E67" wp14:editId="3BE5EA02">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2AB0D272" w14:textId="77777777" w:rsidR="006607BD" w:rsidRDefault="006607BD"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6607BD" w:rsidRDefault="006607BD"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6607BD" w:rsidRDefault="006607BD"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32" type="#_x0000_t202" style="position:absolute;margin-left:111.15pt;margin-top:435.5pt;width:357.15pt;height:94.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K1+s4UQIAAG0EAAAOAAAAAAAAAAAAAAAAAC4CAABkcnMvZTJvRG9jLnhtbFBLAQIt&#10;ABQABgAIAAAAIQDKXkNt4gAAAAwBAAAPAAAAAAAAAAAAAAAAAKsEAABkcnMvZG93bnJldi54bWxQ&#10;SwUGAAAAAAQABADzAAAAugUAAAAA&#10;" filled="f" strokeweight=".24672mm">
                <v:textbox inset="0,0,0,0">
                  <w:txbxContent>
                    <w:p w14:paraId="2AB0D272" w14:textId="77777777" w:rsidR="006607BD" w:rsidRDefault="006607BD"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6607BD" w:rsidRDefault="006607BD"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6607BD" w:rsidRDefault="006607BD"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589CDF94" wp14:editId="7E4F159B">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92ED5F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067BA73" wp14:editId="3AFCD511">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56EAB4" id="Down Arrow 324" o:spid="_x0000_s1026" type="#_x0000_t67" style="position:absolute;margin-left:70.2pt;margin-top:334.4pt;width:7.1pt;height:102.0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48032" behindDoc="0" locked="0" layoutInCell="1" allowOverlap="1" wp14:anchorId="0C5CD740" wp14:editId="1086CD76">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53A76C4" id="Down Arrow 323" o:spid="_x0000_s1026" type="#_x0000_t67" style="position:absolute;margin-left:70.2pt;margin-top:162.35pt;width:7.1pt;height:141.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0624" behindDoc="0" locked="0" layoutInCell="1" allowOverlap="1" wp14:anchorId="688D115F" wp14:editId="1E84EB01">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0DE7E3" id="Down Arrow 322" o:spid="_x0000_s1026" type="#_x0000_t67" style="position:absolute;margin-left:70.25pt;margin-top:98.2pt;width:7.1pt;height:3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67B7E082" wp14:editId="6C38559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B1BF98" id="Down Arrow 321" o:spid="_x0000_s1026" type="#_x0000_t67" style="position:absolute;margin-left:70.55pt;margin-top:34.8pt;width:4.25pt;height:33.4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14502626" wp14:editId="4839301E">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784F0164" w14:textId="77777777" w:rsidR="006607BD" w:rsidRDefault="006607BD" w:rsidP="006E55A7">
                            <w:pPr>
                              <w:ind w:left="130"/>
                              <w:rPr>
                                <w:rFonts w:eastAsia="Century Gothic" w:cs="Century Gothic"/>
                                <w:sz w:val="19"/>
                                <w:szCs w:val="19"/>
                              </w:rPr>
                            </w:pPr>
                            <w:r>
                              <w:rPr>
                                <w:b/>
                                <w:sz w:val="19"/>
                              </w:rPr>
                              <w:t>Reflection on the process taken and the success of the design.</w:t>
                            </w:r>
                          </w:p>
                          <w:p w14:paraId="09F55689" w14:textId="77777777" w:rsidR="006607BD" w:rsidRDefault="006607BD"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6607BD" w:rsidRDefault="006607BD"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33" type="#_x0000_t202" style="position:absolute;margin-left:111.75pt;margin-top:534.95pt;width:357.15pt;height:96.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7ooNp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6607BD" w:rsidRDefault="006607BD" w:rsidP="006E55A7">
                      <w:pPr>
                        <w:ind w:left="130"/>
                        <w:rPr>
                          <w:rFonts w:eastAsia="Century Gothic" w:cs="Century Gothic"/>
                          <w:sz w:val="19"/>
                          <w:szCs w:val="19"/>
                        </w:rPr>
                      </w:pPr>
                      <w:r>
                        <w:rPr>
                          <w:b/>
                          <w:sz w:val="19"/>
                        </w:rPr>
                        <w:t>Reflection on the process taken and the success of the design.</w:t>
                      </w:r>
                    </w:p>
                    <w:p w14:paraId="09F55689" w14:textId="77777777" w:rsidR="006607BD" w:rsidRDefault="006607BD"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6607BD" w:rsidRDefault="006607BD"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2774E3AA" wp14:editId="54F7BED9">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040B94E7" w14:textId="77777777" w:rsidR="006607BD" w:rsidRPr="00CE3F33" w:rsidRDefault="006607BD"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4" type="#_x0000_t202" alt="Title: Ideation" style="position:absolute;margin-left:33.2pt;margin-top:137.65pt;width:77.95pt;height:25.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1tr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L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UV1trPgIAAEIEAAAO&#10;AAAAAAAAAAAAAAAAAC4CAABkcnMvZTJvRG9jLnhtbFBLAQItABQABgAIAAAAIQCjb8hh4AAAAAoB&#10;AAAPAAAAAAAAAAAAAAAAAJgEAABkcnMvZG93bnJldi54bWxQSwUGAAAAAAQABADzAAAApQUAAAAA&#10;" fillcolor="#7030a0" stroked="f">
                <v:textbox inset="0,0,0,0">
                  <w:txbxContent>
                    <w:p w14:paraId="040B94E7" w14:textId="77777777" w:rsidR="006607BD" w:rsidRPr="00CE3F33" w:rsidRDefault="006607BD"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1648" behindDoc="0" locked="0" layoutInCell="1" allowOverlap="1" wp14:anchorId="4691FCDF" wp14:editId="3F615D67">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txbx>
                        <w:txbxContent>
                          <w:p w14:paraId="4B5C1D09" w14:textId="77777777" w:rsidR="006607BD" w:rsidRDefault="006607BD"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5" alt="Title: Development" style="position:absolute;margin-left:34.6pt;margin-top:308.75pt;width:77.95pt;height:2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6607BD" w:rsidRDefault="006607BD"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0FAD4B1E" wp14:editId="154918B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27D2C82C" w14:textId="77777777" w:rsidR="006607BD" w:rsidRPr="009F0AA9" w:rsidRDefault="006607BD"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6607BD" w:rsidRDefault="006607BD"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6" type="#_x0000_t202" style="position:absolute;margin-left:111.75pt;margin-top:309pt;width:357.15pt;height:122.4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Pbkp3pXAgAAbg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6607BD" w:rsidRPr="009F0AA9" w:rsidRDefault="006607BD"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6607BD" w:rsidRDefault="006607BD"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31ED64C8" wp14:editId="30457487">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6E578341" w14:textId="77777777" w:rsidR="006607BD" w:rsidRDefault="006607BD"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6607BD" w:rsidRDefault="006607BD"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645FCA8E" w:rsidR="006607BD" w:rsidRDefault="006607BD"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5" w:history="1">
                              <w:r>
                                <w:rPr>
                                  <w:rStyle w:val="Hyperlink"/>
                                  <w:sz w:val="19"/>
                                </w:rPr>
                                <w:t>www.mindtools.com/pages/article/newCT_02.htm</w:t>
                              </w:r>
                            </w:hyperlink>
                          </w:p>
                          <w:p w14:paraId="7CF39EBB" w14:textId="49EA9F13" w:rsidR="006607BD" w:rsidRDefault="0043021F" w:rsidP="006E55A7">
                            <w:pPr>
                              <w:spacing w:before="60" w:after="60"/>
                              <w:ind w:left="130" w:right="471"/>
                              <w:rPr>
                                <w:rFonts w:eastAsia="Century Gothic" w:cs="Century Gothic"/>
                                <w:sz w:val="19"/>
                                <w:szCs w:val="19"/>
                              </w:rPr>
                            </w:pPr>
                            <w:hyperlink r:id="rId126" w:history="1">
                              <w:r w:rsidR="006607BD" w:rsidRPr="00B647F0">
                                <w:rPr>
                                  <w:rStyle w:val="Hyperlink"/>
                                  <w:sz w:val="19"/>
                                </w:rPr>
                                <w:t>www.designorate.com/a-guide-to-the-scamper-technique-for-</w:t>
                              </w:r>
                              <w:r w:rsidR="006607BD" w:rsidRPr="00B647F0">
                                <w:rPr>
                                  <w:rStyle w:val="Hyperlink"/>
                                  <w:spacing w:val="17"/>
                                  <w:sz w:val="19"/>
                                </w:rPr>
                                <w:t xml:space="preserve"> </w:t>
                              </w:r>
                              <w:r w:rsidR="006607BD"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7" type="#_x0000_t202" style="position:absolute;margin-left:111.4pt;margin-top:136.1pt;width:357.15pt;height:168.1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CPK8oVWAgAAbg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6607BD" w:rsidRDefault="006607BD"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6607BD" w:rsidRDefault="006607BD"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645FCA8E" w:rsidR="006607BD" w:rsidRDefault="006607BD"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27" w:history="1">
                        <w:r>
                          <w:rPr>
                            <w:rStyle w:val="Hyperlink"/>
                            <w:sz w:val="19"/>
                          </w:rPr>
                          <w:t>www.mindtools.com/pages/article/newCT_02.htm</w:t>
                        </w:r>
                      </w:hyperlink>
                    </w:p>
                    <w:p w14:paraId="7CF39EBB" w14:textId="49EA9F13" w:rsidR="006607BD" w:rsidRDefault="001325EE" w:rsidP="006E55A7">
                      <w:pPr>
                        <w:spacing w:before="60" w:after="60"/>
                        <w:ind w:left="130" w:right="471"/>
                        <w:rPr>
                          <w:rFonts w:eastAsia="Century Gothic" w:cs="Century Gothic"/>
                          <w:sz w:val="19"/>
                          <w:szCs w:val="19"/>
                        </w:rPr>
                      </w:pPr>
                      <w:hyperlink r:id="rId128" w:history="1">
                        <w:r w:rsidR="006607BD" w:rsidRPr="00B647F0">
                          <w:rPr>
                            <w:rStyle w:val="Hyperlink"/>
                            <w:sz w:val="19"/>
                          </w:rPr>
                          <w:t>www.designorate.com/a-guide-to-the-scamper-technique-for-</w:t>
                        </w:r>
                        <w:r w:rsidR="006607BD" w:rsidRPr="00B647F0">
                          <w:rPr>
                            <w:rStyle w:val="Hyperlink"/>
                            <w:spacing w:val="17"/>
                            <w:sz w:val="19"/>
                          </w:rPr>
                          <w:t xml:space="preserve"> </w:t>
                        </w:r>
                        <w:r w:rsidR="006607BD"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5319D67" wp14:editId="73942F4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291D69BD" w14:textId="77777777" w:rsidR="006607BD" w:rsidRPr="00CE3F33" w:rsidRDefault="006607BD"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8" type="#_x0000_t202" alt="Title: Analysis" style="position:absolute;margin-left:33.7pt;margin-top:72.6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wpUgIAAGk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OZ4MSh2gvCDHFvrpx21Fowb7nZIWJ7+g7tuJWUGJeq9Rp7Amg2EH4zAYTHMM&#10;LSj3lpL+cO/7hToZK481YvezoGGDalYyMh1k7+u4zgDOc+Tqu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GnBTClSAgAAaQQAAA4AAAAAAAAAAAAAAAAALgIAAGRycy9lMm9Eb2MueG1sUEsBAi0A&#10;FAAGAAgAAAAhAJEbz9XgAAAACgEAAA8AAAAAAAAAAAAAAAAArAQAAGRycy9kb3ducmV2LnhtbFBL&#10;BQYAAAAABAAEAPMAAAC5BQAAAAA=&#10;" fillcolor="#548235" stroked="f">
                <v:textbox inset="0,0,0,0">
                  <w:txbxContent>
                    <w:p w14:paraId="291D69BD" w14:textId="77777777" w:rsidR="006607BD" w:rsidRPr="00CE3F33" w:rsidRDefault="006607BD"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468C216" wp14:editId="16E71854">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7DABD" id="U-Turn Arrow 309" o:spid="_x0000_s1026" style="position:absolute;margin-left:-263.5pt;margin-top:259.95pt;width:543.5pt;height:54.45pt;rotation:-90;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5ED8768" wp14:editId="3A9D1E77">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01875" id="U-Turn Arrow 310" o:spid="_x0000_s1026" style="position:absolute;margin-left:-87.15pt;margin-top:418.25pt;width:215.35pt;height:28.4pt;rotation:-9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9C0FB93" wp14:editId="38A68DCD">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2F9A6" id="U-Turn Arrow 311" o:spid="_x0000_s1026" style="position:absolute;margin-left:-186.4pt;margin-top:326.85pt;width:404.55pt;height:40.2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27AED238" wp14:editId="689AD1C1">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686E5099" w14:textId="77777777" w:rsidR="006607BD" w:rsidRDefault="006607BD" w:rsidP="006E55A7">
                            <w:pPr>
                              <w:ind w:left="130"/>
                              <w:rPr>
                                <w:rFonts w:eastAsia="Century Gothic" w:cs="Century Gothic"/>
                                <w:sz w:val="19"/>
                                <w:szCs w:val="19"/>
                              </w:rPr>
                            </w:pPr>
                            <w:r>
                              <w:rPr>
                                <w:b/>
                                <w:sz w:val="19"/>
                              </w:rPr>
                              <w:t>Finding useful and helpful information about the design problem.</w:t>
                            </w:r>
                          </w:p>
                          <w:p w14:paraId="6B16EEB9" w14:textId="77777777" w:rsidR="006607BD" w:rsidRDefault="006607BD"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9" type="#_x0000_t202" style="position:absolute;margin-left:111.5pt;margin-top:9.3pt;width:357.15pt;height:58.9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" filled="f" strokecolor="#4472c4" strokeweight=".24672mm">
                <v:textbox inset="0,0,0,0">
                  <w:txbxContent>
                    <w:p w14:paraId="686E5099" w14:textId="77777777" w:rsidR="006607BD" w:rsidRDefault="006607BD" w:rsidP="006E55A7">
                      <w:pPr>
                        <w:ind w:left="130"/>
                        <w:rPr>
                          <w:rFonts w:eastAsia="Century Gothic" w:cs="Century Gothic"/>
                          <w:sz w:val="19"/>
                          <w:szCs w:val="19"/>
                        </w:rPr>
                      </w:pPr>
                      <w:r>
                        <w:rPr>
                          <w:b/>
                          <w:sz w:val="19"/>
                        </w:rPr>
                        <w:t>Finding useful and helpful information about the design problem.</w:t>
                      </w:r>
                    </w:p>
                    <w:p w14:paraId="6B16EEB9" w14:textId="77777777" w:rsidR="006607BD" w:rsidRDefault="006607BD"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7DD3E132" wp14:editId="166DC29D">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Lst>
                      </wps:spPr>
                      <wps:txbx>
                        <w:txbxContent>
                          <w:p w14:paraId="69D113AF" w14:textId="77777777" w:rsidR="006607BD" w:rsidRDefault="006607BD" w:rsidP="006E55A7">
                            <w:pPr>
                              <w:ind w:left="130"/>
                              <w:rPr>
                                <w:rFonts w:eastAsia="Century Gothic" w:cs="Century Gothic"/>
                                <w:sz w:val="19"/>
                                <w:szCs w:val="19"/>
                              </w:rPr>
                            </w:pPr>
                            <w:r>
                              <w:rPr>
                                <w:b/>
                                <w:sz w:val="19"/>
                              </w:rPr>
                              <w:t>Understanding the meaning of the research findings.</w:t>
                            </w:r>
                          </w:p>
                          <w:p w14:paraId="14ED10BF" w14:textId="77777777" w:rsidR="006607BD" w:rsidRDefault="006607BD"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40" type="#_x0000_t202" style="position:absolute;margin-left:111.5pt;margin-top:72.5pt;width:357.15pt;height:58.9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2Cx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PcO3qejpo+ATlGxyuBqwah1eYHRj1cSIXt&#10;9zMxDCPxQQHB/pyugrkKx6tAVA2hFXYYRXHr4tmdO8NPLSDHFVJ6A0vQ8MDPSxXj6sDWhzmOF+rP&#10;6vV38Hr5j6x/Aw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hPdgsWMCAACPBAAADgAAAAAAAAAAAAAAAAAuAgAAZHJz&#10;L2Uyb0RvYy54bWxQSwECLQAUAAYACAAAACEAbAjpG+AAAAALAQAADwAAAAAAAAAAAAAAAAC9BAAA&#10;ZHJzL2Rvd25yZXYueG1sUEsFBgAAAAAEAAQA8wAAAMoFAAAAAA==&#10;" filled="f" strokecolor="#548235" strokeweight=".24672mm">
                <v:textbox inset="0,0,0,0">
                  <w:txbxContent>
                    <w:p w14:paraId="69D113AF" w14:textId="77777777" w:rsidR="006607BD" w:rsidRDefault="006607BD" w:rsidP="006E55A7">
                      <w:pPr>
                        <w:ind w:left="130"/>
                        <w:rPr>
                          <w:rFonts w:eastAsia="Century Gothic" w:cs="Century Gothic"/>
                          <w:sz w:val="19"/>
                          <w:szCs w:val="19"/>
                        </w:rPr>
                      </w:pPr>
                      <w:r>
                        <w:rPr>
                          <w:b/>
                          <w:sz w:val="19"/>
                        </w:rPr>
                        <w:t>Understanding the meaning of the research findings.</w:t>
                      </w:r>
                    </w:p>
                    <w:p w14:paraId="14ED10BF" w14:textId="77777777" w:rsidR="006607BD" w:rsidRDefault="006607BD"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11916FBB" wp14:editId="0BCFD149">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65A81FA3" w14:textId="77777777" w:rsidR="006607BD" w:rsidRDefault="006607BD"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41" type="#_x0000_t202" alt="Title: Research" style="position:absolute;margin-left:33.2pt;margin-top:9.55pt;width:77.95pt;height:25.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BOR8h5QgIAAEcE&#10;AAAOAAAAAAAAAAAAAAAAAC4CAABkcnMvZTJvRG9jLnhtbFBLAQItABQABgAIAAAAIQA5ckuH3wAA&#10;AAgBAAAPAAAAAAAAAAAAAAAAAJwEAABkcnMvZG93bnJldi54bWxQSwUGAAAAAAQABADzAAAAqAUA&#10;AAAA&#10;" fillcolor="#4472c4" stroked="f">
                <v:textbox inset="0,0,0,0">
                  <w:txbxContent>
                    <w:p w14:paraId="65A81FA3" w14:textId="77777777" w:rsidR="006607BD" w:rsidRDefault="006607BD"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E531764" wp14:editId="3E9CA59A">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7DD2AF84" w14:textId="77777777" w:rsidR="006607BD" w:rsidRDefault="006607BD"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42" type="#_x0000_t202" alt="Title: Production" style="position:absolute;margin-left:33.2pt;margin-top:440.2pt;width:77.95pt;height:25.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Rgg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y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DxxGCA/AgAARwQA&#10;AA4AAAAAAAAAAAAAAAAALgIAAGRycy9lMm9Eb2MueG1sUEsBAi0AFAAGAAgAAAAhAJ3UcSXhAAAA&#10;CgEAAA8AAAAAAAAAAAAAAAAAmQQAAGRycy9kb3ducmV2LnhtbFBLBQYAAAAABAAEAPMAAACnBQAA&#10;AAA=&#10;" fillcolor="black" stroked="f">
                <v:textbox inset="0,0,0,0">
                  <w:txbxContent>
                    <w:p w14:paraId="7DD2AF84" w14:textId="77777777" w:rsidR="006607BD" w:rsidRDefault="006607BD"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4D759C5C" wp14:editId="1A89D4BF">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16A44C19" w14:textId="77777777" w:rsidR="006607BD" w:rsidRDefault="006607BD"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43" type="#_x0000_t202" alt="Title: Evaluation" style="position:absolute;margin-left:33.45pt;margin-top:535.2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yKqclQQIAAEcE&#10;AAAOAAAAAAAAAAAAAAAAAC4CAABkcnMvZTJvRG9jLnhtbFBLAQItABQABgAIAAAAIQA8K4rx4AAA&#10;AAwBAAAPAAAAAAAAAAAAAAAAAJsEAABkcnMvZG93bnJldi54bWxQSwUGAAAAAAQABADzAAAAqAUA&#10;AAAA&#10;" fillcolor="#c30" stroked="f">
                <v:textbox inset="0,0,0,0">
                  <w:txbxContent>
                    <w:p w14:paraId="16A44C19" w14:textId="77777777" w:rsidR="006607BD" w:rsidRDefault="006607BD"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5E44A9D5" w:rsidR="004C43BD" w:rsidRPr="00807593" w:rsidRDefault="004C43BD" w:rsidP="008E63F3">
      <w:pPr>
        <w:pStyle w:val="Heading1"/>
      </w:pPr>
      <w:bookmarkStart w:id="42" w:name="_Appendix_5:_Reflective"/>
      <w:bookmarkStart w:id="43" w:name="_Toc40714793"/>
      <w:bookmarkEnd w:id="40"/>
      <w:bookmarkEnd w:id="42"/>
      <w:r w:rsidRPr="00807593">
        <w:lastRenderedPageBreak/>
        <w:t xml:space="preserve">Appendix </w:t>
      </w:r>
      <w:r w:rsidR="0049374D">
        <w:t>5</w:t>
      </w:r>
      <w:r w:rsidRPr="00807593">
        <w:t xml:space="preserve">: Reflective </w:t>
      </w:r>
      <w:r w:rsidR="00BF7243">
        <w:t>j</w:t>
      </w:r>
      <w:r w:rsidRPr="00807593">
        <w:t>ournal</w:t>
      </w:r>
      <w:bookmarkEnd w:id="41"/>
      <w:bookmarkEnd w:id="43"/>
      <w:r w:rsidR="004F5BAE">
        <w:t xml:space="preserve"> </w:t>
      </w:r>
    </w:p>
    <w:p w14:paraId="3A654642" w14:textId="7895317A" w:rsidR="003E6F49" w:rsidRPr="003E6F49" w:rsidRDefault="005757FF" w:rsidP="003E6F49">
      <w:pPr>
        <w:widowControl/>
        <w:rPr>
          <w:szCs w:val="20"/>
        </w:rPr>
      </w:pPr>
      <w:bookmarkStart w:id="44" w:name="_Toc469557618"/>
      <w:bookmarkStart w:id="45" w:name="_Toc469636557"/>
      <w:bookmarkStart w:id="46" w:name="_Toc465262522"/>
      <w:r w:rsidRPr="008E63F3">
        <w:rPr>
          <w:noProof/>
          <w:szCs w:val="20"/>
          <w:lang w:eastAsia="en-AU"/>
        </w:rPr>
        <w:drawing>
          <wp:anchor distT="0" distB="0" distL="114300" distR="114300" simplePos="0" relativeHeight="251959296" behindDoc="0" locked="0" layoutInCell="1" allowOverlap="1" wp14:anchorId="64F6AF52" wp14:editId="34B36806">
            <wp:simplePos x="0" y="0"/>
            <wp:positionH relativeFrom="margin">
              <wp:align>right</wp:align>
            </wp:positionH>
            <wp:positionV relativeFrom="paragraph">
              <wp:posOffset>0</wp:posOffset>
            </wp:positionV>
            <wp:extent cx="2286000" cy="1522800"/>
            <wp:effectExtent l="0" t="0" r="0" b="1270"/>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14:paraId="2AB48257" w14:textId="2FEBDEA3" w:rsidR="003E6F49" w:rsidRPr="003E6F49" w:rsidRDefault="00903654" w:rsidP="003E6F49">
      <w:pPr>
        <w:widowControl/>
        <w:rPr>
          <w:szCs w:val="20"/>
        </w:rPr>
      </w:pPr>
      <w:r>
        <w:rPr>
          <w:noProof/>
          <w:lang w:eastAsia="en-AU"/>
        </w:rPr>
        <mc:AlternateContent>
          <mc:Choice Requires="wps">
            <w:drawing>
              <wp:anchor distT="45720" distB="45720" distL="114300" distR="114300" simplePos="0" relativeHeight="252072960" behindDoc="0" locked="0" layoutInCell="1" allowOverlap="1" wp14:anchorId="31F53698" wp14:editId="61AA7057">
                <wp:simplePos x="0" y="0"/>
                <wp:positionH relativeFrom="column">
                  <wp:posOffset>3390181</wp:posOffset>
                </wp:positionH>
                <wp:positionV relativeFrom="paragraph">
                  <wp:posOffset>390489</wp:posOffset>
                </wp:positionV>
                <wp:extent cx="1716405" cy="335915"/>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7582AAB9" w14:textId="77777777" w:rsidR="006607BD" w:rsidRPr="003B6BCA" w:rsidRDefault="006607BD" w:rsidP="00903654">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53698" id="_x0000_s1044" type="#_x0000_t202" style="position:absolute;margin-left:266.95pt;margin-top:30.75pt;width:135.15pt;height:26.45pt;z-index:252072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" filled="f" stroked="f">
                <v:textbox>
                  <w:txbxContent>
                    <w:p w14:paraId="7582AAB9" w14:textId="77777777" w:rsidR="006607BD" w:rsidRPr="003B6BCA" w:rsidRDefault="006607BD" w:rsidP="00903654">
                      <w:pPr>
                        <w:rPr>
                          <w:sz w:val="12"/>
                          <w:szCs w:val="12"/>
                        </w:rPr>
                      </w:pPr>
                      <w:r>
                        <w:rPr>
                          <w:sz w:val="12"/>
                          <w:szCs w:val="12"/>
                        </w:rPr>
                        <w:t>Source: istock</w:t>
                      </w:r>
                    </w:p>
                  </w:txbxContent>
                </v:textbox>
                <w10:wrap type="square"/>
              </v:shape>
            </w:pict>
          </mc:Fallback>
        </mc:AlternateContent>
      </w:r>
      <w:r w:rsidR="00B357AF">
        <w:rPr>
          <w:szCs w:val="20"/>
        </w:rPr>
        <w:t>Journa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27D3E872" w:rsidR="00A35843" w:rsidRDefault="003E6F49" w:rsidP="00A35843">
      <w:pPr>
        <w:widowControl/>
        <w:rPr>
          <w:szCs w:val="20"/>
        </w:rPr>
      </w:pPr>
      <w:r w:rsidRPr="003E6F49">
        <w:rPr>
          <w:szCs w:val="20"/>
        </w:rPr>
        <w:t xml:space="preserve">Teachers can model the </w:t>
      </w:r>
      <w:r w:rsidR="00B357AF" w:rsidRPr="003E6F49">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3634EA3"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139DFF17" w14:textId="05559DA3"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B357AF" w:rsidRPr="003E6F49">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r w:rsidRPr="003E6F49">
              <w:rPr>
                <w:rFonts w:cs="Arial"/>
              </w:rPr>
              <w:t>Kidblog – digital portfolios and blogging</w:t>
            </w:r>
          </w:p>
          <w:p w14:paraId="256D874F" w14:textId="00E9C597" w:rsidR="003E6F49" w:rsidRPr="00DB4AF0" w:rsidRDefault="0043021F" w:rsidP="003E6F49">
            <w:pPr>
              <w:spacing w:before="0"/>
              <w:rPr>
                <w:i/>
                <w:color w:val="215986"/>
                <w:u w:val="single"/>
              </w:rPr>
            </w:pPr>
            <w:hyperlink r:id="rId130"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67CB388"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4BE6769C" w14:textId="234DF093" w:rsidR="003E6F49" w:rsidRPr="00DB4AF0" w:rsidRDefault="0043021F" w:rsidP="003E6F49">
            <w:pPr>
              <w:spacing w:before="0" w:line="259" w:lineRule="auto"/>
              <w:rPr>
                <w:rFonts w:cs="Arial"/>
                <w:i/>
              </w:rPr>
            </w:pPr>
            <w:hyperlink r:id="rId131" w:history="1">
              <w:r w:rsidR="002D6EE9">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309B5272"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58A35E99" w14:textId="0012EC28" w:rsidR="003E6F49" w:rsidRPr="00DB4AF0" w:rsidRDefault="0043021F" w:rsidP="003E6F49">
            <w:pPr>
              <w:spacing w:before="0" w:line="259" w:lineRule="auto"/>
              <w:rPr>
                <w:rStyle w:val="Hyperlink"/>
              </w:rPr>
            </w:pPr>
            <w:hyperlink r:id="rId132" w:history="1">
              <w:r w:rsidR="002D6EE9">
                <w:rPr>
                  <w:rStyle w:val="Hyperlink"/>
                </w:rPr>
                <w:t>explaineverything.com</w:t>
              </w:r>
            </w:hyperlink>
          </w:p>
        </w:tc>
      </w:tr>
      <w:tr w:rsidR="003E6F49" w:rsidRPr="003E6F49" w14:paraId="4CA741F4" w14:textId="77777777" w:rsidTr="008E63F3">
        <w:trPr>
          <w:trHeight w:val="726"/>
        </w:trPr>
        <w:tc>
          <w:tcPr>
            <w:tcW w:w="9016" w:type="dxa"/>
          </w:tcPr>
          <w:p w14:paraId="1D7F17D7" w14:textId="76E10A45" w:rsidR="003E6F49" w:rsidRPr="003E6F49" w:rsidRDefault="003E6F49" w:rsidP="003E6F49">
            <w:pPr>
              <w:spacing w:after="0" w:line="259" w:lineRule="auto"/>
              <w:rPr>
                <w:rFonts w:cs="Arial"/>
              </w:rPr>
            </w:pPr>
            <w:r w:rsidRPr="003E6F49">
              <w:rPr>
                <w:rFonts w:cs="Arial"/>
              </w:rPr>
              <w:t>Popplet – allows you to jot down your ideas and then sort them visually</w:t>
            </w:r>
          </w:p>
          <w:p w14:paraId="2FC250EC" w14:textId="70FA74B6" w:rsidR="003E6F49" w:rsidRPr="00DB4AF0" w:rsidRDefault="0043021F" w:rsidP="003E6F49">
            <w:pPr>
              <w:spacing w:before="0" w:line="259" w:lineRule="auto"/>
              <w:rPr>
                <w:rStyle w:val="Hyperlink"/>
              </w:rPr>
            </w:pPr>
            <w:hyperlink r:id="rId133" w:history="1">
              <w:r w:rsidR="005E1DED">
                <w:rPr>
                  <w:rStyle w:val="Hyperlink"/>
                </w:rPr>
                <w:t>popplet.com</w:t>
              </w:r>
            </w:hyperlink>
          </w:p>
        </w:tc>
      </w:tr>
      <w:tr w:rsidR="003E6F49" w:rsidRPr="003E6F49" w14:paraId="7029FA43" w14:textId="77777777" w:rsidTr="008E63F3">
        <w:trPr>
          <w:trHeight w:val="726"/>
        </w:trPr>
        <w:tc>
          <w:tcPr>
            <w:tcW w:w="9016" w:type="dxa"/>
          </w:tcPr>
          <w:p w14:paraId="479A0DC6" w14:textId="5FA963EE"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C0F407D" w14:textId="535C58D3" w:rsidR="003E6F49" w:rsidRPr="00DB4AF0" w:rsidRDefault="0043021F" w:rsidP="003E6F49">
            <w:pPr>
              <w:spacing w:before="0" w:line="259" w:lineRule="auto"/>
              <w:rPr>
                <w:rStyle w:val="Hyperlink"/>
              </w:rPr>
            </w:pPr>
            <w:hyperlink r:id="rId134"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25C58DC5" w:rsidR="003E6F49" w:rsidRPr="003E6F49" w:rsidRDefault="006607BD" w:rsidP="003E6F49">
            <w:pPr>
              <w:spacing w:after="0" w:line="259" w:lineRule="auto"/>
            </w:pPr>
            <w:r w:rsidRPr="006607BD">
              <w:t>Connect – the Department of Education’s integrated, online environment</w:t>
            </w:r>
          </w:p>
          <w:p w14:paraId="6FC0720E" w14:textId="18C87956" w:rsidR="003E6F49" w:rsidRPr="00DB4AF0" w:rsidRDefault="0043021F" w:rsidP="003E6F49">
            <w:pPr>
              <w:spacing w:before="0" w:line="259" w:lineRule="auto"/>
              <w:rPr>
                <w:rStyle w:val="Hyperlink"/>
              </w:rPr>
            </w:pPr>
            <w:hyperlink r:id="rId135"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5DE3942F" w:rsidR="002377DB" w:rsidRPr="00DB4AF0" w:rsidRDefault="0043021F" w:rsidP="007F7033">
            <w:pPr>
              <w:spacing w:before="0" w:line="259" w:lineRule="auto"/>
              <w:rPr>
                <w:rStyle w:val="Hyperlink"/>
              </w:rPr>
            </w:pPr>
            <w:hyperlink r:id="rId136"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7EB8B4E6" w:rsidR="002377DB" w:rsidRPr="00DB4AF0" w:rsidRDefault="0043021F" w:rsidP="007F7033">
            <w:pPr>
              <w:spacing w:before="0" w:after="240" w:line="259" w:lineRule="auto"/>
              <w:rPr>
                <w:rStyle w:val="Hyperlink"/>
              </w:rPr>
            </w:pPr>
            <w:hyperlink r:id="rId137" w:history="1">
              <w:r w:rsidR="002377DB" w:rsidRPr="00DB4AF0">
                <w:rPr>
                  <w:rStyle w:val="Hyperlink"/>
                </w:rPr>
                <w:t>cooltoolsforschool.wordpress.com/digital-student-portfolios</w:t>
              </w:r>
            </w:hyperlink>
          </w:p>
        </w:tc>
      </w:tr>
    </w:tbl>
    <w:p w14:paraId="38F55C21" w14:textId="217E291F" w:rsidR="004C43BD" w:rsidRPr="00807593" w:rsidRDefault="004C43BD" w:rsidP="00807593">
      <w:pPr>
        <w:pStyle w:val="Heading1"/>
      </w:pPr>
      <w:bookmarkStart w:id="47" w:name="_Appendix_6:_Student"/>
      <w:bookmarkStart w:id="48" w:name="_Toc40714794"/>
      <w:bookmarkEnd w:id="47"/>
      <w:r w:rsidRPr="00807593">
        <w:lastRenderedPageBreak/>
        <w:t xml:space="preserve">Appendix </w:t>
      </w:r>
      <w:r w:rsidR="0049374D">
        <w:t>6</w:t>
      </w:r>
      <w:r w:rsidRPr="00807593">
        <w:t>: Student activity sheet 1.</w:t>
      </w:r>
      <w:r w:rsidR="00F86D8E">
        <w:t>1</w:t>
      </w:r>
      <w:r w:rsidRPr="00807593">
        <w:t>: Journal checklist</w:t>
      </w:r>
      <w:bookmarkEnd w:id="44"/>
      <w:bookmarkEnd w:id="45"/>
      <w:bookmarkEnd w:id="48"/>
    </w:p>
    <w:p w14:paraId="17988335" w14:textId="70EBD492" w:rsidR="004C43BD" w:rsidRPr="005B7174" w:rsidRDefault="003346FC" w:rsidP="0083354D">
      <w:r w:rsidRPr="003346FC">
        <w:rPr>
          <w:noProof/>
          <w:lang w:eastAsia="en-AU"/>
        </w:rPr>
        <w:drawing>
          <wp:anchor distT="0" distB="0" distL="114300" distR="114300" simplePos="0" relativeHeight="251867136" behindDoc="0" locked="0" layoutInCell="1" allowOverlap="1" wp14:anchorId="2229D0C1" wp14:editId="62A4A25A">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686E05F6"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9676A87" w:rsidR="004C43BD" w:rsidRPr="005B7174" w:rsidRDefault="003B6BCA" w:rsidP="00722C21">
      <w:pPr>
        <w:pStyle w:val="ListParagraph"/>
        <w:numPr>
          <w:ilvl w:val="0"/>
          <w:numId w:val="2"/>
        </w:numPr>
        <w:ind w:left="454" w:hanging="227"/>
      </w:pPr>
      <w:r>
        <w:rPr>
          <w:noProof/>
          <w:lang w:eastAsia="en-AU"/>
        </w:rPr>
        <mc:AlternateContent>
          <mc:Choice Requires="wps">
            <w:drawing>
              <wp:anchor distT="45720" distB="45720" distL="114300" distR="114300" simplePos="0" relativeHeight="252062720" behindDoc="0" locked="0" layoutInCell="1" allowOverlap="1" wp14:anchorId="4ECB1196" wp14:editId="60F55459">
                <wp:simplePos x="0" y="0"/>
                <wp:positionH relativeFrom="column">
                  <wp:posOffset>3846830</wp:posOffset>
                </wp:positionH>
                <wp:positionV relativeFrom="paragraph">
                  <wp:posOffset>210820</wp:posOffset>
                </wp:positionV>
                <wp:extent cx="1828165" cy="33591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165" cy="335915"/>
                        </a:xfrm>
                        <a:prstGeom prst="rect">
                          <a:avLst/>
                        </a:prstGeom>
                        <a:noFill/>
                        <a:ln w="9525">
                          <a:noFill/>
                          <a:miter lim="800000"/>
                          <a:headEnd/>
                          <a:tailEnd/>
                        </a:ln>
                      </wps:spPr>
                      <wps:txbx>
                        <w:txbxContent>
                          <w:p w14:paraId="37A4E3F5" w14:textId="0584CD85" w:rsidR="006607BD" w:rsidRPr="003B6BCA" w:rsidRDefault="006607BD">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B1196" id="_x0000_s1045" type="#_x0000_t202" style="position:absolute;left:0;text-align:left;margin-left:302.9pt;margin-top:16.6pt;width:143.95pt;height:26.45pt;z-index:252062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" filled="f" stroked="f">
                <v:textbox>
                  <w:txbxContent>
                    <w:p w14:paraId="37A4E3F5" w14:textId="0584CD85" w:rsidR="006607BD" w:rsidRPr="003B6BCA" w:rsidRDefault="006607BD">
                      <w:pPr>
                        <w:rPr>
                          <w:sz w:val="12"/>
                          <w:szCs w:val="12"/>
                        </w:rPr>
                      </w:pPr>
                      <w:r>
                        <w:rPr>
                          <w:sz w:val="12"/>
                          <w:szCs w:val="12"/>
                        </w:rPr>
                        <w:t>Source: istock</w:t>
                      </w:r>
                    </w:p>
                  </w:txbxContent>
                </v:textbox>
                <w10:wrap type="square"/>
              </v:shape>
            </w:pict>
          </mc:Fallback>
        </mc:AlternateContent>
      </w:r>
      <w:r w:rsidR="004C43BD" w:rsidRPr="005B7174">
        <w:t>Tick each box once complete and included.</w:t>
      </w:r>
    </w:p>
    <w:p w14:paraId="401099CB" w14:textId="2D0BD141" w:rsidR="004C43BD" w:rsidRPr="005B7174" w:rsidRDefault="004C43BD" w:rsidP="00722C21">
      <w:pPr>
        <w:pStyle w:val="ListParagraph"/>
        <w:numPr>
          <w:ilvl w:val="0"/>
          <w:numId w:val="2"/>
        </w:numPr>
        <w:ind w:left="454" w:hanging="227"/>
      </w:pPr>
      <w:r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AB1FC5">
        <w:trPr>
          <w:trHeight w:val="567"/>
        </w:trPr>
        <w:tc>
          <w:tcPr>
            <w:tcW w:w="811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AB1FC5">
        <w:trPr>
          <w:trHeight w:val="567"/>
        </w:trPr>
        <w:tc>
          <w:tcPr>
            <w:tcW w:w="811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AB1FC5">
        <w:trPr>
          <w:trHeight w:val="567"/>
        </w:trPr>
        <w:tc>
          <w:tcPr>
            <w:tcW w:w="811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AB1FC5">
        <w:trPr>
          <w:trHeight w:val="567"/>
        </w:trPr>
        <w:tc>
          <w:tcPr>
            <w:tcW w:w="811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AB1FC5">
        <w:trPr>
          <w:trHeight w:val="567"/>
        </w:trPr>
        <w:tc>
          <w:tcPr>
            <w:tcW w:w="811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AB1FC5">
        <w:trPr>
          <w:trHeight w:val="567"/>
        </w:trPr>
        <w:tc>
          <w:tcPr>
            <w:tcW w:w="811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62"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AB1FC5">
        <w:trPr>
          <w:trHeight w:val="567"/>
        </w:trPr>
        <w:tc>
          <w:tcPr>
            <w:tcW w:w="8110" w:type="dxa"/>
            <w:vAlign w:val="center"/>
          </w:tcPr>
          <w:p w14:paraId="04128A5A" w14:textId="0F00D5FE" w:rsidR="004C43BD" w:rsidRPr="00875522" w:rsidRDefault="0043021F" w:rsidP="00A805B5">
            <w:pPr>
              <w:widowControl/>
              <w:spacing w:line="240" w:lineRule="auto"/>
              <w:rPr>
                <w:i/>
              </w:rPr>
            </w:pPr>
            <w:hyperlink w:anchor="_Appendix_10:_Student_1" w:history="1">
              <w:r w:rsidR="004C43BD" w:rsidRPr="00875522">
                <w:rPr>
                  <w:rStyle w:val="Hyperlink"/>
                </w:rPr>
                <w:t xml:space="preserve">Student activity sheet </w:t>
              </w:r>
              <w:r w:rsidR="00B702AF" w:rsidRPr="00875522">
                <w:rPr>
                  <w:rStyle w:val="Hyperlink"/>
                </w:rPr>
                <w:t>1.</w:t>
              </w:r>
              <w:r w:rsidR="00577B70">
                <w:rPr>
                  <w:rStyle w:val="Hyperlink"/>
                </w:rPr>
                <w:t>5</w:t>
              </w:r>
              <w:r w:rsidR="00875522" w:rsidRPr="00875522">
                <w:rPr>
                  <w:rStyle w:val="Hyperlink"/>
                </w:rPr>
                <w:t>: I see, I think, I wonder</w:t>
              </w:r>
            </w:hyperlink>
          </w:p>
        </w:tc>
        <w:tc>
          <w:tcPr>
            <w:tcW w:w="962"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29074DC9" w14:textId="77777777" w:rsidTr="00AB1FC5">
        <w:trPr>
          <w:trHeight w:val="567"/>
        </w:trPr>
        <w:tc>
          <w:tcPr>
            <w:tcW w:w="8110" w:type="dxa"/>
            <w:tcBorders>
              <w:bottom w:val="single" w:sz="4" w:space="0" w:color="auto"/>
            </w:tcBorders>
            <w:vAlign w:val="center"/>
          </w:tcPr>
          <w:p w14:paraId="4836863E" w14:textId="2E1E1D42" w:rsidR="004C43BD" w:rsidRPr="00875522" w:rsidRDefault="0043021F" w:rsidP="00A805B5">
            <w:pPr>
              <w:widowControl/>
              <w:spacing w:line="240" w:lineRule="auto"/>
              <w:rPr>
                <w:i/>
              </w:rPr>
            </w:pPr>
            <w:hyperlink w:anchor="_Appendix_14:_Student_1" w:history="1">
              <w:r w:rsidR="004C43BD" w:rsidRPr="00875522">
                <w:rPr>
                  <w:rStyle w:val="Hyperlink"/>
                </w:rPr>
                <w:t xml:space="preserve">Student activity sheet </w:t>
              </w:r>
              <w:r w:rsidR="00875522" w:rsidRPr="00875522">
                <w:rPr>
                  <w:rStyle w:val="Hyperlink"/>
                </w:rPr>
                <w:t>3.</w:t>
              </w:r>
              <w:r w:rsidR="00577B70">
                <w:rPr>
                  <w:rStyle w:val="Hyperlink"/>
                </w:rPr>
                <w:t>2</w:t>
              </w:r>
              <w:r w:rsidR="00875522" w:rsidRPr="00875522">
                <w:rPr>
                  <w:rStyle w:val="Hyperlink"/>
                </w:rPr>
                <w:t>: Prototype troubleshooting</w:t>
              </w:r>
            </w:hyperlink>
          </w:p>
        </w:tc>
        <w:tc>
          <w:tcPr>
            <w:tcW w:w="962"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E10891" w:rsidRPr="005B7174" w14:paraId="02C890D4" w14:textId="77777777" w:rsidTr="00AB1FC5">
        <w:trPr>
          <w:trHeight w:val="567"/>
        </w:trPr>
        <w:tc>
          <w:tcPr>
            <w:tcW w:w="8110" w:type="dxa"/>
            <w:vAlign w:val="center"/>
          </w:tcPr>
          <w:p w14:paraId="6F7D4CAE" w14:textId="5455385A" w:rsidR="00E10891" w:rsidRPr="0083354D" w:rsidRDefault="0043021F" w:rsidP="00A805B5">
            <w:pPr>
              <w:widowControl/>
              <w:spacing w:line="240" w:lineRule="auto"/>
              <w:rPr>
                <w:i/>
              </w:rPr>
            </w:pPr>
            <w:hyperlink w:anchor="_Appendix_6:_Student" w:history="1">
              <w:r w:rsidR="00E10891" w:rsidRPr="00AB1FC5">
                <w:rPr>
                  <w:rStyle w:val="Hyperlink"/>
                </w:rPr>
                <w:t>Student activity sheet 1.</w:t>
              </w:r>
              <w:r w:rsidR="00577B70">
                <w:rPr>
                  <w:rStyle w:val="Hyperlink"/>
                </w:rPr>
                <w:t>1</w:t>
              </w:r>
              <w:r w:rsidR="00E10891" w:rsidRPr="00AB1FC5">
                <w:rPr>
                  <w:rStyle w:val="Hyperlink"/>
                </w:rPr>
                <w:t>: Journal checklist</w:t>
              </w:r>
            </w:hyperlink>
          </w:p>
        </w:tc>
        <w:tc>
          <w:tcPr>
            <w:tcW w:w="962"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73F52328" w:rsidR="00710DEC" w:rsidRPr="00710DEC" w:rsidRDefault="00710DEC" w:rsidP="00B47A1C">
      <w:pPr>
        <w:pStyle w:val="Heading1"/>
      </w:pPr>
      <w:bookmarkStart w:id="49" w:name="_Appendix_7:_Teacher"/>
      <w:bookmarkStart w:id="50" w:name="_Toc40714795"/>
      <w:bookmarkStart w:id="51" w:name="_Hlk22800486"/>
      <w:bookmarkEnd w:id="46"/>
      <w:bookmarkEnd w:id="49"/>
      <w:r w:rsidRPr="00710DEC">
        <w:lastRenderedPageBreak/>
        <w:t xml:space="preserve">Appendix </w:t>
      </w:r>
      <w:r w:rsidR="0049374D">
        <w:t>7</w:t>
      </w:r>
      <w:r w:rsidR="006A2F75">
        <w:t>:</w:t>
      </w:r>
      <w:bookmarkEnd w:id="36"/>
      <w:r w:rsidR="006A2F75">
        <w:t xml:space="preserve"> </w:t>
      </w:r>
      <w:bookmarkStart w:id="52" w:name="_Toc465262504"/>
      <w:r w:rsidRPr="00710DEC">
        <w:t>Teacher resource sheet 1.</w:t>
      </w:r>
      <w:r w:rsidR="00494F67">
        <w:t>2</w:t>
      </w:r>
      <w:r w:rsidRPr="00710DEC">
        <w:t>: Cooperative learning – Roles</w:t>
      </w:r>
      <w:bookmarkEnd w:id="50"/>
      <w:bookmarkEnd w:id="52"/>
      <w:r w:rsidR="00E96E31">
        <w:t xml:space="preserve"> </w:t>
      </w:r>
    </w:p>
    <w:p w14:paraId="1831A8BC" w14:textId="4D215469" w:rsidR="00710DEC" w:rsidRPr="00710DEC" w:rsidRDefault="002B0F46" w:rsidP="00E37D39">
      <w:r w:rsidRPr="002B0F46">
        <w:rPr>
          <w:noProof/>
          <w:lang w:eastAsia="en-AU"/>
        </w:rPr>
        <w:drawing>
          <wp:anchor distT="0" distB="0" distL="114300" distR="114300" simplePos="0" relativeHeight="251855872" behindDoc="0" locked="0" layoutInCell="1" allowOverlap="1" wp14:anchorId="26DECCC5" wp14:editId="3EB1CBA0">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CD726AA" w:rsidR="004F2B72" w:rsidRPr="004F2B72" w:rsidRDefault="003B6BCA" w:rsidP="00E37D39">
      <w:r>
        <w:rPr>
          <w:noProof/>
          <w:lang w:eastAsia="en-AU"/>
        </w:rPr>
        <mc:AlternateContent>
          <mc:Choice Requires="wps">
            <w:drawing>
              <wp:anchor distT="45720" distB="45720" distL="114300" distR="114300" simplePos="0" relativeHeight="252064768" behindDoc="0" locked="0" layoutInCell="1" allowOverlap="1" wp14:anchorId="54F30C17" wp14:editId="45DD852D">
                <wp:simplePos x="0" y="0"/>
                <wp:positionH relativeFrom="column">
                  <wp:posOffset>3018790</wp:posOffset>
                </wp:positionH>
                <wp:positionV relativeFrom="paragraph">
                  <wp:posOffset>206375</wp:posOffset>
                </wp:positionV>
                <wp:extent cx="1259205" cy="335915"/>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335915"/>
                        </a:xfrm>
                        <a:prstGeom prst="rect">
                          <a:avLst/>
                        </a:prstGeom>
                        <a:noFill/>
                        <a:ln w="9525">
                          <a:noFill/>
                          <a:miter lim="800000"/>
                          <a:headEnd/>
                          <a:tailEnd/>
                        </a:ln>
                      </wps:spPr>
                      <wps:txbx>
                        <w:txbxContent>
                          <w:p w14:paraId="172FF783" w14:textId="77777777" w:rsidR="006607BD" w:rsidRPr="003B6BCA" w:rsidRDefault="006607BD" w:rsidP="003B6BCA">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30C17" id="_x0000_s1046" type="#_x0000_t202" style="position:absolute;margin-left:237.7pt;margin-top:16.25pt;width:99.15pt;height:26.45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" filled="f" stroked="f">
                <v:textbox>
                  <w:txbxContent>
                    <w:p w14:paraId="172FF783"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059E860E" w:rsidR="004F2B72" w:rsidRPr="004F2B72" w:rsidRDefault="005E1DED" w:rsidP="001E6046">
      <w:pPr>
        <w:widowControl/>
        <w:numPr>
          <w:ilvl w:val="0"/>
          <w:numId w:val="3"/>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2D898D5F" w:rsidR="004F2B72" w:rsidRPr="004F2B72" w:rsidRDefault="005E1DED" w:rsidP="001E6046">
      <w:pPr>
        <w:widowControl/>
        <w:numPr>
          <w:ilvl w:val="0"/>
          <w:numId w:val="3"/>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1AFDA72A"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bookmarkEnd w:id="51"/>
    <w:p w14:paraId="2E54AB14" w14:textId="31FF665F" w:rsidR="00710DEC" w:rsidRPr="00710DEC" w:rsidRDefault="003B6BCA" w:rsidP="00710DEC">
      <w:pPr>
        <w:widowControl/>
        <w:spacing w:after="160" w:line="259" w:lineRule="auto"/>
        <w:rPr>
          <w:b/>
          <w:sz w:val="24"/>
          <w:szCs w:val="24"/>
        </w:rPr>
      </w:pPr>
      <w:r>
        <w:rPr>
          <w:noProof/>
          <w:lang w:eastAsia="en-AU"/>
        </w:rPr>
        <mc:AlternateContent>
          <mc:Choice Requires="wps">
            <w:drawing>
              <wp:anchor distT="45720" distB="45720" distL="114300" distR="114300" simplePos="0" relativeHeight="252066816" behindDoc="0" locked="0" layoutInCell="1" allowOverlap="1" wp14:anchorId="2E071D3C" wp14:editId="5E4AF732">
                <wp:simplePos x="0" y="0"/>
                <wp:positionH relativeFrom="column">
                  <wp:posOffset>1043797</wp:posOffset>
                </wp:positionH>
                <wp:positionV relativeFrom="paragraph">
                  <wp:posOffset>2412365</wp:posOffset>
                </wp:positionV>
                <wp:extent cx="1716405" cy="335915"/>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17FD08BE" w14:textId="77777777" w:rsidR="006607BD" w:rsidRPr="003B6BCA" w:rsidRDefault="006607BD" w:rsidP="003B6BCA">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71D3C" id="_x0000_s1047" type="#_x0000_t202" style="position:absolute;margin-left:82.2pt;margin-top:189.95pt;width:135.15pt;height:26.45pt;z-index:252066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" filled="f" stroked="f">
                <v:textbox>
                  <w:txbxContent>
                    <w:p w14:paraId="17FD08BE"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2B0F46" w:rsidRPr="002B0F46">
        <w:rPr>
          <w:b/>
          <w:noProof/>
          <w:sz w:val="24"/>
          <w:szCs w:val="24"/>
          <w:lang w:eastAsia="en-AU"/>
        </w:rPr>
        <w:drawing>
          <wp:anchor distT="0" distB="0" distL="114300" distR="114300" simplePos="0" relativeHeight="251856896" behindDoc="0" locked="0" layoutInCell="1" allowOverlap="1" wp14:anchorId="316AF93A" wp14:editId="7CFA2FEC">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6B91220C" w:rsidR="00860A52" w:rsidRPr="00860A52" w:rsidRDefault="007B06D0" w:rsidP="00860A52">
      <w:pPr>
        <w:pStyle w:val="Heading1"/>
      </w:pPr>
      <w:bookmarkStart w:id="53" w:name="_Appendix_10:_Teacher"/>
      <w:bookmarkStart w:id="54" w:name="_Appendix_8:_Teacher"/>
      <w:bookmarkStart w:id="55" w:name="_Toc40714796"/>
      <w:bookmarkStart w:id="56" w:name="_Toc465262511"/>
      <w:bookmarkEnd w:id="53"/>
      <w:bookmarkEnd w:id="54"/>
      <w:r w:rsidRPr="004E422B">
        <w:lastRenderedPageBreak/>
        <w:t xml:space="preserve">Appendix </w:t>
      </w:r>
      <w:r w:rsidR="00127925">
        <w:t>8</w:t>
      </w:r>
      <w:r w:rsidRPr="004E422B">
        <w:t>: Teacher resource sheet 1.</w:t>
      </w:r>
      <w:r w:rsidR="00494F67">
        <w:t>3</w:t>
      </w:r>
      <w:r w:rsidRPr="004E422B">
        <w:t>:</w:t>
      </w:r>
      <w:r w:rsidR="007247C9">
        <w:t xml:space="preserve"> Cooperative learning – Think, Pair, </w:t>
      </w:r>
      <w:r w:rsidRPr="004E422B">
        <w:t>Share</w:t>
      </w:r>
      <w:bookmarkStart w:id="57" w:name="_Toc465262505"/>
      <w:bookmarkEnd w:id="55"/>
      <w:r w:rsidR="00860A52" w:rsidRPr="00860A52">
        <w:t xml:space="preserve"> </w:t>
      </w:r>
    </w:p>
    <w:p w14:paraId="48E6B5F9" w14:textId="57603440" w:rsidR="00AA3D3B" w:rsidRPr="00AA3D3B" w:rsidRDefault="00AC74EF" w:rsidP="00FD61EF">
      <w:r w:rsidRPr="00AC74EF">
        <w:rPr>
          <w:noProof/>
          <w:lang w:eastAsia="en-AU"/>
        </w:rPr>
        <w:drawing>
          <wp:anchor distT="0" distB="0" distL="114300" distR="114300" simplePos="0" relativeHeight="251926528" behindDoc="0" locked="0" layoutInCell="1" allowOverlap="1" wp14:anchorId="7FA6FE39" wp14:editId="250D6D1E">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This resource sheet provides a brief outline o</w:t>
      </w:r>
      <w:r w:rsidR="00E51879">
        <w:t>f</w:t>
      </w:r>
      <w:r w:rsidR="00AA3D3B" w:rsidRPr="00AA3D3B">
        <w:t xml:space="preserve"> a </w:t>
      </w:r>
      <w:r w:rsidR="001B5506">
        <w:t>cooperative</w:t>
      </w:r>
      <w:r w:rsidR="00AA3D3B" w:rsidRPr="00AA3D3B">
        <w:t xml:space="preserve"> learning </w:t>
      </w:r>
      <w:r w:rsidR="0024487D">
        <w:t>strategy</w:t>
      </w:r>
      <w:r w:rsidR="00AA3D3B" w:rsidRPr="00AA3D3B">
        <w:t xml:space="preserve"> known as 'think – pair – share'.</w:t>
      </w:r>
    </w:p>
    <w:p w14:paraId="55DFDF9B" w14:textId="6A4B1195" w:rsidR="00AA3D3B" w:rsidRPr="00AA3D3B" w:rsidRDefault="00AA3D3B" w:rsidP="00FD61EF">
      <w:r w:rsidRPr="00AA3D3B">
        <w:t xml:space="preserve">Cooperative learning frameworks create opportunities for groups of students to work together, generally to a single purpose. </w:t>
      </w:r>
    </w:p>
    <w:p w14:paraId="08922876" w14:textId="37E36267" w:rsidR="00AA3D3B" w:rsidRPr="00AA3D3B" w:rsidRDefault="00E07C13" w:rsidP="00FD61EF">
      <w:r>
        <w:rPr>
          <w:noProof/>
          <w:lang w:eastAsia="en-AU"/>
        </w:rPr>
        <mc:AlternateContent>
          <mc:Choice Requires="wps">
            <w:drawing>
              <wp:anchor distT="45720" distB="45720" distL="114300" distR="114300" simplePos="0" relativeHeight="252068864" behindDoc="0" locked="0" layoutInCell="1" allowOverlap="1" wp14:anchorId="58B110FA" wp14:editId="0F1FDF75">
                <wp:simplePos x="0" y="0"/>
                <wp:positionH relativeFrom="column">
                  <wp:posOffset>3416300</wp:posOffset>
                </wp:positionH>
                <wp:positionV relativeFrom="paragraph">
                  <wp:posOffset>497205</wp:posOffset>
                </wp:positionV>
                <wp:extent cx="1716405" cy="33591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5F12F221" w14:textId="77777777" w:rsidR="006607BD" w:rsidRPr="003B6BCA" w:rsidRDefault="006607BD" w:rsidP="003B6BCA">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110FA" id="_x0000_s1048" type="#_x0000_t202" style="position:absolute;margin-left:269pt;margin-top:39.15pt;width:135.15pt;height:26.45pt;z-index:252068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" filled="f" stroked="f">
                <v:textbox>
                  <w:txbxContent>
                    <w:p w14:paraId="5F12F221"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AA3D3B"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00AA3D3B" w:rsidRPr="00AA3D3B">
        <w:t>.</w:t>
      </w:r>
    </w:p>
    <w:p w14:paraId="70835473" w14:textId="7BD05CB8"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3F5421E7" w:rsidR="00AA3D3B" w:rsidRPr="00AA3D3B" w:rsidRDefault="00AA3D3B" w:rsidP="00FD61EF">
      <w:r w:rsidRPr="00AA3D3B">
        <w:t xml:space="preserve">In the 'share' stage, the students share their answer, their partner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BB88A84" w14:textId="4FBADAF8" w:rsidR="00AA3D3B" w:rsidRDefault="00AA3D3B" w:rsidP="00FD61EF">
      <w:r w:rsidRPr="00AA3D3B">
        <w:t>Think – pair – share increases student participation and provides an environment for higher levels of thinking and questioning.</w:t>
      </w:r>
    </w:p>
    <w:p w14:paraId="1C74FE48" w14:textId="67340BDE" w:rsidR="008B6758" w:rsidRDefault="003B6BCA" w:rsidP="00860A52">
      <w:pPr>
        <w:widowControl/>
        <w:spacing w:after="160" w:line="259" w:lineRule="auto"/>
      </w:pPr>
      <w:r>
        <w:rPr>
          <w:noProof/>
          <w:lang w:eastAsia="en-AU"/>
        </w:rPr>
        <mc:AlternateContent>
          <mc:Choice Requires="wps">
            <w:drawing>
              <wp:anchor distT="45720" distB="45720" distL="114300" distR="114300" simplePos="0" relativeHeight="252070912" behindDoc="0" locked="0" layoutInCell="1" allowOverlap="1" wp14:anchorId="0A0280C7" wp14:editId="54CC50E3">
                <wp:simplePos x="0" y="0"/>
                <wp:positionH relativeFrom="column">
                  <wp:posOffset>992038</wp:posOffset>
                </wp:positionH>
                <wp:positionV relativeFrom="paragraph">
                  <wp:posOffset>2717992</wp:posOffset>
                </wp:positionV>
                <wp:extent cx="1716405" cy="335915"/>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335915"/>
                        </a:xfrm>
                        <a:prstGeom prst="rect">
                          <a:avLst/>
                        </a:prstGeom>
                        <a:noFill/>
                        <a:ln w="9525">
                          <a:noFill/>
                          <a:miter lim="800000"/>
                          <a:headEnd/>
                          <a:tailEnd/>
                        </a:ln>
                      </wps:spPr>
                      <wps:txbx>
                        <w:txbxContent>
                          <w:p w14:paraId="4E19E533" w14:textId="77777777" w:rsidR="006607BD" w:rsidRPr="003B6BCA" w:rsidRDefault="006607BD" w:rsidP="003B6BCA">
                            <w:pPr>
                              <w:rPr>
                                <w:sz w:val="12"/>
                                <w:szCs w:val="12"/>
                              </w:rPr>
                            </w:pPr>
                            <w:r>
                              <w:rPr>
                                <w:sz w:val="12"/>
                                <w:szCs w:val="12"/>
                              </w:rPr>
                              <w:t>Source: ist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280C7" id="_x0000_s1049" type="#_x0000_t202" style="position:absolute;margin-left:78.1pt;margin-top:214pt;width:135.15pt;height:26.45pt;z-index:252070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" filled="f" stroked="f">
                <v:textbox>
                  <w:txbxContent>
                    <w:p w14:paraId="4E19E533" w14:textId="77777777" w:rsidR="006607BD" w:rsidRPr="003B6BCA" w:rsidRDefault="006607BD" w:rsidP="003B6BCA">
                      <w:pPr>
                        <w:rPr>
                          <w:sz w:val="12"/>
                          <w:szCs w:val="12"/>
                        </w:rPr>
                      </w:pPr>
                      <w:r>
                        <w:rPr>
                          <w:sz w:val="12"/>
                          <w:szCs w:val="12"/>
                        </w:rPr>
                        <w:t>Source: istock</w:t>
                      </w:r>
                    </w:p>
                  </w:txbxContent>
                </v:textbox>
                <w10:wrap type="square"/>
              </v:shape>
            </w:pict>
          </mc:Fallback>
        </mc:AlternateContent>
      </w:r>
      <w:r w:rsidR="00187F73" w:rsidRPr="00187F73">
        <w:rPr>
          <w:noProof/>
          <w:lang w:eastAsia="en-AU"/>
        </w:rPr>
        <w:drawing>
          <wp:anchor distT="0" distB="0" distL="114300" distR="114300" simplePos="0" relativeHeight="251863040" behindDoc="0" locked="0" layoutInCell="1" allowOverlap="1" wp14:anchorId="006CA63E" wp14:editId="3D47F5F2">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60E2963E" w:rsidR="008B6758" w:rsidRDefault="008B6758" w:rsidP="00860A52">
      <w:pPr>
        <w:widowControl/>
        <w:spacing w:after="160" w:line="259" w:lineRule="auto"/>
      </w:pPr>
    </w:p>
    <w:p w14:paraId="45481B7F" w14:textId="14D9162A" w:rsidR="008466EC" w:rsidRDefault="008466EC">
      <w:pPr>
        <w:widowControl/>
        <w:spacing w:before="0" w:after="160" w:line="259" w:lineRule="auto"/>
        <w:rPr>
          <w:rFonts w:eastAsiaTheme="majorEastAsia" w:cstheme="majorBidi"/>
          <w:b/>
          <w:color w:val="2E74B5" w:themeColor="accent1" w:themeShade="BF"/>
          <w:sz w:val="28"/>
          <w:szCs w:val="32"/>
        </w:rPr>
      </w:pPr>
      <w:bookmarkStart w:id="58" w:name="_Toc520196655"/>
      <w:r>
        <w:br w:type="page"/>
      </w:r>
    </w:p>
    <w:p w14:paraId="7C5347BB" w14:textId="39D41B53" w:rsidR="00494F67" w:rsidRDefault="00494F67" w:rsidP="00494F67">
      <w:pPr>
        <w:pStyle w:val="Heading1"/>
      </w:pPr>
      <w:bookmarkStart w:id="59" w:name="_Appendix_9:_Student"/>
      <w:bookmarkStart w:id="60" w:name="_Appendix_10a:_Teacher"/>
      <w:bookmarkStart w:id="61" w:name="_Appendix_9a:_Teacher"/>
      <w:bookmarkStart w:id="62" w:name="_Toc40714797"/>
      <w:bookmarkEnd w:id="59"/>
      <w:bookmarkEnd w:id="60"/>
      <w:bookmarkEnd w:id="61"/>
      <w:r>
        <w:lastRenderedPageBreak/>
        <w:t>Appendix 9a</w:t>
      </w:r>
      <w:r w:rsidRPr="00220D9C">
        <w:t xml:space="preserve">: </w:t>
      </w:r>
      <w:r>
        <w:t>Teacher resource sheet 1.4: Waste images 1</w:t>
      </w:r>
      <w:bookmarkEnd w:id="62"/>
    </w:p>
    <w:p w14:paraId="21F3C513" w14:textId="1B23F45A" w:rsidR="00494F67" w:rsidRDefault="00494F67" w:rsidP="00494F67">
      <w:r>
        <w:rPr>
          <w:noProof/>
          <w:lang w:eastAsia="en-AU"/>
        </w:rPr>
        <w:drawing>
          <wp:anchor distT="0" distB="0" distL="114300" distR="114300" simplePos="0" relativeHeight="252180480" behindDoc="1" locked="0" layoutInCell="1" allowOverlap="1" wp14:anchorId="5D84BFB3" wp14:editId="48BB0C6B">
            <wp:simplePos x="0" y="0"/>
            <wp:positionH relativeFrom="column">
              <wp:posOffset>-149860</wp:posOffset>
            </wp:positionH>
            <wp:positionV relativeFrom="paragraph">
              <wp:posOffset>136525</wp:posOffset>
            </wp:positionV>
            <wp:extent cx="6000750" cy="3918585"/>
            <wp:effectExtent l="0" t="0" r="0" b="5715"/>
            <wp:wrapTight wrapText="bothSides">
              <wp:wrapPolygon edited="0">
                <wp:start x="0" y="0"/>
                <wp:lineTo x="0" y="21526"/>
                <wp:lineTo x="21531" y="21526"/>
                <wp:lineTo x="21531" y="0"/>
                <wp:lineTo x="0" y="0"/>
              </wp:wrapPolygon>
            </wp:wrapTight>
            <wp:docPr id="405" name="Picture 405" descr="Scrapyard, Metal, Waste, Junk, Recycle, Heap, P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apyard, Metal, Waste, Junk, Recycle, Heap, Pil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6000750" cy="3918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3B37">
        <w:rPr>
          <w:sz w:val="12"/>
          <w:szCs w:val="12"/>
        </w:rPr>
        <w:t>Source: Pixabay</w:t>
      </w:r>
    </w:p>
    <w:p w14:paraId="1FDC325C" w14:textId="4D61DB24" w:rsidR="00494F67" w:rsidRDefault="00FD4B4E" w:rsidP="00494F67">
      <w:r>
        <w:rPr>
          <w:noProof/>
          <w:lang w:eastAsia="en-AU"/>
        </w:rPr>
        <w:drawing>
          <wp:anchor distT="0" distB="0" distL="114300" distR="114300" simplePos="0" relativeHeight="252181504" behindDoc="0" locked="0" layoutInCell="1" allowOverlap="1" wp14:anchorId="4AD84F45" wp14:editId="0EDE5E1E">
            <wp:simplePos x="0" y="0"/>
            <wp:positionH relativeFrom="column">
              <wp:posOffset>-141152</wp:posOffset>
            </wp:positionH>
            <wp:positionV relativeFrom="paragraph">
              <wp:posOffset>4133850</wp:posOffset>
            </wp:positionV>
            <wp:extent cx="5989320" cy="3995420"/>
            <wp:effectExtent l="0" t="0" r="0" b="5080"/>
            <wp:wrapSquare wrapText="bothSides"/>
            <wp:docPr id="406" name="Picture 406" descr="Rubbish, Litter, Trash, Garbage, Waste, Dump,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ubbish, Litter, Trash, Garbage, Waste, Dump, Recycl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89320" cy="3995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6817BC" w14:textId="36473C26" w:rsidR="00494F67" w:rsidRPr="00892AFA" w:rsidRDefault="00494F67" w:rsidP="00494F67">
      <w:pPr>
        <w:pStyle w:val="Heading1"/>
      </w:pPr>
      <w:bookmarkStart w:id="63" w:name="_Appendix_9b:_Teacher"/>
      <w:bookmarkStart w:id="64" w:name="_Toc40714798"/>
      <w:bookmarkEnd w:id="63"/>
      <w:r>
        <w:rPr>
          <w:rFonts w:ascii="Arial" w:hAnsi="Arial" w:cs="Arial"/>
          <w:noProof/>
          <w:color w:val="0A88D3"/>
          <w:lang w:eastAsia="en-AU"/>
        </w:rPr>
        <w:lastRenderedPageBreak/>
        <w:drawing>
          <wp:anchor distT="0" distB="0" distL="114300" distR="114300" simplePos="0" relativeHeight="252183552" behindDoc="0" locked="0" layoutInCell="1" allowOverlap="1" wp14:anchorId="136A0F33" wp14:editId="66D5DDE2">
            <wp:simplePos x="0" y="0"/>
            <wp:positionH relativeFrom="column">
              <wp:posOffset>-86995</wp:posOffset>
            </wp:positionH>
            <wp:positionV relativeFrom="paragraph">
              <wp:posOffset>519158</wp:posOffset>
            </wp:positionV>
            <wp:extent cx="5989320" cy="3992880"/>
            <wp:effectExtent l="0" t="0" r="0" b="7620"/>
            <wp:wrapSquare wrapText="bothSides"/>
            <wp:docPr id="407" name="Picture 407" descr="Pollution, Teddy Bear, Beach, Trash">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llution, Teddy Bear, Beach, Trash">
                      <a:hlinkClick r:id="rId145"/>
                    </pic:cNvPr>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89320" cy="3992880"/>
                    </a:xfrm>
                    <a:prstGeom prst="rect">
                      <a:avLst/>
                    </a:prstGeom>
                    <a:noFill/>
                    <a:ln>
                      <a:noFill/>
                    </a:ln>
                  </pic:spPr>
                </pic:pic>
              </a:graphicData>
            </a:graphic>
            <wp14:sizeRelH relativeFrom="margin">
              <wp14:pctWidth>0</wp14:pctWidth>
            </wp14:sizeRelH>
            <wp14:sizeRelV relativeFrom="margin">
              <wp14:pctHeight>0</wp14:pctHeight>
            </wp14:sizeRelV>
          </wp:anchor>
        </w:drawing>
      </w:r>
      <w:r>
        <w:t>Appendix 9b</w:t>
      </w:r>
      <w:r w:rsidRPr="00220D9C">
        <w:t xml:space="preserve">: </w:t>
      </w:r>
      <w:r>
        <w:t>Teacher resource sheet 1.4: Waste images 2</w:t>
      </w:r>
      <w:bookmarkEnd w:id="64"/>
    </w:p>
    <w:p w14:paraId="24636017" w14:textId="77777777" w:rsidR="00494F67" w:rsidRDefault="00494F67" w:rsidP="00494F67">
      <w:r w:rsidRPr="00F33B37">
        <w:rPr>
          <w:sz w:val="12"/>
          <w:szCs w:val="12"/>
        </w:rPr>
        <w:t>Source: Pixabay</w:t>
      </w:r>
      <w:r>
        <w:rPr>
          <w:rFonts w:ascii="Arial" w:hAnsi="Arial" w:cs="Arial"/>
          <w:noProof/>
          <w:color w:val="0A88D3"/>
          <w:lang w:eastAsia="en-AU"/>
        </w:rPr>
        <w:t xml:space="preserve"> </w:t>
      </w:r>
      <w:r>
        <w:rPr>
          <w:rFonts w:ascii="Arial" w:hAnsi="Arial" w:cs="Arial"/>
          <w:noProof/>
          <w:color w:val="0A88D3"/>
          <w:lang w:eastAsia="en-AU"/>
        </w:rPr>
        <w:drawing>
          <wp:anchor distT="0" distB="0" distL="114300" distR="114300" simplePos="0" relativeHeight="252184576" behindDoc="0" locked="0" layoutInCell="1" allowOverlap="1" wp14:anchorId="35AE1672" wp14:editId="729FEA1A">
            <wp:simplePos x="0" y="0"/>
            <wp:positionH relativeFrom="column">
              <wp:posOffset>-83185</wp:posOffset>
            </wp:positionH>
            <wp:positionV relativeFrom="paragraph">
              <wp:posOffset>4502513</wp:posOffset>
            </wp:positionV>
            <wp:extent cx="5989320" cy="3896360"/>
            <wp:effectExtent l="0" t="0" r="0" b="8890"/>
            <wp:wrapTopAndBottom/>
            <wp:docPr id="408" name="Picture 408" descr="Garbage Can, Garbage, Pollution, Waste">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bage Can, Garbage, Pollution, Waste">
                      <a:hlinkClick r:id="rId147"/>
                    </pic:cNvPr>
                    <pic:cNvPicPr>
                      <a:picLocks noChangeAspect="1" noChangeArrowheads="1"/>
                    </pic:cNvPicPr>
                  </pic:nvPicPr>
                  <pic:blipFill rotWithShape="1">
                    <a:blip r:embed="rId148">
                      <a:extLst>
                        <a:ext uri="{28A0092B-C50C-407E-A947-70E740481C1C}">
                          <a14:useLocalDpi xmlns:a14="http://schemas.microsoft.com/office/drawing/2010/main" val="0"/>
                        </a:ext>
                      </a:extLst>
                    </a:blip>
                    <a:srcRect b="13433"/>
                    <a:stretch/>
                  </pic:blipFill>
                  <pic:spPr bwMode="auto">
                    <a:xfrm>
                      <a:off x="0" y="0"/>
                      <a:ext cx="5989320" cy="3896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402B61F0" w14:textId="2814E544" w:rsidR="00494F67" w:rsidRPr="00220D9C" w:rsidRDefault="00494F67" w:rsidP="00494F67">
      <w:pPr>
        <w:pStyle w:val="Heading1"/>
      </w:pPr>
      <w:bookmarkStart w:id="65" w:name="_Appendix_10:_Student_1"/>
      <w:bookmarkStart w:id="66" w:name="_Toc40714799"/>
      <w:bookmarkEnd w:id="65"/>
      <w:r>
        <w:lastRenderedPageBreak/>
        <w:t>Appendix 10</w:t>
      </w:r>
      <w:r w:rsidRPr="00220D9C">
        <w:t xml:space="preserve">: Student </w:t>
      </w:r>
      <w:r>
        <w:t>activity</w:t>
      </w:r>
      <w:r w:rsidRPr="00220D9C">
        <w:t xml:space="preserve"> she</w:t>
      </w:r>
      <w:r>
        <w:t>et 1.5</w:t>
      </w:r>
      <w:r w:rsidRPr="00220D9C">
        <w:t>: I see</w:t>
      </w:r>
      <w:r>
        <w:t>,</w:t>
      </w:r>
      <w:r w:rsidRPr="00220D9C">
        <w:t xml:space="preserve"> I think</w:t>
      </w:r>
      <w:r>
        <w:t>,</w:t>
      </w:r>
      <w:r w:rsidRPr="00220D9C">
        <w:t xml:space="preserve"> I wonder</w:t>
      </w:r>
      <w:bookmarkEnd w:id="66"/>
    </w:p>
    <w:p w14:paraId="5B590196" w14:textId="77777777" w:rsidR="00494F67" w:rsidRDefault="00494F67" w:rsidP="00494F67">
      <w:pPr>
        <w:widowControl/>
      </w:pPr>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494F67" w:rsidRPr="00220D9C" w14:paraId="66AC1185" w14:textId="77777777" w:rsidTr="00494F67">
        <w:trPr>
          <w:trHeight w:val="3550"/>
        </w:trPr>
        <w:tc>
          <w:tcPr>
            <w:tcW w:w="9226" w:type="dxa"/>
          </w:tcPr>
          <w:p w14:paraId="009EC9B0"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6624" behindDoc="1" locked="0" layoutInCell="1" allowOverlap="1" wp14:anchorId="6ECDD43F" wp14:editId="69546A99">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402" name="Picture 402"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49"/>
                          </pic:cNvPr>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494F67" w:rsidRPr="00220D9C" w14:paraId="28C1F7A0" w14:textId="77777777" w:rsidTr="00494F67">
        <w:trPr>
          <w:trHeight w:val="4028"/>
        </w:trPr>
        <w:tc>
          <w:tcPr>
            <w:tcW w:w="9226" w:type="dxa"/>
          </w:tcPr>
          <w:p w14:paraId="7228F813"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7648" behindDoc="1" locked="0" layoutInCell="1" allowOverlap="1" wp14:anchorId="668A5735" wp14:editId="64406E1C">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403" name="Picture 403"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51"/>
                          </pic:cNvPr>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494F67" w:rsidRPr="00220D9C" w14:paraId="6934864D" w14:textId="77777777" w:rsidTr="00494F67">
        <w:trPr>
          <w:trHeight w:val="4045"/>
        </w:trPr>
        <w:tc>
          <w:tcPr>
            <w:tcW w:w="9226" w:type="dxa"/>
          </w:tcPr>
          <w:p w14:paraId="34457F61" w14:textId="77777777" w:rsidR="00494F67" w:rsidRPr="00220D9C" w:rsidRDefault="00494F67" w:rsidP="00494F67">
            <w:pPr>
              <w:widowControl/>
              <w:spacing w:after="0" w:line="240" w:lineRule="auto"/>
            </w:pPr>
            <w:r>
              <w:rPr>
                <w:rFonts w:ascii="Arial" w:hAnsi="Arial" w:cs="Arial"/>
                <w:noProof/>
                <w:color w:val="0A88D3"/>
                <w:lang w:eastAsia="en-AU"/>
              </w:rPr>
              <w:drawing>
                <wp:anchor distT="0" distB="0" distL="114300" distR="114300" simplePos="0" relativeHeight="252188672" behindDoc="1" locked="0" layoutInCell="1" allowOverlap="1" wp14:anchorId="16CD0A8E" wp14:editId="531AB005">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404" name="Picture 404"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53"/>
                          </pic:cNvPr>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1F111E8D" w14:textId="77777777" w:rsidR="00494F67" w:rsidRDefault="00494F67" w:rsidP="00494F67">
      <w:pPr>
        <w:widowControl/>
        <w:spacing w:before="0" w:after="160" w:line="259" w:lineRule="auto"/>
        <w:rPr>
          <w:rFonts w:eastAsiaTheme="majorEastAsia" w:cstheme="majorBidi"/>
          <w:b/>
          <w:color w:val="2E74B5" w:themeColor="accent1" w:themeShade="BF"/>
          <w:sz w:val="28"/>
          <w:szCs w:val="32"/>
        </w:rPr>
      </w:pPr>
      <w:r>
        <w:br w:type="page"/>
      </w:r>
    </w:p>
    <w:p w14:paraId="0D740A90" w14:textId="19290776" w:rsidR="00494F67" w:rsidRPr="00220D9C" w:rsidRDefault="00494F67" w:rsidP="00494F67">
      <w:pPr>
        <w:pStyle w:val="Heading1"/>
      </w:pPr>
      <w:bookmarkStart w:id="67" w:name="_Appendix_11:_Student_1"/>
      <w:bookmarkEnd w:id="67"/>
      <w:r>
        <w:lastRenderedPageBreak/>
        <w:t xml:space="preserve"> </w:t>
      </w:r>
      <w:bookmarkStart w:id="68" w:name="_Toc40714800"/>
      <w:r>
        <w:t>Appendix 11</w:t>
      </w:r>
      <w:r w:rsidRPr="00220D9C">
        <w:t xml:space="preserve">: Student </w:t>
      </w:r>
      <w:r>
        <w:t>activity</w:t>
      </w:r>
      <w:r w:rsidRPr="00220D9C">
        <w:t xml:space="preserve"> she</w:t>
      </w:r>
      <w:r>
        <w:t>et 1.6</w:t>
      </w:r>
      <w:r w:rsidRPr="00220D9C">
        <w:t xml:space="preserve">: </w:t>
      </w:r>
      <w:r>
        <w:t>KWL Chart</w:t>
      </w:r>
      <w:bookmarkEnd w:id="68"/>
    </w:p>
    <w:p w14:paraId="199C593E" w14:textId="77777777" w:rsidR="00494F67" w:rsidRPr="002752E3" w:rsidRDefault="00494F67" w:rsidP="001E6046">
      <w:pPr>
        <w:pStyle w:val="ListParagraph"/>
        <w:numPr>
          <w:ilvl w:val="0"/>
          <w:numId w:val="19"/>
        </w:numPr>
        <w:spacing w:before="0" w:after="160" w:line="259" w:lineRule="auto"/>
        <w:contextualSpacing/>
        <w:rPr>
          <w:sz w:val="28"/>
        </w:rPr>
      </w:pPr>
      <w:r w:rsidRPr="002752E3">
        <w:rPr>
          <w:sz w:val="28"/>
        </w:rPr>
        <w:t>Before you begin your research, fill in the first two columns.</w:t>
      </w:r>
    </w:p>
    <w:p w14:paraId="1E186B21" w14:textId="77777777" w:rsidR="00494F67" w:rsidRPr="002752E3" w:rsidRDefault="00494F67" w:rsidP="001E6046">
      <w:pPr>
        <w:pStyle w:val="ListParagraph"/>
        <w:numPr>
          <w:ilvl w:val="0"/>
          <w:numId w:val="19"/>
        </w:numPr>
        <w:spacing w:before="0" w:after="160" w:line="259" w:lineRule="auto"/>
        <w:contextualSpacing/>
        <w:rPr>
          <w:sz w:val="28"/>
        </w:rPr>
      </w:pPr>
      <w:r w:rsidRPr="002752E3">
        <w:rPr>
          <w:sz w:val="28"/>
        </w:rPr>
        <w:t>Fill in the last column during or after your research.</w:t>
      </w:r>
    </w:p>
    <w:tbl>
      <w:tblPr>
        <w:tblStyle w:val="TableGrid"/>
        <w:tblW w:w="9209" w:type="dxa"/>
        <w:tblLook w:val="04A0" w:firstRow="1" w:lastRow="0" w:firstColumn="1" w:lastColumn="0" w:noHBand="0" w:noVBand="1"/>
      </w:tblPr>
      <w:tblGrid>
        <w:gridCol w:w="3069"/>
        <w:gridCol w:w="3070"/>
        <w:gridCol w:w="3070"/>
      </w:tblGrid>
      <w:tr w:rsidR="00494F67" w:rsidRPr="002752E3" w14:paraId="0DC5E8AC" w14:textId="77777777" w:rsidTr="00494F67">
        <w:tc>
          <w:tcPr>
            <w:tcW w:w="9209" w:type="dxa"/>
            <w:gridSpan w:val="3"/>
          </w:tcPr>
          <w:p w14:paraId="29D28F08" w14:textId="77777777" w:rsidR="00494F67" w:rsidRPr="002752E3" w:rsidRDefault="00494F67" w:rsidP="00494F67">
            <w:pPr>
              <w:spacing w:before="80" w:after="80"/>
              <w:rPr>
                <w:b/>
                <w:sz w:val="28"/>
              </w:rPr>
            </w:pPr>
            <w:r w:rsidRPr="002752E3">
              <w:rPr>
                <w:b/>
                <w:sz w:val="28"/>
              </w:rPr>
              <w:t xml:space="preserve">Topic:  </w:t>
            </w:r>
          </w:p>
        </w:tc>
      </w:tr>
      <w:tr w:rsidR="00494F67" w:rsidRPr="002752E3" w14:paraId="4EBFB4DA" w14:textId="77777777" w:rsidTr="00494F67">
        <w:tc>
          <w:tcPr>
            <w:tcW w:w="3069" w:type="dxa"/>
            <w:vAlign w:val="center"/>
          </w:tcPr>
          <w:p w14:paraId="7C7BBBE3" w14:textId="77777777" w:rsidR="00494F67" w:rsidRPr="002752E3" w:rsidRDefault="00494F67" w:rsidP="00494F67">
            <w:pPr>
              <w:spacing w:before="80" w:after="80"/>
              <w:jc w:val="center"/>
              <w:rPr>
                <w:b/>
                <w:sz w:val="28"/>
              </w:rPr>
            </w:pPr>
            <w:r w:rsidRPr="002752E3">
              <w:rPr>
                <w:b/>
                <w:sz w:val="28"/>
              </w:rPr>
              <w:t>What I know</w:t>
            </w:r>
            <w:r>
              <w:rPr>
                <w:b/>
                <w:sz w:val="28"/>
              </w:rPr>
              <w:t>:</w:t>
            </w:r>
          </w:p>
        </w:tc>
        <w:tc>
          <w:tcPr>
            <w:tcW w:w="3070" w:type="dxa"/>
            <w:vAlign w:val="center"/>
          </w:tcPr>
          <w:p w14:paraId="31E3F684" w14:textId="77777777" w:rsidR="00494F67" w:rsidRPr="002752E3" w:rsidRDefault="00494F67" w:rsidP="00494F67">
            <w:pPr>
              <w:spacing w:before="80" w:after="80"/>
              <w:jc w:val="center"/>
              <w:rPr>
                <w:b/>
                <w:sz w:val="28"/>
              </w:rPr>
            </w:pPr>
            <w:r w:rsidRPr="002752E3">
              <w:rPr>
                <w:b/>
                <w:sz w:val="28"/>
              </w:rPr>
              <w:t>What I want to know</w:t>
            </w:r>
            <w:r>
              <w:rPr>
                <w:b/>
                <w:sz w:val="28"/>
              </w:rPr>
              <w:t>:</w:t>
            </w:r>
          </w:p>
        </w:tc>
        <w:tc>
          <w:tcPr>
            <w:tcW w:w="3070" w:type="dxa"/>
            <w:vAlign w:val="center"/>
          </w:tcPr>
          <w:p w14:paraId="1174F3F5" w14:textId="77777777" w:rsidR="00494F67" w:rsidRPr="002752E3" w:rsidRDefault="00494F67" w:rsidP="00494F67">
            <w:pPr>
              <w:spacing w:before="80" w:after="80"/>
              <w:jc w:val="center"/>
              <w:rPr>
                <w:b/>
                <w:sz w:val="28"/>
              </w:rPr>
            </w:pPr>
            <w:r w:rsidRPr="002752E3">
              <w:rPr>
                <w:b/>
                <w:sz w:val="28"/>
              </w:rPr>
              <w:t>What I learned</w:t>
            </w:r>
            <w:r>
              <w:rPr>
                <w:b/>
                <w:sz w:val="28"/>
              </w:rPr>
              <w:t>:</w:t>
            </w:r>
          </w:p>
        </w:tc>
      </w:tr>
      <w:tr w:rsidR="00494F67" w:rsidRPr="002752E3" w14:paraId="2A628CB9" w14:textId="77777777" w:rsidTr="00494F67">
        <w:trPr>
          <w:trHeight w:val="1970"/>
        </w:trPr>
        <w:tc>
          <w:tcPr>
            <w:tcW w:w="3069" w:type="dxa"/>
            <w:vAlign w:val="center"/>
          </w:tcPr>
          <w:p w14:paraId="2B89E78A" w14:textId="77777777" w:rsidR="00494F67" w:rsidRPr="002752E3" w:rsidRDefault="00494F67" w:rsidP="00494F67">
            <w:pPr>
              <w:rPr>
                <w:i/>
                <w:sz w:val="32"/>
              </w:rPr>
            </w:pPr>
          </w:p>
        </w:tc>
        <w:tc>
          <w:tcPr>
            <w:tcW w:w="3070" w:type="dxa"/>
            <w:vAlign w:val="center"/>
          </w:tcPr>
          <w:p w14:paraId="64845287" w14:textId="77777777" w:rsidR="00494F67" w:rsidRPr="002752E3" w:rsidRDefault="00494F67" w:rsidP="00494F67">
            <w:pPr>
              <w:rPr>
                <w:i/>
                <w:sz w:val="32"/>
              </w:rPr>
            </w:pPr>
          </w:p>
        </w:tc>
        <w:tc>
          <w:tcPr>
            <w:tcW w:w="3070" w:type="dxa"/>
            <w:vAlign w:val="center"/>
          </w:tcPr>
          <w:p w14:paraId="435EE421" w14:textId="77777777" w:rsidR="00494F67" w:rsidRPr="002752E3" w:rsidRDefault="00494F67" w:rsidP="00494F67">
            <w:pPr>
              <w:rPr>
                <w:sz w:val="32"/>
              </w:rPr>
            </w:pPr>
          </w:p>
        </w:tc>
      </w:tr>
      <w:tr w:rsidR="00494F67" w14:paraId="13708FC3" w14:textId="77777777" w:rsidTr="00494F67">
        <w:trPr>
          <w:trHeight w:val="1970"/>
        </w:trPr>
        <w:tc>
          <w:tcPr>
            <w:tcW w:w="3069" w:type="dxa"/>
            <w:vAlign w:val="center"/>
          </w:tcPr>
          <w:p w14:paraId="21BD5AAB" w14:textId="77777777" w:rsidR="00494F67" w:rsidRPr="00EC7E50" w:rsidRDefault="00494F67" w:rsidP="00494F67">
            <w:pPr>
              <w:rPr>
                <w:i/>
                <w:sz w:val="32"/>
              </w:rPr>
            </w:pPr>
          </w:p>
        </w:tc>
        <w:tc>
          <w:tcPr>
            <w:tcW w:w="3070" w:type="dxa"/>
            <w:vAlign w:val="center"/>
          </w:tcPr>
          <w:p w14:paraId="784C1434" w14:textId="77777777" w:rsidR="00494F67" w:rsidRPr="00EC7E50" w:rsidRDefault="00494F67" w:rsidP="00494F67">
            <w:pPr>
              <w:rPr>
                <w:i/>
                <w:sz w:val="32"/>
              </w:rPr>
            </w:pPr>
          </w:p>
        </w:tc>
        <w:tc>
          <w:tcPr>
            <w:tcW w:w="3070" w:type="dxa"/>
            <w:vAlign w:val="center"/>
          </w:tcPr>
          <w:p w14:paraId="19B0170A" w14:textId="77777777" w:rsidR="00494F67" w:rsidRPr="00EC7E50" w:rsidRDefault="00494F67" w:rsidP="00494F67">
            <w:pPr>
              <w:rPr>
                <w:i/>
                <w:sz w:val="32"/>
              </w:rPr>
            </w:pPr>
          </w:p>
        </w:tc>
      </w:tr>
      <w:tr w:rsidR="00494F67" w14:paraId="4BB819AD" w14:textId="77777777" w:rsidTr="00494F67">
        <w:trPr>
          <w:trHeight w:val="1970"/>
        </w:trPr>
        <w:tc>
          <w:tcPr>
            <w:tcW w:w="3069" w:type="dxa"/>
            <w:vAlign w:val="center"/>
          </w:tcPr>
          <w:p w14:paraId="6047D6FF" w14:textId="77777777" w:rsidR="00494F67" w:rsidRPr="00EC7E50" w:rsidRDefault="00494F67" w:rsidP="00494F67">
            <w:pPr>
              <w:rPr>
                <w:i/>
                <w:sz w:val="32"/>
              </w:rPr>
            </w:pPr>
          </w:p>
        </w:tc>
        <w:tc>
          <w:tcPr>
            <w:tcW w:w="3070" w:type="dxa"/>
            <w:vAlign w:val="center"/>
          </w:tcPr>
          <w:p w14:paraId="3F0FE674" w14:textId="77777777" w:rsidR="00494F67" w:rsidRPr="00EC7E50" w:rsidRDefault="00494F67" w:rsidP="00494F67">
            <w:pPr>
              <w:rPr>
                <w:i/>
                <w:sz w:val="32"/>
              </w:rPr>
            </w:pPr>
          </w:p>
        </w:tc>
        <w:tc>
          <w:tcPr>
            <w:tcW w:w="3070" w:type="dxa"/>
            <w:vAlign w:val="center"/>
          </w:tcPr>
          <w:p w14:paraId="6008C69B" w14:textId="77777777" w:rsidR="00494F67" w:rsidRPr="00EC7E50" w:rsidRDefault="00494F67" w:rsidP="00494F67">
            <w:pPr>
              <w:rPr>
                <w:i/>
                <w:sz w:val="32"/>
              </w:rPr>
            </w:pPr>
          </w:p>
        </w:tc>
      </w:tr>
      <w:tr w:rsidR="00494F67" w14:paraId="03766376" w14:textId="77777777" w:rsidTr="00494F67">
        <w:trPr>
          <w:trHeight w:val="1970"/>
        </w:trPr>
        <w:tc>
          <w:tcPr>
            <w:tcW w:w="3069" w:type="dxa"/>
            <w:vAlign w:val="center"/>
          </w:tcPr>
          <w:p w14:paraId="70BDD4DE" w14:textId="77777777" w:rsidR="00494F67" w:rsidRPr="00EC7E50" w:rsidRDefault="00494F67" w:rsidP="00494F67">
            <w:pPr>
              <w:rPr>
                <w:i/>
                <w:sz w:val="32"/>
              </w:rPr>
            </w:pPr>
          </w:p>
        </w:tc>
        <w:tc>
          <w:tcPr>
            <w:tcW w:w="3070" w:type="dxa"/>
            <w:vAlign w:val="center"/>
          </w:tcPr>
          <w:p w14:paraId="3D9C2C61" w14:textId="77777777" w:rsidR="00494F67" w:rsidRPr="00EC7E50" w:rsidRDefault="00494F67" w:rsidP="00494F67">
            <w:pPr>
              <w:rPr>
                <w:i/>
                <w:sz w:val="32"/>
              </w:rPr>
            </w:pPr>
          </w:p>
        </w:tc>
        <w:tc>
          <w:tcPr>
            <w:tcW w:w="3070" w:type="dxa"/>
            <w:vAlign w:val="center"/>
          </w:tcPr>
          <w:p w14:paraId="2B5F5616" w14:textId="77777777" w:rsidR="00494F67" w:rsidRPr="00EC7E50" w:rsidRDefault="00494F67" w:rsidP="00494F67">
            <w:pPr>
              <w:rPr>
                <w:i/>
                <w:sz w:val="32"/>
              </w:rPr>
            </w:pPr>
          </w:p>
        </w:tc>
      </w:tr>
      <w:tr w:rsidR="00494F67" w14:paraId="52224DD2" w14:textId="77777777" w:rsidTr="00494F67">
        <w:trPr>
          <w:trHeight w:val="1970"/>
        </w:trPr>
        <w:tc>
          <w:tcPr>
            <w:tcW w:w="3069" w:type="dxa"/>
            <w:vAlign w:val="center"/>
          </w:tcPr>
          <w:p w14:paraId="6FD254B2" w14:textId="77777777" w:rsidR="00494F67" w:rsidRPr="00EC7E50" w:rsidRDefault="00494F67" w:rsidP="00494F67">
            <w:pPr>
              <w:rPr>
                <w:i/>
                <w:sz w:val="32"/>
              </w:rPr>
            </w:pPr>
          </w:p>
        </w:tc>
        <w:tc>
          <w:tcPr>
            <w:tcW w:w="3070" w:type="dxa"/>
            <w:vAlign w:val="center"/>
          </w:tcPr>
          <w:p w14:paraId="73081EA8" w14:textId="77777777" w:rsidR="00494F67" w:rsidRPr="00EC7E50" w:rsidRDefault="00494F67" w:rsidP="00494F67">
            <w:pPr>
              <w:rPr>
                <w:i/>
                <w:sz w:val="32"/>
              </w:rPr>
            </w:pPr>
          </w:p>
        </w:tc>
        <w:tc>
          <w:tcPr>
            <w:tcW w:w="3070" w:type="dxa"/>
            <w:vAlign w:val="center"/>
          </w:tcPr>
          <w:p w14:paraId="198D05C0" w14:textId="77777777" w:rsidR="00494F67" w:rsidRPr="00EC7E50" w:rsidRDefault="00494F67" w:rsidP="00494F67">
            <w:pPr>
              <w:rPr>
                <w:i/>
                <w:sz w:val="32"/>
              </w:rPr>
            </w:pPr>
          </w:p>
        </w:tc>
      </w:tr>
    </w:tbl>
    <w:p w14:paraId="58AE4714" w14:textId="77777777" w:rsidR="00577B70" w:rsidRDefault="00577B70">
      <w:pPr>
        <w:widowControl/>
        <w:spacing w:before="0" w:after="160" w:line="259" w:lineRule="auto"/>
        <w:rPr>
          <w:rFonts w:eastAsiaTheme="majorEastAsia" w:cstheme="majorBidi"/>
          <w:b/>
          <w:color w:val="2E74B5" w:themeColor="accent1" w:themeShade="BF"/>
          <w:sz w:val="28"/>
          <w:szCs w:val="32"/>
        </w:rPr>
      </w:pPr>
      <w:bookmarkStart w:id="69" w:name="_Appendix_12:_Teacher_2"/>
      <w:bookmarkEnd w:id="69"/>
      <w:r>
        <w:br w:type="page"/>
      </w:r>
    </w:p>
    <w:p w14:paraId="2CF825C3" w14:textId="6D19D91C" w:rsidR="00494F67" w:rsidRDefault="00494F67" w:rsidP="00494F67">
      <w:pPr>
        <w:pStyle w:val="Heading1"/>
      </w:pPr>
      <w:bookmarkStart w:id="70" w:name="_Toc40714801"/>
      <w:r>
        <w:lastRenderedPageBreak/>
        <w:t xml:space="preserve">Appendix 12: </w:t>
      </w:r>
      <w:r w:rsidRPr="004C4CFB">
        <w:t xml:space="preserve">Teacher resource sheet </w:t>
      </w:r>
      <w:r>
        <w:t>1.7</w:t>
      </w:r>
      <w:r w:rsidRPr="004C4CFB">
        <w:t xml:space="preserve">: </w:t>
      </w:r>
      <w:r>
        <w:t>Sample parent letter</w:t>
      </w:r>
      <w:bookmarkEnd w:id="70"/>
    </w:p>
    <w:p w14:paraId="46CD82C8"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School details and letterhead)</w:t>
      </w:r>
      <w:r w:rsidRPr="00B17E98">
        <w:rPr>
          <w:rFonts w:asciiTheme="minorHAnsi" w:hAnsiTheme="minorHAnsi" w:cstheme="minorHAnsi"/>
          <w:noProof/>
          <w:sz w:val="20"/>
          <w:szCs w:val="20"/>
          <w:lang w:eastAsia="en-AU"/>
        </w:rPr>
        <w:t xml:space="preserve"> </w:t>
      </w:r>
    </w:p>
    <w:p w14:paraId="551EFD6F"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Date)</w:t>
      </w:r>
    </w:p>
    <w:p w14:paraId="20ED6FCE" w14:textId="77777777" w:rsidR="00494F67" w:rsidRPr="00B17E98" w:rsidRDefault="00494F67" w:rsidP="00494F67">
      <w:pPr>
        <w:rPr>
          <w:rFonts w:asciiTheme="minorHAnsi" w:hAnsiTheme="minorHAnsi" w:cstheme="minorHAnsi"/>
          <w:sz w:val="20"/>
          <w:szCs w:val="20"/>
        </w:rPr>
      </w:pPr>
    </w:p>
    <w:p w14:paraId="4FE6FB91"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Dear parents and caregivers,</w:t>
      </w:r>
    </w:p>
    <w:p w14:paraId="6B4DB952" w14:textId="77777777" w:rsidR="00494F67" w:rsidRPr="00B17E98" w:rsidRDefault="00494F67" w:rsidP="00494F67">
      <w:pPr>
        <w:rPr>
          <w:rFonts w:asciiTheme="minorHAnsi" w:hAnsiTheme="minorHAnsi" w:cstheme="minorHAnsi"/>
          <w:sz w:val="20"/>
          <w:szCs w:val="20"/>
        </w:rPr>
      </w:pPr>
    </w:p>
    <w:p w14:paraId="1FCB8237"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RE: </w:t>
      </w:r>
      <w:r w:rsidRPr="00B17E98">
        <w:rPr>
          <w:rFonts w:asciiTheme="minorHAnsi" w:hAnsiTheme="minorHAnsi" w:cstheme="minorHAnsi"/>
          <w:i/>
          <w:sz w:val="20"/>
          <w:szCs w:val="20"/>
        </w:rPr>
        <w:t>Waste Warriors STEM Project</w:t>
      </w:r>
    </w:p>
    <w:p w14:paraId="5D4F4288" w14:textId="77777777" w:rsidR="00494F67" w:rsidRPr="00B17E98" w:rsidRDefault="00494F67" w:rsidP="00494F67">
      <w:pPr>
        <w:rPr>
          <w:rFonts w:asciiTheme="minorHAnsi" w:hAnsiTheme="minorHAnsi" w:cstheme="minorHAnsi"/>
          <w:sz w:val="20"/>
          <w:szCs w:val="20"/>
        </w:rPr>
      </w:pPr>
    </w:p>
    <w:p w14:paraId="44B85158" w14:textId="26321824"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This term, our class is undertaking a STEM (Science, Technology, Engineering and Mathematics) project called </w:t>
      </w:r>
      <w:r w:rsidRPr="00B17E98">
        <w:rPr>
          <w:rFonts w:asciiTheme="minorHAnsi" w:hAnsiTheme="minorHAnsi" w:cstheme="minorHAnsi"/>
          <w:i/>
          <w:sz w:val="20"/>
          <w:szCs w:val="20"/>
        </w:rPr>
        <w:t>Waste Warriors</w:t>
      </w:r>
      <w:r w:rsidRPr="00B17E98">
        <w:rPr>
          <w:rFonts w:asciiTheme="minorHAnsi" w:hAnsiTheme="minorHAnsi" w:cstheme="minorHAnsi"/>
          <w:sz w:val="20"/>
          <w:szCs w:val="20"/>
        </w:rPr>
        <w:t xml:space="preserve">. </w:t>
      </w:r>
      <w:r w:rsidR="008D4D9D" w:rsidRPr="00B17E98">
        <w:rPr>
          <w:rFonts w:asciiTheme="minorHAnsi" w:hAnsiTheme="minorHAnsi" w:cstheme="minorHAnsi"/>
          <w:sz w:val="20"/>
          <w:szCs w:val="20"/>
        </w:rPr>
        <w:t>Its</w:t>
      </w:r>
      <w:r w:rsidRPr="00B17E98">
        <w:rPr>
          <w:rFonts w:asciiTheme="minorHAnsi" w:hAnsiTheme="minorHAnsi" w:cstheme="minorHAnsi"/>
          <w:sz w:val="20"/>
          <w:szCs w:val="20"/>
        </w:rPr>
        <w:t xml:space="preserve"> purpose </w:t>
      </w:r>
      <w:r w:rsidR="000C7935" w:rsidRPr="00B17E98">
        <w:rPr>
          <w:rFonts w:asciiTheme="minorHAnsi" w:hAnsiTheme="minorHAnsi" w:cstheme="minorHAnsi"/>
          <w:sz w:val="20"/>
          <w:szCs w:val="20"/>
        </w:rPr>
        <w:t>i</w:t>
      </w:r>
      <w:r w:rsidR="000C7935">
        <w:rPr>
          <w:rFonts w:asciiTheme="minorHAnsi" w:hAnsiTheme="minorHAnsi" w:cstheme="minorHAnsi"/>
          <w:sz w:val="20"/>
          <w:szCs w:val="20"/>
        </w:rPr>
        <w:t>s</w:t>
      </w:r>
      <w:r w:rsidR="000C7935" w:rsidRPr="00B17E98">
        <w:rPr>
          <w:rFonts w:asciiTheme="minorHAnsi" w:hAnsiTheme="minorHAnsi" w:cstheme="minorHAnsi"/>
          <w:sz w:val="20"/>
          <w:szCs w:val="20"/>
        </w:rPr>
        <w:t xml:space="preserve"> </w:t>
      </w:r>
      <w:r w:rsidRPr="00B17E98">
        <w:rPr>
          <w:rFonts w:asciiTheme="minorHAnsi" w:hAnsiTheme="minorHAnsi" w:cstheme="minorHAnsi"/>
          <w:sz w:val="20"/>
          <w:szCs w:val="20"/>
        </w:rPr>
        <w:t>to raise students’ awareness of the increasing amount of waste generated by modern living and the impact on world resources and the environment.</w:t>
      </w:r>
    </w:p>
    <w:p w14:paraId="6E15730F" w14:textId="6AD4DD9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Student</w:t>
      </w:r>
      <w:r w:rsidR="00577B70">
        <w:rPr>
          <w:rFonts w:asciiTheme="minorHAnsi" w:hAnsiTheme="minorHAnsi" w:cstheme="minorHAnsi"/>
          <w:sz w:val="20"/>
          <w:szCs w:val="20"/>
        </w:rPr>
        <w:t>s</w:t>
      </w:r>
      <w:r w:rsidR="005618EC">
        <w:rPr>
          <w:rFonts w:asciiTheme="minorHAnsi" w:hAnsiTheme="minorHAnsi" w:cstheme="minorHAnsi"/>
          <w:sz w:val="20"/>
          <w:szCs w:val="20"/>
        </w:rPr>
        <w:t xml:space="preserve"> will interview senior</w:t>
      </w:r>
      <w:r w:rsidR="008D4D9D">
        <w:rPr>
          <w:rFonts w:asciiTheme="minorHAnsi" w:hAnsiTheme="minorHAnsi" w:cstheme="minorHAnsi"/>
          <w:sz w:val="20"/>
          <w:szCs w:val="20"/>
        </w:rPr>
        <w:t>s to discover</w:t>
      </w:r>
      <w:r w:rsidRPr="00B17E98">
        <w:rPr>
          <w:rFonts w:asciiTheme="minorHAnsi" w:hAnsiTheme="minorHAnsi" w:cstheme="minorHAnsi"/>
          <w:sz w:val="20"/>
          <w:szCs w:val="20"/>
        </w:rPr>
        <w:t xml:space="preserve"> what was used for wrapping and carrying food and goods in the days before supermarkets and cheap plastics were available.  If you have a relative or friend in their 70s please ask them if they would be willing to </w:t>
      </w:r>
      <w:r w:rsidR="008D4D9D" w:rsidRPr="00B17E98">
        <w:rPr>
          <w:rFonts w:asciiTheme="minorHAnsi" w:hAnsiTheme="minorHAnsi" w:cstheme="minorHAnsi"/>
          <w:sz w:val="20"/>
          <w:szCs w:val="20"/>
        </w:rPr>
        <w:t>answer</w:t>
      </w:r>
      <w:r w:rsidRPr="00B17E98">
        <w:rPr>
          <w:rFonts w:asciiTheme="minorHAnsi" w:hAnsiTheme="minorHAnsi" w:cstheme="minorHAnsi"/>
          <w:sz w:val="20"/>
          <w:szCs w:val="20"/>
        </w:rPr>
        <w:t xml:space="preserve"> questions about their childhood memories of food and grocery </w:t>
      </w:r>
      <w:r w:rsidR="008D4D9D">
        <w:rPr>
          <w:rFonts w:asciiTheme="minorHAnsi" w:hAnsiTheme="minorHAnsi" w:cstheme="minorHAnsi"/>
          <w:sz w:val="20"/>
          <w:szCs w:val="20"/>
        </w:rPr>
        <w:t xml:space="preserve">shopping, school lunches etc from </w:t>
      </w:r>
      <w:r w:rsidRPr="00B17E98">
        <w:rPr>
          <w:rFonts w:asciiTheme="minorHAnsi" w:hAnsiTheme="minorHAnsi" w:cstheme="minorHAnsi"/>
          <w:sz w:val="20"/>
          <w:szCs w:val="20"/>
        </w:rPr>
        <w:t>a group of</w:t>
      </w:r>
      <w:r w:rsidR="008D4D9D">
        <w:rPr>
          <w:rFonts w:asciiTheme="minorHAnsi" w:hAnsiTheme="minorHAnsi" w:cstheme="minorHAnsi"/>
          <w:sz w:val="20"/>
          <w:szCs w:val="20"/>
        </w:rPr>
        <w:t xml:space="preserve"> two or three students.  Alternatively, they may like to talk to your child at home, </w:t>
      </w:r>
      <w:r w:rsidRPr="00B17E98">
        <w:rPr>
          <w:rFonts w:asciiTheme="minorHAnsi" w:hAnsiTheme="minorHAnsi" w:cstheme="minorHAnsi"/>
          <w:sz w:val="20"/>
          <w:szCs w:val="20"/>
        </w:rPr>
        <w:t>that would also be helpful.</w:t>
      </w:r>
    </w:p>
    <w:p w14:paraId="47EBFB56" w14:textId="28B31B58"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 xml:space="preserve">Students will be engaged in examining, sorting and measuring items </w:t>
      </w:r>
      <w:r w:rsidR="008D4D9D">
        <w:rPr>
          <w:rFonts w:asciiTheme="minorHAnsi" w:hAnsiTheme="minorHAnsi" w:cstheme="minorHAnsi"/>
          <w:sz w:val="20"/>
          <w:szCs w:val="20"/>
        </w:rPr>
        <w:t>discarded in school bins</w:t>
      </w:r>
      <w:r w:rsidRPr="00B17E98">
        <w:rPr>
          <w:rFonts w:asciiTheme="minorHAnsi" w:hAnsiTheme="minorHAnsi" w:cstheme="minorHAnsi"/>
          <w:sz w:val="20"/>
          <w:szCs w:val="20"/>
        </w:rPr>
        <w:t>. Disposable gloves and tongs will be provided and all care will be taken to ensure students understand the leve</w:t>
      </w:r>
      <w:r w:rsidR="008D4D9D">
        <w:rPr>
          <w:rFonts w:asciiTheme="minorHAnsi" w:hAnsiTheme="minorHAnsi" w:cstheme="minorHAnsi"/>
          <w:sz w:val="20"/>
          <w:szCs w:val="20"/>
        </w:rPr>
        <w:t>l of hygiene needed to avoid</w:t>
      </w:r>
      <w:r w:rsidRPr="00B17E98">
        <w:rPr>
          <w:rFonts w:asciiTheme="minorHAnsi" w:hAnsiTheme="minorHAnsi" w:cstheme="minorHAnsi"/>
          <w:sz w:val="20"/>
          <w:szCs w:val="20"/>
        </w:rPr>
        <w:t xml:space="preserve"> health risks during this</w:t>
      </w:r>
      <w:r w:rsidR="008D4D9D">
        <w:rPr>
          <w:rFonts w:asciiTheme="minorHAnsi" w:hAnsiTheme="minorHAnsi" w:cstheme="minorHAnsi"/>
          <w:sz w:val="20"/>
          <w:szCs w:val="20"/>
        </w:rPr>
        <w:t xml:space="preserve"> activity. If your child has </w:t>
      </w:r>
      <w:r w:rsidRPr="00B17E98">
        <w:rPr>
          <w:rFonts w:asciiTheme="minorHAnsi" w:hAnsiTheme="minorHAnsi" w:cstheme="minorHAnsi"/>
          <w:sz w:val="20"/>
          <w:szCs w:val="20"/>
        </w:rPr>
        <w:t xml:space="preserve">health issues that may </w:t>
      </w:r>
      <w:r w:rsidR="008D4D9D">
        <w:rPr>
          <w:rFonts w:asciiTheme="minorHAnsi" w:hAnsiTheme="minorHAnsi" w:cstheme="minorHAnsi"/>
          <w:sz w:val="20"/>
          <w:szCs w:val="20"/>
        </w:rPr>
        <w:t>be impacted by these activities or you have any concerns</w:t>
      </w:r>
      <w:r w:rsidRPr="00B17E98">
        <w:rPr>
          <w:rFonts w:asciiTheme="minorHAnsi" w:hAnsiTheme="minorHAnsi" w:cstheme="minorHAnsi"/>
          <w:sz w:val="20"/>
          <w:szCs w:val="20"/>
        </w:rPr>
        <w:t>, please contact me to discuss.</w:t>
      </w:r>
    </w:p>
    <w:p w14:paraId="3D1F9B81"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Please complete the slip below and return to me as soon as possible.</w:t>
      </w:r>
    </w:p>
    <w:p w14:paraId="009D8640" w14:textId="77777777" w:rsidR="00494F67" w:rsidRPr="00B17E98" w:rsidRDefault="00494F67" w:rsidP="00494F67">
      <w:pPr>
        <w:rPr>
          <w:rFonts w:asciiTheme="minorHAnsi" w:hAnsiTheme="minorHAnsi" w:cstheme="minorHAnsi"/>
          <w:sz w:val="20"/>
          <w:szCs w:val="20"/>
        </w:rPr>
      </w:pPr>
      <w:r w:rsidRPr="00B17E98">
        <w:rPr>
          <w:rFonts w:asciiTheme="minorHAnsi" w:hAnsiTheme="minorHAnsi" w:cstheme="minorHAnsi"/>
          <w:sz w:val="20"/>
          <w:szCs w:val="20"/>
        </w:rPr>
        <w:t>Thank you in advance,</w:t>
      </w:r>
    </w:p>
    <w:p w14:paraId="3633E552" w14:textId="77777777" w:rsidR="00494F67" w:rsidRDefault="00494F67" w:rsidP="00494F67">
      <w:pPr>
        <w:rPr>
          <w:rFonts w:asciiTheme="minorHAnsi" w:hAnsiTheme="minorHAnsi" w:cstheme="minorHAnsi"/>
          <w:sz w:val="20"/>
          <w:szCs w:val="20"/>
          <w:lang w:val="en-GB"/>
        </w:rPr>
      </w:pPr>
      <w:r w:rsidRPr="00B17E98">
        <w:rPr>
          <w:rFonts w:asciiTheme="minorHAnsi" w:hAnsiTheme="minorHAnsi" w:cstheme="minorHAnsi"/>
          <w:sz w:val="20"/>
          <w:szCs w:val="20"/>
        </w:rPr>
        <w:t>(Classroom teacher</w:t>
      </w:r>
      <w:r w:rsidRPr="00B17E98">
        <w:rPr>
          <w:rFonts w:asciiTheme="minorHAnsi" w:hAnsiTheme="minorHAnsi" w:cstheme="minorHAnsi"/>
          <w:sz w:val="20"/>
          <w:szCs w:val="20"/>
          <w:lang w:val="en-GB"/>
        </w:rPr>
        <w:t>)</w:t>
      </w:r>
    </w:p>
    <w:p w14:paraId="7FF14ABC" w14:textId="77777777" w:rsidR="00494F67" w:rsidRDefault="00494F67" w:rsidP="00494F67">
      <w:pPr>
        <w:spacing w:after="0" w:line="240" w:lineRule="auto"/>
        <w:rPr>
          <w:rFonts w:asciiTheme="minorHAnsi" w:hAnsiTheme="minorHAnsi" w:cstheme="minorHAnsi"/>
          <w:sz w:val="20"/>
          <w:szCs w:val="20"/>
          <w:lang w:val="en-GB"/>
        </w:rPr>
      </w:pPr>
      <w:r>
        <w:rPr>
          <w:rFonts w:asciiTheme="minorHAnsi" w:hAnsiTheme="minorHAnsi" w:cstheme="minorHAnsi"/>
          <w:sz w:val="20"/>
          <w:szCs w:val="20"/>
          <w:lang w:val="en-GB"/>
        </w:rPr>
        <w:t>-----------------------------------------------</w:t>
      </w:r>
      <w:r w:rsidRPr="00736FC3">
        <w:rPr>
          <w:rFonts w:asciiTheme="minorHAnsi" w:hAnsiTheme="minorHAnsi" w:cstheme="minorHAnsi"/>
          <w:sz w:val="28"/>
          <w:szCs w:val="20"/>
          <w:lang w:val="en-GB"/>
        </w:rPr>
        <w:sym w:font="Wingdings" w:char="F022"/>
      </w:r>
      <w:r>
        <w:rPr>
          <w:rFonts w:asciiTheme="minorHAnsi" w:hAnsiTheme="minorHAnsi" w:cstheme="minorHAnsi"/>
          <w:sz w:val="20"/>
          <w:szCs w:val="20"/>
          <w:lang w:val="en-GB"/>
        </w:rPr>
        <w:t>-----------------------------------------------------------------------------------------------</w:t>
      </w:r>
    </w:p>
    <w:p w14:paraId="66CD12B1" w14:textId="77777777" w:rsidR="00494F67" w:rsidRDefault="00494F67" w:rsidP="00494F67">
      <w:pPr>
        <w:jc w:val="center"/>
        <w:rPr>
          <w:rFonts w:asciiTheme="minorHAnsi" w:hAnsiTheme="minorHAnsi" w:cstheme="minorHAnsi"/>
          <w:sz w:val="20"/>
          <w:szCs w:val="20"/>
          <w:lang w:val="en-GB"/>
        </w:rPr>
      </w:pPr>
      <w:r>
        <w:rPr>
          <w:rFonts w:asciiTheme="minorHAnsi" w:hAnsiTheme="minorHAnsi" w:cstheme="minorHAnsi"/>
          <w:sz w:val="20"/>
          <w:szCs w:val="20"/>
          <w:lang w:val="en-GB"/>
        </w:rPr>
        <w:t>REPLY SLIP</w:t>
      </w:r>
    </w:p>
    <w:p w14:paraId="64530F01" w14:textId="77777777" w:rsidR="00494F67" w:rsidRDefault="00494F67" w:rsidP="00494F67">
      <w:pPr>
        <w:rPr>
          <w:rFonts w:asciiTheme="minorHAnsi" w:hAnsiTheme="minorHAnsi" w:cstheme="minorHAnsi"/>
          <w:sz w:val="20"/>
          <w:szCs w:val="20"/>
          <w:lang w:val="en-GB"/>
        </w:rPr>
      </w:pPr>
      <w:r>
        <w:rPr>
          <w:rFonts w:asciiTheme="minorHAnsi" w:hAnsiTheme="minorHAnsi" w:cstheme="minorHAnsi"/>
          <w:sz w:val="20"/>
          <w:szCs w:val="20"/>
          <w:lang w:val="en-GB"/>
        </w:rPr>
        <w:t>Student’s Name ___________________________________________Please circle YES or NO for each question</w:t>
      </w:r>
    </w:p>
    <w:p w14:paraId="6173791F"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 xml:space="preserve">YES       NO     I have a friend or relative who could come to school to talk to a small group of students.   </w:t>
      </w:r>
    </w:p>
    <w:p w14:paraId="25FA7959"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 xml:space="preserve">YES       NO     I have a friend or relative who could answer questions from my child at home.  </w:t>
      </w:r>
    </w:p>
    <w:p w14:paraId="150E1211" w14:textId="77777777" w:rsidR="00494F67" w:rsidRDefault="00494F67" w:rsidP="001E6046">
      <w:pPr>
        <w:pStyle w:val="ListParagraph"/>
        <w:numPr>
          <w:ilvl w:val="0"/>
          <w:numId w:val="22"/>
        </w:numPr>
        <w:rPr>
          <w:rFonts w:asciiTheme="minorHAnsi" w:hAnsiTheme="minorHAnsi" w:cstheme="minorHAnsi"/>
          <w:sz w:val="20"/>
          <w:szCs w:val="20"/>
          <w:lang w:val="en-GB"/>
        </w:rPr>
      </w:pPr>
      <w:r>
        <w:rPr>
          <w:rFonts w:asciiTheme="minorHAnsi" w:hAnsiTheme="minorHAnsi" w:cstheme="minorHAnsi"/>
          <w:sz w:val="20"/>
          <w:szCs w:val="20"/>
          <w:lang w:val="en-GB"/>
        </w:rPr>
        <w:t>YES       NO     I have health concerns about my child sorting rubbish as noted below.</w:t>
      </w:r>
    </w:p>
    <w:p w14:paraId="0F11BE4E"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lang w:val="en-GB"/>
        </w:rPr>
        <w:t>Health concerns</w:t>
      </w:r>
      <w:r w:rsidRPr="00736FC3">
        <w:rPr>
          <w:rFonts w:asciiTheme="minorHAnsi" w:hAnsiTheme="minorHAnsi" w:cstheme="minorHAnsi"/>
          <w:sz w:val="20"/>
          <w:szCs w:val="20"/>
        </w:rPr>
        <w:t xml:space="preserve"> __________________________________________________________________</w:t>
      </w:r>
      <w:r>
        <w:rPr>
          <w:rFonts w:asciiTheme="minorHAnsi" w:hAnsiTheme="minorHAnsi" w:cstheme="minorHAnsi"/>
          <w:sz w:val="20"/>
          <w:szCs w:val="20"/>
        </w:rPr>
        <w:t>________</w:t>
      </w:r>
      <w:r w:rsidRPr="00736FC3">
        <w:rPr>
          <w:rFonts w:asciiTheme="minorHAnsi" w:hAnsiTheme="minorHAnsi" w:cstheme="minorHAnsi"/>
          <w:sz w:val="20"/>
          <w:szCs w:val="20"/>
        </w:rPr>
        <w:t>__</w:t>
      </w:r>
    </w:p>
    <w:p w14:paraId="36BE71C1"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rPr>
        <w:t>__________________________________________________________________________</w:t>
      </w:r>
      <w:r>
        <w:rPr>
          <w:rFonts w:asciiTheme="minorHAnsi" w:hAnsiTheme="minorHAnsi" w:cstheme="minorHAnsi"/>
          <w:sz w:val="20"/>
          <w:szCs w:val="20"/>
        </w:rPr>
        <w:t>_________</w:t>
      </w:r>
      <w:r w:rsidRPr="00736FC3">
        <w:rPr>
          <w:rFonts w:asciiTheme="minorHAnsi" w:hAnsiTheme="minorHAnsi" w:cstheme="minorHAnsi"/>
          <w:sz w:val="20"/>
          <w:szCs w:val="20"/>
        </w:rPr>
        <w:t>_______</w:t>
      </w:r>
    </w:p>
    <w:p w14:paraId="431ED487" w14:textId="77777777" w:rsidR="00494F67" w:rsidRPr="00736FC3" w:rsidRDefault="00494F67" w:rsidP="00494F67">
      <w:pPr>
        <w:spacing w:before="100" w:after="100" w:line="240" w:lineRule="auto"/>
        <w:rPr>
          <w:rFonts w:asciiTheme="minorHAnsi" w:hAnsiTheme="minorHAnsi" w:cstheme="minorHAnsi"/>
          <w:sz w:val="20"/>
          <w:szCs w:val="20"/>
        </w:rPr>
      </w:pPr>
      <w:r w:rsidRPr="00736FC3">
        <w:rPr>
          <w:rFonts w:asciiTheme="minorHAnsi" w:hAnsiTheme="minorHAnsi" w:cstheme="minorHAnsi"/>
          <w:sz w:val="20"/>
          <w:szCs w:val="20"/>
        </w:rPr>
        <w:t>Other ________________________________________________________________________</w:t>
      </w:r>
      <w:r>
        <w:rPr>
          <w:rFonts w:asciiTheme="minorHAnsi" w:hAnsiTheme="minorHAnsi" w:cstheme="minorHAnsi"/>
          <w:sz w:val="20"/>
          <w:szCs w:val="20"/>
        </w:rPr>
        <w:t>__________</w:t>
      </w:r>
      <w:r w:rsidRPr="00736FC3">
        <w:rPr>
          <w:rFonts w:asciiTheme="minorHAnsi" w:hAnsiTheme="minorHAnsi" w:cstheme="minorHAnsi"/>
          <w:sz w:val="20"/>
          <w:szCs w:val="20"/>
        </w:rPr>
        <w:t>___</w:t>
      </w:r>
    </w:p>
    <w:p w14:paraId="10CC099A" w14:textId="77777777" w:rsidR="00494F67" w:rsidRPr="00736FC3" w:rsidRDefault="00494F67" w:rsidP="00494F67">
      <w:pPr>
        <w:spacing w:before="240" w:after="100" w:line="240" w:lineRule="auto"/>
        <w:rPr>
          <w:rFonts w:asciiTheme="minorHAnsi" w:hAnsiTheme="minorHAnsi" w:cstheme="minorHAnsi"/>
          <w:sz w:val="20"/>
          <w:szCs w:val="20"/>
        </w:rPr>
      </w:pPr>
      <w:r w:rsidRPr="00736FC3">
        <w:rPr>
          <w:rFonts w:asciiTheme="minorHAnsi" w:hAnsiTheme="minorHAnsi" w:cstheme="minorHAnsi"/>
          <w:sz w:val="20"/>
          <w:szCs w:val="20"/>
        </w:rPr>
        <w:t>Parent/Carer Name ____________________</w:t>
      </w:r>
      <w:r>
        <w:rPr>
          <w:rFonts w:asciiTheme="minorHAnsi" w:hAnsiTheme="minorHAnsi" w:cstheme="minorHAnsi"/>
          <w:sz w:val="20"/>
          <w:szCs w:val="20"/>
        </w:rPr>
        <w:t>_____</w:t>
      </w:r>
      <w:r w:rsidRPr="00736FC3">
        <w:rPr>
          <w:rFonts w:asciiTheme="minorHAnsi" w:hAnsiTheme="minorHAnsi" w:cstheme="minorHAnsi"/>
          <w:sz w:val="20"/>
          <w:szCs w:val="20"/>
        </w:rPr>
        <w:t>_______ Signature  _________</w:t>
      </w:r>
      <w:r>
        <w:rPr>
          <w:rFonts w:asciiTheme="minorHAnsi" w:hAnsiTheme="minorHAnsi" w:cstheme="minorHAnsi"/>
          <w:sz w:val="20"/>
          <w:szCs w:val="20"/>
        </w:rPr>
        <w:t>_________</w:t>
      </w:r>
      <w:r w:rsidRPr="00736FC3">
        <w:rPr>
          <w:rFonts w:asciiTheme="minorHAnsi" w:hAnsiTheme="minorHAnsi" w:cstheme="minorHAnsi"/>
          <w:sz w:val="20"/>
          <w:szCs w:val="20"/>
        </w:rPr>
        <w:t>______________</w:t>
      </w:r>
    </w:p>
    <w:p w14:paraId="49E24CFB" w14:textId="77777777" w:rsidR="000C7935" w:rsidRDefault="000C7935">
      <w:pPr>
        <w:widowControl/>
        <w:spacing w:before="0" w:after="160" w:line="259" w:lineRule="auto"/>
        <w:rPr>
          <w:rFonts w:eastAsiaTheme="majorEastAsia" w:cstheme="majorBidi"/>
          <w:b/>
          <w:color w:val="2E74B5" w:themeColor="accent1" w:themeShade="BF"/>
          <w:sz w:val="28"/>
          <w:szCs w:val="32"/>
        </w:rPr>
      </w:pPr>
      <w:bookmarkStart w:id="71" w:name="_Appendix_10:_Student"/>
      <w:bookmarkStart w:id="72" w:name="_Appendix_12:_Teacher"/>
      <w:bookmarkStart w:id="73" w:name="_Appendix_13:_Student"/>
      <w:bookmarkStart w:id="74" w:name="_Appendix_14:_Student"/>
      <w:bookmarkStart w:id="75" w:name="_Appendix_11:_Student"/>
      <w:bookmarkStart w:id="76" w:name="_Appendix_12:_Student"/>
      <w:bookmarkStart w:id="77" w:name="_Appendix_11:_Teacher"/>
      <w:bookmarkStart w:id="78" w:name="_Appendix_13:_Teacher"/>
      <w:bookmarkStart w:id="79" w:name="_Appendix_12:_Teacher_1"/>
      <w:bookmarkStart w:id="80" w:name="_Appendix_13:_Teacher_1"/>
      <w:bookmarkStart w:id="81" w:name="_Toc515616242"/>
      <w:bookmarkStart w:id="82" w:name="_Toc506191066"/>
      <w:bookmarkStart w:id="83" w:name="_Toc465262519"/>
      <w:bookmarkEnd w:id="56"/>
      <w:bookmarkEnd w:id="57"/>
      <w:bookmarkEnd w:id="58"/>
      <w:bookmarkEnd w:id="71"/>
      <w:bookmarkEnd w:id="72"/>
      <w:bookmarkEnd w:id="73"/>
      <w:bookmarkEnd w:id="74"/>
      <w:bookmarkEnd w:id="75"/>
      <w:bookmarkEnd w:id="76"/>
      <w:bookmarkEnd w:id="77"/>
      <w:bookmarkEnd w:id="78"/>
      <w:bookmarkEnd w:id="79"/>
      <w:bookmarkEnd w:id="80"/>
      <w:r>
        <w:br w:type="page"/>
      </w:r>
    </w:p>
    <w:p w14:paraId="264E64A5" w14:textId="2C47645F" w:rsidR="00986E74" w:rsidRDefault="00986E74" w:rsidP="00986E74">
      <w:pPr>
        <w:pStyle w:val="Heading1"/>
      </w:pPr>
      <w:bookmarkStart w:id="84" w:name="_Toc40714802"/>
      <w:r>
        <w:lastRenderedPageBreak/>
        <w:t xml:space="preserve">Appendix </w:t>
      </w:r>
      <w:r w:rsidR="00E65692">
        <w:t>1</w:t>
      </w:r>
      <w:r w:rsidR="001D2921">
        <w:t>3</w:t>
      </w:r>
      <w:r>
        <w:t xml:space="preserve">: </w:t>
      </w:r>
      <w:r w:rsidRPr="004C4CFB">
        <w:t xml:space="preserve">Teacher resource sheet </w:t>
      </w:r>
      <w:r>
        <w:t>3.</w:t>
      </w:r>
      <w:r w:rsidR="00E65692">
        <w:t>1</w:t>
      </w:r>
      <w:r w:rsidRPr="004C4CFB">
        <w:t xml:space="preserve">: </w:t>
      </w:r>
      <w:bookmarkStart w:id="85" w:name="_Appendix_16:_Teacher"/>
      <w:bookmarkEnd w:id="85"/>
      <w:r>
        <w:t>Construction skills</w:t>
      </w:r>
      <w:bookmarkEnd w:id="81"/>
      <w:bookmarkEnd w:id="84"/>
    </w:p>
    <w:p w14:paraId="2877E396" w14:textId="77777777" w:rsidR="00986E74" w:rsidRDefault="00986E74" w:rsidP="00986E74">
      <w:r>
        <w:t xml:space="preserve">Construction skills help students to generate and produce solutions for real-world problems. </w:t>
      </w:r>
    </w:p>
    <w:p w14:paraId="1A62BC93" w14:textId="3C1473AE" w:rsidR="00986E74" w:rsidRDefault="00D26B4A" w:rsidP="00986E74">
      <w:r w:rsidRPr="007840E5">
        <w:rPr>
          <w:noProof/>
          <w:lang w:eastAsia="en-AU"/>
        </w:rPr>
        <w:drawing>
          <wp:anchor distT="0" distB="0" distL="114300" distR="114300" simplePos="0" relativeHeight="251969536" behindDoc="0" locked="0" layoutInCell="1" allowOverlap="1" wp14:anchorId="358484B3" wp14:editId="297B02DC">
            <wp:simplePos x="0" y="0"/>
            <wp:positionH relativeFrom="margin">
              <wp:align>right</wp:align>
            </wp:positionH>
            <wp:positionV relativeFrom="paragraph">
              <wp:posOffset>592849</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6E74">
        <w:t xml:space="preserve">This resource can be used as a visual stimulus to prompt students to develop solutions to design problems. The cards can be printed to create stations. </w:t>
      </w:r>
    </w:p>
    <w:p w14:paraId="58E90707" w14:textId="2DBCB910" w:rsidR="00986E74" w:rsidRPr="00B754E4" w:rsidRDefault="00986E74" w:rsidP="00986E74">
      <w:pPr>
        <w:rPr>
          <w:sz w:val="32"/>
          <w:szCs w:val="32"/>
        </w:rPr>
      </w:pPr>
    </w:p>
    <w:p w14:paraId="7EBF7726" w14:textId="77777777" w:rsidR="00986E74" w:rsidRDefault="00986E74" w:rsidP="00986E74">
      <w:r w:rsidRPr="00B754E4">
        <w:rPr>
          <w:noProof/>
          <w:sz w:val="32"/>
          <w:szCs w:val="32"/>
          <w:lang w:eastAsia="en-AU"/>
        </w:rPr>
        <mc:AlternateContent>
          <mc:Choice Requires="wps">
            <w:drawing>
              <wp:anchor distT="0" distB="0" distL="114300" distR="114300" simplePos="0" relativeHeight="251968512" behindDoc="0" locked="0" layoutInCell="1" allowOverlap="1" wp14:anchorId="32181C66" wp14:editId="6F297940">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A8E9F" w14:textId="77777777" w:rsidR="006607BD" w:rsidRPr="00035279" w:rsidRDefault="006607BD" w:rsidP="00986E7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1C66" id="Text Box 301" o:spid="_x0000_s1050" type="#_x0000_t202" style="position:absolute;margin-left:279pt;margin-top:-652.9pt;width:122.4pt;height:129.6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35YvA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IHF7CWtaP&#10;oGElQWGgRhh+sGil+o7RCIMkx/rbliqGUfdewDtIQ0Ls5HEbEs9BtEidWtanFioqgMqxwWhaLs00&#10;rbaD4psWIk0vT8gbeDsNd6q2j2zKCijZDQwLR+5psNlpdLp3Xs/jd/EL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Cjjfli8AgAAxgUAAA4AAAAAAAAAAAAAAAAALgIAAGRycy9lMm9Eb2MueG1sUEsBAi0AFAAGAAgA&#10;AAAhAMbZBe/iAAAADwEAAA8AAAAAAAAAAAAAAAAAFgUAAGRycy9kb3ducmV2LnhtbFBLBQYAAAAA&#10;BAAEAPMAAAAlBgAAAAA=&#10;" filled="f" stroked="f">
                <v:textbox>
                  <w:txbxContent>
                    <w:p w14:paraId="6B4A8E9F" w14:textId="77777777" w:rsidR="006607BD" w:rsidRPr="00035279" w:rsidRDefault="006607BD" w:rsidP="00986E74">
                      <w:pPr>
                        <w:jc w:val="right"/>
                        <w:rPr>
                          <w:sz w:val="52"/>
                          <w:szCs w:val="52"/>
                        </w:rPr>
                      </w:pPr>
                      <w:r>
                        <w:rPr>
                          <w:sz w:val="52"/>
                          <w:szCs w:val="52"/>
                        </w:rPr>
                        <w:t>Poke a hole with a pin.</w:t>
                      </w:r>
                    </w:p>
                  </w:txbxContent>
                </v:textbox>
              </v:shape>
            </w:pict>
          </mc:Fallback>
        </mc:AlternateContent>
      </w:r>
      <w:r w:rsidRPr="007840E5">
        <w:rPr>
          <w:noProof/>
          <w:lang w:eastAsia="en-AU"/>
        </w:rPr>
        <w:drawing>
          <wp:anchor distT="0" distB="0" distL="114300" distR="114300" simplePos="0" relativeHeight="251970560" behindDoc="0" locked="0" layoutInCell="1" allowOverlap="1" wp14:anchorId="27441668" wp14:editId="251D8975">
            <wp:simplePos x="914400" y="6421120"/>
            <wp:positionH relativeFrom="margin">
              <wp:align>center</wp:align>
            </wp:positionH>
            <wp:positionV relativeFrom="paragraph">
              <wp:posOffset>2880360</wp:posOffset>
            </wp:positionV>
            <wp:extent cx="5731200" cy="2145600"/>
            <wp:effectExtent l="0" t="0" r="3175" b="7620"/>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AE452" w14:textId="5A51801A" w:rsidR="00986E74" w:rsidRDefault="00D26B4A" w:rsidP="00986E74">
      <w:r w:rsidRPr="00217D9C">
        <w:rPr>
          <w:noProof/>
          <w:sz w:val="32"/>
          <w:szCs w:val="32"/>
          <w:lang w:eastAsia="en-AU"/>
        </w:rPr>
        <w:drawing>
          <wp:inline distT="0" distB="0" distL="0" distR="0" wp14:anchorId="03AC5E15" wp14:editId="792F150F">
            <wp:extent cx="5731510" cy="2148840"/>
            <wp:effectExtent l="0" t="0" r="2540" b="3810"/>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5E25C679" w14:textId="77777777" w:rsidR="00986E74" w:rsidRDefault="00986E74" w:rsidP="00986E74">
      <w:pPr>
        <w:jc w:val="right"/>
        <w:rPr>
          <w:noProof/>
          <w:lang w:eastAsia="en-AU"/>
        </w:rPr>
      </w:pPr>
      <w:r w:rsidRPr="007840E5">
        <w:rPr>
          <w:noProof/>
          <w:lang w:eastAsia="en-AU"/>
        </w:rPr>
        <w:lastRenderedPageBreak/>
        <w:drawing>
          <wp:inline distT="0" distB="0" distL="0" distR="0" wp14:anchorId="2F58A1ED" wp14:editId="1E47CC33">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A3C01FF" w14:textId="77777777" w:rsidR="00986E74" w:rsidRPr="00B754E4" w:rsidRDefault="00986E74" w:rsidP="00986E74">
      <w:pPr>
        <w:rPr>
          <w:noProof/>
          <w:sz w:val="32"/>
          <w:szCs w:val="32"/>
          <w:lang w:eastAsia="en-AU"/>
        </w:rPr>
      </w:pPr>
    </w:p>
    <w:p w14:paraId="1B257F03" w14:textId="77777777" w:rsidR="00986E74" w:rsidRPr="00B754E4" w:rsidRDefault="00986E74" w:rsidP="00986E74">
      <w:pPr>
        <w:rPr>
          <w:noProof/>
          <w:sz w:val="32"/>
          <w:szCs w:val="32"/>
          <w:lang w:eastAsia="en-AU"/>
        </w:rPr>
      </w:pPr>
    </w:p>
    <w:p w14:paraId="088654BC" w14:textId="77777777" w:rsidR="00986E74" w:rsidRDefault="00986E74" w:rsidP="00986E74">
      <w:pPr>
        <w:jc w:val="right"/>
        <w:rPr>
          <w:szCs w:val="20"/>
        </w:rPr>
      </w:pPr>
      <w:r w:rsidRPr="007840E5">
        <w:rPr>
          <w:noProof/>
          <w:lang w:eastAsia="en-AU"/>
        </w:rPr>
        <w:drawing>
          <wp:inline distT="0" distB="0" distL="0" distR="0" wp14:anchorId="6363021A" wp14:editId="43717BCC">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246D5E14" w14:textId="77777777" w:rsidR="00986E74" w:rsidRDefault="00986E74" w:rsidP="00986E74">
      <w:pPr>
        <w:widowControl/>
        <w:spacing w:after="160" w:line="259" w:lineRule="auto"/>
        <w:rPr>
          <w:noProof/>
          <w:sz w:val="32"/>
          <w:szCs w:val="32"/>
          <w:lang w:eastAsia="en-AU"/>
        </w:rPr>
      </w:pPr>
    </w:p>
    <w:p w14:paraId="12BEFE6F" w14:textId="77777777" w:rsidR="00986E74" w:rsidRDefault="00986E74" w:rsidP="00986E74">
      <w:pPr>
        <w:widowControl/>
        <w:spacing w:after="160" w:line="259" w:lineRule="auto"/>
        <w:rPr>
          <w:noProof/>
          <w:sz w:val="32"/>
          <w:szCs w:val="32"/>
          <w:lang w:eastAsia="en-AU"/>
        </w:rPr>
      </w:pPr>
    </w:p>
    <w:p w14:paraId="4433A1A5" w14:textId="77777777" w:rsidR="00986E74" w:rsidRDefault="00986E74" w:rsidP="00986E74">
      <w:pPr>
        <w:widowControl/>
        <w:spacing w:after="160" w:line="259" w:lineRule="auto"/>
        <w:rPr>
          <w:sz w:val="32"/>
          <w:szCs w:val="32"/>
        </w:rPr>
      </w:pPr>
      <w:r w:rsidRPr="00E23D01">
        <w:rPr>
          <w:noProof/>
          <w:sz w:val="32"/>
          <w:szCs w:val="32"/>
          <w:lang w:eastAsia="en-AU"/>
        </w:rPr>
        <w:drawing>
          <wp:inline distT="0" distB="0" distL="0" distR="0" wp14:anchorId="0BC936AD" wp14:editId="73A70E95">
            <wp:extent cx="5731510" cy="2146160"/>
            <wp:effectExtent l="0" t="0" r="2540" b="6985"/>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0BCD0F10" w14:textId="77777777" w:rsidR="00986E74" w:rsidRDefault="00986E74" w:rsidP="00986E74">
      <w:pPr>
        <w:widowControl/>
        <w:spacing w:after="160" w:line="259" w:lineRule="auto"/>
        <w:rPr>
          <w:sz w:val="32"/>
          <w:szCs w:val="32"/>
        </w:rPr>
      </w:pPr>
      <w:r w:rsidRPr="00E23D01">
        <w:rPr>
          <w:noProof/>
          <w:sz w:val="32"/>
          <w:szCs w:val="32"/>
          <w:lang w:eastAsia="en-AU"/>
        </w:rPr>
        <w:lastRenderedPageBreak/>
        <w:drawing>
          <wp:inline distT="0" distB="0" distL="0" distR="0" wp14:anchorId="4EF0E2D6" wp14:editId="6AE76349">
            <wp:extent cx="5731510" cy="2146160"/>
            <wp:effectExtent l="0" t="0" r="2540" b="6985"/>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54C77D4D" w14:textId="77777777" w:rsidR="00986E74" w:rsidRPr="00B754E4" w:rsidRDefault="00986E74" w:rsidP="00986E74">
      <w:pPr>
        <w:widowControl/>
        <w:spacing w:after="160" w:line="259" w:lineRule="auto"/>
        <w:rPr>
          <w:noProof/>
          <w:sz w:val="32"/>
          <w:szCs w:val="32"/>
          <w:lang w:eastAsia="en-AU"/>
        </w:rPr>
      </w:pPr>
    </w:p>
    <w:p w14:paraId="041EDE6C" w14:textId="77777777" w:rsidR="00986E74" w:rsidRPr="00B754E4" w:rsidRDefault="00986E74" w:rsidP="00986E74">
      <w:pPr>
        <w:widowControl/>
        <w:spacing w:after="160" w:line="259" w:lineRule="auto"/>
        <w:rPr>
          <w:noProof/>
          <w:sz w:val="32"/>
          <w:szCs w:val="32"/>
          <w:lang w:eastAsia="en-AU"/>
        </w:rPr>
      </w:pPr>
    </w:p>
    <w:p w14:paraId="2F479AD8" w14:textId="77777777" w:rsidR="00986E74" w:rsidRDefault="00986E74" w:rsidP="00986E74">
      <w:pPr>
        <w:widowControl/>
        <w:spacing w:after="160" w:line="259" w:lineRule="auto"/>
        <w:rPr>
          <w:noProof/>
          <w:sz w:val="32"/>
          <w:szCs w:val="32"/>
          <w:lang w:eastAsia="en-AU"/>
        </w:rPr>
      </w:pPr>
      <w:r w:rsidRPr="00E23D01">
        <w:rPr>
          <w:noProof/>
          <w:lang w:eastAsia="en-AU"/>
        </w:rPr>
        <w:drawing>
          <wp:inline distT="0" distB="0" distL="0" distR="0" wp14:anchorId="16D8E537" wp14:editId="49D8DCC8">
            <wp:extent cx="5731510" cy="2145665"/>
            <wp:effectExtent l="0" t="0" r="2540" b="6985"/>
            <wp:docPr id="66" name="Picture 66"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90C207D" w14:textId="77777777" w:rsidR="00986E74" w:rsidRDefault="00986E74" w:rsidP="00986E74">
      <w:pPr>
        <w:widowControl/>
        <w:spacing w:after="160" w:line="259" w:lineRule="auto"/>
        <w:rPr>
          <w:noProof/>
          <w:sz w:val="32"/>
          <w:szCs w:val="32"/>
          <w:lang w:eastAsia="en-AU"/>
        </w:rPr>
      </w:pPr>
    </w:p>
    <w:p w14:paraId="11475B51" w14:textId="77777777" w:rsidR="00986E74" w:rsidRDefault="00986E74" w:rsidP="00986E74">
      <w:pPr>
        <w:widowControl/>
        <w:spacing w:after="160" w:line="259" w:lineRule="auto"/>
        <w:rPr>
          <w:noProof/>
          <w:sz w:val="32"/>
          <w:szCs w:val="32"/>
          <w:lang w:eastAsia="en-AU"/>
        </w:rPr>
      </w:pPr>
    </w:p>
    <w:p w14:paraId="7986E839" w14:textId="77777777" w:rsidR="00986E74" w:rsidRDefault="00986E74" w:rsidP="00986E74">
      <w:pPr>
        <w:widowControl/>
        <w:spacing w:after="160" w:line="259" w:lineRule="auto"/>
        <w:rPr>
          <w:sz w:val="32"/>
          <w:szCs w:val="32"/>
        </w:rPr>
      </w:pPr>
      <w:r w:rsidRPr="00E23D01">
        <w:rPr>
          <w:noProof/>
          <w:sz w:val="32"/>
          <w:szCs w:val="32"/>
          <w:lang w:eastAsia="en-AU"/>
        </w:rPr>
        <w:drawing>
          <wp:inline distT="0" distB="0" distL="0" distR="0" wp14:anchorId="7C0A5B15" wp14:editId="1F9AC8D6">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4787BC95" w14:textId="77777777" w:rsidR="00986E74" w:rsidRDefault="00986E74" w:rsidP="00986E74">
      <w:pPr>
        <w:widowControl/>
        <w:spacing w:after="160" w:line="259" w:lineRule="auto"/>
        <w:rPr>
          <w:sz w:val="32"/>
          <w:szCs w:val="32"/>
        </w:rPr>
      </w:pPr>
      <w:bookmarkStart w:id="86" w:name="_GoBack"/>
      <w:bookmarkEnd w:id="86"/>
    </w:p>
    <w:p w14:paraId="3D5A6CEE" w14:textId="77777777" w:rsidR="00986E74" w:rsidRDefault="00986E74" w:rsidP="00986E74">
      <w:pPr>
        <w:widowControl/>
        <w:spacing w:after="160" w:line="259" w:lineRule="auto"/>
        <w:rPr>
          <w:sz w:val="32"/>
          <w:szCs w:val="32"/>
        </w:rPr>
      </w:pPr>
    </w:p>
    <w:p w14:paraId="5111C744" w14:textId="77777777" w:rsidR="00986E74" w:rsidRDefault="00986E74" w:rsidP="00986E74">
      <w:pPr>
        <w:widowControl/>
        <w:spacing w:after="160" w:line="259" w:lineRule="auto"/>
        <w:rPr>
          <w:sz w:val="32"/>
          <w:szCs w:val="32"/>
        </w:rPr>
      </w:pPr>
      <w:r>
        <w:rPr>
          <w:noProof/>
          <w:sz w:val="32"/>
          <w:szCs w:val="32"/>
          <w:lang w:eastAsia="en-AU"/>
        </w:rPr>
        <w:drawing>
          <wp:inline distT="0" distB="0" distL="0" distR="0" wp14:anchorId="44B3174C" wp14:editId="10178DF7">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p>
    <w:p w14:paraId="32166F9E" w14:textId="77777777" w:rsidR="00986E74" w:rsidRDefault="00986E74" w:rsidP="00986E74">
      <w:pPr>
        <w:widowControl/>
        <w:spacing w:after="160" w:line="259" w:lineRule="auto"/>
        <w:rPr>
          <w:sz w:val="32"/>
          <w:szCs w:val="32"/>
        </w:rPr>
      </w:pPr>
    </w:p>
    <w:p w14:paraId="21C4DA2A" w14:textId="77777777" w:rsidR="00986E74" w:rsidRDefault="00986E74" w:rsidP="00986E74">
      <w:pPr>
        <w:widowControl/>
        <w:spacing w:after="160" w:line="259" w:lineRule="auto"/>
        <w:rPr>
          <w:sz w:val="32"/>
          <w:szCs w:val="32"/>
        </w:rPr>
      </w:pPr>
    </w:p>
    <w:p w14:paraId="17F247F7" w14:textId="77777777" w:rsidR="00986E74" w:rsidRDefault="00986E74" w:rsidP="00986E74">
      <w:pPr>
        <w:widowControl/>
        <w:spacing w:after="160" w:line="259" w:lineRule="auto"/>
        <w:rPr>
          <w:sz w:val="32"/>
          <w:szCs w:val="32"/>
        </w:rPr>
      </w:pPr>
      <w:r>
        <w:rPr>
          <w:noProof/>
          <w:sz w:val="32"/>
          <w:szCs w:val="32"/>
          <w:lang w:eastAsia="en-AU"/>
        </w:rPr>
        <w:drawing>
          <wp:inline distT="0" distB="0" distL="0" distR="0" wp14:anchorId="5D9AE50F" wp14:editId="72ADF67F">
            <wp:extent cx="5731510" cy="2192020"/>
            <wp:effectExtent l="0" t="0" r="2540" b="0"/>
            <wp:docPr id="305" name="Picture 305"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44BF85E1" w14:textId="77777777" w:rsidR="00986E74" w:rsidRDefault="00986E74" w:rsidP="00986E74">
      <w:pPr>
        <w:widowControl/>
        <w:spacing w:after="160" w:line="259" w:lineRule="auto"/>
        <w:rPr>
          <w:sz w:val="32"/>
          <w:szCs w:val="32"/>
        </w:rPr>
      </w:pPr>
    </w:p>
    <w:p w14:paraId="027FD698" w14:textId="77777777" w:rsidR="00986E74" w:rsidRDefault="00986E74" w:rsidP="00986E74">
      <w:pPr>
        <w:widowControl/>
        <w:spacing w:after="160" w:line="259" w:lineRule="auto"/>
        <w:rPr>
          <w:sz w:val="32"/>
          <w:szCs w:val="32"/>
        </w:rPr>
      </w:pPr>
    </w:p>
    <w:p w14:paraId="2B449393" w14:textId="61D3418F" w:rsidR="00986E74" w:rsidRDefault="00986E74" w:rsidP="00986E74">
      <w:pPr>
        <w:widowControl/>
        <w:spacing w:after="160" w:line="259" w:lineRule="auto"/>
        <w:rPr>
          <w:sz w:val="32"/>
          <w:szCs w:val="32"/>
        </w:rPr>
      </w:pPr>
      <w:r w:rsidRPr="00E23D01">
        <w:rPr>
          <w:noProof/>
          <w:lang w:eastAsia="en-AU"/>
        </w:rPr>
        <w:drawing>
          <wp:inline distT="0" distB="0" distL="0" distR="0" wp14:anchorId="65CCFE74" wp14:editId="16D66811">
            <wp:extent cx="5731510" cy="2145665"/>
            <wp:effectExtent l="0" t="0" r="2540" b="6985"/>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4EFB9688" w14:textId="67450514" w:rsidR="009E2C0B" w:rsidRDefault="009E2C0B" w:rsidP="007214F7">
      <w:pPr>
        <w:widowControl/>
        <w:spacing w:before="0" w:after="160" w:line="259" w:lineRule="auto"/>
        <w:sectPr w:rsidR="009E2C0B" w:rsidSect="009E2C0B">
          <w:headerReference w:type="default" r:id="rId167"/>
          <w:pgSz w:w="11906" w:h="16838"/>
          <w:pgMar w:top="1440" w:right="1440" w:bottom="1440" w:left="1440" w:header="709" w:footer="709" w:gutter="0"/>
          <w:cols w:space="708"/>
          <w:docGrid w:linePitch="360"/>
        </w:sectPr>
      </w:pPr>
      <w:bookmarkStart w:id="87" w:name="_Toc465262515"/>
    </w:p>
    <w:p w14:paraId="521FF605" w14:textId="6C4CE030" w:rsidR="00986E74" w:rsidRDefault="00986E74" w:rsidP="00986E74">
      <w:pPr>
        <w:pStyle w:val="Heading1"/>
      </w:pPr>
      <w:bookmarkStart w:id="88" w:name="_Appendix_14:_Student_1"/>
      <w:bookmarkStart w:id="89" w:name="_Toc40714803"/>
      <w:bookmarkEnd w:id="88"/>
      <w:r w:rsidRPr="00710DEC">
        <w:lastRenderedPageBreak/>
        <w:t xml:space="preserve">Appendix </w:t>
      </w:r>
      <w:bookmarkStart w:id="90" w:name="_Toc465262516"/>
      <w:bookmarkEnd w:id="87"/>
      <w:r w:rsidR="00FC0AFA">
        <w:t>1</w:t>
      </w:r>
      <w:r w:rsidR="001D2921">
        <w:t>4</w:t>
      </w:r>
      <w:r>
        <w:t xml:space="preserve">: </w:t>
      </w:r>
      <w:r w:rsidRPr="00710DEC">
        <w:t>Student activity sheet 3.</w:t>
      </w:r>
      <w:r w:rsidR="00494F67">
        <w:t>2</w:t>
      </w:r>
      <w:r w:rsidRPr="00710DEC">
        <w:t>: Prototype troubleshooting</w:t>
      </w:r>
      <w:bookmarkEnd w:id="89"/>
      <w:bookmarkEnd w:id="90"/>
    </w:p>
    <w:tbl>
      <w:tblPr>
        <w:tblStyle w:val="TableGrid1"/>
        <w:tblW w:w="13892" w:type="dxa"/>
        <w:jc w:val="center"/>
        <w:tblLook w:val="04A0" w:firstRow="1" w:lastRow="0" w:firstColumn="1" w:lastColumn="0" w:noHBand="0" w:noVBand="1"/>
      </w:tblPr>
      <w:tblGrid>
        <w:gridCol w:w="4630"/>
        <w:gridCol w:w="4631"/>
        <w:gridCol w:w="4631"/>
      </w:tblGrid>
      <w:tr w:rsidR="00986E74" w:rsidRPr="00710DEC" w14:paraId="25D959F5" w14:textId="77777777" w:rsidTr="00D355FB">
        <w:trPr>
          <w:trHeight w:hRule="exact" w:val="857"/>
          <w:jc w:val="center"/>
        </w:trPr>
        <w:tc>
          <w:tcPr>
            <w:tcW w:w="4630" w:type="dxa"/>
            <w:vAlign w:val="center"/>
          </w:tcPr>
          <w:p w14:paraId="2F2DEED1" w14:textId="77777777" w:rsidR="00986E74" w:rsidRPr="00A805B5" w:rsidRDefault="00986E74" w:rsidP="00D355FB">
            <w:pPr>
              <w:ind w:right="-108"/>
              <w:jc w:val="center"/>
              <w:rPr>
                <w:b/>
                <w:sz w:val="24"/>
                <w:szCs w:val="24"/>
              </w:rPr>
            </w:pPr>
            <w:r>
              <w:rPr>
                <w:b/>
                <w:sz w:val="24"/>
                <w:szCs w:val="24"/>
              </w:rPr>
              <w:t>Problem</w:t>
            </w:r>
          </w:p>
        </w:tc>
        <w:tc>
          <w:tcPr>
            <w:tcW w:w="4631" w:type="dxa"/>
            <w:vAlign w:val="center"/>
          </w:tcPr>
          <w:p w14:paraId="102F88F7" w14:textId="77777777" w:rsidR="00986E74" w:rsidRPr="00A805B5" w:rsidRDefault="00986E74" w:rsidP="00D355FB">
            <w:pPr>
              <w:ind w:right="-108"/>
              <w:jc w:val="center"/>
              <w:rPr>
                <w:b/>
                <w:sz w:val="24"/>
                <w:szCs w:val="24"/>
              </w:rPr>
            </w:pPr>
            <w:r>
              <w:rPr>
                <w:b/>
                <w:sz w:val="24"/>
                <w:szCs w:val="24"/>
              </w:rPr>
              <w:t>Reason for the problem</w:t>
            </w:r>
          </w:p>
        </w:tc>
        <w:tc>
          <w:tcPr>
            <w:tcW w:w="4631" w:type="dxa"/>
            <w:vAlign w:val="center"/>
          </w:tcPr>
          <w:p w14:paraId="0AA638AF" w14:textId="77777777" w:rsidR="00986E74" w:rsidRPr="00A805B5" w:rsidRDefault="00986E74" w:rsidP="00D355FB">
            <w:pPr>
              <w:ind w:right="-108"/>
              <w:jc w:val="center"/>
              <w:rPr>
                <w:b/>
                <w:sz w:val="24"/>
                <w:szCs w:val="24"/>
              </w:rPr>
            </w:pPr>
            <w:r>
              <w:rPr>
                <w:b/>
                <w:sz w:val="24"/>
                <w:szCs w:val="24"/>
              </w:rPr>
              <w:t xml:space="preserve">Possible changes to </w:t>
            </w:r>
            <w:r w:rsidRPr="00A805B5">
              <w:rPr>
                <w:b/>
                <w:sz w:val="24"/>
                <w:szCs w:val="24"/>
              </w:rPr>
              <w:t>your design</w:t>
            </w:r>
            <w:r>
              <w:rPr>
                <w:b/>
                <w:sz w:val="24"/>
                <w:szCs w:val="24"/>
              </w:rPr>
              <w:t xml:space="preserve"> to solve the problem</w:t>
            </w:r>
          </w:p>
        </w:tc>
      </w:tr>
      <w:tr w:rsidR="00986E74" w:rsidRPr="00710DEC" w14:paraId="364E3B9A" w14:textId="77777777" w:rsidTr="00D355FB">
        <w:trPr>
          <w:trHeight w:hRule="exact" w:val="851"/>
          <w:jc w:val="center"/>
        </w:trPr>
        <w:tc>
          <w:tcPr>
            <w:tcW w:w="4630" w:type="dxa"/>
          </w:tcPr>
          <w:p w14:paraId="1E5CD151" w14:textId="77777777" w:rsidR="00986E74" w:rsidRPr="00A805B5" w:rsidRDefault="00986E74" w:rsidP="00D355FB">
            <w:pPr>
              <w:spacing w:after="100" w:afterAutospacing="1"/>
              <w:ind w:right="-643"/>
            </w:pPr>
          </w:p>
          <w:p w14:paraId="69D6C493" w14:textId="77777777" w:rsidR="00986E74" w:rsidRPr="00A805B5" w:rsidRDefault="00986E74" w:rsidP="00D355FB">
            <w:pPr>
              <w:spacing w:after="100" w:afterAutospacing="1"/>
              <w:ind w:right="-643"/>
            </w:pPr>
          </w:p>
          <w:p w14:paraId="6F40256C" w14:textId="77777777" w:rsidR="00986E74" w:rsidRPr="00A805B5" w:rsidRDefault="00986E74" w:rsidP="00D355FB">
            <w:pPr>
              <w:spacing w:after="100" w:afterAutospacing="1"/>
              <w:ind w:right="-643"/>
            </w:pPr>
          </w:p>
          <w:p w14:paraId="0AE8A144" w14:textId="77777777" w:rsidR="00986E74" w:rsidRPr="00A805B5" w:rsidRDefault="00986E74" w:rsidP="00D355FB">
            <w:pPr>
              <w:spacing w:after="100" w:afterAutospacing="1"/>
              <w:ind w:right="-643"/>
            </w:pPr>
          </w:p>
          <w:p w14:paraId="197F5917" w14:textId="77777777" w:rsidR="00986E74" w:rsidRPr="00A805B5" w:rsidRDefault="00986E74" w:rsidP="00D355FB">
            <w:pPr>
              <w:spacing w:after="100" w:afterAutospacing="1"/>
              <w:ind w:right="-643"/>
            </w:pPr>
          </w:p>
        </w:tc>
        <w:tc>
          <w:tcPr>
            <w:tcW w:w="4631" w:type="dxa"/>
          </w:tcPr>
          <w:p w14:paraId="4589815A" w14:textId="77777777" w:rsidR="00986E74" w:rsidRPr="00A805B5" w:rsidRDefault="00986E74" w:rsidP="00D355FB">
            <w:pPr>
              <w:spacing w:after="100" w:afterAutospacing="1"/>
              <w:ind w:right="-643"/>
            </w:pPr>
          </w:p>
        </w:tc>
        <w:tc>
          <w:tcPr>
            <w:tcW w:w="4631" w:type="dxa"/>
          </w:tcPr>
          <w:p w14:paraId="473423CD" w14:textId="77777777" w:rsidR="00986E74" w:rsidRPr="00A805B5" w:rsidRDefault="00986E74" w:rsidP="00D355FB">
            <w:pPr>
              <w:spacing w:after="100" w:afterAutospacing="1"/>
              <w:ind w:right="-643"/>
            </w:pPr>
          </w:p>
        </w:tc>
      </w:tr>
      <w:tr w:rsidR="00986E74" w:rsidRPr="00710DEC" w14:paraId="7656A09E" w14:textId="77777777" w:rsidTr="00D355FB">
        <w:trPr>
          <w:trHeight w:hRule="exact" w:val="851"/>
          <w:jc w:val="center"/>
        </w:trPr>
        <w:tc>
          <w:tcPr>
            <w:tcW w:w="4630" w:type="dxa"/>
          </w:tcPr>
          <w:p w14:paraId="72514B66" w14:textId="77777777" w:rsidR="00986E74" w:rsidRPr="00A805B5" w:rsidRDefault="00986E74" w:rsidP="00D355FB">
            <w:pPr>
              <w:spacing w:after="100" w:afterAutospacing="1"/>
              <w:ind w:right="-643"/>
            </w:pPr>
          </w:p>
          <w:p w14:paraId="33C67AB2" w14:textId="77777777" w:rsidR="00986E74" w:rsidRPr="00A805B5" w:rsidRDefault="00986E74" w:rsidP="00D355FB">
            <w:pPr>
              <w:spacing w:after="100" w:afterAutospacing="1"/>
              <w:ind w:right="-643"/>
            </w:pPr>
          </w:p>
          <w:p w14:paraId="605DD534" w14:textId="77777777" w:rsidR="00986E74" w:rsidRPr="00A805B5" w:rsidRDefault="00986E74" w:rsidP="00D355FB">
            <w:pPr>
              <w:spacing w:after="100" w:afterAutospacing="1"/>
              <w:ind w:right="-643"/>
            </w:pPr>
          </w:p>
          <w:p w14:paraId="0AC9243B" w14:textId="77777777" w:rsidR="00986E74" w:rsidRPr="00A805B5" w:rsidRDefault="00986E74" w:rsidP="00D355FB">
            <w:pPr>
              <w:spacing w:after="100" w:afterAutospacing="1"/>
              <w:ind w:right="-643"/>
            </w:pPr>
          </w:p>
          <w:p w14:paraId="617F93F8" w14:textId="77777777" w:rsidR="00986E74" w:rsidRPr="00A805B5" w:rsidRDefault="00986E74" w:rsidP="00D355FB">
            <w:pPr>
              <w:spacing w:after="100" w:afterAutospacing="1"/>
              <w:ind w:right="-643"/>
            </w:pPr>
          </w:p>
        </w:tc>
        <w:tc>
          <w:tcPr>
            <w:tcW w:w="4631" w:type="dxa"/>
          </w:tcPr>
          <w:p w14:paraId="765C7532" w14:textId="77777777" w:rsidR="00986E74" w:rsidRPr="00A805B5" w:rsidRDefault="00986E74" w:rsidP="00D355FB">
            <w:pPr>
              <w:spacing w:after="100" w:afterAutospacing="1"/>
              <w:ind w:right="-643"/>
            </w:pPr>
          </w:p>
        </w:tc>
        <w:tc>
          <w:tcPr>
            <w:tcW w:w="4631" w:type="dxa"/>
          </w:tcPr>
          <w:p w14:paraId="5408F2C7" w14:textId="77777777" w:rsidR="00986E74" w:rsidRPr="00A805B5" w:rsidRDefault="00986E74" w:rsidP="00D355FB">
            <w:pPr>
              <w:spacing w:after="100" w:afterAutospacing="1"/>
              <w:ind w:right="-643"/>
            </w:pPr>
          </w:p>
        </w:tc>
      </w:tr>
      <w:tr w:rsidR="00986E74" w:rsidRPr="00710DEC" w14:paraId="50F3EF20" w14:textId="77777777" w:rsidTr="00D355FB">
        <w:trPr>
          <w:trHeight w:hRule="exact" w:val="851"/>
          <w:jc w:val="center"/>
        </w:trPr>
        <w:tc>
          <w:tcPr>
            <w:tcW w:w="4630" w:type="dxa"/>
          </w:tcPr>
          <w:p w14:paraId="745CD5EA" w14:textId="77777777" w:rsidR="00986E74" w:rsidRPr="00A805B5" w:rsidRDefault="00986E74" w:rsidP="00D355FB">
            <w:pPr>
              <w:spacing w:after="100" w:afterAutospacing="1"/>
              <w:ind w:right="-643"/>
            </w:pPr>
          </w:p>
          <w:p w14:paraId="2887706A" w14:textId="77777777" w:rsidR="00986E74" w:rsidRPr="00A805B5" w:rsidRDefault="00986E74" w:rsidP="00D355FB">
            <w:pPr>
              <w:spacing w:after="100" w:afterAutospacing="1"/>
              <w:ind w:right="-643"/>
            </w:pPr>
          </w:p>
          <w:p w14:paraId="6EF05677" w14:textId="77777777" w:rsidR="00986E74" w:rsidRPr="00A805B5" w:rsidRDefault="00986E74" w:rsidP="00D355FB">
            <w:pPr>
              <w:spacing w:after="100" w:afterAutospacing="1"/>
              <w:ind w:right="-643"/>
            </w:pPr>
          </w:p>
          <w:p w14:paraId="153209C5" w14:textId="77777777" w:rsidR="00986E74" w:rsidRPr="00A805B5" w:rsidRDefault="00986E74" w:rsidP="00D355FB">
            <w:pPr>
              <w:spacing w:after="100" w:afterAutospacing="1"/>
              <w:ind w:right="-643"/>
            </w:pPr>
          </w:p>
          <w:p w14:paraId="3BAD8BD4" w14:textId="77777777" w:rsidR="00986E74" w:rsidRPr="00A805B5" w:rsidRDefault="00986E74" w:rsidP="00D355FB">
            <w:pPr>
              <w:spacing w:after="100" w:afterAutospacing="1"/>
              <w:ind w:right="-643"/>
            </w:pPr>
          </w:p>
        </w:tc>
        <w:tc>
          <w:tcPr>
            <w:tcW w:w="4631" w:type="dxa"/>
          </w:tcPr>
          <w:p w14:paraId="0BDA25E0" w14:textId="77777777" w:rsidR="00986E74" w:rsidRPr="00A805B5" w:rsidRDefault="00986E74" w:rsidP="00D355FB">
            <w:pPr>
              <w:spacing w:after="100" w:afterAutospacing="1"/>
              <w:ind w:right="-643"/>
            </w:pPr>
          </w:p>
        </w:tc>
        <w:tc>
          <w:tcPr>
            <w:tcW w:w="4631" w:type="dxa"/>
          </w:tcPr>
          <w:p w14:paraId="4AEBBE64" w14:textId="77777777" w:rsidR="00986E74" w:rsidRPr="00A805B5" w:rsidRDefault="00986E74" w:rsidP="00D355FB">
            <w:pPr>
              <w:spacing w:after="100" w:afterAutospacing="1"/>
              <w:ind w:right="-643"/>
            </w:pPr>
          </w:p>
        </w:tc>
      </w:tr>
      <w:tr w:rsidR="00986E74" w:rsidRPr="00710DEC" w14:paraId="6CEEB550" w14:textId="77777777" w:rsidTr="00D355FB">
        <w:trPr>
          <w:trHeight w:hRule="exact" w:val="851"/>
          <w:jc w:val="center"/>
        </w:trPr>
        <w:tc>
          <w:tcPr>
            <w:tcW w:w="4630" w:type="dxa"/>
          </w:tcPr>
          <w:p w14:paraId="39296E93" w14:textId="77777777" w:rsidR="00986E74" w:rsidRPr="00A805B5" w:rsidRDefault="00986E74" w:rsidP="00D355FB">
            <w:pPr>
              <w:spacing w:after="100" w:afterAutospacing="1"/>
              <w:ind w:right="-643"/>
            </w:pPr>
          </w:p>
          <w:p w14:paraId="0583CFFA" w14:textId="77777777" w:rsidR="00986E74" w:rsidRPr="00A805B5" w:rsidRDefault="00986E74" w:rsidP="00D355FB">
            <w:pPr>
              <w:spacing w:after="100" w:afterAutospacing="1"/>
              <w:ind w:right="-643"/>
            </w:pPr>
          </w:p>
          <w:p w14:paraId="2CCE63BE" w14:textId="77777777" w:rsidR="00986E74" w:rsidRPr="00A805B5" w:rsidRDefault="00986E74" w:rsidP="00D355FB">
            <w:pPr>
              <w:spacing w:after="100" w:afterAutospacing="1"/>
              <w:ind w:right="-643"/>
            </w:pPr>
          </w:p>
          <w:p w14:paraId="04D5332A" w14:textId="77777777" w:rsidR="00986E74" w:rsidRPr="00A805B5" w:rsidRDefault="00986E74" w:rsidP="00D355FB">
            <w:pPr>
              <w:spacing w:after="100" w:afterAutospacing="1"/>
              <w:ind w:right="-643"/>
            </w:pPr>
          </w:p>
          <w:p w14:paraId="02187C26" w14:textId="77777777" w:rsidR="00986E74" w:rsidRPr="00A805B5" w:rsidRDefault="00986E74" w:rsidP="00D355FB">
            <w:pPr>
              <w:spacing w:after="100" w:afterAutospacing="1"/>
              <w:ind w:right="-643"/>
            </w:pPr>
          </w:p>
        </w:tc>
        <w:tc>
          <w:tcPr>
            <w:tcW w:w="4631" w:type="dxa"/>
          </w:tcPr>
          <w:p w14:paraId="005F5F87" w14:textId="77777777" w:rsidR="00986E74" w:rsidRPr="00A805B5" w:rsidRDefault="00986E74" w:rsidP="00D355FB">
            <w:pPr>
              <w:spacing w:after="100" w:afterAutospacing="1"/>
              <w:ind w:right="-643"/>
            </w:pPr>
          </w:p>
        </w:tc>
        <w:tc>
          <w:tcPr>
            <w:tcW w:w="4631" w:type="dxa"/>
          </w:tcPr>
          <w:p w14:paraId="65E0677B" w14:textId="77777777" w:rsidR="00986E74" w:rsidRPr="00A805B5" w:rsidRDefault="00986E74" w:rsidP="00D355FB">
            <w:pPr>
              <w:spacing w:after="100" w:afterAutospacing="1"/>
              <w:ind w:right="-643"/>
            </w:pPr>
          </w:p>
        </w:tc>
      </w:tr>
      <w:tr w:rsidR="00986E74" w:rsidRPr="00710DEC" w14:paraId="02B1AA02" w14:textId="77777777" w:rsidTr="00D355FB">
        <w:trPr>
          <w:trHeight w:hRule="exact" w:val="851"/>
          <w:jc w:val="center"/>
        </w:trPr>
        <w:tc>
          <w:tcPr>
            <w:tcW w:w="4630" w:type="dxa"/>
          </w:tcPr>
          <w:p w14:paraId="1CAEB3A1" w14:textId="77777777" w:rsidR="00986E74" w:rsidRPr="00A805B5" w:rsidRDefault="00986E74" w:rsidP="00D355FB">
            <w:pPr>
              <w:spacing w:after="100" w:afterAutospacing="1"/>
              <w:ind w:right="-643"/>
            </w:pPr>
          </w:p>
          <w:p w14:paraId="752DDAD0" w14:textId="77777777" w:rsidR="00986E74" w:rsidRPr="00A805B5" w:rsidRDefault="00986E74" w:rsidP="00D355FB">
            <w:pPr>
              <w:spacing w:after="100" w:afterAutospacing="1"/>
              <w:ind w:right="-643"/>
            </w:pPr>
          </w:p>
          <w:p w14:paraId="7B3047A8" w14:textId="77777777" w:rsidR="00986E74" w:rsidRPr="00A805B5" w:rsidRDefault="00986E74" w:rsidP="00D355FB">
            <w:pPr>
              <w:spacing w:after="100" w:afterAutospacing="1"/>
              <w:ind w:right="-643"/>
            </w:pPr>
          </w:p>
          <w:p w14:paraId="063A0008" w14:textId="77777777" w:rsidR="00986E74" w:rsidRPr="00A805B5" w:rsidRDefault="00986E74" w:rsidP="00D355FB">
            <w:pPr>
              <w:spacing w:after="100" w:afterAutospacing="1"/>
              <w:ind w:right="-643"/>
            </w:pPr>
          </w:p>
          <w:p w14:paraId="7A1FDA17" w14:textId="77777777" w:rsidR="00986E74" w:rsidRPr="00A805B5" w:rsidRDefault="00986E74" w:rsidP="00D355FB">
            <w:pPr>
              <w:spacing w:after="100" w:afterAutospacing="1"/>
              <w:ind w:right="-643"/>
            </w:pPr>
          </w:p>
        </w:tc>
        <w:tc>
          <w:tcPr>
            <w:tcW w:w="4631" w:type="dxa"/>
          </w:tcPr>
          <w:p w14:paraId="32FEA47C" w14:textId="77777777" w:rsidR="00986E74" w:rsidRPr="00A805B5" w:rsidRDefault="00986E74" w:rsidP="00D355FB">
            <w:pPr>
              <w:spacing w:after="100" w:afterAutospacing="1"/>
              <w:ind w:right="-643"/>
            </w:pPr>
          </w:p>
        </w:tc>
        <w:tc>
          <w:tcPr>
            <w:tcW w:w="4631" w:type="dxa"/>
          </w:tcPr>
          <w:p w14:paraId="6DF8F3E6" w14:textId="77777777" w:rsidR="00986E74" w:rsidRPr="00A805B5" w:rsidRDefault="00986E74" w:rsidP="00D355FB">
            <w:pPr>
              <w:spacing w:after="100" w:afterAutospacing="1"/>
              <w:ind w:right="-643"/>
            </w:pPr>
          </w:p>
        </w:tc>
      </w:tr>
      <w:tr w:rsidR="00986E74" w:rsidRPr="00710DEC" w14:paraId="437D76D5" w14:textId="77777777" w:rsidTr="00D355FB">
        <w:trPr>
          <w:trHeight w:hRule="exact" w:val="851"/>
          <w:jc w:val="center"/>
        </w:trPr>
        <w:tc>
          <w:tcPr>
            <w:tcW w:w="4630" w:type="dxa"/>
          </w:tcPr>
          <w:p w14:paraId="74D3AE1E" w14:textId="77777777" w:rsidR="00986E74" w:rsidRPr="00A805B5" w:rsidRDefault="00986E74" w:rsidP="00D355FB">
            <w:pPr>
              <w:spacing w:after="100" w:afterAutospacing="1"/>
              <w:ind w:right="-643"/>
            </w:pPr>
          </w:p>
          <w:p w14:paraId="77CBB939" w14:textId="77777777" w:rsidR="00986E74" w:rsidRPr="00A805B5" w:rsidRDefault="00986E74" w:rsidP="00D355FB">
            <w:pPr>
              <w:spacing w:after="100" w:afterAutospacing="1"/>
              <w:ind w:right="-643"/>
            </w:pPr>
          </w:p>
          <w:p w14:paraId="5D8DA815" w14:textId="77777777" w:rsidR="00986E74" w:rsidRPr="00A805B5" w:rsidRDefault="00986E74" w:rsidP="00D355FB">
            <w:pPr>
              <w:spacing w:after="100" w:afterAutospacing="1"/>
              <w:ind w:right="-643"/>
            </w:pPr>
          </w:p>
          <w:p w14:paraId="1E760885" w14:textId="77777777" w:rsidR="00986E74" w:rsidRPr="00A805B5" w:rsidRDefault="00986E74" w:rsidP="00D355FB">
            <w:pPr>
              <w:spacing w:after="100" w:afterAutospacing="1"/>
              <w:ind w:right="-643"/>
            </w:pPr>
          </w:p>
          <w:p w14:paraId="31319675" w14:textId="77777777" w:rsidR="00986E74" w:rsidRPr="00A805B5" w:rsidRDefault="00986E74" w:rsidP="00D355FB">
            <w:pPr>
              <w:spacing w:after="100" w:afterAutospacing="1"/>
              <w:ind w:right="-643"/>
            </w:pPr>
          </w:p>
        </w:tc>
        <w:tc>
          <w:tcPr>
            <w:tcW w:w="4631" w:type="dxa"/>
          </w:tcPr>
          <w:p w14:paraId="5665CC90" w14:textId="77777777" w:rsidR="00986E74" w:rsidRPr="00A805B5" w:rsidRDefault="00986E74" w:rsidP="00D355FB">
            <w:pPr>
              <w:spacing w:after="100" w:afterAutospacing="1"/>
              <w:ind w:right="-643"/>
            </w:pPr>
          </w:p>
        </w:tc>
        <w:tc>
          <w:tcPr>
            <w:tcW w:w="4631" w:type="dxa"/>
          </w:tcPr>
          <w:p w14:paraId="1A6583C9" w14:textId="77777777" w:rsidR="00986E74" w:rsidRPr="00A805B5" w:rsidRDefault="00986E74" w:rsidP="00D355FB">
            <w:pPr>
              <w:spacing w:after="100" w:afterAutospacing="1"/>
              <w:ind w:right="-643"/>
            </w:pPr>
          </w:p>
        </w:tc>
      </w:tr>
      <w:tr w:rsidR="00986E74" w:rsidRPr="00710DEC" w14:paraId="225F4811" w14:textId="77777777" w:rsidTr="00D355FB">
        <w:trPr>
          <w:trHeight w:hRule="exact" w:val="851"/>
          <w:jc w:val="center"/>
        </w:trPr>
        <w:tc>
          <w:tcPr>
            <w:tcW w:w="4630" w:type="dxa"/>
          </w:tcPr>
          <w:p w14:paraId="3F44A7CA" w14:textId="77777777" w:rsidR="00986E74" w:rsidRPr="00A805B5" w:rsidRDefault="00986E74" w:rsidP="00D355FB">
            <w:pPr>
              <w:spacing w:after="100" w:afterAutospacing="1"/>
              <w:ind w:right="-643"/>
            </w:pPr>
          </w:p>
        </w:tc>
        <w:tc>
          <w:tcPr>
            <w:tcW w:w="4631" w:type="dxa"/>
          </w:tcPr>
          <w:p w14:paraId="47E5C520" w14:textId="77777777" w:rsidR="00986E74" w:rsidRPr="00A805B5" w:rsidRDefault="00986E74" w:rsidP="00D355FB">
            <w:pPr>
              <w:spacing w:after="100" w:afterAutospacing="1"/>
              <w:ind w:right="-643"/>
            </w:pPr>
          </w:p>
        </w:tc>
        <w:tc>
          <w:tcPr>
            <w:tcW w:w="4631" w:type="dxa"/>
          </w:tcPr>
          <w:p w14:paraId="54C8472C" w14:textId="77777777" w:rsidR="00986E74" w:rsidRPr="00A805B5" w:rsidRDefault="00986E74" w:rsidP="00D355FB">
            <w:pPr>
              <w:spacing w:after="100" w:afterAutospacing="1"/>
              <w:ind w:right="-643"/>
            </w:pPr>
          </w:p>
        </w:tc>
      </w:tr>
    </w:tbl>
    <w:p w14:paraId="3C5C68ED" w14:textId="77777777" w:rsidR="00986E74" w:rsidRDefault="00986E74" w:rsidP="00986E74">
      <w:pPr>
        <w:ind w:left="-567" w:right="-643"/>
      </w:pPr>
    </w:p>
    <w:p w14:paraId="40322124" w14:textId="77777777" w:rsidR="00986E74" w:rsidRPr="00710DEC" w:rsidRDefault="00986E74" w:rsidP="00986E74">
      <w:pPr>
        <w:ind w:left="-567" w:right="-643"/>
      </w:pPr>
    </w:p>
    <w:p w14:paraId="5E2E4222" w14:textId="77777777" w:rsidR="00986E74" w:rsidRDefault="00986E74" w:rsidP="00986E74">
      <w:r>
        <w:br w:type="page"/>
      </w:r>
    </w:p>
    <w:p w14:paraId="4DCD175A" w14:textId="77777777" w:rsidR="00806A65" w:rsidRDefault="00806A65" w:rsidP="00F54D55">
      <w:pPr>
        <w:pStyle w:val="Heading1"/>
        <w:jc w:val="center"/>
        <w:rPr>
          <w:szCs w:val="28"/>
        </w:rPr>
        <w:sectPr w:rsidR="00806A65" w:rsidSect="00806A65">
          <w:pgSz w:w="16838" w:h="11906" w:orient="landscape"/>
          <w:pgMar w:top="1440" w:right="1440" w:bottom="1440" w:left="1440" w:header="709" w:footer="709" w:gutter="0"/>
          <w:cols w:space="708"/>
          <w:docGrid w:linePitch="360"/>
        </w:sectPr>
      </w:pPr>
      <w:bookmarkStart w:id="91" w:name="_Appendix_17:_Student"/>
      <w:bookmarkStart w:id="92" w:name="_Appendix_15:_Student"/>
      <w:bookmarkStart w:id="93" w:name="_Appendix_18:_Teacher"/>
      <w:bookmarkStart w:id="94" w:name="_Appendix_15:_Teacher"/>
      <w:bookmarkStart w:id="95" w:name="_Appendix_17:_Teacher"/>
      <w:bookmarkStart w:id="96" w:name="_Toc465262521"/>
      <w:bookmarkEnd w:id="82"/>
      <w:bookmarkEnd w:id="83"/>
      <w:bookmarkEnd w:id="91"/>
      <w:bookmarkEnd w:id="92"/>
      <w:bookmarkEnd w:id="93"/>
      <w:bookmarkEnd w:id="94"/>
      <w:bookmarkEnd w:id="95"/>
    </w:p>
    <w:p w14:paraId="55B451FD" w14:textId="5577DD02" w:rsidR="004337D9" w:rsidRDefault="0030048A" w:rsidP="00F54D55">
      <w:pPr>
        <w:pStyle w:val="Heading1"/>
        <w:jc w:val="center"/>
      </w:pPr>
      <w:bookmarkStart w:id="97" w:name="_Toc465262525"/>
      <w:bookmarkStart w:id="98" w:name="_Toc40714804"/>
      <w:bookmarkEnd w:id="96"/>
      <w:r>
        <w:lastRenderedPageBreak/>
        <w:t>Notes</w:t>
      </w:r>
      <w:bookmarkEnd w:id="97"/>
      <w:bookmarkEnd w:id="98"/>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BA32DA" w14:textId="04A8CD35" w:rsidR="00603C5D" w:rsidRDefault="00603C5D">
      <w:pPr>
        <w:widowControl/>
        <w:spacing w:before="0" w:after="160" w:line="259" w:lineRule="auto"/>
      </w:pPr>
      <w:r>
        <w:br w:type="page"/>
      </w:r>
    </w:p>
    <w:p w14:paraId="55B4A2C2" w14:textId="77777777" w:rsidR="006828FE" w:rsidRDefault="006828FE" w:rsidP="007A6FDE">
      <w:pPr>
        <w:widowControl/>
        <w:spacing w:after="160" w:line="259" w:lineRule="auto"/>
        <w:sectPr w:rsidR="006828FE" w:rsidSect="006D3DAD">
          <w:headerReference w:type="default" r:id="rId168"/>
          <w:pgSz w:w="11906" w:h="16838"/>
          <w:pgMar w:top="1440" w:right="1440" w:bottom="1440" w:left="1440" w:header="709" w:footer="709" w:gutter="0"/>
          <w:cols w:space="708"/>
          <w:docGrid w:linePitch="360"/>
        </w:sectPr>
      </w:pPr>
    </w:p>
    <w:p w14:paraId="6B7F4946" w14:textId="77777777" w:rsidR="00A72895" w:rsidRDefault="00A72895" w:rsidP="00A72895">
      <w:pPr>
        <w:pStyle w:val="Heading1"/>
        <w:jc w:val="center"/>
      </w:pPr>
      <w:r>
        <w:lastRenderedPageBreak/>
        <w:t>Notes</w:t>
      </w:r>
    </w:p>
    <w:p w14:paraId="0D2AE484" w14:textId="77777777" w:rsidR="00A72895" w:rsidRPr="0030048A" w:rsidRDefault="00A72895" w:rsidP="00A72895">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FA67A9" w14:textId="77777777" w:rsidR="00A72895" w:rsidRDefault="00A72895" w:rsidP="00A72895">
      <w:pPr>
        <w:pStyle w:val="Heading1"/>
        <w:jc w:val="center"/>
      </w:pPr>
      <w:r>
        <w:lastRenderedPageBreak/>
        <w:t>Notes</w:t>
      </w:r>
    </w:p>
    <w:p w14:paraId="2B676EF3" w14:textId="77777777" w:rsidR="00A72895" w:rsidRPr="0030048A" w:rsidRDefault="00A72895" w:rsidP="00A72895">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A70E52" w14:textId="7B7D3CE4" w:rsidR="00710DEC" w:rsidRPr="00637B6B" w:rsidRDefault="00710DEC">
      <w:pPr>
        <w:widowControl/>
        <w:rPr>
          <w:color w:val="FF0000"/>
        </w:rPr>
      </w:pPr>
    </w:p>
    <w:sectPr w:rsidR="00710DEC" w:rsidRPr="00637B6B" w:rsidSect="006D3DAD">
      <w:headerReference w:type="default" r:id="rId169"/>
      <w:footerReference w:type="default" r:id="rId170"/>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1D161" w14:textId="77777777" w:rsidR="00CF21AF" w:rsidRDefault="00CF21AF" w:rsidP="000C16C7">
      <w:pPr>
        <w:spacing w:after="0" w:line="240" w:lineRule="auto"/>
      </w:pPr>
      <w:r>
        <w:separator/>
      </w:r>
    </w:p>
  </w:endnote>
  <w:endnote w:type="continuationSeparator" w:id="0">
    <w:p w14:paraId="7D592131" w14:textId="77777777" w:rsidR="00CF21AF" w:rsidRDefault="00CF21AF"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9E7DC" w14:textId="3E9DF91D" w:rsidR="007B1C83" w:rsidRDefault="007B1C83">
    <w:pPr>
      <w:pStyle w:val="Footer"/>
    </w:pPr>
    <w:r>
      <w:rPr>
        <w:noProof/>
        <w:lang w:eastAsia="en-AU"/>
      </w:rPr>
      <w:drawing>
        <wp:inline distT="0" distB="0" distL="0" distR="0" wp14:anchorId="4D6AB34A" wp14:editId="7BB30B69">
          <wp:extent cx="5731510" cy="4191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1AAC722C" w:rsidR="006607BD" w:rsidRPr="00542CE3" w:rsidRDefault="00BE5118" w:rsidP="00542CE3">
    <w:pPr>
      <w:pStyle w:val="Footer"/>
    </w:pPr>
    <w:r w:rsidRPr="00BE5118">
      <w:t xml:space="preserve">© Department of Education Western Australia 2020.  </w:t>
    </w:r>
    <w:r>
      <w:t>Waste warriors</w:t>
    </w:r>
    <w:r w:rsidRPr="00BE5118">
      <w:t xml:space="preserve"> 1.0</w:t>
    </w:r>
    <w:r w:rsidR="006607BD" w:rsidRPr="00542CE3">
      <w:t xml:space="preserve"> </w:t>
    </w:r>
    <w:r w:rsidR="006607BD"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6" name="Picture 26"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2F000" w14:textId="77777777" w:rsidR="0043021F" w:rsidRPr="00542CE3" w:rsidRDefault="0043021F" w:rsidP="0043021F">
    <w:pPr>
      <w:pStyle w:val="Footer"/>
    </w:pPr>
    <w:r w:rsidRPr="00BE5118">
      <w:t xml:space="preserve">© Department of Education Western Australia 2020.  </w:t>
    </w:r>
    <w:r>
      <w:t>Waste warriors</w:t>
    </w:r>
    <w:r w:rsidRPr="00BE5118">
      <w:t xml:space="preserve"> 1.0</w:t>
    </w:r>
    <w:r w:rsidRPr="00542CE3">
      <w:t xml:space="preserve"> </w:t>
    </w:r>
    <w:r w:rsidRPr="00542CE3">
      <w:rPr>
        <w:noProof/>
        <w:lang w:eastAsia="en-AU"/>
      </w:rPr>
      <w:drawing>
        <wp:anchor distT="0" distB="0" distL="114300" distR="114300" simplePos="0" relativeHeight="251704320" behindDoc="0" locked="0" layoutInCell="1" allowOverlap="1" wp14:anchorId="47CE17A0" wp14:editId="486D36FB">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6607BD" w:rsidRPr="000954F7" w:rsidRDefault="006607B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2335C" w14:textId="77777777" w:rsidR="00CF21AF" w:rsidRDefault="00CF21AF" w:rsidP="000C16C7">
      <w:pPr>
        <w:spacing w:after="0" w:line="240" w:lineRule="auto"/>
      </w:pPr>
      <w:r>
        <w:separator/>
      </w:r>
    </w:p>
  </w:footnote>
  <w:footnote w:type="continuationSeparator" w:id="0">
    <w:p w14:paraId="4815D8A3" w14:textId="77777777" w:rsidR="00CF21AF" w:rsidRDefault="00CF21AF"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0E68275E" w:rsidR="006607BD" w:rsidRDefault="006607B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3021F" w:rsidRPr="0043021F">
          <w:rPr>
            <w:b/>
            <w:bCs/>
            <w:noProof/>
          </w:rPr>
          <w:t>44</w:t>
        </w:r>
        <w:r>
          <w:rPr>
            <w:b/>
            <w:bCs/>
            <w:noProof/>
          </w:rPr>
          <w:fldChar w:fldCharType="end"/>
        </w:r>
      </w:p>
    </w:sdtContent>
  </w:sdt>
  <w:p w14:paraId="29AEFE38" w14:textId="77777777" w:rsidR="006607BD" w:rsidRDefault="006607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728651039"/>
      <w:docPartObj>
        <w:docPartGallery w:val="Page Numbers (Top of Page)"/>
        <w:docPartUnique/>
      </w:docPartObj>
    </w:sdtPr>
    <w:sdtEndPr>
      <w:rPr>
        <w:b/>
        <w:bCs/>
        <w:noProof/>
        <w:color w:val="auto"/>
        <w:spacing w:val="0"/>
      </w:rPr>
    </w:sdtEndPr>
    <w:sdtContent>
      <w:p w14:paraId="72D8DAE6" w14:textId="62795878" w:rsidR="006607BD" w:rsidRDefault="006607B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3021F" w:rsidRPr="0043021F">
          <w:rPr>
            <w:b/>
            <w:bCs/>
            <w:noProof/>
          </w:rPr>
          <w:t>64</w:t>
        </w:r>
        <w:r>
          <w:rPr>
            <w:b/>
            <w:bCs/>
            <w:noProof/>
          </w:rPr>
          <w:fldChar w:fldCharType="end"/>
        </w:r>
      </w:p>
    </w:sdtContent>
  </w:sdt>
  <w:p w14:paraId="04529D2C" w14:textId="77777777" w:rsidR="006607BD" w:rsidRDefault="006607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78A2F" w14:textId="77777777" w:rsidR="002D7C91" w:rsidRDefault="002D7C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6607BD" w:rsidRDefault="00660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22071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BC411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3E6134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20A5ED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A8E1B6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24E1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C8F4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6027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AE5E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F645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E67BE"/>
    <w:multiLevelType w:val="hybridMultilevel"/>
    <w:tmpl w:val="6C987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3F86642"/>
    <w:multiLevelType w:val="hybridMultilevel"/>
    <w:tmpl w:val="C4B4AB54"/>
    <w:lvl w:ilvl="0" w:tplc="770A2F62">
      <w:start w:val="1"/>
      <w:numFmt w:val="bullet"/>
      <w:pStyle w:val="ListParagraph"/>
      <w:lvlText w:val=""/>
      <w:lvlJc w:val="left"/>
      <w:pPr>
        <w:ind w:left="785"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42E753E"/>
    <w:multiLevelType w:val="hybridMultilevel"/>
    <w:tmpl w:val="49965A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B7F4AF8"/>
    <w:multiLevelType w:val="hybridMultilevel"/>
    <w:tmpl w:val="C1428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9A546B"/>
    <w:multiLevelType w:val="hybridMultilevel"/>
    <w:tmpl w:val="1F5A1CB2"/>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5" w15:restartNumberingAfterBreak="0">
    <w:nsid w:val="138171D0"/>
    <w:multiLevelType w:val="hybridMultilevel"/>
    <w:tmpl w:val="2408A5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55474AC"/>
    <w:multiLevelType w:val="hybridMultilevel"/>
    <w:tmpl w:val="73724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526983"/>
    <w:multiLevelType w:val="hybridMultilevel"/>
    <w:tmpl w:val="12C0C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CD70FF"/>
    <w:multiLevelType w:val="multilevel"/>
    <w:tmpl w:val="7D1AC15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32398C"/>
    <w:multiLevelType w:val="hybridMultilevel"/>
    <w:tmpl w:val="F8AEBD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E9C567F"/>
    <w:multiLevelType w:val="hybridMultilevel"/>
    <w:tmpl w:val="3B2A3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174F28"/>
    <w:multiLevelType w:val="hybridMultilevel"/>
    <w:tmpl w:val="0520E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2F4F90"/>
    <w:multiLevelType w:val="hybridMultilevel"/>
    <w:tmpl w:val="84287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520858"/>
    <w:multiLevelType w:val="hybridMultilevel"/>
    <w:tmpl w:val="71203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774AFF"/>
    <w:multiLevelType w:val="hybridMultilevel"/>
    <w:tmpl w:val="F3968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7913C6"/>
    <w:multiLevelType w:val="hybridMultilevel"/>
    <w:tmpl w:val="62282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D80042"/>
    <w:multiLevelType w:val="hybridMultilevel"/>
    <w:tmpl w:val="2D94E7A8"/>
    <w:lvl w:ilvl="0" w:tplc="0C09000F">
      <w:start w:val="1"/>
      <w:numFmt w:val="decimal"/>
      <w:lvlText w:val="%1."/>
      <w:lvlJc w:val="left"/>
      <w:pPr>
        <w:ind w:left="947" w:hanging="360"/>
      </w:pPr>
      <w:rPr>
        <w:rFonts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D45289D"/>
    <w:multiLevelType w:val="hybridMultilevel"/>
    <w:tmpl w:val="BBCCF5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9B016C"/>
    <w:multiLevelType w:val="hybridMultilevel"/>
    <w:tmpl w:val="70B65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949C2"/>
    <w:multiLevelType w:val="hybridMultilevel"/>
    <w:tmpl w:val="AD1CBD4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DD21360"/>
    <w:multiLevelType w:val="hybridMultilevel"/>
    <w:tmpl w:val="6D06E5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43F2141"/>
    <w:multiLevelType w:val="hybridMultilevel"/>
    <w:tmpl w:val="9CD631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4A84993"/>
    <w:multiLevelType w:val="hybridMultilevel"/>
    <w:tmpl w:val="AA3648AC"/>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7216D23"/>
    <w:multiLevelType w:val="hybridMultilevel"/>
    <w:tmpl w:val="799CB9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35"/>
  </w:num>
  <w:num w:numId="4">
    <w:abstractNumId w:val="14"/>
  </w:num>
  <w:num w:numId="5">
    <w:abstractNumId w:val="23"/>
  </w:num>
  <w:num w:numId="6">
    <w:abstractNumId w:val="32"/>
  </w:num>
  <w:num w:numId="7">
    <w:abstractNumId w:val="34"/>
  </w:num>
  <w:num w:numId="8">
    <w:abstractNumId w:val="27"/>
  </w:num>
  <w:num w:numId="9">
    <w:abstractNumId w:val="30"/>
  </w:num>
  <w:num w:numId="10">
    <w:abstractNumId w:val="33"/>
  </w:num>
  <w:num w:numId="11">
    <w:abstractNumId w:val="31"/>
  </w:num>
  <w:num w:numId="12">
    <w:abstractNumId w:val="28"/>
  </w:num>
  <w:num w:numId="13">
    <w:abstractNumId w:val="22"/>
  </w:num>
  <w:num w:numId="14">
    <w:abstractNumId w:val="15"/>
  </w:num>
  <w:num w:numId="15">
    <w:abstractNumId w:val="18"/>
  </w:num>
  <w:num w:numId="16">
    <w:abstractNumId w:val="25"/>
  </w:num>
  <w:num w:numId="17">
    <w:abstractNumId w:val="26"/>
  </w:num>
  <w:num w:numId="18">
    <w:abstractNumId w:val="29"/>
  </w:num>
  <w:num w:numId="19">
    <w:abstractNumId w:val="13"/>
  </w:num>
  <w:num w:numId="20">
    <w:abstractNumId w:val="17"/>
  </w:num>
  <w:num w:numId="21">
    <w:abstractNumId w:val="16"/>
  </w:num>
  <w:num w:numId="22">
    <w:abstractNumId w:val="19"/>
  </w:num>
  <w:num w:numId="23">
    <w:abstractNumId w:val="10"/>
  </w:num>
  <w:num w:numId="24">
    <w:abstractNumId w:val="12"/>
  </w:num>
  <w:num w:numId="25">
    <w:abstractNumId w:val="20"/>
  </w:num>
  <w:num w:numId="26">
    <w:abstractNumId w:val="24"/>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94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jU0srA0MTc0NDZS0lEKTi0uzszPAykwMq8FAG8JxYktAAAA"/>
  </w:docVars>
  <w:rsids>
    <w:rsidRoot w:val="000C16C7"/>
    <w:rsid w:val="000014C3"/>
    <w:rsid w:val="00002E4E"/>
    <w:rsid w:val="00004005"/>
    <w:rsid w:val="0000435C"/>
    <w:rsid w:val="00004BC4"/>
    <w:rsid w:val="00005583"/>
    <w:rsid w:val="000074B1"/>
    <w:rsid w:val="00007988"/>
    <w:rsid w:val="000105C8"/>
    <w:rsid w:val="00011CC2"/>
    <w:rsid w:val="00013E3B"/>
    <w:rsid w:val="00014FD2"/>
    <w:rsid w:val="00015A39"/>
    <w:rsid w:val="00015FE7"/>
    <w:rsid w:val="0002176E"/>
    <w:rsid w:val="00021B7B"/>
    <w:rsid w:val="00021C00"/>
    <w:rsid w:val="0002277B"/>
    <w:rsid w:val="00022C22"/>
    <w:rsid w:val="000238D9"/>
    <w:rsid w:val="00023C2E"/>
    <w:rsid w:val="00025196"/>
    <w:rsid w:val="000256E5"/>
    <w:rsid w:val="0002764C"/>
    <w:rsid w:val="00032A10"/>
    <w:rsid w:val="00032D9C"/>
    <w:rsid w:val="00033371"/>
    <w:rsid w:val="00033C85"/>
    <w:rsid w:val="0003461B"/>
    <w:rsid w:val="00035AE4"/>
    <w:rsid w:val="00037877"/>
    <w:rsid w:val="00037AE0"/>
    <w:rsid w:val="0004183F"/>
    <w:rsid w:val="00041F5B"/>
    <w:rsid w:val="00042859"/>
    <w:rsid w:val="000432D4"/>
    <w:rsid w:val="0004565F"/>
    <w:rsid w:val="00050486"/>
    <w:rsid w:val="00050A19"/>
    <w:rsid w:val="00051581"/>
    <w:rsid w:val="00053254"/>
    <w:rsid w:val="00053910"/>
    <w:rsid w:val="00055647"/>
    <w:rsid w:val="000564D0"/>
    <w:rsid w:val="00056A29"/>
    <w:rsid w:val="00057F34"/>
    <w:rsid w:val="0006720A"/>
    <w:rsid w:val="00067B34"/>
    <w:rsid w:val="00070EBD"/>
    <w:rsid w:val="0007193A"/>
    <w:rsid w:val="00074546"/>
    <w:rsid w:val="00074D12"/>
    <w:rsid w:val="00076197"/>
    <w:rsid w:val="0007737B"/>
    <w:rsid w:val="000805A8"/>
    <w:rsid w:val="000818CF"/>
    <w:rsid w:val="00082818"/>
    <w:rsid w:val="00083B45"/>
    <w:rsid w:val="000848C0"/>
    <w:rsid w:val="00084E71"/>
    <w:rsid w:val="00085C96"/>
    <w:rsid w:val="00086201"/>
    <w:rsid w:val="00087E31"/>
    <w:rsid w:val="00092BED"/>
    <w:rsid w:val="00092C92"/>
    <w:rsid w:val="0009329D"/>
    <w:rsid w:val="0009357D"/>
    <w:rsid w:val="0009385B"/>
    <w:rsid w:val="00094677"/>
    <w:rsid w:val="00095168"/>
    <w:rsid w:val="0009535D"/>
    <w:rsid w:val="000954F7"/>
    <w:rsid w:val="0009716F"/>
    <w:rsid w:val="000977DB"/>
    <w:rsid w:val="000A18BA"/>
    <w:rsid w:val="000A1E3B"/>
    <w:rsid w:val="000A252B"/>
    <w:rsid w:val="000A321A"/>
    <w:rsid w:val="000A39AD"/>
    <w:rsid w:val="000A4D78"/>
    <w:rsid w:val="000A5479"/>
    <w:rsid w:val="000A6C22"/>
    <w:rsid w:val="000A7159"/>
    <w:rsid w:val="000B042E"/>
    <w:rsid w:val="000B0B79"/>
    <w:rsid w:val="000B117A"/>
    <w:rsid w:val="000B24DE"/>
    <w:rsid w:val="000B289D"/>
    <w:rsid w:val="000B2E2A"/>
    <w:rsid w:val="000B3AFD"/>
    <w:rsid w:val="000B4787"/>
    <w:rsid w:val="000B48CE"/>
    <w:rsid w:val="000B4F57"/>
    <w:rsid w:val="000B7062"/>
    <w:rsid w:val="000C16C7"/>
    <w:rsid w:val="000C178E"/>
    <w:rsid w:val="000C209F"/>
    <w:rsid w:val="000C27BA"/>
    <w:rsid w:val="000C3D0C"/>
    <w:rsid w:val="000C3D8D"/>
    <w:rsid w:val="000C52DA"/>
    <w:rsid w:val="000C6A65"/>
    <w:rsid w:val="000C6B87"/>
    <w:rsid w:val="000C74C0"/>
    <w:rsid w:val="000C7935"/>
    <w:rsid w:val="000C7FCF"/>
    <w:rsid w:val="000D14C5"/>
    <w:rsid w:val="000D1907"/>
    <w:rsid w:val="000D238D"/>
    <w:rsid w:val="000D2EF6"/>
    <w:rsid w:val="000D3472"/>
    <w:rsid w:val="000D37E7"/>
    <w:rsid w:val="000D3B6B"/>
    <w:rsid w:val="000D42E2"/>
    <w:rsid w:val="000D4881"/>
    <w:rsid w:val="000D6FE0"/>
    <w:rsid w:val="000D777A"/>
    <w:rsid w:val="000D7E0F"/>
    <w:rsid w:val="000E0FDA"/>
    <w:rsid w:val="000E1C06"/>
    <w:rsid w:val="000E253D"/>
    <w:rsid w:val="000E2C46"/>
    <w:rsid w:val="000E30A7"/>
    <w:rsid w:val="000E4BEC"/>
    <w:rsid w:val="000E5CEB"/>
    <w:rsid w:val="000E5F7E"/>
    <w:rsid w:val="000E73AD"/>
    <w:rsid w:val="000F2608"/>
    <w:rsid w:val="000F401B"/>
    <w:rsid w:val="000F473B"/>
    <w:rsid w:val="000F4ECF"/>
    <w:rsid w:val="000F5A66"/>
    <w:rsid w:val="000F6165"/>
    <w:rsid w:val="000F72B1"/>
    <w:rsid w:val="000F793B"/>
    <w:rsid w:val="000F7E1B"/>
    <w:rsid w:val="001005DF"/>
    <w:rsid w:val="0010110F"/>
    <w:rsid w:val="00101218"/>
    <w:rsid w:val="001012B5"/>
    <w:rsid w:val="00101875"/>
    <w:rsid w:val="0010279C"/>
    <w:rsid w:val="00104163"/>
    <w:rsid w:val="00106952"/>
    <w:rsid w:val="00107CE8"/>
    <w:rsid w:val="00111B94"/>
    <w:rsid w:val="0011224D"/>
    <w:rsid w:val="0011279B"/>
    <w:rsid w:val="0011399A"/>
    <w:rsid w:val="00113BC1"/>
    <w:rsid w:val="0011460D"/>
    <w:rsid w:val="00114E2E"/>
    <w:rsid w:val="00115ECF"/>
    <w:rsid w:val="0011784B"/>
    <w:rsid w:val="001212EF"/>
    <w:rsid w:val="001242C5"/>
    <w:rsid w:val="00126A56"/>
    <w:rsid w:val="00126AD8"/>
    <w:rsid w:val="001275C3"/>
    <w:rsid w:val="00127925"/>
    <w:rsid w:val="0013032A"/>
    <w:rsid w:val="00130867"/>
    <w:rsid w:val="00130A0C"/>
    <w:rsid w:val="00130C65"/>
    <w:rsid w:val="00131793"/>
    <w:rsid w:val="00131828"/>
    <w:rsid w:val="001320B2"/>
    <w:rsid w:val="001325EE"/>
    <w:rsid w:val="00136EF9"/>
    <w:rsid w:val="00137A03"/>
    <w:rsid w:val="001400D9"/>
    <w:rsid w:val="001404B6"/>
    <w:rsid w:val="00140F98"/>
    <w:rsid w:val="001413C3"/>
    <w:rsid w:val="00141E94"/>
    <w:rsid w:val="001436F0"/>
    <w:rsid w:val="00144B0B"/>
    <w:rsid w:val="001450E5"/>
    <w:rsid w:val="0014696C"/>
    <w:rsid w:val="001469DE"/>
    <w:rsid w:val="00146B98"/>
    <w:rsid w:val="00147AB8"/>
    <w:rsid w:val="00150F3E"/>
    <w:rsid w:val="00151791"/>
    <w:rsid w:val="001524A4"/>
    <w:rsid w:val="00153B21"/>
    <w:rsid w:val="00153B77"/>
    <w:rsid w:val="00153E88"/>
    <w:rsid w:val="0015619C"/>
    <w:rsid w:val="00156EB9"/>
    <w:rsid w:val="0015737B"/>
    <w:rsid w:val="00157DD6"/>
    <w:rsid w:val="001616A6"/>
    <w:rsid w:val="00164776"/>
    <w:rsid w:val="001657CA"/>
    <w:rsid w:val="00165947"/>
    <w:rsid w:val="00165963"/>
    <w:rsid w:val="001676D8"/>
    <w:rsid w:val="00170BB9"/>
    <w:rsid w:val="0017148F"/>
    <w:rsid w:val="001721E4"/>
    <w:rsid w:val="001725C5"/>
    <w:rsid w:val="00172C94"/>
    <w:rsid w:val="00173735"/>
    <w:rsid w:val="00173F06"/>
    <w:rsid w:val="00174B6A"/>
    <w:rsid w:val="00175289"/>
    <w:rsid w:val="001769E1"/>
    <w:rsid w:val="0017797C"/>
    <w:rsid w:val="00177FFB"/>
    <w:rsid w:val="001828E0"/>
    <w:rsid w:val="00182C8D"/>
    <w:rsid w:val="001833CD"/>
    <w:rsid w:val="00184546"/>
    <w:rsid w:val="0018520A"/>
    <w:rsid w:val="001853D6"/>
    <w:rsid w:val="00185FD4"/>
    <w:rsid w:val="001868CD"/>
    <w:rsid w:val="00187F73"/>
    <w:rsid w:val="0019322F"/>
    <w:rsid w:val="0019342E"/>
    <w:rsid w:val="00193593"/>
    <w:rsid w:val="001938DD"/>
    <w:rsid w:val="0019391E"/>
    <w:rsid w:val="00193C7E"/>
    <w:rsid w:val="00196457"/>
    <w:rsid w:val="00196F4C"/>
    <w:rsid w:val="001974FA"/>
    <w:rsid w:val="001977BD"/>
    <w:rsid w:val="001A085E"/>
    <w:rsid w:val="001A13C2"/>
    <w:rsid w:val="001A1454"/>
    <w:rsid w:val="001A15C1"/>
    <w:rsid w:val="001A2F56"/>
    <w:rsid w:val="001A48DE"/>
    <w:rsid w:val="001A51DE"/>
    <w:rsid w:val="001A7B3B"/>
    <w:rsid w:val="001A7CB3"/>
    <w:rsid w:val="001B00AC"/>
    <w:rsid w:val="001B140A"/>
    <w:rsid w:val="001B15E3"/>
    <w:rsid w:val="001B25D9"/>
    <w:rsid w:val="001B2EB4"/>
    <w:rsid w:val="001B4676"/>
    <w:rsid w:val="001B47FA"/>
    <w:rsid w:val="001B5506"/>
    <w:rsid w:val="001B67C7"/>
    <w:rsid w:val="001C09F8"/>
    <w:rsid w:val="001C1E4D"/>
    <w:rsid w:val="001C20A0"/>
    <w:rsid w:val="001C2DE5"/>
    <w:rsid w:val="001C3D24"/>
    <w:rsid w:val="001C3E74"/>
    <w:rsid w:val="001C52C7"/>
    <w:rsid w:val="001C55E8"/>
    <w:rsid w:val="001C6463"/>
    <w:rsid w:val="001D0F80"/>
    <w:rsid w:val="001D28F0"/>
    <w:rsid w:val="001D2921"/>
    <w:rsid w:val="001D3943"/>
    <w:rsid w:val="001D3E20"/>
    <w:rsid w:val="001D5A1D"/>
    <w:rsid w:val="001D77B4"/>
    <w:rsid w:val="001E0120"/>
    <w:rsid w:val="001E0C76"/>
    <w:rsid w:val="001E0F03"/>
    <w:rsid w:val="001E0F7E"/>
    <w:rsid w:val="001E13A4"/>
    <w:rsid w:val="001E21B9"/>
    <w:rsid w:val="001E379C"/>
    <w:rsid w:val="001E38C5"/>
    <w:rsid w:val="001E500F"/>
    <w:rsid w:val="001E5EE1"/>
    <w:rsid w:val="001E6046"/>
    <w:rsid w:val="001E622C"/>
    <w:rsid w:val="001E64D8"/>
    <w:rsid w:val="001E74D9"/>
    <w:rsid w:val="001F0257"/>
    <w:rsid w:val="001F076C"/>
    <w:rsid w:val="001F1E1F"/>
    <w:rsid w:val="001F1F40"/>
    <w:rsid w:val="001F3A20"/>
    <w:rsid w:val="001F3A82"/>
    <w:rsid w:val="001F450F"/>
    <w:rsid w:val="001F4961"/>
    <w:rsid w:val="001F7278"/>
    <w:rsid w:val="001F77F1"/>
    <w:rsid w:val="00200782"/>
    <w:rsid w:val="00200E0A"/>
    <w:rsid w:val="0020352C"/>
    <w:rsid w:val="0020420F"/>
    <w:rsid w:val="00204BC6"/>
    <w:rsid w:val="00205359"/>
    <w:rsid w:val="002055DF"/>
    <w:rsid w:val="0020597E"/>
    <w:rsid w:val="00210182"/>
    <w:rsid w:val="002102C9"/>
    <w:rsid w:val="002132E9"/>
    <w:rsid w:val="00213D44"/>
    <w:rsid w:val="002147F1"/>
    <w:rsid w:val="00215493"/>
    <w:rsid w:val="0021737B"/>
    <w:rsid w:val="002205FC"/>
    <w:rsid w:val="002215C6"/>
    <w:rsid w:val="00222BB3"/>
    <w:rsid w:val="00225700"/>
    <w:rsid w:val="00225FEA"/>
    <w:rsid w:val="002322D5"/>
    <w:rsid w:val="00232678"/>
    <w:rsid w:val="00232C1F"/>
    <w:rsid w:val="00233D7A"/>
    <w:rsid w:val="002345B6"/>
    <w:rsid w:val="00235FA8"/>
    <w:rsid w:val="002377DB"/>
    <w:rsid w:val="00237CD5"/>
    <w:rsid w:val="00242F79"/>
    <w:rsid w:val="00243932"/>
    <w:rsid w:val="002443A0"/>
    <w:rsid w:val="00244872"/>
    <w:rsid w:val="0024487D"/>
    <w:rsid w:val="00244B72"/>
    <w:rsid w:val="00244EFE"/>
    <w:rsid w:val="00245CC0"/>
    <w:rsid w:val="00246469"/>
    <w:rsid w:val="00246E24"/>
    <w:rsid w:val="00247E7D"/>
    <w:rsid w:val="00250CFD"/>
    <w:rsid w:val="00254781"/>
    <w:rsid w:val="002550D1"/>
    <w:rsid w:val="00255BE3"/>
    <w:rsid w:val="00256925"/>
    <w:rsid w:val="00256B98"/>
    <w:rsid w:val="002573BB"/>
    <w:rsid w:val="00257583"/>
    <w:rsid w:val="00257EEF"/>
    <w:rsid w:val="00260F8A"/>
    <w:rsid w:val="0026168B"/>
    <w:rsid w:val="00261AAB"/>
    <w:rsid w:val="00262429"/>
    <w:rsid w:val="00263BD6"/>
    <w:rsid w:val="002649FF"/>
    <w:rsid w:val="002654C6"/>
    <w:rsid w:val="0026617C"/>
    <w:rsid w:val="00266260"/>
    <w:rsid w:val="00267024"/>
    <w:rsid w:val="00267BC4"/>
    <w:rsid w:val="00270499"/>
    <w:rsid w:val="00270A34"/>
    <w:rsid w:val="00271FDE"/>
    <w:rsid w:val="00272664"/>
    <w:rsid w:val="002735F8"/>
    <w:rsid w:val="0027378A"/>
    <w:rsid w:val="00275732"/>
    <w:rsid w:val="00276329"/>
    <w:rsid w:val="00276A44"/>
    <w:rsid w:val="00276C88"/>
    <w:rsid w:val="002770B5"/>
    <w:rsid w:val="002801E7"/>
    <w:rsid w:val="00280321"/>
    <w:rsid w:val="002813F9"/>
    <w:rsid w:val="00281B99"/>
    <w:rsid w:val="00281BDE"/>
    <w:rsid w:val="0028400A"/>
    <w:rsid w:val="00284839"/>
    <w:rsid w:val="002860A6"/>
    <w:rsid w:val="002863D2"/>
    <w:rsid w:val="002867DA"/>
    <w:rsid w:val="002868BF"/>
    <w:rsid w:val="00290D5C"/>
    <w:rsid w:val="002918BE"/>
    <w:rsid w:val="00292525"/>
    <w:rsid w:val="00293CEE"/>
    <w:rsid w:val="002A0719"/>
    <w:rsid w:val="002A0D2F"/>
    <w:rsid w:val="002A0D99"/>
    <w:rsid w:val="002A1973"/>
    <w:rsid w:val="002A2286"/>
    <w:rsid w:val="002A2B96"/>
    <w:rsid w:val="002A3FCE"/>
    <w:rsid w:val="002A4C7B"/>
    <w:rsid w:val="002A5763"/>
    <w:rsid w:val="002A6BE0"/>
    <w:rsid w:val="002A708C"/>
    <w:rsid w:val="002B00D7"/>
    <w:rsid w:val="002B0C01"/>
    <w:rsid w:val="002B0C78"/>
    <w:rsid w:val="002B0F46"/>
    <w:rsid w:val="002B1D26"/>
    <w:rsid w:val="002B209A"/>
    <w:rsid w:val="002B34B8"/>
    <w:rsid w:val="002B3701"/>
    <w:rsid w:val="002B375F"/>
    <w:rsid w:val="002B4770"/>
    <w:rsid w:val="002B54C0"/>
    <w:rsid w:val="002B562F"/>
    <w:rsid w:val="002B57C7"/>
    <w:rsid w:val="002B5B01"/>
    <w:rsid w:val="002B653A"/>
    <w:rsid w:val="002B7886"/>
    <w:rsid w:val="002C0C7B"/>
    <w:rsid w:val="002C1995"/>
    <w:rsid w:val="002C23C3"/>
    <w:rsid w:val="002C25D2"/>
    <w:rsid w:val="002C36C3"/>
    <w:rsid w:val="002C3AE5"/>
    <w:rsid w:val="002C4095"/>
    <w:rsid w:val="002C42DF"/>
    <w:rsid w:val="002C45D8"/>
    <w:rsid w:val="002C4E9A"/>
    <w:rsid w:val="002C5374"/>
    <w:rsid w:val="002C537F"/>
    <w:rsid w:val="002C59E5"/>
    <w:rsid w:val="002C7582"/>
    <w:rsid w:val="002C7C0E"/>
    <w:rsid w:val="002D201A"/>
    <w:rsid w:val="002D2856"/>
    <w:rsid w:val="002D2B0C"/>
    <w:rsid w:val="002D3F25"/>
    <w:rsid w:val="002D6EE9"/>
    <w:rsid w:val="002D7274"/>
    <w:rsid w:val="002D7C91"/>
    <w:rsid w:val="002E14B0"/>
    <w:rsid w:val="002E2AB6"/>
    <w:rsid w:val="002E2BA4"/>
    <w:rsid w:val="002E3732"/>
    <w:rsid w:val="002E4378"/>
    <w:rsid w:val="002E541C"/>
    <w:rsid w:val="002E6812"/>
    <w:rsid w:val="002E702F"/>
    <w:rsid w:val="002F1839"/>
    <w:rsid w:val="002F3559"/>
    <w:rsid w:val="002F4549"/>
    <w:rsid w:val="002F49AE"/>
    <w:rsid w:val="002F6412"/>
    <w:rsid w:val="002F6E8E"/>
    <w:rsid w:val="002F736D"/>
    <w:rsid w:val="002F751F"/>
    <w:rsid w:val="002F7648"/>
    <w:rsid w:val="0030048A"/>
    <w:rsid w:val="00300AA2"/>
    <w:rsid w:val="003011C3"/>
    <w:rsid w:val="003023F6"/>
    <w:rsid w:val="003042D3"/>
    <w:rsid w:val="003042EA"/>
    <w:rsid w:val="003045C2"/>
    <w:rsid w:val="003056FF"/>
    <w:rsid w:val="003063A9"/>
    <w:rsid w:val="0030728E"/>
    <w:rsid w:val="00307A5C"/>
    <w:rsid w:val="0031041C"/>
    <w:rsid w:val="00310F1A"/>
    <w:rsid w:val="00311DC0"/>
    <w:rsid w:val="0031494C"/>
    <w:rsid w:val="00316349"/>
    <w:rsid w:val="00320F9D"/>
    <w:rsid w:val="0032269F"/>
    <w:rsid w:val="00322917"/>
    <w:rsid w:val="00323AFC"/>
    <w:rsid w:val="00324404"/>
    <w:rsid w:val="003245E6"/>
    <w:rsid w:val="003255FF"/>
    <w:rsid w:val="00325B16"/>
    <w:rsid w:val="00326290"/>
    <w:rsid w:val="003272CA"/>
    <w:rsid w:val="00327D37"/>
    <w:rsid w:val="0033098A"/>
    <w:rsid w:val="0033131B"/>
    <w:rsid w:val="003328E6"/>
    <w:rsid w:val="003331DF"/>
    <w:rsid w:val="00333EE6"/>
    <w:rsid w:val="00333F51"/>
    <w:rsid w:val="00334620"/>
    <w:rsid w:val="003346FC"/>
    <w:rsid w:val="00335062"/>
    <w:rsid w:val="00336E49"/>
    <w:rsid w:val="0033713B"/>
    <w:rsid w:val="003373BC"/>
    <w:rsid w:val="00340816"/>
    <w:rsid w:val="00340B95"/>
    <w:rsid w:val="00340D57"/>
    <w:rsid w:val="00342D43"/>
    <w:rsid w:val="0034314A"/>
    <w:rsid w:val="003432C2"/>
    <w:rsid w:val="00343B35"/>
    <w:rsid w:val="00344324"/>
    <w:rsid w:val="00344E45"/>
    <w:rsid w:val="00346E35"/>
    <w:rsid w:val="00347FC5"/>
    <w:rsid w:val="00353054"/>
    <w:rsid w:val="00353FC5"/>
    <w:rsid w:val="00354030"/>
    <w:rsid w:val="0035452D"/>
    <w:rsid w:val="00355198"/>
    <w:rsid w:val="003554C4"/>
    <w:rsid w:val="00355B45"/>
    <w:rsid w:val="0035626D"/>
    <w:rsid w:val="00362001"/>
    <w:rsid w:val="00362F5A"/>
    <w:rsid w:val="00363B8D"/>
    <w:rsid w:val="0036449F"/>
    <w:rsid w:val="00371457"/>
    <w:rsid w:val="00372604"/>
    <w:rsid w:val="00373856"/>
    <w:rsid w:val="0037486C"/>
    <w:rsid w:val="00375D2D"/>
    <w:rsid w:val="00377A03"/>
    <w:rsid w:val="00380F4D"/>
    <w:rsid w:val="00383457"/>
    <w:rsid w:val="0038355A"/>
    <w:rsid w:val="00384F40"/>
    <w:rsid w:val="003854A3"/>
    <w:rsid w:val="0039277A"/>
    <w:rsid w:val="00393245"/>
    <w:rsid w:val="00394381"/>
    <w:rsid w:val="0039562A"/>
    <w:rsid w:val="003958BE"/>
    <w:rsid w:val="00395A4F"/>
    <w:rsid w:val="00395F6F"/>
    <w:rsid w:val="00396279"/>
    <w:rsid w:val="003A18F1"/>
    <w:rsid w:val="003A2579"/>
    <w:rsid w:val="003A59BA"/>
    <w:rsid w:val="003A5FB2"/>
    <w:rsid w:val="003A6737"/>
    <w:rsid w:val="003B00EE"/>
    <w:rsid w:val="003B3D35"/>
    <w:rsid w:val="003B40B2"/>
    <w:rsid w:val="003B420C"/>
    <w:rsid w:val="003B6BCA"/>
    <w:rsid w:val="003C1C61"/>
    <w:rsid w:val="003C2D3C"/>
    <w:rsid w:val="003C345F"/>
    <w:rsid w:val="003C3622"/>
    <w:rsid w:val="003C4FD1"/>
    <w:rsid w:val="003C5409"/>
    <w:rsid w:val="003C580A"/>
    <w:rsid w:val="003C5C7C"/>
    <w:rsid w:val="003C612A"/>
    <w:rsid w:val="003C6AB4"/>
    <w:rsid w:val="003C6ACC"/>
    <w:rsid w:val="003C7C0C"/>
    <w:rsid w:val="003D1023"/>
    <w:rsid w:val="003D1605"/>
    <w:rsid w:val="003D1658"/>
    <w:rsid w:val="003D3789"/>
    <w:rsid w:val="003D37F5"/>
    <w:rsid w:val="003D4897"/>
    <w:rsid w:val="003D4968"/>
    <w:rsid w:val="003D54E1"/>
    <w:rsid w:val="003D78BA"/>
    <w:rsid w:val="003E00F3"/>
    <w:rsid w:val="003E0205"/>
    <w:rsid w:val="003E0346"/>
    <w:rsid w:val="003E1329"/>
    <w:rsid w:val="003E1782"/>
    <w:rsid w:val="003E353B"/>
    <w:rsid w:val="003E3741"/>
    <w:rsid w:val="003E3B9C"/>
    <w:rsid w:val="003E3BB4"/>
    <w:rsid w:val="003E4636"/>
    <w:rsid w:val="003E48F0"/>
    <w:rsid w:val="003E48F1"/>
    <w:rsid w:val="003E6F49"/>
    <w:rsid w:val="003E7A89"/>
    <w:rsid w:val="003E7AA8"/>
    <w:rsid w:val="003F0097"/>
    <w:rsid w:val="003F15B0"/>
    <w:rsid w:val="003F2455"/>
    <w:rsid w:val="003F250E"/>
    <w:rsid w:val="003F283C"/>
    <w:rsid w:val="003F2B7B"/>
    <w:rsid w:val="003F4AF5"/>
    <w:rsid w:val="003F70C7"/>
    <w:rsid w:val="003F7400"/>
    <w:rsid w:val="003F7BC8"/>
    <w:rsid w:val="004006EA"/>
    <w:rsid w:val="00401A7E"/>
    <w:rsid w:val="00401EE9"/>
    <w:rsid w:val="00402732"/>
    <w:rsid w:val="004028F4"/>
    <w:rsid w:val="0040405A"/>
    <w:rsid w:val="004057BD"/>
    <w:rsid w:val="00406BAA"/>
    <w:rsid w:val="00410934"/>
    <w:rsid w:val="0041235F"/>
    <w:rsid w:val="00412811"/>
    <w:rsid w:val="00414AC3"/>
    <w:rsid w:val="00414EDA"/>
    <w:rsid w:val="00415DA9"/>
    <w:rsid w:val="00416871"/>
    <w:rsid w:val="00417650"/>
    <w:rsid w:val="00420046"/>
    <w:rsid w:val="00421DB9"/>
    <w:rsid w:val="0042259A"/>
    <w:rsid w:val="00423B42"/>
    <w:rsid w:val="0042412D"/>
    <w:rsid w:val="00424E2A"/>
    <w:rsid w:val="00426E40"/>
    <w:rsid w:val="00427172"/>
    <w:rsid w:val="0043021F"/>
    <w:rsid w:val="00433306"/>
    <w:rsid w:val="004337D9"/>
    <w:rsid w:val="00434D5E"/>
    <w:rsid w:val="00436408"/>
    <w:rsid w:val="00436E96"/>
    <w:rsid w:val="004377F5"/>
    <w:rsid w:val="00437A8A"/>
    <w:rsid w:val="00437D1E"/>
    <w:rsid w:val="00440700"/>
    <w:rsid w:val="004413A8"/>
    <w:rsid w:val="00442F6A"/>
    <w:rsid w:val="004430CC"/>
    <w:rsid w:val="00443715"/>
    <w:rsid w:val="00444D8B"/>
    <w:rsid w:val="00444E37"/>
    <w:rsid w:val="00446322"/>
    <w:rsid w:val="004470C1"/>
    <w:rsid w:val="00447415"/>
    <w:rsid w:val="00447CE6"/>
    <w:rsid w:val="00450759"/>
    <w:rsid w:val="00450CC5"/>
    <w:rsid w:val="00452945"/>
    <w:rsid w:val="0045460B"/>
    <w:rsid w:val="00456245"/>
    <w:rsid w:val="00456F5D"/>
    <w:rsid w:val="00457117"/>
    <w:rsid w:val="004571DA"/>
    <w:rsid w:val="00457A09"/>
    <w:rsid w:val="00457F69"/>
    <w:rsid w:val="00460A79"/>
    <w:rsid w:val="004614C3"/>
    <w:rsid w:val="00461604"/>
    <w:rsid w:val="004617FF"/>
    <w:rsid w:val="0046201D"/>
    <w:rsid w:val="004631BC"/>
    <w:rsid w:val="00464554"/>
    <w:rsid w:val="004645E1"/>
    <w:rsid w:val="004660B2"/>
    <w:rsid w:val="004668E3"/>
    <w:rsid w:val="00466F3A"/>
    <w:rsid w:val="00467929"/>
    <w:rsid w:val="00467C5A"/>
    <w:rsid w:val="004701FD"/>
    <w:rsid w:val="00470334"/>
    <w:rsid w:val="00470C0C"/>
    <w:rsid w:val="00470F86"/>
    <w:rsid w:val="0047285F"/>
    <w:rsid w:val="004735A5"/>
    <w:rsid w:val="00474B72"/>
    <w:rsid w:val="00474C49"/>
    <w:rsid w:val="00474CA6"/>
    <w:rsid w:val="00475799"/>
    <w:rsid w:val="00475D86"/>
    <w:rsid w:val="004774B3"/>
    <w:rsid w:val="00480C40"/>
    <w:rsid w:val="00481477"/>
    <w:rsid w:val="00481569"/>
    <w:rsid w:val="00482771"/>
    <w:rsid w:val="00482C54"/>
    <w:rsid w:val="00482F16"/>
    <w:rsid w:val="00483434"/>
    <w:rsid w:val="0048660A"/>
    <w:rsid w:val="00487C09"/>
    <w:rsid w:val="00487D03"/>
    <w:rsid w:val="00487E9C"/>
    <w:rsid w:val="00492A6F"/>
    <w:rsid w:val="0049374D"/>
    <w:rsid w:val="00494F67"/>
    <w:rsid w:val="004954E1"/>
    <w:rsid w:val="004958BD"/>
    <w:rsid w:val="00495915"/>
    <w:rsid w:val="004962F7"/>
    <w:rsid w:val="004A0D14"/>
    <w:rsid w:val="004A10C8"/>
    <w:rsid w:val="004A21A7"/>
    <w:rsid w:val="004A26CA"/>
    <w:rsid w:val="004A2916"/>
    <w:rsid w:val="004A306B"/>
    <w:rsid w:val="004A53ED"/>
    <w:rsid w:val="004A58A5"/>
    <w:rsid w:val="004A620B"/>
    <w:rsid w:val="004A6462"/>
    <w:rsid w:val="004A65EF"/>
    <w:rsid w:val="004A67B6"/>
    <w:rsid w:val="004B03C5"/>
    <w:rsid w:val="004B069D"/>
    <w:rsid w:val="004B2577"/>
    <w:rsid w:val="004B2684"/>
    <w:rsid w:val="004B4D40"/>
    <w:rsid w:val="004B627E"/>
    <w:rsid w:val="004B710D"/>
    <w:rsid w:val="004C33EE"/>
    <w:rsid w:val="004C43BD"/>
    <w:rsid w:val="004C4C75"/>
    <w:rsid w:val="004C541D"/>
    <w:rsid w:val="004C561A"/>
    <w:rsid w:val="004C76CB"/>
    <w:rsid w:val="004C7E64"/>
    <w:rsid w:val="004D02D0"/>
    <w:rsid w:val="004D1106"/>
    <w:rsid w:val="004D30BE"/>
    <w:rsid w:val="004D4350"/>
    <w:rsid w:val="004D498D"/>
    <w:rsid w:val="004D61E4"/>
    <w:rsid w:val="004D6247"/>
    <w:rsid w:val="004D6E5F"/>
    <w:rsid w:val="004D742A"/>
    <w:rsid w:val="004E0941"/>
    <w:rsid w:val="004E098D"/>
    <w:rsid w:val="004E1E3D"/>
    <w:rsid w:val="004E2BDD"/>
    <w:rsid w:val="004E422B"/>
    <w:rsid w:val="004E484A"/>
    <w:rsid w:val="004E631D"/>
    <w:rsid w:val="004F054D"/>
    <w:rsid w:val="004F09E0"/>
    <w:rsid w:val="004F205B"/>
    <w:rsid w:val="004F2B72"/>
    <w:rsid w:val="004F3FFB"/>
    <w:rsid w:val="004F4824"/>
    <w:rsid w:val="004F4C48"/>
    <w:rsid w:val="004F5139"/>
    <w:rsid w:val="004F5BAE"/>
    <w:rsid w:val="004F7938"/>
    <w:rsid w:val="004F7A5D"/>
    <w:rsid w:val="004F7EC8"/>
    <w:rsid w:val="00500369"/>
    <w:rsid w:val="00500767"/>
    <w:rsid w:val="00500CAB"/>
    <w:rsid w:val="0050167D"/>
    <w:rsid w:val="0050193A"/>
    <w:rsid w:val="005025BA"/>
    <w:rsid w:val="00502726"/>
    <w:rsid w:val="00502D7C"/>
    <w:rsid w:val="0050372A"/>
    <w:rsid w:val="0050411E"/>
    <w:rsid w:val="00504AF6"/>
    <w:rsid w:val="00504F9B"/>
    <w:rsid w:val="005052A3"/>
    <w:rsid w:val="00505F26"/>
    <w:rsid w:val="00506B94"/>
    <w:rsid w:val="00511F00"/>
    <w:rsid w:val="00513ADF"/>
    <w:rsid w:val="00514E32"/>
    <w:rsid w:val="0051617F"/>
    <w:rsid w:val="00516576"/>
    <w:rsid w:val="005172C8"/>
    <w:rsid w:val="005230AB"/>
    <w:rsid w:val="00523A98"/>
    <w:rsid w:val="00523BA6"/>
    <w:rsid w:val="00524AFD"/>
    <w:rsid w:val="00524C27"/>
    <w:rsid w:val="005263C2"/>
    <w:rsid w:val="00526D33"/>
    <w:rsid w:val="00527ADB"/>
    <w:rsid w:val="005319E0"/>
    <w:rsid w:val="00531A08"/>
    <w:rsid w:val="00531CC1"/>
    <w:rsid w:val="005324DC"/>
    <w:rsid w:val="005336D7"/>
    <w:rsid w:val="0053501D"/>
    <w:rsid w:val="005350BE"/>
    <w:rsid w:val="00535DB3"/>
    <w:rsid w:val="00535FD5"/>
    <w:rsid w:val="005368D5"/>
    <w:rsid w:val="005374F0"/>
    <w:rsid w:val="0054095C"/>
    <w:rsid w:val="00540C8D"/>
    <w:rsid w:val="00542CE3"/>
    <w:rsid w:val="00543C99"/>
    <w:rsid w:val="00544C03"/>
    <w:rsid w:val="0054616C"/>
    <w:rsid w:val="005469C1"/>
    <w:rsid w:val="00547623"/>
    <w:rsid w:val="00547C01"/>
    <w:rsid w:val="00547F0B"/>
    <w:rsid w:val="0055014D"/>
    <w:rsid w:val="00550F40"/>
    <w:rsid w:val="005514AF"/>
    <w:rsid w:val="00551DD1"/>
    <w:rsid w:val="00552BD9"/>
    <w:rsid w:val="00556C76"/>
    <w:rsid w:val="00557B52"/>
    <w:rsid w:val="00560EBD"/>
    <w:rsid w:val="005618EC"/>
    <w:rsid w:val="00561CB8"/>
    <w:rsid w:val="005622A4"/>
    <w:rsid w:val="005627DE"/>
    <w:rsid w:val="00562B03"/>
    <w:rsid w:val="00563FFD"/>
    <w:rsid w:val="00564E09"/>
    <w:rsid w:val="005652F6"/>
    <w:rsid w:val="00565422"/>
    <w:rsid w:val="0056559F"/>
    <w:rsid w:val="005655C8"/>
    <w:rsid w:val="005708A0"/>
    <w:rsid w:val="005720A0"/>
    <w:rsid w:val="0057249E"/>
    <w:rsid w:val="005757FF"/>
    <w:rsid w:val="00575836"/>
    <w:rsid w:val="00577305"/>
    <w:rsid w:val="00577B70"/>
    <w:rsid w:val="0058119C"/>
    <w:rsid w:val="005812E9"/>
    <w:rsid w:val="00581865"/>
    <w:rsid w:val="005827C2"/>
    <w:rsid w:val="00583168"/>
    <w:rsid w:val="00583A6D"/>
    <w:rsid w:val="0058719C"/>
    <w:rsid w:val="00587528"/>
    <w:rsid w:val="00587ECA"/>
    <w:rsid w:val="00590247"/>
    <w:rsid w:val="00590762"/>
    <w:rsid w:val="00591679"/>
    <w:rsid w:val="005923A0"/>
    <w:rsid w:val="0059383B"/>
    <w:rsid w:val="00596163"/>
    <w:rsid w:val="005961F4"/>
    <w:rsid w:val="00596EEE"/>
    <w:rsid w:val="0059701D"/>
    <w:rsid w:val="00597106"/>
    <w:rsid w:val="005A137E"/>
    <w:rsid w:val="005A1E58"/>
    <w:rsid w:val="005A63A1"/>
    <w:rsid w:val="005A6F02"/>
    <w:rsid w:val="005A70D2"/>
    <w:rsid w:val="005B07CD"/>
    <w:rsid w:val="005B091B"/>
    <w:rsid w:val="005B0AF7"/>
    <w:rsid w:val="005B1765"/>
    <w:rsid w:val="005B269C"/>
    <w:rsid w:val="005B3F37"/>
    <w:rsid w:val="005B4271"/>
    <w:rsid w:val="005B5632"/>
    <w:rsid w:val="005B7174"/>
    <w:rsid w:val="005B797A"/>
    <w:rsid w:val="005C1765"/>
    <w:rsid w:val="005C19B6"/>
    <w:rsid w:val="005C1D35"/>
    <w:rsid w:val="005C1DC6"/>
    <w:rsid w:val="005C2F74"/>
    <w:rsid w:val="005C30AA"/>
    <w:rsid w:val="005C324F"/>
    <w:rsid w:val="005C4009"/>
    <w:rsid w:val="005C4A82"/>
    <w:rsid w:val="005C560D"/>
    <w:rsid w:val="005C5D8B"/>
    <w:rsid w:val="005C75C0"/>
    <w:rsid w:val="005C7ADF"/>
    <w:rsid w:val="005D0C39"/>
    <w:rsid w:val="005D0CE2"/>
    <w:rsid w:val="005D1A92"/>
    <w:rsid w:val="005D2CAA"/>
    <w:rsid w:val="005D3C1C"/>
    <w:rsid w:val="005D4008"/>
    <w:rsid w:val="005D4E40"/>
    <w:rsid w:val="005D745F"/>
    <w:rsid w:val="005E0847"/>
    <w:rsid w:val="005E1DED"/>
    <w:rsid w:val="005E21EC"/>
    <w:rsid w:val="005E2400"/>
    <w:rsid w:val="005E271C"/>
    <w:rsid w:val="005E276F"/>
    <w:rsid w:val="005E2F66"/>
    <w:rsid w:val="005E43A0"/>
    <w:rsid w:val="005E48F2"/>
    <w:rsid w:val="005E53F6"/>
    <w:rsid w:val="005E5BED"/>
    <w:rsid w:val="005E5C38"/>
    <w:rsid w:val="005E64C3"/>
    <w:rsid w:val="005E676D"/>
    <w:rsid w:val="005F025C"/>
    <w:rsid w:val="005F071E"/>
    <w:rsid w:val="005F09B1"/>
    <w:rsid w:val="005F1291"/>
    <w:rsid w:val="005F2252"/>
    <w:rsid w:val="005F37D6"/>
    <w:rsid w:val="005F39C5"/>
    <w:rsid w:val="005F5027"/>
    <w:rsid w:val="005F6300"/>
    <w:rsid w:val="005F6E41"/>
    <w:rsid w:val="005F73FB"/>
    <w:rsid w:val="005F7A70"/>
    <w:rsid w:val="006001B5"/>
    <w:rsid w:val="00600650"/>
    <w:rsid w:val="0060188C"/>
    <w:rsid w:val="0060241F"/>
    <w:rsid w:val="00603849"/>
    <w:rsid w:val="00603C5D"/>
    <w:rsid w:val="006069B2"/>
    <w:rsid w:val="00606B21"/>
    <w:rsid w:val="0060738F"/>
    <w:rsid w:val="00613EE4"/>
    <w:rsid w:val="00614338"/>
    <w:rsid w:val="00614817"/>
    <w:rsid w:val="0061512D"/>
    <w:rsid w:val="00616F51"/>
    <w:rsid w:val="00617C9B"/>
    <w:rsid w:val="00617F56"/>
    <w:rsid w:val="0062052D"/>
    <w:rsid w:val="00621401"/>
    <w:rsid w:val="00621C18"/>
    <w:rsid w:val="006221AF"/>
    <w:rsid w:val="00623386"/>
    <w:rsid w:val="006242D6"/>
    <w:rsid w:val="00624A3E"/>
    <w:rsid w:val="0062573F"/>
    <w:rsid w:val="00627414"/>
    <w:rsid w:val="0062786B"/>
    <w:rsid w:val="00627B08"/>
    <w:rsid w:val="00630E86"/>
    <w:rsid w:val="006325D3"/>
    <w:rsid w:val="00633D72"/>
    <w:rsid w:val="00634B7D"/>
    <w:rsid w:val="0063532E"/>
    <w:rsid w:val="00635877"/>
    <w:rsid w:val="00636077"/>
    <w:rsid w:val="00636A52"/>
    <w:rsid w:val="006372CE"/>
    <w:rsid w:val="00637B6B"/>
    <w:rsid w:val="00641408"/>
    <w:rsid w:val="0064253D"/>
    <w:rsid w:val="00647E12"/>
    <w:rsid w:val="006503A0"/>
    <w:rsid w:val="00651251"/>
    <w:rsid w:val="00651F1F"/>
    <w:rsid w:val="0065319F"/>
    <w:rsid w:val="00653293"/>
    <w:rsid w:val="00653957"/>
    <w:rsid w:val="00654808"/>
    <w:rsid w:val="00655BD7"/>
    <w:rsid w:val="00656E3A"/>
    <w:rsid w:val="00657A9A"/>
    <w:rsid w:val="00657C5A"/>
    <w:rsid w:val="00657F3D"/>
    <w:rsid w:val="00660428"/>
    <w:rsid w:val="006607BD"/>
    <w:rsid w:val="006608B0"/>
    <w:rsid w:val="006614A0"/>
    <w:rsid w:val="00661C0F"/>
    <w:rsid w:val="00662D97"/>
    <w:rsid w:val="00662E89"/>
    <w:rsid w:val="00663A7F"/>
    <w:rsid w:val="0066599B"/>
    <w:rsid w:val="006660A6"/>
    <w:rsid w:val="00671E31"/>
    <w:rsid w:val="00677058"/>
    <w:rsid w:val="006776F7"/>
    <w:rsid w:val="00680C4C"/>
    <w:rsid w:val="00681217"/>
    <w:rsid w:val="0068150A"/>
    <w:rsid w:val="006828FE"/>
    <w:rsid w:val="0068376F"/>
    <w:rsid w:val="00683FAE"/>
    <w:rsid w:val="00684A71"/>
    <w:rsid w:val="00684BC1"/>
    <w:rsid w:val="006861C7"/>
    <w:rsid w:val="006868CC"/>
    <w:rsid w:val="00687CEB"/>
    <w:rsid w:val="0069251E"/>
    <w:rsid w:val="006928EE"/>
    <w:rsid w:val="006930E5"/>
    <w:rsid w:val="006934CC"/>
    <w:rsid w:val="00694836"/>
    <w:rsid w:val="00695C50"/>
    <w:rsid w:val="00696D59"/>
    <w:rsid w:val="006970A9"/>
    <w:rsid w:val="006A041E"/>
    <w:rsid w:val="006A0C6B"/>
    <w:rsid w:val="006A241B"/>
    <w:rsid w:val="006A26ED"/>
    <w:rsid w:val="006A2965"/>
    <w:rsid w:val="006A2F75"/>
    <w:rsid w:val="006A3F41"/>
    <w:rsid w:val="006A4F23"/>
    <w:rsid w:val="006A59C8"/>
    <w:rsid w:val="006A75AB"/>
    <w:rsid w:val="006B01EF"/>
    <w:rsid w:val="006B056F"/>
    <w:rsid w:val="006B1075"/>
    <w:rsid w:val="006B279F"/>
    <w:rsid w:val="006B533F"/>
    <w:rsid w:val="006B61FB"/>
    <w:rsid w:val="006B6397"/>
    <w:rsid w:val="006B6D99"/>
    <w:rsid w:val="006C2609"/>
    <w:rsid w:val="006C2E2B"/>
    <w:rsid w:val="006C44F1"/>
    <w:rsid w:val="006C4A90"/>
    <w:rsid w:val="006C561F"/>
    <w:rsid w:val="006D0F68"/>
    <w:rsid w:val="006D2A00"/>
    <w:rsid w:val="006D3DAD"/>
    <w:rsid w:val="006D40BC"/>
    <w:rsid w:val="006D4377"/>
    <w:rsid w:val="006D5AC4"/>
    <w:rsid w:val="006D5FF8"/>
    <w:rsid w:val="006D6F05"/>
    <w:rsid w:val="006E423E"/>
    <w:rsid w:val="006E4389"/>
    <w:rsid w:val="006E55A7"/>
    <w:rsid w:val="006E6521"/>
    <w:rsid w:val="006E6A4E"/>
    <w:rsid w:val="006E6CBF"/>
    <w:rsid w:val="006F12F2"/>
    <w:rsid w:val="006F1819"/>
    <w:rsid w:val="006F19C6"/>
    <w:rsid w:val="006F2B51"/>
    <w:rsid w:val="006F44E7"/>
    <w:rsid w:val="006F4BBF"/>
    <w:rsid w:val="006F5C9B"/>
    <w:rsid w:val="006F69D0"/>
    <w:rsid w:val="006F7257"/>
    <w:rsid w:val="006F73C3"/>
    <w:rsid w:val="006F7DE3"/>
    <w:rsid w:val="00700EFE"/>
    <w:rsid w:val="007012F3"/>
    <w:rsid w:val="0070182E"/>
    <w:rsid w:val="00701F08"/>
    <w:rsid w:val="00703FC7"/>
    <w:rsid w:val="007041ED"/>
    <w:rsid w:val="007046D0"/>
    <w:rsid w:val="00705A4F"/>
    <w:rsid w:val="00707B2F"/>
    <w:rsid w:val="0071034C"/>
    <w:rsid w:val="00710DEC"/>
    <w:rsid w:val="007115A2"/>
    <w:rsid w:val="0071165E"/>
    <w:rsid w:val="00714287"/>
    <w:rsid w:val="00714DE5"/>
    <w:rsid w:val="00715FE4"/>
    <w:rsid w:val="0071645C"/>
    <w:rsid w:val="007203FD"/>
    <w:rsid w:val="0072079F"/>
    <w:rsid w:val="007214F7"/>
    <w:rsid w:val="00722686"/>
    <w:rsid w:val="00722C21"/>
    <w:rsid w:val="007247C9"/>
    <w:rsid w:val="0072751E"/>
    <w:rsid w:val="00730F9C"/>
    <w:rsid w:val="00732D70"/>
    <w:rsid w:val="00734259"/>
    <w:rsid w:val="00734C01"/>
    <w:rsid w:val="00735CC4"/>
    <w:rsid w:val="00736FC3"/>
    <w:rsid w:val="00740F1E"/>
    <w:rsid w:val="00741632"/>
    <w:rsid w:val="00741CCD"/>
    <w:rsid w:val="0074268F"/>
    <w:rsid w:val="0074360C"/>
    <w:rsid w:val="00745BE5"/>
    <w:rsid w:val="00747BEE"/>
    <w:rsid w:val="00747C5C"/>
    <w:rsid w:val="00750049"/>
    <w:rsid w:val="007512A5"/>
    <w:rsid w:val="0075460B"/>
    <w:rsid w:val="0075493F"/>
    <w:rsid w:val="0075528A"/>
    <w:rsid w:val="00755610"/>
    <w:rsid w:val="007571BE"/>
    <w:rsid w:val="00757405"/>
    <w:rsid w:val="007620CD"/>
    <w:rsid w:val="00762DFE"/>
    <w:rsid w:val="0076413B"/>
    <w:rsid w:val="00764758"/>
    <w:rsid w:val="0076650F"/>
    <w:rsid w:val="00766D46"/>
    <w:rsid w:val="007676B3"/>
    <w:rsid w:val="007677FD"/>
    <w:rsid w:val="00770F47"/>
    <w:rsid w:val="00771341"/>
    <w:rsid w:val="007722E0"/>
    <w:rsid w:val="00772A92"/>
    <w:rsid w:val="00773C2E"/>
    <w:rsid w:val="00774DC6"/>
    <w:rsid w:val="0077503E"/>
    <w:rsid w:val="007816C1"/>
    <w:rsid w:val="00787019"/>
    <w:rsid w:val="00790A79"/>
    <w:rsid w:val="00792228"/>
    <w:rsid w:val="00792E10"/>
    <w:rsid w:val="00793FAB"/>
    <w:rsid w:val="00794413"/>
    <w:rsid w:val="00794C6C"/>
    <w:rsid w:val="00796270"/>
    <w:rsid w:val="00796CC5"/>
    <w:rsid w:val="00796FD3"/>
    <w:rsid w:val="00797A97"/>
    <w:rsid w:val="007A1654"/>
    <w:rsid w:val="007A1889"/>
    <w:rsid w:val="007A191D"/>
    <w:rsid w:val="007A2DF0"/>
    <w:rsid w:val="007A3CC9"/>
    <w:rsid w:val="007A5344"/>
    <w:rsid w:val="007A6FDE"/>
    <w:rsid w:val="007A7841"/>
    <w:rsid w:val="007A79EE"/>
    <w:rsid w:val="007B069B"/>
    <w:rsid w:val="007B06D0"/>
    <w:rsid w:val="007B0DE7"/>
    <w:rsid w:val="007B1C1B"/>
    <w:rsid w:val="007B1C83"/>
    <w:rsid w:val="007B360B"/>
    <w:rsid w:val="007B3C0F"/>
    <w:rsid w:val="007B4BEC"/>
    <w:rsid w:val="007B4E36"/>
    <w:rsid w:val="007B5E49"/>
    <w:rsid w:val="007B601D"/>
    <w:rsid w:val="007B673C"/>
    <w:rsid w:val="007B7169"/>
    <w:rsid w:val="007C0709"/>
    <w:rsid w:val="007C217E"/>
    <w:rsid w:val="007C2263"/>
    <w:rsid w:val="007C59E0"/>
    <w:rsid w:val="007C65B8"/>
    <w:rsid w:val="007C7287"/>
    <w:rsid w:val="007C7354"/>
    <w:rsid w:val="007C76C5"/>
    <w:rsid w:val="007D05ED"/>
    <w:rsid w:val="007D0D81"/>
    <w:rsid w:val="007D24BF"/>
    <w:rsid w:val="007D4274"/>
    <w:rsid w:val="007D46A6"/>
    <w:rsid w:val="007D5790"/>
    <w:rsid w:val="007D7089"/>
    <w:rsid w:val="007E11C6"/>
    <w:rsid w:val="007E20FE"/>
    <w:rsid w:val="007E21A8"/>
    <w:rsid w:val="007E2427"/>
    <w:rsid w:val="007E3420"/>
    <w:rsid w:val="007E377C"/>
    <w:rsid w:val="007E3CD7"/>
    <w:rsid w:val="007E4883"/>
    <w:rsid w:val="007E5469"/>
    <w:rsid w:val="007E6537"/>
    <w:rsid w:val="007E76C7"/>
    <w:rsid w:val="007F0699"/>
    <w:rsid w:val="007F2E82"/>
    <w:rsid w:val="007F47F2"/>
    <w:rsid w:val="007F55EC"/>
    <w:rsid w:val="007F5EE1"/>
    <w:rsid w:val="007F6E98"/>
    <w:rsid w:val="007F7033"/>
    <w:rsid w:val="007F7F49"/>
    <w:rsid w:val="008003A5"/>
    <w:rsid w:val="00801334"/>
    <w:rsid w:val="0080173D"/>
    <w:rsid w:val="00802237"/>
    <w:rsid w:val="0080371A"/>
    <w:rsid w:val="00803DB4"/>
    <w:rsid w:val="0080449B"/>
    <w:rsid w:val="0080485A"/>
    <w:rsid w:val="00805AD7"/>
    <w:rsid w:val="00805F24"/>
    <w:rsid w:val="00806A65"/>
    <w:rsid w:val="00807593"/>
    <w:rsid w:val="00807C58"/>
    <w:rsid w:val="00810C99"/>
    <w:rsid w:val="008119F6"/>
    <w:rsid w:val="00811F4A"/>
    <w:rsid w:val="0081359F"/>
    <w:rsid w:val="00814976"/>
    <w:rsid w:val="00815A40"/>
    <w:rsid w:val="008221C7"/>
    <w:rsid w:val="00822639"/>
    <w:rsid w:val="008229AF"/>
    <w:rsid w:val="00822B95"/>
    <w:rsid w:val="00823818"/>
    <w:rsid w:val="00825792"/>
    <w:rsid w:val="008266AE"/>
    <w:rsid w:val="0082726B"/>
    <w:rsid w:val="00827278"/>
    <w:rsid w:val="008325D1"/>
    <w:rsid w:val="008327DB"/>
    <w:rsid w:val="00832947"/>
    <w:rsid w:val="00832E4E"/>
    <w:rsid w:val="00832F8F"/>
    <w:rsid w:val="0083354D"/>
    <w:rsid w:val="008338DE"/>
    <w:rsid w:val="008349C5"/>
    <w:rsid w:val="00834F63"/>
    <w:rsid w:val="00840AEE"/>
    <w:rsid w:val="00840BA0"/>
    <w:rsid w:val="008416A0"/>
    <w:rsid w:val="00841B4A"/>
    <w:rsid w:val="00843142"/>
    <w:rsid w:val="0084332F"/>
    <w:rsid w:val="00844FBA"/>
    <w:rsid w:val="00846446"/>
    <w:rsid w:val="008466EC"/>
    <w:rsid w:val="0084701A"/>
    <w:rsid w:val="0084761F"/>
    <w:rsid w:val="008520C8"/>
    <w:rsid w:val="00852CCA"/>
    <w:rsid w:val="00853A4A"/>
    <w:rsid w:val="00854648"/>
    <w:rsid w:val="00854DA9"/>
    <w:rsid w:val="00855EF8"/>
    <w:rsid w:val="008569A3"/>
    <w:rsid w:val="0085790E"/>
    <w:rsid w:val="00860A52"/>
    <w:rsid w:val="00861279"/>
    <w:rsid w:val="00861891"/>
    <w:rsid w:val="00861C49"/>
    <w:rsid w:val="00861CFA"/>
    <w:rsid w:val="008638A2"/>
    <w:rsid w:val="008647BB"/>
    <w:rsid w:val="00864EC6"/>
    <w:rsid w:val="008650CA"/>
    <w:rsid w:val="00870393"/>
    <w:rsid w:val="0087071E"/>
    <w:rsid w:val="00872933"/>
    <w:rsid w:val="008746B0"/>
    <w:rsid w:val="00875522"/>
    <w:rsid w:val="00875968"/>
    <w:rsid w:val="008765EA"/>
    <w:rsid w:val="0088003D"/>
    <w:rsid w:val="008801B3"/>
    <w:rsid w:val="00880D25"/>
    <w:rsid w:val="00881052"/>
    <w:rsid w:val="008811A9"/>
    <w:rsid w:val="008831ED"/>
    <w:rsid w:val="00883D74"/>
    <w:rsid w:val="008854DD"/>
    <w:rsid w:val="008857BA"/>
    <w:rsid w:val="008862C9"/>
    <w:rsid w:val="00886CC4"/>
    <w:rsid w:val="00887512"/>
    <w:rsid w:val="0088762E"/>
    <w:rsid w:val="00887C21"/>
    <w:rsid w:val="00891CAE"/>
    <w:rsid w:val="00894647"/>
    <w:rsid w:val="0089538D"/>
    <w:rsid w:val="00896E77"/>
    <w:rsid w:val="008A1FA7"/>
    <w:rsid w:val="008A4062"/>
    <w:rsid w:val="008A4818"/>
    <w:rsid w:val="008A4B9B"/>
    <w:rsid w:val="008A696E"/>
    <w:rsid w:val="008A7FE7"/>
    <w:rsid w:val="008B0A99"/>
    <w:rsid w:val="008B0AAD"/>
    <w:rsid w:val="008B0BAC"/>
    <w:rsid w:val="008B0F91"/>
    <w:rsid w:val="008B451A"/>
    <w:rsid w:val="008B5D2D"/>
    <w:rsid w:val="008B5D87"/>
    <w:rsid w:val="008B6758"/>
    <w:rsid w:val="008B6DD8"/>
    <w:rsid w:val="008B7C27"/>
    <w:rsid w:val="008C0A6A"/>
    <w:rsid w:val="008C13C4"/>
    <w:rsid w:val="008C14A8"/>
    <w:rsid w:val="008C2A04"/>
    <w:rsid w:val="008C5586"/>
    <w:rsid w:val="008C7431"/>
    <w:rsid w:val="008D0444"/>
    <w:rsid w:val="008D06A6"/>
    <w:rsid w:val="008D1F1E"/>
    <w:rsid w:val="008D2787"/>
    <w:rsid w:val="008D2C69"/>
    <w:rsid w:val="008D326B"/>
    <w:rsid w:val="008D3467"/>
    <w:rsid w:val="008D3752"/>
    <w:rsid w:val="008D4324"/>
    <w:rsid w:val="008D49BA"/>
    <w:rsid w:val="008D4AA8"/>
    <w:rsid w:val="008D4D9D"/>
    <w:rsid w:val="008D4F73"/>
    <w:rsid w:val="008D56B7"/>
    <w:rsid w:val="008D5D0B"/>
    <w:rsid w:val="008E0468"/>
    <w:rsid w:val="008E0E5A"/>
    <w:rsid w:val="008E2D7D"/>
    <w:rsid w:val="008E4114"/>
    <w:rsid w:val="008E5381"/>
    <w:rsid w:val="008E5405"/>
    <w:rsid w:val="008E63F3"/>
    <w:rsid w:val="008E77EC"/>
    <w:rsid w:val="008E7F39"/>
    <w:rsid w:val="008F0B4E"/>
    <w:rsid w:val="008F0B4F"/>
    <w:rsid w:val="008F0F0D"/>
    <w:rsid w:val="008F1AE4"/>
    <w:rsid w:val="008F1BFF"/>
    <w:rsid w:val="008F1D2A"/>
    <w:rsid w:val="008F439A"/>
    <w:rsid w:val="008F590E"/>
    <w:rsid w:val="00900264"/>
    <w:rsid w:val="00901408"/>
    <w:rsid w:val="00901F58"/>
    <w:rsid w:val="0090224B"/>
    <w:rsid w:val="00903221"/>
    <w:rsid w:val="00903654"/>
    <w:rsid w:val="009069B7"/>
    <w:rsid w:val="009133AC"/>
    <w:rsid w:val="00917F55"/>
    <w:rsid w:val="0092001F"/>
    <w:rsid w:val="00920B97"/>
    <w:rsid w:val="00921C9C"/>
    <w:rsid w:val="00923151"/>
    <w:rsid w:val="00924C20"/>
    <w:rsid w:val="009266CB"/>
    <w:rsid w:val="00930653"/>
    <w:rsid w:val="00931614"/>
    <w:rsid w:val="00932513"/>
    <w:rsid w:val="00933F69"/>
    <w:rsid w:val="0093515F"/>
    <w:rsid w:val="0093588E"/>
    <w:rsid w:val="00935A31"/>
    <w:rsid w:val="00936087"/>
    <w:rsid w:val="00937D4D"/>
    <w:rsid w:val="00941E2C"/>
    <w:rsid w:val="009426EB"/>
    <w:rsid w:val="00942916"/>
    <w:rsid w:val="00944D86"/>
    <w:rsid w:val="00945D67"/>
    <w:rsid w:val="0094643B"/>
    <w:rsid w:val="00946FDF"/>
    <w:rsid w:val="00952C46"/>
    <w:rsid w:val="009536C9"/>
    <w:rsid w:val="00954A06"/>
    <w:rsid w:val="00955544"/>
    <w:rsid w:val="009557C1"/>
    <w:rsid w:val="00960323"/>
    <w:rsid w:val="0096098A"/>
    <w:rsid w:val="009612DB"/>
    <w:rsid w:val="00962272"/>
    <w:rsid w:val="009639B6"/>
    <w:rsid w:val="00963FA5"/>
    <w:rsid w:val="00964289"/>
    <w:rsid w:val="0096562B"/>
    <w:rsid w:val="00966AAB"/>
    <w:rsid w:val="009735E6"/>
    <w:rsid w:val="00973F5A"/>
    <w:rsid w:val="00974621"/>
    <w:rsid w:val="00981C17"/>
    <w:rsid w:val="009832CB"/>
    <w:rsid w:val="0098339A"/>
    <w:rsid w:val="00983DC9"/>
    <w:rsid w:val="0098661E"/>
    <w:rsid w:val="00986C24"/>
    <w:rsid w:val="00986E74"/>
    <w:rsid w:val="00987FB0"/>
    <w:rsid w:val="009922E6"/>
    <w:rsid w:val="009928CA"/>
    <w:rsid w:val="00992C4F"/>
    <w:rsid w:val="0099363A"/>
    <w:rsid w:val="009936FD"/>
    <w:rsid w:val="00993F1C"/>
    <w:rsid w:val="00995062"/>
    <w:rsid w:val="00995C78"/>
    <w:rsid w:val="00996385"/>
    <w:rsid w:val="009967EE"/>
    <w:rsid w:val="0099698F"/>
    <w:rsid w:val="009971CB"/>
    <w:rsid w:val="009974FA"/>
    <w:rsid w:val="00997865"/>
    <w:rsid w:val="00997D7D"/>
    <w:rsid w:val="009A00C2"/>
    <w:rsid w:val="009A0297"/>
    <w:rsid w:val="009A0743"/>
    <w:rsid w:val="009A0849"/>
    <w:rsid w:val="009A2088"/>
    <w:rsid w:val="009A22CA"/>
    <w:rsid w:val="009A5113"/>
    <w:rsid w:val="009A5359"/>
    <w:rsid w:val="009A5A78"/>
    <w:rsid w:val="009A614B"/>
    <w:rsid w:val="009A6853"/>
    <w:rsid w:val="009A6ABA"/>
    <w:rsid w:val="009A6EA7"/>
    <w:rsid w:val="009A714E"/>
    <w:rsid w:val="009A7F06"/>
    <w:rsid w:val="009B19EA"/>
    <w:rsid w:val="009B270D"/>
    <w:rsid w:val="009B355E"/>
    <w:rsid w:val="009B4D76"/>
    <w:rsid w:val="009B5586"/>
    <w:rsid w:val="009B5AC7"/>
    <w:rsid w:val="009B68EB"/>
    <w:rsid w:val="009C0371"/>
    <w:rsid w:val="009C27E6"/>
    <w:rsid w:val="009C2947"/>
    <w:rsid w:val="009C4542"/>
    <w:rsid w:val="009C46AD"/>
    <w:rsid w:val="009C550D"/>
    <w:rsid w:val="009C6497"/>
    <w:rsid w:val="009C6581"/>
    <w:rsid w:val="009C697F"/>
    <w:rsid w:val="009C722E"/>
    <w:rsid w:val="009D00BE"/>
    <w:rsid w:val="009D0233"/>
    <w:rsid w:val="009D0D35"/>
    <w:rsid w:val="009D11FF"/>
    <w:rsid w:val="009D1216"/>
    <w:rsid w:val="009D13B4"/>
    <w:rsid w:val="009D1EC1"/>
    <w:rsid w:val="009D272C"/>
    <w:rsid w:val="009D2AF5"/>
    <w:rsid w:val="009D35BB"/>
    <w:rsid w:val="009D4CE5"/>
    <w:rsid w:val="009D56DE"/>
    <w:rsid w:val="009D5FBA"/>
    <w:rsid w:val="009D6912"/>
    <w:rsid w:val="009D6E9E"/>
    <w:rsid w:val="009D72DF"/>
    <w:rsid w:val="009D7709"/>
    <w:rsid w:val="009E2C0B"/>
    <w:rsid w:val="009E3B11"/>
    <w:rsid w:val="009E3C62"/>
    <w:rsid w:val="009E4E94"/>
    <w:rsid w:val="009E58FC"/>
    <w:rsid w:val="009E7F65"/>
    <w:rsid w:val="009F0AA9"/>
    <w:rsid w:val="009F2EFD"/>
    <w:rsid w:val="009F480A"/>
    <w:rsid w:val="009F5E1B"/>
    <w:rsid w:val="009F6898"/>
    <w:rsid w:val="009F7ADC"/>
    <w:rsid w:val="00A00322"/>
    <w:rsid w:val="00A02DBC"/>
    <w:rsid w:val="00A0365E"/>
    <w:rsid w:val="00A039B7"/>
    <w:rsid w:val="00A03D49"/>
    <w:rsid w:val="00A05455"/>
    <w:rsid w:val="00A06751"/>
    <w:rsid w:val="00A069E2"/>
    <w:rsid w:val="00A06FF0"/>
    <w:rsid w:val="00A07A4D"/>
    <w:rsid w:val="00A1011E"/>
    <w:rsid w:val="00A1111F"/>
    <w:rsid w:val="00A12242"/>
    <w:rsid w:val="00A15F64"/>
    <w:rsid w:val="00A1663F"/>
    <w:rsid w:val="00A17348"/>
    <w:rsid w:val="00A201B1"/>
    <w:rsid w:val="00A20372"/>
    <w:rsid w:val="00A20D80"/>
    <w:rsid w:val="00A22F2F"/>
    <w:rsid w:val="00A236C6"/>
    <w:rsid w:val="00A2601F"/>
    <w:rsid w:val="00A2632F"/>
    <w:rsid w:val="00A271C0"/>
    <w:rsid w:val="00A32B45"/>
    <w:rsid w:val="00A33126"/>
    <w:rsid w:val="00A35843"/>
    <w:rsid w:val="00A403D7"/>
    <w:rsid w:val="00A42446"/>
    <w:rsid w:val="00A427E4"/>
    <w:rsid w:val="00A442D0"/>
    <w:rsid w:val="00A4477D"/>
    <w:rsid w:val="00A456B7"/>
    <w:rsid w:val="00A46392"/>
    <w:rsid w:val="00A46C8D"/>
    <w:rsid w:val="00A47742"/>
    <w:rsid w:val="00A51B77"/>
    <w:rsid w:val="00A53463"/>
    <w:rsid w:val="00A53FCE"/>
    <w:rsid w:val="00A540E3"/>
    <w:rsid w:val="00A54EE8"/>
    <w:rsid w:val="00A55434"/>
    <w:rsid w:val="00A561D7"/>
    <w:rsid w:val="00A563E7"/>
    <w:rsid w:val="00A569B0"/>
    <w:rsid w:val="00A576DE"/>
    <w:rsid w:val="00A57A0E"/>
    <w:rsid w:val="00A618B8"/>
    <w:rsid w:val="00A63D24"/>
    <w:rsid w:val="00A63FFD"/>
    <w:rsid w:val="00A65ABC"/>
    <w:rsid w:val="00A66315"/>
    <w:rsid w:val="00A663DC"/>
    <w:rsid w:val="00A6705E"/>
    <w:rsid w:val="00A67832"/>
    <w:rsid w:val="00A67E01"/>
    <w:rsid w:val="00A70DCF"/>
    <w:rsid w:val="00A716C5"/>
    <w:rsid w:val="00A7213A"/>
    <w:rsid w:val="00A72895"/>
    <w:rsid w:val="00A72E34"/>
    <w:rsid w:val="00A72E81"/>
    <w:rsid w:val="00A750DD"/>
    <w:rsid w:val="00A76570"/>
    <w:rsid w:val="00A76B87"/>
    <w:rsid w:val="00A77E67"/>
    <w:rsid w:val="00A77F16"/>
    <w:rsid w:val="00A77F24"/>
    <w:rsid w:val="00A805B5"/>
    <w:rsid w:val="00A80ECF"/>
    <w:rsid w:val="00A81207"/>
    <w:rsid w:val="00A835B6"/>
    <w:rsid w:val="00A84847"/>
    <w:rsid w:val="00A854F9"/>
    <w:rsid w:val="00A858A5"/>
    <w:rsid w:val="00A86350"/>
    <w:rsid w:val="00A868B1"/>
    <w:rsid w:val="00A870EC"/>
    <w:rsid w:val="00A87752"/>
    <w:rsid w:val="00A87CC1"/>
    <w:rsid w:val="00A91BD0"/>
    <w:rsid w:val="00A91F15"/>
    <w:rsid w:val="00A92696"/>
    <w:rsid w:val="00A9345B"/>
    <w:rsid w:val="00A94259"/>
    <w:rsid w:val="00A94B00"/>
    <w:rsid w:val="00A951BB"/>
    <w:rsid w:val="00A954B8"/>
    <w:rsid w:val="00A961C8"/>
    <w:rsid w:val="00A96F67"/>
    <w:rsid w:val="00A9724C"/>
    <w:rsid w:val="00A9785A"/>
    <w:rsid w:val="00A97A92"/>
    <w:rsid w:val="00AA0339"/>
    <w:rsid w:val="00AA0B6B"/>
    <w:rsid w:val="00AA3D3B"/>
    <w:rsid w:val="00AA57BB"/>
    <w:rsid w:val="00AA6F93"/>
    <w:rsid w:val="00AA703F"/>
    <w:rsid w:val="00AB17FF"/>
    <w:rsid w:val="00AB1EFA"/>
    <w:rsid w:val="00AB1FC5"/>
    <w:rsid w:val="00AB3919"/>
    <w:rsid w:val="00AB5E71"/>
    <w:rsid w:val="00AB5F2A"/>
    <w:rsid w:val="00AB7366"/>
    <w:rsid w:val="00AC0167"/>
    <w:rsid w:val="00AC047A"/>
    <w:rsid w:val="00AC112C"/>
    <w:rsid w:val="00AC3E82"/>
    <w:rsid w:val="00AC439A"/>
    <w:rsid w:val="00AC473D"/>
    <w:rsid w:val="00AC6E64"/>
    <w:rsid w:val="00AC74BD"/>
    <w:rsid w:val="00AC74EF"/>
    <w:rsid w:val="00AC7B91"/>
    <w:rsid w:val="00AC7FAB"/>
    <w:rsid w:val="00AD15A8"/>
    <w:rsid w:val="00AD1E5A"/>
    <w:rsid w:val="00AD1F97"/>
    <w:rsid w:val="00AD2CD4"/>
    <w:rsid w:val="00AD4C63"/>
    <w:rsid w:val="00AD53FE"/>
    <w:rsid w:val="00AD57B5"/>
    <w:rsid w:val="00AD5BD4"/>
    <w:rsid w:val="00AD6316"/>
    <w:rsid w:val="00AE1451"/>
    <w:rsid w:val="00AE1CD6"/>
    <w:rsid w:val="00AE4A7E"/>
    <w:rsid w:val="00AE5462"/>
    <w:rsid w:val="00AE575B"/>
    <w:rsid w:val="00AE5877"/>
    <w:rsid w:val="00AE69FC"/>
    <w:rsid w:val="00AF107D"/>
    <w:rsid w:val="00AF1C69"/>
    <w:rsid w:val="00AF1DAC"/>
    <w:rsid w:val="00AF2E10"/>
    <w:rsid w:val="00AF2E4D"/>
    <w:rsid w:val="00AF60DD"/>
    <w:rsid w:val="00AF672B"/>
    <w:rsid w:val="00B008E9"/>
    <w:rsid w:val="00B02729"/>
    <w:rsid w:val="00B02875"/>
    <w:rsid w:val="00B06216"/>
    <w:rsid w:val="00B062E8"/>
    <w:rsid w:val="00B0678E"/>
    <w:rsid w:val="00B06A21"/>
    <w:rsid w:val="00B06B00"/>
    <w:rsid w:val="00B07A15"/>
    <w:rsid w:val="00B10CA9"/>
    <w:rsid w:val="00B119FC"/>
    <w:rsid w:val="00B13F7A"/>
    <w:rsid w:val="00B15D03"/>
    <w:rsid w:val="00B16207"/>
    <w:rsid w:val="00B166EF"/>
    <w:rsid w:val="00B16820"/>
    <w:rsid w:val="00B16D64"/>
    <w:rsid w:val="00B17B5A"/>
    <w:rsid w:val="00B17C42"/>
    <w:rsid w:val="00B17E98"/>
    <w:rsid w:val="00B20ED4"/>
    <w:rsid w:val="00B21479"/>
    <w:rsid w:val="00B2183D"/>
    <w:rsid w:val="00B2271A"/>
    <w:rsid w:val="00B247B7"/>
    <w:rsid w:val="00B25D07"/>
    <w:rsid w:val="00B27C30"/>
    <w:rsid w:val="00B3384E"/>
    <w:rsid w:val="00B3421A"/>
    <w:rsid w:val="00B34A0F"/>
    <w:rsid w:val="00B352EA"/>
    <w:rsid w:val="00B357AF"/>
    <w:rsid w:val="00B364E1"/>
    <w:rsid w:val="00B367A7"/>
    <w:rsid w:val="00B36C18"/>
    <w:rsid w:val="00B40BE1"/>
    <w:rsid w:val="00B40F0F"/>
    <w:rsid w:val="00B41B2A"/>
    <w:rsid w:val="00B42021"/>
    <w:rsid w:val="00B42583"/>
    <w:rsid w:val="00B42F6B"/>
    <w:rsid w:val="00B433C5"/>
    <w:rsid w:val="00B43484"/>
    <w:rsid w:val="00B45A5E"/>
    <w:rsid w:val="00B45C69"/>
    <w:rsid w:val="00B475AF"/>
    <w:rsid w:val="00B47649"/>
    <w:rsid w:val="00B47A1C"/>
    <w:rsid w:val="00B5091A"/>
    <w:rsid w:val="00B51111"/>
    <w:rsid w:val="00B53AAD"/>
    <w:rsid w:val="00B56B54"/>
    <w:rsid w:val="00B56D4D"/>
    <w:rsid w:val="00B56E95"/>
    <w:rsid w:val="00B57001"/>
    <w:rsid w:val="00B60196"/>
    <w:rsid w:val="00B61085"/>
    <w:rsid w:val="00B62AC6"/>
    <w:rsid w:val="00B6302F"/>
    <w:rsid w:val="00B632DC"/>
    <w:rsid w:val="00B638FF"/>
    <w:rsid w:val="00B647F0"/>
    <w:rsid w:val="00B6600E"/>
    <w:rsid w:val="00B66E7F"/>
    <w:rsid w:val="00B702AF"/>
    <w:rsid w:val="00B70AB9"/>
    <w:rsid w:val="00B71D94"/>
    <w:rsid w:val="00B73E1F"/>
    <w:rsid w:val="00B7457B"/>
    <w:rsid w:val="00B77E4E"/>
    <w:rsid w:val="00B82B41"/>
    <w:rsid w:val="00B83164"/>
    <w:rsid w:val="00B86069"/>
    <w:rsid w:val="00B8653F"/>
    <w:rsid w:val="00B86B51"/>
    <w:rsid w:val="00B8737E"/>
    <w:rsid w:val="00B8775D"/>
    <w:rsid w:val="00B91180"/>
    <w:rsid w:val="00B916C3"/>
    <w:rsid w:val="00B9172B"/>
    <w:rsid w:val="00B924D7"/>
    <w:rsid w:val="00B930D0"/>
    <w:rsid w:val="00B938EE"/>
    <w:rsid w:val="00B96B83"/>
    <w:rsid w:val="00B96FAC"/>
    <w:rsid w:val="00B97FCB"/>
    <w:rsid w:val="00BA0764"/>
    <w:rsid w:val="00BA0B75"/>
    <w:rsid w:val="00BA1BA5"/>
    <w:rsid w:val="00BA22EC"/>
    <w:rsid w:val="00BA2D96"/>
    <w:rsid w:val="00BA5197"/>
    <w:rsid w:val="00BA5729"/>
    <w:rsid w:val="00BB0A21"/>
    <w:rsid w:val="00BB29AD"/>
    <w:rsid w:val="00BB469E"/>
    <w:rsid w:val="00BB4BD8"/>
    <w:rsid w:val="00BB5DD1"/>
    <w:rsid w:val="00BB5F2E"/>
    <w:rsid w:val="00BB668B"/>
    <w:rsid w:val="00BB7E28"/>
    <w:rsid w:val="00BC0606"/>
    <w:rsid w:val="00BC0AA7"/>
    <w:rsid w:val="00BC1621"/>
    <w:rsid w:val="00BC5B44"/>
    <w:rsid w:val="00BC6FEE"/>
    <w:rsid w:val="00BC74F5"/>
    <w:rsid w:val="00BC7FEC"/>
    <w:rsid w:val="00BD1FC0"/>
    <w:rsid w:val="00BD52D7"/>
    <w:rsid w:val="00BD54D1"/>
    <w:rsid w:val="00BD5B94"/>
    <w:rsid w:val="00BD7AA3"/>
    <w:rsid w:val="00BE0AD6"/>
    <w:rsid w:val="00BE189F"/>
    <w:rsid w:val="00BE1C25"/>
    <w:rsid w:val="00BE2EB2"/>
    <w:rsid w:val="00BE5118"/>
    <w:rsid w:val="00BE5486"/>
    <w:rsid w:val="00BF0A50"/>
    <w:rsid w:val="00BF1B43"/>
    <w:rsid w:val="00BF1DD5"/>
    <w:rsid w:val="00BF2D83"/>
    <w:rsid w:val="00BF3DCD"/>
    <w:rsid w:val="00BF663D"/>
    <w:rsid w:val="00BF6676"/>
    <w:rsid w:val="00BF7243"/>
    <w:rsid w:val="00BF7D80"/>
    <w:rsid w:val="00C000FD"/>
    <w:rsid w:val="00C013DE"/>
    <w:rsid w:val="00C02D6C"/>
    <w:rsid w:val="00C03A09"/>
    <w:rsid w:val="00C03D35"/>
    <w:rsid w:val="00C052C8"/>
    <w:rsid w:val="00C076EF"/>
    <w:rsid w:val="00C10801"/>
    <w:rsid w:val="00C10956"/>
    <w:rsid w:val="00C10AD0"/>
    <w:rsid w:val="00C11C03"/>
    <w:rsid w:val="00C11F1B"/>
    <w:rsid w:val="00C120CA"/>
    <w:rsid w:val="00C135F2"/>
    <w:rsid w:val="00C1363D"/>
    <w:rsid w:val="00C13A1F"/>
    <w:rsid w:val="00C1439C"/>
    <w:rsid w:val="00C15AD8"/>
    <w:rsid w:val="00C200F7"/>
    <w:rsid w:val="00C203A0"/>
    <w:rsid w:val="00C22101"/>
    <w:rsid w:val="00C2255E"/>
    <w:rsid w:val="00C235E9"/>
    <w:rsid w:val="00C25F60"/>
    <w:rsid w:val="00C26361"/>
    <w:rsid w:val="00C26388"/>
    <w:rsid w:val="00C275A3"/>
    <w:rsid w:val="00C30675"/>
    <w:rsid w:val="00C307A1"/>
    <w:rsid w:val="00C307CA"/>
    <w:rsid w:val="00C30B5D"/>
    <w:rsid w:val="00C30E93"/>
    <w:rsid w:val="00C31080"/>
    <w:rsid w:val="00C31B11"/>
    <w:rsid w:val="00C31EF6"/>
    <w:rsid w:val="00C325E1"/>
    <w:rsid w:val="00C33013"/>
    <w:rsid w:val="00C33211"/>
    <w:rsid w:val="00C33FAD"/>
    <w:rsid w:val="00C34035"/>
    <w:rsid w:val="00C3483E"/>
    <w:rsid w:val="00C35B10"/>
    <w:rsid w:val="00C370AB"/>
    <w:rsid w:val="00C419BC"/>
    <w:rsid w:val="00C42782"/>
    <w:rsid w:val="00C4329F"/>
    <w:rsid w:val="00C443C5"/>
    <w:rsid w:val="00C46FFC"/>
    <w:rsid w:val="00C478B8"/>
    <w:rsid w:val="00C47BC7"/>
    <w:rsid w:val="00C47C68"/>
    <w:rsid w:val="00C50030"/>
    <w:rsid w:val="00C5018B"/>
    <w:rsid w:val="00C513B7"/>
    <w:rsid w:val="00C52EE0"/>
    <w:rsid w:val="00C54829"/>
    <w:rsid w:val="00C54D1F"/>
    <w:rsid w:val="00C55C7F"/>
    <w:rsid w:val="00C55EE4"/>
    <w:rsid w:val="00C60E52"/>
    <w:rsid w:val="00C6184B"/>
    <w:rsid w:val="00C6207B"/>
    <w:rsid w:val="00C64467"/>
    <w:rsid w:val="00C6501F"/>
    <w:rsid w:val="00C66083"/>
    <w:rsid w:val="00C66272"/>
    <w:rsid w:val="00C700E2"/>
    <w:rsid w:val="00C71C2D"/>
    <w:rsid w:val="00C7228C"/>
    <w:rsid w:val="00C72C94"/>
    <w:rsid w:val="00C72F75"/>
    <w:rsid w:val="00C730C1"/>
    <w:rsid w:val="00C74790"/>
    <w:rsid w:val="00C74A04"/>
    <w:rsid w:val="00C75252"/>
    <w:rsid w:val="00C7554B"/>
    <w:rsid w:val="00C755AC"/>
    <w:rsid w:val="00C756D8"/>
    <w:rsid w:val="00C767FF"/>
    <w:rsid w:val="00C77103"/>
    <w:rsid w:val="00C803C4"/>
    <w:rsid w:val="00C80604"/>
    <w:rsid w:val="00C808A6"/>
    <w:rsid w:val="00C81894"/>
    <w:rsid w:val="00C819D1"/>
    <w:rsid w:val="00C81F50"/>
    <w:rsid w:val="00C83347"/>
    <w:rsid w:val="00C84519"/>
    <w:rsid w:val="00C845A6"/>
    <w:rsid w:val="00C85F3E"/>
    <w:rsid w:val="00C86BD2"/>
    <w:rsid w:val="00C9066A"/>
    <w:rsid w:val="00C90EFA"/>
    <w:rsid w:val="00C9151B"/>
    <w:rsid w:val="00C95C00"/>
    <w:rsid w:val="00C95CC8"/>
    <w:rsid w:val="00CA0BFC"/>
    <w:rsid w:val="00CA10F6"/>
    <w:rsid w:val="00CA123C"/>
    <w:rsid w:val="00CA2A9E"/>
    <w:rsid w:val="00CA2AF0"/>
    <w:rsid w:val="00CA33A4"/>
    <w:rsid w:val="00CA4516"/>
    <w:rsid w:val="00CA5656"/>
    <w:rsid w:val="00CA5C8C"/>
    <w:rsid w:val="00CA63D1"/>
    <w:rsid w:val="00CA79CF"/>
    <w:rsid w:val="00CB041B"/>
    <w:rsid w:val="00CB1937"/>
    <w:rsid w:val="00CB1BE9"/>
    <w:rsid w:val="00CB232E"/>
    <w:rsid w:val="00CB3EF5"/>
    <w:rsid w:val="00CB4246"/>
    <w:rsid w:val="00CB468C"/>
    <w:rsid w:val="00CB474D"/>
    <w:rsid w:val="00CB4CC3"/>
    <w:rsid w:val="00CB5160"/>
    <w:rsid w:val="00CB5299"/>
    <w:rsid w:val="00CB57FD"/>
    <w:rsid w:val="00CB5920"/>
    <w:rsid w:val="00CB59B0"/>
    <w:rsid w:val="00CB5D1D"/>
    <w:rsid w:val="00CB6AC1"/>
    <w:rsid w:val="00CB7986"/>
    <w:rsid w:val="00CC05D9"/>
    <w:rsid w:val="00CC0D25"/>
    <w:rsid w:val="00CC18C9"/>
    <w:rsid w:val="00CC1EBF"/>
    <w:rsid w:val="00CC264A"/>
    <w:rsid w:val="00CC33CC"/>
    <w:rsid w:val="00CC4A53"/>
    <w:rsid w:val="00CC4B97"/>
    <w:rsid w:val="00CC6005"/>
    <w:rsid w:val="00CC6932"/>
    <w:rsid w:val="00CC6A34"/>
    <w:rsid w:val="00CC7773"/>
    <w:rsid w:val="00CC795F"/>
    <w:rsid w:val="00CD0C99"/>
    <w:rsid w:val="00CD16F9"/>
    <w:rsid w:val="00CD234F"/>
    <w:rsid w:val="00CD2A43"/>
    <w:rsid w:val="00CD3C59"/>
    <w:rsid w:val="00CD440E"/>
    <w:rsid w:val="00CD52DD"/>
    <w:rsid w:val="00CD6B72"/>
    <w:rsid w:val="00CD722B"/>
    <w:rsid w:val="00CE13CE"/>
    <w:rsid w:val="00CE1E04"/>
    <w:rsid w:val="00CE2429"/>
    <w:rsid w:val="00CE24B9"/>
    <w:rsid w:val="00CE6674"/>
    <w:rsid w:val="00CE73C9"/>
    <w:rsid w:val="00CE7E3F"/>
    <w:rsid w:val="00CF08CF"/>
    <w:rsid w:val="00CF18B0"/>
    <w:rsid w:val="00CF20FA"/>
    <w:rsid w:val="00CF21AF"/>
    <w:rsid w:val="00CF324A"/>
    <w:rsid w:val="00CF3988"/>
    <w:rsid w:val="00CF5332"/>
    <w:rsid w:val="00CF68C0"/>
    <w:rsid w:val="00CF695F"/>
    <w:rsid w:val="00CF7888"/>
    <w:rsid w:val="00CF7D9B"/>
    <w:rsid w:val="00D002E4"/>
    <w:rsid w:val="00D00E8E"/>
    <w:rsid w:val="00D01EE0"/>
    <w:rsid w:val="00D020C2"/>
    <w:rsid w:val="00D03140"/>
    <w:rsid w:val="00D047CC"/>
    <w:rsid w:val="00D059B6"/>
    <w:rsid w:val="00D147D1"/>
    <w:rsid w:val="00D16473"/>
    <w:rsid w:val="00D167F4"/>
    <w:rsid w:val="00D16EC3"/>
    <w:rsid w:val="00D20B14"/>
    <w:rsid w:val="00D22118"/>
    <w:rsid w:val="00D22BA8"/>
    <w:rsid w:val="00D247C5"/>
    <w:rsid w:val="00D24B11"/>
    <w:rsid w:val="00D25BFC"/>
    <w:rsid w:val="00D26547"/>
    <w:rsid w:val="00D26A66"/>
    <w:rsid w:val="00D26B4A"/>
    <w:rsid w:val="00D26EA2"/>
    <w:rsid w:val="00D27B1C"/>
    <w:rsid w:val="00D30416"/>
    <w:rsid w:val="00D31C58"/>
    <w:rsid w:val="00D32592"/>
    <w:rsid w:val="00D32DCD"/>
    <w:rsid w:val="00D32E23"/>
    <w:rsid w:val="00D3314C"/>
    <w:rsid w:val="00D337C6"/>
    <w:rsid w:val="00D3448A"/>
    <w:rsid w:val="00D348D7"/>
    <w:rsid w:val="00D34C32"/>
    <w:rsid w:val="00D34F5C"/>
    <w:rsid w:val="00D355FB"/>
    <w:rsid w:val="00D3583D"/>
    <w:rsid w:val="00D365C9"/>
    <w:rsid w:val="00D374A4"/>
    <w:rsid w:val="00D379A8"/>
    <w:rsid w:val="00D37AB6"/>
    <w:rsid w:val="00D40C06"/>
    <w:rsid w:val="00D4142D"/>
    <w:rsid w:val="00D41CAD"/>
    <w:rsid w:val="00D43EB4"/>
    <w:rsid w:val="00D455A4"/>
    <w:rsid w:val="00D45BF3"/>
    <w:rsid w:val="00D47ACA"/>
    <w:rsid w:val="00D507F0"/>
    <w:rsid w:val="00D52A7A"/>
    <w:rsid w:val="00D53794"/>
    <w:rsid w:val="00D5426C"/>
    <w:rsid w:val="00D54831"/>
    <w:rsid w:val="00D56087"/>
    <w:rsid w:val="00D56A1E"/>
    <w:rsid w:val="00D56A7A"/>
    <w:rsid w:val="00D574AC"/>
    <w:rsid w:val="00D57C23"/>
    <w:rsid w:val="00D603DD"/>
    <w:rsid w:val="00D6106E"/>
    <w:rsid w:val="00D61174"/>
    <w:rsid w:val="00D61C51"/>
    <w:rsid w:val="00D61CA0"/>
    <w:rsid w:val="00D62130"/>
    <w:rsid w:val="00D64919"/>
    <w:rsid w:val="00D65DDA"/>
    <w:rsid w:val="00D66DC4"/>
    <w:rsid w:val="00D674B9"/>
    <w:rsid w:val="00D67AB0"/>
    <w:rsid w:val="00D67C4A"/>
    <w:rsid w:val="00D70472"/>
    <w:rsid w:val="00D71B2E"/>
    <w:rsid w:val="00D72D59"/>
    <w:rsid w:val="00D7496F"/>
    <w:rsid w:val="00D74A15"/>
    <w:rsid w:val="00D74F28"/>
    <w:rsid w:val="00D752C2"/>
    <w:rsid w:val="00D75EAB"/>
    <w:rsid w:val="00D7690B"/>
    <w:rsid w:val="00D769AB"/>
    <w:rsid w:val="00D8026F"/>
    <w:rsid w:val="00D8063F"/>
    <w:rsid w:val="00D8099D"/>
    <w:rsid w:val="00D818BF"/>
    <w:rsid w:val="00D83DC5"/>
    <w:rsid w:val="00D8431A"/>
    <w:rsid w:val="00D84405"/>
    <w:rsid w:val="00D86387"/>
    <w:rsid w:val="00D8790B"/>
    <w:rsid w:val="00D91490"/>
    <w:rsid w:val="00D92478"/>
    <w:rsid w:val="00D92616"/>
    <w:rsid w:val="00D92C0A"/>
    <w:rsid w:val="00D93008"/>
    <w:rsid w:val="00D93326"/>
    <w:rsid w:val="00D9354A"/>
    <w:rsid w:val="00D93699"/>
    <w:rsid w:val="00D965B2"/>
    <w:rsid w:val="00D96940"/>
    <w:rsid w:val="00D976F2"/>
    <w:rsid w:val="00D97A83"/>
    <w:rsid w:val="00D97AFB"/>
    <w:rsid w:val="00D97C2D"/>
    <w:rsid w:val="00DA06E0"/>
    <w:rsid w:val="00DA084C"/>
    <w:rsid w:val="00DA1C98"/>
    <w:rsid w:val="00DA2C2B"/>
    <w:rsid w:val="00DA330A"/>
    <w:rsid w:val="00DA3CDF"/>
    <w:rsid w:val="00DA4190"/>
    <w:rsid w:val="00DA4708"/>
    <w:rsid w:val="00DA621C"/>
    <w:rsid w:val="00DA649F"/>
    <w:rsid w:val="00DA7036"/>
    <w:rsid w:val="00DA79B2"/>
    <w:rsid w:val="00DB0B9D"/>
    <w:rsid w:val="00DB3564"/>
    <w:rsid w:val="00DB440C"/>
    <w:rsid w:val="00DB47C3"/>
    <w:rsid w:val="00DB4AF0"/>
    <w:rsid w:val="00DB617E"/>
    <w:rsid w:val="00DB6648"/>
    <w:rsid w:val="00DC02CF"/>
    <w:rsid w:val="00DC1519"/>
    <w:rsid w:val="00DC29C7"/>
    <w:rsid w:val="00DC3640"/>
    <w:rsid w:val="00DC7069"/>
    <w:rsid w:val="00DD0F29"/>
    <w:rsid w:val="00DD1B0D"/>
    <w:rsid w:val="00DD23C2"/>
    <w:rsid w:val="00DD2A1B"/>
    <w:rsid w:val="00DD3DC5"/>
    <w:rsid w:val="00DD451D"/>
    <w:rsid w:val="00DD4BB0"/>
    <w:rsid w:val="00DD4E65"/>
    <w:rsid w:val="00DD7D67"/>
    <w:rsid w:val="00DE0BF7"/>
    <w:rsid w:val="00DE0F01"/>
    <w:rsid w:val="00DE114E"/>
    <w:rsid w:val="00DE2559"/>
    <w:rsid w:val="00DE269F"/>
    <w:rsid w:val="00DE385A"/>
    <w:rsid w:val="00DE5CAE"/>
    <w:rsid w:val="00DE67B3"/>
    <w:rsid w:val="00DE6F5E"/>
    <w:rsid w:val="00DE723D"/>
    <w:rsid w:val="00DE7311"/>
    <w:rsid w:val="00DE7432"/>
    <w:rsid w:val="00DF1A7D"/>
    <w:rsid w:val="00DF2327"/>
    <w:rsid w:val="00DF26DD"/>
    <w:rsid w:val="00DF2F28"/>
    <w:rsid w:val="00DF3D87"/>
    <w:rsid w:val="00DF40E2"/>
    <w:rsid w:val="00DF443F"/>
    <w:rsid w:val="00DF4DC0"/>
    <w:rsid w:val="00DF509D"/>
    <w:rsid w:val="00DF544F"/>
    <w:rsid w:val="00DF56A9"/>
    <w:rsid w:val="00DF6FB9"/>
    <w:rsid w:val="00DF770D"/>
    <w:rsid w:val="00E00C3B"/>
    <w:rsid w:val="00E01007"/>
    <w:rsid w:val="00E0346F"/>
    <w:rsid w:val="00E04251"/>
    <w:rsid w:val="00E071B2"/>
    <w:rsid w:val="00E07692"/>
    <w:rsid w:val="00E07C13"/>
    <w:rsid w:val="00E10891"/>
    <w:rsid w:val="00E13ACB"/>
    <w:rsid w:val="00E13B86"/>
    <w:rsid w:val="00E15BA5"/>
    <w:rsid w:val="00E166EF"/>
    <w:rsid w:val="00E16818"/>
    <w:rsid w:val="00E17586"/>
    <w:rsid w:val="00E17778"/>
    <w:rsid w:val="00E17960"/>
    <w:rsid w:val="00E213DA"/>
    <w:rsid w:val="00E215A1"/>
    <w:rsid w:val="00E21F9E"/>
    <w:rsid w:val="00E2332C"/>
    <w:rsid w:val="00E24922"/>
    <w:rsid w:val="00E24970"/>
    <w:rsid w:val="00E27513"/>
    <w:rsid w:val="00E27853"/>
    <w:rsid w:val="00E33596"/>
    <w:rsid w:val="00E34136"/>
    <w:rsid w:val="00E3618B"/>
    <w:rsid w:val="00E36B7F"/>
    <w:rsid w:val="00E37D39"/>
    <w:rsid w:val="00E40655"/>
    <w:rsid w:val="00E42A0C"/>
    <w:rsid w:val="00E42C7B"/>
    <w:rsid w:val="00E4321A"/>
    <w:rsid w:val="00E43462"/>
    <w:rsid w:val="00E444C8"/>
    <w:rsid w:val="00E452D8"/>
    <w:rsid w:val="00E45876"/>
    <w:rsid w:val="00E45FC7"/>
    <w:rsid w:val="00E4700F"/>
    <w:rsid w:val="00E51879"/>
    <w:rsid w:val="00E526F2"/>
    <w:rsid w:val="00E53B5B"/>
    <w:rsid w:val="00E548B6"/>
    <w:rsid w:val="00E54F28"/>
    <w:rsid w:val="00E56962"/>
    <w:rsid w:val="00E5731E"/>
    <w:rsid w:val="00E57D08"/>
    <w:rsid w:val="00E605F5"/>
    <w:rsid w:val="00E611D0"/>
    <w:rsid w:val="00E62456"/>
    <w:rsid w:val="00E65692"/>
    <w:rsid w:val="00E7011A"/>
    <w:rsid w:val="00E70C29"/>
    <w:rsid w:val="00E711C9"/>
    <w:rsid w:val="00E71B0B"/>
    <w:rsid w:val="00E73617"/>
    <w:rsid w:val="00E74EDA"/>
    <w:rsid w:val="00E760D3"/>
    <w:rsid w:val="00E77259"/>
    <w:rsid w:val="00E774A1"/>
    <w:rsid w:val="00E822C5"/>
    <w:rsid w:val="00E831C2"/>
    <w:rsid w:val="00E843E7"/>
    <w:rsid w:val="00E844FD"/>
    <w:rsid w:val="00E8686C"/>
    <w:rsid w:val="00E87F07"/>
    <w:rsid w:val="00E91592"/>
    <w:rsid w:val="00E924B8"/>
    <w:rsid w:val="00E9338D"/>
    <w:rsid w:val="00E939E7"/>
    <w:rsid w:val="00E94D1E"/>
    <w:rsid w:val="00E96E31"/>
    <w:rsid w:val="00E97877"/>
    <w:rsid w:val="00E97DFA"/>
    <w:rsid w:val="00EA14D3"/>
    <w:rsid w:val="00EA1609"/>
    <w:rsid w:val="00EA1B82"/>
    <w:rsid w:val="00EA22F1"/>
    <w:rsid w:val="00EA2B16"/>
    <w:rsid w:val="00EA76FC"/>
    <w:rsid w:val="00EA7CC8"/>
    <w:rsid w:val="00EB00AB"/>
    <w:rsid w:val="00EB0986"/>
    <w:rsid w:val="00EB1D1C"/>
    <w:rsid w:val="00EB2DD2"/>
    <w:rsid w:val="00EB2E17"/>
    <w:rsid w:val="00EB3089"/>
    <w:rsid w:val="00EB4286"/>
    <w:rsid w:val="00EB601C"/>
    <w:rsid w:val="00EC052F"/>
    <w:rsid w:val="00EC0C86"/>
    <w:rsid w:val="00EC2BAD"/>
    <w:rsid w:val="00EC4270"/>
    <w:rsid w:val="00EC4A9D"/>
    <w:rsid w:val="00EC5F41"/>
    <w:rsid w:val="00EC5F97"/>
    <w:rsid w:val="00EC680A"/>
    <w:rsid w:val="00ED2582"/>
    <w:rsid w:val="00ED40E7"/>
    <w:rsid w:val="00ED4444"/>
    <w:rsid w:val="00ED5C1E"/>
    <w:rsid w:val="00ED6D90"/>
    <w:rsid w:val="00ED7C10"/>
    <w:rsid w:val="00EE007C"/>
    <w:rsid w:val="00EE0505"/>
    <w:rsid w:val="00EE425B"/>
    <w:rsid w:val="00EE4370"/>
    <w:rsid w:val="00EE586E"/>
    <w:rsid w:val="00EE672D"/>
    <w:rsid w:val="00EE69FE"/>
    <w:rsid w:val="00EE771B"/>
    <w:rsid w:val="00EE7F4A"/>
    <w:rsid w:val="00EF0E70"/>
    <w:rsid w:val="00EF1107"/>
    <w:rsid w:val="00EF125A"/>
    <w:rsid w:val="00EF1FF2"/>
    <w:rsid w:val="00EF287E"/>
    <w:rsid w:val="00EF2E92"/>
    <w:rsid w:val="00EF397F"/>
    <w:rsid w:val="00EF4112"/>
    <w:rsid w:val="00EF5E15"/>
    <w:rsid w:val="00EF5E23"/>
    <w:rsid w:val="00EF615D"/>
    <w:rsid w:val="00EF6374"/>
    <w:rsid w:val="00EF655F"/>
    <w:rsid w:val="00EF6943"/>
    <w:rsid w:val="00EF7033"/>
    <w:rsid w:val="00EF7BB0"/>
    <w:rsid w:val="00F015D7"/>
    <w:rsid w:val="00F027B2"/>
    <w:rsid w:val="00F04761"/>
    <w:rsid w:val="00F048FB"/>
    <w:rsid w:val="00F04DC8"/>
    <w:rsid w:val="00F071C1"/>
    <w:rsid w:val="00F07E2F"/>
    <w:rsid w:val="00F10C21"/>
    <w:rsid w:val="00F10ED5"/>
    <w:rsid w:val="00F118D0"/>
    <w:rsid w:val="00F118D7"/>
    <w:rsid w:val="00F15311"/>
    <w:rsid w:val="00F159A1"/>
    <w:rsid w:val="00F159ED"/>
    <w:rsid w:val="00F179AA"/>
    <w:rsid w:val="00F17BF6"/>
    <w:rsid w:val="00F17ECE"/>
    <w:rsid w:val="00F207EE"/>
    <w:rsid w:val="00F220EE"/>
    <w:rsid w:val="00F23461"/>
    <w:rsid w:val="00F23EA2"/>
    <w:rsid w:val="00F24BE6"/>
    <w:rsid w:val="00F24F7B"/>
    <w:rsid w:val="00F26700"/>
    <w:rsid w:val="00F302C3"/>
    <w:rsid w:val="00F31905"/>
    <w:rsid w:val="00F32950"/>
    <w:rsid w:val="00F3360C"/>
    <w:rsid w:val="00F33B37"/>
    <w:rsid w:val="00F33CB4"/>
    <w:rsid w:val="00F3569D"/>
    <w:rsid w:val="00F36825"/>
    <w:rsid w:val="00F368F6"/>
    <w:rsid w:val="00F36B49"/>
    <w:rsid w:val="00F372CA"/>
    <w:rsid w:val="00F3799D"/>
    <w:rsid w:val="00F40654"/>
    <w:rsid w:val="00F40CB7"/>
    <w:rsid w:val="00F416FE"/>
    <w:rsid w:val="00F4378C"/>
    <w:rsid w:val="00F4431C"/>
    <w:rsid w:val="00F44946"/>
    <w:rsid w:val="00F44CA6"/>
    <w:rsid w:val="00F469C9"/>
    <w:rsid w:val="00F47027"/>
    <w:rsid w:val="00F51DBA"/>
    <w:rsid w:val="00F52D5A"/>
    <w:rsid w:val="00F5367A"/>
    <w:rsid w:val="00F54D55"/>
    <w:rsid w:val="00F54FAD"/>
    <w:rsid w:val="00F5639E"/>
    <w:rsid w:val="00F57394"/>
    <w:rsid w:val="00F57398"/>
    <w:rsid w:val="00F57C34"/>
    <w:rsid w:val="00F610F6"/>
    <w:rsid w:val="00F624BA"/>
    <w:rsid w:val="00F63638"/>
    <w:rsid w:val="00F638D9"/>
    <w:rsid w:val="00F6727F"/>
    <w:rsid w:val="00F723D7"/>
    <w:rsid w:val="00F72549"/>
    <w:rsid w:val="00F73371"/>
    <w:rsid w:val="00F74616"/>
    <w:rsid w:val="00F7496F"/>
    <w:rsid w:val="00F7639C"/>
    <w:rsid w:val="00F76F42"/>
    <w:rsid w:val="00F803E0"/>
    <w:rsid w:val="00F809BA"/>
    <w:rsid w:val="00F80C82"/>
    <w:rsid w:val="00F81366"/>
    <w:rsid w:val="00F81822"/>
    <w:rsid w:val="00F835C1"/>
    <w:rsid w:val="00F84319"/>
    <w:rsid w:val="00F85596"/>
    <w:rsid w:val="00F86D8E"/>
    <w:rsid w:val="00F87526"/>
    <w:rsid w:val="00F8783D"/>
    <w:rsid w:val="00F87C6B"/>
    <w:rsid w:val="00F87E80"/>
    <w:rsid w:val="00F9150F"/>
    <w:rsid w:val="00F94A26"/>
    <w:rsid w:val="00F94A5F"/>
    <w:rsid w:val="00F9684E"/>
    <w:rsid w:val="00F9772C"/>
    <w:rsid w:val="00FA1474"/>
    <w:rsid w:val="00FA351A"/>
    <w:rsid w:val="00FA3C2A"/>
    <w:rsid w:val="00FA68B8"/>
    <w:rsid w:val="00FA6A56"/>
    <w:rsid w:val="00FB0512"/>
    <w:rsid w:val="00FB143F"/>
    <w:rsid w:val="00FB224C"/>
    <w:rsid w:val="00FB228D"/>
    <w:rsid w:val="00FB47A6"/>
    <w:rsid w:val="00FB6446"/>
    <w:rsid w:val="00FB6E1E"/>
    <w:rsid w:val="00FB729A"/>
    <w:rsid w:val="00FC0AFA"/>
    <w:rsid w:val="00FC0BC6"/>
    <w:rsid w:val="00FC1159"/>
    <w:rsid w:val="00FC205C"/>
    <w:rsid w:val="00FC2875"/>
    <w:rsid w:val="00FC45EB"/>
    <w:rsid w:val="00FD053F"/>
    <w:rsid w:val="00FD0A0F"/>
    <w:rsid w:val="00FD1770"/>
    <w:rsid w:val="00FD275A"/>
    <w:rsid w:val="00FD335B"/>
    <w:rsid w:val="00FD3739"/>
    <w:rsid w:val="00FD3D83"/>
    <w:rsid w:val="00FD45E2"/>
    <w:rsid w:val="00FD4B4E"/>
    <w:rsid w:val="00FD565F"/>
    <w:rsid w:val="00FD61EF"/>
    <w:rsid w:val="00FD645B"/>
    <w:rsid w:val="00FD7910"/>
    <w:rsid w:val="00FE030E"/>
    <w:rsid w:val="00FE5286"/>
    <w:rsid w:val="00FE58EB"/>
    <w:rsid w:val="00FE5F60"/>
    <w:rsid w:val="00FE5F87"/>
    <w:rsid w:val="00FE62D0"/>
    <w:rsid w:val="00FE75DB"/>
    <w:rsid w:val="00FF337A"/>
    <w:rsid w:val="00FF37E3"/>
    <w:rsid w:val="00FF6161"/>
    <w:rsid w:val="00FF65C5"/>
    <w:rsid w:val="00FF692B"/>
    <w:rsid w:val="00FF7830"/>
    <w:rsid w:val="00FF7E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shapelayout v:ext="edit">
      <o:idmap v:ext="edit" data="1"/>
    </o:shapelayout>
  </w:shapeDefaults>
  <w:decimalSymbol w:val="."/>
  <w:listSeparator w:val=","/>
  <w14:docId w14:val="26A2C17D"/>
  <w15:chartTrackingRefBased/>
  <w15:docId w15:val="{6DD94D29-E2C6-4E4E-92A5-A53007BD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895"/>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325E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325E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325EE"/>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325E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25E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74A1"/>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5619C"/>
    <w:pPr>
      <w:spacing w:after="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DA3CDF"/>
    <w:pPr>
      <w:widowControl/>
      <w:spacing w:before="0" w:after="0" w:line="240" w:lineRule="auto"/>
    </w:pPr>
    <w:rPr>
      <w:rFonts w:ascii="Calibri" w:hAnsi="Calibri"/>
      <w:szCs w:val="21"/>
    </w:rPr>
  </w:style>
  <w:style w:type="character" w:customStyle="1" w:styleId="PlainTextChar">
    <w:name w:val="Plain Text Char"/>
    <w:basedOn w:val="DefaultParagraphFont"/>
    <w:link w:val="PlainText"/>
    <w:uiPriority w:val="99"/>
    <w:rsid w:val="00DA3CDF"/>
    <w:rPr>
      <w:rFonts w:ascii="Calibri" w:hAnsi="Calibri"/>
      <w:szCs w:val="21"/>
    </w:rPr>
  </w:style>
  <w:style w:type="character" w:customStyle="1" w:styleId="UnresolvedMention1">
    <w:name w:val="Unresolved Mention1"/>
    <w:basedOn w:val="DefaultParagraphFont"/>
    <w:uiPriority w:val="99"/>
    <w:semiHidden/>
    <w:unhideWhenUsed/>
    <w:rsid w:val="00130C65"/>
    <w:rPr>
      <w:color w:val="605E5C"/>
      <w:shd w:val="clear" w:color="auto" w:fill="E1DFDD"/>
    </w:rPr>
  </w:style>
  <w:style w:type="table" w:customStyle="1" w:styleId="TableGrid3">
    <w:name w:val="Table Grid3"/>
    <w:basedOn w:val="TableNormal"/>
    <w:next w:val="TableGrid"/>
    <w:uiPriority w:val="39"/>
    <w:rsid w:val="00E548B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13B86"/>
    <w:rPr>
      <w:color w:val="605E5C"/>
      <w:shd w:val="clear" w:color="auto" w:fill="E1DFDD"/>
    </w:rPr>
  </w:style>
  <w:style w:type="character" w:customStyle="1" w:styleId="UnresolvedMention3">
    <w:name w:val="Unresolved Mention3"/>
    <w:basedOn w:val="DefaultParagraphFont"/>
    <w:uiPriority w:val="99"/>
    <w:semiHidden/>
    <w:unhideWhenUsed/>
    <w:rsid w:val="00504F9B"/>
    <w:rPr>
      <w:color w:val="605E5C"/>
      <w:shd w:val="clear" w:color="auto" w:fill="E1DFDD"/>
    </w:rPr>
  </w:style>
  <w:style w:type="character" w:customStyle="1" w:styleId="UnresolvedMention4">
    <w:name w:val="Unresolved Mention4"/>
    <w:basedOn w:val="DefaultParagraphFont"/>
    <w:uiPriority w:val="99"/>
    <w:semiHidden/>
    <w:unhideWhenUsed/>
    <w:rsid w:val="00C95C00"/>
    <w:rPr>
      <w:color w:val="605E5C"/>
      <w:shd w:val="clear" w:color="auto" w:fill="E1DFDD"/>
    </w:rPr>
  </w:style>
  <w:style w:type="paragraph" w:styleId="Caption">
    <w:name w:val="caption"/>
    <w:basedOn w:val="Normal"/>
    <w:next w:val="Normal"/>
    <w:uiPriority w:val="35"/>
    <w:unhideWhenUsed/>
    <w:qFormat/>
    <w:rsid w:val="00D574AC"/>
    <w:pPr>
      <w:spacing w:before="0" w:after="200" w:line="240" w:lineRule="auto"/>
    </w:pPr>
    <w:rPr>
      <w:i/>
      <w:iCs/>
      <w:color w:val="44546A" w:themeColor="text2"/>
      <w:sz w:val="18"/>
      <w:szCs w:val="18"/>
    </w:rPr>
  </w:style>
  <w:style w:type="character" w:customStyle="1" w:styleId="UnresolvedMention5">
    <w:name w:val="Unresolved Mention5"/>
    <w:basedOn w:val="DefaultParagraphFont"/>
    <w:uiPriority w:val="99"/>
    <w:semiHidden/>
    <w:unhideWhenUsed/>
    <w:rsid w:val="002147F1"/>
    <w:rPr>
      <w:color w:val="605E5C"/>
      <w:shd w:val="clear" w:color="auto" w:fill="E1DFDD"/>
    </w:rPr>
  </w:style>
  <w:style w:type="paragraph" w:customStyle="1" w:styleId="Default">
    <w:name w:val="Default"/>
    <w:rsid w:val="0009535D"/>
    <w:pPr>
      <w:autoSpaceDE w:val="0"/>
      <w:autoSpaceDN w:val="0"/>
      <w:adjustRightInd w:val="0"/>
      <w:spacing w:after="0" w:line="240" w:lineRule="auto"/>
    </w:pPr>
    <w:rPr>
      <w:rFonts w:ascii="Calibri" w:hAnsi="Calibri" w:cs="Calibri"/>
      <w:color w:val="000000"/>
      <w:sz w:val="24"/>
      <w:szCs w:val="24"/>
    </w:rPr>
  </w:style>
  <w:style w:type="character" w:customStyle="1" w:styleId="UnresolvedMention6">
    <w:name w:val="Unresolved Mention6"/>
    <w:basedOn w:val="DefaultParagraphFont"/>
    <w:uiPriority w:val="99"/>
    <w:semiHidden/>
    <w:unhideWhenUsed/>
    <w:rsid w:val="00D965B2"/>
    <w:rPr>
      <w:color w:val="605E5C"/>
      <w:shd w:val="clear" w:color="auto" w:fill="E1DFDD"/>
    </w:rPr>
  </w:style>
  <w:style w:type="paragraph" w:styleId="BodyText">
    <w:name w:val="Body Text"/>
    <w:basedOn w:val="Normal"/>
    <w:link w:val="BodyTextChar"/>
    <w:uiPriority w:val="1"/>
    <w:qFormat/>
    <w:rsid w:val="007B1C83"/>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7B1C83"/>
    <w:rPr>
      <w:rFonts w:ascii="Calibri" w:eastAsia="Calibri" w:hAnsi="Calibri" w:cs="Calibri"/>
      <w:b/>
      <w:bCs/>
      <w:sz w:val="72"/>
      <w:szCs w:val="72"/>
      <w:lang w:val="en-US"/>
    </w:rPr>
  </w:style>
  <w:style w:type="paragraph" w:styleId="Bibliography">
    <w:name w:val="Bibliography"/>
    <w:basedOn w:val="Normal"/>
    <w:next w:val="Normal"/>
    <w:uiPriority w:val="37"/>
    <w:semiHidden/>
    <w:unhideWhenUsed/>
    <w:rsid w:val="001325EE"/>
  </w:style>
  <w:style w:type="paragraph" w:styleId="BlockText">
    <w:name w:val="Block Text"/>
    <w:basedOn w:val="Normal"/>
    <w:uiPriority w:val="99"/>
    <w:semiHidden/>
    <w:unhideWhenUsed/>
    <w:rsid w:val="001325E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2">
    <w:name w:val="Body Text 2"/>
    <w:basedOn w:val="Normal"/>
    <w:link w:val="BodyText2Char"/>
    <w:uiPriority w:val="99"/>
    <w:semiHidden/>
    <w:unhideWhenUsed/>
    <w:rsid w:val="001325EE"/>
    <w:pPr>
      <w:spacing w:line="480" w:lineRule="auto"/>
    </w:pPr>
  </w:style>
  <w:style w:type="character" w:customStyle="1" w:styleId="BodyText2Char">
    <w:name w:val="Body Text 2 Char"/>
    <w:basedOn w:val="DefaultParagraphFont"/>
    <w:link w:val="BodyText2"/>
    <w:uiPriority w:val="99"/>
    <w:semiHidden/>
    <w:rsid w:val="001325EE"/>
    <w:rPr>
      <w:rFonts w:ascii="Century Gothic" w:hAnsi="Century Gothic"/>
    </w:rPr>
  </w:style>
  <w:style w:type="paragraph" w:styleId="BodyText3">
    <w:name w:val="Body Text 3"/>
    <w:basedOn w:val="Normal"/>
    <w:link w:val="BodyText3Char"/>
    <w:uiPriority w:val="99"/>
    <w:semiHidden/>
    <w:unhideWhenUsed/>
    <w:rsid w:val="001325EE"/>
    <w:rPr>
      <w:sz w:val="16"/>
      <w:szCs w:val="16"/>
    </w:rPr>
  </w:style>
  <w:style w:type="character" w:customStyle="1" w:styleId="BodyText3Char">
    <w:name w:val="Body Text 3 Char"/>
    <w:basedOn w:val="DefaultParagraphFont"/>
    <w:link w:val="BodyText3"/>
    <w:uiPriority w:val="99"/>
    <w:semiHidden/>
    <w:rsid w:val="001325EE"/>
    <w:rPr>
      <w:rFonts w:ascii="Century Gothic" w:hAnsi="Century Gothic"/>
      <w:sz w:val="16"/>
      <w:szCs w:val="16"/>
    </w:rPr>
  </w:style>
  <w:style w:type="paragraph" w:styleId="BodyTextFirstIndent">
    <w:name w:val="Body Text First Indent"/>
    <w:basedOn w:val="BodyText"/>
    <w:link w:val="BodyTextFirstIndentChar"/>
    <w:uiPriority w:val="99"/>
    <w:semiHidden/>
    <w:unhideWhenUsed/>
    <w:rsid w:val="001325EE"/>
    <w:pPr>
      <w:autoSpaceDE/>
      <w:autoSpaceDN/>
      <w:spacing w:before="120" w:after="120" w:line="276" w:lineRule="auto"/>
      <w:ind w:firstLine="360"/>
    </w:pPr>
    <w:rPr>
      <w:rFonts w:ascii="Century Gothic" w:eastAsiaTheme="minorHAnsi" w:hAnsi="Century Gothic" w:cstheme="minorBidi"/>
      <w:b w:val="0"/>
      <w:bCs w:val="0"/>
      <w:sz w:val="22"/>
      <w:szCs w:val="22"/>
      <w:lang w:val="en-AU"/>
    </w:rPr>
  </w:style>
  <w:style w:type="character" w:customStyle="1" w:styleId="BodyTextFirstIndentChar">
    <w:name w:val="Body Text First Indent Char"/>
    <w:basedOn w:val="BodyTextChar"/>
    <w:link w:val="BodyTextFirstIndent"/>
    <w:uiPriority w:val="99"/>
    <w:semiHidden/>
    <w:rsid w:val="001325EE"/>
    <w:rPr>
      <w:rFonts w:ascii="Century Gothic" w:eastAsia="Calibri" w:hAnsi="Century Gothic" w:cs="Calibri"/>
      <w:b w:val="0"/>
      <w:bCs w:val="0"/>
      <w:sz w:val="72"/>
      <w:szCs w:val="72"/>
      <w:lang w:val="en-US"/>
    </w:rPr>
  </w:style>
  <w:style w:type="paragraph" w:styleId="BodyTextIndent">
    <w:name w:val="Body Text Indent"/>
    <w:basedOn w:val="Normal"/>
    <w:link w:val="BodyTextIndentChar"/>
    <w:uiPriority w:val="99"/>
    <w:semiHidden/>
    <w:unhideWhenUsed/>
    <w:rsid w:val="001325EE"/>
    <w:pPr>
      <w:ind w:left="283"/>
    </w:pPr>
  </w:style>
  <w:style w:type="character" w:customStyle="1" w:styleId="BodyTextIndentChar">
    <w:name w:val="Body Text Indent Char"/>
    <w:basedOn w:val="DefaultParagraphFont"/>
    <w:link w:val="BodyTextIndent"/>
    <w:uiPriority w:val="99"/>
    <w:semiHidden/>
    <w:rsid w:val="001325EE"/>
    <w:rPr>
      <w:rFonts w:ascii="Century Gothic" w:hAnsi="Century Gothic"/>
    </w:rPr>
  </w:style>
  <w:style w:type="paragraph" w:styleId="BodyTextFirstIndent2">
    <w:name w:val="Body Text First Indent 2"/>
    <w:basedOn w:val="BodyTextIndent"/>
    <w:link w:val="BodyTextFirstIndent2Char"/>
    <w:uiPriority w:val="99"/>
    <w:semiHidden/>
    <w:unhideWhenUsed/>
    <w:rsid w:val="001325EE"/>
    <w:pPr>
      <w:ind w:left="360" w:firstLine="360"/>
    </w:pPr>
  </w:style>
  <w:style w:type="character" w:customStyle="1" w:styleId="BodyTextFirstIndent2Char">
    <w:name w:val="Body Text First Indent 2 Char"/>
    <w:basedOn w:val="BodyTextIndentChar"/>
    <w:link w:val="BodyTextFirstIndent2"/>
    <w:uiPriority w:val="99"/>
    <w:semiHidden/>
    <w:rsid w:val="001325EE"/>
    <w:rPr>
      <w:rFonts w:ascii="Century Gothic" w:hAnsi="Century Gothic"/>
    </w:rPr>
  </w:style>
  <w:style w:type="paragraph" w:styleId="BodyTextIndent2">
    <w:name w:val="Body Text Indent 2"/>
    <w:basedOn w:val="Normal"/>
    <w:link w:val="BodyTextIndent2Char"/>
    <w:uiPriority w:val="99"/>
    <w:semiHidden/>
    <w:unhideWhenUsed/>
    <w:rsid w:val="001325EE"/>
    <w:pPr>
      <w:spacing w:line="480" w:lineRule="auto"/>
      <w:ind w:left="283"/>
    </w:pPr>
  </w:style>
  <w:style w:type="character" w:customStyle="1" w:styleId="BodyTextIndent2Char">
    <w:name w:val="Body Text Indent 2 Char"/>
    <w:basedOn w:val="DefaultParagraphFont"/>
    <w:link w:val="BodyTextIndent2"/>
    <w:uiPriority w:val="99"/>
    <w:semiHidden/>
    <w:rsid w:val="001325EE"/>
    <w:rPr>
      <w:rFonts w:ascii="Century Gothic" w:hAnsi="Century Gothic"/>
    </w:rPr>
  </w:style>
  <w:style w:type="paragraph" w:styleId="BodyTextIndent3">
    <w:name w:val="Body Text Indent 3"/>
    <w:basedOn w:val="Normal"/>
    <w:link w:val="BodyTextIndent3Char"/>
    <w:uiPriority w:val="99"/>
    <w:semiHidden/>
    <w:unhideWhenUsed/>
    <w:rsid w:val="001325EE"/>
    <w:pPr>
      <w:ind w:left="283"/>
    </w:pPr>
    <w:rPr>
      <w:sz w:val="16"/>
      <w:szCs w:val="16"/>
    </w:rPr>
  </w:style>
  <w:style w:type="character" w:customStyle="1" w:styleId="BodyTextIndent3Char">
    <w:name w:val="Body Text Indent 3 Char"/>
    <w:basedOn w:val="DefaultParagraphFont"/>
    <w:link w:val="BodyTextIndent3"/>
    <w:uiPriority w:val="99"/>
    <w:semiHidden/>
    <w:rsid w:val="001325EE"/>
    <w:rPr>
      <w:rFonts w:ascii="Century Gothic" w:hAnsi="Century Gothic"/>
      <w:sz w:val="16"/>
      <w:szCs w:val="16"/>
    </w:rPr>
  </w:style>
  <w:style w:type="paragraph" w:styleId="Closing">
    <w:name w:val="Closing"/>
    <w:basedOn w:val="Normal"/>
    <w:link w:val="ClosingChar"/>
    <w:uiPriority w:val="99"/>
    <w:semiHidden/>
    <w:unhideWhenUsed/>
    <w:rsid w:val="001325EE"/>
    <w:pPr>
      <w:spacing w:before="0" w:after="0" w:line="240" w:lineRule="auto"/>
      <w:ind w:left="4252"/>
    </w:pPr>
  </w:style>
  <w:style w:type="character" w:customStyle="1" w:styleId="ClosingChar">
    <w:name w:val="Closing Char"/>
    <w:basedOn w:val="DefaultParagraphFont"/>
    <w:link w:val="Closing"/>
    <w:uiPriority w:val="99"/>
    <w:semiHidden/>
    <w:rsid w:val="001325EE"/>
    <w:rPr>
      <w:rFonts w:ascii="Century Gothic" w:hAnsi="Century Gothic"/>
    </w:rPr>
  </w:style>
  <w:style w:type="paragraph" w:styleId="Date">
    <w:name w:val="Date"/>
    <w:basedOn w:val="Normal"/>
    <w:next w:val="Normal"/>
    <w:link w:val="DateChar"/>
    <w:uiPriority w:val="99"/>
    <w:semiHidden/>
    <w:unhideWhenUsed/>
    <w:rsid w:val="001325EE"/>
  </w:style>
  <w:style w:type="character" w:customStyle="1" w:styleId="DateChar">
    <w:name w:val="Date Char"/>
    <w:basedOn w:val="DefaultParagraphFont"/>
    <w:link w:val="Date"/>
    <w:uiPriority w:val="99"/>
    <w:semiHidden/>
    <w:rsid w:val="001325EE"/>
    <w:rPr>
      <w:rFonts w:ascii="Century Gothic" w:hAnsi="Century Gothic"/>
    </w:rPr>
  </w:style>
  <w:style w:type="paragraph" w:styleId="DocumentMap">
    <w:name w:val="Document Map"/>
    <w:basedOn w:val="Normal"/>
    <w:link w:val="DocumentMapChar"/>
    <w:uiPriority w:val="99"/>
    <w:semiHidden/>
    <w:unhideWhenUsed/>
    <w:rsid w:val="001325E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325EE"/>
    <w:rPr>
      <w:rFonts w:ascii="Segoe UI" w:hAnsi="Segoe UI" w:cs="Segoe UI"/>
      <w:sz w:val="16"/>
      <w:szCs w:val="16"/>
    </w:rPr>
  </w:style>
  <w:style w:type="paragraph" w:styleId="E-mailSignature">
    <w:name w:val="E-mail Signature"/>
    <w:basedOn w:val="Normal"/>
    <w:link w:val="E-mailSignatureChar"/>
    <w:uiPriority w:val="99"/>
    <w:semiHidden/>
    <w:unhideWhenUsed/>
    <w:rsid w:val="001325EE"/>
    <w:pPr>
      <w:spacing w:before="0" w:after="0" w:line="240" w:lineRule="auto"/>
    </w:pPr>
  </w:style>
  <w:style w:type="character" w:customStyle="1" w:styleId="E-mailSignatureChar">
    <w:name w:val="E-mail Signature Char"/>
    <w:basedOn w:val="DefaultParagraphFont"/>
    <w:link w:val="E-mailSignature"/>
    <w:uiPriority w:val="99"/>
    <w:semiHidden/>
    <w:rsid w:val="001325EE"/>
    <w:rPr>
      <w:rFonts w:ascii="Century Gothic" w:hAnsi="Century Gothic"/>
    </w:rPr>
  </w:style>
  <w:style w:type="paragraph" w:styleId="EndnoteText">
    <w:name w:val="endnote text"/>
    <w:basedOn w:val="Normal"/>
    <w:link w:val="EndnoteTextChar"/>
    <w:uiPriority w:val="99"/>
    <w:semiHidden/>
    <w:unhideWhenUsed/>
    <w:rsid w:val="001325E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325EE"/>
    <w:rPr>
      <w:rFonts w:ascii="Century Gothic" w:hAnsi="Century Gothic"/>
      <w:sz w:val="20"/>
      <w:szCs w:val="20"/>
    </w:rPr>
  </w:style>
  <w:style w:type="paragraph" w:styleId="EnvelopeAddress">
    <w:name w:val="envelope address"/>
    <w:basedOn w:val="Normal"/>
    <w:uiPriority w:val="99"/>
    <w:semiHidden/>
    <w:unhideWhenUsed/>
    <w:rsid w:val="001325E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325EE"/>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1325E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1325EE"/>
    <w:rPr>
      <w:rFonts w:ascii="Century Gothic" w:hAnsi="Century Gothic"/>
      <w:sz w:val="20"/>
      <w:szCs w:val="20"/>
    </w:rPr>
  </w:style>
  <w:style w:type="character" w:customStyle="1" w:styleId="Heading5Char">
    <w:name w:val="Heading 5 Char"/>
    <w:basedOn w:val="DefaultParagraphFont"/>
    <w:link w:val="Heading5"/>
    <w:uiPriority w:val="9"/>
    <w:semiHidden/>
    <w:rsid w:val="001325E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325E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325E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325E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5E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1325EE"/>
    <w:pPr>
      <w:spacing w:before="0" w:after="0" w:line="240" w:lineRule="auto"/>
    </w:pPr>
    <w:rPr>
      <w:i/>
      <w:iCs/>
    </w:rPr>
  </w:style>
  <w:style w:type="character" w:customStyle="1" w:styleId="HTMLAddressChar">
    <w:name w:val="HTML Address Char"/>
    <w:basedOn w:val="DefaultParagraphFont"/>
    <w:link w:val="HTMLAddress"/>
    <w:uiPriority w:val="99"/>
    <w:semiHidden/>
    <w:rsid w:val="001325EE"/>
    <w:rPr>
      <w:rFonts w:ascii="Century Gothic" w:hAnsi="Century Gothic"/>
      <w:i/>
      <w:iCs/>
    </w:rPr>
  </w:style>
  <w:style w:type="paragraph" w:styleId="HTMLPreformatted">
    <w:name w:val="HTML Preformatted"/>
    <w:basedOn w:val="Normal"/>
    <w:link w:val="HTMLPreformattedChar"/>
    <w:uiPriority w:val="99"/>
    <w:semiHidden/>
    <w:unhideWhenUsed/>
    <w:rsid w:val="001325EE"/>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325EE"/>
    <w:rPr>
      <w:rFonts w:ascii="Consolas" w:hAnsi="Consolas"/>
      <w:sz w:val="20"/>
      <w:szCs w:val="20"/>
    </w:rPr>
  </w:style>
  <w:style w:type="paragraph" w:styleId="Index1">
    <w:name w:val="index 1"/>
    <w:basedOn w:val="Normal"/>
    <w:next w:val="Normal"/>
    <w:autoRedefine/>
    <w:uiPriority w:val="99"/>
    <w:semiHidden/>
    <w:unhideWhenUsed/>
    <w:rsid w:val="001325EE"/>
    <w:pPr>
      <w:spacing w:before="0" w:after="0" w:line="240" w:lineRule="auto"/>
      <w:ind w:left="220" w:hanging="220"/>
    </w:pPr>
  </w:style>
  <w:style w:type="paragraph" w:styleId="Index2">
    <w:name w:val="index 2"/>
    <w:basedOn w:val="Normal"/>
    <w:next w:val="Normal"/>
    <w:autoRedefine/>
    <w:uiPriority w:val="99"/>
    <w:semiHidden/>
    <w:unhideWhenUsed/>
    <w:rsid w:val="001325EE"/>
    <w:pPr>
      <w:spacing w:before="0" w:after="0" w:line="240" w:lineRule="auto"/>
      <w:ind w:left="440" w:hanging="220"/>
    </w:pPr>
  </w:style>
  <w:style w:type="paragraph" w:styleId="Index3">
    <w:name w:val="index 3"/>
    <w:basedOn w:val="Normal"/>
    <w:next w:val="Normal"/>
    <w:autoRedefine/>
    <w:uiPriority w:val="99"/>
    <w:semiHidden/>
    <w:unhideWhenUsed/>
    <w:rsid w:val="001325EE"/>
    <w:pPr>
      <w:spacing w:before="0" w:after="0" w:line="240" w:lineRule="auto"/>
      <w:ind w:left="660" w:hanging="220"/>
    </w:pPr>
  </w:style>
  <w:style w:type="paragraph" w:styleId="Index4">
    <w:name w:val="index 4"/>
    <w:basedOn w:val="Normal"/>
    <w:next w:val="Normal"/>
    <w:autoRedefine/>
    <w:uiPriority w:val="99"/>
    <w:semiHidden/>
    <w:unhideWhenUsed/>
    <w:rsid w:val="001325EE"/>
    <w:pPr>
      <w:spacing w:before="0" w:after="0" w:line="240" w:lineRule="auto"/>
      <w:ind w:left="880" w:hanging="220"/>
    </w:pPr>
  </w:style>
  <w:style w:type="paragraph" w:styleId="Index5">
    <w:name w:val="index 5"/>
    <w:basedOn w:val="Normal"/>
    <w:next w:val="Normal"/>
    <w:autoRedefine/>
    <w:uiPriority w:val="99"/>
    <w:semiHidden/>
    <w:unhideWhenUsed/>
    <w:rsid w:val="001325EE"/>
    <w:pPr>
      <w:spacing w:before="0" w:after="0" w:line="240" w:lineRule="auto"/>
      <w:ind w:left="1100" w:hanging="220"/>
    </w:pPr>
  </w:style>
  <w:style w:type="paragraph" w:styleId="Index6">
    <w:name w:val="index 6"/>
    <w:basedOn w:val="Normal"/>
    <w:next w:val="Normal"/>
    <w:autoRedefine/>
    <w:uiPriority w:val="99"/>
    <w:semiHidden/>
    <w:unhideWhenUsed/>
    <w:rsid w:val="001325EE"/>
    <w:pPr>
      <w:spacing w:before="0" w:after="0" w:line="240" w:lineRule="auto"/>
      <w:ind w:left="1320" w:hanging="220"/>
    </w:pPr>
  </w:style>
  <w:style w:type="paragraph" w:styleId="Index7">
    <w:name w:val="index 7"/>
    <w:basedOn w:val="Normal"/>
    <w:next w:val="Normal"/>
    <w:autoRedefine/>
    <w:uiPriority w:val="99"/>
    <w:semiHidden/>
    <w:unhideWhenUsed/>
    <w:rsid w:val="001325EE"/>
    <w:pPr>
      <w:spacing w:before="0" w:after="0" w:line="240" w:lineRule="auto"/>
      <w:ind w:left="1540" w:hanging="220"/>
    </w:pPr>
  </w:style>
  <w:style w:type="paragraph" w:styleId="Index8">
    <w:name w:val="index 8"/>
    <w:basedOn w:val="Normal"/>
    <w:next w:val="Normal"/>
    <w:autoRedefine/>
    <w:uiPriority w:val="99"/>
    <w:semiHidden/>
    <w:unhideWhenUsed/>
    <w:rsid w:val="001325EE"/>
    <w:pPr>
      <w:spacing w:before="0" w:after="0" w:line="240" w:lineRule="auto"/>
      <w:ind w:left="1760" w:hanging="220"/>
    </w:pPr>
  </w:style>
  <w:style w:type="paragraph" w:styleId="Index9">
    <w:name w:val="index 9"/>
    <w:basedOn w:val="Normal"/>
    <w:next w:val="Normal"/>
    <w:autoRedefine/>
    <w:uiPriority w:val="99"/>
    <w:semiHidden/>
    <w:unhideWhenUsed/>
    <w:rsid w:val="001325EE"/>
    <w:pPr>
      <w:spacing w:before="0" w:after="0" w:line="240" w:lineRule="auto"/>
      <w:ind w:left="1980" w:hanging="220"/>
    </w:pPr>
  </w:style>
  <w:style w:type="paragraph" w:styleId="IndexHeading">
    <w:name w:val="index heading"/>
    <w:basedOn w:val="Normal"/>
    <w:next w:val="Index1"/>
    <w:uiPriority w:val="99"/>
    <w:semiHidden/>
    <w:unhideWhenUsed/>
    <w:rsid w:val="001325E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325E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325EE"/>
    <w:rPr>
      <w:rFonts w:ascii="Century Gothic" w:hAnsi="Century Gothic"/>
      <w:i/>
      <w:iCs/>
      <w:color w:val="5B9BD5" w:themeColor="accent1"/>
    </w:rPr>
  </w:style>
  <w:style w:type="paragraph" w:styleId="List">
    <w:name w:val="List"/>
    <w:basedOn w:val="Normal"/>
    <w:uiPriority w:val="99"/>
    <w:semiHidden/>
    <w:unhideWhenUsed/>
    <w:rsid w:val="001325EE"/>
    <w:pPr>
      <w:ind w:left="283" w:hanging="283"/>
      <w:contextualSpacing/>
    </w:pPr>
  </w:style>
  <w:style w:type="paragraph" w:styleId="List2">
    <w:name w:val="List 2"/>
    <w:basedOn w:val="Normal"/>
    <w:uiPriority w:val="99"/>
    <w:semiHidden/>
    <w:unhideWhenUsed/>
    <w:rsid w:val="001325EE"/>
    <w:pPr>
      <w:ind w:left="566" w:hanging="283"/>
      <w:contextualSpacing/>
    </w:pPr>
  </w:style>
  <w:style w:type="paragraph" w:styleId="List3">
    <w:name w:val="List 3"/>
    <w:basedOn w:val="Normal"/>
    <w:uiPriority w:val="99"/>
    <w:semiHidden/>
    <w:unhideWhenUsed/>
    <w:rsid w:val="001325EE"/>
    <w:pPr>
      <w:ind w:left="849" w:hanging="283"/>
      <w:contextualSpacing/>
    </w:pPr>
  </w:style>
  <w:style w:type="paragraph" w:styleId="List4">
    <w:name w:val="List 4"/>
    <w:basedOn w:val="Normal"/>
    <w:uiPriority w:val="99"/>
    <w:semiHidden/>
    <w:unhideWhenUsed/>
    <w:rsid w:val="001325EE"/>
    <w:pPr>
      <w:ind w:left="1132" w:hanging="283"/>
      <w:contextualSpacing/>
    </w:pPr>
  </w:style>
  <w:style w:type="paragraph" w:styleId="List5">
    <w:name w:val="List 5"/>
    <w:basedOn w:val="Normal"/>
    <w:uiPriority w:val="99"/>
    <w:semiHidden/>
    <w:unhideWhenUsed/>
    <w:rsid w:val="001325EE"/>
    <w:pPr>
      <w:ind w:left="1415" w:hanging="283"/>
      <w:contextualSpacing/>
    </w:pPr>
  </w:style>
  <w:style w:type="paragraph" w:styleId="ListBullet">
    <w:name w:val="List Bullet"/>
    <w:basedOn w:val="Normal"/>
    <w:uiPriority w:val="99"/>
    <w:semiHidden/>
    <w:unhideWhenUsed/>
    <w:rsid w:val="001325EE"/>
    <w:pPr>
      <w:numPr>
        <w:numId w:val="27"/>
      </w:numPr>
      <w:contextualSpacing/>
    </w:pPr>
  </w:style>
  <w:style w:type="paragraph" w:styleId="ListBullet2">
    <w:name w:val="List Bullet 2"/>
    <w:basedOn w:val="Normal"/>
    <w:uiPriority w:val="99"/>
    <w:semiHidden/>
    <w:unhideWhenUsed/>
    <w:rsid w:val="001325EE"/>
    <w:pPr>
      <w:numPr>
        <w:numId w:val="28"/>
      </w:numPr>
      <w:contextualSpacing/>
    </w:pPr>
  </w:style>
  <w:style w:type="paragraph" w:styleId="ListBullet3">
    <w:name w:val="List Bullet 3"/>
    <w:basedOn w:val="Normal"/>
    <w:uiPriority w:val="99"/>
    <w:semiHidden/>
    <w:unhideWhenUsed/>
    <w:rsid w:val="001325EE"/>
    <w:pPr>
      <w:numPr>
        <w:numId w:val="29"/>
      </w:numPr>
      <w:contextualSpacing/>
    </w:pPr>
  </w:style>
  <w:style w:type="paragraph" w:styleId="ListBullet4">
    <w:name w:val="List Bullet 4"/>
    <w:basedOn w:val="Normal"/>
    <w:uiPriority w:val="99"/>
    <w:semiHidden/>
    <w:unhideWhenUsed/>
    <w:rsid w:val="001325EE"/>
    <w:pPr>
      <w:numPr>
        <w:numId w:val="30"/>
      </w:numPr>
      <w:contextualSpacing/>
    </w:pPr>
  </w:style>
  <w:style w:type="paragraph" w:styleId="ListBullet5">
    <w:name w:val="List Bullet 5"/>
    <w:basedOn w:val="Normal"/>
    <w:uiPriority w:val="99"/>
    <w:semiHidden/>
    <w:unhideWhenUsed/>
    <w:rsid w:val="001325EE"/>
    <w:pPr>
      <w:numPr>
        <w:numId w:val="31"/>
      </w:numPr>
      <w:contextualSpacing/>
    </w:pPr>
  </w:style>
  <w:style w:type="paragraph" w:styleId="ListContinue">
    <w:name w:val="List Continue"/>
    <w:basedOn w:val="Normal"/>
    <w:uiPriority w:val="99"/>
    <w:semiHidden/>
    <w:unhideWhenUsed/>
    <w:rsid w:val="001325EE"/>
    <w:pPr>
      <w:ind w:left="283"/>
      <w:contextualSpacing/>
    </w:pPr>
  </w:style>
  <w:style w:type="paragraph" w:styleId="ListContinue2">
    <w:name w:val="List Continue 2"/>
    <w:basedOn w:val="Normal"/>
    <w:uiPriority w:val="99"/>
    <w:semiHidden/>
    <w:unhideWhenUsed/>
    <w:rsid w:val="001325EE"/>
    <w:pPr>
      <w:ind w:left="566"/>
      <w:contextualSpacing/>
    </w:pPr>
  </w:style>
  <w:style w:type="paragraph" w:styleId="ListContinue3">
    <w:name w:val="List Continue 3"/>
    <w:basedOn w:val="Normal"/>
    <w:uiPriority w:val="99"/>
    <w:semiHidden/>
    <w:unhideWhenUsed/>
    <w:rsid w:val="001325EE"/>
    <w:pPr>
      <w:ind w:left="849"/>
      <w:contextualSpacing/>
    </w:pPr>
  </w:style>
  <w:style w:type="paragraph" w:styleId="ListContinue4">
    <w:name w:val="List Continue 4"/>
    <w:basedOn w:val="Normal"/>
    <w:uiPriority w:val="99"/>
    <w:semiHidden/>
    <w:unhideWhenUsed/>
    <w:rsid w:val="001325EE"/>
    <w:pPr>
      <w:ind w:left="1132"/>
      <w:contextualSpacing/>
    </w:pPr>
  </w:style>
  <w:style w:type="paragraph" w:styleId="ListContinue5">
    <w:name w:val="List Continue 5"/>
    <w:basedOn w:val="Normal"/>
    <w:uiPriority w:val="99"/>
    <w:semiHidden/>
    <w:unhideWhenUsed/>
    <w:rsid w:val="001325EE"/>
    <w:pPr>
      <w:ind w:left="1415"/>
      <w:contextualSpacing/>
    </w:pPr>
  </w:style>
  <w:style w:type="paragraph" w:styleId="ListNumber">
    <w:name w:val="List Number"/>
    <w:basedOn w:val="Normal"/>
    <w:uiPriority w:val="99"/>
    <w:semiHidden/>
    <w:unhideWhenUsed/>
    <w:rsid w:val="001325EE"/>
    <w:pPr>
      <w:numPr>
        <w:numId w:val="32"/>
      </w:numPr>
      <w:contextualSpacing/>
    </w:pPr>
  </w:style>
  <w:style w:type="paragraph" w:styleId="ListNumber2">
    <w:name w:val="List Number 2"/>
    <w:basedOn w:val="Normal"/>
    <w:uiPriority w:val="99"/>
    <w:semiHidden/>
    <w:unhideWhenUsed/>
    <w:rsid w:val="001325EE"/>
    <w:pPr>
      <w:numPr>
        <w:numId w:val="33"/>
      </w:numPr>
      <w:contextualSpacing/>
    </w:pPr>
  </w:style>
  <w:style w:type="paragraph" w:styleId="ListNumber3">
    <w:name w:val="List Number 3"/>
    <w:basedOn w:val="Normal"/>
    <w:uiPriority w:val="99"/>
    <w:semiHidden/>
    <w:unhideWhenUsed/>
    <w:rsid w:val="001325EE"/>
    <w:pPr>
      <w:numPr>
        <w:numId w:val="34"/>
      </w:numPr>
      <w:contextualSpacing/>
    </w:pPr>
  </w:style>
  <w:style w:type="paragraph" w:styleId="ListNumber4">
    <w:name w:val="List Number 4"/>
    <w:basedOn w:val="Normal"/>
    <w:uiPriority w:val="99"/>
    <w:semiHidden/>
    <w:unhideWhenUsed/>
    <w:rsid w:val="001325EE"/>
    <w:pPr>
      <w:numPr>
        <w:numId w:val="35"/>
      </w:numPr>
      <w:contextualSpacing/>
    </w:pPr>
  </w:style>
  <w:style w:type="paragraph" w:styleId="ListNumber5">
    <w:name w:val="List Number 5"/>
    <w:basedOn w:val="Normal"/>
    <w:uiPriority w:val="99"/>
    <w:semiHidden/>
    <w:unhideWhenUsed/>
    <w:rsid w:val="001325EE"/>
    <w:pPr>
      <w:numPr>
        <w:numId w:val="36"/>
      </w:numPr>
      <w:contextualSpacing/>
    </w:pPr>
  </w:style>
  <w:style w:type="paragraph" w:styleId="MacroText">
    <w:name w:val="macro"/>
    <w:link w:val="MacroTextChar"/>
    <w:uiPriority w:val="99"/>
    <w:semiHidden/>
    <w:unhideWhenUsed/>
    <w:rsid w:val="001325EE"/>
    <w:pPr>
      <w:widowControl w:val="0"/>
      <w:tabs>
        <w:tab w:val="left" w:pos="480"/>
        <w:tab w:val="left" w:pos="960"/>
        <w:tab w:val="left" w:pos="1440"/>
        <w:tab w:val="left" w:pos="1920"/>
        <w:tab w:val="left" w:pos="2400"/>
        <w:tab w:val="left" w:pos="2880"/>
        <w:tab w:val="left" w:pos="3360"/>
        <w:tab w:val="left" w:pos="3840"/>
        <w:tab w:val="left" w:pos="4320"/>
      </w:tabs>
      <w:spacing w:before="120" w:after="0" w:line="276"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1325EE"/>
    <w:rPr>
      <w:rFonts w:ascii="Consolas" w:hAnsi="Consolas"/>
      <w:sz w:val="20"/>
      <w:szCs w:val="20"/>
    </w:rPr>
  </w:style>
  <w:style w:type="paragraph" w:styleId="MessageHeader">
    <w:name w:val="Message Header"/>
    <w:basedOn w:val="Normal"/>
    <w:link w:val="MessageHeaderChar"/>
    <w:uiPriority w:val="99"/>
    <w:semiHidden/>
    <w:unhideWhenUsed/>
    <w:rsid w:val="001325E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325EE"/>
    <w:rPr>
      <w:rFonts w:asciiTheme="majorHAnsi" w:eastAsiaTheme="majorEastAsia" w:hAnsiTheme="majorHAnsi" w:cstheme="majorBidi"/>
      <w:sz w:val="24"/>
      <w:szCs w:val="24"/>
      <w:shd w:val="pct20" w:color="auto" w:fill="auto"/>
    </w:rPr>
  </w:style>
  <w:style w:type="paragraph" w:styleId="NoSpacing">
    <w:name w:val="No Spacing"/>
    <w:uiPriority w:val="1"/>
    <w:rsid w:val="001325EE"/>
    <w:pPr>
      <w:widowControl w:val="0"/>
      <w:spacing w:after="0" w:line="240" w:lineRule="auto"/>
    </w:pPr>
    <w:rPr>
      <w:rFonts w:ascii="Century Gothic" w:hAnsi="Century Gothic"/>
    </w:rPr>
  </w:style>
  <w:style w:type="paragraph" w:styleId="NormalIndent">
    <w:name w:val="Normal Indent"/>
    <w:basedOn w:val="Normal"/>
    <w:uiPriority w:val="99"/>
    <w:semiHidden/>
    <w:unhideWhenUsed/>
    <w:rsid w:val="001325EE"/>
    <w:pPr>
      <w:ind w:left="720"/>
    </w:pPr>
  </w:style>
  <w:style w:type="paragraph" w:styleId="NoteHeading">
    <w:name w:val="Note Heading"/>
    <w:basedOn w:val="Normal"/>
    <w:next w:val="Normal"/>
    <w:link w:val="NoteHeadingChar"/>
    <w:uiPriority w:val="99"/>
    <w:semiHidden/>
    <w:unhideWhenUsed/>
    <w:rsid w:val="001325EE"/>
    <w:pPr>
      <w:spacing w:before="0" w:after="0" w:line="240" w:lineRule="auto"/>
    </w:pPr>
  </w:style>
  <w:style w:type="character" w:customStyle="1" w:styleId="NoteHeadingChar">
    <w:name w:val="Note Heading Char"/>
    <w:basedOn w:val="DefaultParagraphFont"/>
    <w:link w:val="NoteHeading"/>
    <w:uiPriority w:val="99"/>
    <w:semiHidden/>
    <w:rsid w:val="001325EE"/>
    <w:rPr>
      <w:rFonts w:ascii="Century Gothic" w:hAnsi="Century Gothic"/>
    </w:rPr>
  </w:style>
  <w:style w:type="paragraph" w:styleId="Quote">
    <w:name w:val="Quote"/>
    <w:basedOn w:val="Normal"/>
    <w:next w:val="Normal"/>
    <w:link w:val="QuoteChar"/>
    <w:uiPriority w:val="29"/>
    <w:qFormat/>
    <w:rsid w:val="001325E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25EE"/>
    <w:rPr>
      <w:rFonts w:ascii="Century Gothic" w:hAnsi="Century Gothic"/>
      <w:i/>
      <w:iCs/>
      <w:color w:val="404040" w:themeColor="text1" w:themeTint="BF"/>
    </w:rPr>
  </w:style>
  <w:style w:type="paragraph" w:styleId="Salutation">
    <w:name w:val="Salutation"/>
    <w:basedOn w:val="Normal"/>
    <w:next w:val="Normal"/>
    <w:link w:val="SalutationChar"/>
    <w:uiPriority w:val="99"/>
    <w:semiHidden/>
    <w:unhideWhenUsed/>
    <w:rsid w:val="001325EE"/>
  </w:style>
  <w:style w:type="character" w:customStyle="1" w:styleId="SalutationChar">
    <w:name w:val="Salutation Char"/>
    <w:basedOn w:val="DefaultParagraphFont"/>
    <w:link w:val="Salutation"/>
    <w:uiPriority w:val="99"/>
    <w:semiHidden/>
    <w:rsid w:val="001325EE"/>
    <w:rPr>
      <w:rFonts w:ascii="Century Gothic" w:hAnsi="Century Gothic"/>
    </w:rPr>
  </w:style>
  <w:style w:type="paragraph" w:styleId="Signature">
    <w:name w:val="Signature"/>
    <w:basedOn w:val="Normal"/>
    <w:link w:val="SignatureChar"/>
    <w:uiPriority w:val="99"/>
    <w:semiHidden/>
    <w:unhideWhenUsed/>
    <w:rsid w:val="001325EE"/>
    <w:pPr>
      <w:spacing w:before="0" w:after="0" w:line="240" w:lineRule="auto"/>
      <w:ind w:left="4252"/>
    </w:pPr>
  </w:style>
  <w:style w:type="character" w:customStyle="1" w:styleId="SignatureChar">
    <w:name w:val="Signature Char"/>
    <w:basedOn w:val="DefaultParagraphFont"/>
    <w:link w:val="Signature"/>
    <w:uiPriority w:val="99"/>
    <w:semiHidden/>
    <w:rsid w:val="001325EE"/>
    <w:rPr>
      <w:rFonts w:ascii="Century Gothic" w:hAnsi="Century Gothic"/>
    </w:rPr>
  </w:style>
  <w:style w:type="paragraph" w:styleId="Subtitle">
    <w:name w:val="Subtitle"/>
    <w:basedOn w:val="Normal"/>
    <w:next w:val="Normal"/>
    <w:link w:val="SubtitleChar"/>
    <w:uiPriority w:val="11"/>
    <w:qFormat/>
    <w:rsid w:val="001325EE"/>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1325E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1325EE"/>
    <w:pPr>
      <w:spacing w:after="0"/>
      <w:ind w:left="220" w:hanging="220"/>
    </w:pPr>
  </w:style>
  <w:style w:type="paragraph" w:styleId="TableofFigures">
    <w:name w:val="table of figures"/>
    <w:basedOn w:val="Normal"/>
    <w:next w:val="Normal"/>
    <w:uiPriority w:val="99"/>
    <w:semiHidden/>
    <w:unhideWhenUsed/>
    <w:rsid w:val="001325EE"/>
    <w:pPr>
      <w:spacing w:after="0"/>
    </w:pPr>
  </w:style>
  <w:style w:type="paragraph" w:styleId="Title">
    <w:name w:val="Title"/>
    <w:basedOn w:val="Normal"/>
    <w:next w:val="Normal"/>
    <w:link w:val="TitleChar"/>
    <w:uiPriority w:val="10"/>
    <w:qFormat/>
    <w:rsid w:val="001325EE"/>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5EE"/>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1325EE"/>
    <w:rPr>
      <w:rFonts w:asciiTheme="majorHAnsi" w:eastAsiaTheme="majorEastAsia" w:hAnsiTheme="majorHAnsi" w:cstheme="majorBidi"/>
      <w:b/>
      <w:bCs/>
      <w:sz w:val="24"/>
      <w:szCs w:val="24"/>
    </w:rPr>
  </w:style>
  <w:style w:type="paragraph" w:styleId="TOC2">
    <w:name w:val="toc 2"/>
    <w:basedOn w:val="Normal"/>
    <w:next w:val="Normal"/>
    <w:autoRedefine/>
    <w:uiPriority w:val="39"/>
    <w:semiHidden/>
    <w:unhideWhenUsed/>
    <w:rsid w:val="001325EE"/>
    <w:pPr>
      <w:spacing w:after="100"/>
      <w:ind w:left="220"/>
    </w:pPr>
  </w:style>
  <w:style w:type="paragraph" w:styleId="TOC4">
    <w:name w:val="toc 4"/>
    <w:basedOn w:val="Normal"/>
    <w:next w:val="Normal"/>
    <w:autoRedefine/>
    <w:uiPriority w:val="39"/>
    <w:semiHidden/>
    <w:unhideWhenUsed/>
    <w:rsid w:val="001325EE"/>
    <w:pPr>
      <w:spacing w:after="100"/>
      <w:ind w:left="660"/>
    </w:pPr>
  </w:style>
  <w:style w:type="paragraph" w:styleId="TOC5">
    <w:name w:val="toc 5"/>
    <w:basedOn w:val="Normal"/>
    <w:next w:val="Normal"/>
    <w:autoRedefine/>
    <w:uiPriority w:val="39"/>
    <w:semiHidden/>
    <w:unhideWhenUsed/>
    <w:rsid w:val="001325EE"/>
    <w:pPr>
      <w:spacing w:after="100"/>
      <w:ind w:left="880"/>
    </w:pPr>
  </w:style>
  <w:style w:type="paragraph" w:styleId="TOC6">
    <w:name w:val="toc 6"/>
    <w:basedOn w:val="Normal"/>
    <w:next w:val="Normal"/>
    <w:autoRedefine/>
    <w:uiPriority w:val="39"/>
    <w:semiHidden/>
    <w:unhideWhenUsed/>
    <w:rsid w:val="001325EE"/>
    <w:pPr>
      <w:spacing w:after="100"/>
      <w:ind w:left="1100"/>
    </w:pPr>
  </w:style>
  <w:style w:type="paragraph" w:styleId="TOC7">
    <w:name w:val="toc 7"/>
    <w:basedOn w:val="Normal"/>
    <w:next w:val="Normal"/>
    <w:autoRedefine/>
    <w:uiPriority w:val="39"/>
    <w:semiHidden/>
    <w:unhideWhenUsed/>
    <w:rsid w:val="001325EE"/>
    <w:pPr>
      <w:spacing w:after="100"/>
      <w:ind w:left="1320"/>
    </w:pPr>
  </w:style>
  <w:style w:type="paragraph" w:styleId="TOC8">
    <w:name w:val="toc 8"/>
    <w:basedOn w:val="Normal"/>
    <w:next w:val="Normal"/>
    <w:autoRedefine/>
    <w:uiPriority w:val="39"/>
    <w:semiHidden/>
    <w:unhideWhenUsed/>
    <w:rsid w:val="001325EE"/>
    <w:pPr>
      <w:spacing w:after="100"/>
      <w:ind w:left="1540"/>
    </w:pPr>
  </w:style>
  <w:style w:type="paragraph" w:styleId="TOC9">
    <w:name w:val="toc 9"/>
    <w:basedOn w:val="Normal"/>
    <w:next w:val="Normal"/>
    <w:autoRedefine/>
    <w:uiPriority w:val="39"/>
    <w:semiHidden/>
    <w:unhideWhenUsed/>
    <w:rsid w:val="001325EE"/>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70857157">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97089417">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19263082">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
    <w:div w:id="1725130430">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70999437">
      <w:bodyDiv w:val="1"/>
      <w:marLeft w:val="0"/>
      <w:marRight w:val="0"/>
      <w:marTop w:val="0"/>
      <w:marBottom w:val="0"/>
      <w:divBdr>
        <w:top w:val="none" w:sz="0" w:space="0" w:color="auto"/>
        <w:left w:val="none" w:sz="0" w:space="0" w:color="auto"/>
        <w:bottom w:val="none" w:sz="0" w:space="0" w:color="auto"/>
        <w:right w:val="none" w:sz="0" w:space="0" w:color="auto"/>
      </w:divBdr>
      <w:divsChild>
        <w:div w:id="1411318433">
          <w:marLeft w:val="0"/>
          <w:marRight w:val="0"/>
          <w:marTop w:val="0"/>
          <w:marBottom w:val="0"/>
          <w:divBdr>
            <w:top w:val="none" w:sz="0" w:space="0" w:color="auto"/>
            <w:left w:val="none" w:sz="0" w:space="0" w:color="auto"/>
            <w:bottom w:val="none" w:sz="0" w:space="0" w:color="auto"/>
            <w:right w:val="none" w:sz="0" w:space="0" w:color="auto"/>
          </w:divBdr>
          <w:divsChild>
            <w:div w:id="236288241">
              <w:marLeft w:val="0"/>
              <w:marRight w:val="0"/>
              <w:marTop w:val="0"/>
              <w:marBottom w:val="0"/>
              <w:divBdr>
                <w:top w:val="none" w:sz="0" w:space="0" w:color="auto"/>
                <w:left w:val="none" w:sz="0" w:space="0" w:color="auto"/>
                <w:bottom w:val="none" w:sz="0" w:space="0" w:color="auto"/>
                <w:right w:val="none" w:sz="0" w:space="0" w:color="auto"/>
              </w:divBdr>
              <w:divsChild>
                <w:div w:id="47966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14922">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10outline.scsa.wa.edu.au/home/p-10-curriculum/curriculum-browser/syllabus/technologies-overview/glossary/components" TargetMode="External"/><Relationship Id="rId117" Type="http://schemas.openxmlformats.org/officeDocument/2006/relationships/hyperlink" Target="https://k10outline.scsa.wa.edu.au/home/p-10-curriculum/curriculum-browser/syllabus/technologies-overview/glossary/components" TargetMode="External"/><Relationship Id="rId21" Type="http://schemas.openxmlformats.org/officeDocument/2006/relationships/hyperlink" Target="https://k10outline.scsa.wa.edu.au/home/teaching/codes/science/year-2/acssu032" TargetMode="External"/><Relationship Id="rId42" Type="http://schemas.openxmlformats.org/officeDocument/2006/relationships/diagramLayout" Target="diagrams/layout2.xml"/><Relationship Id="rId47" Type="http://schemas.openxmlformats.org/officeDocument/2006/relationships/diagramData" Target="diagrams/data3.xml"/><Relationship Id="rId63" Type="http://schemas.openxmlformats.org/officeDocument/2006/relationships/hyperlink" Target="http://det.wa.edu.au/curriculumsupport/sustainableschools/detcms/navigation/action-learning-areas/waste/" TargetMode="External"/><Relationship Id="rId68" Type="http://schemas.openxmlformats.org/officeDocument/2006/relationships/hyperlink" Target="https://youtu.be/wJRiI_pI1jY" TargetMode="External"/><Relationship Id="rId84" Type="http://schemas.openxmlformats.org/officeDocument/2006/relationships/image" Target="media/image18.jpeg"/><Relationship Id="rId89" Type="http://schemas.openxmlformats.org/officeDocument/2006/relationships/hyperlink" Target="https://www.strawnomore.org/" TargetMode="External"/><Relationship Id="rId112" Type="http://schemas.openxmlformats.org/officeDocument/2006/relationships/hyperlink" Target="https://k10outline.scsa.wa.edu.au/home/teaching/curriculum-browser/science-v8/overview/glossary/familiar" TargetMode="External"/><Relationship Id="rId133" Type="http://schemas.openxmlformats.org/officeDocument/2006/relationships/hyperlink" Target="http://popplet.com/" TargetMode="External"/><Relationship Id="rId138" Type="http://schemas.openxmlformats.org/officeDocument/2006/relationships/image" Target="media/image25.png"/><Relationship Id="rId154" Type="http://schemas.openxmlformats.org/officeDocument/2006/relationships/image" Target="media/image36.png"/><Relationship Id="rId159" Type="http://schemas.openxmlformats.org/officeDocument/2006/relationships/image" Target="media/image41.jpeg"/><Relationship Id="rId170" Type="http://schemas.openxmlformats.org/officeDocument/2006/relationships/footer" Target="footer3.xml"/><Relationship Id="rId16" Type="http://schemas.openxmlformats.org/officeDocument/2006/relationships/image" Target="media/image4.jpeg"/><Relationship Id="rId107" Type="http://schemas.openxmlformats.org/officeDocument/2006/relationships/hyperlink" Target="https://www.classdojo.com/" TargetMode="External"/><Relationship Id="rId11" Type="http://schemas.openxmlformats.org/officeDocument/2006/relationships/image" Target="media/image1.png"/><Relationship Id="rId32" Type="http://schemas.openxmlformats.org/officeDocument/2006/relationships/hyperlink" Target="https://k10outline.scsa.wa.edu.au/home/teaching/codes/mathematics/year-2/acmsp050" TargetMode="External"/><Relationship Id="rId37" Type="http://schemas.openxmlformats.org/officeDocument/2006/relationships/diagramQuickStyle" Target="diagrams/quickStyle1.xml"/><Relationship Id="rId53" Type="http://schemas.openxmlformats.org/officeDocument/2006/relationships/diagramData" Target="diagrams/data4.xml"/><Relationship Id="rId58" Type="http://schemas.openxmlformats.org/officeDocument/2006/relationships/image" Target="media/image13.png"/><Relationship Id="rId74" Type="http://schemas.openxmlformats.org/officeDocument/2006/relationships/hyperlink" Target="http://education.abc.net.au/home" TargetMode="External"/><Relationship Id="rId79" Type="http://schemas.openxmlformats.org/officeDocument/2006/relationships/hyperlink" Target="https://www.amazon.co.uk/s/ref=dp_byline_sr_book_1?ie=UTF8&amp;text=Eleanor+Jackson&amp;search-alias=books-uk&amp;field-author=Eleanor+Jackson&amp;sort=relevancerank" TargetMode="External"/><Relationship Id="rId102" Type="http://schemas.openxmlformats.org/officeDocument/2006/relationships/hyperlink" Target="https://itunes.apple.com/au/app/book-creator-for-ipad-create/id442378070?mt=8" TargetMode="External"/><Relationship Id="rId123" Type="http://schemas.openxmlformats.org/officeDocument/2006/relationships/hyperlink" Target="https://www.australiancurriculum.edu.au/f-10-curriculum/mathematics/key-ideas/?searchTerm=key+ideas%23dimension-content%20" TargetMode="External"/><Relationship Id="rId128" Type="http://schemas.openxmlformats.org/officeDocument/2006/relationships/hyperlink" Target="http://www.designorate.com/a-guide-to-the-scamper-technique-for-creative-thinking" TargetMode="External"/><Relationship Id="rId144" Type="http://schemas.openxmlformats.org/officeDocument/2006/relationships/image" Target="media/image31.jpeg"/><Relationship Id="rId149" Type="http://schemas.openxmlformats.org/officeDocument/2006/relationships/hyperlink" Target="https://pixabay.com/en/eye-icon-symbol-look-vision-see-1915454/" TargetMode="External"/><Relationship Id="rId5" Type="http://schemas.openxmlformats.org/officeDocument/2006/relationships/numbering" Target="numbering.xml"/><Relationship Id="rId90" Type="http://schemas.openxmlformats.org/officeDocument/2006/relationships/hyperlink" Target="https://thewest.com.au/news/sound-southern-telegraph/city-of-kwinana-initiative-nets-impressive-results-ng-b88919325z" TargetMode="External"/><Relationship Id="rId95" Type="http://schemas.openxmlformats.org/officeDocument/2006/relationships/hyperlink" Target="http://www.envision.org.au/media-packs/" TargetMode="External"/><Relationship Id="rId160" Type="http://schemas.openxmlformats.org/officeDocument/2006/relationships/image" Target="media/image42.jpeg"/><Relationship Id="rId165" Type="http://schemas.openxmlformats.org/officeDocument/2006/relationships/image" Target="media/image47.png"/><Relationship Id="rId22" Type="http://schemas.openxmlformats.org/officeDocument/2006/relationships/hyperlink" Target="https://k10outline.scsa.wa.edu.au/home/teaching/codes/science/year-2/acshe034" TargetMode="External"/><Relationship Id="rId27" Type="http://schemas.openxmlformats.org/officeDocument/2006/relationships/hyperlink" Target="https://k10outline.scsa.wa.edu.au/home/p-10-curriculum/curriculum-browser/syllabus/technologies-overview/glossary/equipment" TargetMode="External"/><Relationship Id="rId43" Type="http://schemas.openxmlformats.org/officeDocument/2006/relationships/diagramQuickStyle" Target="diagrams/quickStyle2.xml"/><Relationship Id="rId48" Type="http://schemas.openxmlformats.org/officeDocument/2006/relationships/diagramLayout" Target="diagrams/layout3.xml"/><Relationship Id="rId64" Type="http://schemas.openxmlformats.org/officeDocument/2006/relationships/image" Target="media/image15.png"/><Relationship Id="rId69" Type="http://schemas.openxmlformats.org/officeDocument/2006/relationships/hyperlink" Target="https://youtu.be/Kca3vJ7sbXA" TargetMode="External"/><Relationship Id="rId113" Type="http://schemas.openxmlformats.org/officeDocument/2006/relationships/hyperlink" Target="https://k10outline.scsa.wa.edu.au/home/teaching/curriculum-browser/science-v8/overview/glossary/digital-technologies" TargetMode="External"/><Relationship Id="rId118" Type="http://schemas.openxmlformats.org/officeDocument/2006/relationships/hyperlink" Target="https://k10outline.scsa.wa.edu.au/home/p-10-curriculum/curriculum-browser/syllabus/technologies-overview/glossary/components" TargetMode="External"/><Relationship Id="rId134" Type="http://schemas.openxmlformats.org/officeDocument/2006/relationships/hyperlink" Target="https://web.seesaw.me/" TargetMode="External"/><Relationship Id="rId139" Type="http://schemas.openxmlformats.org/officeDocument/2006/relationships/image" Target="media/image26.jpeg"/><Relationship Id="rId80" Type="http://schemas.openxmlformats.org/officeDocument/2006/relationships/hyperlink" Target="https://www.amazon.co.uk/s/ref=dp_byline_sr_book_2?ie=UTF8&amp;text=Liz+Oldmeadow&amp;search-alias=books-uk&amp;field-author=Liz+Oldmeadow&amp;sort=relevancerank" TargetMode="External"/><Relationship Id="rId85" Type="http://schemas.openxmlformats.org/officeDocument/2006/relationships/hyperlink" Target="http://education.abc.net.au/home" TargetMode="External"/><Relationship Id="rId150" Type="http://schemas.openxmlformats.org/officeDocument/2006/relationships/image" Target="media/image34.png"/><Relationship Id="rId155" Type="http://schemas.openxmlformats.org/officeDocument/2006/relationships/image" Target="media/image37.jpeg"/><Relationship Id="rId171"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image" Target="media/image7.png"/><Relationship Id="rId38" Type="http://schemas.openxmlformats.org/officeDocument/2006/relationships/diagramColors" Target="diagrams/colors1.xml"/><Relationship Id="rId59" Type="http://schemas.openxmlformats.org/officeDocument/2006/relationships/image" Target="media/image14.jpeg"/><Relationship Id="rId103" Type="http://schemas.openxmlformats.org/officeDocument/2006/relationships/hyperlink" Target="https://itunes.apple.com/us/app/comic-life/id432537882?mt=8&amp;ign-mpt=uo%3D4" TargetMode="External"/><Relationship Id="rId108" Type="http://schemas.openxmlformats.org/officeDocument/2006/relationships/hyperlink" Target="https://explaineverything.com/" TargetMode="External"/><Relationship Id="rId124" Type="http://schemas.openxmlformats.org/officeDocument/2006/relationships/hyperlink" Target="https://k10outline.scsa.wa.edu.au/home/p-10-curriculum/general-capabilities-over/general-capabilities-overview/general-capabilities-in-the-australian-curriculum" TargetMode="External"/><Relationship Id="rId129" Type="http://schemas.openxmlformats.org/officeDocument/2006/relationships/image" Target="media/image24.jpeg"/><Relationship Id="rId54" Type="http://schemas.openxmlformats.org/officeDocument/2006/relationships/diagramLayout" Target="diagrams/layout4.xml"/><Relationship Id="rId70" Type="http://schemas.openxmlformats.org/officeDocument/2006/relationships/hyperlink" Target="https://www.unenvironment.org/news-and-stories/story/birth-ban-history-plastic-shopping-bag" TargetMode="External"/><Relationship Id="rId75" Type="http://schemas.openxmlformats.org/officeDocument/2006/relationships/hyperlink" Target="http://education.abc.net.au/home" TargetMode="External"/><Relationship Id="rId91" Type="http://schemas.openxmlformats.org/officeDocument/2006/relationships/hyperlink" Target="http://www.thinkinghumanity.com/2018/12/australia-found-a-simple-and-helpful-way-to-save-water-from-plastic-pollution.html" TargetMode="External"/><Relationship Id="rId96" Type="http://schemas.openxmlformats.org/officeDocument/2006/relationships/image" Target="media/image20.jpeg"/><Relationship Id="rId140" Type="http://schemas.openxmlformats.org/officeDocument/2006/relationships/image" Target="media/image27.jpeg"/><Relationship Id="rId145" Type="http://schemas.openxmlformats.org/officeDocument/2006/relationships/hyperlink" Target="https://pixabay.com/photos/pollution-teddy-bear-beach-trash-1148841/" TargetMode="External"/><Relationship Id="rId161" Type="http://schemas.openxmlformats.org/officeDocument/2006/relationships/image" Target="media/image43.jpeg"/><Relationship Id="rId166" Type="http://schemas.openxmlformats.org/officeDocument/2006/relationships/image" Target="media/image48.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k10outline.scsa.wa.edu.au/home/teaching/curriculum-browser/science-v8/overview/glossary/familiar" TargetMode="External"/><Relationship Id="rId28" Type="http://schemas.openxmlformats.org/officeDocument/2006/relationships/hyperlink" Target="https://k10outline.scsa.wa.edu.au/home/p-10-curriculum/curriculum-browser/syllabus/technologies-overview/glossary/information" TargetMode="External"/><Relationship Id="rId36" Type="http://schemas.openxmlformats.org/officeDocument/2006/relationships/diagramLayout" Target="diagrams/layout1.xml"/><Relationship Id="rId49" Type="http://schemas.openxmlformats.org/officeDocument/2006/relationships/diagramQuickStyle" Target="diagrams/quickStyle3.xml"/><Relationship Id="rId57" Type="http://schemas.microsoft.com/office/2007/relationships/diagramDrawing" Target="diagrams/drawing4.xml"/><Relationship Id="rId106" Type="http://schemas.openxmlformats.org/officeDocument/2006/relationships/hyperlink" Target="https://web.seesaw.me" TargetMode="External"/><Relationship Id="rId114" Type="http://schemas.openxmlformats.org/officeDocument/2006/relationships/hyperlink" Target="https://k10outline.scsa.wa.edu.au/home/p-10-curriculum/curriculum-browser/syllabus/technologies-overview/glossary/technologies" TargetMode="External"/><Relationship Id="rId119" Type="http://schemas.openxmlformats.org/officeDocument/2006/relationships/hyperlink" Target="https://k10outline.scsa.wa.edu.au/home/p-10-curriculum/curriculum-browser/syllabus/technologies-overview/glossary/equipment" TargetMode="External"/><Relationship Id="rId127" Type="http://schemas.openxmlformats.org/officeDocument/2006/relationships/hyperlink" Target="http://www.mindtools.com/pages/article/newCT_02.htm" TargetMode="External"/><Relationship Id="rId10" Type="http://schemas.openxmlformats.org/officeDocument/2006/relationships/endnotes" Target="endnotes.xml"/><Relationship Id="rId31" Type="http://schemas.openxmlformats.org/officeDocument/2006/relationships/hyperlink" Target="https://k10outline.scsa.wa.edu.au/home/teaching/codes/mathematics/year-2/acmsp049" TargetMode="External"/><Relationship Id="rId44" Type="http://schemas.openxmlformats.org/officeDocument/2006/relationships/diagramColors" Target="diagrams/colors2.xml"/><Relationship Id="rId52" Type="http://schemas.openxmlformats.org/officeDocument/2006/relationships/image" Target="media/image12.jpeg"/><Relationship Id="rId60" Type="http://schemas.openxmlformats.org/officeDocument/2006/relationships/hyperlink" Target="http://www.youtube.com/watch?v=L8ZhucZczxE" TargetMode="External"/><Relationship Id="rId65" Type="http://schemas.openxmlformats.org/officeDocument/2006/relationships/hyperlink" Target="https://australianfoodtimeline.com.au/" TargetMode="External"/><Relationship Id="rId73" Type="http://schemas.openxmlformats.org/officeDocument/2006/relationships/hyperlink" Target="http://www.cleanaway.com.au/about-us/sustainable-future/plastic-free-living-2018/" TargetMode="External"/><Relationship Id="rId78" Type="http://schemas.openxmlformats.org/officeDocument/2006/relationships/hyperlink" Target="https://www.csiro.au/en/News/News-releases/2018/How-much-plastic-does-it-take-to-kill-a-turtle" TargetMode="External"/><Relationship Id="rId81" Type="http://schemas.openxmlformats.org/officeDocument/2006/relationships/image" Target="media/image16.png"/><Relationship Id="rId86" Type="http://schemas.openxmlformats.org/officeDocument/2006/relationships/hyperlink" Target="http://www.abc.net.au/btn/story/s4704469.htm" TargetMode="External"/><Relationship Id="rId94" Type="http://schemas.openxmlformats.org/officeDocument/2006/relationships/image" Target="media/image19.png"/><Relationship Id="rId99" Type="http://schemas.openxmlformats.org/officeDocument/2006/relationships/hyperlink" Target="https://itunes.apple.com/au/app/keynote/id361285480?mt=8" TargetMode="External"/><Relationship Id="rId101" Type="http://schemas.openxmlformats.org/officeDocument/2006/relationships/hyperlink" Target="http://www.apple.com/au/ibooks-author" TargetMode="External"/><Relationship Id="rId122" Type="http://schemas.openxmlformats.org/officeDocument/2006/relationships/hyperlink" Target="https://k10outline.scsa.wa.edu.au/home" TargetMode="External"/><Relationship Id="rId130" Type="http://schemas.openxmlformats.org/officeDocument/2006/relationships/hyperlink" Target="https://kidblog.org/home" TargetMode="External"/><Relationship Id="rId135" Type="http://schemas.openxmlformats.org/officeDocument/2006/relationships/hyperlink" Target="http://connect.det.wa.edu.au/" TargetMode="External"/><Relationship Id="rId143" Type="http://schemas.openxmlformats.org/officeDocument/2006/relationships/image" Target="media/image30.jpeg"/><Relationship Id="rId148" Type="http://schemas.openxmlformats.org/officeDocument/2006/relationships/image" Target="media/image33.jpeg"/><Relationship Id="rId151" Type="http://schemas.openxmlformats.org/officeDocument/2006/relationships/hyperlink" Target="https://pixabay.com/en/light-bulb-lamp-electric-310850/" TargetMode="External"/><Relationship Id="rId156" Type="http://schemas.openxmlformats.org/officeDocument/2006/relationships/image" Target="media/image38.jpeg"/><Relationship Id="rId164" Type="http://schemas.openxmlformats.org/officeDocument/2006/relationships/image" Target="media/image46.png"/><Relationship Id="rId16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6.jpeg"/><Relationship Id="rId39" Type="http://schemas.microsoft.com/office/2007/relationships/diagramDrawing" Target="diagrams/drawing1.xml"/><Relationship Id="rId109" Type="http://schemas.openxmlformats.org/officeDocument/2006/relationships/header" Target="header1.xml"/><Relationship Id="rId34" Type="http://schemas.openxmlformats.org/officeDocument/2006/relationships/image" Target="media/image8.jpeg"/><Relationship Id="rId50" Type="http://schemas.openxmlformats.org/officeDocument/2006/relationships/diagramColors" Target="diagrams/colors3.xml"/><Relationship Id="rId55" Type="http://schemas.openxmlformats.org/officeDocument/2006/relationships/diagramQuickStyle" Target="diagrams/quickStyle4.xml"/><Relationship Id="rId76" Type="http://schemas.openxmlformats.org/officeDocument/2006/relationships/hyperlink" Target="http://www.abc.net.au/btn/story/s2227446.htm" TargetMode="External"/><Relationship Id="rId97" Type="http://schemas.openxmlformats.org/officeDocument/2006/relationships/image" Target="media/image21.jpeg"/><Relationship Id="rId104" Type="http://schemas.openxmlformats.org/officeDocument/2006/relationships/hyperlink" Target="https://itunes.apple.com/au/app/imovie/id377298193?mt=8" TargetMode="External"/><Relationship Id="rId120" Type="http://schemas.openxmlformats.org/officeDocument/2006/relationships/hyperlink" Target="https://k10outline.scsa.wa.edu.au/home/p-10-curriculum/curriculum-browser/syllabus/technologies-overview/glossary/information" TargetMode="External"/><Relationship Id="rId125" Type="http://schemas.openxmlformats.org/officeDocument/2006/relationships/hyperlink" Target="http://www.mindtools.com/pages/article/newCT_02.htm" TargetMode="External"/><Relationship Id="rId141" Type="http://schemas.openxmlformats.org/officeDocument/2006/relationships/image" Target="media/image28.jpeg"/><Relationship Id="rId146" Type="http://schemas.openxmlformats.org/officeDocument/2006/relationships/image" Target="media/image32.jpeg"/><Relationship Id="rId167"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yperlink" Target="https://youtu.be/w4VG-7ZFvDM" TargetMode="External"/><Relationship Id="rId92" Type="http://schemas.openxmlformats.org/officeDocument/2006/relationships/hyperlink" Target="https://4ocean.com/?gclid=EAIaIQobChMI1f2f9ZWz4AIVjTUrCh0Ykw4pEAAYASAAEgLQSfD_BwE" TargetMode="External"/><Relationship Id="rId162" Type="http://schemas.openxmlformats.org/officeDocument/2006/relationships/image" Target="media/image44.jpeg"/><Relationship Id="rId2" Type="http://schemas.openxmlformats.org/officeDocument/2006/relationships/customXml" Target="../customXml/item2.xml"/><Relationship Id="rId29" Type="http://schemas.openxmlformats.org/officeDocument/2006/relationships/hyperlink" Target="https://k10outline.scsa.wa.edu.au/home/teaching/codes/mathematics/year-2/acmna028" TargetMode="External"/><Relationship Id="rId24" Type="http://schemas.openxmlformats.org/officeDocument/2006/relationships/hyperlink" Target="https://k10outline.scsa.wa.edu.au/home/teaching/curriculum-browser/science-v8/overview/glossary/digital-technologies" TargetMode="External"/><Relationship Id="rId40" Type="http://schemas.openxmlformats.org/officeDocument/2006/relationships/image" Target="media/image9.png"/><Relationship Id="rId45" Type="http://schemas.microsoft.com/office/2007/relationships/diagramDrawing" Target="diagrams/drawing2.xml"/><Relationship Id="rId66" Type="http://schemas.openxmlformats.org/officeDocument/2006/relationships/hyperlink" Target="https://www.shutterstock.com/search/old-fashioned+grocery+shops?image_type=photo" TargetMode="External"/><Relationship Id="rId87" Type="http://schemas.openxmlformats.org/officeDocument/2006/relationships/hyperlink" Target="https://www.strawnomore.org/" TargetMode="External"/><Relationship Id="rId110" Type="http://schemas.openxmlformats.org/officeDocument/2006/relationships/footer" Target="footer2.xml"/><Relationship Id="rId115" Type="http://schemas.openxmlformats.org/officeDocument/2006/relationships/hyperlink" Target="https://k10outline.scsa.wa.edu.au/home/p-10-curriculum/curriculum-browser/syllabus/technologies-overview/glossary/property" TargetMode="External"/><Relationship Id="rId131" Type="http://schemas.openxmlformats.org/officeDocument/2006/relationships/hyperlink" Target="https://www.edmodo.com/" TargetMode="External"/><Relationship Id="rId136" Type="http://schemas.openxmlformats.org/officeDocument/2006/relationships/hyperlink" Target="https://evernote.com/" TargetMode="External"/><Relationship Id="rId157" Type="http://schemas.openxmlformats.org/officeDocument/2006/relationships/image" Target="media/image39.jpeg"/><Relationship Id="rId61" Type="http://schemas.openxmlformats.org/officeDocument/2006/relationships/hyperlink" Target="https://sustainabledevelopment.un.org/sdg12" TargetMode="External"/><Relationship Id="rId82" Type="http://schemas.openxmlformats.org/officeDocument/2006/relationships/image" Target="media/image17.png"/><Relationship Id="rId152" Type="http://schemas.openxmlformats.org/officeDocument/2006/relationships/image" Target="media/image35.png"/><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hyperlink" Target="https://k10outline.scsa.wa.edu.au/home/teaching/codes/mathematics/year-2/acmna031" TargetMode="External"/><Relationship Id="rId35" Type="http://schemas.openxmlformats.org/officeDocument/2006/relationships/diagramData" Target="diagrams/data1.xml"/><Relationship Id="rId56" Type="http://schemas.openxmlformats.org/officeDocument/2006/relationships/diagramColors" Target="diagrams/colors4.xml"/><Relationship Id="rId77" Type="http://schemas.openxmlformats.org/officeDocument/2006/relationships/hyperlink" Target="https://thewest.com.au/news/animals/swan-river-dolphin-found-dead-with-tackle-wrapped-around-its-fin-ng-b88935416z" TargetMode="External"/><Relationship Id="rId100" Type="http://schemas.openxmlformats.org/officeDocument/2006/relationships/hyperlink" Target="https://itunes.apple.com/au/app/comic-maker-hd/id649271605?mt=8" TargetMode="External"/><Relationship Id="rId105" Type="http://schemas.openxmlformats.org/officeDocument/2006/relationships/hyperlink" Target="https://itunes.apple.com/au/app/pages/id361309726?mt=8" TargetMode="External"/><Relationship Id="rId126" Type="http://schemas.openxmlformats.org/officeDocument/2006/relationships/hyperlink" Target="http://www.designorate.com/a-guide-to-the-scamper-technique-for-creative-thinking" TargetMode="External"/><Relationship Id="rId147" Type="http://schemas.openxmlformats.org/officeDocument/2006/relationships/hyperlink" Target="https://pixabay.com/photos/garbage-can-garbage-pollution-waste-1260832/" TargetMode="External"/><Relationship Id="rId168" Type="http://schemas.openxmlformats.org/officeDocument/2006/relationships/header" Target="header3.xml"/><Relationship Id="rId8" Type="http://schemas.openxmlformats.org/officeDocument/2006/relationships/webSettings" Target="webSettings.xml"/><Relationship Id="rId51" Type="http://schemas.microsoft.com/office/2007/relationships/diagramDrawing" Target="diagrams/drawing3.xml"/><Relationship Id="rId72" Type="http://schemas.openxmlformats.org/officeDocument/2006/relationships/hyperlink" Target="https://youtu.be/qVoFeELi_vQ" TargetMode="External"/><Relationship Id="rId93" Type="http://schemas.openxmlformats.org/officeDocument/2006/relationships/hyperlink" Target="https://www.mandurahmail.com.au/story/5894525/seabins-officially-switched-on-in-an-effort-to-clean-up-mandurahs-waterways/" TargetMode="External"/><Relationship Id="rId98" Type="http://schemas.openxmlformats.org/officeDocument/2006/relationships/image" Target="media/image22.png"/><Relationship Id="rId121" Type="http://schemas.openxmlformats.org/officeDocument/2006/relationships/hyperlink" Target="https://k10outline.scsa.wa.edu.au/home/teaching/codes/mathematics/year-2/acmna028" TargetMode="External"/><Relationship Id="rId142" Type="http://schemas.openxmlformats.org/officeDocument/2006/relationships/image" Target="media/image29.jpeg"/><Relationship Id="rId163" Type="http://schemas.openxmlformats.org/officeDocument/2006/relationships/image" Target="media/image45.jpeg"/><Relationship Id="rId3" Type="http://schemas.openxmlformats.org/officeDocument/2006/relationships/customXml" Target="../customXml/item3.xml"/><Relationship Id="rId25" Type="http://schemas.openxmlformats.org/officeDocument/2006/relationships/hyperlink" Target="https://k10outline.scsa.wa.edu.au/home/teaching/codes/science/year-2/acsis042" TargetMode="External"/><Relationship Id="rId46" Type="http://schemas.openxmlformats.org/officeDocument/2006/relationships/image" Target="media/image11.jpeg"/><Relationship Id="rId67" Type="http://schemas.openxmlformats.org/officeDocument/2006/relationships/hyperlink" Target="https://youtu.be/QOaTUxeJjII" TargetMode="External"/><Relationship Id="rId116" Type="http://schemas.openxmlformats.org/officeDocument/2006/relationships/hyperlink" Target="https://k10outline.scsa.wa.edu.au/home/p-10-curriculum/curriculum-browser/syllabus/technologies-overview/glossary/material" TargetMode="External"/><Relationship Id="rId137" Type="http://schemas.openxmlformats.org/officeDocument/2006/relationships/hyperlink" Target="https://cooltoolsforschool.wordpress.com/digital-student-portfolios/" TargetMode="External"/><Relationship Id="rId158" Type="http://schemas.openxmlformats.org/officeDocument/2006/relationships/image" Target="media/image40.jpeg"/><Relationship Id="rId20" Type="http://schemas.openxmlformats.org/officeDocument/2006/relationships/image" Target="media/image10.jpeg"/><Relationship Id="rId41" Type="http://schemas.openxmlformats.org/officeDocument/2006/relationships/diagramData" Target="diagrams/data2.xml"/><Relationship Id="rId62" Type="http://schemas.openxmlformats.org/officeDocument/2006/relationships/hyperlink" Target="http://det.wa.edu.au/curriculumsupport/sustainableschools/detcms/portal/" TargetMode="External"/><Relationship Id="rId83" Type="http://schemas.openxmlformats.org/officeDocument/2006/relationships/hyperlink" Target="https://k10outline.scsa.wa.edu.au/home/teaching/curriculum-browser/science-v8/overview/glossary/familiar" TargetMode="External"/><Relationship Id="rId88" Type="http://schemas.openxmlformats.org/officeDocument/2006/relationships/hyperlink" Target="https://www.cleanaway.com.au/about-us/sustainable-future/plastic-free-living-2018/" TargetMode="External"/><Relationship Id="rId111" Type="http://schemas.openxmlformats.org/officeDocument/2006/relationships/hyperlink" Target="https://k10outline.scsa.wa.edu.au/home/teaching/codes/science/year-2/acshe034" TargetMode="External"/><Relationship Id="rId132" Type="http://schemas.openxmlformats.org/officeDocument/2006/relationships/hyperlink" Target="https://explaineverything.com/" TargetMode="External"/><Relationship Id="rId153" Type="http://schemas.openxmlformats.org/officeDocument/2006/relationships/hyperlink" Target="https://pixabay.com/en/help-information-question-tip-172429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_rels/footer3.xml.rels><?xml version="1.0" encoding="UTF-8" standalone="yes"?>
<Relationships xmlns="http://schemas.openxmlformats.org/package/2006/relationships"><Relationship Id="rId1"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D9A19B7B-40CF-47A2-93C4-7927BE5C959D}" type="sibTrans" cxnId="{2BEB2CB5-4867-4343-AD1E-C908C166D347}">
      <dgm:prSet/>
      <dgm:spPr/>
      <dgm:t>
        <a:bodyPr/>
        <a:lstStyle/>
        <a:p>
          <a:endParaRPr lang="en-AU"/>
        </a:p>
      </dgm:t>
    </dgm:pt>
    <dgm:pt modelId="{CFC8A1B1-560B-4778-9AB1-C0303BA4BCB2}" type="parTrans" cxnId="{2BEB2CB5-4867-4343-AD1E-C908C166D347}">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1" ma:contentTypeDescription="Create a new document." ma:contentTypeScope="" ma:versionID="f4e47bfee95701f782a7c76b828a981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f8132263c6ec7dbcee608738d89fd298"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71536-9A80-4D06-84D3-5160FB0BA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0B6B4B-379B-4493-80AC-5DE05F088CE7}">
  <ds:schemaRefs>
    <ds:schemaRef ds:uri="http://schemas.microsoft.com/sharepoint/v3/contenttype/forms"/>
  </ds:schemaRefs>
</ds:datastoreItem>
</file>

<file path=customXml/itemProps3.xml><?xml version="1.0" encoding="utf-8"?>
<ds:datastoreItem xmlns:ds="http://schemas.openxmlformats.org/officeDocument/2006/customXml" ds:itemID="{78C3325C-9A3E-43AD-AFF3-8BBE3B43659F}">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9b6a007d-217f-4ed9-8203-f475db36c62b"/>
    <ds:schemaRef ds:uri="http://purl.org/dc/elements/1.1/"/>
    <ds:schemaRef ds:uri="http://schemas.microsoft.com/office/2006/metadata/properties"/>
    <ds:schemaRef ds:uri="c5879774-34ed-4d64-bd16-61260ffa0fb7"/>
    <ds:schemaRef ds:uri="http://www.w3.org/XML/1998/namespace"/>
  </ds:schemaRefs>
</ds:datastoreItem>
</file>

<file path=customXml/itemProps4.xml><?xml version="1.0" encoding="utf-8"?>
<ds:datastoreItem xmlns:ds="http://schemas.openxmlformats.org/officeDocument/2006/customXml" ds:itemID="{18CD488F-D181-43CF-99E5-784EE109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0</Pages>
  <Words>16354</Words>
  <Characters>93218</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Waste Warriors</vt:lpstr>
    </vt:vector>
  </TitlesOfParts>
  <Company>Microsoft</Company>
  <LinksUpToDate>false</LinksUpToDate>
  <CharactersWithSpaces>10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Warriors</dc:title>
  <dc:subject/>
  <dc:creator>Department of Education WA</dc:creator>
  <cp:keywords/>
  <dc:description/>
  <cp:lastModifiedBy>DELVES Vicki [Curriculum Support]</cp:lastModifiedBy>
  <cp:revision>4</cp:revision>
  <cp:lastPrinted>2020-10-30T01:56:00Z</cp:lastPrinted>
  <dcterms:created xsi:type="dcterms:W3CDTF">2020-10-15T04:01:00Z</dcterms:created>
  <dcterms:modified xsi:type="dcterms:W3CDTF">2020-11-1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